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89FFD0" w14:textId="392E4113" w:rsidR="00925B62" w:rsidRPr="00534C68" w:rsidRDefault="007F5B44" w:rsidP="00125C8A">
      <w:pPr>
        <w:pStyle w:val="Heading1"/>
        <w:tabs>
          <w:tab w:val="left" w:pos="8100"/>
        </w:tabs>
        <w:jc w:val="center"/>
        <w:rPr>
          <w:rFonts w:ascii="Fira Sans" w:hAnsi="Fira Sans"/>
        </w:rPr>
      </w:pPr>
      <w:r>
        <w:rPr>
          <w:rFonts w:ascii="Fira Sans" w:hAnsi="Fira Sans"/>
          <w:b w:val="0"/>
          <w:bCs w:val="0"/>
          <w:noProof/>
          <w:sz w:val="28"/>
          <w:szCs w:val="28"/>
          <w:u w:val="single"/>
        </w:rPr>
        <w:softHyphen/>
      </w:r>
      <w:r>
        <w:rPr>
          <w:rFonts w:ascii="Fira Sans" w:hAnsi="Fira Sans"/>
          <w:b w:val="0"/>
          <w:bCs w:val="0"/>
          <w:noProof/>
          <w:sz w:val="28"/>
          <w:szCs w:val="28"/>
          <w:u w:val="single"/>
        </w:rPr>
        <w:softHyphen/>
      </w:r>
      <w:r>
        <w:rPr>
          <w:rFonts w:ascii="Fira Sans" w:hAnsi="Fira Sans"/>
          <w:b w:val="0"/>
          <w:bCs w:val="0"/>
          <w:noProof/>
          <w:sz w:val="28"/>
          <w:szCs w:val="28"/>
          <w:u w:val="single"/>
        </w:rPr>
        <w:softHyphen/>
      </w:r>
      <w:r w:rsidR="0022691A" w:rsidRPr="0072454A">
        <w:rPr>
          <w:rFonts w:ascii="Fira Sans" w:hAnsi="Fira Sans"/>
          <w:b w:val="0"/>
          <w:bCs w:val="0"/>
          <w:noProof/>
          <w:sz w:val="28"/>
          <w:szCs w:val="28"/>
          <w:u w:val="single"/>
        </w:rPr>
        <w:softHyphen/>
      </w:r>
      <w:r w:rsidR="0022691A" w:rsidRPr="0072454A">
        <w:rPr>
          <w:rFonts w:ascii="Fira Sans" w:hAnsi="Fira Sans"/>
          <w:b w:val="0"/>
          <w:bCs w:val="0"/>
          <w:noProof/>
          <w:sz w:val="28"/>
          <w:szCs w:val="28"/>
          <w:u w:val="single"/>
        </w:rPr>
        <w:softHyphen/>
      </w:r>
      <w:r w:rsidR="0022691A" w:rsidRPr="0072454A">
        <w:rPr>
          <w:rFonts w:ascii="Fira Sans" w:hAnsi="Fira Sans"/>
          <w:b w:val="0"/>
          <w:bCs w:val="0"/>
          <w:noProof/>
          <w:sz w:val="28"/>
          <w:szCs w:val="28"/>
          <w:u w:val="single"/>
        </w:rPr>
        <w:softHyphen/>
      </w:r>
      <w:r w:rsidR="0022691A" w:rsidRPr="0072454A">
        <w:rPr>
          <w:rFonts w:ascii="Fira Sans" w:hAnsi="Fira Sans"/>
          <w:b w:val="0"/>
          <w:bCs w:val="0"/>
          <w:noProof/>
          <w:sz w:val="28"/>
          <w:szCs w:val="28"/>
          <w:u w:val="single"/>
        </w:rPr>
        <w:softHyphen/>
      </w:r>
      <w:r w:rsidR="0022691A" w:rsidRPr="0072454A">
        <w:rPr>
          <w:rFonts w:ascii="Fira Sans" w:hAnsi="Fira Sans"/>
          <w:b w:val="0"/>
          <w:bCs w:val="0"/>
          <w:noProof/>
          <w:sz w:val="28"/>
          <w:szCs w:val="28"/>
          <w:u w:val="single"/>
        </w:rPr>
        <w:softHyphen/>
      </w:r>
      <w:r w:rsidR="0022691A" w:rsidRPr="0072454A">
        <w:rPr>
          <w:rFonts w:ascii="Fira Sans" w:hAnsi="Fira Sans"/>
          <w:b w:val="0"/>
          <w:bCs w:val="0"/>
          <w:noProof/>
          <w:sz w:val="28"/>
          <w:szCs w:val="28"/>
          <w:u w:val="single"/>
        </w:rPr>
        <w:softHyphen/>
      </w:r>
      <w:r w:rsidR="0022691A" w:rsidRPr="0072454A">
        <w:rPr>
          <w:rFonts w:ascii="Fira Sans" w:hAnsi="Fira Sans"/>
          <w:b w:val="0"/>
          <w:bCs w:val="0"/>
          <w:noProof/>
          <w:sz w:val="28"/>
          <w:szCs w:val="28"/>
          <w:u w:val="single"/>
        </w:rPr>
        <w:softHyphen/>
      </w:r>
    </w:p>
    <w:p w14:paraId="09B9F4A4" w14:textId="4A5FF6CD" w:rsidR="00F753B5" w:rsidRDefault="003047B7" w:rsidP="00A520BC">
      <w:pPr>
        <w:pStyle w:val="Heading1"/>
        <w:tabs>
          <w:tab w:val="left" w:pos="8100"/>
        </w:tabs>
        <w:ind w:left="-1080"/>
        <w:jc w:val="center"/>
        <w:rPr>
          <w:rFonts w:ascii="Fira Sans" w:hAnsi="Fira Sans"/>
          <w:noProof/>
        </w:rPr>
      </w:pPr>
      <w:r>
        <w:rPr>
          <w:rFonts w:ascii="Fira Sans" w:hAnsi="Fira Sans"/>
          <w:noProof/>
        </w:rPr>
        <mc:AlternateContent>
          <mc:Choice Requires="wpg">
            <w:drawing>
              <wp:anchor distT="0" distB="0" distL="114300" distR="114300" simplePos="0" relativeHeight="251658240" behindDoc="0" locked="0" layoutInCell="1" allowOverlap="1" wp14:anchorId="6EBEDC17" wp14:editId="5D1A7BD7">
                <wp:simplePos x="0" y="0"/>
                <wp:positionH relativeFrom="column">
                  <wp:posOffset>-296694</wp:posOffset>
                </wp:positionH>
                <wp:positionV relativeFrom="paragraph">
                  <wp:posOffset>3993204</wp:posOffset>
                </wp:positionV>
                <wp:extent cx="7205764" cy="813673"/>
                <wp:effectExtent l="0" t="0" r="0" b="0"/>
                <wp:wrapNone/>
                <wp:docPr id="8" name="Group 8"/>
                <wp:cNvGraphicFramePr/>
                <a:graphic xmlns:a="http://schemas.openxmlformats.org/drawingml/2006/main">
                  <a:graphicData uri="http://schemas.microsoft.com/office/word/2010/wordprocessingGroup">
                    <wpg:wgp>
                      <wpg:cNvGrpSpPr/>
                      <wpg:grpSpPr>
                        <a:xfrm>
                          <a:off x="0" y="0"/>
                          <a:ext cx="7205764" cy="813673"/>
                          <a:chOff x="-169402" y="3205029"/>
                          <a:chExt cx="8368398" cy="814023"/>
                        </a:xfrm>
                      </wpg:grpSpPr>
                      <wps:wsp>
                        <wps:cNvPr id="27" name="Text Box 2"/>
                        <wps:cNvSpPr txBox="1">
                          <a:spLocks noChangeArrowheads="1"/>
                        </wps:cNvSpPr>
                        <wps:spPr bwMode="auto">
                          <a:xfrm>
                            <a:off x="-169402" y="3603127"/>
                            <a:ext cx="8107977" cy="415925"/>
                          </a:xfrm>
                          <a:prstGeom prst="rect">
                            <a:avLst/>
                          </a:prstGeom>
                          <a:noFill/>
                          <a:ln w="9525">
                            <a:noFill/>
                            <a:miter lim="800000"/>
                            <a:headEnd/>
                            <a:tailEnd/>
                          </a:ln>
                        </wps:spPr>
                        <wps:txbx>
                          <w:txbxContent>
                            <w:p w14:paraId="4ED4B460" w14:textId="0104ABF5" w:rsidR="00384417" w:rsidRPr="006F645A" w:rsidRDefault="00A71870" w:rsidP="006F645A">
                              <w:pPr>
                                <w:pStyle w:val="PhotoCaption"/>
                                <w:jc w:val="center"/>
                                <w:rPr>
                                  <w:rFonts w:ascii="Fira Sans" w:hAnsi="Fira Sans"/>
                                  <w:iCs w:val="0"/>
                                  <w:sz w:val="20"/>
                                  <w:szCs w:val="20"/>
                                </w:rPr>
                              </w:pPr>
                              <w:r w:rsidRPr="006F645A">
                                <w:rPr>
                                  <w:rFonts w:ascii="Fira Sans" w:hAnsi="Fira Sans"/>
                                </w:rPr>
                                <w:t>Thousands of miles away from the fighting, t</w:t>
                              </w:r>
                              <w:r w:rsidR="00CD7F86" w:rsidRPr="006F645A">
                                <w:rPr>
                                  <w:rFonts w:ascii="Fira Sans" w:hAnsi="Fira Sans"/>
                                </w:rPr>
                                <w:t xml:space="preserve">he ongoing war in Ukraine is </w:t>
                              </w:r>
                              <w:r w:rsidR="00405E02" w:rsidRPr="006F645A">
                                <w:rPr>
                                  <w:rFonts w:ascii="Fira Sans" w:hAnsi="Fira Sans"/>
                                </w:rPr>
                                <w:t xml:space="preserve">affecting people of all ages, </w:t>
                              </w:r>
                              <w:r w:rsidR="00CD7F86" w:rsidRPr="006F645A">
                                <w:rPr>
                                  <w:rFonts w:ascii="Fira Sans" w:hAnsi="Fira Sans"/>
                                </w:rPr>
                                <w:t>demonstrating how interconnected the world is</w:t>
                              </w:r>
                              <w:r w:rsidR="00405E02" w:rsidRPr="006F645A">
                                <w:rPr>
                                  <w:rFonts w:ascii="Fira Sans" w:hAnsi="Fira Sans"/>
                                </w:rPr>
                                <w:t>.</w:t>
                              </w:r>
                            </w:p>
                          </w:txbxContent>
                        </wps:txbx>
                        <wps:bodyPr rot="0" vert="horz" wrap="square" lIns="91440" tIns="45720" rIns="91440" bIns="45720" anchor="t" anchorCtr="0">
                          <a:noAutofit/>
                        </wps:bodyPr>
                      </wps:wsp>
                      <wps:wsp>
                        <wps:cNvPr id="21" name="Text Box 2"/>
                        <wps:cNvSpPr txBox="1">
                          <a:spLocks noChangeArrowheads="1"/>
                        </wps:cNvSpPr>
                        <wps:spPr bwMode="auto">
                          <a:xfrm>
                            <a:off x="5835039" y="3205029"/>
                            <a:ext cx="2363957" cy="238181"/>
                          </a:xfrm>
                          <a:prstGeom prst="rect">
                            <a:avLst/>
                          </a:prstGeom>
                          <a:noFill/>
                          <a:ln w="9525">
                            <a:noFill/>
                            <a:miter lim="800000"/>
                            <a:headEnd/>
                            <a:tailEnd/>
                          </a:ln>
                        </wps:spPr>
                        <wps:txbx>
                          <w:txbxContent>
                            <w:p w14:paraId="6B676586" w14:textId="5A499E8E" w:rsidR="00DD0759" w:rsidRPr="00C16258" w:rsidRDefault="002302E2">
                              <w:pPr>
                                <w:rPr>
                                  <w:rFonts w:ascii="Fira Sans Condensed" w:hAnsi="Fira Sans Condensed"/>
                                  <w:color w:val="FFFFFF" w:themeColor="background1"/>
                                  <w:sz w:val="18"/>
                                  <w:szCs w:val="18"/>
                                  <w14:textOutline w14:w="9525" w14:cap="rnd" w14:cmpd="sng" w14:algn="ctr">
                                    <w14:noFill/>
                                    <w14:prstDash w14:val="solid"/>
                                    <w14:bevel/>
                                  </w14:textOutline>
                                </w:rPr>
                              </w:pPr>
                              <w:r w:rsidRPr="00C16258">
                                <w:rPr>
                                  <w:rFonts w:ascii="Fira Sans Condensed" w:hAnsi="Fira Sans Condensed"/>
                                  <w:color w:val="FFFFFF" w:themeColor="background1"/>
                                  <w:sz w:val="18"/>
                                  <w:szCs w:val="18"/>
                                  <w14:textOutline w14:w="9525" w14:cap="rnd" w14:cmpd="sng" w14:algn="ctr">
                                    <w14:noFill/>
                                    <w14:prstDash w14:val="solid"/>
                                    <w14:bevel/>
                                  </w14:textOutline>
                                </w:rPr>
                                <w:t>©</w:t>
                              </w:r>
                              <w:r w:rsidR="00EC02C8">
                                <w:rPr>
                                  <w:rFonts w:ascii="Fira Sans Condensed" w:hAnsi="Fira Sans Condensed"/>
                                  <w:color w:val="FFFFFF" w:themeColor="background1"/>
                                  <w:sz w:val="18"/>
                                  <w:szCs w:val="18"/>
                                  <w14:textOutline w14:w="9525" w14:cap="rnd" w14:cmpd="sng" w14:algn="ctr">
                                    <w14:noFill/>
                                    <w14:prstDash w14:val="solid"/>
                                    <w14:bevel/>
                                  </w14:textOutline>
                                </w:rPr>
                                <w:t xml:space="preserve">Andrea </w:t>
                              </w:r>
                              <w:proofErr w:type="spellStart"/>
                              <w:r w:rsidR="00EC02C8">
                                <w:rPr>
                                  <w:rFonts w:ascii="Fira Sans Condensed" w:hAnsi="Fira Sans Condensed"/>
                                  <w:color w:val="FFFFFF" w:themeColor="background1"/>
                                  <w:sz w:val="18"/>
                                  <w:szCs w:val="18"/>
                                  <w14:textOutline w14:w="9525" w14:cap="rnd" w14:cmpd="sng" w14:algn="ctr">
                                    <w14:noFill/>
                                    <w14:prstDash w14:val="solid"/>
                                    <w14:bevel/>
                                  </w14:textOutline>
                                </w:rPr>
                                <w:t>Camp</w:t>
                              </w:r>
                              <w:r w:rsidR="0027039D">
                                <w:rPr>
                                  <w:rFonts w:ascii="Fira Sans Condensed" w:hAnsi="Fira Sans Condensed"/>
                                  <w:color w:val="FFFFFF" w:themeColor="background1"/>
                                  <w:sz w:val="18"/>
                                  <w:szCs w:val="18"/>
                                  <w14:textOutline w14:w="9525" w14:cap="rnd" w14:cmpd="sng" w14:algn="ctr">
                                    <w14:noFill/>
                                    <w14:prstDash w14:val="solid"/>
                                    <w14:bevel/>
                                  </w14:textOutline>
                                </w:rPr>
                                <w:t>eanu</w:t>
                              </w:r>
                              <w:proofErr w:type="spellEnd"/>
                              <w:r w:rsidR="00F441F1" w:rsidRPr="00C16258">
                                <w:rPr>
                                  <w:rFonts w:ascii="Fira Sans Condensed" w:hAnsi="Fira Sans Condensed"/>
                                  <w:color w:val="FFFFFF" w:themeColor="background1"/>
                                  <w:sz w:val="18"/>
                                  <w:szCs w:val="18"/>
                                  <w14:textOutline w14:w="9525" w14:cap="rnd" w14:cmpd="sng" w14:algn="ctr">
                                    <w14:noFill/>
                                    <w14:prstDash w14:val="solid"/>
                                    <w14:bevel/>
                                  </w14:textOutline>
                                </w:rPr>
                                <w:t>/CARE</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EBEDC17" id="Group 8" o:spid="_x0000_s1026" style="position:absolute;left:0;text-align:left;margin-left:-23.35pt;margin-top:314.45pt;width:567.4pt;height:64.05pt;z-index:251658240;mso-width-relative:margin;mso-height-relative:margin" coordorigin="-1694,32050" coordsize="83683,8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">
                <v:shapetype id="_x0000_t202" coordsize="21600,21600" o:spt="202" path="m,l,21600r21600,l21600,xe">
                  <v:stroke joinstyle="miter"/>
                  <v:path gradientshapeok="t" o:connecttype="rect"/>
                </v:shapetype>
                <v:shape id="Text Box 2" o:spid="_x0000_s1027" type="#_x0000_t202" style="position:absolute;left:-1694;top:36031;width:81079;height:4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14:paraId="4ED4B460" w14:textId="0104ABF5" w:rsidR="00384417" w:rsidRPr="006F645A" w:rsidRDefault="00A71870" w:rsidP="006F645A">
                        <w:pPr>
                          <w:pStyle w:val="PhotoCaption"/>
                          <w:jc w:val="center"/>
                          <w:rPr>
                            <w:rFonts w:ascii="Fira Sans" w:hAnsi="Fira Sans"/>
                            <w:iCs w:val="0"/>
                            <w:sz w:val="20"/>
                            <w:szCs w:val="20"/>
                          </w:rPr>
                        </w:pPr>
                        <w:r w:rsidRPr="006F645A">
                          <w:rPr>
                            <w:rFonts w:ascii="Fira Sans" w:hAnsi="Fira Sans"/>
                          </w:rPr>
                          <w:t>Thousands of miles away from the fighting, t</w:t>
                        </w:r>
                        <w:r w:rsidR="00CD7F86" w:rsidRPr="006F645A">
                          <w:rPr>
                            <w:rFonts w:ascii="Fira Sans" w:hAnsi="Fira Sans"/>
                          </w:rPr>
                          <w:t xml:space="preserve">he ongoing war in Ukraine is </w:t>
                        </w:r>
                        <w:r w:rsidR="00405E02" w:rsidRPr="006F645A">
                          <w:rPr>
                            <w:rFonts w:ascii="Fira Sans" w:hAnsi="Fira Sans"/>
                          </w:rPr>
                          <w:t xml:space="preserve">affecting people of all ages, </w:t>
                        </w:r>
                        <w:r w:rsidR="00CD7F86" w:rsidRPr="006F645A">
                          <w:rPr>
                            <w:rFonts w:ascii="Fira Sans" w:hAnsi="Fira Sans"/>
                          </w:rPr>
                          <w:t>demonstrating how interconnected the world is</w:t>
                        </w:r>
                        <w:r w:rsidR="00405E02" w:rsidRPr="006F645A">
                          <w:rPr>
                            <w:rFonts w:ascii="Fira Sans" w:hAnsi="Fira Sans"/>
                          </w:rPr>
                          <w:t>.</w:t>
                        </w:r>
                      </w:p>
                    </w:txbxContent>
                  </v:textbox>
                </v:shape>
                <v:shape id="Text Box 2" o:spid="_x0000_s1028" type="#_x0000_t202" style="position:absolute;left:58350;top:32050;width:23639;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6B676586" w14:textId="5A499E8E" w:rsidR="00DD0759" w:rsidRPr="00C16258" w:rsidRDefault="002302E2">
                        <w:pPr>
                          <w:rPr>
                            <w:rFonts w:ascii="Fira Sans Condensed" w:hAnsi="Fira Sans Condensed"/>
                            <w:color w:val="FFFFFF" w:themeColor="background1"/>
                            <w:sz w:val="18"/>
                            <w:szCs w:val="18"/>
                            <w14:textOutline w14:w="9525" w14:cap="rnd" w14:cmpd="sng" w14:algn="ctr">
                              <w14:noFill/>
                              <w14:prstDash w14:val="solid"/>
                              <w14:bevel/>
                            </w14:textOutline>
                          </w:rPr>
                        </w:pPr>
                        <w:r w:rsidRPr="00C16258">
                          <w:rPr>
                            <w:rFonts w:ascii="Fira Sans Condensed" w:hAnsi="Fira Sans Condensed"/>
                            <w:color w:val="FFFFFF" w:themeColor="background1"/>
                            <w:sz w:val="18"/>
                            <w:szCs w:val="18"/>
                            <w14:textOutline w14:w="9525" w14:cap="rnd" w14:cmpd="sng" w14:algn="ctr">
                              <w14:noFill/>
                              <w14:prstDash w14:val="solid"/>
                              <w14:bevel/>
                            </w14:textOutline>
                          </w:rPr>
                          <w:t>©</w:t>
                        </w:r>
                        <w:r w:rsidR="00EC02C8">
                          <w:rPr>
                            <w:rFonts w:ascii="Fira Sans Condensed" w:hAnsi="Fira Sans Condensed"/>
                            <w:color w:val="FFFFFF" w:themeColor="background1"/>
                            <w:sz w:val="18"/>
                            <w:szCs w:val="18"/>
                            <w14:textOutline w14:w="9525" w14:cap="rnd" w14:cmpd="sng" w14:algn="ctr">
                              <w14:noFill/>
                              <w14:prstDash w14:val="solid"/>
                              <w14:bevel/>
                            </w14:textOutline>
                          </w:rPr>
                          <w:t xml:space="preserve">Andrea </w:t>
                        </w:r>
                        <w:proofErr w:type="spellStart"/>
                        <w:r w:rsidR="00EC02C8">
                          <w:rPr>
                            <w:rFonts w:ascii="Fira Sans Condensed" w:hAnsi="Fira Sans Condensed"/>
                            <w:color w:val="FFFFFF" w:themeColor="background1"/>
                            <w:sz w:val="18"/>
                            <w:szCs w:val="18"/>
                            <w14:textOutline w14:w="9525" w14:cap="rnd" w14:cmpd="sng" w14:algn="ctr">
                              <w14:noFill/>
                              <w14:prstDash w14:val="solid"/>
                              <w14:bevel/>
                            </w14:textOutline>
                          </w:rPr>
                          <w:t>Camp</w:t>
                        </w:r>
                        <w:r w:rsidR="0027039D">
                          <w:rPr>
                            <w:rFonts w:ascii="Fira Sans Condensed" w:hAnsi="Fira Sans Condensed"/>
                            <w:color w:val="FFFFFF" w:themeColor="background1"/>
                            <w:sz w:val="18"/>
                            <w:szCs w:val="18"/>
                            <w14:textOutline w14:w="9525" w14:cap="rnd" w14:cmpd="sng" w14:algn="ctr">
                              <w14:noFill/>
                              <w14:prstDash w14:val="solid"/>
                              <w14:bevel/>
                            </w14:textOutline>
                          </w:rPr>
                          <w:t>eanu</w:t>
                        </w:r>
                        <w:proofErr w:type="spellEnd"/>
                        <w:r w:rsidR="00F441F1" w:rsidRPr="00C16258">
                          <w:rPr>
                            <w:rFonts w:ascii="Fira Sans Condensed" w:hAnsi="Fira Sans Condensed"/>
                            <w:color w:val="FFFFFF" w:themeColor="background1"/>
                            <w:sz w:val="18"/>
                            <w:szCs w:val="18"/>
                            <w14:textOutline w14:w="9525" w14:cap="rnd" w14:cmpd="sng" w14:algn="ctr">
                              <w14:noFill/>
                              <w14:prstDash w14:val="solid"/>
                              <w14:bevel/>
                            </w14:textOutline>
                          </w:rPr>
                          <w:t>/CARE</w:t>
                        </w:r>
                      </w:p>
                    </w:txbxContent>
                  </v:textbox>
                </v:shape>
              </v:group>
            </w:pict>
          </mc:Fallback>
        </mc:AlternateContent>
      </w:r>
      <w:r w:rsidR="00F122E5">
        <w:rPr>
          <w:rFonts w:ascii="Fira Sans" w:hAnsi="Fira Sans"/>
          <w:noProof/>
        </w:rPr>
        <w:drawing>
          <wp:inline distT="0" distB="0" distL="0" distR="0" wp14:anchorId="1203FEF8" wp14:editId="65B5789A">
            <wp:extent cx="7772275" cy="4318427"/>
            <wp:effectExtent l="0" t="0" r="635" b="0"/>
            <wp:docPr id="17" name="Picture 17" descr="A picture containing sky, outdoor, person,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sky, outdoor, person, colorful&#10;&#10;Description automatically generated"/>
                    <pic:cNvPicPr/>
                  </pic:nvPicPr>
                  <pic:blipFill rotWithShape="1">
                    <a:blip r:embed="rId11" cstate="print">
                      <a:extLst>
                        <a:ext uri="{28A0092B-C50C-407E-A947-70E740481C1C}">
                          <a14:useLocalDpi xmlns:a14="http://schemas.microsoft.com/office/drawing/2010/main" val="0"/>
                        </a:ext>
                      </a:extLst>
                    </a:blip>
                    <a:srcRect t="7711" b="8701"/>
                    <a:stretch/>
                  </pic:blipFill>
                  <pic:spPr bwMode="auto">
                    <a:xfrm>
                      <a:off x="0" y="0"/>
                      <a:ext cx="7772400" cy="4318497"/>
                    </a:xfrm>
                    <a:prstGeom prst="rect">
                      <a:avLst/>
                    </a:prstGeom>
                    <a:ln>
                      <a:noFill/>
                    </a:ln>
                    <a:extLst>
                      <a:ext uri="{53640926-AAD7-44D8-BBD7-CCE9431645EC}">
                        <a14:shadowObscured xmlns:a14="http://schemas.microsoft.com/office/drawing/2010/main"/>
                      </a:ext>
                    </a:extLst>
                  </pic:spPr>
                </pic:pic>
              </a:graphicData>
            </a:graphic>
          </wp:inline>
        </w:drawing>
      </w:r>
    </w:p>
    <w:p w14:paraId="634F14C6" w14:textId="7EEDAEDC" w:rsidR="00647E93" w:rsidRDefault="00647E93" w:rsidP="00BD0AA1">
      <w:pPr>
        <w:pStyle w:val="Heading1"/>
        <w:tabs>
          <w:tab w:val="left" w:pos="8100"/>
        </w:tabs>
        <w:rPr>
          <w:rFonts w:ascii="Fira Sans" w:hAnsi="Fira Sans"/>
          <w:noProof/>
        </w:rPr>
      </w:pPr>
    </w:p>
    <w:p w14:paraId="3AEE71BC" w14:textId="77777777" w:rsidR="00786D0F" w:rsidRPr="00F75F94" w:rsidRDefault="00786D0F" w:rsidP="00326D41">
      <w:pPr>
        <w:pStyle w:val="Heading1"/>
        <w:tabs>
          <w:tab w:val="left" w:pos="8100"/>
        </w:tabs>
        <w:rPr>
          <w:rFonts w:ascii="Fira Sans" w:hAnsi="Fira Sans"/>
          <w:noProof/>
          <w:color w:val="D15F27"/>
          <w:sz w:val="28"/>
          <w:szCs w:val="28"/>
        </w:rPr>
      </w:pPr>
    </w:p>
    <w:p w14:paraId="4C638174" w14:textId="255EA50C" w:rsidR="009758A1" w:rsidRPr="005B225E" w:rsidRDefault="00D02B4B" w:rsidP="00C86903">
      <w:pPr>
        <w:pStyle w:val="Heading1"/>
        <w:tabs>
          <w:tab w:val="left" w:pos="8100"/>
        </w:tabs>
        <w:jc w:val="center"/>
        <w:rPr>
          <w:rFonts w:ascii="Fira Sans" w:hAnsi="Fira Sans" w:cs="Arial"/>
          <w:color w:val="D15F27"/>
          <w:sz w:val="40"/>
          <w:szCs w:val="40"/>
        </w:rPr>
      </w:pPr>
      <w:r w:rsidRPr="005B225E">
        <w:rPr>
          <w:rFonts w:ascii="Fira Sans" w:hAnsi="Fira Sans"/>
          <w:noProof/>
          <w:color w:val="D15F27"/>
          <w:sz w:val="40"/>
          <w:szCs w:val="40"/>
        </w:rPr>
        <w:t xml:space="preserve">War in </w:t>
      </w:r>
      <w:r w:rsidR="00B425E4" w:rsidRPr="005B225E">
        <w:rPr>
          <w:rFonts w:ascii="Fira Sans" w:hAnsi="Fira Sans"/>
          <w:noProof/>
          <w:color w:val="D15F27"/>
          <w:sz w:val="40"/>
          <w:szCs w:val="40"/>
        </w:rPr>
        <w:t>Ukrai</w:t>
      </w:r>
      <w:r w:rsidR="00750DB0" w:rsidRPr="005B225E">
        <w:rPr>
          <w:rFonts w:ascii="Fira Sans" w:hAnsi="Fira Sans"/>
          <w:noProof/>
          <w:color w:val="D15F27"/>
          <w:sz w:val="40"/>
          <w:szCs w:val="40"/>
        </w:rPr>
        <w:t>ne Creates Deadly Shock Waves of Hunger</w:t>
      </w:r>
    </w:p>
    <w:p w14:paraId="59C31889" w14:textId="399CDA3B" w:rsidR="00BA4AEB" w:rsidRPr="00BA4AEB" w:rsidRDefault="00BA4AEB" w:rsidP="00C86903">
      <w:pPr>
        <w:pStyle w:val="MainSubhead1"/>
        <w:spacing w:line="240" w:lineRule="auto"/>
        <w:jc w:val="center"/>
        <w:rPr>
          <w:rFonts w:ascii="Fira Sans" w:hAnsi="Fira Sans"/>
          <w:sz w:val="28"/>
          <w:szCs w:val="28"/>
        </w:rPr>
      </w:pPr>
      <w:r w:rsidRPr="00BA4AEB">
        <w:rPr>
          <w:rFonts w:ascii="Fira Sans" w:hAnsi="Fira Sans"/>
          <w:sz w:val="28"/>
          <w:szCs w:val="28"/>
        </w:rPr>
        <w:t xml:space="preserve">Help CARE prevent </w:t>
      </w:r>
      <w:r w:rsidR="002E19AD">
        <w:rPr>
          <w:rFonts w:ascii="Fira Sans" w:hAnsi="Fira Sans"/>
          <w:sz w:val="28"/>
          <w:szCs w:val="28"/>
        </w:rPr>
        <w:t>s</w:t>
      </w:r>
      <w:r w:rsidR="000E02A1">
        <w:rPr>
          <w:rFonts w:ascii="Fira Sans" w:hAnsi="Fira Sans"/>
          <w:sz w:val="28"/>
          <w:szCs w:val="28"/>
        </w:rPr>
        <w:t xml:space="preserve">evere </w:t>
      </w:r>
      <w:r w:rsidR="003D04F7">
        <w:rPr>
          <w:rFonts w:ascii="Fira Sans" w:hAnsi="Fira Sans"/>
          <w:sz w:val="28"/>
          <w:szCs w:val="28"/>
        </w:rPr>
        <w:t>hunger</w:t>
      </w:r>
      <w:r w:rsidRPr="00BA4AEB">
        <w:rPr>
          <w:rFonts w:ascii="Fira Sans" w:hAnsi="Fira Sans"/>
          <w:sz w:val="28"/>
          <w:szCs w:val="28"/>
        </w:rPr>
        <w:t xml:space="preserve"> </w:t>
      </w:r>
      <w:r w:rsidRPr="00252A77">
        <w:rPr>
          <w:rFonts w:ascii="Fira Sans" w:hAnsi="Fira Sans"/>
          <w:sz w:val="28"/>
          <w:szCs w:val="28"/>
          <w:u w:val="single"/>
        </w:rPr>
        <w:t>now</w:t>
      </w:r>
      <w:r w:rsidRPr="00BA4AEB">
        <w:rPr>
          <w:rFonts w:ascii="Fira Sans" w:hAnsi="Fira Sans"/>
          <w:sz w:val="28"/>
          <w:szCs w:val="28"/>
        </w:rPr>
        <w:t xml:space="preserve"> before millions face s</w:t>
      </w:r>
      <w:r w:rsidR="000E02A1">
        <w:rPr>
          <w:rFonts w:ascii="Fira Sans" w:hAnsi="Fira Sans"/>
          <w:sz w:val="28"/>
          <w:szCs w:val="28"/>
        </w:rPr>
        <w:t>tarvation</w:t>
      </w:r>
    </w:p>
    <w:p w14:paraId="2C91357C" w14:textId="77777777" w:rsidR="00BA4AEB" w:rsidRPr="005B225E" w:rsidRDefault="00BA4AEB" w:rsidP="00C86903">
      <w:pPr>
        <w:pStyle w:val="MainSubhead1"/>
        <w:spacing w:line="240" w:lineRule="auto"/>
        <w:jc w:val="center"/>
        <w:rPr>
          <w:rStyle w:val="BookTitle"/>
          <w:rFonts w:ascii="Fira Sans" w:hAnsi="Fira Sans"/>
          <w:sz w:val="24"/>
          <w:szCs w:val="24"/>
        </w:rPr>
      </w:pPr>
      <w:r w:rsidRPr="005B225E">
        <w:rPr>
          <w:rStyle w:val="BookTitle"/>
          <w:rFonts w:ascii="Fira Sans" w:hAnsi="Fira Sans"/>
          <w:sz w:val="24"/>
          <w:szCs w:val="24"/>
        </w:rPr>
        <w:t>Invest in the power of women and girls to break the cycle of hunger and malnutrition</w:t>
      </w:r>
    </w:p>
    <w:p w14:paraId="7B9F39A9" w14:textId="77777777" w:rsidR="00130E6F" w:rsidRPr="00A45920" w:rsidRDefault="00130E6F" w:rsidP="00BD0AA1">
      <w:pPr>
        <w:pStyle w:val="Heading2"/>
        <w:spacing w:line="240" w:lineRule="auto"/>
        <w:jc w:val="left"/>
        <w:rPr>
          <w:rFonts w:ascii="Fira Sans" w:hAnsi="Fira Sans"/>
        </w:rPr>
      </w:pPr>
    </w:p>
    <w:p w14:paraId="78C4C0FB" w14:textId="5C7B9CE0" w:rsidR="008B6EF8" w:rsidRPr="006F645A" w:rsidRDefault="00B10E7D" w:rsidP="00761BB3">
      <w:pPr>
        <w:pStyle w:val="SectionName"/>
        <w:spacing w:line="240" w:lineRule="auto"/>
        <w:rPr>
          <w:color w:val="D15F27"/>
        </w:rPr>
      </w:pPr>
      <w:r w:rsidRPr="006F645A">
        <w:rPr>
          <w:color w:val="D15F27"/>
        </w:rPr>
        <w:t xml:space="preserve">The makings of a </w:t>
      </w:r>
      <w:r w:rsidR="00ED5376" w:rsidRPr="006F645A">
        <w:rPr>
          <w:color w:val="D15F27"/>
        </w:rPr>
        <w:t xml:space="preserve">global </w:t>
      </w:r>
      <w:r w:rsidR="006412D1" w:rsidRPr="006F645A">
        <w:rPr>
          <w:color w:val="D15F27"/>
        </w:rPr>
        <w:t>hunger</w:t>
      </w:r>
      <w:r w:rsidR="00ED5376" w:rsidRPr="006F645A">
        <w:rPr>
          <w:color w:val="D15F27"/>
        </w:rPr>
        <w:t xml:space="preserve"> crisis</w:t>
      </w:r>
    </w:p>
    <w:p w14:paraId="001B6162" w14:textId="52B3FF7B" w:rsidR="002919DD" w:rsidRPr="00662647" w:rsidRDefault="00DC331B" w:rsidP="008B6EF8">
      <w:pPr>
        <w:rPr>
          <w:rFonts w:ascii="Fira Sans" w:hAnsi="Fira Sans"/>
          <w:sz w:val="22"/>
          <w:szCs w:val="22"/>
        </w:rPr>
      </w:pPr>
      <w:r w:rsidRPr="00662647">
        <w:rPr>
          <w:rFonts w:ascii="Fira Sans" w:hAnsi="Fira Sans"/>
          <w:sz w:val="22"/>
          <w:szCs w:val="22"/>
        </w:rPr>
        <w:t>I</w:t>
      </w:r>
      <w:r w:rsidR="00CA573B" w:rsidRPr="00662647">
        <w:rPr>
          <w:rFonts w:ascii="Fira Sans" w:hAnsi="Fira Sans"/>
          <w:sz w:val="22"/>
          <w:szCs w:val="22"/>
        </w:rPr>
        <w:t xml:space="preserve">n February </w:t>
      </w:r>
      <w:r w:rsidR="00337442" w:rsidRPr="00662647">
        <w:rPr>
          <w:rFonts w:ascii="Fira Sans" w:hAnsi="Fira Sans"/>
          <w:sz w:val="22"/>
          <w:szCs w:val="22"/>
        </w:rPr>
        <w:t xml:space="preserve">2022, </w:t>
      </w:r>
      <w:r w:rsidR="0055190A" w:rsidRPr="00662647">
        <w:rPr>
          <w:rFonts w:ascii="Fira Sans" w:hAnsi="Fira Sans"/>
          <w:sz w:val="22"/>
          <w:szCs w:val="22"/>
        </w:rPr>
        <w:t>war broke out between Russia and Ukraine</w:t>
      </w:r>
      <w:r w:rsidR="00B00F3A" w:rsidRPr="00662647">
        <w:rPr>
          <w:rFonts w:ascii="Fira Sans" w:eastAsia="Fira Sans" w:hAnsi="Fira Sans" w:cs="Fira Sans"/>
          <w:sz w:val="22"/>
          <w:szCs w:val="22"/>
        </w:rPr>
        <w:t>.</w:t>
      </w:r>
      <w:r w:rsidR="001A58F7" w:rsidRPr="00662647">
        <w:rPr>
          <w:rFonts w:ascii="Fira Sans" w:eastAsia="Fira Sans" w:hAnsi="Fira Sans" w:cs="Fira Sans"/>
          <w:sz w:val="22"/>
          <w:szCs w:val="22"/>
        </w:rPr>
        <w:t xml:space="preserve"> </w:t>
      </w:r>
      <w:r w:rsidR="00B00F3A" w:rsidRPr="00662647">
        <w:rPr>
          <w:rFonts w:ascii="Fira Sans" w:eastAsia="Fira Sans" w:hAnsi="Fira Sans" w:cs="Fira Sans"/>
          <w:sz w:val="22"/>
          <w:szCs w:val="22"/>
        </w:rPr>
        <w:t>A</w:t>
      </w:r>
      <w:r w:rsidR="001A58F7" w:rsidRPr="00662647">
        <w:rPr>
          <w:rFonts w:ascii="Fira Sans" w:eastAsia="Fira Sans" w:hAnsi="Fira Sans" w:cs="Fira Sans"/>
          <w:sz w:val="22"/>
          <w:szCs w:val="22"/>
        </w:rPr>
        <w:t xml:space="preserve">s </w:t>
      </w:r>
      <w:r w:rsidR="008C7B11" w:rsidRPr="00662647">
        <w:rPr>
          <w:rFonts w:ascii="Fira Sans" w:eastAsia="Fira Sans" w:hAnsi="Fira Sans" w:cs="Fira Sans"/>
          <w:sz w:val="22"/>
          <w:szCs w:val="22"/>
        </w:rPr>
        <w:t>the world</w:t>
      </w:r>
      <w:r w:rsidR="001A58F7" w:rsidRPr="00662647">
        <w:rPr>
          <w:rFonts w:ascii="Fira Sans" w:eastAsia="Fira Sans" w:hAnsi="Fira Sans" w:cs="Fira Sans"/>
          <w:sz w:val="22"/>
          <w:szCs w:val="22"/>
        </w:rPr>
        <w:t xml:space="preserve"> </w:t>
      </w:r>
      <w:r w:rsidR="00E742C7" w:rsidRPr="00662647">
        <w:rPr>
          <w:rFonts w:ascii="Fira Sans" w:eastAsia="Fira Sans" w:hAnsi="Fira Sans" w:cs="Fira Sans"/>
          <w:sz w:val="22"/>
          <w:szCs w:val="22"/>
        </w:rPr>
        <w:t>bears witness to</w:t>
      </w:r>
      <w:r w:rsidR="001A58F7" w:rsidRPr="00662647">
        <w:rPr>
          <w:rFonts w:ascii="Fira Sans" w:eastAsia="Fira Sans" w:hAnsi="Fira Sans" w:cs="Fira Sans"/>
          <w:sz w:val="22"/>
          <w:szCs w:val="22"/>
        </w:rPr>
        <w:t xml:space="preserve"> </w:t>
      </w:r>
      <w:r w:rsidR="0063578A" w:rsidRPr="00662647">
        <w:rPr>
          <w:rFonts w:ascii="Fira Sans" w:eastAsia="Fira Sans" w:hAnsi="Fira Sans" w:cs="Fira Sans"/>
          <w:sz w:val="22"/>
          <w:szCs w:val="22"/>
        </w:rPr>
        <w:t>its</w:t>
      </w:r>
      <w:r w:rsidR="0090117E" w:rsidRPr="00662647">
        <w:rPr>
          <w:rFonts w:ascii="Fira Sans" w:eastAsia="Fira Sans" w:hAnsi="Fira Sans" w:cs="Fira Sans"/>
          <w:sz w:val="22"/>
          <w:szCs w:val="22"/>
        </w:rPr>
        <w:t xml:space="preserve"> </w:t>
      </w:r>
      <w:r w:rsidR="007C71B0" w:rsidRPr="00662647">
        <w:rPr>
          <w:rFonts w:ascii="Fira Sans" w:eastAsia="Fira Sans" w:hAnsi="Fira Sans" w:cs="Fira Sans"/>
          <w:sz w:val="22"/>
          <w:szCs w:val="22"/>
        </w:rPr>
        <w:t>atrocities</w:t>
      </w:r>
      <w:r w:rsidR="00DB5A96" w:rsidRPr="00662647">
        <w:rPr>
          <w:rFonts w:ascii="Fira Sans" w:hAnsi="Fira Sans"/>
          <w:sz w:val="22"/>
          <w:szCs w:val="22"/>
        </w:rPr>
        <w:t xml:space="preserve">, </w:t>
      </w:r>
      <w:r w:rsidR="00344DEF" w:rsidRPr="00662647">
        <w:rPr>
          <w:rFonts w:ascii="Fira Sans" w:hAnsi="Fira Sans"/>
          <w:sz w:val="22"/>
          <w:szCs w:val="22"/>
        </w:rPr>
        <w:t xml:space="preserve">a </w:t>
      </w:r>
      <w:r w:rsidR="00221515" w:rsidRPr="00662647">
        <w:rPr>
          <w:rFonts w:ascii="Fira Sans" w:hAnsi="Fira Sans"/>
          <w:sz w:val="22"/>
          <w:szCs w:val="22"/>
        </w:rPr>
        <w:t>global hunger</w:t>
      </w:r>
      <w:r w:rsidR="003217B9" w:rsidRPr="00662647">
        <w:rPr>
          <w:rFonts w:ascii="Fira Sans" w:hAnsi="Fira Sans"/>
          <w:sz w:val="22"/>
          <w:szCs w:val="22"/>
        </w:rPr>
        <w:t xml:space="preserve"> crisis looms</w:t>
      </w:r>
      <w:r w:rsidR="00221515" w:rsidRPr="00662647">
        <w:rPr>
          <w:rFonts w:ascii="Fira Sans" w:hAnsi="Fira Sans"/>
          <w:sz w:val="22"/>
          <w:szCs w:val="22"/>
        </w:rPr>
        <w:t xml:space="preserve"> for</w:t>
      </w:r>
      <w:r w:rsidR="00FD5D90" w:rsidRPr="00662647">
        <w:rPr>
          <w:rFonts w:ascii="Fira Sans" w:hAnsi="Fira Sans"/>
          <w:sz w:val="22"/>
          <w:szCs w:val="22"/>
        </w:rPr>
        <w:t xml:space="preserve"> </w:t>
      </w:r>
      <w:r w:rsidR="00C35286" w:rsidRPr="00662647">
        <w:rPr>
          <w:rFonts w:ascii="Fira Sans" w:hAnsi="Fira Sans"/>
          <w:sz w:val="22"/>
          <w:szCs w:val="22"/>
        </w:rPr>
        <w:t>a</w:t>
      </w:r>
      <w:r w:rsidR="002703D9" w:rsidRPr="00662647">
        <w:rPr>
          <w:rFonts w:ascii="Fira Sans" w:hAnsi="Fira Sans"/>
          <w:sz w:val="22"/>
          <w:szCs w:val="22"/>
        </w:rPr>
        <w:t xml:space="preserve">n estimated </w:t>
      </w:r>
      <w:hyperlink r:id="rId12">
        <w:r w:rsidR="001E0146">
          <w:rPr>
            <w:rStyle w:val="Hyperlink"/>
            <w:rFonts w:ascii="Fira Sans" w:hAnsi="Fira Sans"/>
            <w:sz w:val="22"/>
            <w:szCs w:val="22"/>
          </w:rPr>
          <w:t>863 million people</w:t>
        </w:r>
      </w:hyperlink>
      <w:r w:rsidR="002703D9" w:rsidRPr="00662647">
        <w:rPr>
          <w:rFonts w:ascii="Fira Sans" w:hAnsi="Fira Sans"/>
          <w:sz w:val="22"/>
          <w:szCs w:val="22"/>
        </w:rPr>
        <w:t xml:space="preserve"> in 9</w:t>
      </w:r>
      <w:r w:rsidR="001E0146">
        <w:rPr>
          <w:rFonts w:ascii="Fira Sans" w:hAnsi="Fira Sans"/>
          <w:sz w:val="22"/>
          <w:szCs w:val="22"/>
        </w:rPr>
        <w:t>1</w:t>
      </w:r>
      <w:r w:rsidR="002703D9" w:rsidRPr="00662647">
        <w:rPr>
          <w:rFonts w:ascii="Fira Sans" w:hAnsi="Fira Sans"/>
          <w:sz w:val="22"/>
          <w:szCs w:val="22"/>
        </w:rPr>
        <w:t xml:space="preserve"> countries facing </w:t>
      </w:r>
      <w:r w:rsidR="00B84E96" w:rsidRPr="00662647">
        <w:rPr>
          <w:rFonts w:ascii="Fira Sans" w:hAnsi="Fira Sans"/>
          <w:sz w:val="22"/>
          <w:szCs w:val="22"/>
        </w:rPr>
        <w:t xml:space="preserve">hunger </w:t>
      </w:r>
      <w:r w:rsidR="00BD79A4" w:rsidRPr="00662647">
        <w:rPr>
          <w:rFonts w:ascii="Fira Sans" w:hAnsi="Fira Sans"/>
          <w:sz w:val="22"/>
          <w:szCs w:val="22"/>
        </w:rPr>
        <w:t xml:space="preserve">and </w:t>
      </w:r>
      <w:r w:rsidR="00C013B3" w:rsidRPr="00662647">
        <w:rPr>
          <w:rFonts w:ascii="Fira Sans" w:hAnsi="Fira Sans"/>
          <w:sz w:val="22"/>
          <w:szCs w:val="22"/>
        </w:rPr>
        <w:t>in</w:t>
      </w:r>
      <w:r w:rsidR="002703D9" w:rsidRPr="00662647">
        <w:rPr>
          <w:rFonts w:ascii="Fira Sans" w:hAnsi="Fira Sans"/>
          <w:sz w:val="22"/>
          <w:szCs w:val="22"/>
        </w:rPr>
        <w:t>sufficient food</w:t>
      </w:r>
      <w:r w:rsidR="003777FB" w:rsidRPr="00662647">
        <w:rPr>
          <w:rFonts w:ascii="Fira Sans" w:hAnsi="Fira Sans"/>
          <w:sz w:val="22"/>
          <w:szCs w:val="22"/>
        </w:rPr>
        <w:t xml:space="preserve"> </w:t>
      </w:r>
      <w:r w:rsidR="002703D9" w:rsidRPr="00662647">
        <w:rPr>
          <w:rFonts w:ascii="Fira Sans" w:hAnsi="Fira Sans"/>
          <w:sz w:val="22"/>
          <w:szCs w:val="22"/>
        </w:rPr>
        <w:t>consumption</w:t>
      </w:r>
      <w:r w:rsidR="006E68C2" w:rsidRPr="00662647">
        <w:rPr>
          <w:rFonts w:ascii="Fira Sans" w:hAnsi="Fira Sans"/>
          <w:sz w:val="22"/>
          <w:szCs w:val="22"/>
        </w:rPr>
        <w:t>.</w:t>
      </w:r>
      <w:r w:rsidR="0032366A" w:rsidRPr="00662647">
        <w:rPr>
          <w:rFonts w:ascii="Fira Sans" w:hAnsi="Fira Sans"/>
          <w:sz w:val="22"/>
          <w:szCs w:val="22"/>
        </w:rPr>
        <w:t xml:space="preserve"> </w:t>
      </w:r>
      <w:r w:rsidR="000911B9" w:rsidRPr="00662647">
        <w:rPr>
          <w:rFonts w:ascii="Fira Sans" w:hAnsi="Fira Sans"/>
          <w:sz w:val="22"/>
          <w:szCs w:val="22"/>
        </w:rPr>
        <w:t xml:space="preserve"> </w:t>
      </w:r>
      <w:r w:rsidR="00DA6435" w:rsidRPr="00662647">
        <w:rPr>
          <w:rFonts w:ascii="Fira Sans" w:hAnsi="Fira Sans"/>
          <w:sz w:val="22"/>
          <w:szCs w:val="22"/>
        </w:rPr>
        <w:t xml:space="preserve"> </w:t>
      </w:r>
      <w:r w:rsidR="00B67ED6" w:rsidRPr="00662647">
        <w:rPr>
          <w:rFonts w:ascii="Fira Sans" w:hAnsi="Fira Sans"/>
          <w:sz w:val="22"/>
          <w:szCs w:val="22"/>
        </w:rPr>
        <w:t xml:space="preserve"> </w:t>
      </w:r>
    </w:p>
    <w:p w14:paraId="104F8F10" w14:textId="77777777" w:rsidR="009110B3" w:rsidRPr="00662647" w:rsidRDefault="009110B3" w:rsidP="5AB469CD">
      <w:pPr>
        <w:rPr>
          <w:rFonts w:ascii="Fira Sans" w:eastAsia="Fira Sans" w:hAnsi="Fira Sans" w:cs="Fira Sans"/>
          <w:sz w:val="22"/>
          <w:szCs w:val="22"/>
        </w:rPr>
      </w:pPr>
    </w:p>
    <w:p w14:paraId="31B61E5D" w14:textId="77777777" w:rsidR="00300CD3" w:rsidRDefault="0039494E" w:rsidP="5AB469CD">
      <w:pPr>
        <w:rPr>
          <w:rFonts w:ascii="Fira Sans" w:hAnsi="Fira Sans"/>
          <w:sz w:val="22"/>
          <w:szCs w:val="22"/>
        </w:rPr>
      </w:pPr>
      <w:r w:rsidRPr="00662647">
        <w:rPr>
          <w:rFonts w:ascii="Fira Sans" w:eastAsia="Fira Sans" w:hAnsi="Fira Sans" w:cs="Fira Sans"/>
          <w:sz w:val="22"/>
          <w:szCs w:val="22"/>
        </w:rPr>
        <w:t>W</w:t>
      </w:r>
      <w:r w:rsidR="0C684259" w:rsidRPr="00662647">
        <w:rPr>
          <w:rFonts w:ascii="Fira Sans" w:eastAsia="Fira Sans" w:hAnsi="Fira Sans" w:cs="Fira Sans"/>
          <w:sz w:val="22"/>
          <w:szCs w:val="22"/>
        </w:rPr>
        <w:t xml:space="preserve">hen crisis happens in one part of the world, it can send shock waves across the globe. </w:t>
      </w:r>
      <w:r w:rsidR="007B3374" w:rsidRPr="00662647">
        <w:rPr>
          <w:rFonts w:ascii="Fira Sans" w:eastAsia="Fira Sans" w:hAnsi="Fira Sans" w:cs="Fira Sans"/>
          <w:sz w:val="22"/>
          <w:szCs w:val="22"/>
        </w:rPr>
        <w:t>For decades, Ukraine</w:t>
      </w:r>
      <w:r w:rsidR="008B152A" w:rsidRPr="00662647">
        <w:rPr>
          <w:rFonts w:ascii="Fira Sans" w:eastAsia="Fira Sans" w:hAnsi="Fira Sans" w:cs="Fira Sans"/>
          <w:sz w:val="22"/>
          <w:szCs w:val="22"/>
        </w:rPr>
        <w:t xml:space="preserve"> has been the breadbasket to</w:t>
      </w:r>
      <w:r w:rsidR="00D76AA3" w:rsidRPr="00662647">
        <w:rPr>
          <w:rFonts w:ascii="Fira Sans" w:eastAsia="Fira Sans" w:hAnsi="Fira Sans" w:cs="Fira Sans"/>
          <w:sz w:val="22"/>
          <w:szCs w:val="22"/>
        </w:rPr>
        <w:t xml:space="preserve"> the Global South</w:t>
      </w:r>
      <w:r w:rsidR="00033A3B" w:rsidRPr="00662647">
        <w:rPr>
          <w:rFonts w:ascii="Fira Sans" w:eastAsia="Fira Sans" w:hAnsi="Fira Sans" w:cs="Fira Sans"/>
          <w:sz w:val="22"/>
          <w:szCs w:val="22"/>
        </w:rPr>
        <w:t xml:space="preserve">. </w:t>
      </w:r>
      <w:r w:rsidR="00085F2C" w:rsidRPr="00662647">
        <w:rPr>
          <w:rFonts w:ascii="Fira Sans" w:eastAsia="Fira Sans" w:hAnsi="Fira Sans" w:cs="Fira Sans"/>
          <w:sz w:val="22"/>
          <w:szCs w:val="22"/>
        </w:rPr>
        <w:t>Ukrainian and Russian grains provide more than one-third of the wheat imported by 45 African and least-developed countries.</w:t>
      </w:r>
      <w:r w:rsidR="00085F2C" w:rsidRPr="00662647">
        <w:rPr>
          <w:rStyle w:val="FootnoteReference"/>
          <w:rFonts w:ascii="Fira Sans" w:eastAsia="Fira Sans" w:hAnsi="Fira Sans" w:cs="Fira Sans"/>
          <w:sz w:val="22"/>
          <w:szCs w:val="22"/>
        </w:rPr>
        <w:footnoteReference w:id="2"/>
      </w:r>
      <w:r w:rsidR="00085F2C" w:rsidRPr="00662647">
        <w:rPr>
          <w:rFonts w:ascii="Fira Sans" w:hAnsi="Fira Sans"/>
          <w:sz w:val="22"/>
          <w:szCs w:val="22"/>
        </w:rPr>
        <w:t xml:space="preserve"> </w:t>
      </w:r>
      <w:r w:rsidR="00475993" w:rsidRPr="00662647">
        <w:rPr>
          <w:rFonts w:ascii="Fira Sans" w:hAnsi="Fira Sans"/>
          <w:sz w:val="22"/>
          <w:szCs w:val="22"/>
        </w:rPr>
        <w:t>Shortages of</w:t>
      </w:r>
      <w:r w:rsidR="008E6875" w:rsidRPr="00662647">
        <w:rPr>
          <w:rFonts w:ascii="Fira Sans" w:hAnsi="Fira Sans"/>
          <w:sz w:val="22"/>
          <w:szCs w:val="22"/>
        </w:rPr>
        <w:t xml:space="preserve"> food, fuel </w:t>
      </w:r>
      <w:r w:rsidR="00B81082" w:rsidRPr="00662647">
        <w:rPr>
          <w:rFonts w:ascii="Fira Sans" w:hAnsi="Fira Sans"/>
          <w:sz w:val="22"/>
          <w:szCs w:val="22"/>
        </w:rPr>
        <w:t xml:space="preserve">and fertilizers from Ukraine and Russia </w:t>
      </w:r>
      <w:r w:rsidR="00AA2F23">
        <w:rPr>
          <w:rFonts w:ascii="Fira Sans" w:hAnsi="Fira Sans"/>
          <w:sz w:val="22"/>
          <w:szCs w:val="22"/>
        </w:rPr>
        <w:t>is</w:t>
      </w:r>
      <w:r w:rsidR="006A707C" w:rsidRPr="00662647">
        <w:rPr>
          <w:rFonts w:ascii="Fira Sans" w:hAnsi="Fira Sans"/>
          <w:sz w:val="22"/>
          <w:szCs w:val="22"/>
        </w:rPr>
        <w:t xml:space="preserve"> </w:t>
      </w:r>
      <w:r w:rsidR="000D5EEF" w:rsidRPr="00662647">
        <w:rPr>
          <w:rFonts w:ascii="Fira Sans" w:hAnsi="Fira Sans"/>
          <w:sz w:val="22"/>
          <w:szCs w:val="22"/>
        </w:rPr>
        <w:t>having a compounding effect</w:t>
      </w:r>
      <w:r w:rsidR="00AF2207" w:rsidRPr="00662647">
        <w:rPr>
          <w:rFonts w:ascii="Fira Sans" w:hAnsi="Fira Sans"/>
          <w:sz w:val="22"/>
          <w:szCs w:val="22"/>
        </w:rPr>
        <w:t>—the resulting r</w:t>
      </w:r>
      <w:r w:rsidR="000C3CF3" w:rsidRPr="00662647">
        <w:rPr>
          <w:rFonts w:ascii="Fira Sans" w:hAnsi="Fira Sans"/>
          <w:sz w:val="22"/>
          <w:szCs w:val="22"/>
        </w:rPr>
        <w:t>is</w:t>
      </w:r>
      <w:r w:rsidR="00AF2207" w:rsidRPr="00662647">
        <w:rPr>
          <w:rFonts w:ascii="Fira Sans" w:hAnsi="Fira Sans"/>
          <w:sz w:val="22"/>
          <w:szCs w:val="22"/>
        </w:rPr>
        <w:t>e</w:t>
      </w:r>
      <w:r w:rsidR="000C3CF3" w:rsidRPr="00662647">
        <w:rPr>
          <w:rFonts w:ascii="Fira Sans" w:hAnsi="Fira Sans"/>
          <w:sz w:val="22"/>
          <w:szCs w:val="22"/>
        </w:rPr>
        <w:t xml:space="preserve"> </w:t>
      </w:r>
      <w:r w:rsidR="00D95521" w:rsidRPr="00662647">
        <w:rPr>
          <w:rFonts w:ascii="Fira Sans" w:hAnsi="Fira Sans"/>
          <w:sz w:val="22"/>
          <w:szCs w:val="22"/>
        </w:rPr>
        <w:t xml:space="preserve">in </w:t>
      </w:r>
      <w:r w:rsidR="000C3CF3" w:rsidRPr="00662647">
        <w:rPr>
          <w:rFonts w:ascii="Fira Sans" w:hAnsi="Fira Sans"/>
          <w:sz w:val="22"/>
          <w:szCs w:val="22"/>
        </w:rPr>
        <w:t>fuel</w:t>
      </w:r>
      <w:r w:rsidR="00DD7FE2" w:rsidRPr="00662647">
        <w:rPr>
          <w:rFonts w:ascii="Fira Sans" w:hAnsi="Fira Sans"/>
          <w:sz w:val="22"/>
          <w:szCs w:val="22"/>
        </w:rPr>
        <w:t xml:space="preserve"> and </w:t>
      </w:r>
      <w:r w:rsidR="000C3CF3" w:rsidRPr="00662647">
        <w:rPr>
          <w:rFonts w:ascii="Fira Sans" w:hAnsi="Fira Sans"/>
          <w:sz w:val="22"/>
          <w:szCs w:val="22"/>
        </w:rPr>
        <w:t>fertilizer</w:t>
      </w:r>
      <w:r w:rsidR="00DD7FE2" w:rsidRPr="00662647">
        <w:rPr>
          <w:rFonts w:ascii="Fira Sans" w:hAnsi="Fira Sans"/>
          <w:sz w:val="22"/>
          <w:szCs w:val="22"/>
        </w:rPr>
        <w:t xml:space="preserve"> </w:t>
      </w:r>
      <w:r w:rsidR="00B202AD" w:rsidRPr="00662647">
        <w:rPr>
          <w:rFonts w:ascii="Fira Sans" w:hAnsi="Fira Sans"/>
          <w:sz w:val="22"/>
          <w:szCs w:val="22"/>
        </w:rPr>
        <w:t xml:space="preserve">costs </w:t>
      </w:r>
      <w:r w:rsidR="00C41E6F" w:rsidRPr="00662647">
        <w:rPr>
          <w:rFonts w:ascii="Fira Sans" w:hAnsi="Fira Sans"/>
          <w:sz w:val="22"/>
          <w:szCs w:val="22"/>
        </w:rPr>
        <w:t xml:space="preserve">are hampering </w:t>
      </w:r>
      <w:r w:rsidR="00761257" w:rsidRPr="00662647">
        <w:rPr>
          <w:rFonts w:ascii="Fira Sans" w:hAnsi="Fira Sans"/>
          <w:sz w:val="22"/>
          <w:szCs w:val="22"/>
        </w:rPr>
        <w:t xml:space="preserve">the ability of </w:t>
      </w:r>
      <w:r w:rsidR="00C41E6F" w:rsidRPr="00662647">
        <w:rPr>
          <w:rFonts w:ascii="Fira Sans" w:hAnsi="Fira Sans"/>
          <w:sz w:val="22"/>
          <w:szCs w:val="22"/>
        </w:rPr>
        <w:t xml:space="preserve">smallholder farmers </w:t>
      </w:r>
      <w:r w:rsidR="00675DF7" w:rsidRPr="00662647">
        <w:rPr>
          <w:rFonts w:ascii="Fira Sans" w:hAnsi="Fira Sans"/>
          <w:sz w:val="22"/>
          <w:szCs w:val="22"/>
        </w:rPr>
        <w:t xml:space="preserve">(roughly half of them </w:t>
      </w:r>
      <w:r w:rsidR="00675DF7" w:rsidRPr="00662647">
        <w:rPr>
          <w:rFonts w:ascii="Fira Sans" w:hAnsi="Fira Sans"/>
          <w:sz w:val="22"/>
          <w:szCs w:val="22"/>
        </w:rPr>
        <w:lastRenderedPageBreak/>
        <w:t xml:space="preserve">women) </w:t>
      </w:r>
      <w:r w:rsidR="00C41E6F" w:rsidRPr="00662647">
        <w:rPr>
          <w:rFonts w:ascii="Fira Sans" w:hAnsi="Fira Sans"/>
          <w:sz w:val="22"/>
          <w:szCs w:val="22"/>
        </w:rPr>
        <w:t xml:space="preserve">to </w:t>
      </w:r>
      <w:r w:rsidR="00356699" w:rsidRPr="00662647">
        <w:rPr>
          <w:rFonts w:ascii="Fira Sans" w:hAnsi="Fira Sans"/>
          <w:sz w:val="22"/>
          <w:szCs w:val="22"/>
        </w:rPr>
        <w:t xml:space="preserve">produce </w:t>
      </w:r>
      <w:r w:rsidR="00EB708F" w:rsidRPr="00662647">
        <w:rPr>
          <w:rFonts w:ascii="Fira Sans" w:hAnsi="Fira Sans"/>
          <w:sz w:val="22"/>
          <w:szCs w:val="22"/>
        </w:rPr>
        <w:t xml:space="preserve">and store </w:t>
      </w:r>
      <w:r w:rsidR="00356699" w:rsidRPr="00662647">
        <w:rPr>
          <w:rFonts w:ascii="Fira Sans" w:hAnsi="Fira Sans"/>
          <w:sz w:val="22"/>
          <w:szCs w:val="22"/>
        </w:rPr>
        <w:t xml:space="preserve">enough </w:t>
      </w:r>
      <w:r w:rsidR="006A1DF2" w:rsidRPr="00662647">
        <w:rPr>
          <w:rFonts w:ascii="Fira Sans" w:hAnsi="Fira Sans"/>
          <w:sz w:val="22"/>
          <w:szCs w:val="22"/>
        </w:rPr>
        <w:t>food</w:t>
      </w:r>
      <w:r w:rsidR="00806D60" w:rsidRPr="00662647">
        <w:rPr>
          <w:rFonts w:ascii="Fira Sans" w:hAnsi="Fira Sans"/>
          <w:sz w:val="22"/>
          <w:szCs w:val="22"/>
        </w:rPr>
        <w:t xml:space="preserve"> </w:t>
      </w:r>
      <w:r w:rsidR="00CE42FD" w:rsidRPr="00662647">
        <w:rPr>
          <w:rFonts w:ascii="Fira Sans" w:hAnsi="Fira Sans"/>
          <w:sz w:val="22"/>
          <w:szCs w:val="22"/>
        </w:rPr>
        <w:t>in the coming</w:t>
      </w:r>
      <w:r w:rsidR="00806D60" w:rsidRPr="00662647">
        <w:rPr>
          <w:rFonts w:ascii="Fira Sans" w:hAnsi="Fira Sans"/>
          <w:sz w:val="22"/>
          <w:szCs w:val="22"/>
        </w:rPr>
        <w:t xml:space="preserve"> season</w:t>
      </w:r>
      <w:r w:rsidR="00CE42FD" w:rsidRPr="00662647">
        <w:rPr>
          <w:rFonts w:ascii="Fira Sans" w:hAnsi="Fira Sans"/>
          <w:sz w:val="22"/>
          <w:szCs w:val="22"/>
        </w:rPr>
        <w:t>s</w:t>
      </w:r>
      <w:r w:rsidR="00C16272" w:rsidRPr="00662647">
        <w:rPr>
          <w:rFonts w:ascii="Fira Sans" w:hAnsi="Fira Sans"/>
          <w:sz w:val="22"/>
          <w:szCs w:val="22"/>
        </w:rPr>
        <w:t>.</w:t>
      </w:r>
      <w:r w:rsidR="00CB0236" w:rsidRPr="00662647">
        <w:rPr>
          <w:rFonts w:ascii="Fira Sans" w:hAnsi="Fira Sans"/>
          <w:sz w:val="22"/>
          <w:szCs w:val="22"/>
        </w:rPr>
        <w:t xml:space="preserve"> In the last five months alone, prices of </w:t>
      </w:r>
      <w:r w:rsidR="00D66B08" w:rsidRPr="00662647">
        <w:rPr>
          <w:rFonts w:ascii="Fira Sans" w:hAnsi="Fira Sans"/>
          <w:sz w:val="22"/>
          <w:szCs w:val="22"/>
        </w:rPr>
        <w:t xml:space="preserve">major </w:t>
      </w:r>
      <w:r w:rsidR="00CB0236" w:rsidRPr="00662647">
        <w:rPr>
          <w:rFonts w:ascii="Fira Sans" w:hAnsi="Fira Sans"/>
          <w:sz w:val="22"/>
          <w:szCs w:val="22"/>
        </w:rPr>
        <w:t>food crops have risen by 40</w:t>
      </w:r>
      <w:r w:rsidR="00E72B82" w:rsidRPr="00662647">
        <w:rPr>
          <w:rFonts w:ascii="Fira Sans" w:hAnsi="Fira Sans"/>
          <w:sz w:val="22"/>
          <w:szCs w:val="22"/>
        </w:rPr>
        <w:t>%</w:t>
      </w:r>
      <w:r w:rsidR="006B42EF" w:rsidRPr="00662647">
        <w:rPr>
          <w:rFonts w:ascii="Fira Sans" w:hAnsi="Fira Sans"/>
          <w:sz w:val="22"/>
          <w:szCs w:val="22"/>
        </w:rPr>
        <w:t xml:space="preserve">, </w:t>
      </w:r>
      <w:r w:rsidR="00F95F1C" w:rsidRPr="00662647">
        <w:rPr>
          <w:rFonts w:ascii="Fira Sans" w:hAnsi="Fira Sans"/>
          <w:sz w:val="22"/>
          <w:szCs w:val="22"/>
        </w:rPr>
        <w:t xml:space="preserve">accounting for 400 million of the people who are now </w:t>
      </w:r>
    </w:p>
    <w:p w14:paraId="600CF880" w14:textId="77777777" w:rsidR="00300CD3" w:rsidRDefault="00300CD3" w:rsidP="5AB469CD">
      <w:pPr>
        <w:rPr>
          <w:rFonts w:ascii="Fira Sans" w:hAnsi="Fira Sans"/>
          <w:sz w:val="22"/>
          <w:szCs w:val="22"/>
        </w:rPr>
      </w:pPr>
    </w:p>
    <w:p w14:paraId="0ABB84C4" w14:textId="77777777" w:rsidR="00300CD3" w:rsidRDefault="00300CD3" w:rsidP="5AB469CD">
      <w:pPr>
        <w:rPr>
          <w:rFonts w:ascii="Fira Sans" w:hAnsi="Fira Sans"/>
          <w:sz w:val="22"/>
          <w:szCs w:val="22"/>
        </w:rPr>
      </w:pPr>
    </w:p>
    <w:p w14:paraId="76957597" w14:textId="77777777" w:rsidR="008E0A03" w:rsidRDefault="008E0A03" w:rsidP="5AB469CD">
      <w:pPr>
        <w:rPr>
          <w:rFonts w:ascii="Fira Sans" w:hAnsi="Fira Sans"/>
          <w:sz w:val="22"/>
          <w:szCs w:val="22"/>
        </w:rPr>
      </w:pPr>
    </w:p>
    <w:p w14:paraId="49EA654E" w14:textId="449DD8DD" w:rsidR="009421D1" w:rsidRPr="00662647" w:rsidRDefault="00F95F1C" w:rsidP="5AB469CD">
      <w:pPr>
        <w:rPr>
          <w:rFonts w:ascii="Fira Sans" w:hAnsi="Fira Sans"/>
          <w:sz w:val="22"/>
          <w:szCs w:val="22"/>
        </w:rPr>
      </w:pPr>
      <w:r w:rsidRPr="00662647">
        <w:rPr>
          <w:rFonts w:ascii="Fira Sans" w:hAnsi="Fira Sans"/>
          <w:sz w:val="22"/>
          <w:szCs w:val="22"/>
        </w:rPr>
        <w:t>food inse</w:t>
      </w:r>
      <w:r w:rsidR="0044159F" w:rsidRPr="00662647">
        <w:rPr>
          <w:rFonts w:ascii="Fira Sans" w:hAnsi="Fira Sans"/>
          <w:sz w:val="22"/>
          <w:szCs w:val="22"/>
        </w:rPr>
        <w:t>cure</w:t>
      </w:r>
      <w:r w:rsidR="00D66B08" w:rsidRPr="00662647">
        <w:rPr>
          <w:rFonts w:ascii="Fira Sans" w:hAnsi="Fira Sans"/>
          <w:sz w:val="22"/>
          <w:szCs w:val="22"/>
        </w:rPr>
        <w:t>.</w:t>
      </w:r>
      <w:r w:rsidR="00952907" w:rsidRPr="00662647">
        <w:rPr>
          <w:rStyle w:val="FootnoteReference"/>
          <w:rFonts w:ascii="Fira Sans" w:hAnsi="Fira Sans"/>
          <w:sz w:val="22"/>
          <w:szCs w:val="22"/>
        </w:rPr>
        <w:footnoteReference w:id="3"/>
      </w:r>
      <w:r w:rsidR="00C16272" w:rsidRPr="00662647">
        <w:rPr>
          <w:rFonts w:ascii="Fira Sans" w:hAnsi="Fira Sans"/>
          <w:sz w:val="22"/>
          <w:szCs w:val="22"/>
        </w:rPr>
        <w:t xml:space="preserve"> Th</w:t>
      </w:r>
      <w:r w:rsidR="007D756C" w:rsidRPr="00662647">
        <w:rPr>
          <w:rFonts w:ascii="Fira Sans" w:hAnsi="Fira Sans"/>
          <w:sz w:val="22"/>
          <w:szCs w:val="22"/>
        </w:rPr>
        <w:t xml:space="preserve">e war in Ukraine </w:t>
      </w:r>
      <w:r w:rsidR="003D6BAC" w:rsidRPr="00662647">
        <w:rPr>
          <w:rFonts w:ascii="Fira Sans" w:hAnsi="Fira Sans"/>
          <w:sz w:val="22"/>
          <w:szCs w:val="22"/>
        </w:rPr>
        <w:t>c</w:t>
      </w:r>
      <w:r w:rsidR="005544B8" w:rsidRPr="00662647">
        <w:rPr>
          <w:rFonts w:ascii="Fira Sans" w:hAnsi="Fira Sans"/>
          <w:sz w:val="22"/>
          <w:szCs w:val="22"/>
        </w:rPr>
        <w:t>ould be the tipping point</w:t>
      </w:r>
      <w:r w:rsidR="00797DF8" w:rsidRPr="00662647">
        <w:rPr>
          <w:rFonts w:ascii="Fira Sans" w:hAnsi="Fira Sans"/>
          <w:sz w:val="22"/>
          <w:szCs w:val="22"/>
        </w:rPr>
        <w:t xml:space="preserve"> that </w:t>
      </w:r>
      <w:r w:rsidR="00E603A7" w:rsidRPr="00662647">
        <w:rPr>
          <w:rFonts w:ascii="Fira Sans" w:hAnsi="Fira Sans"/>
          <w:sz w:val="22"/>
          <w:szCs w:val="22"/>
        </w:rPr>
        <w:t>plunge</w:t>
      </w:r>
      <w:r w:rsidR="005544B8" w:rsidRPr="00662647">
        <w:rPr>
          <w:rFonts w:ascii="Fira Sans" w:hAnsi="Fira Sans"/>
          <w:sz w:val="22"/>
          <w:szCs w:val="22"/>
        </w:rPr>
        <w:t>s</w:t>
      </w:r>
      <w:r w:rsidR="00E603A7" w:rsidRPr="00662647">
        <w:rPr>
          <w:rFonts w:ascii="Fira Sans" w:hAnsi="Fira Sans"/>
          <w:sz w:val="22"/>
          <w:szCs w:val="22"/>
        </w:rPr>
        <w:t xml:space="preserve"> </w:t>
      </w:r>
      <w:r w:rsidR="0092342C" w:rsidRPr="00662647">
        <w:rPr>
          <w:rFonts w:ascii="Fira Sans" w:hAnsi="Fira Sans"/>
          <w:sz w:val="22"/>
          <w:szCs w:val="22"/>
        </w:rPr>
        <w:t>already fragile</w:t>
      </w:r>
      <w:r w:rsidR="006C64AC" w:rsidRPr="00662647">
        <w:rPr>
          <w:rFonts w:ascii="Fira Sans" w:hAnsi="Fira Sans"/>
          <w:sz w:val="22"/>
          <w:szCs w:val="22"/>
        </w:rPr>
        <w:t xml:space="preserve"> families </w:t>
      </w:r>
      <w:r w:rsidR="00F44A12" w:rsidRPr="00662647">
        <w:rPr>
          <w:rFonts w:ascii="Fira Sans" w:hAnsi="Fira Sans"/>
          <w:sz w:val="22"/>
          <w:szCs w:val="22"/>
        </w:rPr>
        <w:t xml:space="preserve">into </w:t>
      </w:r>
      <w:r w:rsidR="006C64AC" w:rsidRPr="00662647">
        <w:rPr>
          <w:rFonts w:ascii="Fira Sans" w:hAnsi="Fira Sans"/>
          <w:sz w:val="22"/>
          <w:szCs w:val="22"/>
        </w:rPr>
        <w:t xml:space="preserve">deeper </w:t>
      </w:r>
      <w:r w:rsidR="00F44A12" w:rsidRPr="00662647">
        <w:rPr>
          <w:rFonts w:ascii="Fira Sans" w:hAnsi="Fira Sans"/>
          <w:sz w:val="22"/>
          <w:szCs w:val="22"/>
        </w:rPr>
        <w:t>states of malnutrition</w:t>
      </w:r>
      <w:r w:rsidR="00610987" w:rsidRPr="00662647">
        <w:rPr>
          <w:rFonts w:ascii="Fira Sans" w:hAnsi="Fira Sans"/>
          <w:sz w:val="22"/>
          <w:szCs w:val="22"/>
        </w:rPr>
        <w:t>.</w:t>
      </w:r>
      <w:r w:rsidR="009D0C1B" w:rsidRPr="00662647">
        <w:rPr>
          <w:rFonts w:ascii="Fira Sans" w:hAnsi="Fira Sans"/>
          <w:sz w:val="22"/>
          <w:szCs w:val="22"/>
        </w:rPr>
        <w:t xml:space="preserve"> </w:t>
      </w:r>
    </w:p>
    <w:p w14:paraId="537588F8" w14:textId="77777777" w:rsidR="00214E1C" w:rsidRPr="00662647" w:rsidRDefault="00214E1C" w:rsidP="5AB469CD">
      <w:pPr>
        <w:rPr>
          <w:rFonts w:ascii="Fira Sans" w:hAnsi="Fira Sans"/>
          <w:sz w:val="22"/>
          <w:szCs w:val="22"/>
        </w:rPr>
      </w:pPr>
    </w:p>
    <w:p w14:paraId="0EC476E8" w14:textId="2801DE8B" w:rsidR="00AB238C" w:rsidRPr="007E3639" w:rsidRDefault="34D50843" w:rsidP="00E8638C">
      <w:pPr>
        <w:pStyle w:val="BodyCopy"/>
        <w:rPr>
          <w:rFonts w:ascii="Fira Sans" w:hAnsi="Fira Sans"/>
        </w:rPr>
      </w:pPr>
      <w:r w:rsidRPr="007E3639">
        <w:rPr>
          <w:rFonts w:ascii="Fira Sans" w:hAnsi="Fira Sans"/>
          <w:b/>
          <w:bCs/>
        </w:rPr>
        <w:t xml:space="preserve">If we do not act now, </w:t>
      </w:r>
      <w:r w:rsidR="00052F70">
        <w:rPr>
          <w:rFonts w:ascii="Fira Sans" w:hAnsi="Fira Sans"/>
          <w:b/>
          <w:bCs/>
        </w:rPr>
        <w:t>50</w:t>
      </w:r>
      <w:r w:rsidRPr="007E3639">
        <w:rPr>
          <w:rFonts w:ascii="Fira Sans" w:hAnsi="Fira Sans"/>
          <w:b/>
          <w:bCs/>
        </w:rPr>
        <w:t xml:space="preserve"> million people who face emergency levels of food insecurity in the </w:t>
      </w:r>
      <w:r w:rsidR="0C82D4BF" w:rsidRPr="007E3639">
        <w:rPr>
          <w:rFonts w:ascii="Fira Sans" w:hAnsi="Fira Sans"/>
          <w:b/>
          <w:bCs/>
        </w:rPr>
        <w:t>G</w:t>
      </w:r>
      <w:r w:rsidRPr="007E3639">
        <w:rPr>
          <w:rFonts w:ascii="Fira Sans" w:hAnsi="Fira Sans"/>
          <w:b/>
          <w:bCs/>
        </w:rPr>
        <w:t xml:space="preserve">lobal South could be on the brink </w:t>
      </w:r>
      <w:r w:rsidR="2627644B" w:rsidRPr="007E3639">
        <w:rPr>
          <w:rFonts w:ascii="Fira Sans" w:hAnsi="Fira Sans"/>
          <w:b/>
          <w:bCs/>
        </w:rPr>
        <w:t xml:space="preserve">of </w:t>
      </w:r>
      <w:r w:rsidRPr="007E3639">
        <w:rPr>
          <w:rFonts w:ascii="Fira Sans" w:hAnsi="Fira Sans"/>
          <w:b/>
          <w:bCs/>
        </w:rPr>
        <w:t>famine</w:t>
      </w:r>
      <w:r w:rsidRPr="007E3639">
        <w:rPr>
          <w:rFonts w:ascii="Fira Sans" w:hAnsi="Fira Sans"/>
        </w:rPr>
        <w:t>.</w:t>
      </w:r>
      <w:r w:rsidR="00557E3D" w:rsidRPr="007E3639">
        <w:rPr>
          <w:rStyle w:val="FootnoteReference"/>
          <w:rFonts w:ascii="Fira Sans" w:hAnsi="Fira Sans" w:cs="Arial"/>
        </w:rPr>
        <w:footnoteReference w:id="4"/>
      </w:r>
      <w:r w:rsidR="6086EC0E" w:rsidRPr="007E3639">
        <w:rPr>
          <w:rFonts w:ascii="Fira Sans" w:hAnsi="Fira Sans"/>
        </w:rPr>
        <w:t xml:space="preserve"> </w:t>
      </w:r>
      <w:r w:rsidR="353FE116" w:rsidRPr="007E3639">
        <w:rPr>
          <w:rFonts w:ascii="Fira Sans" w:hAnsi="Fira Sans"/>
        </w:rPr>
        <w:t>Among the most vulnerable</w:t>
      </w:r>
      <w:r w:rsidR="4B30B042" w:rsidRPr="007E3639">
        <w:rPr>
          <w:rFonts w:ascii="Fira Sans" w:hAnsi="Fira Sans"/>
        </w:rPr>
        <w:t xml:space="preserve"> </w:t>
      </w:r>
      <w:r w:rsidR="13F42B7B" w:rsidRPr="007E3639">
        <w:rPr>
          <w:rFonts w:ascii="Fira Sans" w:hAnsi="Fira Sans"/>
        </w:rPr>
        <w:t>are</w:t>
      </w:r>
      <w:r w:rsidR="4B30B042" w:rsidRPr="007E3639">
        <w:rPr>
          <w:rFonts w:ascii="Fira Sans" w:hAnsi="Fira Sans"/>
        </w:rPr>
        <w:t xml:space="preserve"> women and children</w:t>
      </w:r>
      <w:r w:rsidR="13F42B7B" w:rsidRPr="007E3639">
        <w:rPr>
          <w:rFonts w:ascii="Fira Sans" w:hAnsi="Fira Sans"/>
        </w:rPr>
        <w:t>.</w:t>
      </w:r>
      <w:r w:rsidR="46F99129" w:rsidRPr="007E3639">
        <w:rPr>
          <w:rFonts w:ascii="Fira Sans" w:hAnsi="Fira Sans"/>
        </w:rPr>
        <w:t xml:space="preserve"> </w:t>
      </w:r>
      <w:r w:rsidR="65D40731" w:rsidRPr="007E3639">
        <w:rPr>
          <w:rFonts w:ascii="Fira Sans" w:hAnsi="Fira Sans"/>
        </w:rPr>
        <w:t>Women and girls often eat last and least, and without proper nutrition,</w:t>
      </w:r>
      <w:r w:rsidR="004A2F80" w:rsidRPr="007E3639">
        <w:rPr>
          <w:rFonts w:ascii="Fira Sans" w:hAnsi="Fira Sans"/>
        </w:rPr>
        <w:t xml:space="preserve"> mothers can die during pregnancy, experience stillbirths, or their babies suffer developmental delays from the start</w:t>
      </w:r>
      <w:r w:rsidR="65D40731" w:rsidRPr="007E3639">
        <w:rPr>
          <w:rFonts w:ascii="Fira Sans" w:hAnsi="Fira Sans"/>
        </w:rPr>
        <w:t xml:space="preserve">. </w:t>
      </w:r>
      <w:r w:rsidR="004A2F80" w:rsidRPr="007E3639">
        <w:rPr>
          <w:rFonts w:ascii="Fira Sans" w:hAnsi="Fira Sans"/>
        </w:rPr>
        <w:t>For the children who do survive, malnutrition can cause permanent, widespread damage to their growth, development and overall wellbeing</w:t>
      </w:r>
      <w:r w:rsidR="00DA40FE" w:rsidRPr="007E3639">
        <w:rPr>
          <w:rFonts w:ascii="Fira Sans" w:hAnsi="Fira Sans"/>
        </w:rPr>
        <w:t>, particularly in the first five years when their brains develop most rapidly</w:t>
      </w:r>
      <w:r w:rsidR="004A2F80" w:rsidRPr="007E3639">
        <w:rPr>
          <w:rFonts w:ascii="Fira Sans" w:hAnsi="Fira Sans"/>
        </w:rPr>
        <w:t xml:space="preserve">. </w:t>
      </w:r>
      <w:r w:rsidR="65D40731" w:rsidRPr="007E3639">
        <w:rPr>
          <w:rFonts w:ascii="Fira Sans" w:hAnsi="Fira Sans"/>
        </w:rPr>
        <w:t xml:space="preserve">Not investing in healthy women puts future generations—both boys and girls—at risk of </w:t>
      </w:r>
      <w:r w:rsidR="0A7C290D" w:rsidRPr="007E3639">
        <w:rPr>
          <w:rFonts w:ascii="Fira Sans" w:hAnsi="Fira Sans"/>
        </w:rPr>
        <w:t>un</w:t>
      </w:r>
      <w:r w:rsidR="65D40731" w:rsidRPr="007E3639">
        <w:rPr>
          <w:rFonts w:ascii="Fira Sans" w:hAnsi="Fira Sans"/>
        </w:rPr>
        <w:t>healthy lives.</w:t>
      </w:r>
      <w:r w:rsidR="062DA589" w:rsidRPr="007E3639">
        <w:rPr>
          <w:rFonts w:ascii="Fira Sans" w:hAnsi="Fira Sans"/>
        </w:rPr>
        <w:t xml:space="preserve"> To reverse that outcome, CARE invests in </w:t>
      </w:r>
      <w:r w:rsidR="0CB7FBE7" w:rsidRPr="007E3639">
        <w:rPr>
          <w:rFonts w:ascii="Fira Sans" w:hAnsi="Fira Sans"/>
        </w:rPr>
        <w:t>breaking the cycle</w:t>
      </w:r>
      <w:r w:rsidR="007B0776">
        <w:rPr>
          <w:rFonts w:ascii="Fira Sans" w:hAnsi="Fira Sans"/>
        </w:rPr>
        <w:t xml:space="preserve"> of malnutrition</w:t>
      </w:r>
      <w:r w:rsidR="0D37886C" w:rsidRPr="007E3639">
        <w:rPr>
          <w:rFonts w:ascii="Fira Sans" w:hAnsi="Fira Sans"/>
        </w:rPr>
        <w:t>,</w:t>
      </w:r>
      <w:r w:rsidR="062DA589" w:rsidRPr="007E3639">
        <w:rPr>
          <w:rFonts w:ascii="Fira Sans" w:hAnsi="Fira Sans"/>
        </w:rPr>
        <w:t xml:space="preserve"> and that starts with women and girls.</w:t>
      </w:r>
    </w:p>
    <w:p w14:paraId="5B0453D4" w14:textId="77777777" w:rsidR="00FC4721" w:rsidRPr="00662647" w:rsidRDefault="00FC4721" w:rsidP="00BD0AA1">
      <w:pPr>
        <w:rPr>
          <w:rFonts w:ascii="Fira Sans" w:hAnsi="Fira Sans"/>
          <w:sz w:val="22"/>
          <w:szCs w:val="22"/>
        </w:rPr>
      </w:pPr>
    </w:p>
    <w:p w14:paraId="081AD7E9" w14:textId="5DA3406D" w:rsidR="009421D1" w:rsidRPr="00662647" w:rsidRDefault="00FE0DE8" w:rsidP="00BD0AA1">
      <w:pPr>
        <w:rPr>
          <w:rFonts w:ascii="Fira Sans" w:hAnsi="Fira Sans"/>
          <w:sz w:val="22"/>
          <w:szCs w:val="22"/>
        </w:rPr>
      </w:pPr>
      <w:r w:rsidRPr="00662647">
        <w:rPr>
          <w:rFonts w:ascii="Fira Sans" w:hAnsi="Fira Sans"/>
          <w:sz w:val="22"/>
          <w:szCs w:val="22"/>
        </w:rPr>
        <w:t xml:space="preserve">With 76 years of experience responding to natural and </w:t>
      </w:r>
      <w:r w:rsidR="00C9355E" w:rsidRPr="00662647">
        <w:rPr>
          <w:rFonts w:ascii="Fira Sans" w:hAnsi="Fira Sans"/>
          <w:sz w:val="22"/>
          <w:szCs w:val="22"/>
        </w:rPr>
        <w:t>human-caused</w:t>
      </w:r>
      <w:r w:rsidRPr="00662647">
        <w:rPr>
          <w:rFonts w:ascii="Fira Sans" w:hAnsi="Fira Sans"/>
          <w:sz w:val="22"/>
          <w:szCs w:val="22"/>
        </w:rPr>
        <w:t xml:space="preserve"> crises, </w:t>
      </w:r>
      <w:r w:rsidRPr="00662647">
        <w:rPr>
          <w:rFonts w:ascii="Fira Sans" w:hAnsi="Fira Sans"/>
          <w:b/>
          <w:bCs/>
          <w:sz w:val="22"/>
          <w:szCs w:val="22"/>
        </w:rPr>
        <w:t>CARE has a solid evidence base that shows women and girls are disproportionately impacted</w:t>
      </w:r>
      <w:r w:rsidRPr="00662647">
        <w:rPr>
          <w:rFonts w:ascii="Fira Sans" w:hAnsi="Fira Sans"/>
          <w:sz w:val="22"/>
          <w:szCs w:val="22"/>
        </w:rPr>
        <w:t xml:space="preserve"> </w:t>
      </w:r>
      <w:r w:rsidRPr="00662647">
        <w:rPr>
          <w:rFonts w:ascii="Fira Sans" w:hAnsi="Fira Sans"/>
          <w:b/>
          <w:bCs/>
          <w:sz w:val="22"/>
          <w:szCs w:val="22"/>
        </w:rPr>
        <w:t>by food insecurity</w:t>
      </w:r>
      <w:r w:rsidR="00DD4C93" w:rsidRPr="00662647">
        <w:rPr>
          <w:rFonts w:ascii="Fira Sans" w:hAnsi="Fira Sans"/>
          <w:b/>
          <w:bCs/>
          <w:sz w:val="22"/>
          <w:szCs w:val="22"/>
        </w:rPr>
        <w:t xml:space="preserve"> and other humanitarian emergencies</w:t>
      </w:r>
      <w:r w:rsidRPr="00662647">
        <w:rPr>
          <w:rFonts w:ascii="Fira Sans" w:hAnsi="Fira Sans"/>
          <w:b/>
          <w:bCs/>
          <w:sz w:val="22"/>
          <w:szCs w:val="22"/>
        </w:rPr>
        <w:t>.</w:t>
      </w:r>
      <w:r w:rsidRPr="00662647">
        <w:rPr>
          <w:rFonts w:ascii="Fira Sans" w:hAnsi="Fira Sans"/>
          <w:sz w:val="22"/>
          <w:szCs w:val="22"/>
        </w:rPr>
        <w:t xml:space="preserve"> </w:t>
      </w:r>
      <w:r w:rsidR="00E1442B" w:rsidRPr="00662647">
        <w:rPr>
          <w:rFonts w:ascii="Fira Sans" w:hAnsi="Fira Sans"/>
          <w:sz w:val="22"/>
          <w:szCs w:val="22"/>
        </w:rPr>
        <w:t>But the</w:t>
      </w:r>
      <w:r w:rsidR="006F00E5" w:rsidRPr="00662647">
        <w:rPr>
          <w:rFonts w:ascii="Fira Sans" w:hAnsi="Fira Sans"/>
          <w:sz w:val="22"/>
          <w:szCs w:val="22"/>
        </w:rPr>
        <w:t xml:space="preserve"> </w:t>
      </w:r>
      <w:r w:rsidR="00496A25" w:rsidRPr="00662647">
        <w:rPr>
          <w:rFonts w:ascii="Fira Sans" w:hAnsi="Fira Sans"/>
          <w:sz w:val="22"/>
          <w:szCs w:val="22"/>
        </w:rPr>
        <w:t>humanitarian community</w:t>
      </w:r>
      <w:r w:rsidR="004C1FB3" w:rsidRPr="00662647">
        <w:rPr>
          <w:rFonts w:ascii="Fira Sans" w:hAnsi="Fira Sans"/>
          <w:sz w:val="22"/>
          <w:szCs w:val="22"/>
        </w:rPr>
        <w:t>,</w:t>
      </w:r>
      <w:r w:rsidR="00F46CB8" w:rsidRPr="00662647">
        <w:rPr>
          <w:rFonts w:ascii="Fira Sans" w:hAnsi="Fira Sans"/>
          <w:sz w:val="22"/>
          <w:szCs w:val="22"/>
        </w:rPr>
        <w:t xml:space="preserve"> </w:t>
      </w:r>
      <w:r w:rsidR="00296AF0" w:rsidRPr="00662647">
        <w:rPr>
          <w:rFonts w:ascii="Fira Sans" w:hAnsi="Fira Sans"/>
          <w:sz w:val="22"/>
          <w:szCs w:val="22"/>
        </w:rPr>
        <w:t xml:space="preserve">including the </w:t>
      </w:r>
      <w:r w:rsidR="00AA0D51" w:rsidRPr="00662647">
        <w:rPr>
          <w:rFonts w:ascii="Fira Sans" w:hAnsi="Fira Sans"/>
          <w:sz w:val="22"/>
          <w:szCs w:val="22"/>
        </w:rPr>
        <w:t>I</w:t>
      </w:r>
      <w:r w:rsidR="00385A44" w:rsidRPr="00662647">
        <w:rPr>
          <w:rFonts w:ascii="Fira Sans" w:hAnsi="Fira Sans"/>
          <w:sz w:val="22"/>
          <w:szCs w:val="22"/>
        </w:rPr>
        <w:t xml:space="preserve">ntegrated </w:t>
      </w:r>
      <w:r w:rsidR="00046A90" w:rsidRPr="00662647">
        <w:rPr>
          <w:rFonts w:ascii="Fira Sans" w:hAnsi="Fira Sans"/>
          <w:sz w:val="22"/>
          <w:szCs w:val="22"/>
        </w:rPr>
        <w:t xml:space="preserve">Food Security Phase </w:t>
      </w:r>
      <w:r w:rsidR="00542C0E" w:rsidRPr="00662647">
        <w:rPr>
          <w:rFonts w:ascii="Fira Sans" w:hAnsi="Fira Sans"/>
          <w:sz w:val="22"/>
          <w:szCs w:val="22"/>
        </w:rPr>
        <w:t>C</w:t>
      </w:r>
      <w:r w:rsidR="00046A90" w:rsidRPr="00662647">
        <w:rPr>
          <w:rFonts w:ascii="Fira Sans" w:hAnsi="Fira Sans"/>
          <w:sz w:val="22"/>
          <w:szCs w:val="22"/>
        </w:rPr>
        <w:t>lassification (</w:t>
      </w:r>
      <w:r w:rsidR="005342B4" w:rsidRPr="00662647">
        <w:rPr>
          <w:rFonts w:ascii="Fira Sans" w:hAnsi="Fira Sans"/>
          <w:sz w:val="22"/>
          <w:szCs w:val="22"/>
        </w:rPr>
        <w:t xml:space="preserve">IPC, </w:t>
      </w:r>
      <w:r w:rsidR="00903BBF" w:rsidRPr="00662647">
        <w:rPr>
          <w:rFonts w:ascii="Fira Sans" w:hAnsi="Fira Sans"/>
          <w:sz w:val="22"/>
          <w:szCs w:val="22"/>
        </w:rPr>
        <w:t xml:space="preserve">considered the </w:t>
      </w:r>
      <w:r w:rsidR="006B06AD" w:rsidRPr="00662647">
        <w:rPr>
          <w:rFonts w:ascii="Fira Sans" w:hAnsi="Fira Sans"/>
          <w:sz w:val="22"/>
          <w:szCs w:val="22"/>
        </w:rPr>
        <w:t>gold</w:t>
      </w:r>
      <w:r w:rsidR="00903BBF" w:rsidRPr="00662647">
        <w:rPr>
          <w:rFonts w:ascii="Fira Sans" w:hAnsi="Fira Sans"/>
          <w:sz w:val="22"/>
          <w:szCs w:val="22"/>
        </w:rPr>
        <w:t xml:space="preserve"> standard in </w:t>
      </w:r>
      <w:r w:rsidR="006B06AD" w:rsidRPr="00662647">
        <w:rPr>
          <w:rFonts w:ascii="Fira Sans" w:hAnsi="Fira Sans"/>
          <w:sz w:val="22"/>
          <w:szCs w:val="22"/>
        </w:rPr>
        <w:t>assessing food security</w:t>
      </w:r>
      <w:r w:rsidR="00887966" w:rsidRPr="00662647">
        <w:rPr>
          <w:rFonts w:ascii="Fira Sans" w:hAnsi="Fira Sans"/>
          <w:sz w:val="22"/>
          <w:szCs w:val="22"/>
        </w:rPr>
        <w:t xml:space="preserve"> </w:t>
      </w:r>
      <w:r w:rsidR="006B06AD" w:rsidRPr="00662647">
        <w:rPr>
          <w:rFonts w:ascii="Fira Sans" w:hAnsi="Fira Sans"/>
          <w:sz w:val="22"/>
          <w:szCs w:val="22"/>
        </w:rPr>
        <w:t>levels globally)</w:t>
      </w:r>
      <w:r w:rsidR="004C1FB3" w:rsidRPr="00662647">
        <w:rPr>
          <w:rFonts w:ascii="Fira Sans" w:hAnsi="Fira Sans"/>
          <w:sz w:val="22"/>
          <w:szCs w:val="22"/>
        </w:rPr>
        <w:t>,</w:t>
      </w:r>
      <w:r w:rsidR="006B06AD" w:rsidRPr="00662647">
        <w:rPr>
          <w:rFonts w:ascii="Fira Sans" w:hAnsi="Fira Sans"/>
          <w:sz w:val="22"/>
          <w:szCs w:val="22"/>
        </w:rPr>
        <w:t xml:space="preserve"> </w:t>
      </w:r>
      <w:r w:rsidR="00F46CB8" w:rsidRPr="00662647">
        <w:rPr>
          <w:rFonts w:ascii="Fira Sans" w:hAnsi="Fira Sans"/>
          <w:sz w:val="22"/>
          <w:szCs w:val="22"/>
        </w:rPr>
        <w:t xml:space="preserve">systematically </w:t>
      </w:r>
      <w:r w:rsidR="00DB3F83" w:rsidRPr="00662647">
        <w:rPr>
          <w:rFonts w:ascii="Fira Sans" w:hAnsi="Fira Sans"/>
          <w:sz w:val="22"/>
          <w:szCs w:val="22"/>
        </w:rPr>
        <w:t xml:space="preserve">overlooks the needs of women and </w:t>
      </w:r>
      <w:r w:rsidR="00496A25" w:rsidRPr="00662647">
        <w:rPr>
          <w:rFonts w:ascii="Fira Sans" w:hAnsi="Fira Sans"/>
          <w:sz w:val="22"/>
          <w:szCs w:val="22"/>
        </w:rPr>
        <w:t xml:space="preserve">fails </w:t>
      </w:r>
      <w:r w:rsidR="00F46CB8" w:rsidRPr="00662647">
        <w:rPr>
          <w:rFonts w:ascii="Fira Sans" w:hAnsi="Fira Sans"/>
          <w:sz w:val="22"/>
          <w:szCs w:val="22"/>
        </w:rPr>
        <w:t xml:space="preserve">to </w:t>
      </w:r>
      <w:r w:rsidR="00DD20BB" w:rsidRPr="00662647">
        <w:rPr>
          <w:rFonts w:ascii="Fira Sans" w:hAnsi="Fira Sans"/>
          <w:sz w:val="22"/>
          <w:szCs w:val="22"/>
        </w:rPr>
        <w:t>adequately analyze</w:t>
      </w:r>
      <w:r w:rsidR="00F46CB8" w:rsidRPr="00662647">
        <w:rPr>
          <w:rFonts w:ascii="Fira Sans" w:hAnsi="Fira Sans"/>
          <w:sz w:val="22"/>
          <w:szCs w:val="22"/>
        </w:rPr>
        <w:t xml:space="preserve"> and quanti</w:t>
      </w:r>
      <w:r w:rsidR="00340584" w:rsidRPr="00662647">
        <w:rPr>
          <w:rFonts w:ascii="Fira Sans" w:hAnsi="Fira Sans"/>
          <w:sz w:val="22"/>
          <w:szCs w:val="22"/>
        </w:rPr>
        <w:t xml:space="preserve">fy </w:t>
      </w:r>
      <w:r w:rsidR="00223741" w:rsidRPr="00662647">
        <w:rPr>
          <w:rFonts w:ascii="Fira Sans" w:hAnsi="Fira Sans"/>
          <w:sz w:val="22"/>
          <w:szCs w:val="22"/>
        </w:rPr>
        <w:t>how</w:t>
      </w:r>
      <w:r w:rsidR="00340584" w:rsidRPr="00662647">
        <w:rPr>
          <w:rFonts w:ascii="Fira Sans" w:hAnsi="Fira Sans"/>
          <w:sz w:val="22"/>
          <w:szCs w:val="22"/>
        </w:rPr>
        <w:t xml:space="preserve"> </w:t>
      </w:r>
      <w:r w:rsidR="005C1B61" w:rsidRPr="00662647">
        <w:rPr>
          <w:rFonts w:ascii="Fira Sans" w:hAnsi="Fira Sans"/>
          <w:sz w:val="22"/>
          <w:szCs w:val="22"/>
        </w:rPr>
        <w:t xml:space="preserve">gender </w:t>
      </w:r>
      <w:r w:rsidR="00B174E8" w:rsidRPr="00662647">
        <w:rPr>
          <w:rFonts w:ascii="Fira Sans" w:hAnsi="Fira Sans"/>
          <w:sz w:val="22"/>
          <w:szCs w:val="22"/>
        </w:rPr>
        <w:t>differences</w:t>
      </w:r>
      <w:r w:rsidR="00DD20BB" w:rsidRPr="00662647">
        <w:rPr>
          <w:rFonts w:ascii="Fira Sans" w:hAnsi="Fira Sans"/>
          <w:sz w:val="22"/>
          <w:szCs w:val="22"/>
        </w:rPr>
        <w:t xml:space="preserve"> impact </w:t>
      </w:r>
      <w:r w:rsidR="007F2389" w:rsidRPr="00662647">
        <w:rPr>
          <w:rFonts w:ascii="Fira Sans" w:hAnsi="Fira Sans"/>
          <w:sz w:val="22"/>
          <w:szCs w:val="22"/>
        </w:rPr>
        <w:t>food</w:t>
      </w:r>
      <w:r w:rsidR="00B638C1" w:rsidRPr="00662647">
        <w:rPr>
          <w:rFonts w:ascii="Fira Sans" w:hAnsi="Fira Sans"/>
          <w:sz w:val="22"/>
          <w:szCs w:val="22"/>
        </w:rPr>
        <w:t>-</w:t>
      </w:r>
      <w:r w:rsidR="007F2389" w:rsidRPr="00662647">
        <w:rPr>
          <w:rFonts w:ascii="Fira Sans" w:hAnsi="Fira Sans"/>
          <w:sz w:val="22"/>
          <w:szCs w:val="22"/>
        </w:rPr>
        <w:t xml:space="preserve">insecure </w:t>
      </w:r>
      <w:r w:rsidR="006F00E5" w:rsidRPr="00662647">
        <w:rPr>
          <w:rFonts w:ascii="Fira Sans" w:hAnsi="Fira Sans"/>
          <w:sz w:val="22"/>
          <w:szCs w:val="22"/>
        </w:rPr>
        <w:t>communit</w:t>
      </w:r>
      <w:r w:rsidR="001C138A" w:rsidRPr="00662647">
        <w:rPr>
          <w:rFonts w:ascii="Fira Sans" w:hAnsi="Fira Sans"/>
          <w:sz w:val="22"/>
          <w:szCs w:val="22"/>
        </w:rPr>
        <w:t>ies.</w:t>
      </w:r>
      <w:r w:rsidR="007E492C" w:rsidRPr="00662647">
        <w:rPr>
          <w:rFonts w:ascii="Fira Sans" w:hAnsi="Fira Sans"/>
          <w:sz w:val="22"/>
          <w:szCs w:val="22"/>
        </w:rPr>
        <w:t xml:space="preserve"> </w:t>
      </w:r>
      <w:r w:rsidR="006E11F6" w:rsidRPr="00662647">
        <w:rPr>
          <w:rFonts w:ascii="Fira Sans" w:hAnsi="Fira Sans"/>
          <w:sz w:val="22"/>
          <w:szCs w:val="22"/>
        </w:rPr>
        <w:t>G</w:t>
      </w:r>
      <w:r w:rsidR="00383AE8" w:rsidRPr="00662647">
        <w:rPr>
          <w:rFonts w:ascii="Fira Sans" w:hAnsi="Fira Sans"/>
          <w:sz w:val="22"/>
          <w:szCs w:val="22"/>
        </w:rPr>
        <w:t xml:space="preserve">iven </w:t>
      </w:r>
      <w:r w:rsidR="00AA1A79" w:rsidRPr="00662647">
        <w:rPr>
          <w:rFonts w:ascii="Fira Sans" w:hAnsi="Fira Sans"/>
          <w:sz w:val="22"/>
          <w:szCs w:val="22"/>
        </w:rPr>
        <w:t>gender norms and roles</w:t>
      </w:r>
      <w:r w:rsidR="006E11F6" w:rsidRPr="00662647">
        <w:rPr>
          <w:rFonts w:ascii="Fira Sans" w:hAnsi="Fira Sans"/>
          <w:sz w:val="22"/>
          <w:szCs w:val="22"/>
        </w:rPr>
        <w:t xml:space="preserve">, </w:t>
      </w:r>
      <w:r w:rsidR="00FE7BFE" w:rsidRPr="00662647">
        <w:rPr>
          <w:rFonts w:ascii="Fira Sans" w:hAnsi="Fira Sans"/>
          <w:sz w:val="22"/>
          <w:szCs w:val="22"/>
        </w:rPr>
        <w:t>women</w:t>
      </w:r>
      <w:r w:rsidR="00AA1A79" w:rsidRPr="00662647">
        <w:rPr>
          <w:rFonts w:ascii="Fira Sans" w:hAnsi="Fira Sans"/>
          <w:sz w:val="22"/>
          <w:szCs w:val="22"/>
        </w:rPr>
        <w:t xml:space="preserve"> are often responsible for </w:t>
      </w:r>
      <w:r w:rsidR="00017CAF" w:rsidRPr="00662647">
        <w:rPr>
          <w:rFonts w:ascii="Fira Sans" w:hAnsi="Fira Sans"/>
          <w:sz w:val="22"/>
          <w:szCs w:val="22"/>
        </w:rPr>
        <w:t xml:space="preserve">shopping and preparing </w:t>
      </w:r>
      <w:r w:rsidR="007D2C68" w:rsidRPr="00662647">
        <w:rPr>
          <w:rFonts w:ascii="Fira Sans" w:hAnsi="Fira Sans"/>
          <w:sz w:val="22"/>
          <w:szCs w:val="22"/>
        </w:rPr>
        <w:t xml:space="preserve">the family’s </w:t>
      </w:r>
      <w:r w:rsidR="00017CAF" w:rsidRPr="00662647">
        <w:rPr>
          <w:rFonts w:ascii="Fira Sans" w:hAnsi="Fira Sans"/>
          <w:sz w:val="22"/>
          <w:szCs w:val="22"/>
        </w:rPr>
        <w:t>food</w:t>
      </w:r>
      <w:r w:rsidR="00D91434" w:rsidRPr="00662647">
        <w:rPr>
          <w:rFonts w:ascii="Fira Sans" w:hAnsi="Fira Sans"/>
          <w:sz w:val="22"/>
          <w:szCs w:val="22"/>
        </w:rPr>
        <w:t xml:space="preserve">, yet </w:t>
      </w:r>
      <w:r w:rsidR="00ED1EA7" w:rsidRPr="00662647">
        <w:rPr>
          <w:rFonts w:ascii="Fira Sans" w:hAnsi="Fira Sans"/>
          <w:sz w:val="22"/>
          <w:szCs w:val="22"/>
        </w:rPr>
        <w:t>far too frequently</w:t>
      </w:r>
      <w:r w:rsidR="00D91434" w:rsidRPr="00662647">
        <w:rPr>
          <w:rFonts w:ascii="Fira Sans" w:hAnsi="Fira Sans"/>
          <w:sz w:val="22"/>
          <w:szCs w:val="22"/>
        </w:rPr>
        <w:t xml:space="preserve"> they are the ones who eat last and least.</w:t>
      </w:r>
      <w:r w:rsidR="007D2C68" w:rsidRPr="00662647">
        <w:rPr>
          <w:rFonts w:ascii="Fira Sans" w:hAnsi="Fira Sans"/>
          <w:sz w:val="22"/>
          <w:szCs w:val="22"/>
        </w:rPr>
        <w:t xml:space="preserve"> </w:t>
      </w:r>
      <w:r w:rsidR="000440B2" w:rsidRPr="00662647">
        <w:rPr>
          <w:rFonts w:ascii="Fira Sans" w:hAnsi="Fira Sans"/>
          <w:sz w:val="22"/>
          <w:szCs w:val="22"/>
        </w:rPr>
        <w:t>Men often lead decision-making around addressing hunger in their communities</w:t>
      </w:r>
      <w:r w:rsidR="000440B2">
        <w:rPr>
          <w:rFonts w:ascii="Fira Sans" w:hAnsi="Fira Sans"/>
          <w:sz w:val="22"/>
          <w:szCs w:val="22"/>
        </w:rPr>
        <w:t xml:space="preserve">. </w:t>
      </w:r>
      <w:r w:rsidR="002F36C3" w:rsidRPr="00662647">
        <w:rPr>
          <w:rFonts w:ascii="Fira Sans" w:hAnsi="Fira Sans"/>
          <w:sz w:val="22"/>
          <w:szCs w:val="22"/>
        </w:rPr>
        <w:t>These imbalances hurt entire communities</w:t>
      </w:r>
      <w:r w:rsidR="006F7E1C" w:rsidRPr="00662647">
        <w:rPr>
          <w:rFonts w:ascii="Fira Sans" w:hAnsi="Fira Sans"/>
          <w:sz w:val="22"/>
          <w:szCs w:val="22"/>
        </w:rPr>
        <w:t xml:space="preserve"> because</w:t>
      </w:r>
      <w:r w:rsidR="002F36C3" w:rsidRPr="00662647">
        <w:rPr>
          <w:rFonts w:ascii="Fira Sans" w:hAnsi="Fira Sans"/>
          <w:sz w:val="22"/>
          <w:szCs w:val="22"/>
        </w:rPr>
        <w:t xml:space="preserve"> the cycle is perpetual—people living in poverty are more susceptible to malnutrition, which can lead to increased healthcare costs, reduced productivity and limited ability to earn income.</w:t>
      </w:r>
    </w:p>
    <w:p w14:paraId="7196550F" w14:textId="77777777" w:rsidR="004C1679" w:rsidRPr="00662647" w:rsidRDefault="004C1679" w:rsidP="00BD0AA1">
      <w:pPr>
        <w:rPr>
          <w:rFonts w:ascii="Fira Sans" w:hAnsi="Fira Sans"/>
          <w:sz w:val="22"/>
          <w:szCs w:val="22"/>
        </w:rPr>
      </w:pPr>
    </w:p>
    <w:p w14:paraId="42BEFDCA" w14:textId="49911950" w:rsidR="00B06246" w:rsidRPr="00662647" w:rsidRDefault="00C1698D" w:rsidP="00BD0AA1">
      <w:pPr>
        <w:rPr>
          <w:rFonts w:ascii="Fira Sans" w:hAnsi="Fira Sans"/>
          <w:b/>
          <w:bCs/>
          <w:sz w:val="22"/>
          <w:szCs w:val="22"/>
        </w:rPr>
      </w:pPr>
      <w:r w:rsidRPr="00662647">
        <w:rPr>
          <w:rFonts w:ascii="Fira Sans" w:hAnsi="Fira Sans"/>
          <w:sz w:val="22"/>
          <w:szCs w:val="22"/>
        </w:rPr>
        <w:t>P</w:t>
      </w:r>
      <w:r w:rsidR="00253847" w:rsidRPr="00662647">
        <w:rPr>
          <w:rFonts w:ascii="Fira Sans" w:hAnsi="Fira Sans"/>
          <w:sz w:val="22"/>
          <w:szCs w:val="22"/>
        </w:rPr>
        <w:t>rovid</w:t>
      </w:r>
      <w:r w:rsidRPr="00662647">
        <w:rPr>
          <w:rFonts w:ascii="Fira Sans" w:hAnsi="Fira Sans"/>
          <w:sz w:val="22"/>
          <w:szCs w:val="22"/>
        </w:rPr>
        <w:t>ing</w:t>
      </w:r>
      <w:r w:rsidR="000860D2" w:rsidRPr="00662647">
        <w:rPr>
          <w:rFonts w:ascii="Fira Sans" w:hAnsi="Fira Sans"/>
          <w:sz w:val="22"/>
          <w:szCs w:val="22"/>
        </w:rPr>
        <w:t xml:space="preserve"> </w:t>
      </w:r>
      <w:r w:rsidR="00057521" w:rsidRPr="00662647">
        <w:rPr>
          <w:rFonts w:ascii="Fira Sans" w:hAnsi="Fira Sans"/>
          <w:sz w:val="22"/>
          <w:szCs w:val="22"/>
        </w:rPr>
        <w:t xml:space="preserve">immediate food </w:t>
      </w:r>
      <w:r w:rsidR="00380E93" w:rsidRPr="00662647">
        <w:rPr>
          <w:rFonts w:ascii="Fira Sans" w:hAnsi="Fira Sans"/>
          <w:sz w:val="22"/>
          <w:szCs w:val="22"/>
        </w:rPr>
        <w:t xml:space="preserve">and </w:t>
      </w:r>
      <w:r w:rsidR="00CB4854" w:rsidRPr="00662647">
        <w:rPr>
          <w:rFonts w:ascii="Fira Sans" w:hAnsi="Fira Sans"/>
          <w:sz w:val="22"/>
          <w:szCs w:val="22"/>
        </w:rPr>
        <w:t>basic needs</w:t>
      </w:r>
      <w:r w:rsidR="00057521" w:rsidRPr="00662647">
        <w:rPr>
          <w:rFonts w:ascii="Fira Sans" w:hAnsi="Fira Sans"/>
          <w:sz w:val="22"/>
          <w:szCs w:val="22"/>
        </w:rPr>
        <w:t xml:space="preserve"> </w:t>
      </w:r>
      <w:r w:rsidR="008479AB" w:rsidRPr="00662647">
        <w:rPr>
          <w:rFonts w:ascii="Fira Sans" w:hAnsi="Fira Sans"/>
          <w:sz w:val="22"/>
          <w:szCs w:val="22"/>
        </w:rPr>
        <w:t>support</w:t>
      </w:r>
      <w:r w:rsidR="00057521" w:rsidRPr="00662647">
        <w:rPr>
          <w:rFonts w:ascii="Fira Sans" w:hAnsi="Fira Sans"/>
          <w:sz w:val="22"/>
          <w:szCs w:val="22"/>
        </w:rPr>
        <w:t xml:space="preserve">, </w:t>
      </w:r>
      <w:r w:rsidR="00646A08" w:rsidRPr="00662647">
        <w:rPr>
          <w:rFonts w:ascii="Fira Sans" w:hAnsi="Fira Sans"/>
          <w:sz w:val="22"/>
          <w:szCs w:val="22"/>
        </w:rPr>
        <w:t>along with</w:t>
      </w:r>
      <w:r w:rsidR="006A2DA4" w:rsidRPr="00662647">
        <w:rPr>
          <w:rFonts w:ascii="Fira Sans" w:hAnsi="Fira Sans"/>
          <w:sz w:val="22"/>
          <w:szCs w:val="22"/>
        </w:rPr>
        <w:t xml:space="preserve"> </w:t>
      </w:r>
      <w:r w:rsidR="00AA472D" w:rsidRPr="00662647">
        <w:rPr>
          <w:rFonts w:ascii="Fira Sans" w:hAnsi="Fira Sans"/>
          <w:sz w:val="22"/>
          <w:szCs w:val="22"/>
        </w:rPr>
        <w:t xml:space="preserve">investing </w:t>
      </w:r>
      <w:r w:rsidR="006A2DA4" w:rsidRPr="00662647">
        <w:rPr>
          <w:rFonts w:ascii="Fira Sans" w:hAnsi="Fira Sans"/>
          <w:sz w:val="22"/>
          <w:szCs w:val="22"/>
        </w:rPr>
        <w:t xml:space="preserve">in </w:t>
      </w:r>
      <w:r w:rsidR="00B422D3" w:rsidRPr="00662647">
        <w:rPr>
          <w:rFonts w:ascii="Fira Sans" w:hAnsi="Fira Sans"/>
          <w:sz w:val="22"/>
          <w:szCs w:val="22"/>
        </w:rPr>
        <w:t xml:space="preserve">accelerated </w:t>
      </w:r>
      <w:r w:rsidR="009C73C0" w:rsidRPr="00662647">
        <w:rPr>
          <w:rFonts w:ascii="Fira Sans" w:hAnsi="Fira Sans"/>
          <w:sz w:val="22"/>
          <w:szCs w:val="22"/>
        </w:rPr>
        <w:t>agricultural support to build</w:t>
      </w:r>
      <w:r w:rsidR="006A2DA4" w:rsidRPr="00662647">
        <w:rPr>
          <w:rFonts w:ascii="Fira Sans" w:hAnsi="Fira Sans"/>
          <w:sz w:val="22"/>
          <w:szCs w:val="22"/>
        </w:rPr>
        <w:t xml:space="preserve"> </w:t>
      </w:r>
      <w:r w:rsidR="00253847" w:rsidRPr="00662647">
        <w:rPr>
          <w:rFonts w:ascii="Fira Sans" w:hAnsi="Fira Sans"/>
          <w:sz w:val="22"/>
          <w:szCs w:val="22"/>
        </w:rPr>
        <w:t>resilienc</w:t>
      </w:r>
      <w:r w:rsidR="00B9136A" w:rsidRPr="00662647">
        <w:rPr>
          <w:rFonts w:ascii="Fira Sans" w:hAnsi="Fira Sans"/>
          <w:sz w:val="22"/>
          <w:szCs w:val="22"/>
        </w:rPr>
        <w:t xml:space="preserve">e </w:t>
      </w:r>
      <w:r w:rsidR="00E548F8" w:rsidRPr="00662647">
        <w:rPr>
          <w:rFonts w:ascii="Fira Sans" w:hAnsi="Fira Sans"/>
          <w:sz w:val="22"/>
          <w:szCs w:val="22"/>
        </w:rPr>
        <w:t>for</w:t>
      </w:r>
      <w:r w:rsidR="00253847" w:rsidRPr="00662647">
        <w:rPr>
          <w:rFonts w:ascii="Fira Sans" w:hAnsi="Fira Sans"/>
          <w:sz w:val="22"/>
          <w:szCs w:val="22"/>
        </w:rPr>
        <w:t xml:space="preserve"> </w:t>
      </w:r>
      <w:r w:rsidR="00570197" w:rsidRPr="00662647">
        <w:rPr>
          <w:rFonts w:ascii="Fira Sans" w:hAnsi="Fira Sans"/>
          <w:sz w:val="22"/>
          <w:szCs w:val="22"/>
        </w:rPr>
        <w:t xml:space="preserve">families </w:t>
      </w:r>
      <w:r w:rsidR="00AA472D" w:rsidRPr="00662647">
        <w:rPr>
          <w:rFonts w:ascii="Fira Sans" w:hAnsi="Fira Sans"/>
          <w:sz w:val="22"/>
          <w:szCs w:val="22"/>
        </w:rPr>
        <w:t xml:space="preserve">on the periphery </w:t>
      </w:r>
      <w:r w:rsidR="000B5380" w:rsidRPr="00662647">
        <w:rPr>
          <w:rFonts w:ascii="Fira Sans" w:hAnsi="Fira Sans"/>
          <w:sz w:val="22"/>
          <w:szCs w:val="22"/>
        </w:rPr>
        <w:t>of malnutrition</w:t>
      </w:r>
      <w:r w:rsidR="00437ED7" w:rsidRPr="00662647">
        <w:rPr>
          <w:rFonts w:ascii="Fira Sans" w:hAnsi="Fira Sans"/>
          <w:sz w:val="22"/>
          <w:szCs w:val="22"/>
        </w:rPr>
        <w:t>,</w:t>
      </w:r>
      <w:r w:rsidR="004F6486" w:rsidRPr="00662647">
        <w:rPr>
          <w:rFonts w:ascii="Fira Sans" w:hAnsi="Fira Sans"/>
          <w:sz w:val="22"/>
          <w:szCs w:val="22"/>
        </w:rPr>
        <w:t xml:space="preserve"> are short</w:t>
      </w:r>
      <w:r w:rsidR="00C72C0A" w:rsidRPr="00662647">
        <w:rPr>
          <w:rFonts w:ascii="Fira Sans" w:hAnsi="Fira Sans"/>
          <w:sz w:val="22"/>
          <w:szCs w:val="22"/>
        </w:rPr>
        <w:t>-</w:t>
      </w:r>
      <w:r w:rsidR="004F6486" w:rsidRPr="00662647">
        <w:rPr>
          <w:rFonts w:ascii="Fira Sans" w:hAnsi="Fira Sans"/>
          <w:sz w:val="22"/>
          <w:szCs w:val="22"/>
        </w:rPr>
        <w:t xml:space="preserve"> and medium-term measures that</w:t>
      </w:r>
      <w:r w:rsidR="00437ED7" w:rsidRPr="00662647">
        <w:rPr>
          <w:rFonts w:ascii="Fira Sans" w:hAnsi="Fira Sans"/>
          <w:sz w:val="22"/>
          <w:szCs w:val="22"/>
        </w:rPr>
        <w:t>,</w:t>
      </w:r>
      <w:r w:rsidR="004F6486" w:rsidRPr="00662647">
        <w:rPr>
          <w:rFonts w:ascii="Fira Sans" w:hAnsi="Fira Sans"/>
          <w:sz w:val="22"/>
          <w:szCs w:val="22"/>
        </w:rPr>
        <w:t xml:space="preserve"> when implemented </w:t>
      </w:r>
      <w:r w:rsidR="003B6A55" w:rsidRPr="00662647">
        <w:rPr>
          <w:rFonts w:ascii="Fira Sans" w:hAnsi="Fira Sans"/>
          <w:sz w:val="22"/>
          <w:szCs w:val="22"/>
        </w:rPr>
        <w:t>in tandem</w:t>
      </w:r>
      <w:r w:rsidR="004F6486" w:rsidRPr="00662647">
        <w:rPr>
          <w:rFonts w:ascii="Fira Sans" w:hAnsi="Fira Sans"/>
          <w:sz w:val="22"/>
          <w:szCs w:val="22"/>
        </w:rPr>
        <w:t>, move families and communities on</w:t>
      </w:r>
      <w:r w:rsidR="00437ED7" w:rsidRPr="00662647">
        <w:rPr>
          <w:rFonts w:ascii="Fira Sans" w:hAnsi="Fira Sans"/>
          <w:sz w:val="22"/>
          <w:szCs w:val="22"/>
        </w:rPr>
        <w:t>to</w:t>
      </w:r>
      <w:r w:rsidR="004F6486" w:rsidRPr="00662647">
        <w:rPr>
          <w:rFonts w:ascii="Fira Sans" w:hAnsi="Fira Sans"/>
          <w:sz w:val="22"/>
          <w:szCs w:val="22"/>
        </w:rPr>
        <w:t xml:space="preserve"> a path to better health</w:t>
      </w:r>
      <w:r w:rsidR="00230627" w:rsidRPr="00662647">
        <w:rPr>
          <w:rFonts w:ascii="Fira Sans" w:hAnsi="Fira Sans"/>
          <w:sz w:val="22"/>
          <w:szCs w:val="22"/>
        </w:rPr>
        <w:t>. But we must do more to ensure that families can weather future crises. We must</w:t>
      </w:r>
      <w:r w:rsidR="000B5380" w:rsidRPr="00662647">
        <w:rPr>
          <w:rFonts w:ascii="Fira Sans" w:hAnsi="Fira Sans"/>
          <w:sz w:val="22"/>
          <w:szCs w:val="22"/>
        </w:rPr>
        <w:t xml:space="preserve"> </w:t>
      </w:r>
      <w:r w:rsidR="00026B3C" w:rsidRPr="00662647">
        <w:rPr>
          <w:rFonts w:ascii="Fira Sans" w:hAnsi="Fira Sans"/>
          <w:sz w:val="22"/>
          <w:szCs w:val="22"/>
        </w:rPr>
        <w:t>a</w:t>
      </w:r>
      <w:r w:rsidR="00230627" w:rsidRPr="00662647">
        <w:rPr>
          <w:rFonts w:ascii="Fira Sans" w:hAnsi="Fira Sans"/>
          <w:sz w:val="22"/>
          <w:szCs w:val="22"/>
        </w:rPr>
        <w:t xml:space="preserve">lso influence change in </w:t>
      </w:r>
      <w:r w:rsidR="008E33E9" w:rsidRPr="00662647">
        <w:rPr>
          <w:rFonts w:ascii="Fira Sans" w:hAnsi="Fira Sans"/>
          <w:sz w:val="22"/>
          <w:szCs w:val="22"/>
        </w:rPr>
        <w:t xml:space="preserve">the </w:t>
      </w:r>
      <w:r w:rsidR="00723AD8" w:rsidRPr="00662647">
        <w:rPr>
          <w:rFonts w:ascii="Fira Sans" w:hAnsi="Fira Sans"/>
          <w:sz w:val="22"/>
          <w:szCs w:val="22"/>
        </w:rPr>
        <w:t xml:space="preserve">policy </w:t>
      </w:r>
      <w:r w:rsidR="008E33E9" w:rsidRPr="00662647">
        <w:rPr>
          <w:rFonts w:ascii="Fira Sans" w:hAnsi="Fira Sans"/>
          <w:sz w:val="22"/>
          <w:szCs w:val="22"/>
        </w:rPr>
        <w:t>s</w:t>
      </w:r>
      <w:r w:rsidR="00723AD8" w:rsidRPr="00662647">
        <w:rPr>
          <w:rFonts w:ascii="Fira Sans" w:hAnsi="Fira Sans"/>
          <w:sz w:val="22"/>
          <w:szCs w:val="22"/>
        </w:rPr>
        <w:t>tructures</w:t>
      </w:r>
      <w:r w:rsidR="008E33E9" w:rsidRPr="00662647">
        <w:rPr>
          <w:rFonts w:ascii="Fira Sans" w:hAnsi="Fira Sans"/>
          <w:sz w:val="22"/>
          <w:szCs w:val="22"/>
        </w:rPr>
        <w:t xml:space="preserve"> that support them</w:t>
      </w:r>
      <w:r w:rsidR="00DB214E" w:rsidRPr="00662647">
        <w:rPr>
          <w:rFonts w:ascii="Fira Sans" w:hAnsi="Fira Sans"/>
          <w:sz w:val="22"/>
          <w:szCs w:val="22"/>
        </w:rPr>
        <w:t xml:space="preserve"> so that women, children and their families</w:t>
      </w:r>
      <w:r w:rsidR="00B422D3" w:rsidRPr="00662647">
        <w:rPr>
          <w:rFonts w:ascii="Fira Sans" w:hAnsi="Fira Sans"/>
          <w:sz w:val="22"/>
          <w:szCs w:val="22"/>
        </w:rPr>
        <w:t xml:space="preserve"> avoid </w:t>
      </w:r>
      <w:r w:rsidR="00333FF5" w:rsidRPr="00662647">
        <w:rPr>
          <w:rFonts w:ascii="Fira Sans" w:hAnsi="Fira Sans"/>
          <w:sz w:val="22"/>
          <w:szCs w:val="22"/>
        </w:rPr>
        <w:t xml:space="preserve">harsh </w:t>
      </w:r>
      <w:r w:rsidR="009B02C8" w:rsidRPr="00662647">
        <w:rPr>
          <w:rFonts w:ascii="Fira Sans" w:hAnsi="Fira Sans"/>
          <w:sz w:val="22"/>
          <w:szCs w:val="22"/>
        </w:rPr>
        <w:t xml:space="preserve">outcomes like </w:t>
      </w:r>
      <w:r w:rsidR="00570197" w:rsidRPr="00662647">
        <w:rPr>
          <w:rFonts w:ascii="Fira Sans" w:hAnsi="Fira Sans"/>
          <w:sz w:val="22"/>
          <w:szCs w:val="22"/>
        </w:rPr>
        <w:t xml:space="preserve">migration, </w:t>
      </w:r>
      <w:r w:rsidR="003A78D9" w:rsidRPr="00662647">
        <w:rPr>
          <w:rFonts w:ascii="Fira Sans" w:hAnsi="Fira Sans"/>
          <w:sz w:val="22"/>
          <w:szCs w:val="22"/>
        </w:rPr>
        <w:t xml:space="preserve">further conflict, </w:t>
      </w:r>
      <w:r w:rsidR="00D819C8" w:rsidRPr="00662647">
        <w:rPr>
          <w:rFonts w:ascii="Fira Sans" w:hAnsi="Fira Sans"/>
          <w:sz w:val="22"/>
          <w:szCs w:val="22"/>
        </w:rPr>
        <w:t>sexual exploitation</w:t>
      </w:r>
      <w:r w:rsidR="00B92686" w:rsidRPr="00662647">
        <w:rPr>
          <w:rFonts w:ascii="Fira Sans" w:hAnsi="Fira Sans"/>
          <w:sz w:val="22"/>
          <w:szCs w:val="22"/>
        </w:rPr>
        <w:t xml:space="preserve"> </w:t>
      </w:r>
      <w:r w:rsidR="003A78D9" w:rsidRPr="00662647">
        <w:rPr>
          <w:rFonts w:ascii="Fira Sans" w:hAnsi="Fira Sans"/>
          <w:sz w:val="22"/>
          <w:szCs w:val="22"/>
        </w:rPr>
        <w:t>and</w:t>
      </w:r>
      <w:r w:rsidR="00552829" w:rsidRPr="00662647">
        <w:rPr>
          <w:rFonts w:ascii="Fira Sans" w:hAnsi="Fira Sans"/>
          <w:sz w:val="22"/>
          <w:szCs w:val="22"/>
        </w:rPr>
        <w:t xml:space="preserve"> death.</w:t>
      </w:r>
      <w:r w:rsidR="00B1590D" w:rsidRPr="00662647">
        <w:rPr>
          <w:rFonts w:ascii="Fira Sans" w:hAnsi="Fira Sans"/>
          <w:sz w:val="22"/>
          <w:szCs w:val="22"/>
        </w:rPr>
        <w:t xml:space="preserve"> These are all </w:t>
      </w:r>
      <w:r w:rsidR="001270CA" w:rsidRPr="00662647">
        <w:rPr>
          <w:rFonts w:ascii="Fira Sans" w:hAnsi="Fira Sans"/>
          <w:sz w:val="22"/>
          <w:szCs w:val="22"/>
        </w:rPr>
        <w:t>well-documented</w:t>
      </w:r>
      <w:r w:rsidR="00B1590D" w:rsidRPr="00662647">
        <w:rPr>
          <w:rFonts w:ascii="Fira Sans" w:hAnsi="Fira Sans"/>
          <w:sz w:val="22"/>
          <w:szCs w:val="22"/>
        </w:rPr>
        <w:t xml:space="preserve"> </w:t>
      </w:r>
      <w:r w:rsidR="001270CA" w:rsidRPr="00662647">
        <w:rPr>
          <w:rFonts w:ascii="Fira Sans" w:hAnsi="Fira Sans"/>
          <w:sz w:val="22"/>
          <w:szCs w:val="22"/>
        </w:rPr>
        <w:t xml:space="preserve">outcomes of food and nutrition insecurity. </w:t>
      </w:r>
      <w:r w:rsidR="005D7F9B" w:rsidRPr="00662647">
        <w:rPr>
          <w:rFonts w:ascii="Fira Sans" w:hAnsi="Fira Sans"/>
          <w:sz w:val="22"/>
          <w:szCs w:val="22"/>
        </w:rPr>
        <w:t>W</w:t>
      </w:r>
      <w:r w:rsidR="00A8708F" w:rsidRPr="00662647">
        <w:rPr>
          <w:rFonts w:ascii="Fira Sans" w:hAnsi="Fira Sans"/>
          <w:sz w:val="22"/>
          <w:szCs w:val="22"/>
        </w:rPr>
        <w:t xml:space="preserve">e </w:t>
      </w:r>
      <w:r w:rsidR="007D2498" w:rsidRPr="00662647">
        <w:rPr>
          <w:rFonts w:ascii="Fira Sans" w:hAnsi="Fira Sans"/>
          <w:sz w:val="22"/>
          <w:szCs w:val="22"/>
        </w:rPr>
        <w:t xml:space="preserve">simply cannot stand idle as </w:t>
      </w:r>
      <w:r w:rsidR="006A686F" w:rsidRPr="00662647">
        <w:rPr>
          <w:rFonts w:ascii="Fira Sans" w:hAnsi="Fira Sans"/>
          <w:sz w:val="22"/>
          <w:szCs w:val="22"/>
        </w:rPr>
        <w:t>t</w:t>
      </w:r>
      <w:r w:rsidR="009A6D19" w:rsidRPr="00662647">
        <w:rPr>
          <w:rFonts w:ascii="Fira Sans" w:hAnsi="Fira Sans"/>
          <w:sz w:val="22"/>
          <w:szCs w:val="22"/>
        </w:rPr>
        <w:t xml:space="preserve">he </w:t>
      </w:r>
      <w:r w:rsidR="00C07C55" w:rsidRPr="00662647">
        <w:rPr>
          <w:rFonts w:ascii="Fira Sans" w:hAnsi="Fira Sans"/>
          <w:sz w:val="22"/>
          <w:szCs w:val="22"/>
        </w:rPr>
        <w:t xml:space="preserve">consequences </w:t>
      </w:r>
      <w:r w:rsidR="005C0149" w:rsidRPr="00662647">
        <w:rPr>
          <w:rFonts w:ascii="Fira Sans" w:hAnsi="Fira Sans"/>
          <w:sz w:val="22"/>
          <w:szCs w:val="22"/>
        </w:rPr>
        <w:t xml:space="preserve">of the hunger crisis </w:t>
      </w:r>
      <w:r w:rsidR="00C07C55" w:rsidRPr="00662647">
        <w:rPr>
          <w:rFonts w:ascii="Fira Sans" w:hAnsi="Fira Sans"/>
          <w:sz w:val="22"/>
          <w:szCs w:val="22"/>
        </w:rPr>
        <w:t>are compounding</w:t>
      </w:r>
      <w:r w:rsidR="00CF7E40" w:rsidRPr="00662647">
        <w:rPr>
          <w:rFonts w:ascii="Fira Sans" w:hAnsi="Fira Sans"/>
          <w:sz w:val="22"/>
          <w:szCs w:val="22"/>
        </w:rPr>
        <w:t xml:space="preserve">, especially for women and </w:t>
      </w:r>
      <w:r w:rsidR="000906B8" w:rsidRPr="00662647">
        <w:rPr>
          <w:rFonts w:ascii="Fira Sans" w:hAnsi="Fira Sans"/>
          <w:sz w:val="22"/>
          <w:szCs w:val="22"/>
        </w:rPr>
        <w:t>children</w:t>
      </w:r>
      <w:r w:rsidR="00C07C55" w:rsidRPr="00662647">
        <w:rPr>
          <w:rFonts w:ascii="Fira Sans" w:hAnsi="Fira Sans"/>
          <w:sz w:val="22"/>
          <w:szCs w:val="22"/>
        </w:rPr>
        <w:t>.</w:t>
      </w:r>
      <w:r w:rsidR="001E3231" w:rsidRPr="00662647">
        <w:rPr>
          <w:rFonts w:ascii="Fira Sans" w:hAnsi="Fira Sans"/>
          <w:b/>
          <w:bCs/>
          <w:sz w:val="22"/>
          <w:szCs w:val="22"/>
        </w:rPr>
        <w:t xml:space="preserve"> </w:t>
      </w:r>
    </w:p>
    <w:p w14:paraId="0D2B37F8" w14:textId="77777777" w:rsidR="00B06246" w:rsidRPr="00662647" w:rsidRDefault="00B06246" w:rsidP="00BD0AA1">
      <w:pPr>
        <w:rPr>
          <w:rFonts w:ascii="Fira Sans" w:hAnsi="Fira Sans"/>
          <w:b/>
          <w:bCs/>
          <w:sz w:val="22"/>
          <w:szCs w:val="22"/>
        </w:rPr>
      </w:pPr>
    </w:p>
    <w:p w14:paraId="02630B1B" w14:textId="7E43253D" w:rsidR="003D28C3" w:rsidRPr="00662647" w:rsidRDefault="00E5585A" w:rsidP="00BD0AA1">
      <w:pPr>
        <w:rPr>
          <w:rFonts w:ascii="Fira Sans" w:hAnsi="Fira Sans"/>
          <w:b/>
          <w:bCs/>
          <w:sz w:val="22"/>
          <w:szCs w:val="22"/>
        </w:rPr>
      </w:pPr>
      <w:r w:rsidRPr="00662647">
        <w:rPr>
          <w:rFonts w:ascii="Fira Sans" w:hAnsi="Fira Sans"/>
          <w:b/>
          <w:bCs/>
          <w:sz w:val="22"/>
          <w:szCs w:val="22"/>
        </w:rPr>
        <w:t>With your investment and partnership, CARE can</w:t>
      </w:r>
      <w:r w:rsidR="00B906EE" w:rsidRPr="00662647">
        <w:rPr>
          <w:rFonts w:ascii="Fira Sans" w:hAnsi="Fira Sans"/>
          <w:b/>
          <w:bCs/>
          <w:sz w:val="22"/>
          <w:szCs w:val="22"/>
        </w:rPr>
        <w:t xml:space="preserve"> </w:t>
      </w:r>
      <w:r w:rsidR="00A948D9" w:rsidRPr="00662647">
        <w:rPr>
          <w:rFonts w:ascii="Fira Sans" w:hAnsi="Fira Sans"/>
          <w:b/>
          <w:bCs/>
          <w:sz w:val="22"/>
          <w:szCs w:val="22"/>
        </w:rPr>
        <w:t>respond to the</w:t>
      </w:r>
      <w:r w:rsidR="00085C4F" w:rsidRPr="00662647">
        <w:rPr>
          <w:rFonts w:ascii="Fira Sans" w:hAnsi="Fira Sans"/>
          <w:b/>
          <w:bCs/>
          <w:sz w:val="22"/>
          <w:szCs w:val="22"/>
        </w:rPr>
        <w:t xml:space="preserve"> </w:t>
      </w:r>
      <w:r w:rsidR="00DA5518" w:rsidRPr="00662647">
        <w:rPr>
          <w:rFonts w:ascii="Fira Sans" w:hAnsi="Fira Sans"/>
          <w:b/>
          <w:bCs/>
          <w:sz w:val="22"/>
          <w:szCs w:val="22"/>
        </w:rPr>
        <w:t>million</w:t>
      </w:r>
      <w:r w:rsidR="00085C4F" w:rsidRPr="00662647">
        <w:rPr>
          <w:rFonts w:ascii="Fira Sans" w:hAnsi="Fira Sans"/>
          <w:b/>
          <w:bCs/>
          <w:sz w:val="22"/>
          <w:szCs w:val="22"/>
        </w:rPr>
        <w:t>s of</w:t>
      </w:r>
      <w:r w:rsidR="00DA5518" w:rsidRPr="00662647">
        <w:rPr>
          <w:rFonts w:ascii="Fira Sans" w:hAnsi="Fira Sans"/>
          <w:b/>
          <w:bCs/>
          <w:sz w:val="22"/>
          <w:szCs w:val="22"/>
        </w:rPr>
        <w:t xml:space="preserve"> </w:t>
      </w:r>
      <w:r w:rsidR="002C3EFD" w:rsidRPr="00662647">
        <w:rPr>
          <w:rFonts w:ascii="Fira Sans" w:hAnsi="Fira Sans"/>
          <w:b/>
          <w:bCs/>
          <w:sz w:val="22"/>
          <w:szCs w:val="22"/>
        </w:rPr>
        <w:t>families</w:t>
      </w:r>
      <w:r w:rsidR="00DA5518" w:rsidRPr="00662647">
        <w:rPr>
          <w:rFonts w:ascii="Fira Sans" w:hAnsi="Fira Sans"/>
          <w:b/>
          <w:bCs/>
          <w:sz w:val="22"/>
          <w:szCs w:val="22"/>
        </w:rPr>
        <w:t xml:space="preserve"> </w:t>
      </w:r>
      <w:r w:rsidR="00283DCE" w:rsidRPr="00662647">
        <w:rPr>
          <w:rFonts w:ascii="Fira Sans" w:hAnsi="Fira Sans"/>
          <w:b/>
          <w:bCs/>
          <w:sz w:val="22"/>
          <w:szCs w:val="22"/>
        </w:rPr>
        <w:t>nearing the brink of famine</w:t>
      </w:r>
      <w:r w:rsidR="008E3DDA" w:rsidRPr="00662647">
        <w:rPr>
          <w:rFonts w:ascii="Fira Sans" w:hAnsi="Fira Sans"/>
          <w:b/>
          <w:bCs/>
          <w:sz w:val="22"/>
          <w:szCs w:val="22"/>
        </w:rPr>
        <w:t xml:space="preserve"> and </w:t>
      </w:r>
      <w:r w:rsidR="00B4179D" w:rsidRPr="00662647">
        <w:rPr>
          <w:rFonts w:ascii="Fira Sans" w:hAnsi="Fira Sans"/>
          <w:b/>
          <w:bCs/>
          <w:sz w:val="22"/>
          <w:szCs w:val="22"/>
        </w:rPr>
        <w:t>ensure that communities we</w:t>
      </w:r>
      <w:r w:rsidR="00D00319" w:rsidRPr="00662647">
        <w:rPr>
          <w:rFonts w:ascii="Fira Sans" w:hAnsi="Fira Sans"/>
          <w:b/>
          <w:bCs/>
          <w:sz w:val="22"/>
          <w:szCs w:val="22"/>
        </w:rPr>
        <w:t xml:space="preserve"> </w:t>
      </w:r>
      <w:r w:rsidR="006E31AF" w:rsidRPr="00662647">
        <w:rPr>
          <w:rFonts w:ascii="Fira Sans" w:hAnsi="Fira Sans"/>
          <w:b/>
          <w:bCs/>
          <w:sz w:val="22"/>
          <w:szCs w:val="22"/>
        </w:rPr>
        <w:t>work hard</w:t>
      </w:r>
      <w:r w:rsidR="00D4227E" w:rsidRPr="00662647">
        <w:rPr>
          <w:rFonts w:ascii="Fira Sans" w:hAnsi="Fira Sans"/>
          <w:b/>
          <w:bCs/>
          <w:sz w:val="22"/>
          <w:szCs w:val="22"/>
        </w:rPr>
        <w:t xml:space="preserve"> to </w:t>
      </w:r>
      <w:r w:rsidR="007F1D01" w:rsidRPr="00662647">
        <w:rPr>
          <w:rFonts w:ascii="Fira Sans" w:hAnsi="Fira Sans"/>
          <w:b/>
          <w:bCs/>
          <w:sz w:val="22"/>
          <w:szCs w:val="22"/>
        </w:rPr>
        <w:t>empower</w:t>
      </w:r>
      <w:r w:rsidR="006677EC" w:rsidRPr="00662647">
        <w:rPr>
          <w:rFonts w:ascii="Fira Sans" w:hAnsi="Fira Sans"/>
          <w:b/>
          <w:bCs/>
          <w:sz w:val="22"/>
          <w:szCs w:val="22"/>
        </w:rPr>
        <w:t xml:space="preserve"> </w:t>
      </w:r>
      <w:r w:rsidRPr="00662647">
        <w:rPr>
          <w:rFonts w:ascii="Fira Sans" w:hAnsi="Fira Sans"/>
          <w:b/>
          <w:bCs/>
          <w:sz w:val="22"/>
          <w:szCs w:val="22"/>
        </w:rPr>
        <w:t xml:space="preserve">survive </w:t>
      </w:r>
      <w:r w:rsidR="006677EC" w:rsidRPr="00662647">
        <w:rPr>
          <w:rFonts w:ascii="Fira Sans" w:hAnsi="Fira Sans"/>
          <w:b/>
          <w:bCs/>
          <w:sz w:val="22"/>
          <w:szCs w:val="22"/>
        </w:rPr>
        <w:t xml:space="preserve">the shocks </w:t>
      </w:r>
      <w:r w:rsidR="008B3919" w:rsidRPr="00662647">
        <w:rPr>
          <w:rFonts w:ascii="Fira Sans" w:hAnsi="Fira Sans"/>
          <w:b/>
          <w:bCs/>
          <w:sz w:val="22"/>
          <w:szCs w:val="22"/>
        </w:rPr>
        <w:t xml:space="preserve">that </w:t>
      </w:r>
      <w:r w:rsidR="00D84F49" w:rsidRPr="00662647">
        <w:rPr>
          <w:rFonts w:ascii="Fira Sans" w:hAnsi="Fira Sans"/>
          <w:b/>
          <w:bCs/>
          <w:sz w:val="22"/>
          <w:szCs w:val="22"/>
        </w:rPr>
        <w:t>threaten their</w:t>
      </w:r>
      <w:r w:rsidR="008B3919" w:rsidRPr="00662647">
        <w:rPr>
          <w:rFonts w:ascii="Fira Sans" w:hAnsi="Fira Sans"/>
          <w:b/>
          <w:bCs/>
          <w:sz w:val="22"/>
          <w:szCs w:val="22"/>
        </w:rPr>
        <w:t xml:space="preserve"> </w:t>
      </w:r>
      <w:r w:rsidR="00375F92" w:rsidRPr="00662647">
        <w:rPr>
          <w:rFonts w:ascii="Fira Sans" w:hAnsi="Fira Sans"/>
          <w:b/>
          <w:bCs/>
          <w:sz w:val="22"/>
          <w:szCs w:val="22"/>
        </w:rPr>
        <w:t xml:space="preserve">access to </w:t>
      </w:r>
      <w:r w:rsidR="00C71CA7" w:rsidRPr="00662647">
        <w:rPr>
          <w:rFonts w:ascii="Fira Sans" w:hAnsi="Fira Sans"/>
          <w:b/>
          <w:bCs/>
          <w:sz w:val="22"/>
          <w:szCs w:val="22"/>
        </w:rPr>
        <w:t xml:space="preserve">nutritious </w:t>
      </w:r>
      <w:r w:rsidR="007B44F4" w:rsidRPr="00662647">
        <w:rPr>
          <w:rFonts w:ascii="Fira Sans" w:hAnsi="Fira Sans"/>
          <w:b/>
          <w:bCs/>
          <w:sz w:val="22"/>
          <w:szCs w:val="22"/>
        </w:rPr>
        <w:t>food</w:t>
      </w:r>
      <w:r w:rsidR="008B3919" w:rsidRPr="00662647">
        <w:rPr>
          <w:rFonts w:ascii="Fira Sans" w:hAnsi="Fira Sans"/>
          <w:b/>
          <w:bCs/>
          <w:sz w:val="22"/>
          <w:szCs w:val="22"/>
        </w:rPr>
        <w:t>.</w:t>
      </w:r>
    </w:p>
    <w:p w14:paraId="7E402391" w14:textId="1ED2ACA2" w:rsidR="004C78B6" w:rsidRPr="00A23386" w:rsidRDefault="004C78B6" w:rsidP="4FE63678">
      <w:pPr>
        <w:pStyle w:val="SectionName"/>
        <w:spacing w:line="240" w:lineRule="auto"/>
        <w:rPr>
          <w:sz w:val="22"/>
          <w:szCs w:val="22"/>
        </w:rPr>
      </w:pPr>
    </w:p>
    <w:p w14:paraId="210B3C3B" w14:textId="4C8C1F01" w:rsidR="004C78B6" w:rsidRPr="006F645A" w:rsidRDefault="277C8623" w:rsidP="0009208F">
      <w:pPr>
        <w:pStyle w:val="SectionName"/>
        <w:spacing w:line="240" w:lineRule="auto"/>
        <w:rPr>
          <w:color w:val="D15F27"/>
        </w:rPr>
      </w:pPr>
      <w:r w:rsidRPr="7DDA957C">
        <w:rPr>
          <w:color w:val="D15F27"/>
        </w:rPr>
        <w:t xml:space="preserve">CARE’s </w:t>
      </w:r>
      <w:r w:rsidR="55D4F430" w:rsidRPr="7DDA957C">
        <w:rPr>
          <w:color w:val="D15F27"/>
        </w:rPr>
        <w:t xml:space="preserve">full-scale </w:t>
      </w:r>
      <w:r w:rsidR="4447B7EE" w:rsidRPr="7DDA957C">
        <w:rPr>
          <w:color w:val="D15F27"/>
        </w:rPr>
        <w:t xml:space="preserve">strategy </w:t>
      </w:r>
      <w:r w:rsidR="2CECFC12" w:rsidRPr="7DDA957C">
        <w:rPr>
          <w:color w:val="D15F27"/>
        </w:rPr>
        <w:t>for response</w:t>
      </w:r>
    </w:p>
    <w:p w14:paraId="4A237DDD" w14:textId="015C5680" w:rsidR="00EB27DD" w:rsidRPr="00662647" w:rsidRDefault="7912EFCA" w:rsidP="00BD0AA1">
      <w:pPr>
        <w:rPr>
          <w:rFonts w:ascii="Fira Sans" w:hAnsi="Fira Sans"/>
          <w:b/>
          <w:bCs/>
          <w:sz w:val="22"/>
          <w:szCs w:val="22"/>
        </w:rPr>
      </w:pPr>
      <w:r w:rsidRPr="00662647">
        <w:rPr>
          <w:rFonts w:ascii="Fira Sans" w:hAnsi="Fira Sans"/>
          <w:sz w:val="22"/>
          <w:szCs w:val="22"/>
        </w:rPr>
        <w:t xml:space="preserve">Women and </w:t>
      </w:r>
      <w:r w:rsidR="00F46BAD" w:rsidRPr="00662647">
        <w:rPr>
          <w:rFonts w:ascii="Fira Sans" w:hAnsi="Fira Sans"/>
          <w:sz w:val="22"/>
          <w:szCs w:val="22"/>
        </w:rPr>
        <w:t>children</w:t>
      </w:r>
      <w:r w:rsidRPr="00662647">
        <w:rPr>
          <w:rFonts w:ascii="Fira Sans" w:hAnsi="Fira Sans"/>
          <w:sz w:val="22"/>
          <w:szCs w:val="22"/>
        </w:rPr>
        <w:t xml:space="preserve"> facing hunger and severe malnutrition </w:t>
      </w:r>
      <w:r w:rsidR="10B5449C" w:rsidRPr="00662647">
        <w:rPr>
          <w:rFonts w:ascii="Fira Sans" w:hAnsi="Fira Sans"/>
          <w:sz w:val="22"/>
          <w:szCs w:val="22"/>
        </w:rPr>
        <w:t>need more tha</w:t>
      </w:r>
      <w:r w:rsidR="2F390BF6" w:rsidRPr="00662647">
        <w:rPr>
          <w:rFonts w:ascii="Fira Sans" w:hAnsi="Fira Sans"/>
          <w:sz w:val="22"/>
          <w:szCs w:val="22"/>
        </w:rPr>
        <w:t>n</w:t>
      </w:r>
      <w:r w:rsidR="10B5449C" w:rsidRPr="00662647">
        <w:rPr>
          <w:rFonts w:ascii="Fira Sans" w:hAnsi="Fira Sans"/>
          <w:sz w:val="22"/>
          <w:szCs w:val="22"/>
        </w:rPr>
        <w:t xml:space="preserve"> food aid</w:t>
      </w:r>
      <w:r w:rsidR="006E147E" w:rsidRPr="00662647">
        <w:rPr>
          <w:rFonts w:ascii="Fira Sans" w:hAnsi="Fira Sans"/>
          <w:sz w:val="22"/>
          <w:szCs w:val="22"/>
        </w:rPr>
        <w:t>.</w:t>
      </w:r>
      <w:r w:rsidR="6200F25B" w:rsidRPr="00662647">
        <w:rPr>
          <w:rFonts w:ascii="Fira Sans" w:hAnsi="Fira Sans"/>
          <w:b/>
          <w:bCs/>
          <w:sz w:val="22"/>
          <w:szCs w:val="22"/>
        </w:rPr>
        <w:t xml:space="preserve"> </w:t>
      </w:r>
      <w:r w:rsidR="0D1F310A" w:rsidRPr="00662647">
        <w:rPr>
          <w:rFonts w:ascii="Fira Sans" w:hAnsi="Fira Sans"/>
          <w:sz w:val="22"/>
          <w:szCs w:val="22"/>
        </w:rPr>
        <w:t xml:space="preserve">Since </w:t>
      </w:r>
      <w:r w:rsidR="0FC3ECAB" w:rsidRPr="00662647">
        <w:rPr>
          <w:rFonts w:ascii="Fira Sans" w:hAnsi="Fira Sans"/>
          <w:sz w:val="22"/>
          <w:szCs w:val="22"/>
        </w:rPr>
        <w:t>1945,</w:t>
      </w:r>
      <w:r w:rsidR="0FC3ECAB" w:rsidRPr="00662647">
        <w:rPr>
          <w:rFonts w:ascii="Fira Sans" w:hAnsi="Fira Sans"/>
          <w:b/>
          <w:bCs/>
          <w:sz w:val="22"/>
          <w:szCs w:val="22"/>
        </w:rPr>
        <w:t xml:space="preserve"> </w:t>
      </w:r>
      <w:r w:rsidR="006E147E" w:rsidRPr="00662647">
        <w:rPr>
          <w:rFonts w:ascii="Fira Sans" w:hAnsi="Fira Sans"/>
          <w:sz w:val="22"/>
          <w:szCs w:val="22"/>
        </w:rPr>
        <w:t xml:space="preserve">CARE </w:t>
      </w:r>
      <w:r w:rsidR="002E6B39" w:rsidRPr="00662647">
        <w:rPr>
          <w:rFonts w:ascii="Fira Sans" w:hAnsi="Fira Sans"/>
          <w:sz w:val="22"/>
          <w:szCs w:val="22"/>
        </w:rPr>
        <w:t xml:space="preserve">has </w:t>
      </w:r>
      <w:r w:rsidR="53CB12AE" w:rsidRPr="00662647">
        <w:rPr>
          <w:rFonts w:ascii="Fira Sans" w:hAnsi="Fira Sans"/>
          <w:sz w:val="22"/>
          <w:szCs w:val="22"/>
        </w:rPr>
        <w:t xml:space="preserve">proven </w:t>
      </w:r>
      <w:r w:rsidR="1B85B1B2" w:rsidRPr="00662647">
        <w:rPr>
          <w:rFonts w:ascii="Fira Sans" w:hAnsi="Fira Sans"/>
          <w:sz w:val="22"/>
          <w:szCs w:val="22"/>
        </w:rPr>
        <w:t xml:space="preserve">time and again that </w:t>
      </w:r>
      <w:r w:rsidR="00644130" w:rsidRPr="00662647">
        <w:rPr>
          <w:rFonts w:ascii="Fira Sans" w:hAnsi="Fira Sans"/>
          <w:sz w:val="22"/>
          <w:szCs w:val="22"/>
        </w:rPr>
        <w:t xml:space="preserve">the best </w:t>
      </w:r>
      <w:r w:rsidR="00E974AD" w:rsidRPr="00662647">
        <w:rPr>
          <w:rFonts w:ascii="Fira Sans" w:hAnsi="Fira Sans"/>
          <w:sz w:val="22"/>
          <w:szCs w:val="22"/>
        </w:rPr>
        <w:t xml:space="preserve">safety net, particularly for women and children, combines </w:t>
      </w:r>
      <w:r w:rsidR="00644130" w:rsidRPr="00662647">
        <w:rPr>
          <w:rFonts w:ascii="Fira Sans" w:hAnsi="Fira Sans"/>
          <w:sz w:val="22"/>
          <w:szCs w:val="22"/>
        </w:rPr>
        <w:t xml:space="preserve">both emergency response </w:t>
      </w:r>
      <w:r w:rsidR="2A282E66" w:rsidRPr="00662647">
        <w:rPr>
          <w:rFonts w:ascii="Fira Sans" w:hAnsi="Fira Sans"/>
          <w:sz w:val="22"/>
          <w:szCs w:val="22"/>
          <w:u w:val="single"/>
        </w:rPr>
        <w:t>and</w:t>
      </w:r>
      <w:r w:rsidR="2A282E66" w:rsidRPr="00662647">
        <w:rPr>
          <w:rFonts w:ascii="Fira Sans" w:hAnsi="Fira Sans"/>
          <w:sz w:val="22"/>
          <w:szCs w:val="22"/>
        </w:rPr>
        <w:t xml:space="preserve"> </w:t>
      </w:r>
      <w:r w:rsidR="00D65ECA" w:rsidRPr="00662647">
        <w:rPr>
          <w:rFonts w:ascii="Fira Sans" w:hAnsi="Fira Sans"/>
          <w:sz w:val="22"/>
          <w:szCs w:val="22"/>
        </w:rPr>
        <w:t xml:space="preserve">building resilience </w:t>
      </w:r>
      <w:r w:rsidR="1B03568A" w:rsidRPr="00662647">
        <w:rPr>
          <w:rFonts w:ascii="Fira Sans" w:hAnsi="Fira Sans"/>
          <w:sz w:val="22"/>
          <w:szCs w:val="22"/>
        </w:rPr>
        <w:t xml:space="preserve">long before needs are </w:t>
      </w:r>
      <w:r w:rsidR="6458AB0C" w:rsidRPr="00662647">
        <w:rPr>
          <w:rFonts w:ascii="Fira Sans" w:hAnsi="Fira Sans"/>
          <w:sz w:val="22"/>
          <w:szCs w:val="22"/>
        </w:rPr>
        <w:t>life-threatening</w:t>
      </w:r>
      <w:r w:rsidR="02474041" w:rsidRPr="00662647">
        <w:rPr>
          <w:rFonts w:ascii="Fira Sans" w:hAnsi="Fira Sans"/>
          <w:sz w:val="22"/>
          <w:szCs w:val="22"/>
        </w:rPr>
        <w:t>.</w:t>
      </w:r>
      <w:r w:rsidR="0DBA3B9A" w:rsidRPr="00662647">
        <w:rPr>
          <w:rFonts w:ascii="Fira Sans" w:hAnsi="Fira Sans"/>
          <w:sz w:val="22"/>
          <w:szCs w:val="22"/>
        </w:rPr>
        <w:t xml:space="preserve"> </w:t>
      </w:r>
    </w:p>
    <w:p w14:paraId="7FB91357" w14:textId="77777777" w:rsidR="009F3630" w:rsidRPr="007E3639" w:rsidRDefault="009F3630" w:rsidP="00B473F3">
      <w:pPr>
        <w:pStyle w:val="BodyCopy"/>
        <w:rPr>
          <w:rFonts w:ascii="Fira Sans" w:hAnsi="Fira Sans"/>
        </w:rPr>
      </w:pPr>
    </w:p>
    <w:p w14:paraId="38AB5A80" w14:textId="6AC33CE1" w:rsidR="00A50C72" w:rsidRDefault="00285302" w:rsidP="00B473F3">
      <w:pPr>
        <w:pStyle w:val="BodyCopy"/>
        <w:rPr>
          <w:rFonts w:ascii="Fira Sans" w:hAnsi="Fira Sans"/>
          <w:b/>
          <w:bCs/>
        </w:rPr>
      </w:pPr>
      <w:r w:rsidRPr="007E3639">
        <w:rPr>
          <w:rFonts w:ascii="Fira Sans" w:hAnsi="Fira Sans"/>
        </w:rPr>
        <w:t>That’s why</w:t>
      </w:r>
      <w:r w:rsidRPr="007E3639">
        <w:rPr>
          <w:rFonts w:ascii="Fira Sans" w:hAnsi="Fira Sans"/>
          <w:b/>
          <w:bCs/>
        </w:rPr>
        <w:t xml:space="preserve"> </w:t>
      </w:r>
      <w:r w:rsidR="0AE46032" w:rsidRPr="007E3639">
        <w:rPr>
          <w:rFonts w:ascii="Fira Sans" w:hAnsi="Fira Sans"/>
          <w:b/>
          <w:bCs/>
        </w:rPr>
        <w:t xml:space="preserve">CARE </w:t>
      </w:r>
      <w:r w:rsidRPr="007E3639">
        <w:rPr>
          <w:rFonts w:ascii="Fira Sans" w:hAnsi="Fira Sans"/>
          <w:b/>
          <w:bCs/>
        </w:rPr>
        <w:t>has</w:t>
      </w:r>
      <w:r w:rsidR="0AE46032" w:rsidRPr="007E3639">
        <w:rPr>
          <w:rFonts w:ascii="Fira Sans" w:hAnsi="Fira Sans"/>
          <w:b/>
          <w:bCs/>
        </w:rPr>
        <w:t xml:space="preserve"> launch</w:t>
      </w:r>
      <w:r w:rsidRPr="007E3639">
        <w:rPr>
          <w:rFonts w:ascii="Fira Sans" w:hAnsi="Fira Sans"/>
          <w:b/>
          <w:bCs/>
        </w:rPr>
        <w:t>ed</w:t>
      </w:r>
      <w:r w:rsidR="0AE46032" w:rsidRPr="007E3639">
        <w:rPr>
          <w:rFonts w:ascii="Fira Sans" w:hAnsi="Fira Sans"/>
          <w:b/>
          <w:bCs/>
        </w:rPr>
        <w:t xml:space="preserve"> a</w:t>
      </w:r>
      <w:r w:rsidR="1F0753DF" w:rsidRPr="007E3639">
        <w:rPr>
          <w:rFonts w:ascii="Fira Sans" w:hAnsi="Fira Sans"/>
          <w:b/>
          <w:bCs/>
        </w:rPr>
        <w:t xml:space="preserve"> $</w:t>
      </w:r>
      <w:r w:rsidR="00583B4D">
        <w:rPr>
          <w:rFonts w:ascii="Fira Sans" w:hAnsi="Fira Sans"/>
          <w:b/>
          <w:bCs/>
        </w:rPr>
        <w:t>250</w:t>
      </w:r>
      <w:r w:rsidR="0AE46032" w:rsidRPr="007E3639">
        <w:rPr>
          <w:rFonts w:ascii="Fira Sans" w:hAnsi="Fira Sans"/>
          <w:b/>
          <w:bCs/>
        </w:rPr>
        <w:t xml:space="preserve"> million </w:t>
      </w:r>
      <w:r w:rsidR="65A66BEC" w:rsidRPr="007E3639">
        <w:rPr>
          <w:rFonts w:ascii="Fira Sans" w:hAnsi="Fira Sans"/>
          <w:b/>
          <w:bCs/>
        </w:rPr>
        <w:t>comprehensive</w:t>
      </w:r>
      <w:r w:rsidR="001E24D0" w:rsidRPr="007E3639">
        <w:rPr>
          <w:rFonts w:ascii="Fira Sans" w:hAnsi="Fira Sans"/>
          <w:b/>
          <w:bCs/>
        </w:rPr>
        <w:t xml:space="preserve"> </w:t>
      </w:r>
      <w:r w:rsidR="0AE46032" w:rsidRPr="007E3639">
        <w:rPr>
          <w:rFonts w:ascii="Fira Sans" w:hAnsi="Fira Sans"/>
          <w:b/>
          <w:bCs/>
        </w:rPr>
        <w:t xml:space="preserve">response to the </w:t>
      </w:r>
      <w:r w:rsidR="41F17865" w:rsidRPr="007E3639">
        <w:rPr>
          <w:rFonts w:ascii="Fira Sans" w:hAnsi="Fira Sans"/>
          <w:b/>
          <w:bCs/>
        </w:rPr>
        <w:t>global</w:t>
      </w:r>
      <w:r w:rsidR="0AE46032" w:rsidRPr="007E3639">
        <w:rPr>
          <w:rFonts w:ascii="Fira Sans" w:hAnsi="Fira Sans"/>
          <w:b/>
          <w:bCs/>
        </w:rPr>
        <w:t xml:space="preserve"> </w:t>
      </w:r>
      <w:r w:rsidR="7CCBD1AE" w:rsidRPr="007E3639">
        <w:rPr>
          <w:rFonts w:ascii="Fira Sans" w:hAnsi="Fira Sans"/>
          <w:b/>
          <w:bCs/>
        </w:rPr>
        <w:t>hunger</w:t>
      </w:r>
      <w:r w:rsidR="0AE46032" w:rsidRPr="007E3639">
        <w:rPr>
          <w:rFonts w:ascii="Fira Sans" w:hAnsi="Fira Sans"/>
          <w:b/>
          <w:bCs/>
        </w:rPr>
        <w:t xml:space="preserve"> crisis</w:t>
      </w:r>
      <w:r w:rsidR="00EF572D" w:rsidRPr="007E3639">
        <w:rPr>
          <w:rFonts w:ascii="Fira Sans" w:hAnsi="Fira Sans"/>
        </w:rPr>
        <w:t>—</w:t>
      </w:r>
      <w:r w:rsidR="7CCBD1AE" w:rsidRPr="007E3639">
        <w:rPr>
          <w:rFonts w:ascii="Fira Sans" w:hAnsi="Fira Sans"/>
        </w:rPr>
        <w:lastRenderedPageBreak/>
        <w:t xml:space="preserve">so that families </w:t>
      </w:r>
      <w:r w:rsidR="00FD3E6D" w:rsidRPr="007E3639">
        <w:rPr>
          <w:rFonts w:ascii="Fira Sans" w:hAnsi="Fira Sans"/>
        </w:rPr>
        <w:t xml:space="preserve">now </w:t>
      </w:r>
      <w:r w:rsidR="61313918" w:rsidRPr="007E3639">
        <w:rPr>
          <w:rFonts w:ascii="Fira Sans" w:hAnsi="Fira Sans"/>
        </w:rPr>
        <w:t xml:space="preserve">on the brink of famine </w:t>
      </w:r>
      <w:r w:rsidR="14A74442" w:rsidRPr="007E3639">
        <w:rPr>
          <w:rFonts w:ascii="Fira Sans" w:eastAsia="Times New Roman" w:hAnsi="Fira Sans" w:cs="Calibri"/>
        </w:rPr>
        <w:t xml:space="preserve">avoid the </w:t>
      </w:r>
      <w:r w:rsidR="00F16296" w:rsidRPr="007E3639">
        <w:rPr>
          <w:rFonts w:ascii="Fira Sans" w:eastAsia="Times New Roman" w:hAnsi="Fira Sans" w:cs="Calibri"/>
        </w:rPr>
        <w:t>dire</w:t>
      </w:r>
      <w:r w:rsidR="005664F4" w:rsidRPr="007E3639">
        <w:rPr>
          <w:rFonts w:ascii="Fira Sans" w:eastAsia="Times New Roman" w:hAnsi="Fira Sans" w:cs="Calibri"/>
        </w:rPr>
        <w:t>st</w:t>
      </w:r>
      <w:r w:rsidR="14A74442" w:rsidRPr="007E3639">
        <w:rPr>
          <w:rFonts w:ascii="Fira Sans" w:eastAsia="Times New Roman" w:hAnsi="Fira Sans" w:cs="Calibri"/>
        </w:rPr>
        <w:t xml:space="preserve"> of consequences and </w:t>
      </w:r>
      <w:r w:rsidR="03589D4F" w:rsidRPr="007E3639">
        <w:rPr>
          <w:rFonts w:ascii="Fira Sans" w:eastAsia="Times New Roman" w:hAnsi="Fira Sans" w:cs="Calibri"/>
        </w:rPr>
        <w:t>smallholder farmer</w:t>
      </w:r>
      <w:r w:rsidR="0B2969B0" w:rsidRPr="007E3639">
        <w:rPr>
          <w:rFonts w:ascii="Fira Sans" w:eastAsia="Times New Roman" w:hAnsi="Fira Sans" w:cs="Calibri"/>
        </w:rPr>
        <w:t xml:space="preserve"> communities</w:t>
      </w:r>
      <w:r w:rsidR="03589D4F" w:rsidRPr="007E3639">
        <w:rPr>
          <w:rFonts w:ascii="Fira Sans" w:eastAsia="Times New Roman" w:hAnsi="Fira Sans" w:cs="Calibri"/>
        </w:rPr>
        <w:t xml:space="preserve"> </w:t>
      </w:r>
      <w:r w:rsidR="69D79DB2" w:rsidRPr="007E3639">
        <w:rPr>
          <w:rFonts w:ascii="Fira Sans" w:eastAsia="Times New Roman" w:hAnsi="Fira Sans" w:cs="Calibri"/>
        </w:rPr>
        <w:t>on the cusp of</w:t>
      </w:r>
      <w:r w:rsidR="2A22C43D" w:rsidRPr="007E3639">
        <w:rPr>
          <w:rFonts w:ascii="Fira Sans" w:eastAsia="Times New Roman" w:hAnsi="Fira Sans" w:cs="Calibri"/>
        </w:rPr>
        <w:t xml:space="preserve"> </w:t>
      </w:r>
      <w:r w:rsidR="107C99D3" w:rsidRPr="007E3639">
        <w:rPr>
          <w:rFonts w:ascii="Fira Sans" w:eastAsia="Times New Roman" w:hAnsi="Fira Sans" w:cs="Calibri"/>
        </w:rPr>
        <w:t xml:space="preserve">malnutrition </w:t>
      </w:r>
      <w:r w:rsidR="085B4027" w:rsidRPr="007E3639">
        <w:rPr>
          <w:rFonts w:ascii="Fira Sans" w:eastAsia="Times New Roman" w:hAnsi="Fira Sans" w:cs="Calibri"/>
        </w:rPr>
        <w:t>ramp</w:t>
      </w:r>
      <w:r w:rsidR="2A22C43D" w:rsidRPr="007E3639">
        <w:rPr>
          <w:rFonts w:ascii="Fira Sans" w:eastAsia="Times New Roman" w:hAnsi="Fira Sans" w:cs="Calibri"/>
        </w:rPr>
        <w:t xml:space="preserve"> up </w:t>
      </w:r>
      <w:r w:rsidR="42A2EBC2" w:rsidRPr="007E3639">
        <w:rPr>
          <w:rFonts w:ascii="Fira Sans" w:eastAsia="Times New Roman" w:hAnsi="Fira Sans" w:cs="Calibri"/>
        </w:rPr>
        <w:t xml:space="preserve">production </w:t>
      </w:r>
      <w:r w:rsidR="282F1509" w:rsidRPr="007E3639">
        <w:rPr>
          <w:rFonts w:ascii="Fira Sans" w:eastAsia="Times New Roman" w:hAnsi="Fira Sans" w:cs="Calibri"/>
        </w:rPr>
        <w:t>and</w:t>
      </w:r>
      <w:r w:rsidR="42A2EBC2" w:rsidRPr="007E3639">
        <w:rPr>
          <w:rFonts w:ascii="Fira Sans" w:eastAsia="Times New Roman" w:hAnsi="Fira Sans" w:cs="Calibri"/>
        </w:rPr>
        <w:t xml:space="preserve"> </w:t>
      </w:r>
      <w:r w:rsidR="229AB2F2" w:rsidRPr="007E3639">
        <w:rPr>
          <w:rFonts w:ascii="Fira Sans" w:eastAsia="Times New Roman" w:hAnsi="Fira Sans" w:cs="Calibri"/>
        </w:rPr>
        <w:t>tip the balance of nutrition in their favor</w:t>
      </w:r>
      <w:r w:rsidR="2B0439A8" w:rsidRPr="007E3639">
        <w:rPr>
          <w:rFonts w:ascii="Fira Sans" w:eastAsia="Times New Roman" w:hAnsi="Fira Sans" w:cs="Calibri"/>
        </w:rPr>
        <w:t>.</w:t>
      </w:r>
      <w:r w:rsidR="474B7965" w:rsidRPr="007E3639">
        <w:rPr>
          <w:rFonts w:ascii="Fira Sans" w:eastAsia="Times New Roman" w:hAnsi="Fira Sans" w:cs="Calibri"/>
          <w:b/>
          <w:bCs/>
        </w:rPr>
        <w:t xml:space="preserve"> </w:t>
      </w:r>
      <w:r w:rsidR="00327D5A" w:rsidRPr="007E3639">
        <w:rPr>
          <w:rFonts w:ascii="Fira Sans" w:hAnsi="Fira Sans"/>
          <w:b/>
          <w:bCs/>
        </w:rPr>
        <w:t>Our response</w:t>
      </w:r>
      <w:r w:rsidR="004A425B" w:rsidRPr="007E3639">
        <w:rPr>
          <w:rFonts w:ascii="Fira Sans" w:hAnsi="Fira Sans"/>
          <w:b/>
          <w:bCs/>
        </w:rPr>
        <w:t xml:space="preserve"> bridges the full spectrum of food and nutrition insecurity—from emergency response and treatment for severe malnutrition, to the transition to short-term </w:t>
      </w:r>
    </w:p>
    <w:p w14:paraId="4898A4CB" w14:textId="77777777" w:rsidR="00A50C72" w:rsidRDefault="00A50C72" w:rsidP="00B473F3">
      <w:pPr>
        <w:pStyle w:val="BodyCopy"/>
        <w:rPr>
          <w:rFonts w:ascii="Fira Sans" w:hAnsi="Fira Sans"/>
          <w:b/>
          <w:bCs/>
        </w:rPr>
      </w:pPr>
    </w:p>
    <w:p w14:paraId="569FE239" w14:textId="3E8D2A32" w:rsidR="00BB073D" w:rsidRPr="007E3639" w:rsidRDefault="004A425B" w:rsidP="00B473F3">
      <w:pPr>
        <w:pStyle w:val="BodyCopy"/>
        <w:rPr>
          <w:rFonts w:ascii="Fira Sans" w:eastAsia="Times New Roman" w:hAnsi="Fira Sans" w:cs="Calibri"/>
        </w:rPr>
      </w:pPr>
      <w:r w:rsidRPr="007E3639">
        <w:rPr>
          <w:rFonts w:ascii="Fira Sans" w:hAnsi="Fira Sans"/>
          <w:b/>
          <w:bCs/>
        </w:rPr>
        <w:t>recovery and longer-term resilience building that prepares families to weather future shocks</w:t>
      </w:r>
      <w:r w:rsidR="00327D5A" w:rsidRPr="007E3639">
        <w:rPr>
          <w:rFonts w:ascii="Fira Sans" w:hAnsi="Fira Sans"/>
          <w:b/>
          <w:bCs/>
        </w:rPr>
        <w:t xml:space="preserve">. </w:t>
      </w:r>
      <w:r w:rsidR="000D7DA2" w:rsidRPr="007E3639">
        <w:rPr>
          <w:rFonts w:ascii="Fira Sans" w:eastAsia="Times New Roman" w:hAnsi="Fira Sans" w:cs="Calibri"/>
        </w:rPr>
        <w:t>We also seek to ensure</w:t>
      </w:r>
      <w:r w:rsidR="007D2D31" w:rsidRPr="007E3639">
        <w:rPr>
          <w:rFonts w:ascii="Fira Sans" w:eastAsia="Times New Roman" w:hAnsi="Fira Sans" w:cs="Calibri"/>
        </w:rPr>
        <w:t xml:space="preserve"> </w:t>
      </w:r>
      <w:r w:rsidR="00EA770E" w:rsidRPr="007E3639">
        <w:rPr>
          <w:rFonts w:ascii="Fira Sans" w:eastAsia="Times New Roman" w:hAnsi="Fira Sans" w:cs="Calibri"/>
        </w:rPr>
        <w:t xml:space="preserve">that governments and communities in </w:t>
      </w:r>
      <w:r w:rsidR="006222A9" w:rsidRPr="007E3639">
        <w:rPr>
          <w:rFonts w:ascii="Fira Sans" w:eastAsia="Times New Roman" w:hAnsi="Fira Sans" w:cs="Calibri"/>
        </w:rPr>
        <w:t>less-developed nations build strength</w:t>
      </w:r>
      <w:r w:rsidR="000F3D2F" w:rsidRPr="007E3639">
        <w:rPr>
          <w:rFonts w:ascii="Fira Sans" w:eastAsia="Times New Roman" w:hAnsi="Fira Sans" w:cs="Calibri"/>
        </w:rPr>
        <w:t xml:space="preserve"> and policies that help these interventions stick. </w:t>
      </w:r>
    </w:p>
    <w:p w14:paraId="2AB57037" w14:textId="5A8C2516" w:rsidR="00390D28" w:rsidRPr="007E3639" w:rsidRDefault="00390D28" w:rsidP="00B473F3">
      <w:pPr>
        <w:pStyle w:val="BodyCopy"/>
        <w:rPr>
          <w:rFonts w:ascii="Fira Sans" w:hAnsi="Fira Sans"/>
        </w:rPr>
      </w:pPr>
    </w:p>
    <w:p w14:paraId="3E0EFCD3" w14:textId="4D77A810" w:rsidR="004C059D" w:rsidRPr="007E3639" w:rsidRDefault="00662647" w:rsidP="00B473F3">
      <w:pPr>
        <w:pStyle w:val="BodyCopy"/>
        <w:rPr>
          <w:rFonts w:ascii="Fira Sans" w:hAnsi="Fira Sans"/>
        </w:rPr>
      </w:pPr>
      <w:r w:rsidRPr="007E3639">
        <w:rPr>
          <w:noProof/>
        </w:rPr>
        <w:lastRenderedPageBreak/>
        <mc:AlternateContent>
          <mc:Choice Requires="wps">
            <w:drawing>
              <wp:anchor distT="0" distB="0" distL="114300" distR="114300" simplePos="0" relativeHeight="251658244" behindDoc="0" locked="0" layoutInCell="1" allowOverlap="1" wp14:anchorId="6E447EAF" wp14:editId="5D35357F">
                <wp:simplePos x="0" y="0"/>
                <wp:positionH relativeFrom="column">
                  <wp:posOffset>3185795</wp:posOffset>
                </wp:positionH>
                <wp:positionV relativeFrom="paragraph">
                  <wp:posOffset>818515</wp:posOffset>
                </wp:positionV>
                <wp:extent cx="3364865" cy="7188200"/>
                <wp:effectExtent l="0" t="0" r="13335" b="12700"/>
                <wp:wrapSquare wrapText="bothSides"/>
                <wp:docPr id="23" name="Text Box 23"/>
                <wp:cNvGraphicFramePr/>
                <a:graphic xmlns:a="http://schemas.openxmlformats.org/drawingml/2006/main">
                  <a:graphicData uri="http://schemas.microsoft.com/office/word/2010/wordprocessingShape">
                    <wps:wsp>
                      <wps:cNvSpPr txBox="1"/>
                      <wps:spPr>
                        <a:xfrm>
                          <a:off x="0" y="0"/>
                          <a:ext cx="3364865" cy="7188200"/>
                        </a:xfrm>
                        <a:prstGeom prst="rect">
                          <a:avLst/>
                        </a:prstGeom>
                        <a:solidFill>
                          <a:schemeClr val="lt1"/>
                        </a:solidFill>
                        <a:ln w="6350">
                          <a:solidFill>
                            <a:prstClr val="black"/>
                          </a:solidFill>
                        </a:ln>
                      </wps:spPr>
                      <wps:txbx>
                        <w:txbxContent>
                          <w:p w14:paraId="6DD2628E" w14:textId="1A3989FD" w:rsidR="005A5257" w:rsidRPr="006E7215" w:rsidRDefault="005A5257" w:rsidP="005A5257">
                            <w:pPr>
                              <w:rPr>
                                <w:rFonts w:ascii="Fira Sans" w:hAnsi="Fira Sans"/>
                                <w:sz w:val="22"/>
                                <w:szCs w:val="22"/>
                              </w:rPr>
                            </w:pPr>
                            <w:r>
                              <w:rPr>
                                <w:rFonts w:ascii="Fira Sans" w:hAnsi="Fira Sans"/>
                                <w:sz w:val="22"/>
                                <w:szCs w:val="22"/>
                              </w:rPr>
                              <w:t xml:space="preserve">IPC </w:t>
                            </w:r>
                            <w:r w:rsidRPr="006E7215">
                              <w:rPr>
                                <w:rFonts w:ascii="Fira Sans" w:hAnsi="Fira Sans"/>
                                <w:sz w:val="22"/>
                                <w:szCs w:val="22"/>
                              </w:rPr>
                              <w:t>is the gold standard for measuring food insecurity by country.</w:t>
                            </w:r>
                            <w:r>
                              <w:rPr>
                                <w:rFonts w:ascii="Fira Sans" w:hAnsi="Fira Sans"/>
                                <w:sz w:val="22"/>
                                <w:szCs w:val="22"/>
                              </w:rPr>
                              <w:t xml:space="preserve"> </w:t>
                            </w:r>
                            <w:r w:rsidRPr="006E7215">
                              <w:rPr>
                                <w:rFonts w:ascii="Fira Sans" w:hAnsi="Fira Sans"/>
                                <w:sz w:val="22"/>
                                <w:szCs w:val="22"/>
                              </w:rPr>
                              <w:t>Classifications range from 1 to 5 with:</w:t>
                            </w:r>
                          </w:p>
                          <w:p w14:paraId="3B1BDD71" w14:textId="77777777" w:rsidR="005A5257" w:rsidRPr="006E7215" w:rsidRDefault="005A5257" w:rsidP="005A5257">
                            <w:pPr>
                              <w:pStyle w:val="ListParagraph"/>
                              <w:widowControl/>
                              <w:numPr>
                                <w:ilvl w:val="0"/>
                                <w:numId w:val="11"/>
                              </w:numPr>
                              <w:autoSpaceDE/>
                              <w:autoSpaceDN/>
                              <w:contextualSpacing/>
                              <w:rPr>
                                <w:rFonts w:ascii="Fira Sans" w:hAnsi="Fira Sans"/>
                              </w:rPr>
                            </w:pPr>
                            <w:r w:rsidRPr="006E7215">
                              <w:rPr>
                                <w:rFonts w:ascii="Fira Sans" w:hAnsi="Fira Sans"/>
                              </w:rPr>
                              <w:t>Minimal</w:t>
                            </w:r>
                          </w:p>
                          <w:p w14:paraId="370B1BA2" w14:textId="77777777" w:rsidR="005A5257" w:rsidRPr="006E7215" w:rsidRDefault="005A5257" w:rsidP="005A5257">
                            <w:pPr>
                              <w:pStyle w:val="ListParagraph"/>
                              <w:widowControl/>
                              <w:numPr>
                                <w:ilvl w:val="0"/>
                                <w:numId w:val="11"/>
                              </w:numPr>
                              <w:autoSpaceDE/>
                              <w:autoSpaceDN/>
                              <w:contextualSpacing/>
                              <w:rPr>
                                <w:rFonts w:ascii="Fira Sans" w:hAnsi="Fira Sans"/>
                              </w:rPr>
                            </w:pPr>
                            <w:r w:rsidRPr="006E7215">
                              <w:rPr>
                                <w:rFonts w:ascii="Fira Sans" w:hAnsi="Fira Sans"/>
                              </w:rPr>
                              <w:t>Stressed</w:t>
                            </w:r>
                          </w:p>
                          <w:p w14:paraId="402FD8B0" w14:textId="77777777" w:rsidR="005A5257" w:rsidRPr="006E7215" w:rsidRDefault="005A5257" w:rsidP="005A5257">
                            <w:pPr>
                              <w:pStyle w:val="ListParagraph"/>
                              <w:widowControl/>
                              <w:numPr>
                                <w:ilvl w:val="0"/>
                                <w:numId w:val="11"/>
                              </w:numPr>
                              <w:autoSpaceDE/>
                              <w:autoSpaceDN/>
                              <w:contextualSpacing/>
                              <w:rPr>
                                <w:rFonts w:ascii="Fira Sans" w:hAnsi="Fira Sans"/>
                              </w:rPr>
                            </w:pPr>
                            <w:r w:rsidRPr="006E7215">
                              <w:rPr>
                                <w:rFonts w:ascii="Fira Sans" w:hAnsi="Fira Sans"/>
                              </w:rPr>
                              <w:t>Crisis</w:t>
                            </w:r>
                          </w:p>
                          <w:p w14:paraId="0698B2AE" w14:textId="77777777" w:rsidR="005A5257" w:rsidRPr="006E7215" w:rsidRDefault="005A5257" w:rsidP="005A5257">
                            <w:pPr>
                              <w:pStyle w:val="ListParagraph"/>
                              <w:widowControl/>
                              <w:numPr>
                                <w:ilvl w:val="0"/>
                                <w:numId w:val="11"/>
                              </w:numPr>
                              <w:autoSpaceDE/>
                              <w:autoSpaceDN/>
                              <w:contextualSpacing/>
                              <w:rPr>
                                <w:rFonts w:ascii="Fira Sans" w:hAnsi="Fira Sans"/>
                              </w:rPr>
                            </w:pPr>
                            <w:r w:rsidRPr="006E7215">
                              <w:rPr>
                                <w:rFonts w:ascii="Fira Sans" w:hAnsi="Fira Sans"/>
                              </w:rPr>
                              <w:t>Emergency</w:t>
                            </w:r>
                          </w:p>
                          <w:p w14:paraId="2B0B6F6A" w14:textId="77777777" w:rsidR="005A5257" w:rsidRPr="006E7215" w:rsidRDefault="005A5257" w:rsidP="005A5257">
                            <w:pPr>
                              <w:pStyle w:val="ListParagraph"/>
                              <w:widowControl/>
                              <w:numPr>
                                <w:ilvl w:val="0"/>
                                <w:numId w:val="11"/>
                              </w:numPr>
                              <w:autoSpaceDE/>
                              <w:autoSpaceDN/>
                              <w:contextualSpacing/>
                              <w:rPr>
                                <w:rFonts w:ascii="Fira Sans" w:hAnsi="Fira Sans"/>
                              </w:rPr>
                            </w:pPr>
                            <w:r w:rsidRPr="006E7215">
                              <w:rPr>
                                <w:rFonts w:ascii="Fira Sans" w:hAnsi="Fira Sans"/>
                              </w:rPr>
                              <w:t>Famine</w:t>
                            </w:r>
                          </w:p>
                          <w:p w14:paraId="70BE03CE" w14:textId="77777777" w:rsidR="005A5257" w:rsidRPr="006E7215" w:rsidRDefault="005A5257" w:rsidP="005A5257">
                            <w:pPr>
                              <w:rPr>
                                <w:rFonts w:ascii="Fira Sans" w:hAnsi="Fira Sans"/>
                                <w:sz w:val="22"/>
                                <w:szCs w:val="22"/>
                              </w:rPr>
                            </w:pPr>
                          </w:p>
                          <w:tbl>
                            <w:tblPr>
                              <w:tblW w:w="4940" w:type="dxa"/>
                              <w:tblCellMar>
                                <w:left w:w="0" w:type="dxa"/>
                                <w:right w:w="0" w:type="dxa"/>
                              </w:tblCellMar>
                              <w:tblLook w:val="0420" w:firstRow="1" w:lastRow="0" w:firstColumn="0" w:lastColumn="0" w:noHBand="0" w:noVBand="1"/>
                            </w:tblPr>
                            <w:tblGrid>
                              <w:gridCol w:w="2600"/>
                              <w:gridCol w:w="2340"/>
                            </w:tblGrid>
                            <w:tr w:rsidR="005A5257" w:rsidRPr="00E70948" w14:paraId="5C53D11C" w14:textId="77777777" w:rsidTr="003E6533">
                              <w:trPr>
                                <w:trHeight w:val="591"/>
                              </w:trPr>
                              <w:tc>
                                <w:tcPr>
                                  <w:tcW w:w="2600" w:type="dxa"/>
                                  <w:tcBorders>
                                    <w:top w:val="single" w:sz="8" w:space="0" w:color="FFFFFF"/>
                                    <w:left w:val="single" w:sz="8" w:space="0" w:color="FFFFFF"/>
                                    <w:bottom w:val="single" w:sz="24" w:space="0" w:color="FFFFFF"/>
                                    <w:right w:val="single" w:sz="8" w:space="0" w:color="FFFFFF"/>
                                  </w:tcBorders>
                                  <w:shd w:val="clear" w:color="auto" w:fill="E36F1E"/>
                                  <w:tcMar>
                                    <w:top w:w="72" w:type="dxa"/>
                                    <w:left w:w="144" w:type="dxa"/>
                                    <w:bottom w:w="72" w:type="dxa"/>
                                    <w:right w:w="144" w:type="dxa"/>
                                  </w:tcMar>
                                  <w:hideMark/>
                                </w:tcPr>
                                <w:p w14:paraId="44A4EEEC" w14:textId="77777777" w:rsidR="005A5257" w:rsidRPr="00E70948" w:rsidRDefault="005A5257" w:rsidP="00E70948">
                                  <w:pPr>
                                    <w:rPr>
                                      <w:rFonts w:ascii="Fira Sans" w:hAnsi="Fira Sans" w:cs="Times New Roman (Body CS)"/>
                                      <w:smallCaps/>
                                      <w:color w:val="FFFFFF" w:themeColor="background1"/>
                                      <w:sz w:val="22"/>
                                      <w:szCs w:val="22"/>
                                    </w:rPr>
                                  </w:pPr>
                                  <w:r w:rsidRPr="00E70948">
                                    <w:rPr>
                                      <w:rFonts w:ascii="Fira Sans" w:hAnsi="Fira Sans" w:cs="Times New Roman (Body CS)"/>
                                      <w:b/>
                                      <w:bCs/>
                                      <w:smallCaps/>
                                      <w:color w:val="FFFFFF" w:themeColor="background1"/>
                                      <w:sz w:val="22"/>
                                      <w:szCs w:val="22"/>
                                    </w:rPr>
                                    <w:t>Country</w:t>
                                  </w:r>
                                </w:p>
                              </w:tc>
                              <w:tc>
                                <w:tcPr>
                                  <w:tcW w:w="2340" w:type="dxa"/>
                                  <w:tcBorders>
                                    <w:top w:val="single" w:sz="8" w:space="0" w:color="FFFFFF"/>
                                    <w:left w:val="single" w:sz="8" w:space="0" w:color="FFFFFF"/>
                                    <w:bottom w:val="single" w:sz="24" w:space="0" w:color="FFFFFF"/>
                                    <w:right w:val="single" w:sz="8" w:space="0" w:color="FFFFFF"/>
                                  </w:tcBorders>
                                  <w:shd w:val="clear" w:color="auto" w:fill="E36F1E"/>
                                  <w:tcMar>
                                    <w:top w:w="72" w:type="dxa"/>
                                    <w:left w:w="144" w:type="dxa"/>
                                    <w:bottom w:w="72" w:type="dxa"/>
                                    <w:right w:w="144" w:type="dxa"/>
                                  </w:tcMar>
                                  <w:hideMark/>
                                </w:tcPr>
                                <w:p w14:paraId="066E9B98" w14:textId="77777777" w:rsidR="005A5257" w:rsidRPr="00E70948" w:rsidRDefault="005A5257" w:rsidP="00E70948">
                                  <w:pPr>
                                    <w:rPr>
                                      <w:rFonts w:ascii="Fira Sans" w:hAnsi="Fira Sans" w:cs="Times New Roman (Body CS)"/>
                                      <w:smallCaps/>
                                      <w:color w:val="FFFFFF" w:themeColor="background1"/>
                                      <w:sz w:val="22"/>
                                      <w:szCs w:val="22"/>
                                    </w:rPr>
                                  </w:pPr>
                                  <w:r w:rsidRPr="00E70948">
                                    <w:rPr>
                                      <w:rFonts w:ascii="Fira Sans" w:hAnsi="Fira Sans" w:cs="Times New Roman (Body CS)"/>
                                      <w:b/>
                                      <w:bCs/>
                                      <w:smallCaps/>
                                      <w:color w:val="FFFFFF" w:themeColor="background1"/>
                                      <w:sz w:val="22"/>
                                      <w:szCs w:val="22"/>
                                    </w:rPr>
                                    <w:t>% Population IPC Level ≥ 3% (CRISIS)</w:t>
                                  </w:r>
                                </w:p>
                              </w:tc>
                            </w:tr>
                            <w:tr w:rsidR="005A5257" w:rsidRPr="00E70948" w14:paraId="759C4026" w14:textId="77777777" w:rsidTr="003E6533">
                              <w:trPr>
                                <w:trHeight w:val="218"/>
                              </w:trPr>
                              <w:tc>
                                <w:tcPr>
                                  <w:tcW w:w="2600" w:type="dxa"/>
                                  <w:tcBorders>
                                    <w:top w:val="single" w:sz="24"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168A1689" w14:textId="77777777" w:rsidR="005A5257" w:rsidRPr="00E70948" w:rsidRDefault="005A5257" w:rsidP="00E70948">
                                  <w:pPr>
                                    <w:rPr>
                                      <w:rFonts w:ascii="Fira Sans" w:hAnsi="Fira Sans"/>
                                      <w:sz w:val="22"/>
                                      <w:szCs w:val="22"/>
                                    </w:rPr>
                                  </w:pPr>
                                  <w:r w:rsidRPr="00E70948">
                                    <w:rPr>
                                      <w:rFonts w:ascii="Fira Sans" w:hAnsi="Fira Sans"/>
                                      <w:sz w:val="22"/>
                                      <w:szCs w:val="22"/>
                                    </w:rPr>
                                    <w:t>Afghanistan</w:t>
                                  </w:r>
                                </w:p>
                              </w:tc>
                              <w:tc>
                                <w:tcPr>
                                  <w:tcW w:w="2340" w:type="dxa"/>
                                  <w:tcBorders>
                                    <w:top w:val="single" w:sz="24"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4A8F46CF" w14:textId="77777777" w:rsidR="005A5257" w:rsidRPr="00E70948" w:rsidRDefault="005A5257" w:rsidP="001E02CA">
                                  <w:pPr>
                                    <w:jc w:val="right"/>
                                    <w:rPr>
                                      <w:rFonts w:ascii="Fira Sans" w:hAnsi="Fira Sans"/>
                                      <w:sz w:val="22"/>
                                      <w:szCs w:val="22"/>
                                    </w:rPr>
                                  </w:pPr>
                                  <w:r w:rsidRPr="00E70948">
                                    <w:rPr>
                                      <w:rFonts w:ascii="Fira Sans" w:hAnsi="Fira Sans"/>
                                      <w:sz w:val="22"/>
                                      <w:szCs w:val="22"/>
                                    </w:rPr>
                                    <w:t>4</w:t>
                                  </w:r>
                                  <w:r>
                                    <w:rPr>
                                      <w:rFonts w:ascii="Fira Sans" w:hAnsi="Fira Sans"/>
                                      <w:sz w:val="22"/>
                                      <w:szCs w:val="22"/>
                                    </w:rPr>
                                    <w:t>5</w:t>
                                  </w:r>
                                  <w:r w:rsidRPr="00E70948">
                                    <w:rPr>
                                      <w:rFonts w:ascii="Fira Sans" w:hAnsi="Fira Sans"/>
                                      <w:sz w:val="22"/>
                                      <w:szCs w:val="22"/>
                                    </w:rPr>
                                    <w:t>%</w:t>
                                  </w:r>
                                </w:p>
                              </w:tc>
                            </w:tr>
                            <w:tr w:rsidR="005A5257" w:rsidRPr="00E70948" w14:paraId="7E6869A8" w14:textId="77777777" w:rsidTr="003E6533">
                              <w:trPr>
                                <w:trHeight w:val="276"/>
                              </w:trPr>
                              <w:tc>
                                <w:tcPr>
                                  <w:tcW w:w="260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0655E08D" w14:textId="77777777" w:rsidR="005A5257" w:rsidRPr="00E70948" w:rsidRDefault="005A5257" w:rsidP="00E70948">
                                  <w:pPr>
                                    <w:rPr>
                                      <w:rFonts w:ascii="Fira Sans" w:hAnsi="Fira Sans"/>
                                      <w:sz w:val="22"/>
                                      <w:szCs w:val="22"/>
                                    </w:rPr>
                                  </w:pPr>
                                  <w:r w:rsidRPr="00E70948">
                                    <w:rPr>
                                      <w:rFonts w:ascii="Fira Sans" w:hAnsi="Fira Sans"/>
                                      <w:sz w:val="22"/>
                                      <w:szCs w:val="22"/>
                                    </w:rPr>
                                    <w:t>Ethiopia</w:t>
                                  </w:r>
                                </w:p>
                              </w:tc>
                              <w:tc>
                                <w:tcPr>
                                  <w:tcW w:w="234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279446AF" w14:textId="77777777" w:rsidR="005A5257" w:rsidRPr="00E70948" w:rsidRDefault="005A5257" w:rsidP="001E02CA">
                                  <w:pPr>
                                    <w:jc w:val="right"/>
                                    <w:rPr>
                                      <w:rFonts w:ascii="Fira Sans" w:hAnsi="Fira Sans"/>
                                      <w:sz w:val="22"/>
                                      <w:szCs w:val="22"/>
                                    </w:rPr>
                                  </w:pPr>
                                  <w:r w:rsidRPr="00E70948">
                                    <w:rPr>
                                      <w:rFonts w:ascii="Fira Sans" w:hAnsi="Fira Sans"/>
                                      <w:sz w:val="22"/>
                                      <w:szCs w:val="22"/>
                                    </w:rPr>
                                    <w:t>37%</w:t>
                                  </w:r>
                                </w:p>
                              </w:tc>
                            </w:tr>
                            <w:tr w:rsidR="005A5257" w:rsidRPr="00E70948" w14:paraId="00342245" w14:textId="77777777" w:rsidTr="003E6533">
                              <w:trPr>
                                <w:trHeight w:val="312"/>
                              </w:trPr>
                              <w:tc>
                                <w:tcPr>
                                  <w:tcW w:w="260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06AA5A2E" w14:textId="77777777" w:rsidR="005A5257" w:rsidRPr="00E70948" w:rsidRDefault="005A5257" w:rsidP="00E70948">
                                  <w:pPr>
                                    <w:rPr>
                                      <w:rFonts w:ascii="Fira Sans" w:hAnsi="Fira Sans"/>
                                      <w:sz w:val="22"/>
                                      <w:szCs w:val="22"/>
                                    </w:rPr>
                                  </w:pPr>
                                  <w:r w:rsidRPr="00E70948">
                                    <w:rPr>
                                      <w:rFonts w:ascii="Fira Sans" w:hAnsi="Fira Sans"/>
                                      <w:sz w:val="22"/>
                                      <w:szCs w:val="22"/>
                                    </w:rPr>
                                    <w:t>Guatemala</w:t>
                                  </w:r>
                                </w:p>
                              </w:tc>
                              <w:tc>
                                <w:tcPr>
                                  <w:tcW w:w="234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50524BD6" w14:textId="77777777" w:rsidR="005A5257" w:rsidRPr="00E70948" w:rsidRDefault="005A5257" w:rsidP="001E02CA">
                                  <w:pPr>
                                    <w:jc w:val="right"/>
                                    <w:rPr>
                                      <w:rFonts w:ascii="Fira Sans" w:hAnsi="Fira Sans"/>
                                      <w:sz w:val="22"/>
                                      <w:szCs w:val="22"/>
                                    </w:rPr>
                                  </w:pPr>
                                  <w:r>
                                    <w:rPr>
                                      <w:rFonts w:ascii="Fira Sans" w:hAnsi="Fira Sans"/>
                                      <w:sz w:val="22"/>
                                      <w:szCs w:val="22"/>
                                    </w:rPr>
                                    <w:t>25%</w:t>
                                  </w:r>
                                </w:p>
                              </w:tc>
                            </w:tr>
                            <w:tr w:rsidR="005A5257" w:rsidRPr="00E70948" w14:paraId="3F2EC064" w14:textId="77777777" w:rsidTr="003E6533">
                              <w:trPr>
                                <w:trHeight w:val="285"/>
                              </w:trPr>
                              <w:tc>
                                <w:tcPr>
                                  <w:tcW w:w="260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6B135627" w14:textId="77777777" w:rsidR="005A5257" w:rsidRPr="00E70948" w:rsidRDefault="005A5257" w:rsidP="00E70948">
                                  <w:pPr>
                                    <w:rPr>
                                      <w:rFonts w:ascii="Fira Sans" w:hAnsi="Fira Sans"/>
                                      <w:sz w:val="22"/>
                                      <w:szCs w:val="22"/>
                                    </w:rPr>
                                  </w:pPr>
                                  <w:r w:rsidRPr="00E70948">
                                    <w:rPr>
                                      <w:rFonts w:ascii="Fira Sans" w:hAnsi="Fira Sans"/>
                                      <w:sz w:val="22"/>
                                      <w:szCs w:val="22"/>
                                    </w:rPr>
                                    <w:t>Haiti</w:t>
                                  </w:r>
                                </w:p>
                              </w:tc>
                              <w:tc>
                                <w:tcPr>
                                  <w:tcW w:w="234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5FDD1300" w14:textId="77777777" w:rsidR="005A5257" w:rsidRPr="00E70948" w:rsidRDefault="005A5257" w:rsidP="001E02CA">
                                  <w:pPr>
                                    <w:jc w:val="right"/>
                                    <w:rPr>
                                      <w:rFonts w:ascii="Fira Sans" w:hAnsi="Fira Sans"/>
                                      <w:sz w:val="22"/>
                                      <w:szCs w:val="22"/>
                                    </w:rPr>
                                  </w:pPr>
                                  <w:r w:rsidRPr="00E70948">
                                    <w:rPr>
                                      <w:rFonts w:ascii="Fira Sans" w:hAnsi="Fira Sans"/>
                                      <w:sz w:val="22"/>
                                      <w:szCs w:val="22"/>
                                    </w:rPr>
                                    <w:t>45%</w:t>
                                  </w:r>
                                </w:p>
                              </w:tc>
                            </w:tr>
                            <w:tr w:rsidR="005A5257" w:rsidRPr="00E70948" w14:paraId="0A2A16A9" w14:textId="77777777" w:rsidTr="003E6533">
                              <w:trPr>
                                <w:trHeight w:val="303"/>
                              </w:trPr>
                              <w:tc>
                                <w:tcPr>
                                  <w:tcW w:w="260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7F978A8D" w14:textId="77777777" w:rsidR="005A5257" w:rsidRPr="00E70948" w:rsidRDefault="005A5257" w:rsidP="00E70948">
                                  <w:pPr>
                                    <w:rPr>
                                      <w:rFonts w:ascii="Fira Sans" w:hAnsi="Fira Sans"/>
                                      <w:sz w:val="22"/>
                                      <w:szCs w:val="22"/>
                                    </w:rPr>
                                  </w:pPr>
                                  <w:r w:rsidRPr="00E70948">
                                    <w:rPr>
                                      <w:rFonts w:ascii="Fira Sans" w:hAnsi="Fira Sans"/>
                                      <w:sz w:val="22"/>
                                      <w:szCs w:val="22"/>
                                    </w:rPr>
                                    <w:t>Honduras</w:t>
                                  </w:r>
                                </w:p>
                              </w:tc>
                              <w:tc>
                                <w:tcPr>
                                  <w:tcW w:w="234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73AB3556" w14:textId="77777777" w:rsidR="005A5257" w:rsidRPr="00E70948" w:rsidRDefault="005A5257" w:rsidP="001E02CA">
                                  <w:pPr>
                                    <w:jc w:val="right"/>
                                    <w:rPr>
                                      <w:rFonts w:ascii="Fira Sans" w:hAnsi="Fira Sans"/>
                                      <w:sz w:val="22"/>
                                      <w:szCs w:val="22"/>
                                    </w:rPr>
                                  </w:pPr>
                                  <w:r>
                                    <w:rPr>
                                      <w:rFonts w:ascii="Fira Sans" w:hAnsi="Fira Sans"/>
                                      <w:sz w:val="22"/>
                                      <w:szCs w:val="22"/>
                                    </w:rPr>
                                    <w:t>28%</w:t>
                                  </w:r>
                                </w:p>
                              </w:tc>
                            </w:tr>
                            <w:tr w:rsidR="005A5257" w:rsidRPr="00E70948" w14:paraId="66DBC668" w14:textId="77777777" w:rsidTr="003E6533">
                              <w:trPr>
                                <w:trHeight w:val="321"/>
                              </w:trPr>
                              <w:tc>
                                <w:tcPr>
                                  <w:tcW w:w="260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0BB412F6" w14:textId="77777777" w:rsidR="005A5257" w:rsidRPr="00E70948" w:rsidRDefault="005A5257" w:rsidP="00E70948">
                                  <w:pPr>
                                    <w:rPr>
                                      <w:rFonts w:ascii="Fira Sans" w:hAnsi="Fira Sans"/>
                                      <w:sz w:val="22"/>
                                      <w:szCs w:val="22"/>
                                    </w:rPr>
                                  </w:pPr>
                                  <w:r w:rsidRPr="00E70948">
                                    <w:rPr>
                                      <w:rFonts w:ascii="Fira Sans" w:hAnsi="Fira Sans"/>
                                      <w:sz w:val="22"/>
                                      <w:szCs w:val="22"/>
                                    </w:rPr>
                                    <w:t>Kenya</w:t>
                                  </w:r>
                                </w:p>
                              </w:tc>
                              <w:tc>
                                <w:tcPr>
                                  <w:tcW w:w="234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16481860" w14:textId="77777777" w:rsidR="005A5257" w:rsidRPr="00E70948" w:rsidRDefault="005A5257" w:rsidP="001E02CA">
                                  <w:pPr>
                                    <w:jc w:val="right"/>
                                    <w:rPr>
                                      <w:rFonts w:ascii="Fira Sans" w:hAnsi="Fira Sans"/>
                                      <w:sz w:val="22"/>
                                      <w:szCs w:val="22"/>
                                    </w:rPr>
                                  </w:pPr>
                                  <w:r w:rsidRPr="00E70948">
                                    <w:rPr>
                                      <w:rFonts w:ascii="Fira Sans" w:hAnsi="Fira Sans"/>
                                      <w:sz w:val="22"/>
                                      <w:szCs w:val="22"/>
                                    </w:rPr>
                                    <w:t>2</w:t>
                                  </w:r>
                                  <w:r>
                                    <w:rPr>
                                      <w:rFonts w:ascii="Fira Sans" w:hAnsi="Fira Sans"/>
                                      <w:sz w:val="22"/>
                                      <w:szCs w:val="22"/>
                                    </w:rPr>
                                    <w:t>7</w:t>
                                  </w:r>
                                  <w:r w:rsidRPr="00E70948">
                                    <w:rPr>
                                      <w:rFonts w:ascii="Fira Sans" w:hAnsi="Fira Sans"/>
                                      <w:sz w:val="22"/>
                                      <w:szCs w:val="22"/>
                                    </w:rPr>
                                    <w:t>%</w:t>
                                  </w:r>
                                </w:p>
                              </w:tc>
                            </w:tr>
                            <w:tr w:rsidR="005A5257" w:rsidRPr="00E70948" w14:paraId="00435DDE" w14:textId="77777777" w:rsidTr="003E6533">
                              <w:trPr>
                                <w:trHeight w:val="321"/>
                              </w:trPr>
                              <w:tc>
                                <w:tcPr>
                                  <w:tcW w:w="260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18577214" w14:textId="77777777" w:rsidR="005A5257" w:rsidRPr="00E70948" w:rsidRDefault="005A5257" w:rsidP="00E70948">
                                  <w:pPr>
                                    <w:rPr>
                                      <w:rFonts w:ascii="Fira Sans" w:hAnsi="Fira Sans"/>
                                      <w:sz w:val="22"/>
                                      <w:szCs w:val="22"/>
                                    </w:rPr>
                                  </w:pPr>
                                  <w:r w:rsidRPr="00E70948">
                                    <w:rPr>
                                      <w:rFonts w:ascii="Fira Sans" w:hAnsi="Fira Sans"/>
                                      <w:sz w:val="22"/>
                                      <w:szCs w:val="22"/>
                                    </w:rPr>
                                    <w:t>Madagascar</w:t>
                                  </w:r>
                                </w:p>
                              </w:tc>
                              <w:tc>
                                <w:tcPr>
                                  <w:tcW w:w="234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6DC02B20" w14:textId="77777777" w:rsidR="005A5257" w:rsidRPr="00E70948" w:rsidRDefault="005A5257" w:rsidP="001E02CA">
                                  <w:pPr>
                                    <w:jc w:val="right"/>
                                    <w:rPr>
                                      <w:rFonts w:ascii="Fira Sans" w:hAnsi="Fira Sans"/>
                                      <w:sz w:val="22"/>
                                      <w:szCs w:val="22"/>
                                    </w:rPr>
                                  </w:pPr>
                                  <w:r>
                                    <w:rPr>
                                      <w:rFonts w:ascii="Fira Sans" w:hAnsi="Fira Sans"/>
                                      <w:sz w:val="22"/>
                                      <w:szCs w:val="22"/>
                                    </w:rPr>
                                    <w:t>32%</w:t>
                                  </w:r>
                                </w:p>
                              </w:tc>
                            </w:tr>
                            <w:tr w:rsidR="005A5257" w:rsidRPr="00E70948" w14:paraId="21AAA0D5" w14:textId="77777777" w:rsidTr="003E6533">
                              <w:trPr>
                                <w:trHeight w:val="258"/>
                              </w:trPr>
                              <w:tc>
                                <w:tcPr>
                                  <w:tcW w:w="260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3374CF36" w14:textId="77777777" w:rsidR="005A5257" w:rsidRPr="00E70948" w:rsidRDefault="005A5257" w:rsidP="00E70948">
                                  <w:pPr>
                                    <w:rPr>
                                      <w:rFonts w:ascii="Fira Sans" w:hAnsi="Fira Sans"/>
                                      <w:sz w:val="22"/>
                                      <w:szCs w:val="22"/>
                                    </w:rPr>
                                  </w:pPr>
                                  <w:r w:rsidRPr="00E70948">
                                    <w:rPr>
                                      <w:rFonts w:ascii="Fira Sans" w:hAnsi="Fira Sans"/>
                                      <w:sz w:val="22"/>
                                      <w:szCs w:val="22"/>
                                    </w:rPr>
                                    <w:t>Malawi</w:t>
                                  </w:r>
                                </w:p>
                              </w:tc>
                              <w:tc>
                                <w:tcPr>
                                  <w:tcW w:w="234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233E21FD" w14:textId="77777777" w:rsidR="005A5257" w:rsidRPr="00E70948" w:rsidRDefault="005A5257" w:rsidP="001E02CA">
                                  <w:pPr>
                                    <w:jc w:val="right"/>
                                    <w:rPr>
                                      <w:rFonts w:ascii="Fira Sans" w:hAnsi="Fira Sans"/>
                                      <w:sz w:val="22"/>
                                      <w:szCs w:val="22"/>
                                    </w:rPr>
                                  </w:pPr>
                                  <w:r>
                                    <w:rPr>
                                      <w:rFonts w:ascii="Fira Sans" w:hAnsi="Fira Sans"/>
                                      <w:sz w:val="22"/>
                                      <w:szCs w:val="22"/>
                                    </w:rPr>
                                    <w:t>9%</w:t>
                                  </w:r>
                                </w:p>
                              </w:tc>
                            </w:tr>
                            <w:tr w:rsidR="005A5257" w:rsidRPr="00E70948" w14:paraId="465B88F9" w14:textId="77777777" w:rsidTr="003E6533">
                              <w:trPr>
                                <w:trHeight w:val="303"/>
                              </w:trPr>
                              <w:tc>
                                <w:tcPr>
                                  <w:tcW w:w="260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29E8CE84" w14:textId="77777777" w:rsidR="005A5257" w:rsidRPr="00E70948" w:rsidRDefault="005A5257" w:rsidP="00E70948">
                                  <w:pPr>
                                    <w:rPr>
                                      <w:rFonts w:ascii="Fira Sans" w:hAnsi="Fira Sans"/>
                                      <w:sz w:val="22"/>
                                      <w:szCs w:val="22"/>
                                    </w:rPr>
                                  </w:pPr>
                                  <w:r w:rsidRPr="00E70948">
                                    <w:rPr>
                                      <w:rFonts w:ascii="Fira Sans" w:hAnsi="Fira Sans"/>
                                      <w:sz w:val="22"/>
                                      <w:szCs w:val="22"/>
                                    </w:rPr>
                                    <w:t>Mozambique</w:t>
                                  </w:r>
                                </w:p>
                              </w:tc>
                              <w:tc>
                                <w:tcPr>
                                  <w:tcW w:w="234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63476E33" w14:textId="77777777" w:rsidR="005A5257" w:rsidRPr="00E70948" w:rsidRDefault="005A5257" w:rsidP="001E02CA">
                                  <w:pPr>
                                    <w:jc w:val="right"/>
                                    <w:rPr>
                                      <w:rFonts w:ascii="Fira Sans" w:hAnsi="Fira Sans"/>
                                      <w:sz w:val="22"/>
                                      <w:szCs w:val="22"/>
                                    </w:rPr>
                                  </w:pPr>
                                  <w:r>
                                    <w:rPr>
                                      <w:rFonts w:ascii="Fira Sans" w:hAnsi="Fira Sans"/>
                                      <w:sz w:val="22"/>
                                      <w:szCs w:val="22"/>
                                    </w:rPr>
                                    <w:t>10%</w:t>
                                  </w:r>
                                </w:p>
                              </w:tc>
                            </w:tr>
                            <w:tr w:rsidR="005A5257" w:rsidRPr="00E70948" w14:paraId="05541933" w14:textId="77777777" w:rsidTr="003E6533">
                              <w:trPr>
                                <w:trHeight w:val="276"/>
                              </w:trPr>
                              <w:tc>
                                <w:tcPr>
                                  <w:tcW w:w="260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40A28842" w14:textId="77777777" w:rsidR="005A5257" w:rsidRPr="00E70948" w:rsidRDefault="005A5257" w:rsidP="00E70948">
                                  <w:pPr>
                                    <w:rPr>
                                      <w:rFonts w:ascii="Fira Sans" w:hAnsi="Fira Sans"/>
                                      <w:sz w:val="22"/>
                                      <w:szCs w:val="22"/>
                                    </w:rPr>
                                  </w:pPr>
                                  <w:r w:rsidRPr="00E70948">
                                    <w:rPr>
                                      <w:rFonts w:ascii="Fira Sans" w:hAnsi="Fira Sans"/>
                                      <w:sz w:val="22"/>
                                      <w:szCs w:val="22"/>
                                    </w:rPr>
                                    <w:t>Somalia</w:t>
                                  </w:r>
                                </w:p>
                              </w:tc>
                              <w:tc>
                                <w:tcPr>
                                  <w:tcW w:w="234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3652109D" w14:textId="77777777" w:rsidR="005A5257" w:rsidRPr="00E70948" w:rsidRDefault="005A5257" w:rsidP="001E02CA">
                                  <w:pPr>
                                    <w:jc w:val="right"/>
                                    <w:rPr>
                                      <w:rFonts w:ascii="Fira Sans" w:hAnsi="Fira Sans"/>
                                      <w:sz w:val="22"/>
                                      <w:szCs w:val="22"/>
                                    </w:rPr>
                                  </w:pPr>
                                  <w:r>
                                    <w:rPr>
                                      <w:rFonts w:ascii="Fira Sans" w:hAnsi="Fira Sans"/>
                                      <w:sz w:val="22"/>
                                      <w:szCs w:val="22"/>
                                    </w:rPr>
                                    <w:t>45</w:t>
                                  </w:r>
                                  <w:r w:rsidRPr="00E70948">
                                    <w:rPr>
                                      <w:rFonts w:ascii="Fira Sans" w:hAnsi="Fira Sans"/>
                                      <w:sz w:val="22"/>
                                      <w:szCs w:val="22"/>
                                    </w:rPr>
                                    <w:t>%</w:t>
                                  </w:r>
                                </w:p>
                              </w:tc>
                            </w:tr>
                            <w:tr w:rsidR="005A5257" w:rsidRPr="00E70948" w14:paraId="6D6E2FE6" w14:textId="77777777" w:rsidTr="003E6533">
                              <w:trPr>
                                <w:trHeight w:val="312"/>
                              </w:trPr>
                              <w:tc>
                                <w:tcPr>
                                  <w:tcW w:w="260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06577BEB" w14:textId="77777777" w:rsidR="005A5257" w:rsidRPr="00E70948" w:rsidRDefault="005A5257" w:rsidP="00E70948">
                                  <w:pPr>
                                    <w:rPr>
                                      <w:rFonts w:ascii="Fira Sans" w:hAnsi="Fira Sans"/>
                                      <w:sz w:val="22"/>
                                      <w:szCs w:val="22"/>
                                    </w:rPr>
                                  </w:pPr>
                                  <w:r w:rsidRPr="00E70948">
                                    <w:rPr>
                                      <w:rFonts w:ascii="Fira Sans" w:hAnsi="Fira Sans"/>
                                      <w:sz w:val="22"/>
                                      <w:szCs w:val="22"/>
                                    </w:rPr>
                                    <w:t>South Sudan</w:t>
                                  </w:r>
                                </w:p>
                              </w:tc>
                              <w:tc>
                                <w:tcPr>
                                  <w:tcW w:w="234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6539974C" w14:textId="77777777" w:rsidR="005A5257" w:rsidRPr="00E70948" w:rsidRDefault="005A5257" w:rsidP="001E02CA">
                                  <w:pPr>
                                    <w:jc w:val="right"/>
                                    <w:rPr>
                                      <w:rFonts w:ascii="Fira Sans" w:hAnsi="Fira Sans"/>
                                      <w:sz w:val="22"/>
                                      <w:szCs w:val="22"/>
                                    </w:rPr>
                                  </w:pPr>
                                  <w:r w:rsidRPr="00E70948">
                                    <w:rPr>
                                      <w:rFonts w:ascii="Fira Sans" w:hAnsi="Fira Sans"/>
                                      <w:sz w:val="22"/>
                                      <w:szCs w:val="22"/>
                                    </w:rPr>
                                    <w:t>63%</w:t>
                                  </w:r>
                                </w:p>
                              </w:tc>
                            </w:tr>
                            <w:tr w:rsidR="005A5257" w:rsidRPr="00E70948" w14:paraId="0F877D30" w14:textId="77777777" w:rsidTr="003E6533">
                              <w:trPr>
                                <w:trHeight w:val="222"/>
                              </w:trPr>
                              <w:tc>
                                <w:tcPr>
                                  <w:tcW w:w="260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37307CF9" w14:textId="77777777" w:rsidR="005A5257" w:rsidRPr="00E70948" w:rsidRDefault="005A5257" w:rsidP="00E70948">
                                  <w:pPr>
                                    <w:rPr>
                                      <w:rFonts w:ascii="Fira Sans" w:hAnsi="Fira Sans"/>
                                      <w:sz w:val="22"/>
                                      <w:szCs w:val="22"/>
                                    </w:rPr>
                                  </w:pPr>
                                  <w:r w:rsidRPr="00E70948">
                                    <w:rPr>
                                      <w:rFonts w:ascii="Fira Sans" w:hAnsi="Fira Sans"/>
                                      <w:sz w:val="22"/>
                                      <w:szCs w:val="22"/>
                                    </w:rPr>
                                    <w:t>Sudan</w:t>
                                  </w:r>
                                </w:p>
                              </w:tc>
                              <w:tc>
                                <w:tcPr>
                                  <w:tcW w:w="234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5A371E05" w14:textId="77777777" w:rsidR="005A5257" w:rsidRPr="00E70948" w:rsidRDefault="005A5257" w:rsidP="001E02CA">
                                  <w:pPr>
                                    <w:jc w:val="right"/>
                                    <w:rPr>
                                      <w:rFonts w:ascii="Fira Sans" w:hAnsi="Fira Sans"/>
                                      <w:sz w:val="22"/>
                                      <w:szCs w:val="22"/>
                                    </w:rPr>
                                  </w:pPr>
                                  <w:r w:rsidRPr="00E70948">
                                    <w:rPr>
                                      <w:rFonts w:ascii="Fira Sans" w:hAnsi="Fira Sans"/>
                                      <w:sz w:val="22"/>
                                      <w:szCs w:val="22"/>
                                    </w:rPr>
                                    <w:t>13%</w:t>
                                  </w:r>
                                </w:p>
                              </w:tc>
                            </w:tr>
                            <w:tr w:rsidR="005A5257" w:rsidRPr="00E70948" w14:paraId="2A2FA331" w14:textId="77777777" w:rsidTr="003E6533">
                              <w:trPr>
                                <w:trHeight w:val="303"/>
                              </w:trPr>
                              <w:tc>
                                <w:tcPr>
                                  <w:tcW w:w="260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5BDA45F8" w14:textId="77777777" w:rsidR="005A5257" w:rsidRPr="00E70948" w:rsidRDefault="005A5257" w:rsidP="00E70948">
                                  <w:pPr>
                                    <w:rPr>
                                      <w:rFonts w:ascii="Fira Sans" w:hAnsi="Fira Sans"/>
                                      <w:sz w:val="22"/>
                                      <w:szCs w:val="22"/>
                                    </w:rPr>
                                  </w:pPr>
                                  <w:r w:rsidRPr="00E70948">
                                    <w:rPr>
                                      <w:rFonts w:ascii="Fira Sans" w:hAnsi="Fira Sans"/>
                                      <w:sz w:val="22"/>
                                      <w:szCs w:val="22"/>
                                    </w:rPr>
                                    <w:t>Syria*</w:t>
                                  </w:r>
                                </w:p>
                              </w:tc>
                              <w:tc>
                                <w:tcPr>
                                  <w:tcW w:w="234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5FBB2963" w14:textId="77777777" w:rsidR="005A5257" w:rsidRPr="00E70948" w:rsidRDefault="005A5257" w:rsidP="001E02CA">
                                  <w:pPr>
                                    <w:jc w:val="right"/>
                                    <w:rPr>
                                      <w:rFonts w:ascii="Fira Sans" w:hAnsi="Fira Sans"/>
                                      <w:sz w:val="22"/>
                                      <w:szCs w:val="22"/>
                                    </w:rPr>
                                  </w:pPr>
                                  <w:r w:rsidRPr="00E70948">
                                    <w:rPr>
                                      <w:rFonts w:ascii="Fira Sans" w:hAnsi="Fira Sans"/>
                                      <w:sz w:val="22"/>
                                      <w:szCs w:val="22"/>
                                    </w:rPr>
                                    <w:t>60%</w:t>
                                  </w:r>
                                </w:p>
                              </w:tc>
                            </w:tr>
                            <w:tr w:rsidR="005A5257" w:rsidRPr="00E70948" w14:paraId="1C623A8F" w14:textId="77777777" w:rsidTr="003E6533">
                              <w:trPr>
                                <w:trHeight w:val="204"/>
                              </w:trPr>
                              <w:tc>
                                <w:tcPr>
                                  <w:tcW w:w="260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00945BAE" w14:textId="77777777" w:rsidR="005A5257" w:rsidRPr="00E70948" w:rsidRDefault="005A5257" w:rsidP="00E70948">
                                  <w:pPr>
                                    <w:rPr>
                                      <w:rFonts w:ascii="Fira Sans" w:hAnsi="Fira Sans"/>
                                      <w:sz w:val="22"/>
                                      <w:szCs w:val="22"/>
                                    </w:rPr>
                                  </w:pPr>
                                  <w:r w:rsidRPr="00E70948">
                                    <w:rPr>
                                      <w:rFonts w:ascii="Fira Sans" w:hAnsi="Fira Sans"/>
                                      <w:sz w:val="22"/>
                                      <w:szCs w:val="22"/>
                                    </w:rPr>
                                    <w:t>Tanzania</w:t>
                                  </w:r>
                                </w:p>
                              </w:tc>
                              <w:tc>
                                <w:tcPr>
                                  <w:tcW w:w="234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568DE39F" w14:textId="77777777" w:rsidR="005A5257" w:rsidRPr="00E70948" w:rsidRDefault="005A5257" w:rsidP="001E02CA">
                                  <w:pPr>
                                    <w:jc w:val="right"/>
                                    <w:rPr>
                                      <w:rFonts w:ascii="Fira Sans" w:hAnsi="Fira Sans"/>
                                      <w:sz w:val="22"/>
                                      <w:szCs w:val="22"/>
                                    </w:rPr>
                                  </w:pPr>
                                  <w:r>
                                    <w:rPr>
                                      <w:rFonts w:ascii="Fira Sans" w:hAnsi="Fira Sans"/>
                                      <w:sz w:val="22"/>
                                      <w:szCs w:val="22"/>
                                    </w:rPr>
                                    <w:t>17%</w:t>
                                  </w:r>
                                </w:p>
                              </w:tc>
                            </w:tr>
                            <w:tr w:rsidR="005A5257" w:rsidRPr="00E70948" w14:paraId="220B575E" w14:textId="77777777" w:rsidTr="003E6533">
                              <w:trPr>
                                <w:trHeight w:val="339"/>
                              </w:trPr>
                              <w:tc>
                                <w:tcPr>
                                  <w:tcW w:w="260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7F6D3F2F" w14:textId="77777777" w:rsidR="005A5257" w:rsidRPr="00E70948" w:rsidRDefault="005A5257" w:rsidP="00E70948">
                                  <w:pPr>
                                    <w:rPr>
                                      <w:rFonts w:ascii="Fira Sans" w:hAnsi="Fira Sans"/>
                                      <w:sz w:val="22"/>
                                      <w:szCs w:val="22"/>
                                    </w:rPr>
                                  </w:pPr>
                                  <w:r w:rsidRPr="00E70948">
                                    <w:rPr>
                                      <w:rFonts w:ascii="Fira Sans" w:hAnsi="Fira Sans"/>
                                      <w:sz w:val="22"/>
                                      <w:szCs w:val="22"/>
                                    </w:rPr>
                                    <w:t>Yemen</w:t>
                                  </w:r>
                                </w:p>
                              </w:tc>
                              <w:tc>
                                <w:tcPr>
                                  <w:tcW w:w="234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1D1DF9F8" w14:textId="77777777" w:rsidR="005A5257" w:rsidRPr="00E70948" w:rsidRDefault="005A5257" w:rsidP="001E02CA">
                                  <w:pPr>
                                    <w:jc w:val="right"/>
                                    <w:rPr>
                                      <w:rFonts w:ascii="Fira Sans" w:hAnsi="Fira Sans"/>
                                      <w:sz w:val="22"/>
                                      <w:szCs w:val="22"/>
                                    </w:rPr>
                                  </w:pPr>
                                  <w:r>
                                    <w:rPr>
                                      <w:rFonts w:ascii="Fira Sans" w:hAnsi="Fira Sans"/>
                                      <w:sz w:val="22"/>
                                      <w:szCs w:val="22"/>
                                    </w:rPr>
                                    <w:t>60</w:t>
                                  </w:r>
                                  <w:r w:rsidRPr="00E70948">
                                    <w:rPr>
                                      <w:rFonts w:ascii="Fira Sans" w:hAnsi="Fira Sans"/>
                                      <w:sz w:val="22"/>
                                      <w:szCs w:val="22"/>
                                    </w:rPr>
                                    <w:t>%</w:t>
                                  </w:r>
                                </w:p>
                              </w:tc>
                            </w:tr>
                            <w:tr w:rsidR="005A5257" w:rsidRPr="00E70948" w14:paraId="1251F56F" w14:textId="77777777" w:rsidTr="003E6533">
                              <w:trPr>
                                <w:trHeight w:val="195"/>
                              </w:trPr>
                              <w:tc>
                                <w:tcPr>
                                  <w:tcW w:w="260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28237470" w14:textId="77777777" w:rsidR="005A5257" w:rsidRPr="00E70948" w:rsidRDefault="005A5257" w:rsidP="00E70948">
                                  <w:pPr>
                                    <w:rPr>
                                      <w:rFonts w:ascii="Fira Sans" w:hAnsi="Fira Sans"/>
                                      <w:sz w:val="22"/>
                                      <w:szCs w:val="22"/>
                                    </w:rPr>
                                  </w:pPr>
                                  <w:r w:rsidRPr="00E70948">
                                    <w:rPr>
                                      <w:rFonts w:ascii="Fira Sans" w:hAnsi="Fira Sans"/>
                                      <w:sz w:val="22"/>
                                      <w:szCs w:val="22"/>
                                    </w:rPr>
                                    <w:t>Zambia</w:t>
                                  </w:r>
                                </w:p>
                              </w:tc>
                              <w:tc>
                                <w:tcPr>
                                  <w:tcW w:w="234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7336A482" w14:textId="77777777" w:rsidR="005A5257" w:rsidRPr="00E70948" w:rsidRDefault="005A5257" w:rsidP="001E02CA">
                                  <w:pPr>
                                    <w:jc w:val="right"/>
                                    <w:rPr>
                                      <w:rFonts w:ascii="Fira Sans" w:hAnsi="Fira Sans"/>
                                      <w:sz w:val="22"/>
                                      <w:szCs w:val="22"/>
                                    </w:rPr>
                                  </w:pPr>
                                  <w:r>
                                    <w:rPr>
                                      <w:rFonts w:ascii="Fira Sans" w:hAnsi="Fira Sans"/>
                                      <w:sz w:val="22"/>
                                      <w:szCs w:val="22"/>
                                    </w:rPr>
                                    <w:t>13%</w:t>
                                  </w:r>
                                </w:p>
                              </w:tc>
                            </w:tr>
                            <w:tr w:rsidR="005A5257" w:rsidRPr="00E70948" w14:paraId="350EC28A" w14:textId="77777777" w:rsidTr="003E6533">
                              <w:trPr>
                                <w:trHeight w:val="150"/>
                              </w:trPr>
                              <w:tc>
                                <w:tcPr>
                                  <w:tcW w:w="260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6D414D82" w14:textId="77777777" w:rsidR="005A5257" w:rsidRPr="00E70948" w:rsidRDefault="005A5257" w:rsidP="00E70948">
                                  <w:pPr>
                                    <w:rPr>
                                      <w:rFonts w:ascii="Fira Sans" w:hAnsi="Fira Sans"/>
                                      <w:sz w:val="22"/>
                                      <w:szCs w:val="22"/>
                                    </w:rPr>
                                  </w:pPr>
                                  <w:r w:rsidRPr="00E70948">
                                    <w:rPr>
                                      <w:rFonts w:ascii="Fira Sans" w:hAnsi="Fira Sans"/>
                                      <w:sz w:val="22"/>
                                      <w:szCs w:val="22"/>
                                    </w:rPr>
                                    <w:t>Zimbabwe</w:t>
                                  </w:r>
                                </w:p>
                              </w:tc>
                              <w:tc>
                                <w:tcPr>
                                  <w:tcW w:w="234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7D47582D" w14:textId="77777777" w:rsidR="005A5257" w:rsidRPr="00E70948" w:rsidRDefault="005A5257" w:rsidP="001E02CA">
                                  <w:pPr>
                                    <w:jc w:val="right"/>
                                    <w:rPr>
                                      <w:rFonts w:ascii="Fira Sans" w:hAnsi="Fira Sans"/>
                                      <w:sz w:val="22"/>
                                      <w:szCs w:val="22"/>
                                    </w:rPr>
                                  </w:pPr>
                                  <w:r>
                                    <w:rPr>
                                      <w:rFonts w:ascii="Fira Sans" w:hAnsi="Fira Sans"/>
                                      <w:sz w:val="22"/>
                                      <w:szCs w:val="22"/>
                                    </w:rPr>
                                    <w:t>35%</w:t>
                                  </w:r>
                                </w:p>
                              </w:tc>
                            </w:tr>
                          </w:tbl>
                          <w:p w14:paraId="1249FC48" w14:textId="77777777" w:rsidR="005A5257" w:rsidRPr="00541E44" w:rsidRDefault="005A5257" w:rsidP="005A5257">
                            <w:pPr>
                              <w:rPr>
                                <w:rFonts w:ascii="Fira Sans" w:hAnsi="Fira Sans"/>
                                <w:i/>
                                <w:iCs/>
                                <w:color w:val="E36F1E"/>
                                <w:sz w:val="18"/>
                                <w:szCs w:val="18"/>
                              </w:rPr>
                            </w:pPr>
                            <w:r w:rsidRPr="00541E44">
                              <w:rPr>
                                <w:rFonts w:ascii="Fira Sans" w:hAnsi="Fira Sans"/>
                                <w:i/>
                                <w:iCs/>
                                <w:color w:val="E36F1E"/>
                                <w:sz w:val="18"/>
                                <w:szCs w:val="18"/>
                              </w:rPr>
                              <w:t>*WFP # (Syria does not participate in IP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447EAF" id="Text Box 23" o:spid="_x0000_s1029" type="#_x0000_t202" style="position:absolute;margin-left:250.85pt;margin-top:64.45pt;width:264.95pt;height:566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" fillcolor="white [3201]" strokeweight=".5pt">
                <v:textbox>
                  <w:txbxContent>
                    <w:p w14:paraId="6DD2628E" w14:textId="1A3989FD" w:rsidR="005A5257" w:rsidRPr="006E7215" w:rsidRDefault="005A5257" w:rsidP="005A5257">
                      <w:pPr>
                        <w:rPr>
                          <w:rFonts w:ascii="Fira Sans" w:hAnsi="Fira Sans"/>
                          <w:sz w:val="22"/>
                          <w:szCs w:val="22"/>
                        </w:rPr>
                      </w:pPr>
                      <w:r>
                        <w:rPr>
                          <w:rFonts w:ascii="Fira Sans" w:hAnsi="Fira Sans"/>
                          <w:sz w:val="22"/>
                          <w:szCs w:val="22"/>
                        </w:rPr>
                        <w:t xml:space="preserve">IPC </w:t>
                      </w:r>
                      <w:r w:rsidRPr="006E7215">
                        <w:rPr>
                          <w:rFonts w:ascii="Fira Sans" w:hAnsi="Fira Sans"/>
                          <w:sz w:val="22"/>
                          <w:szCs w:val="22"/>
                        </w:rPr>
                        <w:t>is the gold standard for measuring food insecurity by country.</w:t>
                      </w:r>
                      <w:r>
                        <w:rPr>
                          <w:rFonts w:ascii="Fira Sans" w:hAnsi="Fira Sans"/>
                          <w:sz w:val="22"/>
                          <w:szCs w:val="22"/>
                        </w:rPr>
                        <w:t xml:space="preserve"> </w:t>
                      </w:r>
                      <w:r w:rsidRPr="006E7215">
                        <w:rPr>
                          <w:rFonts w:ascii="Fira Sans" w:hAnsi="Fira Sans"/>
                          <w:sz w:val="22"/>
                          <w:szCs w:val="22"/>
                        </w:rPr>
                        <w:t>Classifications range from 1 to 5 with:</w:t>
                      </w:r>
                    </w:p>
                    <w:p w14:paraId="3B1BDD71" w14:textId="77777777" w:rsidR="005A5257" w:rsidRPr="006E7215" w:rsidRDefault="005A5257" w:rsidP="005A5257">
                      <w:pPr>
                        <w:pStyle w:val="ListParagraph"/>
                        <w:widowControl/>
                        <w:numPr>
                          <w:ilvl w:val="0"/>
                          <w:numId w:val="11"/>
                        </w:numPr>
                        <w:autoSpaceDE/>
                        <w:autoSpaceDN/>
                        <w:contextualSpacing/>
                        <w:rPr>
                          <w:rFonts w:ascii="Fira Sans" w:hAnsi="Fira Sans"/>
                        </w:rPr>
                      </w:pPr>
                      <w:r w:rsidRPr="006E7215">
                        <w:rPr>
                          <w:rFonts w:ascii="Fira Sans" w:hAnsi="Fira Sans"/>
                        </w:rPr>
                        <w:t>Minimal</w:t>
                      </w:r>
                    </w:p>
                    <w:p w14:paraId="370B1BA2" w14:textId="77777777" w:rsidR="005A5257" w:rsidRPr="006E7215" w:rsidRDefault="005A5257" w:rsidP="005A5257">
                      <w:pPr>
                        <w:pStyle w:val="ListParagraph"/>
                        <w:widowControl/>
                        <w:numPr>
                          <w:ilvl w:val="0"/>
                          <w:numId w:val="11"/>
                        </w:numPr>
                        <w:autoSpaceDE/>
                        <w:autoSpaceDN/>
                        <w:contextualSpacing/>
                        <w:rPr>
                          <w:rFonts w:ascii="Fira Sans" w:hAnsi="Fira Sans"/>
                        </w:rPr>
                      </w:pPr>
                      <w:r w:rsidRPr="006E7215">
                        <w:rPr>
                          <w:rFonts w:ascii="Fira Sans" w:hAnsi="Fira Sans"/>
                        </w:rPr>
                        <w:t>Stressed</w:t>
                      </w:r>
                    </w:p>
                    <w:p w14:paraId="402FD8B0" w14:textId="77777777" w:rsidR="005A5257" w:rsidRPr="006E7215" w:rsidRDefault="005A5257" w:rsidP="005A5257">
                      <w:pPr>
                        <w:pStyle w:val="ListParagraph"/>
                        <w:widowControl/>
                        <w:numPr>
                          <w:ilvl w:val="0"/>
                          <w:numId w:val="11"/>
                        </w:numPr>
                        <w:autoSpaceDE/>
                        <w:autoSpaceDN/>
                        <w:contextualSpacing/>
                        <w:rPr>
                          <w:rFonts w:ascii="Fira Sans" w:hAnsi="Fira Sans"/>
                        </w:rPr>
                      </w:pPr>
                      <w:r w:rsidRPr="006E7215">
                        <w:rPr>
                          <w:rFonts w:ascii="Fira Sans" w:hAnsi="Fira Sans"/>
                        </w:rPr>
                        <w:t>Crisis</w:t>
                      </w:r>
                    </w:p>
                    <w:p w14:paraId="0698B2AE" w14:textId="77777777" w:rsidR="005A5257" w:rsidRPr="006E7215" w:rsidRDefault="005A5257" w:rsidP="005A5257">
                      <w:pPr>
                        <w:pStyle w:val="ListParagraph"/>
                        <w:widowControl/>
                        <w:numPr>
                          <w:ilvl w:val="0"/>
                          <w:numId w:val="11"/>
                        </w:numPr>
                        <w:autoSpaceDE/>
                        <w:autoSpaceDN/>
                        <w:contextualSpacing/>
                        <w:rPr>
                          <w:rFonts w:ascii="Fira Sans" w:hAnsi="Fira Sans"/>
                        </w:rPr>
                      </w:pPr>
                      <w:r w:rsidRPr="006E7215">
                        <w:rPr>
                          <w:rFonts w:ascii="Fira Sans" w:hAnsi="Fira Sans"/>
                        </w:rPr>
                        <w:t>Emergency</w:t>
                      </w:r>
                    </w:p>
                    <w:p w14:paraId="2B0B6F6A" w14:textId="77777777" w:rsidR="005A5257" w:rsidRPr="006E7215" w:rsidRDefault="005A5257" w:rsidP="005A5257">
                      <w:pPr>
                        <w:pStyle w:val="ListParagraph"/>
                        <w:widowControl/>
                        <w:numPr>
                          <w:ilvl w:val="0"/>
                          <w:numId w:val="11"/>
                        </w:numPr>
                        <w:autoSpaceDE/>
                        <w:autoSpaceDN/>
                        <w:contextualSpacing/>
                        <w:rPr>
                          <w:rFonts w:ascii="Fira Sans" w:hAnsi="Fira Sans"/>
                        </w:rPr>
                      </w:pPr>
                      <w:r w:rsidRPr="006E7215">
                        <w:rPr>
                          <w:rFonts w:ascii="Fira Sans" w:hAnsi="Fira Sans"/>
                        </w:rPr>
                        <w:t>Famine</w:t>
                      </w:r>
                    </w:p>
                    <w:p w14:paraId="70BE03CE" w14:textId="77777777" w:rsidR="005A5257" w:rsidRPr="006E7215" w:rsidRDefault="005A5257" w:rsidP="005A5257">
                      <w:pPr>
                        <w:rPr>
                          <w:rFonts w:ascii="Fira Sans" w:hAnsi="Fira Sans"/>
                          <w:sz w:val="22"/>
                          <w:szCs w:val="22"/>
                        </w:rPr>
                      </w:pPr>
                    </w:p>
                    <w:tbl>
                      <w:tblPr>
                        <w:tblW w:w="4940" w:type="dxa"/>
                        <w:tblCellMar>
                          <w:left w:w="0" w:type="dxa"/>
                          <w:right w:w="0" w:type="dxa"/>
                        </w:tblCellMar>
                        <w:tblLook w:val="0420" w:firstRow="1" w:lastRow="0" w:firstColumn="0" w:lastColumn="0" w:noHBand="0" w:noVBand="1"/>
                      </w:tblPr>
                      <w:tblGrid>
                        <w:gridCol w:w="2600"/>
                        <w:gridCol w:w="2340"/>
                      </w:tblGrid>
                      <w:tr w:rsidR="005A5257" w:rsidRPr="00E70948" w14:paraId="5C53D11C" w14:textId="77777777" w:rsidTr="003E6533">
                        <w:trPr>
                          <w:trHeight w:val="591"/>
                        </w:trPr>
                        <w:tc>
                          <w:tcPr>
                            <w:tcW w:w="2600" w:type="dxa"/>
                            <w:tcBorders>
                              <w:top w:val="single" w:sz="8" w:space="0" w:color="FFFFFF"/>
                              <w:left w:val="single" w:sz="8" w:space="0" w:color="FFFFFF"/>
                              <w:bottom w:val="single" w:sz="24" w:space="0" w:color="FFFFFF"/>
                              <w:right w:val="single" w:sz="8" w:space="0" w:color="FFFFFF"/>
                            </w:tcBorders>
                            <w:shd w:val="clear" w:color="auto" w:fill="E36F1E"/>
                            <w:tcMar>
                              <w:top w:w="72" w:type="dxa"/>
                              <w:left w:w="144" w:type="dxa"/>
                              <w:bottom w:w="72" w:type="dxa"/>
                              <w:right w:w="144" w:type="dxa"/>
                            </w:tcMar>
                            <w:hideMark/>
                          </w:tcPr>
                          <w:p w14:paraId="44A4EEEC" w14:textId="77777777" w:rsidR="005A5257" w:rsidRPr="00E70948" w:rsidRDefault="005A5257" w:rsidP="00E70948">
                            <w:pPr>
                              <w:rPr>
                                <w:rFonts w:ascii="Fira Sans" w:hAnsi="Fira Sans" w:cs="Times New Roman (Body CS)"/>
                                <w:smallCaps/>
                                <w:color w:val="FFFFFF" w:themeColor="background1"/>
                                <w:sz w:val="22"/>
                                <w:szCs w:val="22"/>
                              </w:rPr>
                            </w:pPr>
                            <w:r w:rsidRPr="00E70948">
                              <w:rPr>
                                <w:rFonts w:ascii="Fira Sans" w:hAnsi="Fira Sans" w:cs="Times New Roman (Body CS)"/>
                                <w:b/>
                                <w:bCs/>
                                <w:smallCaps/>
                                <w:color w:val="FFFFFF" w:themeColor="background1"/>
                                <w:sz w:val="22"/>
                                <w:szCs w:val="22"/>
                              </w:rPr>
                              <w:t>Country</w:t>
                            </w:r>
                          </w:p>
                        </w:tc>
                        <w:tc>
                          <w:tcPr>
                            <w:tcW w:w="2340" w:type="dxa"/>
                            <w:tcBorders>
                              <w:top w:val="single" w:sz="8" w:space="0" w:color="FFFFFF"/>
                              <w:left w:val="single" w:sz="8" w:space="0" w:color="FFFFFF"/>
                              <w:bottom w:val="single" w:sz="24" w:space="0" w:color="FFFFFF"/>
                              <w:right w:val="single" w:sz="8" w:space="0" w:color="FFFFFF"/>
                            </w:tcBorders>
                            <w:shd w:val="clear" w:color="auto" w:fill="E36F1E"/>
                            <w:tcMar>
                              <w:top w:w="72" w:type="dxa"/>
                              <w:left w:w="144" w:type="dxa"/>
                              <w:bottom w:w="72" w:type="dxa"/>
                              <w:right w:w="144" w:type="dxa"/>
                            </w:tcMar>
                            <w:hideMark/>
                          </w:tcPr>
                          <w:p w14:paraId="066E9B98" w14:textId="77777777" w:rsidR="005A5257" w:rsidRPr="00E70948" w:rsidRDefault="005A5257" w:rsidP="00E70948">
                            <w:pPr>
                              <w:rPr>
                                <w:rFonts w:ascii="Fira Sans" w:hAnsi="Fira Sans" w:cs="Times New Roman (Body CS)"/>
                                <w:smallCaps/>
                                <w:color w:val="FFFFFF" w:themeColor="background1"/>
                                <w:sz w:val="22"/>
                                <w:szCs w:val="22"/>
                              </w:rPr>
                            </w:pPr>
                            <w:r w:rsidRPr="00E70948">
                              <w:rPr>
                                <w:rFonts w:ascii="Fira Sans" w:hAnsi="Fira Sans" w:cs="Times New Roman (Body CS)"/>
                                <w:b/>
                                <w:bCs/>
                                <w:smallCaps/>
                                <w:color w:val="FFFFFF" w:themeColor="background1"/>
                                <w:sz w:val="22"/>
                                <w:szCs w:val="22"/>
                              </w:rPr>
                              <w:t>% Population IPC Level ≥ 3% (CRISIS)</w:t>
                            </w:r>
                          </w:p>
                        </w:tc>
                      </w:tr>
                      <w:tr w:rsidR="005A5257" w:rsidRPr="00E70948" w14:paraId="759C4026" w14:textId="77777777" w:rsidTr="003E6533">
                        <w:trPr>
                          <w:trHeight w:val="218"/>
                        </w:trPr>
                        <w:tc>
                          <w:tcPr>
                            <w:tcW w:w="2600" w:type="dxa"/>
                            <w:tcBorders>
                              <w:top w:val="single" w:sz="24"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168A1689" w14:textId="77777777" w:rsidR="005A5257" w:rsidRPr="00E70948" w:rsidRDefault="005A5257" w:rsidP="00E70948">
                            <w:pPr>
                              <w:rPr>
                                <w:rFonts w:ascii="Fira Sans" w:hAnsi="Fira Sans"/>
                                <w:sz w:val="22"/>
                                <w:szCs w:val="22"/>
                              </w:rPr>
                            </w:pPr>
                            <w:r w:rsidRPr="00E70948">
                              <w:rPr>
                                <w:rFonts w:ascii="Fira Sans" w:hAnsi="Fira Sans"/>
                                <w:sz w:val="22"/>
                                <w:szCs w:val="22"/>
                              </w:rPr>
                              <w:t>Afghanistan</w:t>
                            </w:r>
                          </w:p>
                        </w:tc>
                        <w:tc>
                          <w:tcPr>
                            <w:tcW w:w="2340" w:type="dxa"/>
                            <w:tcBorders>
                              <w:top w:val="single" w:sz="24"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4A8F46CF" w14:textId="77777777" w:rsidR="005A5257" w:rsidRPr="00E70948" w:rsidRDefault="005A5257" w:rsidP="001E02CA">
                            <w:pPr>
                              <w:jc w:val="right"/>
                              <w:rPr>
                                <w:rFonts w:ascii="Fira Sans" w:hAnsi="Fira Sans"/>
                                <w:sz w:val="22"/>
                                <w:szCs w:val="22"/>
                              </w:rPr>
                            </w:pPr>
                            <w:r w:rsidRPr="00E70948">
                              <w:rPr>
                                <w:rFonts w:ascii="Fira Sans" w:hAnsi="Fira Sans"/>
                                <w:sz w:val="22"/>
                                <w:szCs w:val="22"/>
                              </w:rPr>
                              <w:t>4</w:t>
                            </w:r>
                            <w:r>
                              <w:rPr>
                                <w:rFonts w:ascii="Fira Sans" w:hAnsi="Fira Sans"/>
                                <w:sz w:val="22"/>
                                <w:szCs w:val="22"/>
                              </w:rPr>
                              <w:t>5</w:t>
                            </w:r>
                            <w:r w:rsidRPr="00E70948">
                              <w:rPr>
                                <w:rFonts w:ascii="Fira Sans" w:hAnsi="Fira Sans"/>
                                <w:sz w:val="22"/>
                                <w:szCs w:val="22"/>
                              </w:rPr>
                              <w:t>%</w:t>
                            </w:r>
                          </w:p>
                        </w:tc>
                      </w:tr>
                      <w:tr w:rsidR="005A5257" w:rsidRPr="00E70948" w14:paraId="7E6869A8" w14:textId="77777777" w:rsidTr="003E6533">
                        <w:trPr>
                          <w:trHeight w:val="276"/>
                        </w:trPr>
                        <w:tc>
                          <w:tcPr>
                            <w:tcW w:w="260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0655E08D" w14:textId="77777777" w:rsidR="005A5257" w:rsidRPr="00E70948" w:rsidRDefault="005A5257" w:rsidP="00E70948">
                            <w:pPr>
                              <w:rPr>
                                <w:rFonts w:ascii="Fira Sans" w:hAnsi="Fira Sans"/>
                                <w:sz w:val="22"/>
                                <w:szCs w:val="22"/>
                              </w:rPr>
                            </w:pPr>
                            <w:r w:rsidRPr="00E70948">
                              <w:rPr>
                                <w:rFonts w:ascii="Fira Sans" w:hAnsi="Fira Sans"/>
                                <w:sz w:val="22"/>
                                <w:szCs w:val="22"/>
                              </w:rPr>
                              <w:t>Ethiopia</w:t>
                            </w:r>
                          </w:p>
                        </w:tc>
                        <w:tc>
                          <w:tcPr>
                            <w:tcW w:w="234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279446AF" w14:textId="77777777" w:rsidR="005A5257" w:rsidRPr="00E70948" w:rsidRDefault="005A5257" w:rsidP="001E02CA">
                            <w:pPr>
                              <w:jc w:val="right"/>
                              <w:rPr>
                                <w:rFonts w:ascii="Fira Sans" w:hAnsi="Fira Sans"/>
                                <w:sz w:val="22"/>
                                <w:szCs w:val="22"/>
                              </w:rPr>
                            </w:pPr>
                            <w:r w:rsidRPr="00E70948">
                              <w:rPr>
                                <w:rFonts w:ascii="Fira Sans" w:hAnsi="Fira Sans"/>
                                <w:sz w:val="22"/>
                                <w:szCs w:val="22"/>
                              </w:rPr>
                              <w:t>37%</w:t>
                            </w:r>
                          </w:p>
                        </w:tc>
                      </w:tr>
                      <w:tr w:rsidR="005A5257" w:rsidRPr="00E70948" w14:paraId="00342245" w14:textId="77777777" w:rsidTr="003E6533">
                        <w:trPr>
                          <w:trHeight w:val="312"/>
                        </w:trPr>
                        <w:tc>
                          <w:tcPr>
                            <w:tcW w:w="260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06AA5A2E" w14:textId="77777777" w:rsidR="005A5257" w:rsidRPr="00E70948" w:rsidRDefault="005A5257" w:rsidP="00E70948">
                            <w:pPr>
                              <w:rPr>
                                <w:rFonts w:ascii="Fira Sans" w:hAnsi="Fira Sans"/>
                                <w:sz w:val="22"/>
                                <w:szCs w:val="22"/>
                              </w:rPr>
                            </w:pPr>
                            <w:r w:rsidRPr="00E70948">
                              <w:rPr>
                                <w:rFonts w:ascii="Fira Sans" w:hAnsi="Fira Sans"/>
                                <w:sz w:val="22"/>
                                <w:szCs w:val="22"/>
                              </w:rPr>
                              <w:t>Guatemala</w:t>
                            </w:r>
                          </w:p>
                        </w:tc>
                        <w:tc>
                          <w:tcPr>
                            <w:tcW w:w="234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50524BD6" w14:textId="77777777" w:rsidR="005A5257" w:rsidRPr="00E70948" w:rsidRDefault="005A5257" w:rsidP="001E02CA">
                            <w:pPr>
                              <w:jc w:val="right"/>
                              <w:rPr>
                                <w:rFonts w:ascii="Fira Sans" w:hAnsi="Fira Sans"/>
                                <w:sz w:val="22"/>
                                <w:szCs w:val="22"/>
                              </w:rPr>
                            </w:pPr>
                            <w:r>
                              <w:rPr>
                                <w:rFonts w:ascii="Fira Sans" w:hAnsi="Fira Sans"/>
                                <w:sz w:val="22"/>
                                <w:szCs w:val="22"/>
                              </w:rPr>
                              <w:t>25%</w:t>
                            </w:r>
                          </w:p>
                        </w:tc>
                      </w:tr>
                      <w:tr w:rsidR="005A5257" w:rsidRPr="00E70948" w14:paraId="3F2EC064" w14:textId="77777777" w:rsidTr="003E6533">
                        <w:trPr>
                          <w:trHeight w:val="285"/>
                        </w:trPr>
                        <w:tc>
                          <w:tcPr>
                            <w:tcW w:w="260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6B135627" w14:textId="77777777" w:rsidR="005A5257" w:rsidRPr="00E70948" w:rsidRDefault="005A5257" w:rsidP="00E70948">
                            <w:pPr>
                              <w:rPr>
                                <w:rFonts w:ascii="Fira Sans" w:hAnsi="Fira Sans"/>
                                <w:sz w:val="22"/>
                                <w:szCs w:val="22"/>
                              </w:rPr>
                            </w:pPr>
                            <w:r w:rsidRPr="00E70948">
                              <w:rPr>
                                <w:rFonts w:ascii="Fira Sans" w:hAnsi="Fira Sans"/>
                                <w:sz w:val="22"/>
                                <w:szCs w:val="22"/>
                              </w:rPr>
                              <w:t>Haiti</w:t>
                            </w:r>
                          </w:p>
                        </w:tc>
                        <w:tc>
                          <w:tcPr>
                            <w:tcW w:w="234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5FDD1300" w14:textId="77777777" w:rsidR="005A5257" w:rsidRPr="00E70948" w:rsidRDefault="005A5257" w:rsidP="001E02CA">
                            <w:pPr>
                              <w:jc w:val="right"/>
                              <w:rPr>
                                <w:rFonts w:ascii="Fira Sans" w:hAnsi="Fira Sans"/>
                                <w:sz w:val="22"/>
                                <w:szCs w:val="22"/>
                              </w:rPr>
                            </w:pPr>
                            <w:r w:rsidRPr="00E70948">
                              <w:rPr>
                                <w:rFonts w:ascii="Fira Sans" w:hAnsi="Fira Sans"/>
                                <w:sz w:val="22"/>
                                <w:szCs w:val="22"/>
                              </w:rPr>
                              <w:t>45%</w:t>
                            </w:r>
                          </w:p>
                        </w:tc>
                      </w:tr>
                      <w:tr w:rsidR="005A5257" w:rsidRPr="00E70948" w14:paraId="0A2A16A9" w14:textId="77777777" w:rsidTr="003E6533">
                        <w:trPr>
                          <w:trHeight w:val="303"/>
                        </w:trPr>
                        <w:tc>
                          <w:tcPr>
                            <w:tcW w:w="260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7F978A8D" w14:textId="77777777" w:rsidR="005A5257" w:rsidRPr="00E70948" w:rsidRDefault="005A5257" w:rsidP="00E70948">
                            <w:pPr>
                              <w:rPr>
                                <w:rFonts w:ascii="Fira Sans" w:hAnsi="Fira Sans"/>
                                <w:sz w:val="22"/>
                                <w:szCs w:val="22"/>
                              </w:rPr>
                            </w:pPr>
                            <w:r w:rsidRPr="00E70948">
                              <w:rPr>
                                <w:rFonts w:ascii="Fira Sans" w:hAnsi="Fira Sans"/>
                                <w:sz w:val="22"/>
                                <w:szCs w:val="22"/>
                              </w:rPr>
                              <w:t>Honduras</w:t>
                            </w:r>
                          </w:p>
                        </w:tc>
                        <w:tc>
                          <w:tcPr>
                            <w:tcW w:w="234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73AB3556" w14:textId="77777777" w:rsidR="005A5257" w:rsidRPr="00E70948" w:rsidRDefault="005A5257" w:rsidP="001E02CA">
                            <w:pPr>
                              <w:jc w:val="right"/>
                              <w:rPr>
                                <w:rFonts w:ascii="Fira Sans" w:hAnsi="Fira Sans"/>
                                <w:sz w:val="22"/>
                                <w:szCs w:val="22"/>
                              </w:rPr>
                            </w:pPr>
                            <w:r>
                              <w:rPr>
                                <w:rFonts w:ascii="Fira Sans" w:hAnsi="Fira Sans"/>
                                <w:sz w:val="22"/>
                                <w:szCs w:val="22"/>
                              </w:rPr>
                              <w:t>28%</w:t>
                            </w:r>
                          </w:p>
                        </w:tc>
                      </w:tr>
                      <w:tr w:rsidR="005A5257" w:rsidRPr="00E70948" w14:paraId="66DBC668" w14:textId="77777777" w:rsidTr="003E6533">
                        <w:trPr>
                          <w:trHeight w:val="321"/>
                        </w:trPr>
                        <w:tc>
                          <w:tcPr>
                            <w:tcW w:w="260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0BB412F6" w14:textId="77777777" w:rsidR="005A5257" w:rsidRPr="00E70948" w:rsidRDefault="005A5257" w:rsidP="00E70948">
                            <w:pPr>
                              <w:rPr>
                                <w:rFonts w:ascii="Fira Sans" w:hAnsi="Fira Sans"/>
                                <w:sz w:val="22"/>
                                <w:szCs w:val="22"/>
                              </w:rPr>
                            </w:pPr>
                            <w:r w:rsidRPr="00E70948">
                              <w:rPr>
                                <w:rFonts w:ascii="Fira Sans" w:hAnsi="Fira Sans"/>
                                <w:sz w:val="22"/>
                                <w:szCs w:val="22"/>
                              </w:rPr>
                              <w:t>Kenya</w:t>
                            </w:r>
                          </w:p>
                        </w:tc>
                        <w:tc>
                          <w:tcPr>
                            <w:tcW w:w="234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16481860" w14:textId="77777777" w:rsidR="005A5257" w:rsidRPr="00E70948" w:rsidRDefault="005A5257" w:rsidP="001E02CA">
                            <w:pPr>
                              <w:jc w:val="right"/>
                              <w:rPr>
                                <w:rFonts w:ascii="Fira Sans" w:hAnsi="Fira Sans"/>
                                <w:sz w:val="22"/>
                                <w:szCs w:val="22"/>
                              </w:rPr>
                            </w:pPr>
                            <w:r w:rsidRPr="00E70948">
                              <w:rPr>
                                <w:rFonts w:ascii="Fira Sans" w:hAnsi="Fira Sans"/>
                                <w:sz w:val="22"/>
                                <w:szCs w:val="22"/>
                              </w:rPr>
                              <w:t>2</w:t>
                            </w:r>
                            <w:r>
                              <w:rPr>
                                <w:rFonts w:ascii="Fira Sans" w:hAnsi="Fira Sans"/>
                                <w:sz w:val="22"/>
                                <w:szCs w:val="22"/>
                              </w:rPr>
                              <w:t>7</w:t>
                            </w:r>
                            <w:r w:rsidRPr="00E70948">
                              <w:rPr>
                                <w:rFonts w:ascii="Fira Sans" w:hAnsi="Fira Sans"/>
                                <w:sz w:val="22"/>
                                <w:szCs w:val="22"/>
                              </w:rPr>
                              <w:t>%</w:t>
                            </w:r>
                          </w:p>
                        </w:tc>
                      </w:tr>
                      <w:tr w:rsidR="005A5257" w:rsidRPr="00E70948" w14:paraId="00435DDE" w14:textId="77777777" w:rsidTr="003E6533">
                        <w:trPr>
                          <w:trHeight w:val="321"/>
                        </w:trPr>
                        <w:tc>
                          <w:tcPr>
                            <w:tcW w:w="260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18577214" w14:textId="77777777" w:rsidR="005A5257" w:rsidRPr="00E70948" w:rsidRDefault="005A5257" w:rsidP="00E70948">
                            <w:pPr>
                              <w:rPr>
                                <w:rFonts w:ascii="Fira Sans" w:hAnsi="Fira Sans"/>
                                <w:sz w:val="22"/>
                                <w:szCs w:val="22"/>
                              </w:rPr>
                            </w:pPr>
                            <w:r w:rsidRPr="00E70948">
                              <w:rPr>
                                <w:rFonts w:ascii="Fira Sans" w:hAnsi="Fira Sans"/>
                                <w:sz w:val="22"/>
                                <w:szCs w:val="22"/>
                              </w:rPr>
                              <w:t>Madagascar</w:t>
                            </w:r>
                          </w:p>
                        </w:tc>
                        <w:tc>
                          <w:tcPr>
                            <w:tcW w:w="234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6DC02B20" w14:textId="77777777" w:rsidR="005A5257" w:rsidRPr="00E70948" w:rsidRDefault="005A5257" w:rsidP="001E02CA">
                            <w:pPr>
                              <w:jc w:val="right"/>
                              <w:rPr>
                                <w:rFonts w:ascii="Fira Sans" w:hAnsi="Fira Sans"/>
                                <w:sz w:val="22"/>
                                <w:szCs w:val="22"/>
                              </w:rPr>
                            </w:pPr>
                            <w:r>
                              <w:rPr>
                                <w:rFonts w:ascii="Fira Sans" w:hAnsi="Fira Sans"/>
                                <w:sz w:val="22"/>
                                <w:szCs w:val="22"/>
                              </w:rPr>
                              <w:t>32%</w:t>
                            </w:r>
                          </w:p>
                        </w:tc>
                      </w:tr>
                      <w:tr w:rsidR="005A5257" w:rsidRPr="00E70948" w14:paraId="21AAA0D5" w14:textId="77777777" w:rsidTr="003E6533">
                        <w:trPr>
                          <w:trHeight w:val="258"/>
                        </w:trPr>
                        <w:tc>
                          <w:tcPr>
                            <w:tcW w:w="260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3374CF36" w14:textId="77777777" w:rsidR="005A5257" w:rsidRPr="00E70948" w:rsidRDefault="005A5257" w:rsidP="00E70948">
                            <w:pPr>
                              <w:rPr>
                                <w:rFonts w:ascii="Fira Sans" w:hAnsi="Fira Sans"/>
                                <w:sz w:val="22"/>
                                <w:szCs w:val="22"/>
                              </w:rPr>
                            </w:pPr>
                            <w:r w:rsidRPr="00E70948">
                              <w:rPr>
                                <w:rFonts w:ascii="Fira Sans" w:hAnsi="Fira Sans"/>
                                <w:sz w:val="22"/>
                                <w:szCs w:val="22"/>
                              </w:rPr>
                              <w:t>Malawi</w:t>
                            </w:r>
                          </w:p>
                        </w:tc>
                        <w:tc>
                          <w:tcPr>
                            <w:tcW w:w="234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233E21FD" w14:textId="77777777" w:rsidR="005A5257" w:rsidRPr="00E70948" w:rsidRDefault="005A5257" w:rsidP="001E02CA">
                            <w:pPr>
                              <w:jc w:val="right"/>
                              <w:rPr>
                                <w:rFonts w:ascii="Fira Sans" w:hAnsi="Fira Sans"/>
                                <w:sz w:val="22"/>
                                <w:szCs w:val="22"/>
                              </w:rPr>
                            </w:pPr>
                            <w:r>
                              <w:rPr>
                                <w:rFonts w:ascii="Fira Sans" w:hAnsi="Fira Sans"/>
                                <w:sz w:val="22"/>
                                <w:szCs w:val="22"/>
                              </w:rPr>
                              <w:t>9%</w:t>
                            </w:r>
                          </w:p>
                        </w:tc>
                      </w:tr>
                      <w:tr w:rsidR="005A5257" w:rsidRPr="00E70948" w14:paraId="465B88F9" w14:textId="77777777" w:rsidTr="003E6533">
                        <w:trPr>
                          <w:trHeight w:val="303"/>
                        </w:trPr>
                        <w:tc>
                          <w:tcPr>
                            <w:tcW w:w="260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29E8CE84" w14:textId="77777777" w:rsidR="005A5257" w:rsidRPr="00E70948" w:rsidRDefault="005A5257" w:rsidP="00E70948">
                            <w:pPr>
                              <w:rPr>
                                <w:rFonts w:ascii="Fira Sans" w:hAnsi="Fira Sans"/>
                                <w:sz w:val="22"/>
                                <w:szCs w:val="22"/>
                              </w:rPr>
                            </w:pPr>
                            <w:r w:rsidRPr="00E70948">
                              <w:rPr>
                                <w:rFonts w:ascii="Fira Sans" w:hAnsi="Fira Sans"/>
                                <w:sz w:val="22"/>
                                <w:szCs w:val="22"/>
                              </w:rPr>
                              <w:t>Mozambique</w:t>
                            </w:r>
                          </w:p>
                        </w:tc>
                        <w:tc>
                          <w:tcPr>
                            <w:tcW w:w="234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63476E33" w14:textId="77777777" w:rsidR="005A5257" w:rsidRPr="00E70948" w:rsidRDefault="005A5257" w:rsidP="001E02CA">
                            <w:pPr>
                              <w:jc w:val="right"/>
                              <w:rPr>
                                <w:rFonts w:ascii="Fira Sans" w:hAnsi="Fira Sans"/>
                                <w:sz w:val="22"/>
                                <w:szCs w:val="22"/>
                              </w:rPr>
                            </w:pPr>
                            <w:r>
                              <w:rPr>
                                <w:rFonts w:ascii="Fira Sans" w:hAnsi="Fira Sans"/>
                                <w:sz w:val="22"/>
                                <w:szCs w:val="22"/>
                              </w:rPr>
                              <w:t>10%</w:t>
                            </w:r>
                          </w:p>
                        </w:tc>
                      </w:tr>
                      <w:tr w:rsidR="005A5257" w:rsidRPr="00E70948" w14:paraId="05541933" w14:textId="77777777" w:rsidTr="003E6533">
                        <w:trPr>
                          <w:trHeight w:val="276"/>
                        </w:trPr>
                        <w:tc>
                          <w:tcPr>
                            <w:tcW w:w="260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40A28842" w14:textId="77777777" w:rsidR="005A5257" w:rsidRPr="00E70948" w:rsidRDefault="005A5257" w:rsidP="00E70948">
                            <w:pPr>
                              <w:rPr>
                                <w:rFonts w:ascii="Fira Sans" w:hAnsi="Fira Sans"/>
                                <w:sz w:val="22"/>
                                <w:szCs w:val="22"/>
                              </w:rPr>
                            </w:pPr>
                            <w:r w:rsidRPr="00E70948">
                              <w:rPr>
                                <w:rFonts w:ascii="Fira Sans" w:hAnsi="Fira Sans"/>
                                <w:sz w:val="22"/>
                                <w:szCs w:val="22"/>
                              </w:rPr>
                              <w:t>Somalia</w:t>
                            </w:r>
                          </w:p>
                        </w:tc>
                        <w:tc>
                          <w:tcPr>
                            <w:tcW w:w="234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3652109D" w14:textId="77777777" w:rsidR="005A5257" w:rsidRPr="00E70948" w:rsidRDefault="005A5257" w:rsidP="001E02CA">
                            <w:pPr>
                              <w:jc w:val="right"/>
                              <w:rPr>
                                <w:rFonts w:ascii="Fira Sans" w:hAnsi="Fira Sans"/>
                                <w:sz w:val="22"/>
                                <w:szCs w:val="22"/>
                              </w:rPr>
                            </w:pPr>
                            <w:r>
                              <w:rPr>
                                <w:rFonts w:ascii="Fira Sans" w:hAnsi="Fira Sans"/>
                                <w:sz w:val="22"/>
                                <w:szCs w:val="22"/>
                              </w:rPr>
                              <w:t>45</w:t>
                            </w:r>
                            <w:r w:rsidRPr="00E70948">
                              <w:rPr>
                                <w:rFonts w:ascii="Fira Sans" w:hAnsi="Fira Sans"/>
                                <w:sz w:val="22"/>
                                <w:szCs w:val="22"/>
                              </w:rPr>
                              <w:t>%</w:t>
                            </w:r>
                          </w:p>
                        </w:tc>
                      </w:tr>
                      <w:tr w:rsidR="005A5257" w:rsidRPr="00E70948" w14:paraId="6D6E2FE6" w14:textId="77777777" w:rsidTr="003E6533">
                        <w:trPr>
                          <w:trHeight w:val="312"/>
                        </w:trPr>
                        <w:tc>
                          <w:tcPr>
                            <w:tcW w:w="260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06577BEB" w14:textId="77777777" w:rsidR="005A5257" w:rsidRPr="00E70948" w:rsidRDefault="005A5257" w:rsidP="00E70948">
                            <w:pPr>
                              <w:rPr>
                                <w:rFonts w:ascii="Fira Sans" w:hAnsi="Fira Sans"/>
                                <w:sz w:val="22"/>
                                <w:szCs w:val="22"/>
                              </w:rPr>
                            </w:pPr>
                            <w:r w:rsidRPr="00E70948">
                              <w:rPr>
                                <w:rFonts w:ascii="Fira Sans" w:hAnsi="Fira Sans"/>
                                <w:sz w:val="22"/>
                                <w:szCs w:val="22"/>
                              </w:rPr>
                              <w:t>South Sudan</w:t>
                            </w:r>
                          </w:p>
                        </w:tc>
                        <w:tc>
                          <w:tcPr>
                            <w:tcW w:w="234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6539974C" w14:textId="77777777" w:rsidR="005A5257" w:rsidRPr="00E70948" w:rsidRDefault="005A5257" w:rsidP="001E02CA">
                            <w:pPr>
                              <w:jc w:val="right"/>
                              <w:rPr>
                                <w:rFonts w:ascii="Fira Sans" w:hAnsi="Fira Sans"/>
                                <w:sz w:val="22"/>
                                <w:szCs w:val="22"/>
                              </w:rPr>
                            </w:pPr>
                            <w:r w:rsidRPr="00E70948">
                              <w:rPr>
                                <w:rFonts w:ascii="Fira Sans" w:hAnsi="Fira Sans"/>
                                <w:sz w:val="22"/>
                                <w:szCs w:val="22"/>
                              </w:rPr>
                              <w:t>63%</w:t>
                            </w:r>
                          </w:p>
                        </w:tc>
                      </w:tr>
                      <w:tr w:rsidR="005A5257" w:rsidRPr="00E70948" w14:paraId="0F877D30" w14:textId="77777777" w:rsidTr="003E6533">
                        <w:trPr>
                          <w:trHeight w:val="222"/>
                        </w:trPr>
                        <w:tc>
                          <w:tcPr>
                            <w:tcW w:w="260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37307CF9" w14:textId="77777777" w:rsidR="005A5257" w:rsidRPr="00E70948" w:rsidRDefault="005A5257" w:rsidP="00E70948">
                            <w:pPr>
                              <w:rPr>
                                <w:rFonts w:ascii="Fira Sans" w:hAnsi="Fira Sans"/>
                                <w:sz w:val="22"/>
                                <w:szCs w:val="22"/>
                              </w:rPr>
                            </w:pPr>
                            <w:r w:rsidRPr="00E70948">
                              <w:rPr>
                                <w:rFonts w:ascii="Fira Sans" w:hAnsi="Fira Sans"/>
                                <w:sz w:val="22"/>
                                <w:szCs w:val="22"/>
                              </w:rPr>
                              <w:t>Sudan</w:t>
                            </w:r>
                          </w:p>
                        </w:tc>
                        <w:tc>
                          <w:tcPr>
                            <w:tcW w:w="234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5A371E05" w14:textId="77777777" w:rsidR="005A5257" w:rsidRPr="00E70948" w:rsidRDefault="005A5257" w:rsidP="001E02CA">
                            <w:pPr>
                              <w:jc w:val="right"/>
                              <w:rPr>
                                <w:rFonts w:ascii="Fira Sans" w:hAnsi="Fira Sans"/>
                                <w:sz w:val="22"/>
                                <w:szCs w:val="22"/>
                              </w:rPr>
                            </w:pPr>
                            <w:r w:rsidRPr="00E70948">
                              <w:rPr>
                                <w:rFonts w:ascii="Fira Sans" w:hAnsi="Fira Sans"/>
                                <w:sz w:val="22"/>
                                <w:szCs w:val="22"/>
                              </w:rPr>
                              <w:t>13%</w:t>
                            </w:r>
                          </w:p>
                        </w:tc>
                      </w:tr>
                      <w:tr w:rsidR="005A5257" w:rsidRPr="00E70948" w14:paraId="2A2FA331" w14:textId="77777777" w:rsidTr="003E6533">
                        <w:trPr>
                          <w:trHeight w:val="303"/>
                        </w:trPr>
                        <w:tc>
                          <w:tcPr>
                            <w:tcW w:w="260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5BDA45F8" w14:textId="77777777" w:rsidR="005A5257" w:rsidRPr="00E70948" w:rsidRDefault="005A5257" w:rsidP="00E70948">
                            <w:pPr>
                              <w:rPr>
                                <w:rFonts w:ascii="Fira Sans" w:hAnsi="Fira Sans"/>
                                <w:sz w:val="22"/>
                                <w:szCs w:val="22"/>
                              </w:rPr>
                            </w:pPr>
                            <w:r w:rsidRPr="00E70948">
                              <w:rPr>
                                <w:rFonts w:ascii="Fira Sans" w:hAnsi="Fira Sans"/>
                                <w:sz w:val="22"/>
                                <w:szCs w:val="22"/>
                              </w:rPr>
                              <w:t>Syria*</w:t>
                            </w:r>
                          </w:p>
                        </w:tc>
                        <w:tc>
                          <w:tcPr>
                            <w:tcW w:w="234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5FBB2963" w14:textId="77777777" w:rsidR="005A5257" w:rsidRPr="00E70948" w:rsidRDefault="005A5257" w:rsidP="001E02CA">
                            <w:pPr>
                              <w:jc w:val="right"/>
                              <w:rPr>
                                <w:rFonts w:ascii="Fira Sans" w:hAnsi="Fira Sans"/>
                                <w:sz w:val="22"/>
                                <w:szCs w:val="22"/>
                              </w:rPr>
                            </w:pPr>
                            <w:r w:rsidRPr="00E70948">
                              <w:rPr>
                                <w:rFonts w:ascii="Fira Sans" w:hAnsi="Fira Sans"/>
                                <w:sz w:val="22"/>
                                <w:szCs w:val="22"/>
                              </w:rPr>
                              <w:t>60%</w:t>
                            </w:r>
                          </w:p>
                        </w:tc>
                      </w:tr>
                      <w:tr w:rsidR="005A5257" w:rsidRPr="00E70948" w14:paraId="1C623A8F" w14:textId="77777777" w:rsidTr="003E6533">
                        <w:trPr>
                          <w:trHeight w:val="204"/>
                        </w:trPr>
                        <w:tc>
                          <w:tcPr>
                            <w:tcW w:w="260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00945BAE" w14:textId="77777777" w:rsidR="005A5257" w:rsidRPr="00E70948" w:rsidRDefault="005A5257" w:rsidP="00E70948">
                            <w:pPr>
                              <w:rPr>
                                <w:rFonts w:ascii="Fira Sans" w:hAnsi="Fira Sans"/>
                                <w:sz w:val="22"/>
                                <w:szCs w:val="22"/>
                              </w:rPr>
                            </w:pPr>
                            <w:r w:rsidRPr="00E70948">
                              <w:rPr>
                                <w:rFonts w:ascii="Fira Sans" w:hAnsi="Fira Sans"/>
                                <w:sz w:val="22"/>
                                <w:szCs w:val="22"/>
                              </w:rPr>
                              <w:t>Tanzania</w:t>
                            </w:r>
                          </w:p>
                        </w:tc>
                        <w:tc>
                          <w:tcPr>
                            <w:tcW w:w="234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568DE39F" w14:textId="77777777" w:rsidR="005A5257" w:rsidRPr="00E70948" w:rsidRDefault="005A5257" w:rsidP="001E02CA">
                            <w:pPr>
                              <w:jc w:val="right"/>
                              <w:rPr>
                                <w:rFonts w:ascii="Fira Sans" w:hAnsi="Fira Sans"/>
                                <w:sz w:val="22"/>
                                <w:szCs w:val="22"/>
                              </w:rPr>
                            </w:pPr>
                            <w:r>
                              <w:rPr>
                                <w:rFonts w:ascii="Fira Sans" w:hAnsi="Fira Sans"/>
                                <w:sz w:val="22"/>
                                <w:szCs w:val="22"/>
                              </w:rPr>
                              <w:t>17%</w:t>
                            </w:r>
                          </w:p>
                        </w:tc>
                      </w:tr>
                      <w:tr w:rsidR="005A5257" w:rsidRPr="00E70948" w14:paraId="220B575E" w14:textId="77777777" w:rsidTr="003E6533">
                        <w:trPr>
                          <w:trHeight w:val="339"/>
                        </w:trPr>
                        <w:tc>
                          <w:tcPr>
                            <w:tcW w:w="260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7F6D3F2F" w14:textId="77777777" w:rsidR="005A5257" w:rsidRPr="00E70948" w:rsidRDefault="005A5257" w:rsidP="00E70948">
                            <w:pPr>
                              <w:rPr>
                                <w:rFonts w:ascii="Fira Sans" w:hAnsi="Fira Sans"/>
                                <w:sz w:val="22"/>
                                <w:szCs w:val="22"/>
                              </w:rPr>
                            </w:pPr>
                            <w:r w:rsidRPr="00E70948">
                              <w:rPr>
                                <w:rFonts w:ascii="Fira Sans" w:hAnsi="Fira Sans"/>
                                <w:sz w:val="22"/>
                                <w:szCs w:val="22"/>
                              </w:rPr>
                              <w:t>Yemen</w:t>
                            </w:r>
                          </w:p>
                        </w:tc>
                        <w:tc>
                          <w:tcPr>
                            <w:tcW w:w="234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1D1DF9F8" w14:textId="77777777" w:rsidR="005A5257" w:rsidRPr="00E70948" w:rsidRDefault="005A5257" w:rsidP="001E02CA">
                            <w:pPr>
                              <w:jc w:val="right"/>
                              <w:rPr>
                                <w:rFonts w:ascii="Fira Sans" w:hAnsi="Fira Sans"/>
                                <w:sz w:val="22"/>
                                <w:szCs w:val="22"/>
                              </w:rPr>
                            </w:pPr>
                            <w:r>
                              <w:rPr>
                                <w:rFonts w:ascii="Fira Sans" w:hAnsi="Fira Sans"/>
                                <w:sz w:val="22"/>
                                <w:szCs w:val="22"/>
                              </w:rPr>
                              <w:t>60</w:t>
                            </w:r>
                            <w:r w:rsidRPr="00E70948">
                              <w:rPr>
                                <w:rFonts w:ascii="Fira Sans" w:hAnsi="Fira Sans"/>
                                <w:sz w:val="22"/>
                                <w:szCs w:val="22"/>
                              </w:rPr>
                              <w:t>%</w:t>
                            </w:r>
                          </w:p>
                        </w:tc>
                      </w:tr>
                      <w:tr w:rsidR="005A5257" w:rsidRPr="00E70948" w14:paraId="1251F56F" w14:textId="77777777" w:rsidTr="003E6533">
                        <w:trPr>
                          <w:trHeight w:val="195"/>
                        </w:trPr>
                        <w:tc>
                          <w:tcPr>
                            <w:tcW w:w="260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28237470" w14:textId="77777777" w:rsidR="005A5257" w:rsidRPr="00E70948" w:rsidRDefault="005A5257" w:rsidP="00E70948">
                            <w:pPr>
                              <w:rPr>
                                <w:rFonts w:ascii="Fira Sans" w:hAnsi="Fira Sans"/>
                                <w:sz w:val="22"/>
                                <w:szCs w:val="22"/>
                              </w:rPr>
                            </w:pPr>
                            <w:r w:rsidRPr="00E70948">
                              <w:rPr>
                                <w:rFonts w:ascii="Fira Sans" w:hAnsi="Fira Sans"/>
                                <w:sz w:val="22"/>
                                <w:szCs w:val="22"/>
                              </w:rPr>
                              <w:t>Zambia</w:t>
                            </w:r>
                          </w:p>
                        </w:tc>
                        <w:tc>
                          <w:tcPr>
                            <w:tcW w:w="234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7336A482" w14:textId="77777777" w:rsidR="005A5257" w:rsidRPr="00E70948" w:rsidRDefault="005A5257" w:rsidP="001E02CA">
                            <w:pPr>
                              <w:jc w:val="right"/>
                              <w:rPr>
                                <w:rFonts w:ascii="Fira Sans" w:hAnsi="Fira Sans"/>
                                <w:sz w:val="22"/>
                                <w:szCs w:val="22"/>
                              </w:rPr>
                            </w:pPr>
                            <w:r>
                              <w:rPr>
                                <w:rFonts w:ascii="Fira Sans" w:hAnsi="Fira Sans"/>
                                <w:sz w:val="22"/>
                                <w:szCs w:val="22"/>
                              </w:rPr>
                              <w:t>13%</w:t>
                            </w:r>
                          </w:p>
                        </w:tc>
                      </w:tr>
                      <w:tr w:rsidR="005A5257" w:rsidRPr="00E70948" w14:paraId="350EC28A" w14:textId="77777777" w:rsidTr="003E6533">
                        <w:trPr>
                          <w:trHeight w:val="150"/>
                        </w:trPr>
                        <w:tc>
                          <w:tcPr>
                            <w:tcW w:w="260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6D414D82" w14:textId="77777777" w:rsidR="005A5257" w:rsidRPr="00E70948" w:rsidRDefault="005A5257" w:rsidP="00E70948">
                            <w:pPr>
                              <w:rPr>
                                <w:rFonts w:ascii="Fira Sans" w:hAnsi="Fira Sans"/>
                                <w:sz w:val="22"/>
                                <w:szCs w:val="22"/>
                              </w:rPr>
                            </w:pPr>
                            <w:r w:rsidRPr="00E70948">
                              <w:rPr>
                                <w:rFonts w:ascii="Fira Sans" w:hAnsi="Fira Sans"/>
                                <w:sz w:val="22"/>
                                <w:szCs w:val="22"/>
                              </w:rPr>
                              <w:t>Zimbabwe</w:t>
                            </w:r>
                          </w:p>
                        </w:tc>
                        <w:tc>
                          <w:tcPr>
                            <w:tcW w:w="234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7D47582D" w14:textId="77777777" w:rsidR="005A5257" w:rsidRPr="00E70948" w:rsidRDefault="005A5257" w:rsidP="001E02CA">
                            <w:pPr>
                              <w:jc w:val="right"/>
                              <w:rPr>
                                <w:rFonts w:ascii="Fira Sans" w:hAnsi="Fira Sans"/>
                                <w:sz w:val="22"/>
                                <w:szCs w:val="22"/>
                              </w:rPr>
                            </w:pPr>
                            <w:r>
                              <w:rPr>
                                <w:rFonts w:ascii="Fira Sans" w:hAnsi="Fira Sans"/>
                                <w:sz w:val="22"/>
                                <w:szCs w:val="22"/>
                              </w:rPr>
                              <w:t>35%</w:t>
                            </w:r>
                          </w:p>
                        </w:tc>
                      </w:tr>
                    </w:tbl>
                    <w:p w14:paraId="1249FC48" w14:textId="77777777" w:rsidR="005A5257" w:rsidRPr="00541E44" w:rsidRDefault="005A5257" w:rsidP="005A5257">
                      <w:pPr>
                        <w:rPr>
                          <w:rFonts w:ascii="Fira Sans" w:hAnsi="Fira Sans"/>
                          <w:i/>
                          <w:iCs/>
                          <w:color w:val="E36F1E"/>
                          <w:sz w:val="18"/>
                          <w:szCs w:val="18"/>
                        </w:rPr>
                      </w:pPr>
                      <w:r w:rsidRPr="00541E44">
                        <w:rPr>
                          <w:rFonts w:ascii="Fira Sans" w:hAnsi="Fira Sans"/>
                          <w:i/>
                          <w:iCs/>
                          <w:color w:val="E36F1E"/>
                          <w:sz w:val="18"/>
                          <w:szCs w:val="18"/>
                        </w:rPr>
                        <w:t>*WFP # (Syria does not participate in IPC)</w:t>
                      </w:r>
                    </w:p>
                  </w:txbxContent>
                </v:textbox>
                <w10:wrap type="square"/>
              </v:shape>
            </w:pict>
          </mc:Fallback>
        </mc:AlternateContent>
      </w:r>
      <w:r w:rsidR="001A26A9" w:rsidRPr="007E3639">
        <w:rPr>
          <w:rFonts w:ascii="Fira Sans" w:hAnsi="Fira Sans"/>
        </w:rPr>
        <w:t>CARE’s</w:t>
      </w:r>
      <w:r w:rsidR="0AE46032" w:rsidRPr="007E3639">
        <w:rPr>
          <w:rFonts w:ascii="Fira Sans" w:hAnsi="Fira Sans"/>
        </w:rPr>
        <w:t xml:space="preserve"> </w:t>
      </w:r>
      <w:r w:rsidR="007607BC" w:rsidRPr="007E3639">
        <w:rPr>
          <w:rFonts w:ascii="Fira Sans" w:hAnsi="Fira Sans"/>
        </w:rPr>
        <w:t xml:space="preserve">two-year </w:t>
      </w:r>
      <w:r w:rsidR="0AE46032" w:rsidRPr="007E3639">
        <w:rPr>
          <w:rFonts w:ascii="Fira Sans" w:hAnsi="Fira Sans"/>
        </w:rPr>
        <w:t>response include</w:t>
      </w:r>
      <w:r w:rsidR="001A26A9" w:rsidRPr="007E3639">
        <w:rPr>
          <w:rFonts w:ascii="Fira Sans" w:hAnsi="Fira Sans"/>
        </w:rPr>
        <w:t>s</w:t>
      </w:r>
      <w:r w:rsidR="0AE46032" w:rsidRPr="007E3639">
        <w:rPr>
          <w:rFonts w:ascii="Fira Sans" w:hAnsi="Fira Sans"/>
        </w:rPr>
        <w:t xml:space="preserve"> </w:t>
      </w:r>
      <w:r w:rsidR="5E23819F" w:rsidRPr="007E3639">
        <w:rPr>
          <w:rFonts w:ascii="Fira Sans" w:hAnsi="Fira Sans"/>
        </w:rPr>
        <w:t xml:space="preserve">a </w:t>
      </w:r>
      <w:r w:rsidR="00B81793" w:rsidRPr="007E3639">
        <w:rPr>
          <w:rFonts w:ascii="Fira Sans" w:hAnsi="Fira Sans"/>
          <w:b/>
          <w:bCs/>
        </w:rPr>
        <w:t>three</w:t>
      </w:r>
      <w:r w:rsidR="5E23819F" w:rsidRPr="007E3639">
        <w:rPr>
          <w:rFonts w:ascii="Fira Sans" w:hAnsi="Fira Sans"/>
          <w:b/>
          <w:bCs/>
        </w:rPr>
        <w:t>-pronged approac</w:t>
      </w:r>
      <w:r w:rsidR="0068302E" w:rsidRPr="007E3639">
        <w:rPr>
          <w:rFonts w:ascii="Fira Sans" w:hAnsi="Fira Sans"/>
          <w:b/>
          <w:bCs/>
        </w:rPr>
        <w:t>h</w:t>
      </w:r>
      <w:r w:rsidR="5E23819F" w:rsidRPr="007E3639">
        <w:rPr>
          <w:rFonts w:ascii="Fira Sans" w:hAnsi="Fira Sans"/>
        </w:rPr>
        <w:t xml:space="preserve">: </w:t>
      </w:r>
      <w:r w:rsidR="004C28EC" w:rsidRPr="007E3639">
        <w:rPr>
          <w:rFonts w:ascii="Fira Sans" w:hAnsi="Fira Sans"/>
        </w:rPr>
        <w:t>1) immediate</w:t>
      </w:r>
      <w:r w:rsidR="00C67A6D" w:rsidRPr="007E3639">
        <w:rPr>
          <w:rFonts w:ascii="Fira Sans" w:hAnsi="Fira Sans"/>
        </w:rPr>
        <w:t xml:space="preserve"> </w:t>
      </w:r>
      <w:r w:rsidR="00D67283" w:rsidRPr="007E3639">
        <w:rPr>
          <w:rFonts w:ascii="Fira Sans" w:hAnsi="Fira Sans"/>
        </w:rPr>
        <w:t>food and</w:t>
      </w:r>
      <w:r w:rsidR="004C28EC" w:rsidRPr="007E3639">
        <w:rPr>
          <w:rFonts w:ascii="Fira Sans" w:hAnsi="Fira Sans"/>
        </w:rPr>
        <w:t xml:space="preserve"> </w:t>
      </w:r>
      <w:r w:rsidR="00831106" w:rsidRPr="007E3639">
        <w:rPr>
          <w:rFonts w:ascii="Fira Sans" w:hAnsi="Fira Sans"/>
        </w:rPr>
        <w:t>nutritional</w:t>
      </w:r>
      <w:r w:rsidR="004C28EC" w:rsidRPr="007E3639">
        <w:rPr>
          <w:rFonts w:ascii="Fira Sans" w:hAnsi="Fira Sans"/>
        </w:rPr>
        <w:t xml:space="preserve"> assistance for families most at risk of hunger and severe malnutrition; 2) accelerated</w:t>
      </w:r>
      <w:r w:rsidR="00B473F3" w:rsidRPr="007E3639">
        <w:rPr>
          <w:rFonts w:ascii="Fira Sans" w:hAnsi="Fira Sans"/>
        </w:rPr>
        <w:t xml:space="preserve"> training and inputs for smallholder farmers—especially women farmers—who are most susceptible to fertilizer and fuel shortages and thus, reduced harvests and deeper malnutrition this year</w:t>
      </w:r>
      <w:r w:rsidR="004C28EC" w:rsidRPr="007E3639">
        <w:rPr>
          <w:rFonts w:ascii="Fira Sans" w:hAnsi="Fira Sans"/>
        </w:rPr>
        <w:t xml:space="preserve">; and 3) </w:t>
      </w:r>
      <w:r w:rsidR="000C4252" w:rsidRPr="007E3639">
        <w:rPr>
          <w:rFonts w:ascii="Fira Sans" w:hAnsi="Fira Sans"/>
        </w:rPr>
        <w:t>rallying key stakeholders in the food security and nutrition arena—from engaging private sector partners to advocating with developing country governments, donor country governments like the U.S., and global actors like international donors, to prevent repeat crises.</w:t>
      </w:r>
    </w:p>
    <w:p w14:paraId="3500A826" w14:textId="1AD5C3FB" w:rsidR="00376DB2" w:rsidRPr="007E3639" w:rsidRDefault="00376DB2" w:rsidP="004C28EC">
      <w:pPr>
        <w:pStyle w:val="BodyCopy"/>
        <w:rPr>
          <w:rFonts w:ascii="Fira Sans" w:hAnsi="Fira Sans"/>
        </w:rPr>
      </w:pPr>
    </w:p>
    <w:p w14:paraId="3A507B64" w14:textId="07B5B06B" w:rsidR="4FE63678" w:rsidRPr="007E3639" w:rsidRDefault="00E93E3A" w:rsidP="007470D4">
      <w:pPr>
        <w:pStyle w:val="BodyCopy"/>
        <w:rPr>
          <w:rFonts w:ascii="Fira Sans" w:hAnsi="Fira Sans"/>
        </w:rPr>
      </w:pPr>
      <w:r w:rsidRPr="007E3639">
        <w:rPr>
          <w:rFonts w:ascii="Fira Sans" w:hAnsi="Fira Sans"/>
        </w:rPr>
        <w:t xml:space="preserve">To save lives now and </w:t>
      </w:r>
      <w:r w:rsidR="00DB198A" w:rsidRPr="007E3639">
        <w:rPr>
          <w:rFonts w:ascii="Fira Sans" w:hAnsi="Fira Sans"/>
        </w:rPr>
        <w:t>sow resilience for tomorrow</w:t>
      </w:r>
      <w:r w:rsidR="00951A65" w:rsidRPr="007E3639">
        <w:rPr>
          <w:rFonts w:ascii="Fira Sans" w:hAnsi="Fira Sans"/>
        </w:rPr>
        <w:t xml:space="preserve">, </w:t>
      </w:r>
      <w:r w:rsidR="00951A65" w:rsidRPr="007E3639">
        <w:rPr>
          <w:rFonts w:ascii="Fira Sans" w:hAnsi="Fira Sans"/>
          <w:b/>
          <w:bCs/>
        </w:rPr>
        <w:t xml:space="preserve">we must look beyond </w:t>
      </w:r>
      <w:r w:rsidR="00951A65" w:rsidRPr="007E3639">
        <w:rPr>
          <w:rFonts w:ascii="Fira Sans" w:hAnsi="Fira Sans"/>
          <w:b/>
          <w:bCs/>
          <w:i/>
          <w:iCs/>
        </w:rPr>
        <w:t>food aid</w:t>
      </w:r>
      <w:r w:rsidR="00B25673" w:rsidRPr="007E3639">
        <w:rPr>
          <w:rFonts w:ascii="Fira Sans" w:hAnsi="Fira Sans"/>
          <w:b/>
          <w:bCs/>
        </w:rPr>
        <w:t xml:space="preserve"> </w:t>
      </w:r>
      <w:r w:rsidR="00C473C0" w:rsidRPr="007E3639">
        <w:rPr>
          <w:rFonts w:ascii="Fira Sans" w:hAnsi="Fira Sans"/>
          <w:b/>
          <w:bCs/>
        </w:rPr>
        <w:t xml:space="preserve">to </w:t>
      </w:r>
      <w:r w:rsidR="00FD4DD9" w:rsidRPr="007E3639">
        <w:rPr>
          <w:rFonts w:ascii="Fira Sans" w:hAnsi="Fira Sans"/>
          <w:b/>
          <w:bCs/>
        </w:rPr>
        <w:t xml:space="preserve">address </w:t>
      </w:r>
      <w:r w:rsidR="00FD4DD9" w:rsidRPr="007E3639">
        <w:rPr>
          <w:rFonts w:ascii="Fira Sans" w:hAnsi="Fira Sans"/>
          <w:b/>
          <w:bCs/>
          <w:i/>
          <w:iCs/>
        </w:rPr>
        <w:t xml:space="preserve">food </w:t>
      </w:r>
      <w:r w:rsidR="00E35A33" w:rsidRPr="007E3639">
        <w:rPr>
          <w:rFonts w:ascii="Fira Sans" w:hAnsi="Fira Sans"/>
          <w:b/>
          <w:bCs/>
          <w:i/>
          <w:iCs/>
        </w:rPr>
        <w:t xml:space="preserve">and nutrition </w:t>
      </w:r>
      <w:r w:rsidR="00FD4DD9" w:rsidRPr="007E3639">
        <w:rPr>
          <w:rFonts w:ascii="Fira Sans" w:hAnsi="Fira Sans"/>
          <w:b/>
          <w:bCs/>
          <w:i/>
          <w:iCs/>
        </w:rPr>
        <w:t>security</w:t>
      </w:r>
      <w:r w:rsidR="00A67200" w:rsidRPr="007E3639">
        <w:rPr>
          <w:rFonts w:ascii="Fira Sans" w:hAnsi="Fira Sans"/>
          <w:b/>
          <w:bCs/>
          <w:i/>
          <w:iCs/>
        </w:rPr>
        <w:t xml:space="preserve"> </w:t>
      </w:r>
      <w:r w:rsidR="00A67200" w:rsidRPr="007E3639">
        <w:rPr>
          <w:rFonts w:ascii="Fira Sans" w:hAnsi="Fira Sans"/>
          <w:b/>
          <w:bCs/>
        </w:rPr>
        <w:t>and</w:t>
      </w:r>
      <w:r w:rsidR="00A67200" w:rsidRPr="007E3639">
        <w:rPr>
          <w:rFonts w:ascii="Fira Sans" w:hAnsi="Fira Sans"/>
          <w:b/>
          <w:bCs/>
          <w:i/>
          <w:iCs/>
        </w:rPr>
        <w:t xml:space="preserve"> </w:t>
      </w:r>
      <w:r w:rsidR="00A64BA9" w:rsidRPr="007E3639">
        <w:rPr>
          <w:rFonts w:ascii="Fira Sans" w:hAnsi="Fira Sans"/>
          <w:b/>
          <w:bCs/>
        </w:rPr>
        <w:t>let women lead the way</w:t>
      </w:r>
      <w:r w:rsidR="006361C3" w:rsidRPr="007E3639">
        <w:rPr>
          <w:rFonts w:ascii="Fira Sans" w:hAnsi="Fira Sans"/>
          <w:b/>
          <w:bCs/>
        </w:rPr>
        <w:t>.</w:t>
      </w:r>
      <w:r w:rsidR="003F0AC0" w:rsidRPr="007E3639">
        <w:rPr>
          <w:rFonts w:ascii="Fira Sans" w:hAnsi="Fira Sans"/>
        </w:rPr>
        <w:t xml:space="preserve"> </w:t>
      </w:r>
      <w:r w:rsidR="00972FCD" w:rsidRPr="007E3639">
        <w:rPr>
          <w:rFonts w:ascii="Fira Sans" w:hAnsi="Fira Sans"/>
        </w:rPr>
        <w:t>CARE</w:t>
      </w:r>
      <w:r w:rsidR="00D27B94" w:rsidRPr="007E3639">
        <w:rPr>
          <w:rFonts w:ascii="Fira Sans" w:hAnsi="Fira Sans"/>
        </w:rPr>
        <w:t>’s</w:t>
      </w:r>
      <w:r w:rsidR="00972FCD" w:rsidRPr="007E3639">
        <w:rPr>
          <w:rFonts w:ascii="Fira Sans" w:hAnsi="Fira Sans"/>
        </w:rPr>
        <w:t xml:space="preserve"> </w:t>
      </w:r>
      <w:r w:rsidR="009969D0" w:rsidRPr="007E3639">
        <w:rPr>
          <w:rFonts w:ascii="Fira Sans" w:hAnsi="Fira Sans"/>
        </w:rPr>
        <w:t xml:space="preserve">strength as a global </w:t>
      </w:r>
      <w:r w:rsidR="00EA5F8C" w:rsidRPr="007E3639">
        <w:rPr>
          <w:rFonts w:ascii="Fira Sans" w:hAnsi="Fira Sans"/>
        </w:rPr>
        <w:t xml:space="preserve">organization </w:t>
      </w:r>
      <w:r w:rsidR="001C324A" w:rsidRPr="007E3639">
        <w:rPr>
          <w:rFonts w:ascii="Fira Sans" w:hAnsi="Fira Sans"/>
        </w:rPr>
        <w:t xml:space="preserve">allows us to </w:t>
      </w:r>
      <w:r w:rsidR="00742D55" w:rsidRPr="007E3639">
        <w:rPr>
          <w:rFonts w:ascii="Fira Sans" w:hAnsi="Fira Sans"/>
        </w:rPr>
        <w:t xml:space="preserve">lean into </w:t>
      </w:r>
      <w:r w:rsidR="00796565" w:rsidRPr="007E3639">
        <w:rPr>
          <w:rFonts w:ascii="Fira Sans" w:hAnsi="Fira Sans"/>
        </w:rPr>
        <w:t xml:space="preserve">broad expertise and </w:t>
      </w:r>
      <w:r w:rsidR="002A539D" w:rsidRPr="007E3639">
        <w:rPr>
          <w:rFonts w:ascii="Fira Sans" w:hAnsi="Fira Sans"/>
        </w:rPr>
        <w:t xml:space="preserve">simultaneously </w:t>
      </w:r>
      <w:r w:rsidR="003F343F" w:rsidRPr="007E3639">
        <w:rPr>
          <w:rFonts w:ascii="Fira Sans" w:hAnsi="Fira Sans"/>
        </w:rPr>
        <w:t>f</w:t>
      </w:r>
      <w:r w:rsidR="00C55873" w:rsidRPr="007E3639">
        <w:rPr>
          <w:rFonts w:ascii="Fira Sans" w:hAnsi="Fira Sans"/>
        </w:rPr>
        <w:t xml:space="preserve">ortify </w:t>
      </w:r>
      <w:r w:rsidR="00A7048C" w:rsidRPr="007E3639">
        <w:rPr>
          <w:rFonts w:ascii="Fira Sans" w:hAnsi="Fira Sans"/>
        </w:rPr>
        <w:t xml:space="preserve">three </w:t>
      </w:r>
      <w:r w:rsidR="00876BD5" w:rsidRPr="007E3639">
        <w:rPr>
          <w:rFonts w:ascii="Fira Sans" w:hAnsi="Fira Sans"/>
        </w:rPr>
        <w:t>components of food security</w:t>
      </w:r>
      <w:r w:rsidR="00F87176" w:rsidRPr="007E3639">
        <w:rPr>
          <w:rFonts w:ascii="Fira Sans" w:hAnsi="Fira Sans"/>
        </w:rPr>
        <w:t>—</w:t>
      </w:r>
      <w:r w:rsidR="0096496A" w:rsidRPr="007E3639">
        <w:rPr>
          <w:rFonts w:ascii="Fira Sans" w:hAnsi="Fira Sans"/>
        </w:rPr>
        <w:t>increasing</w:t>
      </w:r>
      <w:r w:rsidR="003F0AC0" w:rsidRPr="007E3639">
        <w:rPr>
          <w:rFonts w:ascii="Fira Sans" w:hAnsi="Fira Sans"/>
        </w:rPr>
        <w:t xml:space="preserve"> the supply of food, improving </w:t>
      </w:r>
      <w:r w:rsidR="0029701D" w:rsidRPr="007E3639">
        <w:rPr>
          <w:rFonts w:ascii="Fira Sans" w:hAnsi="Fira Sans"/>
        </w:rPr>
        <w:t xml:space="preserve">effective demand by </w:t>
      </w:r>
      <w:r w:rsidR="0080191D" w:rsidRPr="007E3639">
        <w:rPr>
          <w:rFonts w:ascii="Fira Sans" w:hAnsi="Fira Sans"/>
        </w:rPr>
        <w:t xml:space="preserve">increasing </w:t>
      </w:r>
      <w:r w:rsidR="00457B07" w:rsidRPr="007E3639">
        <w:rPr>
          <w:rFonts w:ascii="Fira Sans" w:hAnsi="Fira Sans"/>
        </w:rPr>
        <w:t xml:space="preserve">access and </w:t>
      </w:r>
      <w:r w:rsidR="0080191D" w:rsidRPr="007E3639">
        <w:rPr>
          <w:rFonts w:ascii="Fira Sans" w:hAnsi="Fira Sans"/>
        </w:rPr>
        <w:t>a</w:t>
      </w:r>
      <w:r w:rsidR="00F27240" w:rsidRPr="007E3639">
        <w:rPr>
          <w:rFonts w:ascii="Fira Sans" w:hAnsi="Fira Sans"/>
        </w:rPr>
        <w:t xml:space="preserve"> </w:t>
      </w:r>
      <w:r w:rsidR="00FF4954" w:rsidRPr="007E3639">
        <w:rPr>
          <w:rFonts w:ascii="Fira Sans" w:hAnsi="Fira Sans"/>
        </w:rPr>
        <w:t>person’s ability to pay</w:t>
      </w:r>
      <w:r w:rsidR="00B0668B" w:rsidRPr="007E3639">
        <w:rPr>
          <w:rFonts w:ascii="Fira Sans" w:hAnsi="Fira Sans"/>
        </w:rPr>
        <w:t>, and address</w:t>
      </w:r>
      <w:r w:rsidR="00457B07" w:rsidRPr="007E3639">
        <w:rPr>
          <w:rFonts w:ascii="Fira Sans" w:hAnsi="Fira Sans"/>
        </w:rPr>
        <w:t>ing</w:t>
      </w:r>
      <w:r w:rsidR="00B0668B" w:rsidRPr="007E3639">
        <w:rPr>
          <w:rFonts w:ascii="Fira Sans" w:hAnsi="Fira Sans"/>
        </w:rPr>
        <w:t xml:space="preserve"> the true impacts </w:t>
      </w:r>
      <w:r w:rsidR="008E538D" w:rsidRPr="007E3639">
        <w:rPr>
          <w:rFonts w:ascii="Fira Sans" w:hAnsi="Fira Sans"/>
        </w:rPr>
        <w:t xml:space="preserve">of </w:t>
      </w:r>
      <w:r w:rsidR="001E292B" w:rsidRPr="007E3639">
        <w:rPr>
          <w:rFonts w:ascii="Fira Sans" w:hAnsi="Fira Sans"/>
        </w:rPr>
        <w:t xml:space="preserve">food scarcity </w:t>
      </w:r>
      <w:r w:rsidR="00B0668B" w:rsidRPr="007E3639">
        <w:rPr>
          <w:rFonts w:ascii="Fira Sans" w:hAnsi="Fira Sans"/>
        </w:rPr>
        <w:t>on nutrition.</w:t>
      </w:r>
    </w:p>
    <w:p w14:paraId="47A18C9A" w14:textId="3A81EB6C" w:rsidR="17F8389A" w:rsidRPr="00662647" w:rsidRDefault="17F8389A" w:rsidP="17F8389A">
      <w:pPr>
        <w:rPr>
          <w:sz w:val="22"/>
          <w:szCs w:val="22"/>
        </w:rPr>
      </w:pPr>
    </w:p>
    <w:p w14:paraId="5CA49001" w14:textId="67F0D761" w:rsidR="000854A2" w:rsidRDefault="4E033369" w:rsidP="17F8389A">
      <w:pPr>
        <w:rPr>
          <w:rFonts w:ascii="Fira Sans" w:hAnsi="Fira Sans"/>
          <w:sz w:val="22"/>
          <w:szCs w:val="22"/>
        </w:rPr>
      </w:pPr>
      <w:r w:rsidRPr="00662647">
        <w:rPr>
          <w:rFonts w:ascii="Fira Sans" w:hAnsi="Fira Sans"/>
          <w:sz w:val="22"/>
          <w:szCs w:val="22"/>
        </w:rPr>
        <w:t>Given the unfolding nature of th</w:t>
      </w:r>
      <w:r w:rsidR="004B3404" w:rsidRPr="00662647">
        <w:rPr>
          <w:rFonts w:ascii="Fira Sans" w:hAnsi="Fira Sans"/>
          <w:sz w:val="22"/>
          <w:szCs w:val="22"/>
        </w:rPr>
        <w:t xml:space="preserve">e </w:t>
      </w:r>
      <w:r w:rsidR="00340F6C" w:rsidRPr="00662647">
        <w:rPr>
          <w:rFonts w:ascii="Fira Sans" w:hAnsi="Fira Sans"/>
          <w:sz w:val="22"/>
          <w:szCs w:val="22"/>
        </w:rPr>
        <w:t>hunger crisis</w:t>
      </w:r>
      <w:r w:rsidR="00343E72" w:rsidRPr="00662647">
        <w:rPr>
          <w:rFonts w:ascii="Fira Sans" w:hAnsi="Fira Sans"/>
          <w:sz w:val="22"/>
          <w:szCs w:val="22"/>
        </w:rPr>
        <w:t>,</w:t>
      </w:r>
      <w:r w:rsidRPr="00662647">
        <w:rPr>
          <w:rFonts w:ascii="Fira Sans" w:hAnsi="Fira Sans"/>
          <w:sz w:val="22"/>
          <w:szCs w:val="22"/>
        </w:rPr>
        <w:t xml:space="preserve"> CARE’s</w:t>
      </w:r>
      <w:r w:rsidR="00465338" w:rsidRPr="00662647">
        <w:rPr>
          <w:rFonts w:ascii="Fira Sans" w:hAnsi="Fira Sans"/>
          <w:b/>
          <w:bCs/>
          <w:sz w:val="22"/>
          <w:szCs w:val="22"/>
        </w:rPr>
        <w:t xml:space="preserve"> </w:t>
      </w:r>
      <w:r w:rsidR="00465338" w:rsidRPr="00662647">
        <w:rPr>
          <w:rFonts w:ascii="Fira Sans" w:hAnsi="Fira Sans"/>
          <w:sz w:val="22"/>
          <w:szCs w:val="22"/>
        </w:rPr>
        <w:t xml:space="preserve">immediate humanitarian assistance will prevent women, children and families in countries where severe malnutrition rates are highest from </w:t>
      </w:r>
      <w:r w:rsidR="00095ACB" w:rsidRPr="00662647">
        <w:rPr>
          <w:rFonts w:ascii="Fira Sans" w:hAnsi="Fira Sans"/>
          <w:sz w:val="22"/>
          <w:szCs w:val="22"/>
        </w:rPr>
        <w:t xml:space="preserve">reaching </w:t>
      </w:r>
      <w:r w:rsidR="00465338" w:rsidRPr="00662647">
        <w:rPr>
          <w:rFonts w:ascii="Fira Sans" w:hAnsi="Fira Sans"/>
          <w:sz w:val="22"/>
          <w:szCs w:val="22"/>
        </w:rPr>
        <w:t>possible famine levels</w:t>
      </w:r>
      <w:r w:rsidR="00FD2FA0" w:rsidRPr="00662647">
        <w:rPr>
          <w:rFonts w:ascii="Fira Sans" w:hAnsi="Fira Sans" w:cs="Calibri"/>
          <w:sz w:val="22"/>
          <w:szCs w:val="22"/>
        </w:rPr>
        <w:t xml:space="preserve">. </w:t>
      </w:r>
      <w:r w:rsidR="00C64B45" w:rsidRPr="00662647">
        <w:rPr>
          <w:rFonts w:ascii="Fira Sans" w:hAnsi="Fira Sans" w:cs="Calibri"/>
          <w:sz w:val="22"/>
          <w:szCs w:val="22"/>
        </w:rPr>
        <w:t>Simultaneously, we will</w:t>
      </w:r>
      <w:r w:rsidR="003267D0" w:rsidRPr="00662647">
        <w:rPr>
          <w:rFonts w:ascii="Fira Sans" w:hAnsi="Fira Sans"/>
          <w:sz w:val="22"/>
          <w:szCs w:val="22"/>
        </w:rPr>
        <w:t xml:space="preserve"> address fuel and fertilizer shortages </w:t>
      </w:r>
      <w:r w:rsidR="00FD2EB6">
        <w:rPr>
          <w:rFonts w:ascii="Fira Sans" w:hAnsi="Fira Sans"/>
          <w:sz w:val="22"/>
          <w:szCs w:val="22"/>
        </w:rPr>
        <w:t xml:space="preserve">and rising costs </w:t>
      </w:r>
      <w:r w:rsidR="003267D0" w:rsidRPr="00662647">
        <w:rPr>
          <w:rFonts w:ascii="Fira Sans" w:hAnsi="Fira Sans"/>
          <w:sz w:val="22"/>
          <w:szCs w:val="22"/>
        </w:rPr>
        <w:t xml:space="preserve">in as many as 540 communities </w:t>
      </w:r>
      <w:r w:rsidR="00EC190D" w:rsidRPr="00662647">
        <w:rPr>
          <w:rFonts w:ascii="Fira Sans" w:hAnsi="Fira Sans"/>
          <w:sz w:val="22"/>
          <w:szCs w:val="22"/>
        </w:rPr>
        <w:t xml:space="preserve">in countries </w:t>
      </w:r>
      <w:r w:rsidR="003267D0" w:rsidRPr="00662647">
        <w:rPr>
          <w:rFonts w:ascii="Fira Sans" w:hAnsi="Fira Sans"/>
          <w:sz w:val="22"/>
          <w:szCs w:val="22"/>
        </w:rPr>
        <w:t xml:space="preserve">where farming is becoming cost </w:t>
      </w:r>
      <w:r w:rsidR="003F32F6" w:rsidRPr="00662647">
        <w:rPr>
          <w:rFonts w:ascii="Fira Sans" w:hAnsi="Fira Sans"/>
          <w:sz w:val="22"/>
          <w:szCs w:val="22"/>
        </w:rPr>
        <w:t>prohibitive,</w:t>
      </w:r>
      <w:r w:rsidR="003267D0" w:rsidRPr="00662647">
        <w:rPr>
          <w:rFonts w:ascii="Fira Sans" w:hAnsi="Fira Sans"/>
          <w:sz w:val="22"/>
          <w:szCs w:val="22"/>
        </w:rPr>
        <w:t xml:space="preserve"> and families are on the cusp of </w:t>
      </w:r>
      <w:r w:rsidR="003B1AA0" w:rsidRPr="00662647">
        <w:rPr>
          <w:rFonts w:ascii="Fira Sans" w:hAnsi="Fira Sans"/>
          <w:sz w:val="22"/>
          <w:szCs w:val="22"/>
        </w:rPr>
        <w:t xml:space="preserve">deeper </w:t>
      </w:r>
      <w:r w:rsidR="003267D0" w:rsidRPr="00662647">
        <w:rPr>
          <w:rFonts w:ascii="Fira Sans" w:hAnsi="Fira Sans"/>
          <w:sz w:val="22"/>
          <w:szCs w:val="22"/>
        </w:rPr>
        <w:t>malnutrition</w:t>
      </w:r>
      <w:r w:rsidR="00E03FA5" w:rsidRPr="00662647">
        <w:rPr>
          <w:rFonts w:ascii="Fira Sans" w:hAnsi="Fira Sans"/>
          <w:sz w:val="22"/>
          <w:szCs w:val="22"/>
        </w:rPr>
        <w:t xml:space="preserve">. </w:t>
      </w:r>
      <w:r w:rsidR="00524C9A" w:rsidRPr="00662647">
        <w:rPr>
          <w:rFonts w:ascii="Fira Sans" w:hAnsi="Fira Sans"/>
          <w:sz w:val="22"/>
          <w:szCs w:val="22"/>
        </w:rPr>
        <w:t xml:space="preserve">Countries like </w:t>
      </w:r>
      <w:r w:rsidR="00E03FA5" w:rsidRPr="00662647">
        <w:rPr>
          <w:rFonts w:ascii="Fira Sans" w:hAnsi="Fira Sans" w:cs="Calibri"/>
          <w:b/>
          <w:bCs/>
          <w:sz w:val="22"/>
          <w:szCs w:val="22"/>
        </w:rPr>
        <w:t xml:space="preserve">Afghanistan, Ethiopia, </w:t>
      </w:r>
      <w:r w:rsidR="003F32F6" w:rsidRPr="00662647">
        <w:rPr>
          <w:rFonts w:ascii="Fira Sans" w:hAnsi="Fira Sans" w:cs="Calibri"/>
          <w:b/>
          <w:bCs/>
          <w:sz w:val="22"/>
          <w:szCs w:val="22"/>
        </w:rPr>
        <w:t xml:space="preserve">Guatemala, </w:t>
      </w:r>
      <w:r w:rsidR="00E03FA5" w:rsidRPr="00662647">
        <w:rPr>
          <w:rFonts w:ascii="Fira Sans" w:hAnsi="Fira Sans" w:cs="Calibri"/>
          <w:b/>
          <w:bCs/>
          <w:sz w:val="22"/>
          <w:szCs w:val="22"/>
        </w:rPr>
        <w:t xml:space="preserve">Haiti, </w:t>
      </w:r>
      <w:r w:rsidR="003F32F6" w:rsidRPr="00662647">
        <w:rPr>
          <w:rFonts w:ascii="Fira Sans" w:hAnsi="Fira Sans" w:cs="Calibri"/>
          <w:b/>
          <w:bCs/>
          <w:sz w:val="22"/>
          <w:szCs w:val="22"/>
        </w:rPr>
        <w:t xml:space="preserve">Honduras, </w:t>
      </w:r>
      <w:r w:rsidR="00E03FA5" w:rsidRPr="00662647">
        <w:rPr>
          <w:rFonts w:ascii="Fira Sans" w:hAnsi="Fira Sans" w:cs="Calibri"/>
          <w:b/>
          <w:bCs/>
          <w:sz w:val="22"/>
          <w:szCs w:val="22"/>
        </w:rPr>
        <w:t xml:space="preserve">Kenya, </w:t>
      </w:r>
      <w:r w:rsidR="00212AD4" w:rsidRPr="00662647">
        <w:rPr>
          <w:rFonts w:ascii="Fira Sans" w:hAnsi="Fira Sans" w:cs="Calibri"/>
          <w:b/>
          <w:bCs/>
          <w:sz w:val="22"/>
          <w:szCs w:val="22"/>
        </w:rPr>
        <w:t xml:space="preserve">Madagascar, Malawi, Mozambique, </w:t>
      </w:r>
      <w:r w:rsidR="00E03FA5" w:rsidRPr="00662647">
        <w:rPr>
          <w:rFonts w:ascii="Fira Sans" w:hAnsi="Fira Sans" w:cs="Calibri"/>
          <w:b/>
          <w:bCs/>
          <w:sz w:val="22"/>
          <w:szCs w:val="22"/>
        </w:rPr>
        <w:t>Somalia, South Sudan, Sudan, Syria</w:t>
      </w:r>
      <w:r w:rsidR="00212AD4" w:rsidRPr="00662647">
        <w:rPr>
          <w:rFonts w:ascii="Fira Sans" w:hAnsi="Fira Sans" w:cs="Calibri"/>
          <w:b/>
          <w:bCs/>
          <w:sz w:val="22"/>
          <w:szCs w:val="22"/>
        </w:rPr>
        <w:t>, Tanzania,</w:t>
      </w:r>
      <w:r w:rsidR="00E03FA5" w:rsidRPr="00662647">
        <w:rPr>
          <w:rFonts w:ascii="Fira Sans" w:hAnsi="Fira Sans" w:cs="Calibri"/>
          <w:b/>
          <w:bCs/>
          <w:sz w:val="22"/>
          <w:szCs w:val="22"/>
        </w:rPr>
        <w:t xml:space="preserve"> Yemen</w:t>
      </w:r>
      <w:r w:rsidR="00524C9A" w:rsidRPr="00662647">
        <w:rPr>
          <w:rFonts w:ascii="Fira Sans" w:hAnsi="Fira Sans" w:cs="Calibri"/>
          <w:b/>
          <w:bCs/>
          <w:sz w:val="22"/>
          <w:szCs w:val="22"/>
        </w:rPr>
        <w:t xml:space="preserve">, Zambia and Zimbabwe </w:t>
      </w:r>
      <w:r w:rsidR="00524C9A" w:rsidRPr="008B4846">
        <w:rPr>
          <w:rFonts w:ascii="Fira Sans" w:hAnsi="Fira Sans" w:cs="Calibri"/>
          <w:sz w:val="22"/>
          <w:szCs w:val="22"/>
        </w:rPr>
        <w:t xml:space="preserve">are showing </w:t>
      </w:r>
      <w:r w:rsidR="002D6DD7" w:rsidRPr="008B4846">
        <w:rPr>
          <w:rFonts w:ascii="Fira Sans" w:hAnsi="Fira Sans" w:cs="Calibri"/>
          <w:sz w:val="22"/>
          <w:szCs w:val="22"/>
        </w:rPr>
        <w:t>alarming declines in access to nutritious food</w:t>
      </w:r>
      <w:r w:rsidR="002D6DD7" w:rsidRPr="00662647">
        <w:rPr>
          <w:rFonts w:ascii="Fira Sans" w:hAnsi="Fira Sans" w:cs="Calibri"/>
          <w:b/>
          <w:bCs/>
          <w:sz w:val="22"/>
          <w:szCs w:val="22"/>
        </w:rPr>
        <w:t xml:space="preserve"> </w:t>
      </w:r>
      <w:r w:rsidR="004113E6">
        <w:rPr>
          <w:rFonts w:ascii="Fira Sans" w:hAnsi="Fira Sans" w:cs="Calibri"/>
          <w:sz w:val="22"/>
          <w:szCs w:val="22"/>
        </w:rPr>
        <w:t xml:space="preserve">and </w:t>
      </w:r>
      <w:r w:rsidR="000854A2">
        <w:rPr>
          <w:rFonts w:ascii="Fira Sans" w:hAnsi="Fira Sans" w:cs="Calibri"/>
          <w:sz w:val="22"/>
          <w:szCs w:val="22"/>
        </w:rPr>
        <w:t xml:space="preserve">alarming </w:t>
      </w:r>
      <w:r w:rsidR="004113E6">
        <w:rPr>
          <w:rFonts w:ascii="Fira Sans" w:hAnsi="Fira Sans" w:cs="Calibri"/>
          <w:sz w:val="22"/>
          <w:szCs w:val="22"/>
        </w:rPr>
        <w:t>malnutrition</w:t>
      </w:r>
      <w:r w:rsidR="000854A2">
        <w:rPr>
          <w:rFonts w:ascii="Fira Sans" w:hAnsi="Fira Sans" w:cs="Calibri"/>
          <w:sz w:val="22"/>
          <w:szCs w:val="22"/>
        </w:rPr>
        <w:t xml:space="preserve"> levels</w:t>
      </w:r>
      <w:r w:rsidR="00996C84" w:rsidRPr="00662647">
        <w:rPr>
          <w:rFonts w:ascii="Fira Sans" w:hAnsi="Fira Sans" w:cs="Calibri"/>
          <w:i/>
          <w:iCs/>
          <w:sz w:val="22"/>
          <w:szCs w:val="22"/>
        </w:rPr>
        <w:t>.</w:t>
      </w:r>
      <w:r w:rsidR="00D26734" w:rsidRPr="00662647">
        <w:rPr>
          <w:rFonts w:ascii="Fira Sans" w:hAnsi="Fira Sans" w:cs="Calibri"/>
          <w:i/>
          <w:iCs/>
          <w:sz w:val="22"/>
          <w:szCs w:val="22"/>
        </w:rPr>
        <w:t xml:space="preserve"> </w:t>
      </w:r>
      <w:r w:rsidR="001609CA" w:rsidRPr="00662647">
        <w:rPr>
          <w:rFonts w:ascii="Fira Sans" w:hAnsi="Fira Sans" w:cs="Calibri"/>
          <w:sz w:val="22"/>
          <w:szCs w:val="22"/>
        </w:rPr>
        <w:t xml:space="preserve">To create a safety net for the future and </w:t>
      </w:r>
      <w:r w:rsidR="00E61989" w:rsidRPr="00662647">
        <w:rPr>
          <w:rFonts w:ascii="Fira Sans" w:hAnsi="Fira Sans" w:cs="Calibri"/>
          <w:sz w:val="22"/>
          <w:szCs w:val="22"/>
        </w:rPr>
        <w:t xml:space="preserve">strengthen </w:t>
      </w:r>
      <w:r w:rsidR="0027116C" w:rsidRPr="00662647">
        <w:rPr>
          <w:rFonts w:ascii="Fira Sans" w:hAnsi="Fira Sans" w:cs="Calibri"/>
          <w:sz w:val="22"/>
          <w:szCs w:val="22"/>
        </w:rPr>
        <w:t>less</w:t>
      </w:r>
      <w:r w:rsidR="006E42EE" w:rsidRPr="00662647">
        <w:rPr>
          <w:rFonts w:ascii="Fira Sans" w:hAnsi="Fira Sans" w:cs="Calibri"/>
          <w:sz w:val="22"/>
          <w:szCs w:val="22"/>
        </w:rPr>
        <w:t>-</w:t>
      </w:r>
      <w:r w:rsidR="0027116C" w:rsidRPr="00662647">
        <w:rPr>
          <w:rFonts w:ascii="Fira Sans" w:hAnsi="Fira Sans" w:cs="Calibri"/>
          <w:sz w:val="22"/>
          <w:szCs w:val="22"/>
        </w:rPr>
        <w:t xml:space="preserve">developed nations’ ability to </w:t>
      </w:r>
      <w:r w:rsidR="006A0551" w:rsidRPr="00662647">
        <w:rPr>
          <w:rFonts w:ascii="Fira Sans" w:hAnsi="Fira Sans" w:cs="Calibri"/>
          <w:sz w:val="22"/>
          <w:szCs w:val="22"/>
        </w:rPr>
        <w:t xml:space="preserve">mitigate crises of this magnitude, CARE will work with </w:t>
      </w:r>
      <w:r w:rsidR="006E42EE" w:rsidRPr="00662647">
        <w:rPr>
          <w:rFonts w:ascii="Fira Sans" w:hAnsi="Fira Sans" w:cs="Calibri"/>
          <w:sz w:val="22"/>
          <w:szCs w:val="22"/>
        </w:rPr>
        <w:t xml:space="preserve">the </w:t>
      </w:r>
      <w:r w:rsidR="00261133" w:rsidRPr="00662647">
        <w:rPr>
          <w:rFonts w:ascii="Fira Sans" w:hAnsi="Fira Sans"/>
          <w:sz w:val="22"/>
          <w:szCs w:val="22"/>
        </w:rPr>
        <w:t xml:space="preserve">private sector, governments and bilateral donors to access alternate food, fuel and fertilizer supplies, </w:t>
      </w:r>
      <w:r w:rsidR="009145E6" w:rsidRPr="00662647">
        <w:rPr>
          <w:rFonts w:ascii="Fira Sans" w:hAnsi="Fira Sans"/>
          <w:sz w:val="22"/>
          <w:szCs w:val="22"/>
        </w:rPr>
        <w:t xml:space="preserve">and </w:t>
      </w:r>
      <w:r w:rsidR="00261133" w:rsidRPr="00662647">
        <w:rPr>
          <w:rFonts w:ascii="Fira Sans" w:hAnsi="Fira Sans"/>
          <w:sz w:val="22"/>
          <w:szCs w:val="22"/>
        </w:rPr>
        <w:t>chang</w:t>
      </w:r>
      <w:r w:rsidR="009145E6" w:rsidRPr="00662647">
        <w:rPr>
          <w:rFonts w:ascii="Fira Sans" w:hAnsi="Fira Sans"/>
          <w:sz w:val="22"/>
          <w:szCs w:val="22"/>
        </w:rPr>
        <w:t>e</w:t>
      </w:r>
      <w:r w:rsidR="00261133" w:rsidRPr="00662647">
        <w:rPr>
          <w:rFonts w:ascii="Fira Sans" w:hAnsi="Fira Sans"/>
          <w:sz w:val="22"/>
          <w:szCs w:val="22"/>
        </w:rPr>
        <w:t xml:space="preserve"> the policies and systems that create unstable environments and unfavorable conditions at local, country </w:t>
      </w:r>
    </w:p>
    <w:p w14:paraId="27264EC0" w14:textId="77777777" w:rsidR="000854A2" w:rsidRDefault="000854A2" w:rsidP="17F8389A">
      <w:pPr>
        <w:rPr>
          <w:rFonts w:ascii="Fira Sans" w:hAnsi="Fira Sans"/>
          <w:sz w:val="22"/>
          <w:szCs w:val="22"/>
        </w:rPr>
      </w:pPr>
    </w:p>
    <w:p w14:paraId="241E90B8" w14:textId="5CC90734" w:rsidR="4FE63678" w:rsidRPr="00662647" w:rsidRDefault="00261133" w:rsidP="17F8389A">
      <w:pPr>
        <w:rPr>
          <w:rFonts w:ascii="Fira Sans" w:hAnsi="Fira Sans"/>
          <w:sz w:val="22"/>
          <w:szCs w:val="22"/>
        </w:rPr>
      </w:pPr>
      <w:r w:rsidRPr="00662647">
        <w:rPr>
          <w:rFonts w:ascii="Fira Sans" w:hAnsi="Fira Sans"/>
          <w:sz w:val="22"/>
          <w:szCs w:val="22"/>
        </w:rPr>
        <w:t>and international levels</w:t>
      </w:r>
      <w:r w:rsidR="009145E6" w:rsidRPr="00662647">
        <w:rPr>
          <w:rFonts w:ascii="Fira Sans" w:hAnsi="Fira Sans"/>
          <w:sz w:val="22"/>
          <w:szCs w:val="22"/>
        </w:rPr>
        <w:t xml:space="preserve">. </w:t>
      </w:r>
      <w:r w:rsidR="4E033369" w:rsidRPr="00662647">
        <w:rPr>
          <w:rFonts w:ascii="Fira Sans" w:hAnsi="Fira Sans" w:cs="Calibri"/>
          <w:sz w:val="22"/>
          <w:szCs w:val="22"/>
        </w:rPr>
        <w:t>Our</w:t>
      </w:r>
      <w:r w:rsidR="00EC6607" w:rsidRPr="00662647">
        <w:rPr>
          <w:rFonts w:ascii="Fira Sans" w:hAnsi="Fira Sans" w:cs="Calibri"/>
          <w:sz w:val="22"/>
          <w:szCs w:val="22"/>
        </w:rPr>
        <w:t xml:space="preserve"> </w:t>
      </w:r>
      <w:r w:rsidR="4E033369" w:rsidRPr="00662647">
        <w:rPr>
          <w:rFonts w:ascii="Fira Sans" w:hAnsi="Fira Sans" w:cs="Calibri"/>
          <w:sz w:val="22"/>
          <w:szCs w:val="22"/>
        </w:rPr>
        <w:t xml:space="preserve">comprehensive approach </w:t>
      </w:r>
      <w:r w:rsidR="4E033369" w:rsidRPr="00662647">
        <w:rPr>
          <w:rFonts w:ascii="Fira Sans" w:hAnsi="Fira Sans"/>
          <w:sz w:val="22"/>
          <w:szCs w:val="22"/>
        </w:rPr>
        <w:t xml:space="preserve">will be adapted to the specific needs and contexts of each country or region and scale up as need and resources </w:t>
      </w:r>
      <w:r w:rsidR="00572E8A" w:rsidRPr="00662647">
        <w:rPr>
          <w:rFonts w:ascii="Fira Sans" w:hAnsi="Fira Sans"/>
          <w:sz w:val="22"/>
          <w:szCs w:val="22"/>
        </w:rPr>
        <w:t>warrant</w:t>
      </w:r>
      <w:r w:rsidR="4E033369" w:rsidRPr="00662647">
        <w:rPr>
          <w:rFonts w:ascii="Fira Sans" w:hAnsi="Fira Sans"/>
          <w:sz w:val="22"/>
          <w:szCs w:val="22"/>
        </w:rPr>
        <w:t xml:space="preserve">. </w:t>
      </w:r>
      <w:r w:rsidR="004B6439" w:rsidRPr="00662647">
        <w:rPr>
          <w:rFonts w:ascii="Fira Sans" w:hAnsi="Fira Sans"/>
          <w:sz w:val="22"/>
          <w:szCs w:val="22"/>
        </w:rPr>
        <w:t xml:space="preserve">These </w:t>
      </w:r>
      <w:r w:rsidR="002A0FDA" w:rsidRPr="00662647">
        <w:rPr>
          <w:rFonts w:ascii="Fira Sans" w:hAnsi="Fira Sans"/>
          <w:sz w:val="22"/>
          <w:szCs w:val="22"/>
        </w:rPr>
        <w:t xml:space="preserve">initial focus countries </w:t>
      </w:r>
      <w:r w:rsidR="00542676" w:rsidRPr="00662647">
        <w:rPr>
          <w:rFonts w:ascii="Fira Sans" w:hAnsi="Fira Sans"/>
          <w:sz w:val="22"/>
          <w:szCs w:val="22"/>
        </w:rPr>
        <w:t xml:space="preserve">and communities </w:t>
      </w:r>
      <w:r w:rsidR="004B6439" w:rsidRPr="00662647">
        <w:rPr>
          <w:rFonts w:ascii="Fira Sans" w:hAnsi="Fira Sans"/>
          <w:sz w:val="22"/>
          <w:szCs w:val="22"/>
        </w:rPr>
        <w:t xml:space="preserve">are </w:t>
      </w:r>
      <w:r w:rsidR="00542676" w:rsidRPr="00662647">
        <w:rPr>
          <w:rFonts w:ascii="Fira Sans" w:hAnsi="Fira Sans"/>
          <w:sz w:val="22"/>
          <w:szCs w:val="22"/>
        </w:rPr>
        <w:t xml:space="preserve">ones </w:t>
      </w:r>
      <w:r w:rsidR="00572E8A" w:rsidRPr="00662647">
        <w:rPr>
          <w:rFonts w:ascii="Fira Sans" w:hAnsi="Fira Sans"/>
          <w:sz w:val="22"/>
          <w:szCs w:val="22"/>
        </w:rPr>
        <w:t>CARE</w:t>
      </w:r>
      <w:r w:rsidR="00BE5CEB" w:rsidRPr="00662647">
        <w:rPr>
          <w:rFonts w:ascii="Fira Sans" w:hAnsi="Fira Sans"/>
          <w:sz w:val="22"/>
          <w:szCs w:val="22"/>
        </w:rPr>
        <w:t xml:space="preserve"> know</w:t>
      </w:r>
      <w:r w:rsidR="00572E8A" w:rsidRPr="00662647">
        <w:rPr>
          <w:rFonts w:ascii="Fira Sans" w:hAnsi="Fira Sans"/>
          <w:sz w:val="22"/>
          <w:szCs w:val="22"/>
        </w:rPr>
        <w:t>s</w:t>
      </w:r>
      <w:r w:rsidR="00BE5CEB" w:rsidRPr="00662647">
        <w:rPr>
          <w:rFonts w:ascii="Fira Sans" w:hAnsi="Fira Sans"/>
          <w:sz w:val="22"/>
          <w:szCs w:val="22"/>
        </w:rPr>
        <w:t xml:space="preserve"> well</w:t>
      </w:r>
      <w:r w:rsidR="007F1DC2" w:rsidRPr="00662647">
        <w:rPr>
          <w:rFonts w:ascii="Fira Sans" w:hAnsi="Fira Sans"/>
          <w:sz w:val="22"/>
          <w:szCs w:val="22"/>
        </w:rPr>
        <w:t xml:space="preserve">, </w:t>
      </w:r>
      <w:r w:rsidR="00175984" w:rsidRPr="00662647">
        <w:rPr>
          <w:rFonts w:ascii="Fira Sans" w:hAnsi="Fira Sans"/>
          <w:sz w:val="22"/>
          <w:szCs w:val="22"/>
        </w:rPr>
        <w:t xml:space="preserve">where </w:t>
      </w:r>
      <w:r w:rsidR="002F5C4F" w:rsidRPr="00662647">
        <w:rPr>
          <w:rFonts w:ascii="Fira Sans" w:hAnsi="Fira Sans"/>
          <w:sz w:val="22"/>
          <w:szCs w:val="22"/>
        </w:rPr>
        <w:t xml:space="preserve">our presence will </w:t>
      </w:r>
      <w:r w:rsidR="007F1DC2" w:rsidRPr="00662647">
        <w:rPr>
          <w:rFonts w:ascii="Fira Sans" w:hAnsi="Fira Sans"/>
          <w:sz w:val="22"/>
          <w:szCs w:val="22"/>
        </w:rPr>
        <w:t xml:space="preserve">allow us to </w:t>
      </w:r>
      <w:r w:rsidR="00331262" w:rsidRPr="00662647">
        <w:rPr>
          <w:rFonts w:ascii="Fira Sans" w:hAnsi="Fira Sans"/>
          <w:sz w:val="22"/>
          <w:szCs w:val="22"/>
        </w:rPr>
        <w:t>act</w:t>
      </w:r>
      <w:r w:rsidR="007F1DC2" w:rsidRPr="00662647">
        <w:rPr>
          <w:rFonts w:ascii="Fira Sans" w:hAnsi="Fira Sans"/>
          <w:sz w:val="22"/>
          <w:szCs w:val="22"/>
        </w:rPr>
        <w:t xml:space="preserve"> quick</w:t>
      </w:r>
      <w:r w:rsidR="009E2C67" w:rsidRPr="00662647">
        <w:rPr>
          <w:rFonts w:ascii="Fira Sans" w:hAnsi="Fira Sans"/>
          <w:sz w:val="22"/>
          <w:szCs w:val="22"/>
        </w:rPr>
        <w:t>ly</w:t>
      </w:r>
      <w:r w:rsidR="00CD3508" w:rsidRPr="00662647">
        <w:rPr>
          <w:rFonts w:ascii="Fira Sans" w:hAnsi="Fira Sans" w:cs="Calibri"/>
          <w:sz w:val="22"/>
          <w:szCs w:val="22"/>
        </w:rPr>
        <w:t>—</w:t>
      </w:r>
      <w:r w:rsidR="00B83221" w:rsidRPr="00662647">
        <w:rPr>
          <w:rFonts w:ascii="Fira Sans" w:hAnsi="Fira Sans"/>
          <w:sz w:val="22"/>
          <w:szCs w:val="22"/>
        </w:rPr>
        <w:t xml:space="preserve">with </w:t>
      </w:r>
      <w:r w:rsidR="00CD3508" w:rsidRPr="00662647">
        <w:rPr>
          <w:rFonts w:ascii="Fira Sans" w:hAnsi="Fira Sans"/>
          <w:sz w:val="22"/>
          <w:szCs w:val="22"/>
        </w:rPr>
        <w:t xml:space="preserve">a core focus on </w:t>
      </w:r>
      <w:r w:rsidR="005F2F7A" w:rsidRPr="00662647">
        <w:rPr>
          <w:rFonts w:ascii="Fira Sans" w:hAnsi="Fira Sans"/>
          <w:sz w:val="22"/>
          <w:szCs w:val="22"/>
        </w:rPr>
        <w:t>women</w:t>
      </w:r>
      <w:r w:rsidR="00881DAB" w:rsidRPr="00662647">
        <w:rPr>
          <w:rFonts w:ascii="Fira Sans" w:hAnsi="Fira Sans"/>
          <w:sz w:val="22"/>
          <w:szCs w:val="22"/>
        </w:rPr>
        <w:t xml:space="preserve">, </w:t>
      </w:r>
      <w:r w:rsidR="005F2F7A" w:rsidRPr="00662647">
        <w:rPr>
          <w:rFonts w:ascii="Fira Sans" w:hAnsi="Fira Sans"/>
          <w:sz w:val="22"/>
          <w:szCs w:val="22"/>
        </w:rPr>
        <w:t>children</w:t>
      </w:r>
      <w:r w:rsidR="00C257F9" w:rsidRPr="00662647">
        <w:rPr>
          <w:rFonts w:ascii="Fira Sans" w:hAnsi="Fira Sans"/>
          <w:sz w:val="22"/>
          <w:szCs w:val="22"/>
        </w:rPr>
        <w:t xml:space="preserve"> </w:t>
      </w:r>
      <w:r w:rsidR="00881DAB" w:rsidRPr="00662647">
        <w:rPr>
          <w:rFonts w:ascii="Fira Sans" w:hAnsi="Fira Sans"/>
          <w:sz w:val="22"/>
          <w:szCs w:val="22"/>
        </w:rPr>
        <w:t>and vulnerable groups</w:t>
      </w:r>
      <w:r w:rsidR="00930A43" w:rsidRPr="00662647">
        <w:rPr>
          <w:rFonts w:ascii="Fira Sans" w:hAnsi="Fira Sans"/>
          <w:sz w:val="22"/>
          <w:szCs w:val="22"/>
        </w:rPr>
        <w:t>.</w:t>
      </w:r>
    </w:p>
    <w:p w14:paraId="65767F0D" w14:textId="14322B88" w:rsidR="000000FD" w:rsidRPr="00662647" w:rsidRDefault="000000FD" w:rsidP="17F8389A">
      <w:pPr>
        <w:rPr>
          <w:rFonts w:ascii="Fira Sans" w:hAnsi="Fira Sans"/>
          <w:sz w:val="22"/>
          <w:szCs w:val="22"/>
        </w:rPr>
      </w:pPr>
    </w:p>
    <w:p w14:paraId="389279E0" w14:textId="0D00C8E1" w:rsidR="00DE347E" w:rsidRPr="006F645A" w:rsidRDefault="008C572E" w:rsidP="006F791F">
      <w:pPr>
        <w:pStyle w:val="SectionName"/>
        <w:spacing w:line="240" w:lineRule="auto"/>
        <w:rPr>
          <w:color w:val="D15F27"/>
        </w:rPr>
      </w:pPr>
      <w:r w:rsidRPr="006F645A">
        <w:rPr>
          <w:color w:val="D15F27"/>
        </w:rPr>
        <w:t>Beyond food aid</w:t>
      </w:r>
      <w:r w:rsidR="00150F25" w:rsidRPr="006F645A">
        <w:rPr>
          <w:color w:val="D15F27"/>
        </w:rPr>
        <w:t xml:space="preserve"> </w:t>
      </w:r>
    </w:p>
    <w:p w14:paraId="18A04A20" w14:textId="58DD274B" w:rsidR="005A3D27" w:rsidRPr="007E3639" w:rsidRDefault="00B73601" w:rsidP="0076569F">
      <w:pPr>
        <w:pStyle w:val="BodyCopy"/>
        <w:rPr>
          <w:rFonts w:ascii="Fira Sans" w:hAnsi="Fira Sans"/>
        </w:rPr>
      </w:pPr>
      <w:r w:rsidRPr="007E3639">
        <w:rPr>
          <w:rFonts w:ascii="Fira Sans" w:hAnsi="Fira Sans"/>
        </w:rPr>
        <w:t xml:space="preserve">CARE’s </w:t>
      </w:r>
      <w:r w:rsidR="00CD3508" w:rsidRPr="007E3639">
        <w:rPr>
          <w:rFonts w:ascii="Fira Sans" w:hAnsi="Fira Sans"/>
        </w:rPr>
        <w:t>h</w:t>
      </w:r>
      <w:r w:rsidR="00270A5E" w:rsidRPr="007E3639">
        <w:rPr>
          <w:rFonts w:ascii="Fira Sans" w:hAnsi="Fira Sans"/>
        </w:rPr>
        <w:t xml:space="preserve">umanitarian </w:t>
      </w:r>
      <w:r w:rsidR="008B6F73" w:rsidRPr="007E3639">
        <w:rPr>
          <w:rFonts w:ascii="Fira Sans" w:hAnsi="Fira Sans"/>
        </w:rPr>
        <w:t>assistance</w:t>
      </w:r>
      <w:r w:rsidR="00270A5E" w:rsidRPr="007E3639">
        <w:rPr>
          <w:rFonts w:ascii="Fira Sans" w:hAnsi="Fira Sans"/>
        </w:rPr>
        <w:t xml:space="preserve"> </w:t>
      </w:r>
      <w:r w:rsidR="00D636F3" w:rsidRPr="007E3639">
        <w:rPr>
          <w:rFonts w:ascii="Fira Sans" w:hAnsi="Fira Sans"/>
        </w:rPr>
        <w:t xml:space="preserve">goes far beyond </w:t>
      </w:r>
      <w:r w:rsidR="00FF4258" w:rsidRPr="007E3639">
        <w:rPr>
          <w:rFonts w:ascii="Fira Sans" w:hAnsi="Fira Sans"/>
        </w:rPr>
        <w:t xml:space="preserve">handing out meals. </w:t>
      </w:r>
      <w:r w:rsidR="00A5538C" w:rsidRPr="007E3639">
        <w:rPr>
          <w:rFonts w:ascii="Fira Sans" w:hAnsi="Fira Sans"/>
        </w:rPr>
        <w:t xml:space="preserve">Beginning with a </w:t>
      </w:r>
      <w:r w:rsidR="00387619" w:rsidRPr="007E3639">
        <w:rPr>
          <w:rFonts w:ascii="Fira Sans" w:hAnsi="Fira Sans"/>
        </w:rPr>
        <w:t xml:space="preserve">critical </w:t>
      </w:r>
      <w:r w:rsidR="00A5538C" w:rsidRPr="007E3639">
        <w:rPr>
          <w:rFonts w:ascii="Fira Sans" w:hAnsi="Fira Sans"/>
        </w:rPr>
        <w:t xml:space="preserve">needs assessment and </w:t>
      </w:r>
      <w:hyperlink r:id="rId13" w:history="1">
        <w:r w:rsidR="001D6050" w:rsidRPr="007E3639">
          <w:rPr>
            <w:rStyle w:val="Hyperlink"/>
            <w:rFonts w:ascii="Fira Sans" w:hAnsi="Fira Sans"/>
          </w:rPr>
          <w:t>rapid gender analysis</w:t>
        </w:r>
      </w:hyperlink>
      <w:r w:rsidR="00632798" w:rsidRPr="007E3639">
        <w:rPr>
          <w:rFonts w:ascii="Fira Sans" w:hAnsi="Fira Sans"/>
        </w:rPr>
        <w:t>,</w:t>
      </w:r>
      <w:r w:rsidR="00A5538C" w:rsidRPr="007E3639">
        <w:rPr>
          <w:rFonts w:ascii="Fira Sans" w:hAnsi="Fira Sans"/>
        </w:rPr>
        <w:t xml:space="preserve"> </w:t>
      </w:r>
      <w:r w:rsidR="00844231" w:rsidRPr="007E3639">
        <w:rPr>
          <w:rFonts w:ascii="Fira Sans" w:hAnsi="Fira Sans"/>
        </w:rPr>
        <w:t>we identif</w:t>
      </w:r>
      <w:r w:rsidR="008B32EF" w:rsidRPr="007E3639">
        <w:rPr>
          <w:rFonts w:ascii="Fira Sans" w:hAnsi="Fira Sans"/>
        </w:rPr>
        <w:t>y</w:t>
      </w:r>
      <w:r w:rsidR="00844231" w:rsidRPr="007E3639">
        <w:rPr>
          <w:rFonts w:ascii="Fira Sans" w:hAnsi="Fira Sans"/>
        </w:rPr>
        <w:t xml:space="preserve"> those most</w:t>
      </w:r>
      <w:r w:rsidR="000B72A2" w:rsidRPr="007E3639">
        <w:rPr>
          <w:rFonts w:ascii="Fira Sans" w:hAnsi="Fira Sans"/>
        </w:rPr>
        <w:t xml:space="preserve"> in need of </w:t>
      </w:r>
      <w:r w:rsidR="00232A53" w:rsidRPr="007E3639">
        <w:rPr>
          <w:rFonts w:ascii="Fira Sans" w:hAnsi="Fira Sans"/>
        </w:rPr>
        <w:t>nutritional support</w:t>
      </w:r>
      <w:r w:rsidR="0074562E" w:rsidRPr="007E3639">
        <w:rPr>
          <w:rFonts w:ascii="Fira Sans" w:hAnsi="Fira Sans"/>
        </w:rPr>
        <w:t xml:space="preserve">, </w:t>
      </w:r>
      <w:r w:rsidR="009A27C8" w:rsidRPr="007E3639">
        <w:rPr>
          <w:rFonts w:ascii="Fira Sans" w:hAnsi="Fira Sans"/>
        </w:rPr>
        <w:t xml:space="preserve">drivers of </w:t>
      </w:r>
      <w:r w:rsidR="00476C27" w:rsidRPr="007E3639">
        <w:rPr>
          <w:rFonts w:ascii="Fira Sans" w:hAnsi="Fira Sans"/>
        </w:rPr>
        <w:t>malnutrition</w:t>
      </w:r>
      <w:r w:rsidR="0035401F" w:rsidRPr="007E3639">
        <w:rPr>
          <w:rFonts w:ascii="Fira Sans" w:hAnsi="Fira Sans"/>
        </w:rPr>
        <w:t>,</w:t>
      </w:r>
      <w:r w:rsidR="00057831" w:rsidRPr="007E3639">
        <w:rPr>
          <w:rFonts w:ascii="Fira Sans" w:hAnsi="Fira Sans"/>
        </w:rPr>
        <w:t xml:space="preserve"> and </w:t>
      </w:r>
      <w:r w:rsidR="00B5045E" w:rsidRPr="007E3639">
        <w:rPr>
          <w:rFonts w:ascii="Fira Sans" w:hAnsi="Fira Sans"/>
        </w:rPr>
        <w:t xml:space="preserve">the power dynamics </w:t>
      </w:r>
      <w:r w:rsidR="00D45878" w:rsidRPr="007E3639">
        <w:rPr>
          <w:rFonts w:ascii="Fira Sans" w:hAnsi="Fira Sans"/>
        </w:rPr>
        <w:t xml:space="preserve">of household </w:t>
      </w:r>
      <w:r w:rsidR="003F43D1" w:rsidRPr="007E3639">
        <w:rPr>
          <w:rFonts w:ascii="Fira Sans" w:hAnsi="Fira Sans"/>
        </w:rPr>
        <w:t>food security</w:t>
      </w:r>
      <w:r w:rsidR="00201FEC" w:rsidRPr="007E3639">
        <w:rPr>
          <w:rFonts w:ascii="Fira Sans" w:hAnsi="Fira Sans"/>
        </w:rPr>
        <w:t xml:space="preserve"> and nutrition</w:t>
      </w:r>
      <w:r w:rsidR="003F43D1" w:rsidRPr="007E3639">
        <w:rPr>
          <w:rFonts w:ascii="Fira Sans" w:hAnsi="Fira Sans"/>
        </w:rPr>
        <w:t xml:space="preserve">. </w:t>
      </w:r>
    </w:p>
    <w:p w14:paraId="6D740096" w14:textId="4560E8ED" w:rsidR="005A3D27" w:rsidRPr="007E3639" w:rsidRDefault="005A3D27" w:rsidP="0076569F">
      <w:pPr>
        <w:pStyle w:val="BodyCopy"/>
        <w:rPr>
          <w:rFonts w:ascii="Fira Sans" w:hAnsi="Fira Sans"/>
        </w:rPr>
      </w:pPr>
    </w:p>
    <w:p w14:paraId="2E5A5530" w14:textId="762FB9A7" w:rsidR="00CE7553" w:rsidRPr="007E3639" w:rsidRDefault="0076569F" w:rsidP="0076569F">
      <w:pPr>
        <w:pStyle w:val="BodyCopy"/>
        <w:rPr>
          <w:rFonts w:ascii="Fira Sans" w:hAnsi="Fira Sans"/>
        </w:rPr>
      </w:pPr>
      <w:r w:rsidRPr="007E3639">
        <w:rPr>
          <w:rFonts w:ascii="Fira Sans" w:hAnsi="Fira Sans"/>
        </w:rPr>
        <w:t>In the Horn of Africa, we are seeing challenging situations like drought, political turmoil, violent civil unrest and COVID</w:t>
      </w:r>
      <w:r w:rsidR="00AB798E" w:rsidRPr="007E3639">
        <w:rPr>
          <w:rFonts w:ascii="Fira Sans" w:hAnsi="Fira Sans"/>
        </w:rPr>
        <w:t>-</w:t>
      </w:r>
      <w:r w:rsidRPr="007E3639">
        <w:rPr>
          <w:rFonts w:ascii="Fira Sans" w:hAnsi="Fira Sans"/>
        </w:rPr>
        <w:t xml:space="preserve">19 </w:t>
      </w:r>
      <w:r w:rsidR="00CA7FA4" w:rsidRPr="007E3639">
        <w:rPr>
          <w:rFonts w:ascii="Fira Sans" w:hAnsi="Fira Sans"/>
        </w:rPr>
        <w:t xml:space="preserve">deteriorate social </w:t>
      </w:r>
      <w:r w:rsidR="005B4615" w:rsidRPr="007E3639">
        <w:rPr>
          <w:rFonts w:ascii="Fira Sans" w:hAnsi="Fira Sans"/>
        </w:rPr>
        <w:t>support systems</w:t>
      </w:r>
      <w:r w:rsidR="00B6724F" w:rsidRPr="007E3639">
        <w:rPr>
          <w:rFonts w:ascii="Fira Sans" w:hAnsi="Fira Sans"/>
        </w:rPr>
        <w:t xml:space="preserve"> </w:t>
      </w:r>
      <w:r w:rsidR="00D63CA2" w:rsidRPr="007E3639">
        <w:rPr>
          <w:rFonts w:ascii="Fira Sans" w:hAnsi="Fira Sans"/>
        </w:rPr>
        <w:t xml:space="preserve">and </w:t>
      </w:r>
      <w:r w:rsidR="00204457" w:rsidRPr="007E3639">
        <w:rPr>
          <w:rFonts w:ascii="Fira Sans" w:hAnsi="Fira Sans"/>
        </w:rPr>
        <w:t>thwart</w:t>
      </w:r>
      <w:r w:rsidR="00161D9E" w:rsidRPr="007E3639">
        <w:rPr>
          <w:rFonts w:ascii="Fira Sans" w:hAnsi="Fira Sans"/>
        </w:rPr>
        <w:t xml:space="preserve"> </w:t>
      </w:r>
      <w:r w:rsidR="009B2D04" w:rsidRPr="007E3639">
        <w:rPr>
          <w:rFonts w:ascii="Fira Sans" w:hAnsi="Fira Sans"/>
        </w:rPr>
        <w:t xml:space="preserve">access to nutritious </w:t>
      </w:r>
      <w:r w:rsidR="00161D9E" w:rsidRPr="007E3639">
        <w:rPr>
          <w:rFonts w:ascii="Fira Sans" w:hAnsi="Fira Sans"/>
        </w:rPr>
        <w:t>food</w:t>
      </w:r>
      <w:r w:rsidR="003E0EA1" w:rsidRPr="007E3639">
        <w:rPr>
          <w:rFonts w:ascii="Fira Sans" w:hAnsi="Fira Sans"/>
        </w:rPr>
        <w:t>.</w:t>
      </w:r>
      <w:r w:rsidR="00161D9E" w:rsidRPr="007E3639">
        <w:rPr>
          <w:rFonts w:ascii="Fira Sans" w:hAnsi="Fira Sans"/>
        </w:rPr>
        <w:t xml:space="preserve"> </w:t>
      </w:r>
      <w:r w:rsidR="00B86180" w:rsidRPr="007E3639">
        <w:rPr>
          <w:rFonts w:ascii="Fira Sans" w:hAnsi="Fira Sans"/>
        </w:rPr>
        <w:t xml:space="preserve">In the Middle East, </w:t>
      </w:r>
      <w:r w:rsidR="00513D1E" w:rsidRPr="007E3639">
        <w:rPr>
          <w:rFonts w:ascii="Fira Sans" w:hAnsi="Fira Sans"/>
        </w:rPr>
        <w:t>sub-optimal feeding practices, high prevalence of disease, inadequate sanitation conditions and hygiene practices, limited access to health and nutrition services are reversing health gains of the past and leading to acute malnutrition and severe acute food insecurity</w:t>
      </w:r>
      <w:r w:rsidR="00D05E55" w:rsidRPr="007E3639">
        <w:rPr>
          <w:rFonts w:ascii="Fira Sans" w:hAnsi="Fira Sans"/>
        </w:rPr>
        <w:t xml:space="preserve">. </w:t>
      </w:r>
      <w:r w:rsidR="00925434" w:rsidRPr="007E3639">
        <w:rPr>
          <w:rFonts w:ascii="Fira Sans" w:hAnsi="Fira Sans"/>
        </w:rPr>
        <w:t xml:space="preserve">And in </w:t>
      </w:r>
      <w:r w:rsidR="00351511" w:rsidRPr="007E3639">
        <w:rPr>
          <w:rFonts w:ascii="Fira Sans" w:hAnsi="Fira Sans"/>
        </w:rPr>
        <w:t>the Central American Dry Corridor and Haiti</w:t>
      </w:r>
      <w:r w:rsidR="00925434" w:rsidRPr="007E3639">
        <w:rPr>
          <w:rFonts w:ascii="Fira Sans" w:hAnsi="Fira Sans"/>
        </w:rPr>
        <w:t xml:space="preserve">, </w:t>
      </w:r>
      <w:r w:rsidR="009D10A9" w:rsidRPr="007E3639">
        <w:rPr>
          <w:rFonts w:ascii="Fira Sans" w:hAnsi="Fira Sans"/>
        </w:rPr>
        <w:t>drought</w:t>
      </w:r>
      <w:r w:rsidR="00C93669" w:rsidRPr="007E3639">
        <w:rPr>
          <w:rFonts w:ascii="Fira Sans" w:hAnsi="Fira Sans"/>
        </w:rPr>
        <w:t xml:space="preserve">, migration, </w:t>
      </w:r>
      <w:r w:rsidR="00974626" w:rsidRPr="007E3639">
        <w:rPr>
          <w:rFonts w:ascii="Fira Sans" w:hAnsi="Fira Sans"/>
        </w:rPr>
        <w:t>COVID</w:t>
      </w:r>
      <w:r w:rsidR="00F06DBC">
        <w:rPr>
          <w:rFonts w:ascii="Fira Sans" w:hAnsi="Fira Sans"/>
        </w:rPr>
        <w:t>-</w:t>
      </w:r>
      <w:r w:rsidR="00974626" w:rsidRPr="007E3639">
        <w:rPr>
          <w:rFonts w:ascii="Fira Sans" w:hAnsi="Fira Sans"/>
        </w:rPr>
        <w:t xml:space="preserve">19, </w:t>
      </w:r>
      <w:r w:rsidR="00D65B8C" w:rsidRPr="007E3639">
        <w:rPr>
          <w:rFonts w:ascii="Fira Sans" w:hAnsi="Fira Sans"/>
        </w:rPr>
        <w:t xml:space="preserve">poor infant feeding practices and </w:t>
      </w:r>
      <w:r w:rsidR="00375793" w:rsidRPr="007E3639">
        <w:rPr>
          <w:rFonts w:ascii="Fira Sans" w:hAnsi="Fira Sans"/>
        </w:rPr>
        <w:t xml:space="preserve">little to no access to sanitation services </w:t>
      </w:r>
      <w:r w:rsidR="005B51F2" w:rsidRPr="007E3639">
        <w:rPr>
          <w:rFonts w:ascii="Fira Sans" w:hAnsi="Fira Sans"/>
        </w:rPr>
        <w:t xml:space="preserve">are </w:t>
      </w:r>
      <w:r w:rsidR="006721EC" w:rsidRPr="007E3639">
        <w:rPr>
          <w:rFonts w:ascii="Fira Sans" w:hAnsi="Fira Sans"/>
        </w:rPr>
        <w:t>escalating malnutrition rates.</w:t>
      </w:r>
      <w:r w:rsidR="00A14E59" w:rsidRPr="007E3639">
        <w:rPr>
          <w:rFonts w:ascii="Fira Sans" w:hAnsi="Fira Sans"/>
        </w:rPr>
        <w:t xml:space="preserve"> </w:t>
      </w:r>
    </w:p>
    <w:p w14:paraId="575167DE" w14:textId="1333213C" w:rsidR="00EF7592" w:rsidRPr="007E3639" w:rsidRDefault="00EF7592" w:rsidP="0076569F">
      <w:pPr>
        <w:pStyle w:val="BodyCopy"/>
        <w:rPr>
          <w:rFonts w:ascii="Fira Sans" w:hAnsi="Fira Sans"/>
        </w:rPr>
      </w:pPr>
    </w:p>
    <w:p w14:paraId="3A31D6DC" w14:textId="1F4BC5D5" w:rsidR="00990756" w:rsidRPr="007E3639" w:rsidRDefault="0076569F" w:rsidP="00050667">
      <w:pPr>
        <w:pStyle w:val="BodyCopy"/>
        <w:rPr>
          <w:rFonts w:ascii="Fira Sans" w:hAnsi="Fira Sans"/>
        </w:rPr>
      </w:pPr>
      <w:r w:rsidRPr="007E3639">
        <w:rPr>
          <w:rFonts w:ascii="Fira Sans" w:hAnsi="Fira Sans"/>
        </w:rPr>
        <w:t xml:space="preserve">These compounding situations </w:t>
      </w:r>
      <w:r w:rsidR="00997C72" w:rsidRPr="007E3639">
        <w:rPr>
          <w:rFonts w:ascii="Fira Sans" w:hAnsi="Fira Sans"/>
        </w:rPr>
        <w:t xml:space="preserve">have a multiplier effect </w:t>
      </w:r>
      <w:r w:rsidR="00AE5F78" w:rsidRPr="007E3639">
        <w:rPr>
          <w:rFonts w:ascii="Fira Sans" w:hAnsi="Fira Sans"/>
        </w:rPr>
        <w:t>on</w:t>
      </w:r>
      <w:r w:rsidR="00997C72" w:rsidRPr="007E3639">
        <w:rPr>
          <w:rFonts w:ascii="Fira Sans" w:hAnsi="Fira Sans"/>
        </w:rPr>
        <w:t xml:space="preserve"> annual cereal shortages now exacerbated by reduced wheat and grain imports from Ukraine and embargoes on Russian fuel and fertilizers.</w:t>
      </w:r>
      <w:r w:rsidR="00CE7553" w:rsidRPr="007E3639">
        <w:rPr>
          <w:rFonts w:ascii="Fira Sans" w:hAnsi="Fira Sans"/>
        </w:rPr>
        <w:t xml:space="preserve"> In Afghanistan, for example, the U</w:t>
      </w:r>
      <w:r w:rsidR="000D6DCF" w:rsidRPr="007E3639">
        <w:rPr>
          <w:rFonts w:ascii="Fira Sans" w:hAnsi="Fira Sans"/>
        </w:rPr>
        <w:t>.</w:t>
      </w:r>
      <w:r w:rsidR="00CE7553" w:rsidRPr="007E3639">
        <w:rPr>
          <w:rFonts w:ascii="Fira Sans" w:hAnsi="Fira Sans"/>
        </w:rPr>
        <w:t>N</w:t>
      </w:r>
      <w:r w:rsidR="000D6DCF" w:rsidRPr="007E3639">
        <w:rPr>
          <w:rFonts w:ascii="Fira Sans" w:hAnsi="Fira Sans"/>
        </w:rPr>
        <w:t>.</w:t>
      </w:r>
      <w:r w:rsidR="00CE7553" w:rsidRPr="007E3639">
        <w:rPr>
          <w:rFonts w:ascii="Fira Sans" w:hAnsi="Fira Sans"/>
        </w:rPr>
        <w:t xml:space="preserve"> reports that 95</w:t>
      </w:r>
      <w:r w:rsidR="000D6DCF" w:rsidRPr="007E3639">
        <w:rPr>
          <w:rFonts w:ascii="Fira Sans" w:hAnsi="Fira Sans"/>
        </w:rPr>
        <w:t>%</w:t>
      </w:r>
      <w:r w:rsidR="00CE7553" w:rsidRPr="007E3639">
        <w:rPr>
          <w:rFonts w:ascii="Fira Sans" w:hAnsi="Fira Sans"/>
        </w:rPr>
        <w:t xml:space="preserve"> of Afghans are not getting enough to eat.</w:t>
      </w:r>
      <w:r w:rsidR="00CE7553" w:rsidRPr="007E3639">
        <w:rPr>
          <w:rStyle w:val="FootnoteReference"/>
          <w:rFonts w:ascii="Fira Sans" w:hAnsi="Fira Sans"/>
        </w:rPr>
        <w:footnoteReference w:id="5"/>
      </w:r>
      <w:r w:rsidR="003F5F7B" w:rsidRPr="007E3639">
        <w:rPr>
          <w:rFonts w:ascii="Fira Sans" w:hAnsi="Fira Sans"/>
        </w:rPr>
        <w:t xml:space="preserve"> </w:t>
      </w:r>
      <w:r w:rsidR="0088697B" w:rsidRPr="007E3639">
        <w:rPr>
          <w:rFonts w:ascii="Fira Sans" w:hAnsi="Fira Sans"/>
        </w:rPr>
        <w:t xml:space="preserve">In </w:t>
      </w:r>
      <w:r w:rsidR="00B46236" w:rsidRPr="007E3639">
        <w:rPr>
          <w:rFonts w:ascii="Fira Sans" w:hAnsi="Fira Sans"/>
        </w:rPr>
        <w:t xml:space="preserve">Somalia, </w:t>
      </w:r>
      <w:r w:rsidR="00B0544F" w:rsidRPr="007E3639">
        <w:rPr>
          <w:rFonts w:ascii="Fira Sans" w:hAnsi="Fira Sans"/>
        </w:rPr>
        <w:t xml:space="preserve">the number of people facing extreme levels of acute food insecurity has </w:t>
      </w:r>
      <w:r w:rsidR="00AB0AAB" w:rsidRPr="007E3639">
        <w:rPr>
          <w:rFonts w:ascii="Fira Sans" w:hAnsi="Fira Sans"/>
        </w:rPr>
        <w:t xml:space="preserve">nearly </w:t>
      </w:r>
      <w:r w:rsidR="0093554F" w:rsidRPr="007E3639">
        <w:rPr>
          <w:rFonts w:ascii="Fira Sans" w:hAnsi="Fira Sans"/>
        </w:rPr>
        <w:t xml:space="preserve">doubled </w:t>
      </w:r>
      <w:r w:rsidR="00AB0AAB" w:rsidRPr="007E3639">
        <w:rPr>
          <w:rFonts w:ascii="Fira Sans" w:hAnsi="Fira Sans"/>
        </w:rPr>
        <w:t xml:space="preserve">since the beginning of 2022. </w:t>
      </w:r>
      <w:r w:rsidR="0008554F" w:rsidRPr="007E3639">
        <w:rPr>
          <w:rFonts w:ascii="Fira Sans" w:hAnsi="Fira Sans"/>
          <w:b/>
          <w:bCs/>
        </w:rPr>
        <w:t xml:space="preserve">Millions of </w:t>
      </w:r>
      <w:r w:rsidR="00EE1933" w:rsidRPr="007E3639">
        <w:rPr>
          <w:rFonts w:ascii="Fira Sans" w:hAnsi="Fira Sans"/>
          <w:b/>
          <w:bCs/>
        </w:rPr>
        <w:t xml:space="preserve">women and </w:t>
      </w:r>
      <w:r w:rsidR="0008554F" w:rsidRPr="007E3639">
        <w:rPr>
          <w:rFonts w:ascii="Fira Sans" w:hAnsi="Fira Sans"/>
          <w:b/>
          <w:bCs/>
        </w:rPr>
        <w:t>children across the Horn</w:t>
      </w:r>
      <w:r w:rsidR="00F43C65" w:rsidRPr="007E3639">
        <w:rPr>
          <w:rFonts w:ascii="Fira Sans" w:hAnsi="Fira Sans"/>
          <w:b/>
          <w:bCs/>
        </w:rPr>
        <w:t xml:space="preserve"> of Africa, </w:t>
      </w:r>
      <w:r w:rsidR="004D7D3C" w:rsidRPr="007E3639">
        <w:rPr>
          <w:rFonts w:ascii="Fira Sans" w:hAnsi="Fira Sans"/>
          <w:b/>
          <w:bCs/>
        </w:rPr>
        <w:t>Middle East</w:t>
      </w:r>
      <w:r w:rsidR="00500903" w:rsidRPr="007E3639">
        <w:rPr>
          <w:rFonts w:ascii="Fira Sans" w:hAnsi="Fira Sans"/>
          <w:b/>
          <w:bCs/>
        </w:rPr>
        <w:t>, Central America</w:t>
      </w:r>
      <w:r w:rsidR="004D7D3C" w:rsidRPr="007E3639">
        <w:rPr>
          <w:rFonts w:ascii="Fira Sans" w:hAnsi="Fira Sans"/>
          <w:b/>
          <w:bCs/>
        </w:rPr>
        <w:t xml:space="preserve"> and </w:t>
      </w:r>
      <w:r w:rsidR="00AB0AAB" w:rsidRPr="007E3639">
        <w:rPr>
          <w:rFonts w:ascii="Fira Sans" w:hAnsi="Fira Sans"/>
          <w:b/>
          <w:bCs/>
        </w:rPr>
        <w:t xml:space="preserve">Haiti </w:t>
      </w:r>
      <w:r w:rsidR="00D62E64" w:rsidRPr="007E3639">
        <w:rPr>
          <w:rFonts w:ascii="Fira Sans" w:hAnsi="Fira Sans"/>
          <w:b/>
          <w:bCs/>
        </w:rPr>
        <w:t>are reaching their breaking points</w:t>
      </w:r>
      <w:r w:rsidR="0069392C" w:rsidRPr="007E3639">
        <w:rPr>
          <w:rFonts w:ascii="Fira Sans" w:hAnsi="Fira Sans"/>
        </w:rPr>
        <w:t xml:space="preserve"> and we must </w:t>
      </w:r>
      <w:r w:rsidR="00DA00B8" w:rsidRPr="007E3639">
        <w:rPr>
          <w:rFonts w:ascii="Fira Sans" w:hAnsi="Fira Sans"/>
        </w:rPr>
        <w:t xml:space="preserve">act now </w:t>
      </w:r>
      <w:r w:rsidR="00894936" w:rsidRPr="007E3639">
        <w:rPr>
          <w:rFonts w:ascii="Fira Sans" w:hAnsi="Fira Sans"/>
        </w:rPr>
        <w:t>so that families</w:t>
      </w:r>
      <w:r w:rsidR="00D909BD" w:rsidRPr="007E3639">
        <w:rPr>
          <w:rFonts w:ascii="Fira Sans" w:hAnsi="Fira Sans"/>
        </w:rPr>
        <w:t xml:space="preserve"> can move</w:t>
      </w:r>
      <w:r w:rsidR="000405FC" w:rsidRPr="007E3639">
        <w:rPr>
          <w:rFonts w:ascii="Fira Sans" w:hAnsi="Fira Sans"/>
        </w:rPr>
        <w:t xml:space="preserve"> </w:t>
      </w:r>
      <w:r w:rsidR="001B7D35" w:rsidRPr="007E3639">
        <w:rPr>
          <w:rFonts w:ascii="Fira Sans" w:hAnsi="Fira Sans"/>
        </w:rPr>
        <w:t xml:space="preserve">out of </w:t>
      </w:r>
      <w:r w:rsidR="00F6400A" w:rsidRPr="007E3639">
        <w:rPr>
          <w:rFonts w:ascii="Fira Sans" w:hAnsi="Fira Sans"/>
        </w:rPr>
        <w:t xml:space="preserve">this critical phase </w:t>
      </w:r>
      <w:r w:rsidR="00CE7ED2" w:rsidRPr="007E3639">
        <w:rPr>
          <w:rFonts w:ascii="Fira Sans" w:hAnsi="Fira Sans"/>
        </w:rPr>
        <w:t xml:space="preserve">into </w:t>
      </w:r>
      <w:r w:rsidR="0050295F" w:rsidRPr="007E3639">
        <w:rPr>
          <w:rFonts w:ascii="Fira Sans" w:hAnsi="Fira Sans"/>
        </w:rPr>
        <w:t xml:space="preserve">a </w:t>
      </w:r>
      <w:r w:rsidR="00952517" w:rsidRPr="007E3639">
        <w:rPr>
          <w:rFonts w:ascii="Fira Sans" w:hAnsi="Fira Sans"/>
        </w:rPr>
        <w:t>place of stability and hope.</w:t>
      </w:r>
      <w:r w:rsidR="001E0DBB" w:rsidRPr="007E3639">
        <w:rPr>
          <w:rFonts w:ascii="Fira Sans" w:hAnsi="Fira Sans"/>
        </w:rPr>
        <w:t xml:space="preserve"> To do that, we must </w:t>
      </w:r>
      <w:r w:rsidR="0015057E" w:rsidRPr="007E3639">
        <w:rPr>
          <w:rFonts w:ascii="Fira Sans" w:hAnsi="Fira Sans"/>
        </w:rPr>
        <w:t xml:space="preserve">partner with women to empower them with information and resources that will break malnutrition cycles </w:t>
      </w:r>
      <w:r w:rsidR="00F408F2" w:rsidRPr="007E3639">
        <w:rPr>
          <w:rFonts w:ascii="Fira Sans" w:hAnsi="Fira Sans"/>
        </w:rPr>
        <w:t xml:space="preserve">now and </w:t>
      </w:r>
      <w:r w:rsidR="008E7915" w:rsidRPr="007E3639">
        <w:rPr>
          <w:rFonts w:ascii="Fira Sans" w:hAnsi="Fira Sans"/>
        </w:rPr>
        <w:t xml:space="preserve">for future </w:t>
      </w:r>
      <w:r w:rsidR="0015057E" w:rsidRPr="007E3639">
        <w:rPr>
          <w:rFonts w:ascii="Fira Sans" w:hAnsi="Fira Sans"/>
        </w:rPr>
        <w:t>generations.</w:t>
      </w:r>
    </w:p>
    <w:p w14:paraId="6A594706" w14:textId="77777777" w:rsidR="00990756" w:rsidRPr="007E3639" w:rsidRDefault="00990756" w:rsidP="00050667">
      <w:pPr>
        <w:pStyle w:val="BodyCopy"/>
        <w:rPr>
          <w:rFonts w:ascii="Fira Sans" w:hAnsi="Fira Sans"/>
        </w:rPr>
      </w:pPr>
    </w:p>
    <w:p w14:paraId="4ABF1ED7" w14:textId="1647EFC4" w:rsidR="007B5EBB" w:rsidRPr="007E3639" w:rsidRDefault="00B65286" w:rsidP="00050667">
      <w:pPr>
        <w:pStyle w:val="BodyCopy"/>
        <w:rPr>
          <w:rFonts w:ascii="Fira Sans" w:hAnsi="Fira Sans"/>
        </w:rPr>
      </w:pPr>
      <w:r w:rsidRPr="007E3639">
        <w:rPr>
          <w:rFonts w:ascii="Fira Sans" w:hAnsi="Fira Sans"/>
        </w:rPr>
        <w:t>CARE</w:t>
      </w:r>
      <w:r w:rsidR="00126313" w:rsidRPr="007E3639">
        <w:rPr>
          <w:rFonts w:ascii="Fira Sans" w:hAnsi="Fira Sans"/>
        </w:rPr>
        <w:t xml:space="preserve"> l</w:t>
      </w:r>
      <w:r w:rsidR="00EF04A0" w:rsidRPr="007E3639">
        <w:rPr>
          <w:rFonts w:ascii="Fira Sans" w:hAnsi="Fira Sans"/>
        </w:rPr>
        <w:t>isten</w:t>
      </w:r>
      <w:r w:rsidRPr="007E3639">
        <w:rPr>
          <w:rFonts w:ascii="Fira Sans" w:hAnsi="Fira Sans"/>
        </w:rPr>
        <w:t>s</w:t>
      </w:r>
      <w:r w:rsidR="00EF04A0" w:rsidRPr="007E3639">
        <w:rPr>
          <w:rFonts w:ascii="Fira Sans" w:hAnsi="Fira Sans"/>
        </w:rPr>
        <w:t xml:space="preserve"> </w:t>
      </w:r>
      <w:r w:rsidR="000B4C9F" w:rsidRPr="007E3639">
        <w:rPr>
          <w:rFonts w:ascii="Fira Sans" w:hAnsi="Fira Sans"/>
        </w:rPr>
        <w:t>to women</w:t>
      </w:r>
      <w:r w:rsidR="00804D3E" w:rsidRPr="007E3639">
        <w:rPr>
          <w:rFonts w:ascii="Fira Sans" w:hAnsi="Fira Sans"/>
        </w:rPr>
        <w:t xml:space="preserve"> because </w:t>
      </w:r>
      <w:r w:rsidR="00236645" w:rsidRPr="007E3639">
        <w:rPr>
          <w:rFonts w:ascii="Fira Sans" w:hAnsi="Fira Sans"/>
        </w:rPr>
        <w:t xml:space="preserve">they </w:t>
      </w:r>
      <w:r w:rsidR="00B155FB" w:rsidRPr="007E3639">
        <w:rPr>
          <w:rFonts w:ascii="Fira Sans" w:hAnsi="Fira Sans"/>
        </w:rPr>
        <w:t xml:space="preserve">are integral to their </w:t>
      </w:r>
      <w:r w:rsidR="008A2EED" w:rsidRPr="007E3639">
        <w:rPr>
          <w:rFonts w:ascii="Fira Sans" w:hAnsi="Fira Sans"/>
        </w:rPr>
        <w:t xml:space="preserve">families’ </w:t>
      </w:r>
      <w:r w:rsidR="00B155FB" w:rsidRPr="007E3639">
        <w:rPr>
          <w:rFonts w:ascii="Fira Sans" w:hAnsi="Fira Sans"/>
        </w:rPr>
        <w:t xml:space="preserve">and </w:t>
      </w:r>
      <w:r w:rsidR="008A2EED" w:rsidRPr="007E3639">
        <w:rPr>
          <w:rFonts w:ascii="Fira Sans" w:hAnsi="Fira Sans"/>
        </w:rPr>
        <w:t xml:space="preserve">communities’ </w:t>
      </w:r>
      <w:r w:rsidR="00116C1B" w:rsidRPr="007E3639">
        <w:rPr>
          <w:rFonts w:ascii="Fira Sans" w:hAnsi="Fira Sans"/>
        </w:rPr>
        <w:t>health</w:t>
      </w:r>
      <w:r w:rsidR="007248DB" w:rsidRPr="007E3639">
        <w:rPr>
          <w:rFonts w:ascii="Fira Sans" w:hAnsi="Fira Sans"/>
        </w:rPr>
        <w:t>, particularly when it comes to food security</w:t>
      </w:r>
      <w:r w:rsidR="00747B5B" w:rsidRPr="007E3639">
        <w:rPr>
          <w:rFonts w:ascii="Fira Sans" w:hAnsi="Fira Sans"/>
        </w:rPr>
        <w:t xml:space="preserve"> and nutrition</w:t>
      </w:r>
      <w:r w:rsidR="00116C1B" w:rsidRPr="007E3639">
        <w:rPr>
          <w:rFonts w:ascii="Fira Sans" w:hAnsi="Fira Sans"/>
        </w:rPr>
        <w:t xml:space="preserve">. </w:t>
      </w:r>
      <w:r w:rsidR="000B35FF" w:rsidRPr="007E3639">
        <w:rPr>
          <w:rFonts w:ascii="Fira Sans" w:hAnsi="Fira Sans"/>
        </w:rPr>
        <w:t xml:space="preserve">They also have specific needs </w:t>
      </w:r>
      <w:r w:rsidR="00CF1ED1" w:rsidRPr="007E3639">
        <w:rPr>
          <w:rFonts w:ascii="Fira Sans" w:hAnsi="Fira Sans"/>
        </w:rPr>
        <w:t xml:space="preserve">including those related to </w:t>
      </w:r>
      <w:r w:rsidR="005F295A" w:rsidRPr="007E3639">
        <w:rPr>
          <w:rFonts w:ascii="Fira Sans" w:hAnsi="Fira Sans"/>
        </w:rPr>
        <w:t xml:space="preserve">reproductive and </w:t>
      </w:r>
      <w:r w:rsidR="00CF1ED1" w:rsidRPr="007E3639">
        <w:rPr>
          <w:rFonts w:ascii="Fira Sans" w:hAnsi="Fira Sans"/>
        </w:rPr>
        <w:t xml:space="preserve">maternal health, </w:t>
      </w:r>
      <w:r w:rsidR="005E5F0E" w:rsidRPr="007E3639">
        <w:rPr>
          <w:rFonts w:ascii="Fira Sans" w:hAnsi="Fira Sans"/>
        </w:rPr>
        <w:t xml:space="preserve">caregiving, hygiene, and </w:t>
      </w:r>
      <w:r w:rsidR="00574ADF" w:rsidRPr="007E3639">
        <w:rPr>
          <w:rFonts w:ascii="Fira Sans" w:hAnsi="Fira Sans"/>
        </w:rPr>
        <w:t xml:space="preserve">access to </w:t>
      </w:r>
      <w:r w:rsidR="00B14632" w:rsidRPr="007E3639">
        <w:rPr>
          <w:rFonts w:ascii="Fira Sans" w:hAnsi="Fira Sans"/>
        </w:rPr>
        <w:t>education</w:t>
      </w:r>
      <w:r w:rsidR="0074183C" w:rsidRPr="007E3639">
        <w:rPr>
          <w:rFonts w:ascii="Fira Sans" w:hAnsi="Fira Sans"/>
        </w:rPr>
        <w:t xml:space="preserve"> and livelihoods</w:t>
      </w:r>
      <w:r w:rsidR="00B14632" w:rsidRPr="007E3639">
        <w:rPr>
          <w:rFonts w:ascii="Fira Sans" w:hAnsi="Fira Sans"/>
        </w:rPr>
        <w:t xml:space="preserve">. </w:t>
      </w:r>
      <w:r w:rsidR="00574ADF" w:rsidRPr="007E3639">
        <w:rPr>
          <w:rFonts w:ascii="Fira Sans" w:hAnsi="Fira Sans"/>
        </w:rPr>
        <w:t>CARE</w:t>
      </w:r>
      <w:r w:rsidR="00986F61" w:rsidRPr="007E3639">
        <w:rPr>
          <w:rFonts w:ascii="Fira Sans" w:hAnsi="Fira Sans"/>
        </w:rPr>
        <w:t xml:space="preserve"> </w:t>
      </w:r>
      <w:r w:rsidR="00B27B9E" w:rsidRPr="007E3639">
        <w:rPr>
          <w:rFonts w:ascii="Fira Sans" w:hAnsi="Fira Sans"/>
        </w:rPr>
        <w:t>leverage</w:t>
      </w:r>
      <w:r w:rsidR="00574ADF" w:rsidRPr="007E3639">
        <w:rPr>
          <w:rFonts w:ascii="Fira Sans" w:hAnsi="Fira Sans"/>
        </w:rPr>
        <w:t>s</w:t>
      </w:r>
      <w:r w:rsidR="00B27B9E" w:rsidRPr="007E3639">
        <w:rPr>
          <w:rFonts w:ascii="Fira Sans" w:hAnsi="Fira Sans"/>
        </w:rPr>
        <w:t xml:space="preserve"> </w:t>
      </w:r>
      <w:r w:rsidR="008F3B52" w:rsidRPr="007E3639">
        <w:rPr>
          <w:rFonts w:ascii="Fira Sans" w:hAnsi="Fira Sans"/>
        </w:rPr>
        <w:t>women’s</w:t>
      </w:r>
      <w:r w:rsidR="00B27B9E" w:rsidRPr="007E3639">
        <w:rPr>
          <w:rFonts w:ascii="Fira Sans" w:hAnsi="Fira Sans"/>
        </w:rPr>
        <w:t xml:space="preserve"> insight and </w:t>
      </w:r>
      <w:r w:rsidR="00A22C10" w:rsidRPr="007E3639">
        <w:rPr>
          <w:rFonts w:ascii="Fira Sans" w:hAnsi="Fira Sans"/>
        </w:rPr>
        <w:t>partner</w:t>
      </w:r>
      <w:r w:rsidR="00574ADF" w:rsidRPr="007E3639">
        <w:rPr>
          <w:rFonts w:ascii="Fira Sans" w:hAnsi="Fira Sans"/>
        </w:rPr>
        <w:t>s</w:t>
      </w:r>
      <w:r w:rsidR="00A22C10" w:rsidRPr="007E3639">
        <w:rPr>
          <w:rFonts w:ascii="Fira Sans" w:hAnsi="Fira Sans"/>
        </w:rPr>
        <w:t xml:space="preserve"> with them to </w:t>
      </w:r>
      <w:r w:rsidR="008B731A" w:rsidRPr="007E3639">
        <w:rPr>
          <w:rFonts w:ascii="Fira Sans" w:hAnsi="Fira Sans"/>
        </w:rPr>
        <w:t>identify</w:t>
      </w:r>
      <w:r w:rsidR="000A6CBE" w:rsidRPr="007E3639">
        <w:rPr>
          <w:rFonts w:ascii="Fira Sans" w:hAnsi="Fira Sans"/>
        </w:rPr>
        <w:t xml:space="preserve"> </w:t>
      </w:r>
      <w:r w:rsidR="007E1FFC" w:rsidRPr="007E3639">
        <w:rPr>
          <w:rFonts w:ascii="Fira Sans" w:hAnsi="Fira Sans"/>
        </w:rPr>
        <w:t xml:space="preserve">and reach </w:t>
      </w:r>
      <w:r w:rsidR="000A6CBE" w:rsidRPr="007E3639">
        <w:rPr>
          <w:rFonts w:ascii="Fira Sans" w:hAnsi="Fira Sans"/>
        </w:rPr>
        <w:t>the most vulnerable groups, households, and individuals</w:t>
      </w:r>
      <w:r w:rsidR="004669A0" w:rsidRPr="007E3639">
        <w:rPr>
          <w:rFonts w:ascii="Fira Sans" w:hAnsi="Fira Sans"/>
        </w:rPr>
        <w:t>:</w:t>
      </w:r>
      <w:r w:rsidR="000A6CBE" w:rsidRPr="007E3639">
        <w:rPr>
          <w:rFonts w:ascii="Fira Sans" w:hAnsi="Fira Sans"/>
        </w:rPr>
        <w:t xml:space="preserve"> children under 5; pregnant and lactating women; the elderly and/or disabled; orphaned children; women and girls at risk of </w:t>
      </w:r>
      <w:r w:rsidR="00BE09F7" w:rsidRPr="007E3639">
        <w:rPr>
          <w:rFonts w:ascii="Fira Sans" w:hAnsi="Fira Sans"/>
        </w:rPr>
        <w:t>gender-based violence (G</w:t>
      </w:r>
      <w:r w:rsidR="000A6CBE" w:rsidRPr="007E3639">
        <w:rPr>
          <w:rFonts w:ascii="Fira Sans" w:hAnsi="Fira Sans"/>
        </w:rPr>
        <w:t>BV</w:t>
      </w:r>
      <w:r w:rsidR="00BE09F7" w:rsidRPr="007E3639">
        <w:rPr>
          <w:rFonts w:ascii="Fira Sans" w:hAnsi="Fira Sans"/>
        </w:rPr>
        <w:t>)</w:t>
      </w:r>
      <w:r w:rsidR="000A6CBE" w:rsidRPr="007E3639">
        <w:rPr>
          <w:rFonts w:ascii="Fira Sans" w:hAnsi="Fira Sans"/>
        </w:rPr>
        <w:t xml:space="preserve">; and minority groups. </w:t>
      </w:r>
      <w:r w:rsidR="00050528" w:rsidRPr="007E3639">
        <w:rPr>
          <w:rFonts w:ascii="Fira Sans" w:hAnsi="Fira Sans"/>
        </w:rPr>
        <w:t xml:space="preserve">We </w:t>
      </w:r>
      <w:r w:rsidR="007E1FFC" w:rsidRPr="007E3639">
        <w:rPr>
          <w:rFonts w:ascii="Fira Sans" w:hAnsi="Fira Sans"/>
        </w:rPr>
        <w:t xml:space="preserve">also </w:t>
      </w:r>
      <w:r w:rsidR="00050528" w:rsidRPr="007E3639">
        <w:rPr>
          <w:rFonts w:ascii="Fira Sans" w:hAnsi="Fira Sans"/>
        </w:rPr>
        <w:t xml:space="preserve">work with </w:t>
      </w:r>
      <w:r w:rsidR="001A57C8" w:rsidRPr="007E3639">
        <w:rPr>
          <w:rFonts w:ascii="Fira Sans" w:hAnsi="Fira Sans"/>
        </w:rPr>
        <w:t xml:space="preserve">respective authorities, other humanitarian stakeholders and </w:t>
      </w:r>
      <w:r w:rsidR="00CA5170" w:rsidRPr="007E3639">
        <w:rPr>
          <w:rFonts w:ascii="Fira Sans" w:hAnsi="Fira Sans"/>
        </w:rPr>
        <w:t>local partners, especially women-led organizations</w:t>
      </w:r>
      <w:r w:rsidR="00FE6AAD" w:rsidRPr="007E3639">
        <w:rPr>
          <w:rFonts w:ascii="Fira Sans" w:hAnsi="Fira Sans"/>
        </w:rPr>
        <w:t xml:space="preserve">, </w:t>
      </w:r>
      <w:r w:rsidR="005E615D" w:rsidRPr="007E3639">
        <w:rPr>
          <w:rFonts w:ascii="Fira Sans" w:hAnsi="Fira Sans"/>
        </w:rPr>
        <w:t xml:space="preserve">to ensure that </w:t>
      </w:r>
      <w:r w:rsidR="007B09C7" w:rsidRPr="007E3639">
        <w:rPr>
          <w:rFonts w:ascii="Fira Sans" w:hAnsi="Fira Sans"/>
          <w:b/>
          <w:bCs/>
        </w:rPr>
        <w:t>more people can be reached faster</w:t>
      </w:r>
      <w:r w:rsidR="006455EF" w:rsidRPr="007E3639">
        <w:rPr>
          <w:rFonts w:ascii="Fira Sans" w:hAnsi="Fira Sans"/>
          <w:b/>
          <w:bCs/>
        </w:rPr>
        <w:t xml:space="preserve"> and </w:t>
      </w:r>
      <w:r w:rsidR="00446075" w:rsidRPr="007E3639">
        <w:rPr>
          <w:rFonts w:ascii="Fira Sans" w:hAnsi="Fira Sans"/>
          <w:b/>
          <w:bCs/>
        </w:rPr>
        <w:t>in ways</w:t>
      </w:r>
      <w:r w:rsidR="00D56B0F" w:rsidRPr="007E3639">
        <w:rPr>
          <w:rFonts w:ascii="Fira Sans" w:hAnsi="Fira Sans"/>
          <w:b/>
          <w:bCs/>
        </w:rPr>
        <w:t xml:space="preserve"> specific to their needs</w:t>
      </w:r>
      <w:r w:rsidR="00AD2A34" w:rsidRPr="007E3639">
        <w:rPr>
          <w:rFonts w:ascii="Fira Sans" w:hAnsi="Fira Sans"/>
        </w:rPr>
        <w:t xml:space="preserve">. </w:t>
      </w:r>
    </w:p>
    <w:p w14:paraId="2706C8EA" w14:textId="374A11C1" w:rsidR="00814C29" w:rsidRPr="00662647" w:rsidRDefault="00814C29" w:rsidP="0015177D">
      <w:pPr>
        <w:shd w:val="clear" w:color="auto" w:fill="FFFFFF"/>
        <w:rPr>
          <w:rFonts w:ascii="Fira Sans" w:hAnsi="Fira Sans" w:cs="Segoe UI"/>
          <w:color w:val="242424"/>
          <w:sz w:val="22"/>
          <w:szCs w:val="22"/>
        </w:rPr>
      </w:pPr>
    </w:p>
    <w:p w14:paraId="0C0ED402" w14:textId="10E1C5B2" w:rsidR="0015177D" w:rsidRPr="00662647" w:rsidRDefault="0015177D" w:rsidP="0015177D">
      <w:pPr>
        <w:shd w:val="clear" w:color="auto" w:fill="FFFFFF"/>
        <w:rPr>
          <w:rFonts w:ascii="Fira Sans" w:hAnsi="Fira Sans" w:cs="Segoe UI"/>
          <w:color w:val="242424"/>
          <w:sz w:val="22"/>
          <w:szCs w:val="22"/>
        </w:rPr>
      </w:pPr>
      <w:r w:rsidRPr="00662647">
        <w:rPr>
          <w:rFonts w:ascii="Fira Sans" w:hAnsi="Fira Sans" w:cs="Segoe UI"/>
          <w:color w:val="242424"/>
          <w:sz w:val="22"/>
          <w:szCs w:val="22"/>
        </w:rPr>
        <w:t>At the outset of every intervention</w:t>
      </w:r>
      <w:r w:rsidR="0056021A" w:rsidRPr="00662647">
        <w:rPr>
          <w:rFonts w:ascii="Fira Sans" w:hAnsi="Fira Sans" w:cs="Segoe UI"/>
          <w:color w:val="242424"/>
          <w:sz w:val="22"/>
          <w:szCs w:val="22"/>
        </w:rPr>
        <w:t>,</w:t>
      </w:r>
      <w:r w:rsidRPr="00662647">
        <w:rPr>
          <w:rFonts w:ascii="Fira Sans" w:hAnsi="Fira Sans" w:cs="Segoe UI"/>
          <w:color w:val="242424"/>
          <w:sz w:val="22"/>
          <w:szCs w:val="22"/>
        </w:rPr>
        <w:t xml:space="preserve"> CARE </w:t>
      </w:r>
      <w:r w:rsidR="0056021A" w:rsidRPr="00662647">
        <w:rPr>
          <w:rFonts w:ascii="Fira Sans" w:hAnsi="Fira Sans" w:cs="Segoe UI"/>
          <w:color w:val="242424"/>
          <w:sz w:val="22"/>
          <w:szCs w:val="22"/>
        </w:rPr>
        <w:t>conducts</w:t>
      </w:r>
      <w:r w:rsidRPr="00662647">
        <w:rPr>
          <w:rFonts w:ascii="Fira Sans" w:hAnsi="Fira Sans" w:cs="Segoe UI"/>
          <w:color w:val="242424"/>
          <w:sz w:val="22"/>
          <w:szCs w:val="22"/>
        </w:rPr>
        <w:t xml:space="preserve"> detailed </w:t>
      </w:r>
      <w:r w:rsidR="00694596" w:rsidRPr="00662647">
        <w:rPr>
          <w:rFonts w:ascii="Fira Sans" w:hAnsi="Fira Sans" w:cs="Segoe UI"/>
          <w:color w:val="242424"/>
          <w:sz w:val="22"/>
          <w:szCs w:val="22"/>
        </w:rPr>
        <w:t>a</w:t>
      </w:r>
      <w:r w:rsidRPr="00662647">
        <w:rPr>
          <w:rFonts w:ascii="Fira Sans" w:hAnsi="Fira Sans" w:cs="Segoe UI"/>
          <w:b/>
          <w:color w:val="242424"/>
          <w:sz w:val="22"/>
          <w:szCs w:val="22"/>
        </w:rPr>
        <w:t xml:space="preserve"> R</w:t>
      </w:r>
      <w:r w:rsidRPr="00662647">
        <w:rPr>
          <w:rFonts w:ascii="Fira Sans" w:hAnsi="Fira Sans" w:cs="Segoe UI"/>
          <w:b/>
          <w:bCs/>
          <w:color w:val="242424"/>
          <w:sz w:val="22"/>
          <w:szCs w:val="22"/>
        </w:rPr>
        <w:t>esponse Analysis Consideration</w:t>
      </w:r>
      <w:r w:rsidR="00E06330" w:rsidRPr="00662647">
        <w:rPr>
          <w:rFonts w:ascii="Fira Sans" w:hAnsi="Fira Sans" w:cs="Segoe UI"/>
          <w:b/>
          <w:bCs/>
          <w:color w:val="242424"/>
          <w:sz w:val="22"/>
          <w:szCs w:val="22"/>
        </w:rPr>
        <w:t>.</w:t>
      </w:r>
      <w:r w:rsidRPr="00662647">
        <w:rPr>
          <w:rFonts w:ascii="Fira Sans" w:hAnsi="Fira Sans" w:cs="Segoe UI"/>
          <w:color w:val="242424"/>
          <w:sz w:val="22"/>
          <w:szCs w:val="22"/>
        </w:rPr>
        <w:t xml:space="preserve"> This analysis </w:t>
      </w:r>
      <w:r w:rsidR="004B5B7B" w:rsidRPr="00662647">
        <w:rPr>
          <w:rFonts w:ascii="Fira Sans" w:hAnsi="Fira Sans" w:cs="Segoe UI"/>
          <w:color w:val="242424"/>
          <w:sz w:val="22"/>
          <w:szCs w:val="22"/>
        </w:rPr>
        <w:t>assesses</w:t>
      </w:r>
      <w:r w:rsidRPr="00662647">
        <w:rPr>
          <w:rFonts w:ascii="Fira Sans" w:hAnsi="Fira Sans" w:cs="Segoe UI"/>
          <w:color w:val="242424"/>
          <w:sz w:val="22"/>
          <w:szCs w:val="22"/>
        </w:rPr>
        <w:t xml:space="preserve"> available contextual information and </w:t>
      </w:r>
      <w:r w:rsidR="003960CA" w:rsidRPr="00662647">
        <w:rPr>
          <w:rFonts w:ascii="Fira Sans" w:hAnsi="Fira Sans" w:cs="Segoe UI"/>
          <w:color w:val="242424"/>
          <w:sz w:val="22"/>
          <w:szCs w:val="22"/>
        </w:rPr>
        <w:t xml:space="preserve">applies </w:t>
      </w:r>
      <w:r w:rsidRPr="00662647">
        <w:rPr>
          <w:rFonts w:ascii="Fira Sans" w:hAnsi="Fira Sans" w:cs="Segoe UI"/>
          <w:color w:val="242424"/>
          <w:sz w:val="22"/>
          <w:szCs w:val="22"/>
        </w:rPr>
        <w:t xml:space="preserve">strategic thinking </w:t>
      </w:r>
      <w:r w:rsidR="003960CA" w:rsidRPr="00662647">
        <w:rPr>
          <w:rFonts w:ascii="Fira Sans" w:hAnsi="Fira Sans" w:cs="Segoe UI"/>
          <w:color w:val="242424"/>
          <w:sz w:val="22"/>
          <w:szCs w:val="22"/>
        </w:rPr>
        <w:t xml:space="preserve">to </w:t>
      </w:r>
      <w:r w:rsidRPr="00662647">
        <w:rPr>
          <w:rFonts w:ascii="Fira Sans" w:hAnsi="Fira Sans" w:cs="Segoe UI"/>
          <w:color w:val="242424"/>
          <w:sz w:val="22"/>
          <w:szCs w:val="22"/>
        </w:rPr>
        <w:t>facilitate decision-making on the most appropriate</w:t>
      </w:r>
      <w:r w:rsidR="003960CA" w:rsidRPr="00662647">
        <w:rPr>
          <w:rFonts w:ascii="Fira Sans" w:hAnsi="Fira Sans" w:cs="Segoe UI"/>
          <w:color w:val="242424"/>
          <w:sz w:val="22"/>
          <w:szCs w:val="22"/>
        </w:rPr>
        <w:t xml:space="preserve"> level</w:t>
      </w:r>
      <w:r w:rsidRPr="00662647">
        <w:rPr>
          <w:rFonts w:ascii="Fira Sans" w:hAnsi="Fira Sans" w:cs="Segoe UI"/>
          <w:color w:val="242424"/>
          <w:sz w:val="22"/>
          <w:szCs w:val="22"/>
        </w:rPr>
        <w:t xml:space="preserve"> in each scenario. Factors we consider are</w:t>
      </w:r>
      <w:r w:rsidR="004D21D0" w:rsidRPr="00662647">
        <w:rPr>
          <w:rFonts w:ascii="Fira Sans" w:hAnsi="Fira Sans" w:cs="Segoe UI"/>
          <w:color w:val="242424"/>
          <w:sz w:val="22"/>
          <w:szCs w:val="22"/>
        </w:rPr>
        <w:t>:</w:t>
      </w:r>
      <w:r w:rsidRPr="00662647">
        <w:rPr>
          <w:rFonts w:ascii="Fira Sans" w:hAnsi="Fira Sans" w:cs="Segoe UI"/>
          <w:color w:val="242424"/>
          <w:sz w:val="22"/>
          <w:szCs w:val="22"/>
        </w:rPr>
        <w:t xml:space="preserve"> </w:t>
      </w:r>
    </w:p>
    <w:p w14:paraId="2FE80A33" w14:textId="377624E5" w:rsidR="0015177D" w:rsidRPr="007E3639" w:rsidRDefault="0015177D" w:rsidP="007F7293">
      <w:pPr>
        <w:pStyle w:val="BodyCopy"/>
        <w:numPr>
          <w:ilvl w:val="0"/>
          <w:numId w:val="4"/>
        </w:numPr>
        <w:rPr>
          <w:rFonts w:ascii="Fira Sans" w:hAnsi="Fira Sans"/>
        </w:rPr>
      </w:pPr>
      <w:r w:rsidRPr="007E3639">
        <w:rPr>
          <w:rFonts w:ascii="Fira Sans" w:hAnsi="Fira Sans"/>
          <w:i/>
          <w:iCs/>
        </w:rPr>
        <w:t>Timeliness:</w:t>
      </w:r>
      <w:r w:rsidRPr="007E3639">
        <w:rPr>
          <w:rFonts w:ascii="Fira Sans" w:hAnsi="Fira Sans"/>
        </w:rPr>
        <w:t> </w:t>
      </w:r>
      <w:r w:rsidR="004D21D0" w:rsidRPr="007E3639">
        <w:rPr>
          <w:rFonts w:ascii="Fira Sans" w:hAnsi="Fira Sans"/>
        </w:rPr>
        <w:t>C</w:t>
      </w:r>
      <w:r w:rsidRPr="007E3639">
        <w:rPr>
          <w:rFonts w:ascii="Fira Sans" w:hAnsi="Fira Sans"/>
        </w:rPr>
        <w:t>an one intervention be implemented faster than others?</w:t>
      </w:r>
    </w:p>
    <w:p w14:paraId="73DC0637" w14:textId="3B4D2120" w:rsidR="0015177D" w:rsidRPr="007E3639" w:rsidRDefault="0015177D" w:rsidP="007F7293">
      <w:pPr>
        <w:pStyle w:val="BodyCopy"/>
        <w:numPr>
          <w:ilvl w:val="0"/>
          <w:numId w:val="4"/>
        </w:numPr>
        <w:rPr>
          <w:rFonts w:ascii="Fira Sans" w:hAnsi="Fira Sans"/>
        </w:rPr>
      </w:pPr>
      <w:r w:rsidRPr="007E3639">
        <w:rPr>
          <w:rFonts w:ascii="Fira Sans" w:hAnsi="Fira Sans"/>
          <w:i/>
          <w:iCs/>
        </w:rPr>
        <w:t>Feasibility/Scale</w:t>
      </w:r>
      <w:r w:rsidR="00240F51" w:rsidRPr="007E3639">
        <w:rPr>
          <w:rFonts w:ascii="Fira Sans" w:hAnsi="Fira Sans"/>
        </w:rPr>
        <w:t>:</w:t>
      </w:r>
      <w:r w:rsidRPr="007E3639">
        <w:rPr>
          <w:rFonts w:ascii="Fira Sans" w:hAnsi="Fira Sans"/>
        </w:rPr>
        <w:t> </w:t>
      </w:r>
      <w:r w:rsidR="004D21D0" w:rsidRPr="007E3639">
        <w:rPr>
          <w:rFonts w:ascii="Fira Sans" w:hAnsi="Fira Sans"/>
        </w:rPr>
        <w:t>I</w:t>
      </w:r>
      <w:r w:rsidRPr="007E3639">
        <w:rPr>
          <w:rFonts w:ascii="Fira Sans" w:hAnsi="Fira Sans"/>
        </w:rPr>
        <w:t xml:space="preserve">s one intervention more practical and convenient than others given the emergency context? Is the </w:t>
      </w:r>
      <w:r w:rsidR="00CF4941" w:rsidRPr="007E3639">
        <w:rPr>
          <w:rFonts w:ascii="Fira Sans" w:hAnsi="Fira Sans"/>
        </w:rPr>
        <w:t>target</w:t>
      </w:r>
      <w:r w:rsidR="006B0E89" w:rsidRPr="007E3639">
        <w:rPr>
          <w:rFonts w:ascii="Fira Sans" w:hAnsi="Fira Sans"/>
        </w:rPr>
        <w:t xml:space="preserve"> </w:t>
      </w:r>
      <w:r w:rsidRPr="007E3639">
        <w:rPr>
          <w:rFonts w:ascii="Fira Sans" w:hAnsi="Fira Sans"/>
        </w:rPr>
        <w:t>population easier to reach physically with one intervention compared to others?</w:t>
      </w:r>
    </w:p>
    <w:p w14:paraId="5AE754F4" w14:textId="48A69A66" w:rsidR="0015177D" w:rsidRDefault="0015177D" w:rsidP="007F7293">
      <w:pPr>
        <w:pStyle w:val="BodyCopy"/>
        <w:numPr>
          <w:ilvl w:val="0"/>
          <w:numId w:val="4"/>
        </w:numPr>
        <w:rPr>
          <w:rFonts w:ascii="Fira Sans" w:hAnsi="Fira Sans"/>
        </w:rPr>
      </w:pPr>
      <w:r w:rsidRPr="007E3639">
        <w:rPr>
          <w:rFonts w:ascii="Fira Sans" w:hAnsi="Fira Sans"/>
          <w:i/>
          <w:iCs/>
        </w:rPr>
        <w:t>Suitability to project objectives</w:t>
      </w:r>
      <w:r w:rsidRPr="007E3639">
        <w:rPr>
          <w:rFonts w:ascii="Fira Sans" w:hAnsi="Fira Sans"/>
        </w:rPr>
        <w:t>: </w:t>
      </w:r>
      <w:r w:rsidR="004A62D6" w:rsidRPr="007E3639">
        <w:rPr>
          <w:rFonts w:ascii="Fira Sans" w:hAnsi="Fira Sans"/>
        </w:rPr>
        <w:t>D</w:t>
      </w:r>
      <w:r w:rsidRPr="007E3639">
        <w:rPr>
          <w:rFonts w:ascii="Fira Sans" w:hAnsi="Fira Sans"/>
        </w:rPr>
        <w:t>oes one intervention better meet the program objectives (e.g., improve dietary diversity, reduce malnutrition, mitigate family asset depletion) than others?</w:t>
      </w:r>
    </w:p>
    <w:p w14:paraId="6C30EFEC" w14:textId="77777777" w:rsidR="006E5E1A" w:rsidRDefault="006E5E1A" w:rsidP="001609A8">
      <w:pPr>
        <w:pStyle w:val="BodyCopy"/>
        <w:ind w:left="720"/>
        <w:rPr>
          <w:rFonts w:ascii="Fira Sans" w:hAnsi="Fira Sans"/>
        </w:rPr>
      </w:pPr>
    </w:p>
    <w:p w14:paraId="6F0A6E60" w14:textId="5E63FDF1" w:rsidR="000F5D2C" w:rsidRPr="007E3639" w:rsidRDefault="000F5D2C" w:rsidP="001609A8">
      <w:pPr>
        <w:pStyle w:val="BodyCopy"/>
        <w:ind w:left="720"/>
        <w:rPr>
          <w:rFonts w:ascii="Fira Sans" w:hAnsi="Fira Sans"/>
        </w:rPr>
      </w:pPr>
      <w:r w:rsidRPr="007E3639">
        <w:rPr>
          <w:rFonts w:ascii="Fira Sans" w:hAnsi="Fira Sans"/>
          <w:noProof/>
        </w:rPr>
        <w:lastRenderedPageBreak/>
        <mc:AlternateContent>
          <mc:Choice Requires="wps">
            <w:drawing>
              <wp:anchor distT="0" distB="0" distL="114300" distR="114300" simplePos="0" relativeHeight="251658242" behindDoc="0" locked="0" layoutInCell="1" allowOverlap="1" wp14:anchorId="04DAF113" wp14:editId="4E6A5C59">
                <wp:simplePos x="0" y="0"/>
                <wp:positionH relativeFrom="column">
                  <wp:posOffset>3723640</wp:posOffset>
                </wp:positionH>
                <wp:positionV relativeFrom="paragraph">
                  <wp:posOffset>81712</wp:posOffset>
                </wp:positionV>
                <wp:extent cx="2807970" cy="6368415"/>
                <wp:effectExtent l="12700" t="12700" r="11430" b="6985"/>
                <wp:wrapSquare wrapText="bothSides"/>
                <wp:docPr id="4" name="Text Box 4"/>
                <wp:cNvGraphicFramePr/>
                <a:graphic xmlns:a="http://schemas.openxmlformats.org/drawingml/2006/main">
                  <a:graphicData uri="http://schemas.microsoft.com/office/word/2010/wordprocessingShape">
                    <wps:wsp>
                      <wps:cNvSpPr txBox="1"/>
                      <wps:spPr>
                        <a:xfrm>
                          <a:off x="0" y="0"/>
                          <a:ext cx="2807970" cy="6368415"/>
                        </a:xfrm>
                        <a:prstGeom prst="rect">
                          <a:avLst/>
                        </a:prstGeom>
                        <a:noFill/>
                        <a:ln w="19050">
                          <a:solidFill>
                            <a:schemeClr val="accent6">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06C51F3C" w14:textId="75D12D6E" w:rsidR="0038328D" w:rsidRDefault="00786769" w:rsidP="005D18C9">
                            <w:r>
                              <w:rPr>
                                <w:noProof/>
                              </w:rPr>
                              <w:drawing>
                                <wp:inline distT="0" distB="0" distL="0" distR="0" wp14:anchorId="74C8C6B3" wp14:editId="0AFC6F3C">
                                  <wp:extent cx="2616452" cy="3488345"/>
                                  <wp:effectExtent l="0" t="0" r="0" b="4445"/>
                                  <wp:docPr id="7" name="Picture 7" descr="A picture containing person, child, child, bab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person, child, child, baby&#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668060" cy="3557151"/>
                                          </a:xfrm>
                                          <a:prstGeom prst="rect">
                                            <a:avLst/>
                                          </a:prstGeom>
                                        </pic:spPr>
                                      </pic:pic>
                                    </a:graphicData>
                                  </a:graphic>
                                </wp:inline>
                              </w:drawing>
                            </w:r>
                          </w:p>
                          <w:p w14:paraId="37457B32" w14:textId="6C8746EA" w:rsidR="006547FF" w:rsidRPr="001609A8" w:rsidRDefault="005879C8" w:rsidP="006547FF">
                            <w:pPr>
                              <w:rPr>
                                <w:rFonts w:ascii="Fira Sans" w:hAnsi="Fira Sans"/>
                                <w:color w:val="808080" w:themeColor="background1" w:themeShade="80"/>
                                <w:sz w:val="16"/>
                                <w:szCs w:val="16"/>
                              </w:rPr>
                            </w:pPr>
                            <w:r w:rsidRPr="001609A8">
                              <w:rPr>
                                <w:rFonts w:ascii="Fira Sans" w:hAnsi="Fira Sans"/>
                                <w:color w:val="808080" w:themeColor="background1" w:themeShade="80"/>
                                <w:sz w:val="16"/>
                                <w:szCs w:val="16"/>
                              </w:rPr>
                              <w:t>©</w:t>
                            </w:r>
                            <w:r w:rsidR="006547FF" w:rsidRPr="001609A8">
                              <w:rPr>
                                <w:rFonts w:ascii="Fira Sans" w:hAnsi="Fira Sans"/>
                                <w:color w:val="808080" w:themeColor="background1" w:themeShade="80"/>
                                <w:sz w:val="16"/>
                                <w:szCs w:val="16"/>
                              </w:rPr>
                              <w:t>CARE/</w:t>
                            </w:r>
                            <w:r w:rsidR="006547FF" w:rsidRPr="001609A8">
                              <w:rPr>
                                <w:rFonts w:ascii="Fira Sans" w:hAnsi="Fira Sans"/>
                                <w:color w:val="808080" w:themeColor="background1" w:themeShade="80"/>
                                <w:sz w:val="16"/>
                                <w:szCs w:val="16"/>
                                <w:shd w:val="clear" w:color="auto" w:fill="FFFFFF"/>
                              </w:rPr>
                              <w:t xml:space="preserve"> Saddam Mohamed</w:t>
                            </w:r>
                          </w:p>
                          <w:p w14:paraId="7A6ECB7F" w14:textId="7F9404C0" w:rsidR="00786769" w:rsidRDefault="00786769"/>
                          <w:p w14:paraId="76A7D239" w14:textId="0E0C3D1F" w:rsidR="00D533A3" w:rsidRPr="00662D67" w:rsidRDefault="00387675" w:rsidP="00E029F6">
                            <w:pPr>
                              <w:rPr>
                                <w:rFonts w:ascii="Fira Sans" w:hAnsi="Fira Sans"/>
                                <w:sz w:val="20"/>
                                <w:szCs w:val="20"/>
                              </w:rPr>
                            </w:pPr>
                            <w:r w:rsidRPr="00662D67">
                              <w:rPr>
                                <w:rFonts w:ascii="Fira Sans" w:hAnsi="Fira Sans" w:cstheme="minorHAnsi"/>
                                <w:sz w:val="20"/>
                                <w:szCs w:val="20"/>
                              </w:rPr>
                              <w:t>In Somalia, t</w:t>
                            </w:r>
                            <w:r w:rsidR="00D533A3" w:rsidRPr="00662D67">
                              <w:rPr>
                                <w:rFonts w:ascii="Fira Sans" w:hAnsi="Fira Sans" w:cstheme="minorHAnsi"/>
                                <w:sz w:val="20"/>
                                <w:szCs w:val="20"/>
                              </w:rPr>
                              <w:t xml:space="preserve">he number of acutely malnourished children admitted to CARE-supported health facilities increased by 60% during the first four months of 2022 compared to the same period in 2021. </w:t>
                            </w:r>
                            <w:r w:rsidR="002B237D" w:rsidRPr="00662D67">
                              <w:rPr>
                                <w:rFonts w:ascii="Fira Sans" w:hAnsi="Fira Sans"/>
                                <w:sz w:val="20"/>
                                <w:szCs w:val="20"/>
                                <w:shd w:val="clear" w:color="auto" w:fill="FFFFFF"/>
                              </w:rPr>
                              <w:t>A mother holds her 7-month</w:t>
                            </w:r>
                            <w:r w:rsidR="00FE420B" w:rsidRPr="00662D67">
                              <w:rPr>
                                <w:rFonts w:ascii="Fira Sans" w:hAnsi="Fira Sans"/>
                                <w:sz w:val="20"/>
                                <w:szCs w:val="20"/>
                                <w:shd w:val="clear" w:color="auto" w:fill="FFFFFF"/>
                              </w:rPr>
                              <w:t>-</w:t>
                            </w:r>
                            <w:r w:rsidR="002B237D" w:rsidRPr="00662D67">
                              <w:rPr>
                                <w:rFonts w:ascii="Fira Sans" w:hAnsi="Fira Sans"/>
                                <w:sz w:val="20"/>
                                <w:szCs w:val="20"/>
                                <w:shd w:val="clear" w:color="auto" w:fill="FFFFFF"/>
                              </w:rPr>
                              <w:t xml:space="preserve">old daughter as </w:t>
                            </w:r>
                            <w:r w:rsidRPr="00662D67">
                              <w:rPr>
                                <w:rFonts w:ascii="Fira Sans" w:hAnsi="Fira Sans"/>
                                <w:sz w:val="20"/>
                                <w:szCs w:val="20"/>
                                <w:shd w:val="clear" w:color="auto" w:fill="FFFFFF"/>
                              </w:rPr>
                              <w:t xml:space="preserve">a health officer </w:t>
                            </w:r>
                            <w:r w:rsidR="002B237D" w:rsidRPr="00662D67">
                              <w:rPr>
                                <w:rFonts w:ascii="Fira Sans" w:hAnsi="Fira Sans"/>
                                <w:sz w:val="20"/>
                                <w:szCs w:val="20"/>
                                <w:shd w:val="clear" w:color="auto" w:fill="FFFFFF"/>
                              </w:rPr>
                              <w:t>measures h</w:t>
                            </w:r>
                            <w:r w:rsidRPr="00662D67">
                              <w:rPr>
                                <w:rFonts w:ascii="Fira Sans" w:hAnsi="Fira Sans"/>
                                <w:sz w:val="20"/>
                                <w:szCs w:val="20"/>
                                <w:shd w:val="clear" w:color="auto" w:fill="FFFFFF"/>
                              </w:rPr>
                              <w:t>er</w:t>
                            </w:r>
                            <w:r w:rsidR="002B237D" w:rsidRPr="00662D67">
                              <w:rPr>
                                <w:rFonts w:ascii="Fira Sans" w:hAnsi="Fira Sans"/>
                                <w:sz w:val="20"/>
                                <w:szCs w:val="20"/>
                                <w:shd w:val="clear" w:color="auto" w:fill="FFFFFF"/>
                              </w:rPr>
                              <w:t xml:space="preserve"> Mid-Upper Arm Circumference (MUAC) at Kismayo Health Centre. MUAC is used for the assessment of nutritional status. Red indicates </w:t>
                            </w:r>
                            <w:r w:rsidR="0037208D" w:rsidRPr="00662D67">
                              <w:rPr>
                                <w:rFonts w:ascii="Fira Sans" w:hAnsi="Fira Sans"/>
                                <w:sz w:val="20"/>
                                <w:szCs w:val="20"/>
                                <w:shd w:val="clear" w:color="auto" w:fill="FFFFFF"/>
                              </w:rPr>
                              <w:t>s</w:t>
                            </w:r>
                            <w:r w:rsidR="002B237D" w:rsidRPr="00662D67">
                              <w:rPr>
                                <w:rFonts w:ascii="Fira Sans" w:hAnsi="Fira Sans"/>
                                <w:sz w:val="20"/>
                                <w:szCs w:val="20"/>
                                <w:shd w:val="clear" w:color="auto" w:fill="FFFFFF"/>
                              </w:rPr>
                              <w:t xml:space="preserve">evere </w:t>
                            </w:r>
                            <w:r w:rsidR="0037208D" w:rsidRPr="00662D67">
                              <w:rPr>
                                <w:rFonts w:ascii="Fira Sans" w:hAnsi="Fira Sans"/>
                                <w:sz w:val="20"/>
                                <w:szCs w:val="20"/>
                                <w:shd w:val="clear" w:color="auto" w:fill="FFFFFF"/>
                              </w:rPr>
                              <w:t>a</w:t>
                            </w:r>
                            <w:r w:rsidR="002B237D" w:rsidRPr="00662D67">
                              <w:rPr>
                                <w:rFonts w:ascii="Fira Sans" w:hAnsi="Fira Sans"/>
                                <w:sz w:val="20"/>
                                <w:szCs w:val="20"/>
                                <w:shd w:val="clear" w:color="auto" w:fill="FFFFFF"/>
                              </w:rPr>
                              <w:t xml:space="preserve">cute </w:t>
                            </w:r>
                            <w:r w:rsidR="0037208D" w:rsidRPr="00662D67">
                              <w:rPr>
                                <w:rFonts w:ascii="Fira Sans" w:hAnsi="Fira Sans"/>
                                <w:sz w:val="20"/>
                                <w:szCs w:val="20"/>
                                <w:shd w:val="clear" w:color="auto" w:fill="FFFFFF"/>
                              </w:rPr>
                              <w:t>m</w:t>
                            </w:r>
                            <w:r w:rsidR="002B237D" w:rsidRPr="00662D67">
                              <w:rPr>
                                <w:rFonts w:ascii="Fira Sans" w:hAnsi="Fira Sans"/>
                                <w:sz w:val="20"/>
                                <w:szCs w:val="20"/>
                                <w:shd w:val="clear" w:color="auto" w:fill="FFFFFF"/>
                              </w:rPr>
                              <w:t>alnutrition (SAM)</w:t>
                            </w:r>
                            <w:r w:rsidR="0037208D" w:rsidRPr="00662D67">
                              <w:rPr>
                                <w:rFonts w:ascii="Fira Sans" w:hAnsi="Fira Sans"/>
                                <w:sz w:val="20"/>
                                <w:szCs w:val="20"/>
                                <w:shd w:val="clear" w:color="auto" w:fill="FFFFFF"/>
                              </w:rPr>
                              <w:t xml:space="preserve"> - t</w:t>
                            </w:r>
                            <w:r w:rsidR="002B237D" w:rsidRPr="00662D67">
                              <w:rPr>
                                <w:rFonts w:ascii="Fira Sans" w:hAnsi="Fira Sans"/>
                                <w:sz w:val="20"/>
                                <w:szCs w:val="20"/>
                                <w:shd w:val="clear" w:color="auto" w:fill="FFFFFF"/>
                              </w:rPr>
                              <w:t xml:space="preserve">he child should be immediately referred for treatment. Yellow indicates that the child is at risk for acute malnutrition and should be counselled and followed-up for </w:t>
                            </w:r>
                            <w:r w:rsidR="00C84A14" w:rsidRPr="00662D67">
                              <w:rPr>
                                <w:rFonts w:ascii="Fira Sans" w:hAnsi="Fira Sans"/>
                                <w:sz w:val="20"/>
                                <w:szCs w:val="20"/>
                                <w:shd w:val="clear" w:color="auto" w:fill="FFFFFF"/>
                              </w:rPr>
                              <w:t>g</w:t>
                            </w:r>
                            <w:r w:rsidR="002B237D" w:rsidRPr="00662D67">
                              <w:rPr>
                                <w:rFonts w:ascii="Fira Sans" w:hAnsi="Fira Sans"/>
                                <w:sz w:val="20"/>
                                <w:szCs w:val="20"/>
                                <w:shd w:val="clear" w:color="auto" w:fill="FFFFFF"/>
                              </w:rPr>
                              <w:t xml:space="preserve">rowth </w:t>
                            </w:r>
                            <w:r w:rsidR="00C84A14" w:rsidRPr="00662D67">
                              <w:rPr>
                                <w:rFonts w:ascii="Fira Sans" w:hAnsi="Fira Sans"/>
                                <w:sz w:val="20"/>
                                <w:szCs w:val="20"/>
                                <w:shd w:val="clear" w:color="auto" w:fill="FFFFFF"/>
                              </w:rPr>
                              <w:t>p</w:t>
                            </w:r>
                            <w:r w:rsidR="002B237D" w:rsidRPr="00662D67">
                              <w:rPr>
                                <w:rFonts w:ascii="Fira Sans" w:hAnsi="Fira Sans"/>
                                <w:sz w:val="20"/>
                                <w:szCs w:val="20"/>
                                <w:shd w:val="clear" w:color="auto" w:fill="FFFFFF"/>
                              </w:rPr>
                              <w:t xml:space="preserve">romotion and </w:t>
                            </w:r>
                            <w:r w:rsidR="00C84A14" w:rsidRPr="00662D67">
                              <w:rPr>
                                <w:rFonts w:ascii="Fira Sans" w:hAnsi="Fira Sans"/>
                                <w:sz w:val="20"/>
                                <w:szCs w:val="20"/>
                                <w:shd w:val="clear" w:color="auto" w:fill="FFFFFF"/>
                              </w:rPr>
                              <w:t>m</w:t>
                            </w:r>
                            <w:r w:rsidR="002B237D" w:rsidRPr="00662D67">
                              <w:rPr>
                                <w:rFonts w:ascii="Fira Sans" w:hAnsi="Fira Sans"/>
                                <w:sz w:val="20"/>
                                <w:szCs w:val="20"/>
                                <w:shd w:val="clear" w:color="auto" w:fill="FFFFFF"/>
                              </w:rPr>
                              <w:t>onitoring.</w:t>
                            </w:r>
                          </w:p>
                          <w:p w14:paraId="2918D09C" w14:textId="77777777" w:rsidR="00786769" w:rsidRDefault="00786769"/>
                          <w:p w14:paraId="1902EE0A" w14:textId="77777777" w:rsidR="00786769" w:rsidRDefault="0078676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DAF113" id="Text Box 4" o:spid="_x0000_s1030" type="#_x0000_t202" style="position:absolute;left:0;text-align:left;margin-left:293.2pt;margin-top:6.45pt;width:221.1pt;height:501.4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" filled="f" strokecolor="#e36c0a [2409]" strokeweight="1.5pt">
                <v:textbox>
                  <w:txbxContent>
                    <w:p w14:paraId="06C51F3C" w14:textId="75D12D6E" w:rsidR="0038328D" w:rsidRDefault="00786769" w:rsidP="005D18C9">
                      <w:r>
                        <w:rPr>
                          <w:noProof/>
                        </w:rPr>
                        <w:drawing>
                          <wp:inline distT="0" distB="0" distL="0" distR="0" wp14:anchorId="74C8C6B3" wp14:editId="0AFC6F3C">
                            <wp:extent cx="2616452" cy="3488345"/>
                            <wp:effectExtent l="0" t="0" r="0" b="4445"/>
                            <wp:docPr id="7" name="Picture 7" descr="A picture containing person, child, child, bab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person, child, child, baby&#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668060" cy="3557151"/>
                                    </a:xfrm>
                                    <a:prstGeom prst="rect">
                                      <a:avLst/>
                                    </a:prstGeom>
                                  </pic:spPr>
                                </pic:pic>
                              </a:graphicData>
                            </a:graphic>
                          </wp:inline>
                        </w:drawing>
                      </w:r>
                    </w:p>
                    <w:p w14:paraId="37457B32" w14:textId="6C8746EA" w:rsidR="006547FF" w:rsidRPr="001609A8" w:rsidRDefault="005879C8" w:rsidP="006547FF">
                      <w:pPr>
                        <w:rPr>
                          <w:rFonts w:ascii="Fira Sans" w:hAnsi="Fira Sans"/>
                          <w:color w:val="808080" w:themeColor="background1" w:themeShade="80"/>
                          <w:sz w:val="16"/>
                          <w:szCs w:val="16"/>
                        </w:rPr>
                      </w:pPr>
                      <w:r w:rsidRPr="001609A8">
                        <w:rPr>
                          <w:rFonts w:ascii="Fira Sans" w:hAnsi="Fira Sans"/>
                          <w:color w:val="808080" w:themeColor="background1" w:themeShade="80"/>
                          <w:sz w:val="16"/>
                          <w:szCs w:val="16"/>
                        </w:rPr>
                        <w:t>©</w:t>
                      </w:r>
                      <w:r w:rsidR="006547FF" w:rsidRPr="001609A8">
                        <w:rPr>
                          <w:rFonts w:ascii="Fira Sans" w:hAnsi="Fira Sans"/>
                          <w:color w:val="808080" w:themeColor="background1" w:themeShade="80"/>
                          <w:sz w:val="16"/>
                          <w:szCs w:val="16"/>
                        </w:rPr>
                        <w:t>CARE/</w:t>
                      </w:r>
                      <w:r w:rsidR="006547FF" w:rsidRPr="001609A8">
                        <w:rPr>
                          <w:rFonts w:ascii="Fira Sans" w:hAnsi="Fira Sans"/>
                          <w:color w:val="808080" w:themeColor="background1" w:themeShade="80"/>
                          <w:sz w:val="16"/>
                          <w:szCs w:val="16"/>
                          <w:shd w:val="clear" w:color="auto" w:fill="FFFFFF"/>
                        </w:rPr>
                        <w:t xml:space="preserve"> Saddam Mohamed</w:t>
                      </w:r>
                    </w:p>
                    <w:p w14:paraId="7A6ECB7F" w14:textId="7F9404C0" w:rsidR="00786769" w:rsidRDefault="00786769"/>
                    <w:p w14:paraId="76A7D239" w14:textId="0E0C3D1F" w:rsidR="00D533A3" w:rsidRPr="00662D67" w:rsidRDefault="00387675" w:rsidP="00E029F6">
                      <w:pPr>
                        <w:rPr>
                          <w:rFonts w:ascii="Fira Sans" w:hAnsi="Fira Sans"/>
                          <w:sz w:val="20"/>
                          <w:szCs w:val="20"/>
                        </w:rPr>
                      </w:pPr>
                      <w:r w:rsidRPr="00662D67">
                        <w:rPr>
                          <w:rFonts w:ascii="Fira Sans" w:hAnsi="Fira Sans" w:cstheme="minorHAnsi"/>
                          <w:sz w:val="20"/>
                          <w:szCs w:val="20"/>
                        </w:rPr>
                        <w:t>In Somalia, t</w:t>
                      </w:r>
                      <w:r w:rsidR="00D533A3" w:rsidRPr="00662D67">
                        <w:rPr>
                          <w:rFonts w:ascii="Fira Sans" w:hAnsi="Fira Sans" w:cstheme="minorHAnsi"/>
                          <w:sz w:val="20"/>
                          <w:szCs w:val="20"/>
                        </w:rPr>
                        <w:t xml:space="preserve">he number of acutely malnourished children admitted to CARE-supported health facilities increased by 60% during the first four months of 2022 compared to the same period in 2021. </w:t>
                      </w:r>
                      <w:r w:rsidR="002B237D" w:rsidRPr="00662D67">
                        <w:rPr>
                          <w:rFonts w:ascii="Fira Sans" w:hAnsi="Fira Sans"/>
                          <w:sz w:val="20"/>
                          <w:szCs w:val="20"/>
                          <w:shd w:val="clear" w:color="auto" w:fill="FFFFFF"/>
                        </w:rPr>
                        <w:t>A mother holds her 7-month</w:t>
                      </w:r>
                      <w:r w:rsidR="00FE420B" w:rsidRPr="00662D67">
                        <w:rPr>
                          <w:rFonts w:ascii="Fira Sans" w:hAnsi="Fira Sans"/>
                          <w:sz w:val="20"/>
                          <w:szCs w:val="20"/>
                          <w:shd w:val="clear" w:color="auto" w:fill="FFFFFF"/>
                        </w:rPr>
                        <w:t>-</w:t>
                      </w:r>
                      <w:r w:rsidR="002B237D" w:rsidRPr="00662D67">
                        <w:rPr>
                          <w:rFonts w:ascii="Fira Sans" w:hAnsi="Fira Sans"/>
                          <w:sz w:val="20"/>
                          <w:szCs w:val="20"/>
                          <w:shd w:val="clear" w:color="auto" w:fill="FFFFFF"/>
                        </w:rPr>
                        <w:t xml:space="preserve">old daughter as </w:t>
                      </w:r>
                      <w:r w:rsidRPr="00662D67">
                        <w:rPr>
                          <w:rFonts w:ascii="Fira Sans" w:hAnsi="Fira Sans"/>
                          <w:sz w:val="20"/>
                          <w:szCs w:val="20"/>
                          <w:shd w:val="clear" w:color="auto" w:fill="FFFFFF"/>
                        </w:rPr>
                        <w:t xml:space="preserve">a health officer </w:t>
                      </w:r>
                      <w:r w:rsidR="002B237D" w:rsidRPr="00662D67">
                        <w:rPr>
                          <w:rFonts w:ascii="Fira Sans" w:hAnsi="Fira Sans"/>
                          <w:sz w:val="20"/>
                          <w:szCs w:val="20"/>
                          <w:shd w:val="clear" w:color="auto" w:fill="FFFFFF"/>
                        </w:rPr>
                        <w:t>measures h</w:t>
                      </w:r>
                      <w:r w:rsidRPr="00662D67">
                        <w:rPr>
                          <w:rFonts w:ascii="Fira Sans" w:hAnsi="Fira Sans"/>
                          <w:sz w:val="20"/>
                          <w:szCs w:val="20"/>
                          <w:shd w:val="clear" w:color="auto" w:fill="FFFFFF"/>
                        </w:rPr>
                        <w:t>er</w:t>
                      </w:r>
                      <w:r w:rsidR="002B237D" w:rsidRPr="00662D67">
                        <w:rPr>
                          <w:rFonts w:ascii="Fira Sans" w:hAnsi="Fira Sans"/>
                          <w:sz w:val="20"/>
                          <w:szCs w:val="20"/>
                          <w:shd w:val="clear" w:color="auto" w:fill="FFFFFF"/>
                        </w:rPr>
                        <w:t xml:space="preserve"> Mid-Upper Arm Circumference (MUAC) at Kismayo Health Centre. MUAC is used for the assessment of nutritional status. Red indicates </w:t>
                      </w:r>
                      <w:r w:rsidR="0037208D" w:rsidRPr="00662D67">
                        <w:rPr>
                          <w:rFonts w:ascii="Fira Sans" w:hAnsi="Fira Sans"/>
                          <w:sz w:val="20"/>
                          <w:szCs w:val="20"/>
                          <w:shd w:val="clear" w:color="auto" w:fill="FFFFFF"/>
                        </w:rPr>
                        <w:t>s</w:t>
                      </w:r>
                      <w:r w:rsidR="002B237D" w:rsidRPr="00662D67">
                        <w:rPr>
                          <w:rFonts w:ascii="Fira Sans" w:hAnsi="Fira Sans"/>
                          <w:sz w:val="20"/>
                          <w:szCs w:val="20"/>
                          <w:shd w:val="clear" w:color="auto" w:fill="FFFFFF"/>
                        </w:rPr>
                        <w:t xml:space="preserve">evere </w:t>
                      </w:r>
                      <w:r w:rsidR="0037208D" w:rsidRPr="00662D67">
                        <w:rPr>
                          <w:rFonts w:ascii="Fira Sans" w:hAnsi="Fira Sans"/>
                          <w:sz w:val="20"/>
                          <w:szCs w:val="20"/>
                          <w:shd w:val="clear" w:color="auto" w:fill="FFFFFF"/>
                        </w:rPr>
                        <w:t>a</w:t>
                      </w:r>
                      <w:r w:rsidR="002B237D" w:rsidRPr="00662D67">
                        <w:rPr>
                          <w:rFonts w:ascii="Fira Sans" w:hAnsi="Fira Sans"/>
                          <w:sz w:val="20"/>
                          <w:szCs w:val="20"/>
                          <w:shd w:val="clear" w:color="auto" w:fill="FFFFFF"/>
                        </w:rPr>
                        <w:t xml:space="preserve">cute </w:t>
                      </w:r>
                      <w:r w:rsidR="0037208D" w:rsidRPr="00662D67">
                        <w:rPr>
                          <w:rFonts w:ascii="Fira Sans" w:hAnsi="Fira Sans"/>
                          <w:sz w:val="20"/>
                          <w:szCs w:val="20"/>
                          <w:shd w:val="clear" w:color="auto" w:fill="FFFFFF"/>
                        </w:rPr>
                        <w:t>m</w:t>
                      </w:r>
                      <w:r w:rsidR="002B237D" w:rsidRPr="00662D67">
                        <w:rPr>
                          <w:rFonts w:ascii="Fira Sans" w:hAnsi="Fira Sans"/>
                          <w:sz w:val="20"/>
                          <w:szCs w:val="20"/>
                          <w:shd w:val="clear" w:color="auto" w:fill="FFFFFF"/>
                        </w:rPr>
                        <w:t>alnutrition (SAM)</w:t>
                      </w:r>
                      <w:r w:rsidR="0037208D" w:rsidRPr="00662D67">
                        <w:rPr>
                          <w:rFonts w:ascii="Fira Sans" w:hAnsi="Fira Sans"/>
                          <w:sz w:val="20"/>
                          <w:szCs w:val="20"/>
                          <w:shd w:val="clear" w:color="auto" w:fill="FFFFFF"/>
                        </w:rPr>
                        <w:t xml:space="preserve"> - t</w:t>
                      </w:r>
                      <w:r w:rsidR="002B237D" w:rsidRPr="00662D67">
                        <w:rPr>
                          <w:rFonts w:ascii="Fira Sans" w:hAnsi="Fira Sans"/>
                          <w:sz w:val="20"/>
                          <w:szCs w:val="20"/>
                          <w:shd w:val="clear" w:color="auto" w:fill="FFFFFF"/>
                        </w:rPr>
                        <w:t xml:space="preserve">he child should be immediately referred for treatment. Yellow indicates that the child is at risk for acute malnutrition and should be counselled and followed-up for </w:t>
                      </w:r>
                      <w:r w:rsidR="00C84A14" w:rsidRPr="00662D67">
                        <w:rPr>
                          <w:rFonts w:ascii="Fira Sans" w:hAnsi="Fira Sans"/>
                          <w:sz w:val="20"/>
                          <w:szCs w:val="20"/>
                          <w:shd w:val="clear" w:color="auto" w:fill="FFFFFF"/>
                        </w:rPr>
                        <w:t>g</w:t>
                      </w:r>
                      <w:r w:rsidR="002B237D" w:rsidRPr="00662D67">
                        <w:rPr>
                          <w:rFonts w:ascii="Fira Sans" w:hAnsi="Fira Sans"/>
                          <w:sz w:val="20"/>
                          <w:szCs w:val="20"/>
                          <w:shd w:val="clear" w:color="auto" w:fill="FFFFFF"/>
                        </w:rPr>
                        <w:t xml:space="preserve">rowth </w:t>
                      </w:r>
                      <w:r w:rsidR="00C84A14" w:rsidRPr="00662D67">
                        <w:rPr>
                          <w:rFonts w:ascii="Fira Sans" w:hAnsi="Fira Sans"/>
                          <w:sz w:val="20"/>
                          <w:szCs w:val="20"/>
                          <w:shd w:val="clear" w:color="auto" w:fill="FFFFFF"/>
                        </w:rPr>
                        <w:t>p</w:t>
                      </w:r>
                      <w:r w:rsidR="002B237D" w:rsidRPr="00662D67">
                        <w:rPr>
                          <w:rFonts w:ascii="Fira Sans" w:hAnsi="Fira Sans"/>
                          <w:sz w:val="20"/>
                          <w:szCs w:val="20"/>
                          <w:shd w:val="clear" w:color="auto" w:fill="FFFFFF"/>
                        </w:rPr>
                        <w:t xml:space="preserve">romotion and </w:t>
                      </w:r>
                      <w:r w:rsidR="00C84A14" w:rsidRPr="00662D67">
                        <w:rPr>
                          <w:rFonts w:ascii="Fira Sans" w:hAnsi="Fira Sans"/>
                          <w:sz w:val="20"/>
                          <w:szCs w:val="20"/>
                          <w:shd w:val="clear" w:color="auto" w:fill="FFFFFF"/>
                        </w:rPr>
                        <w:t>m</w:t>
                      </w:r>
                      <w:r w:rsidR="002B237D" w:rsidRPr="00662D67">
                        <w:rPr>
                          <w:rFonts w:ascii="Fira Sans" w:hAnsi="Fira Sans"/>
                          <w:sz w:val="20"/>
                          <w:szCs w:val="20"/>
                          <w:shd w:val="clear" w:color="auto" w:fill="FFFFFF"/>
                        </w:rPr>
                        <w:t>onitoring.</w:t>
                      </w:r>
                    </w:p>
                    <w:p w14:paraId="2918D09C" w14:textId="77777777" w:rsidR="00786769" w:rsidRDefault="00786769"/>
                    <w:p w14:paraId="1902EE0A" w14:textId="77777777" w:rsidR="00786769" w:rsidRDefault="00786769"/>
                  </w:txbxContent>
                </v:textbox>
                <w10:wrap type="square"/>
              </v:shape>
            </w:pict>
          </mc:Fallback>
        </mc:AlternateContent>
      </w:r>
    </w:p>
    <w:p w14:paraId="77B300E9" w14:textId="1864642E" w:rsidR="0015177D" w:rsidRPr="007E3639" w:rsidRDefault="0015177D" w:rsidP="007F7293">
      <w:pPr>
        <w:pStyle w:val="BodyCopy"/>
        <w:numPr>
          <w:ilvl w:val="0"/>
          <w:numId w:val="4"/>
        </w:numPr>
        <w:rPr>
          <w:rFonts w:ascii="Fira Sans" w:hAnsi="Fira Sans"/>
        </w:rPr>
      </w:pPr>
      <w:r w:rsidRPr="007E3639">
        <w:rPr>
          <w:rFonts w:ascii="Fira Sans" w:hAnsi="Fira Sans"/>
          <w:i/>
          <w:iCs/>
        </w:rPr>
        <w:t>Value for money/cost-effectiveness and cost-efficiency</w:t>
      </w:r>
      <w:r w:rsidR="004A62D6" w:rsidRPr="007E3639">
        <w:rPr>
          <w:rFonts w:ascii="Fira Sans" w:hAnsi="Fira Sans"/>
        </w:rPr>
        <w:t>:</w:t>
      </w:r>
      <w:r w:rsidRPr="007E3639">
        <w:rPr>
          <w:rFonts w:ascii="Fira Sans" w:hAnsi="Fira Sans"/>
        </w:rPr>
        <w:t xml:space="preserve"> Can significantly more </w:t>
      </w:r>
      <w:r w:rsidR="00D264AD" w:rsidRPr="007E3639">
        <w:rPr>
          <w:rFonts w:ascii="Fira Sans" w:hAnsi="Fira Sans"/>
        </w:rPr>
        <w:t xml:space="preserve">community members </w:t>
      </w:r>
      <w:r w:rsidRPr="007E3639">
        <w:rPr>
          <w:rFonts w:ascii="Fira Sans" w:hAnsi="Fira Sans"/>
        </w:rPr>
        <w:t>be served with one intervention compared to others?</w:t>
      </w:r>
    </w:p>
    <w:p w14:paraId="2936D68B" w14:textId="641A2855" w:rsidR="0015177D" w:rsidRPr="007E3639" w:rsidRDefault="0015177D" w:rsidP="007F7293">
      <w:pPr>
        <w:pStyle w:val="BodyCopy"/>
        <w:numPr>
          <w:ilvl w:val="0"/>
          <w:numId w:val="4"/>
        </w:numPr>
        <w:rPr>
          <w:rFonts w:ascii="Fira Sans" w:hAnsi="Fira Sans"/>
        </w:rPr>
      </w:pPr>
      <w:r w:rsidRPr="007E3639">
        <w:rPr>
          <w:rFonts w:ascii="Fira Sans" w:hAnsi="Fira Sans"/>
          <w:i/>
          <w:iCs/>
        </w:rPr>
        <w:t>Local market readiness:</w:t>
      </w:r>
      <w:r w:rsidRPr="007E3639">
        <w:rPr>
          <w:rFonts w:ascii="Fira Sans" w:hAnsi="Fira Sans"/>
        </w:rPr>
        <w:t> </w:t>
      </w:r>
      <w:r w:rsidR="004A62D6" w:rsidRPr="007E3639">
        <w:rPr>
          <w:rFonts w:ascii="Fira Sans" w:hAnsi="Fira Sans"/>
        </w:rPr>
        <w:t>D</w:t>
      </w:r>
      <w:r w:rsidRPr="007E3639">
        <w:rPr>
          <w:rFonts w:ascii="Fira Sans" w:hAnsi="Fira Sans"/>
        </w:rPr>
        <w:t>o markets have adequate supplies of food and will increased purchases disrupt the markets?</w:t>
      </w:r>
    </w:p>
    <w:p w14:paraId="05130C5D" w14:textId="74E6F3DB" w:rsidR="006D504D" w:rsidRPr="007E3639" w:rsidRDefault="0015177D" w:rsidP="007F7293">
      <w:pPr>
        <w:pStyle w:val="BodyCopy"/>
        <w:numPr>
          <w:ilvl w:val="0"/>
          <w:numId w:val="4"/>
        </w:numPr>
        <w:rPr>
          <w:rFonts w:ascii="Fira Sans" w:hAnsi="Fira Sans"/>
        </w:rPr>
      </w:pPr>
      <w:r w:rsidRPr="007E3639">
        <w:rPr>
          <w:rFonts w:ascii="Fira Sans" w:hAnsi="Fira Sans"/>
          <w:i/>
          <w:iCs/>
        </w:rPr>
        <w:t>Community preferences, priorities and capacity</w:t>
      </w:r>
      <w:r w:rsidR="004A62D6" w:rsidRPr="007E3639">
        <w:rPr>
          <w:rFonts w:ascii="Fira Sans" w:hAnsi="Fira Sans"/>
        </w:rPr>
        <w:t>:</w:t>
      </w:r>
      <w:r w:rsidR="0057772D" w:rsidRPr="007E3639">
        <w:rPr>
          <w:rFonts w:ascii="Fira Sans" w:hAnsi="Fira Sans"/>
        </w:rPr>
        <w:t xml:space="preserve"> </w:t>
      </w:r>
      <w:r w:rsidR="006D504D" w:rsidRPr="007E3639">
        <w:rPr>
          <w:rFonts w:ascii="Fira Sans" w:hAnsi="Fira Sans"/>
        </w:rPr>
        <w:t xml:space="preserve">Do </w:t>
      </w:r>
      <w:r w:rsidR="00FF59EA" w:rsidRPr="007E3639">
        <w:rPr>
          <w:rFonts w:ascii="Fira Sans" w:hAnsi="Fira Sans"/>
        </w:rPr>
        <w:t>project participants</w:t>
      </w:r>
      <w:r w:rsidR="00D264AD" w:rsidRPr="007E3639">
        <w:rPr>
          <w:rFonts w:ascii="Fira Sans" w:hAnsi="Fira Sans"/>
        </w:rPr>
        <w:t xml:space="preserve"> </w:t>
      </w:r>
      <w:r w:rsidR="006D504D" w:rsidRPr="007E3639">
        <w:rPr>
          <w:rFonts w:ascii="Fira Sans" w:hAnsi="Fira Sans"/>
        </w:rPr>
        <w:t>prefer one intervention over another?</w:t>
      </w:r>
    </w:p>
    <w:p w14:paraId="58FCB18C" w14:textId="2B7B68E3" w:rsidR="007B5EBB" w:rsidRPr="007E3639" w:rsidRDefault="006D504D" w:rsidP="007F7293">
      <w:pPr>
        <w:pStyle w:val="BodyCopy"/>
        <w:numPr>
          <w:ilvl w:val="0"/>
          <w:numId w:val="4"/>
        </w:numPr>
        <w:rPr>
          <w:rFonts w:ascii="Fira Sans" w:hAnsi="Fira Sans"/>
        </w:rPr>
      </w:pPr>
      <w:r w:rsidRPr="007E3639">
        <w:rPr>
          <w:rFonts w:ascii="Fira Sans" w:hAnsi="Fira Sans"/>
          <w:i/>
          <w:iCs/>
        </w:rPr>
        <w:t>Security:</w:t>
      </w:r>
      <w:r w:rsidRPr="007E3639">
        <w:rPr>
          <w:rFonts w:ascii="Fira Sans" w:hAnsi="Fira Sans"/>
        </w:rPr>
        <w:t xml:space="preserve"> Does the proposed intervention pose a significantly increased security risk to </w:t>
      </w:r>
      <w:r w:rsidR="006302E8" w:rsidRPr="007E3639">
        <w:rPr>
          <w:rFonts w:ascii="Fira Sans" w:hAnsi="Fira Sans"/>
        </w:rPr>
        <w:t xml:space="preserve">project participants </w:t>
      </w:r>
      <w:r w:rsidRPr="007E3639">
        <w:rPr>
          <w:rFonts w:ascii="Fira Sans" w:hAnsi="Fira Sans"/>
        </w:rPr>
        <w:t>and/or aid worker</w:t>
      </w:r>
      <w:r w:rsidR="00675ECF" w:rsidRPr="007E3639">
        <w:rPr>
          <w:rFonts w:ascii="Fira Sans" w:hAnsi="Fira Sans"/>
        </w:rPr>
        <w:t>s</w:t>
      </w:r>
      <w:r w:rsidR="0034596A" w:rsidRPr="007E3639">
        <w:rPr>
          <w:rFonts w:ascii="Fira Sans" w:hAnsi="Fira Sans"/>
        </w:rPr>
        <w:t>?</w:t>
      </w:r>
    </w:p>
    <w:p w14:paraId="712B8D35" w14:textId="52573996" w:rsidR="00240F51" w:rsidRPr="007E3639" w:rsidRDefault="00240F51" w:rsidP="00240F51">
      <w:pPr>
        <w:pStyle w:val="BodyCopy"/>
        <w:ind w:left="720"/>
        <w:rPr>
          <w:rFonts w:ascii="Fira Sans" w:hAnsi="Fira Sans"/>
        </w:rPr>
      </w:pPr>
    </w:p>
    <w:p w14:paraId="73AB68ED" w14:textId="461317F6" w:rsidR="00245549" w:rsidRPr="007E3639" w:rsidRDefault="00CE0008" w:rsidP="00050667">
      <w:pPr>
        <w:pStyle w:val="BodyCopy"/>
        <w:rPr>
          <w:rFonts w:ascii="Fira Sans" w:hAnsi="Fira Sans"/>
        </w:rPr>
      </w:pPr>
      <w:r w:rsidRPr="007E3639">
        <w:rPr>
          <w:rFonts w:ascii="Fira Sans" w:hAnsi="Fira Sans"/>
        </w:rPr>
        <w:t>With</w:t>
      </w:r>
      <w:r w:rsidR="00D04466" w:rsidRPr="007E3639">
        <w:rPr>
          <w:rFonts w:ascii="Fira Sans" w:hAnsi="Fira Sans"/>
        </w:rPr>
        <w:t xml:space="preserve"> </w:t>
      </w:r>
      <w:r w:rsidR="00457EF1" w:rsidRPr="007E3639">
        <w:rPr>
          <w:rFonts w:ascii="Fira Sans" w:hAnsi="Fira Sans"/>
        </w:rPr>
        <w:t xml:space="preserve">thorough </w:t>
      </w:r>
      <w:r w:rsidR="00D04466" w:rsidRPr="007E3639">
        <w:rPr>
          <w:rFonts w:ascii="Fira Sans" w:hAnsi="Fira Sans"/>
        </w:rPr>
        <w:t xml:space="preserve">assessments </w:t>
      </w:r>
      <w:r w:rsidR="00457EF1" w:rsidRPr="007E3639">
        <w:rPr>
          <w:rFonts w:ascii="Fira Sans" w:hAnsi="Fira Sans"/>
        </w:rPr>
        <w:t xml:space="preserve">complete, CARE and </w:t>
      </w:r>
      <w:r w:rsidR="00AD2A34" w:rsidRPr="007E3639">
        <w:rPr>
          <w:rFonts w:ascii="Fira Sans" w:hAnsi="Fira Sans"/>
        </w:rPr>
        <w:t xml:space="preserve">our </w:t>
      </w:r>
      <w:r w:rsidR="00457EF1" w:rsidRPr="007E3639">
        <w:rPr>
          <w:rFonts w:ascii="Fira Sans" w:hAnsi="Fira Sans"/>
        </w:rPr>
        <w:t>partners provide</w:t>
      </w:r>
      <w:r w:rsidR="00E7575E" w:rsidRPr="007E3639">
        <w:rPr>
          <w:rFonts w:ascii="Fira Sans" w:hAnsi="Fira Sans"/>
        </w:rPr>
        <w:t xml:space="preserve"> a </w:t>
      </w:r>
      <w:r w:rsidR="00D80602" w:rsidRPr="007E3639">
        <w:rPr>
          <w:rFonts w:ascii="Fira Sans" w:hAnsi="Fira Sans"/>
        </w:rPr>
        <w:t>suite</w:t>
      </w:r>
      <w:r w:rsidR="00E7575E" w:rsidRPr="007E3639">
        <w:rPr>
          <w:rFonts w:ascii="Fira Sans" w:hAnsi="Fira Sans"/>
        </w:rPr>
        <w:t xml:space="preserve"> of</w:t>
      </w:r>
      <w:r w:rsidR="008537F9" w:rsidRPr="007E3639">
        <w:rPr>
          <w:rFonts w:ascii="Fira Sans" w:hAnsi="Fira Sans"/>
        </w:rPr>
        <w:t xml:space="preserve"> </w:t>
      </w:r>
      <w:r w:rsidR="00050667" w:rsidRPr="007E3639">
        <w:rPr>
          <w:rFonts w:ascii="Fira Sans" w:hAnsi="Fira Sans"/>
        </w:rPr>
        <w:t>interventions</w:t>
      </w:r>
      <w:r w:rsidR="00A52FF2" w:rsidRPr="007E3639">
        <w:rPr>
          <w:rFonts w:ascii="Fira Sans" w:hAnsi="Fira Sans"/>
        </w:rPr>
        <w:t xml:space="preserve"> </w:t>
      </w:r>
      <w:r w:rsidR="00BF007D">
        <w:rPr>
          <w:rFonts w:ascii="Fira Sans" w:hAnsi="Fira Sans"/>
        </w:rPr>
        <w:t xml:space="preserve">to </w:t>
      </w:r>
      <w:r w:rsidR="00551A13">
        <w:rPr>
          <w:rFonts w:ascii="Fira Sans" w:hAnsi="Fira Sans"/>
        </w:rPr>
        <w:t xml:space="preserve">treat life-threatening malnutrition, </w:t>
      </w:r>
      <w:r w:rsidR="00BF007D">
        <w:rPr>
          <w:rFonts w:ascii="Fira Sans" w:hAnsi="Fira Sans"/>
        </w:rPr>
        <w:t>increase self-reliance</w:t>
      </w:r>
      <w:r w:rsidR="00A439F7">
        <w:rPr>
          <w:rFonts w:ascii="Fira Sans" w:hAnsi="Fira Sans"/>
        </w:rPr>
        <w:t>, safety nets</w:t>
      </w:r>
      <w:r w:rsidR="000F209B">
        <w:rPr>
          <w:rFonts w:ascii="Fira Sans" w:hAnsi="Fira Sans"/>
        </w:rPr>
        <w:t xml:space="preserve">, </w:t>
      </w:r>
      <w:r w:rsidR="00F52C31">
        <w:rPr>
          <w:rFonts w:ascii="Fira Sans" w:hAnsi="Fira Sans"/>
        </w:rPr>
        <w:t xml:space="preserve">and </w:t>
      </w:r>
      <w:r w:rsidR="007E2555">
        <w:rPr>
          <w:rFonts w:ascii="Fira Sans" w:hAnsi="Fira Sans"/>
        </w:rPr>
        <w:t>community representation</w:t>
      </w:r>
      <w:r w:rsidR="00F52C31">
        <w:rPr>
          <w:rFonts w:ascii="Fira Sans" w:hAnsi="Fira Sans"/>
        </w:rPr>
        <w:t>,</w:t>
      </w:r>
      <w:r w:rsidR="007E2555">
        <w:rPr>
          <w:rFonts w:ascii="Fira Sans" w:hAnsi="Fira Sans"/>
        </w:rPr>
        <w:t xml:space="preserve"> and establish market linkages </w:t>
      </w:r>
      <w:r w:rsidR="00F52C31">
        <w:rPr>
          <w:rFonts w:ascii="Fira Sans" w:hAnsi="Fira Sans"/>
        </w:rPr>
        <w:t>through</w:t>
      </w:r>
      <w:r w:rsidR="00245549" w:rsidRPr="007E3639">
        <w:rPr>
          <w:rFonts w:ascii="Fira Sans" w:hAnsi="Fira Sans"/>
        </w:rPr>
        <w:t>:</w:t>
      </w:r>
    </w:p>
    <w:p w14:paraId="077E7D08" w14:textId="3537A91B" w:rsidR="00245549" w:rsidRPr="007E3639" w:rsidRDefault="00F52C31" w:rsidP="007F7293">
      <w:pPr>
        <w:pStyle w:val="BodyCopy"/>
        <w:numPr>
          <w:ilvl w:val="0"/>
          <w:numId w:val="3"/>
        </w:numPr>
        <w:rPr>
          <w:rFonts w:ascii="Fira Sans" w:hAnsi="Fira Sans"/>
        </w:rPr>
      </w:pPr>
      <w:r>
        <w:rPr>
          <w:rFonts w:ascii="Fira Sans" w:hAnsi="Fira Sans"/>
        </w:rPr>
        <w:t>Provision of d</w:t>
      </w:r>
      <w:r w:rsidR="00050667" w:rsidRPr="007E3639">
        <w:rPr>
          <w:rFonts w:ascii="Fira Sans" w:hAnsi="Fira Sans"/>
        </w:rPr>
        <w:t>ry ration</w:t>
      </w:r>
      <w:r w:rsidR="00245549" w:rsidRPr="007E3639">
        <w:rPr>
          <w:rFonts w:ascii="Fira Sans" w:hAnsi="Fira Sans"/>
        </w:rPr>
        <w:t xml:space="preserve"> </w:t>
      </w:r>
      <w:proofErr w:type="gramStart"/>
      <w:r w:rsidR="00050667" w:rsidRPr="007E3639">
        <w:rPr>
          <w:rFonts w:ascii="Fira Sans" w:hAnsi="Fira Sans"/>
        </w:rPr>
        <w:t>foods</w:t>
      </w:r>
      <w:r w:rsidR="003E604C" w:rsidRPr="007E3639">
        <w:rPr>
          <w:rFonts w:ascii="Fira Sans" w:hAnsi="Fira Sans"/>
        </w:rPr>
        <w:t>;</w:t>
      </w:r>
      <w:proofErr w:type="gramEnd"/>
      <w:r w:rsidR="00050667" w:rsidRPr="007E3639">
        <w:rPr>
          <w:rFonts w:ascii="Fira Sans" w:hAnsi="Fira Sans"/>
        </w:rPr>
        <w:t xml:space="preserve"> </w:t>
      </w:r>
    </w:p>
    <w:p w14:paraId="262DDB06" w14:textId="569059C0" w:rsidR="006E1A95" w:rsidRPr="007E3639" w:rsidRDefault="002F443C" w:rsidP="007F7293">
      <w:pPr>
        <w:pStyle w:val="BodyCopy"/>
        <w:numPr>
          <w:ilvl w:val="0"/>
          <w:numId w:val="3"/>
        </w:numPr>
        <w:rPr>
          <w:rFonts w:ascii="Fira Sans" w:hAnsi="Fira Sans"/>
        </w:rPr>
      </w:pPr>
      <w:r w:rsidRPr="007E3639">
        <w:rPr>
          <w:rFonts w:ascii="Fira Sans" w:hAnsi="Fira Sans"/>
        </w:rPr>
        <w:t>C</w:t>
      </w:r>
      <w:r w:rsidR="00050667" w:rsidRPr="007E3639">
        <w:rPr>
          <w:rFonts w:ascii="Fira Sans" w:hAnsi="Fira Sans"/>
        </w:rPr>
        <w:t>ash assistance, including cash</w:t>
      </w:r>
      <w:r w:rsidR="00245549" w:rsidRPr="007E3639">
        <w:rPr>
          <w:rFonts w:ascii="Fira Sans" w:hAnsi="Fira Sans"/>
        </w:rPr>
        <w:t xml:space="preserve"> </w:t>
      </w:r>
      <w:r w:rsidR="00050667" w:rsidRPr="007E3639">
        <w:rPr>
          <w:rFonts w:ascii="Fira Sans" w:hAnsi="Fira Sans"/>
        </w:rPr>
        <w:t>for work (CFW)</w:t>
      </w:r>
      <w:r w:rsidR="006E1A95" w:rsidRPr="007E3639">
        <w:rPr>
          <w:rFonts w:ascii="Fira Sans" w:hAnsi="Fira Sans"/>
        </w:rPr>
        <w:t>,</w:t>
      </w:r>
      <w:r w:rsidR="00050667" w:rsidRPr="007E3639">
        <w:rPr>
          <w:rFonts w:ascii="Fira Sans" w:hAnsi="Fira Sans"/>
        </w:rPr>
        <w:t xml:space="preserve"> food vouchers</w:t>
      </w:r>
      <w:r w:rsidR="00064FFA" w:rsidRPr="007E3639">
        <w:rPr>
          <w:rFonts w:ascii="Fira Sans" w:hAnsi="Fira Sans"/>
        </w:rPr>
        <w:t xml:space="preserve"> </w:t>
      </w:r>
      <w:r w:rsidR="00590895" w:rsidRPr="007E3639">
        <w:rPr>
          <w:rFonts w:ascii="Fira Sans" w:hAnsi="Fira Sans"/>
        </w:rPr>
        <w:t xml:space="preserve">and </w:t>
      </w:r>
      <w:r w:rsidR="00050667" w:rsidRPr="007E3639">
        <w:rPr>
          <w:rFonts w:ascii="Fira Sans" w:hAnsi="Fira Sans"/>
        </w:rPr>
        <w:t xml:space="preserve">multipurpose cash grants </w:t>
      </w:r>
      <w:r w:rsidRPr="007E3639">
        <w:rPr>
          <w:rFonts w:ascii="Fira Sans" w:hAnsi="Fira Sans"/>
        </w:rPr>
        <w:t xml:space="preserve">where markets </w:t>
      </w:r>
      <w:proofErr w:type="gramStart"/>
      <w:r w:rsidRPr="007E3639">
        <w:rPr>
          <w:rFonts w:ascii="Fira Sans" w:hAnsi="Fira Sans"/>
        </w:rPr>
        <w:t>allow</w:t>
      </w:r>
      <w:r w:rsidR="003E604C" w:rsidRPr="007E3639">
        <w:rPr>
          <w:rFonts w:ascii="Fira Sans" w:hAnsi="Fira Sans"/>
        </w:rPr>
        <w:t>;</w:t>
      </w:r>
      <w:proofErr w:type="gramEnd"/>
      <w:r w:rsidR="003E604C" w:rsidRPr="007E3639">
        <w:rPr>
          <w:rFonts w:ascii="Fira Sans" w:hAnsi="Fira Sans"/>
        </w:rPr>
        <w:t xml:space="preserve"> </w:t>
      </w:r>
    </w:p>
    <w:p w14:paraId="6E84521C" w14:textId="682D1062" w:rsidR="000D706F" w:rsidRDefault="006E1A95" w:rsidP="007F7293">
      <w:pPr>
        <w:pStyle w:val="BodyCopy"/>
        <w:numPr>
          <w:ilvl w:val="0"/>
          <w:numId w:val="3"/>
        </w:numPr>
        <w:rPr>
          <w:rFonts w:ascii="Fira Sans" w:hAnsi="Fira Sans"/>
        </w:rPr>
      </w:pPr>
      <w:r w:rsidRPr="007E3639">
        <w:rPr>
          <w:rFonts w:ascii="Fira Sans" w:hAnsi="Fira Sans"/>
        </w:rPr>
        <w:t>P</w:t>
      </w:r>
      <w:r w:rsidR="00050667" w:rsidRPr="007E3639">
        <w:rPr>
          <w:rFonts w:ascii="Fira Sans" w:hAnsi="Fira Sans"/>
        </w:rPr>
        <w:t>revention and treatment of acute malnutrition, coupled with</w:t>
      </w:r>
      <w:r w:rsidR="00204A04" w:rsidRPr="007E3639">
        <w:rPr>
          <w:rFonts w:ascii="Fira Sans" w:hAnsi="Fira Sans"/>
        </w:rPr>
        <w:t xml:space="preserve"> </w:t>
      </w:r>
      <w:r w:rsidR="00050667" w:rsidRPr="007E3639">
        <w:rPr>
          <w:rFonts w:ascii="Fira Sans" w:hAnsi="Fira Sans"/>
        </w:rPr>
        <w:t>social and behavior change</w:t>
      </w:r>
      <w:r w:rsidR="00C978E8" w:rsidRPr="007E3639">
        <w:rPr>
          <w:rFonts w:ascii="Fira Sans" w:hAnsi="Fira Sans"/>
        </w:rPr>
        <w:t xml:space="preserve"> </w:t>
      </w:r>
      <w:r w:rsidR="00050667" w:rsidRPr="007E3639">
        <w:rPr>
          <w:rFonts w:ascii="Fira Sans" w:hAnsi="Fira Sans"/>
        </w:rPr>
        <w:t xml:space="preserve">communication </w:t>
      </w:r>
      <w:r w:rsidR="00776749" w:rsidRPr="007E3639">
        <w:rPr>
          <w:rFonts w:ascii="Fira Sans" w:hAnsi="Fira Sans"/>
        </w:rPr>
        <w:t>to suppor</w:t>
      </w:r>
      <w:r w:rsidR="00BF3AD3" w:rsidRPr="007E3639">
        <w:rPr>
          <w:rFonts w:ascii="Fira Sans" w:hAnsi="Fira Sans"/>
        </w:rPr>
        <w:t>t learning</w:t>
      </w:r>
      <w:r w:rsidR="00050667" w:rsidRPr="007E3639">
        <w:rPr>
          <w:rFonts w:ascii="Fira Sans" w:hAnsi="Fira Sans"/>
        </w:rPr>
        <w:t xml:space="preserve"> </w:t>
      </w:r>
      <w:r w:rsidR="000330DA" w:rsidRPr="007E3639">
        <w:rPr>
          <w:rFonts w:ascii="Fira Sans" w:hAnsi="Fira Sans"/>
        </w:rPr>
        <w:t xml:space="preserve">and </w:t>
      </w:r>
      <w:r w:rsidR="00027AA6" w:rsidRPr="007E3639">
        <w:rPr>
          <w:rFonts w:ascii="Fira Sans" w:hAnsi="Fira Sans"/>
        </w:rPr>
        <w:t>set</w:t>
      </w:r>
      <w:r w:rsidR="001158F4" w:rsidRPr="007E3639">
        <w:rPr>
          <w:rFonts w:ascii="Fira Sans" w:hAnsi="Fira Sans"/>
        </w:rPr>
        <w:t xml:space="preserve"> families up for future </w:t>
      </w:r>
      <w:proofErr w:type="gramStart"/>
      <w:r w:rsidR="00043CF3" w:rsidRPr="007E3639">
        <w:rPr>
          <w:rFonts w:ascii="Fira Sans" w:hAnsi="Fira Sans"/>
        </w:rPr>
        <w:t>health</w:t>
      </w:r>
      <w:r w:rsidR="000A49EF">
        <w:rPr>
          <w:rFonts w:ascii="Fira Sans" w:hAnsi="Fira Sans"/>
        </w:rPr>
        <w:t>;</w:t>
      </w:r>
      <w:proofErr w:type="gramEnd"/>
      <w:r w:rsidR="000A49EF">
        <w:rPr>
          <w:rFonts w:ascii="Fira Sans" w:hAnsi="Fira Sans"/>
        </w:rPr>
        <w:t xml:space="preserve"> </w:t>
      </w:r>
    </w:p>
    <w:p w14:paraId="5A3BF3FF" w14:textId="7516A36B" w:rsidR="005E6F6B" w:rsidRDefault="005E6F6B" w:rsidP="007F7293">
      <w:pPr>
        <w:pStyle w:val="BodyCopy"/>
        <w:numPr>
          <w:ilvl w:val="0"/>
          <w:numId w:val="3"/>
        </w:numPr>
        <w:rPr>
          <w:rFonts w:ascii="Fira Sans" w:hAnsi="Fira Sans"/>
        </w:rPr>
      </w:pPr>
      <w:r>
        <w:rPr>
          <w:rFonts w:ascii="Fira Sans" w:hAnsi="Fira Sans"/>
        </w:rPr>
        <w:t xml:space="preserve">Protection of remaining productive assets </w:t>
      </w:r>
      <w:r w:rsidR="00227D34">
        <w:rPr>
          <w:rFonts w:ascii="Fira Sans" w:hAnsi="Fira Sans"/>
        </w:rPr>
        <w:t xml:space="preserve">by providing seeds and </w:t>
      </w:r>
      <w:r w:rsidR="00047C17">
        <w:rPr>
          <w:rFonts w:ascii="Fira Sans" w:hAnsi="Fira Sans"/>
        </w:rPr>
        <w:t>vaccinations for livestock; and</w:t>
      </w:r>
    </w:p>
    <w:p w14:paraId="1A8CC375" w14:textId="41BF52E0" w:rsidR="009108C5" w:rsidRPr="003F5BEC" w:rsidRDefault="004C56ED" w:rsidP="003F5BEC">
      <w:pPr>
        <w:pStyle w:val="ListParagraph"/>
        <w:numPr>
          <w:ilvl w:val="0"/>
          <w:numId w:val="3"/>
        </w:numPr>
        <w:rPr>
          <w:rFonts w:ascii="Fira Sans" w:hAnsi="Fira Sans"/>
          <w:sz w:val="24"/>
          <w:szCs w:val="24"/>
        </w:rPr>
      </w:pPr>
      <w:r w:rsidRPr="001B36A0">
        <w:rPr>
          <w:rFonts w:ascii="Fira Sans" w:hAnsi="Fira Sans"/>
        </w:rPr>
        <w:t>Integration of</w:t>
      </w:r>
      <w:r w:rsidR="00FC1F02" w:rsidRPr="001B36A0">
        <w:rPr>
          <w:rFonts w:ascii="Fira Sans" w:hAnsi="Fira Sans"/>
        </w:rPr>
        <w:t xml:space="preserve"> a new</w:t>
      </w:r>
      <w:r w:rsidRPr="001B36A0">
        <w:rPr>
          <w:rFonts w:ascii="Fira Sans" w:hAnsi="Fira Sans"/>
        </w:rPr>
        <w:t xml:space="preserve"> </w:t>
      </w:r>
      <w:r w:rsidR="00E67BC5" w:rsidRPr="001B36A0">
        <w:rPr>
          <w:rFonts w:ascii="Fira Sans" w:hAnsi="Fira Sans"/>
        </w:rPr>
        <w:t xml:space="preserve">model of </w:t>
      </w:r>
      <w:hyperlink r:id="rId15" w:history="1">
        <w:r w:rsidR="00787F99" w:rsidRPr="001B36A0">
          <w:rPr>
            <w:rStyle w:val="Hyperlink"/>
            <w:rFonts w:ascii="Fira Sans" w:hAnsi="Fira Sans"/>
          </w:rPr>
          <w:t>V</w:t>
        </w:r>
        <w:r w:rsidRPr="001B36A0">
          <w:rPr>
            <w:rStyle w:val="Hyperlink"/>
            <w:rFonts w:ascii="Fira Sans" w:hAnsi="Fira Sans"/>
          </w:rPr>
          <w:t xml:space="preserve">illage </w:t>
        </w:r>
        <w:r w:rsidR="00787F99" w:rsidRPr="001B36A0">
          <w:rPr>
            <w:rStyle w:val="Hyperlink"/>
            <w:rFonts w:ascii="Fira Sans" w:hAnsi="Fira Sans"/>
          </w:rPr>
          <w:t>S</w:t>
        </w:r>
        <w:r w:rsidRPr="001B36A0">
          <w:rPr>
            <w:rStyle w:val="Hyperlink"/>
            <w:rFonts w:ascii="Fira Sans" w:hAnsi="Fira Sans"/>
          </w:rPr>
          <w:t xml:space="preserve">avings and </w:t>
        </w:r>
        <w:r w:rsidR="00787F99" w:rsidRPr="001B36A0">
          <w:rPr>
            <w:rStyle w:val="Hyperlink"/>
            <w:rFonts w:ascii="Fira Sans" w:hAnsi="Fira Sans"/>
          </w:rPr>
          <w:t>L</w:t>
        </w:r>
        <w:r w:rsidRPr="001B36A0">
          <w:rPr>
            <w:rStyle w:val="Hyperlink"/>
            <w:rFonts w:ascii="Fira Sans" w:hAnsi="Fira Sans"/>
          </w:rPr>
          <w:t xml:space="preserve">oan </w:t>
        </w:r>
        <w:r w:rsidR="00787F99" w:rsidRPr="001B36A0">
          <w:rPr>
            <w:rStyle w:val="Hyperlink"/>
            <w:rFonts w:ascii="Fira Sans" w:hAnsi="Fira Sans"/>
          </w:rPr>
          <w:t>A</w:t>
        </w:r>
        <w:r w:rsidRPr="001B36A0">
          <w:rPr>
            <w:rStyle w:val="Hyperlink"/>
            <w:rFonts w:ascii="Fira Sans" w:hAnsi="Fira Sans"/>
          </w:rPr>
          <w:t xml:space="preserve">ssociations in </w:t>
        </w:r>
        <w:r w:rsidR="00787F99" w:rsidRPr="001B36A0">
          <w:rPr>
            <w:rStyle w:val="Hyperlink"/>
            <w:rFonts w:ascii="Fira Sans" w:hAnsi="Fira Sans"/>
          </w:rPr>
          <w:t>E</w:t>
        </w:r>
        <w:r w:rsidRPr="001B36A0">
          <w:rPr>
            <w:rStyle w:val="Hyperlink"/>
            <w:rFonts w:ascii="Fira Sans" w:hAnsi="Fira Sans"/>
          </w:rPr>
          <w:t>mergenc</w:t>
        </w:r>
        <w:r w:rsidR="00787F99" w:rsidRPr="001B36A0">
          <w:rPr>
            <w:rStyle w:val="Hyperlink"/>
            <w:rFonts w:ascii="Fira Sans" w:hAnsi="Fira Sans"/>
          </w:rPr>
          <w:t>ies</w:t>
        </w:r>
      </w:hyperlink>
      <w:r w:rsidR="00FC1F02" w:rsidRPr="001B36A0">
        <w:rPr>
          <w:rFonts w:ascii="Fira Sans" w:hAnsi="Fira Sans"/>
        </w:rPr>
        <w:t xml:space="preserve"> </w:t>
      </w:r>
      <w:r w:rsidR="001E6814" w:rsidRPr="00431A5D">
        <w:rPr>
          <w:rFonts w:ascii="Fira Sans" w:hAnsi="Fira Sans"/>
        </w:rPr>
        <w:t>(</w:t>
      </w:r>
      <w:proofErr w:type="spellStart"/>
      <w:r w:rsidR="001E6814" w:rsidRPr="00431A5D">
        <w:rPr>
          <w:rFonts w:ascii="Fira Sans" w:hAnsi="Fira Sans"/>
        </w:rPr>
        <w:t>VSLAiE</w:t>
      </w:r>
      <w:proofErr w:type="spellEnd"/>
      <w:r w:rsidR="001E6814" w:rsidRPr="00431A5D">
        <w:rPr>
          <w:rFonts w:ascii="Fira Sans" w:hAnsi="Fira Sans"/>
        </w:rPr>
        <w:t xml:space="preserve">) </w:t>
      </w:r>
      <w:r w:rsidR="00FC1F02" w:rsidRPr="001B36A0">
        <w:rPr>
          <w:rFonts w:ascii="Fira Sans" w:hAnsi="Fira Sans"/>
        </w:rPr>
        <w:t xml:space="preserve">contexts </w:t>
      </w:r>
      <w:r w:rsidR="00165366" w:rsidRPr="001B36A0">
        <w:rPr>
          <w:rFonts w:ascii="Fira Sans" w:hAnsi="Fira Sans"/>
        </w:rPr>
        <w:t>that combines</w:t>
      </w:r>
      <w:r w:rsidR="00FC1F02" w:rsidRPr="001B36A0">
        <w:rPr>
          <w:rFonts w:ascii="Fira Sans" w:hAnsi="Fira Sans"/>
        </w:rPr>
        <w:t xml:space="preserve"> </w:t>
      </w:r>
      <w:r w:rsidR="009108C5" w:rsidRPr="003F5BEC">
        <w:rPr>
          <w:rFonts w:ascii="Fira Sans" w:hAnsi="Fira Sans" w:cs="Segoe UI"/>
          <w:color w:val="242424"/>
          <w:shd w:val="clear" w:color="auto" w:fill="FFFFFF"/>
        </w:rPr>
        <w:t xml:space="preserve">advocacy, support for broad adoption of best practices in cash and voucher assistance, and innovations </w:t>
      </w:r>
      <w:r w:rsidR="00165366" w:rsidRPr="003F5BEC">
        <w:rPr>
          <w:rFonts w:ascii="Fira Sans" w:hAnsi="Fira Sans" w:cs="Segoe UI"/>
          <w:color w:val="242424"/>
          <w:shd w:val="clear" w:color="auto" w:fill="FFFFFF"/>
        </w:rPr>
        <w:t xml:space="preserve">that </w:t>
      </w:r>
      <w:r w:rsidR="009108C5" w:rsidRPr="003F5BEC">
        <w:rPr>
          <w:rFonts w:ascii="Fira Sans" w:hAnsi="Fira Sans" w:cs="Segoe UI"/>
          <w:color w:val="242424"/>
          <w:shd w:val="clear" w:color="auto" w:fill="FFFFFF"/>
        </w:rPr>
        <w:t>strengthen women’s ability to respond to crises</w:t>
      </w:r>
      <w:r w:rsidR="00165366" w:rsidRPr="003F5BEC">
        <w:rPr>
          <w:rFonts w:ascii="Fira Sans" w:hAnsi="Fira Sans" w:cs="Segoe UI"/>
          <w:color w:val="242424"/>
          <w:shd w:val="clear" w:color="auto" w:fill="FFFFFF"/>
        </w:rPr>
        <w:t>.</w:t>
      </w:r>
    </w:p>
    <w:p w14:paraId="79390387" w14:textId="7327BFDD" w:rsidR="000A49EF" w:rsidRPr="003F5BEC" w:rsidRDefault="000A49EF" w:rsidP="003F5BEC">
      <w:pPr>
        <w:rPr>
          <w:rFonts w:ascii="Fira Sans" w:hAnsi="Fira Sans"/>
        </w:rPr>
      </w:pPr>
    </w:p>
    <w:p w14:paraId="5DDC77BF" w14:textId="77777777" w:rsidR="008F1608" w:rsidRPr="007E3639" w:rsidRDefault="008F1608" w:rsidP="00914568">
      <w:pPr>
        <w:pStyle w:val="BodyCopy"/>
        <w:rPr>
          <w:rFonts w:ascii="Fira Sans" w:hAnsi="Fira Sans"/>
        </w:rPr>
      </w:pPr>
    </w:p>
    <w:p w14:paraId="4B8848A8" w14:textId="77777777" w:rsidR="00290489" w:rsidRDefault="00B12526" w:rsidP="00370440">
      <w:pPr>
        <w:rPr>
          <w:rFonts w:ascii="Fira Sans" w:hAnsi="Fira Sans"/>
          <w:sz w:val="22"/>
          <w:szCs w:val="22"/>
        </w:rPr>
      </w:pPr>
      <w:r w:rsidRPr="00370440">
        <w:rPr>
          <w:rFonts w:ascii="Fira Sans" w:hAnsi="Fira Sans"/>
          <w:sz w:val="22"/>
          <w:szCs w:val="22"/>
        </w:rPr>
        <w:t xml:space="preserve">An impactful </w:t>
      </w:r>
      <w:r w:rsidR="00666CBE" w:rsidRPr="00370440">
        <w:rPr>
          <w:rFonts w:ascii="Fira Sans" w:hAnsi="Fira Sans"/>
          <w:sz w:val="22"/>
          <w:szCs w:val="22"/>
        </w:rPr>
        <w:t xml:space="preserve">and sustainable </w:t>
      </w:r>
      <w:r w:rsidR="007C6BEB" w:rsidRPr="00370440">
        <w:rPr>
          <w:rFonts w:ascii="Fira Sans" w:hAnsi="Fira Sans"/>
          <w:sz w:val="22"/>
          <w:szCs w:val="22"/>
        </w:rPr>
        <w:t>f</w:t>
      </w:r>
      <w:r w:rsidR="00666CBE" w:rsidRPr="00370440">
        <w:rPr>
          <w:rFonts w:ascii="Fira Sans" w:hAnsi="Fira Sans"/>
          <w:sz w:val="22"/>
          <w:szCs w:val="22"/>
        </w:rPr>
        <w:t xml:space="preserve">ood </w:t>
      </w:r>
      <w:r w:rsidR="007C6BEB" w:rsidRPr="00370440">
        <w:rPr>
          <w:rFonts w:ascii="Fira Sans" w:hAnsi="Fira Sans"/>
          <w:sz w:val="22"/>
          <w:szCs w:val="22"/>
        </w:rPr>
        <w:t>s</w:t>
      </w:r>
      <w:r w:rsidR="00666CBE" w:rsidRPr="00370440">
        <w:rPr>
          <w:rFonts w:ascii="Fira Sans" w:hAnsi="Fira Sans"/>
          <w:sz w:val="22"/>
          <w:szCs w:val="22"/>
        </w:rPr>
        <w:t xml:space="preserve">ecurity </w:t>
      </w:r>
      <w:r w:rsidR="00A67501" w:rsidRPr="00370440">
        <w:rPr>
          <w:rFonts w:ascii="Fira Sans" w:hAnsi="Fira Sans"/>
          <w:sz w:val="22"/>
          <w:szCs w:val="22"/>
        </w:rPr>
        <w:t xml:space="preserve">and nutrition </w:t>
      </w:r>
      <w:r w:rsidR="00645E09" w:rsidRPr="00370440">
        <w:rPr>
          <w:rFonts w:ascii="Fira Sans" w:hAnsi="Fira Sans"/>
          <w:sz w:val="22"/>
          <w:szCs w:val="22"/>
        </w:rPr>
        <w:t xml:space="preserve">response </w:t>
      </w:r>
      <w:r w:rsidR="002C3321" w:rsidRPr="00370440">
        <w:rPr>
          <w:rFonts w:ascii="Fira Sans" w:hAnsi="Fira Sans"/>
          <w:sz w:val="22"/>
          <w:szCs w:val="22"/>
        </w:rPr>
        <w:t xml:space="preserve">that boosts </w:t>
      </w:r>
      <w:r w:rsidR="00F93CF4" w:rsidRPr="00370440">
        <w:rPr>
          <w:rFonts w:ascii="Fira Sans" w:hAnsi="Fira Sans"/>
          <w:sz w:val="22"/>
          <w:szCs w:val="22"/>
        </w:rPr>
        <w:t xml:space="preserve">local production </w:t>
      </w:r>
      <w:r w:rsidR="00645E09" w:rsidRPr="00370440">
        <w:rPr>
          <w:rFonts w:ascii="Fira Sans" w:hAnsi="Fira Sans"/>
          <w:sz w:val="22"/>
          <w:szCs w:val="22"/>
        </w:rPr>
        <w:t xml:space="preserve">requires an integrated approach </w:t>
      </w:r>
      <w:r w:rsidR="00C80237" w:rsidRPr="00370440">
        <w:rPr>
          <w:rFonts w:ascii="Fira Sans" w:hAnsi="Fira Sans"/>
          <w:sz w:val="22"/>
          <w:szCs w:val="22"/>
        </w:rPr>
        <w:t xml:space="preserve">with protection considerations (especially </w:t>
      </w:r>
      <w:r w:rsidR="008322F9" w:rsidRPr="00370440">
        <w:rPr>
          <w:rFonts w:ascii="Fira Sans" w:hAnsi="Fira Sans"/>
          <w:sz w:val="22"/>
          <w:szCs w:val="22"/>
        </w:rPr>
        <w:t>gender-based violence</w:t>
      </w:r>
      <w:r w:rsidR="00BF3AD3" w:rsidRPr="00370440">
        <w:rPr>
          <w:rFonts w:ascii="Fira Sans" w:hAnsi="Fira Sans"/>
          <w:sz w:val="22"/>
          <w:szCs w:val="22"/>
        </w:rPr>
        <w:t>, common in food-scarce situations</w:t>
      </w:r>
      <w:r w:rsidR="00C80237" w:rsidRPr="00370440">
        <w:rPr>
          <w:rFonts w:ascii="Fira Sans" w:hAnsi="Fira Sans"/>
          <w:sz w:val="22"/>
          <w:szCs w:val="22"/>
        </w:rPr>
        <w:t>) mainstreamed</w:t>
      </w:r>
      <w:r w:rsidR="0063138D" w:rsidRPr="00370440">
        <w:rPr>
          <w:rFonts w:ascii="Fira Sans" w:hAnsi="Fira Sans"/>
          <w:sz w:val="22"/>
          <w:szCs w:val="22"/>
        </w:rPr>
        <w:t xml:space="preserve">. </w:t>
      </w:r>
      <w:r w:rsidR="00D018C0" w:rsidRPr="00370440">
        <w:rPr>
          <w:rFonts w:ascii="Fira Sans" w:hAnsi="Fira Sans"/>
          <w:sz w:val="22"/>
          <w:szCs w:val="22"/>
        </w:rPr>
        <w:t xml:space="preserve">The </w:t>
      </w:r>
      <w:r w:rsidR="002262C5" w:rsidRPr="00370440">
        <w:rPr>
          <w:rFonts w:ascii="Fira Sans" w:hAnsi="Fira Sans"/>
          <w:sz w:val="22"/>
          <w:szCs w:val="22"/>
        </w:rPr>
        <w:t>full scope</w:t>
      </w:r>
      <w:r w:rsidR="00645E09" w:rsidRPr="00370440">
        <w:rPr>
          <w:rFonts w:ascii="Fira Sans" w:hAnsi="Fira Sans"/>
          <w:sz w:val="22"/>
          <w:szCs w:val="22"/>
        </w:rPr>
        <w:t xml:space="preserve"> </w:t>
      </w:r>
      <w:r w:rsidR="002262C5" w:rsidRPr="00370440">
        <w:rPr>
          <w:rFonts w:ascii="Fira Sans" w:hAnsi="Fira Sans"/>
          <w:sz w:val="22"/>
          <w:szCs w:val="22"/>
        </w:rPr>
        <w:t xml:space="preserve">should </w:t>
      </w:r>
      <w:r w:rsidR="00645E09" w:rsidRPr="00370440">
        <w:rPr>
          <w:rFonts w:ascii="Fira Sans" w:hAnsi="Fira Sans"/>
          <w:sz w:val="22"/>
          <w:szCs w:val="22"/>
        </w:rPr>
        <w:t xml:space="preserve">support food consumption, health, </w:t>
      </w:r>
      <w:r w:rsidR="00637AA7" w:rsidRPr="00370440">
        <w:rPr>
          <w:rFonts w:ascii="Fira Sans" w:hAnsi="Fira Sans"/>
          <w:sz w:val="22"/>
          <w:szCs w:val="22"/>
        </w:rPr>
        <w:t>incre</w:t>
      </w:r>
      <w:r w:rsidR="00C0387B" w:rsidRPr="00370440">
        <w:rPr>
          <w:rFonts w:ascii="Fira Sans" w:hAnsi="Fira Sans"/>
          <w:sz w:val="22"/>
          <w:szCs w:val="22"/>
        </w:rPr>
        <w:t xml:space="preserve">ased household income, </w:t>
      </w:r>
      <w:r w:rsidR="00645E09" w:rsidRPr="00370440">
        <w:rPr>
          <w:rFonts w:ascii="Fira Sans" w:hAnsi="Fira Sans"/>
          <w:sz w:val="22"/>
          <w:szCs w:val="22"/>
        </w:rPr>
        <w:t xml:space="preserve">nutrition, </w:t>
      </w:r>
      <w:r w:rsidR="00020A90" w:rsidRPr="00370440">
        <w:rPr>
          <w:rFonts w:ascii="Fira Sans" w:hAnsi="Fira Sans"/>
          <w:sz w:val="22"/>
          <w:szCs w:val="22"/>
        </w:rPr>
        <w:t>water</w:t>
      </w:r>
      <w:r w:rsidR="00612824" w:rsidRPr="00370440">
        <w:rPr>
          <w:rFonts w:ascii="Fira Sans" w:hAnsi="Fira Sans"/>
          <w:sz w:val="22"/>
          <w:szCs w:val="22"/>
        </w:rPr>
        <w:t>,</w:t>
      </w:r>
      <w:r w:rsidR="00020A90" w:rsidRPr="00370440">
        <w:rPr>
          <w:rFonts w:ascii="Fira Sans" w:hAnsi="Fira Sans"/>
          <w:sz w:val="22"/>
          <w:szCs w:val="22"/>
        </w:rPr>
        <w:t xml:space="preserve"> sanitation and </w:t>
      </w:r>
      <w:r w:rsidR="009A276C" w:rsidRPr="00370440">
        <w:rPr>
          <w:rFonts w:ascii="Fira Sans" w:hAnsi="Fira Sans"/>
          <w:sz w:val="22"/>
          <w:szCs w:val="22"/>
        </w:rPr>
        <w:t>hygiene</w:t>
      </w:r>
      <w:r w:rsidR="00C7646B" w:rsidRPr="00370440">
        <w:rPr>
          <w:rFonts w:ascii="Fira Sans" w:hAnsi="Fira Sans"/>
          <w:sz w:val="22"/>
          <w:szCs w:val="22"/>
        </w:rPr>
        <w:t xml:space="preserve">. </w:t>
      </w:r>
      <w:r w:rsidR="009A276C" w:rsidRPr="00370440">
        <w:rPr>
          <w:rFonts w:ascii="Fira Sans" w:hAnsi="Fira Sans"/>
          <w:sz w:val="22"/>
          <w:szCs w:val="22"/>
        </w:rPr>
        <w:t>CA</w:t>
      </w:r>
      <w:r w:rsidR="0054556A" w:rsidRPr="00370440">
        <w:rPr>
          <w:rFonts w:ascii="Fira Sans" w:hAnsi="Fira Sans"/>
          <w:sz w:val="22"/>
          <w:szCs w:val="22"/>
        </w:rPr>
        <w:t xml:space="preserve">RE works closely with affected communities to ensure </w:t>
      </w:r>
      <w:r w:rsidR="006675EE" w:rsidRPr="00370440">
        <w:rPr>
          <w:rFonts w:ascii="Fira Sans" w:hAnsi="Fira Sans"/>
          <w:sz w:val="22"/>
          <w:szCs w:val="22"/>
        </w:rPr>
        <w:t xml:space="preserve">a holistic </w:t>
      </w:r>
      <w:r w:rsidR="007523C8" w:rsidRPr="00370440">
        <w:rPr>
          <w:rFonts w:ascii="Fira Sans" w:hAnsi="Fira Sans"/>
          <w:sz w:val="22"/>
          <w:szCs w:val="22"/>
        </w:rPr>
        <w:t xml:space="preserve">strategy in </w:t>
      </w:r>
      <w:r w:rsidR="008F1608" w:rsidRPr="00370440">
        <w:rPr>
          <w:rFonts w:ascii="Fira Sans" w:hAnsi="Fira Sans"/>
          <w:sz w:val="22"/>
          <w:szCs w:val="22"/>
        </w:rPr>
        <w:t>combatting hunger and malnutrition while reducing negative coping mechanisms and building resilience.</w:t>
      </w:r>
      <w:r w:rsidR="007523C8" w:rsidRPr="00370440">
        <w:rPr>
          <w:rFonts w:ascii="Fira Sans" w:hAnsi="Fira Sans"/>
          <w:sz w:val="22"/>
          <w:szCs w:val="22"/>
        </w:rPr>
        <w:t xml:space="preserve"> </w:t>
      </w:r>
      <w:r w:rsidR="00AF0601" w:rsidRPr="00370440">
        <w:rPr>
          <w:rFonts w:ascii="Fira Sans" w:hAnsi="Fira Sans"/>
          <w:sz w:val="22"/>
          <w:szCs w:val="22"/>
        </w:rPr>
        <w:t xml:space="preserve">Once </w:t>
      </w:r>
      <w:r w:rsidR="009027A1" w:rsidRPr="00370440">
        <w:rPr>
          <w:rFonts w:ascii="Fira Sans" w:hAnsi="Fira Sans"/>
          <w:sz w:val="22"/>
          <w:szCs w:val="22"/>
        </w:rPr>
        <w:t xml:space="preserve">the </w:t>
      </w:r>
      <w:r w:rsidR="00763C59" w:rsidRPr="00370440">
        <w:rPr>
          <w:rFonts w:ascii="Fira Sans" w:hAnsi="Fira Sans"/>
          <w:sz w:val="22"/>
          <w:szCs w:val="22"/>
        </w:rPr>
        <w:t xml:space="preserve">nutrition </w:t>
      </w:r>
      <w:r w:rsidR="009027A1" w:rsidRPr="00370440">
        <w:rPr>
          <w:rFonts w:ascii="Fira Sans" w:hAnsi="Fira Sans"/>
          <w:sz w:val="22"/>
          <w:szCs w:val="22"/>
        </w:rPr>
        <w:t>situation is</w:t>
      </w:r>
      <w:r w:rsidR="00AF0601" w:rsidRPr="00370440">
        <w:rPr>
          <w:rFonts w:ascii="Fira Sans" w:hAnsi="Fira Sans"/>
          <w:sz w:val="22"/>
          <w:szCs w:val="22"/>
        </w:rPr>
        <w:t xml:space="preserve"> stabilized, CARE</w:t>
      </w:r>
      <w:r w:rsidR="002A3A0C" w:rsidRPr="00370440">
        <w:rPr>
          <w:rFonts w:ascii="Fira Sans" w:hAnsi="Fira Sans"/>
          <w:sz w:val="22"/>
          <w:szCs w:val="22"/>
        </w:rPr>
        <w:t xml:space="preserve"> teams work with</w:t>
      </w:r>
      <w:r w:rsidR="00AF0601" w:rsidRPr="00370440">
        <w:rPr>
          <w:rFonts w:ascii="Fira Sans" w:hAnsi="Fira Sans"/>
          <w:sz w:val="22"/>
          <w:szCs w:val="22"/>
        </w:rPr>
        <w:t xml:space="preserve"> families </w:t>
      </w:r>
      <w:r w:rsidR="002A3A0C" w:rsidRPr="00370440">
        <w:rPr>
          <w:rFonts w:ascii="Fira Sans" w:hAnsi="Fira Sans"/>
          <w:sz w:val="22"/>
          <w:szCs w:val="22"/>
        </w:rPr>
        <w:t xml:space="preserve">to </w:t>
      </w:r>
      <w:r w:rsidR="00AF0601" w:rsidRPr="00370440">
        <w:rPr>
          <w:rFonts w:ascii="Fira Sans" w:hAnsi="Fira Sans"/>
          <w:sz w:val="22"/>
          <w:szCs w:val="22"/>
        </w:rPr>
        <w:t>regain</w:t>
      </w:r>
      <w:r w:rsidR="002A3A0C" w:rsidRPr="00370440">
        <w:rPr>
          <w:rFonts w:ascii="Fira Sans" w:hAnsi="Fira Sans"/>
          <w:sz w:val="22"/>
          <w:szCs w:val="22"/>
        </w:rPr>
        <w:t xml:space="preserve"> longer-term strength through</w:t>
      </w:r>
      <w:r w:rsidR="00AF0601" w:rsidRPr="00370440">
        <w:rPr>
          <w:rFonts w:ascii="Fira Sans" w:hAnsi="Fira Sans"/>
          <w:sz w:val="22"/>
          <w:szCs w:val="22"/>
        </w:rPr>
        <w:t xml:space="preserve"> </w:t>
      </w:r>
      <w:r w:rsidR="00153370" w:rsidRPr="00370440">
        <w:rPr>
          <w:rFonts w:ascii="Fira Sans" w:hAnsi="Fira Sans"/>
          <w:sz w:val="22"/>
          <w:szCs w:val="22"/>
        </w:rPr>
        <w:t>a</w:t>
      </w:r>
      <w:r w:rsidR="00AF0601" w:rsidRPr="00370440">
        <w:rPr>
          <w:rFonts w:ascii="Fira Sans" w:hAnsi="Fira Sans"/>
          <w:sz w:val="22"/>
          <w:szCs w:val="22"/>
        </w:rPr>
        <w:t>gricultural and livelihood support, including supply of fertilizer, seeds and tools, and market</w:t>
      </w:r>
      <w:r w:rsidR="00992047" w:rsidRPr="00370440">
        <w:rPr>
          <w:rFonts w:ascii="Fira Sans" w:hAnsi="Fira Sans"/>
          <w:sz w:val="22"/>
          <w:szCs w:val="22"/>
        </w:rPr>
        <w:t>-</w:t>
      </w:r>
      <w:r w:rsidR="00AF0601" w:rsidRPr="00370440">
        <w:rPr>
          <w:rFonts w:ascii="Fira Sans" w:hAnsi="Fira Sans"/>
          <w:sz w:val="22"/>
          <w:szCs w:val="22"/>
        </w:rPr>
        <w:t xml:space="preserve"> and value chain-based long</w:t>
      </w:r>
      <w:r w:rsidR="000A7D1A" w:rsidRPr="00370440">
        <w:rPr>
          <w:rFonts w:ascii="Fira Sans" w:hAnsi="Fira Sans"/>
          <w:sz w:val="22"/>
          <w:szCs w:val="22"/>
        </w:rPr>
        <w:t>er</w:t>
      </w:r>
      <w:r w:rsidR="00AF0601" w:rsidRPr="00370440">
        <w:rPr>
          <w:rFonts w:ascii="Fira Sans" w:hAnsi="Fira Sans"/>
          <w:sz w:val="22"/>
          <w:szCs w:val="22"/>
        </w:rPr>
        <w:t>-term interventions</w:t>
      </w:r>
      <w:r w:rsidR="00FC5A53" w:rsidRPr="00370440">
        <w:rPr>
          <w:rFonts w:ascii="Fira Sans" w:hAnsi="Fira Sans"/>
          <w:sz w:val="22"/>
          <w:szCs w:val="22"/>
        </w:rPr>
        <w:t xml:space="preserve">. </w:t>
      </w:r>
    </w:p>
    <w:p w14:paraId="0037F558" w14:textId="77777777" w:rsidR="00290489" w:rsidRDefault="00290489" w:rsidP="00370440">
      <w:pPr>
        <w:rPr>
          <w:rFonts w:ascii="Fira Sans" w:hAnsi="Fira Sans" w:cs="Arial"/>
          <w:sz w:val="22"/>
          <w:szCs w:val="22"/>
          <w:shd w:val="clear" w:color="auto" w:fill="FAF9F8"/>
        </w:rPr>
      </w:pPr>
    </w:p>
    <w:p w14:paraId="45DC30B4" w14:textId="77777777" w:rsidR="006E5E1A" w:rsidRDefault="00FC5A53" w:rsidP="00370440">
      <w:pPr>
        <w:rPr>
          <w:rFonts w:ascii="Fira Sans" w:hAnsi="Fira Sans" w:cs="Arial"/>
          <w:sz w:val="22"/>
          <w:szCs w:val="22"/>
          <w:shd w:val="clear" w:color="auto" w:fill="FAF9F8"/>
        </w:rPr>
      </w:pPr>
      <w:r w:rsidRPr="00370440">
        <w:rPr>
          <w:rFonts w:ascii="Fira Sans" w:hAnsi="Fira Sans" w:cs="Arial"/>
          <w:sz w:val="22"/>
          <w:szCs w:val="22"/>
          <w:shd w:val="clear" w:color="auto" w:fill="FAF9F8"/>
        </w:rPr>
        <w:t>A primary cause of intergenerational cycles of poverty is the recurrence of shocks –</w:t>
      </w:r>
      <w:r w:rsidR="00290489">
        <w:rPr>
          <w:rFonts w:ascii="Fira Sans" w:hAnsi="Fira Sans" w:cs="Arial"/>
          <w:sz w:val="22"/>
          <w:szCs w:val="22"/>
          <w:shd w:val="clear" w:color="auto" w:fill="FAF9F8"/>
        </w:rPr>
        <w:t xml:space="preserve"> </w:t>
      </w:r>
      <w:r w:rsidRPr="00370440">
        <w:rPr>
          <w:rFonts w:ascii="Fira Sans" w:hAnsi="Fira Sans" w:cs="Arial"/>
          <w:sz w:val="22"/>
          <w:szCs w:val="22"/>
          <w:shd w:val="clear" w:color="auto" w:fill="FAF9F8"/>
        </w:rPr>
        <w:t>both manmade and natural –</w:t>
      </w:r>
      <w:r w:rsidR="00290489">
        <w:rPr>
          <w:rFonts w:ascii="Fira Sans" w:hAnsi="Fira Sans" w:cs="Arial"/>
          <w:sz w:val="22"/>
          <w:szCs w:val="22"/>
          <w:shd w:val="clear" w:color="auto" w:fill="FAF9F8"/>
        </w:rPr>
        <w:t xml:space="preserve"> </w:t>
      </w:r>
      <w:r w:rsidRPr="00370440">
        <w:rPr>
          <w:rFonts w:ascii="Fira Sans" w:hAnsi="Fira Sans" w:cs="Arial"/>
          <w:sz w:val="22"/>
          <w:szCs w:val="22"/>
          <w:shd w:val="clear" w:color="auto" w:fill="FAF9F8"/>
        </w:rPr>
        <w:t xml:space="preserve">that entrench people in poverty. CARE has adapted </w:t>
      </w:r>
      <w:r w:rsidR="00290489">
        <w:rPr>
          <w:rFonts w:ascii="Fira Sans" w:hAnsi="Fira Sans" w:cs="Arial"/>
          <w:sz w:val="22"/>
          <w:szCs w:val="22"/>
          <w:shd w:val="clear" w:color="auto" w:fill="FAF9F8"/>
        </w:rPr>
        <w:t>our proven Village Savings and Loan Association (</w:t>
      </w:r>
      <w:r w:rsidRPr="00370440">
        <w:rPr>
          <w:rFonts w:ascii="Fira Sans" w:hAnsi="Fira Sans" w:cs="Arial"/>
          <w:sz w:val="22"/>
          <w:szCs w:val="22"/>
          <w:shd w:val="clear" w:color="auto" w:fill="FAF9F8"/>
        </w:rPr>
        <w:t>VSLA</w:t>
      </w:r>
      <w:r w:rsidR="00290489">
        <w:rPr>
          <w:rFonts w:ascii="Fira Sans" w:hAnsi="Fira Sans" w:cs="Arial"/>
          <w:sz w:val="22"/>
          <w:szCs w:val="22"/>
          <w:shd w:val="clear" w:color="auto" w:fill="FAF9F8"/>
        </w:rPr>
        <w:t>) model</w:t>
      </w:r>
      <w:r w:rsidRPr="00370440">
        <w:rPr>
          <w:rFonts w:ascii="Fira Sans" w:hAnsi="Fira Sans" w:cs="Arial"/>
          <w:sz w:val="22"/>
          <w:szCs w:val="22"/>
          <w:shd w:val="clear" w:color="auto" w:fill="FAF9F8"/>
        </w:rPr>
        <w:t xml:space="preserve"> to </w:t>
      </w:r>
      <w:r w:rsidR="00DA5208">
        <w:rPr>
          <w:rFonts w:ascii="Fira Sans" w:hAnsi="Fira Sans" w:cs="Arial"/>
          <w:sz w:val="22"/>
          <w:szCs w:val="22"/>
          <w:shd w:val="clear" w:color="auto" w:fill="FAF9F8"/>
        </w:rPr>
        <w:t>emergency</w:t>
      </w:r>
      <w:r w:rsidRPr="00370440">
        <w:rPr>
          <w:rFonts w:ascii="Fira Sans" w:hAnsi="Fira Sans" w:cs="Arial"/>
          <w:sz w:val="22"/>
          <w:szCs w:val="22"/>
          <w:shd w:val="clear" w:color="auto" w:fill="FAF9F8"/>
        </w:rPr>
        <w:t xml:space="preserve"> settings</w:t>
      </w:r>
      <w:r w:rsidR="00DA5208">
        <w:rPr>
          <w:rFonts w:ascii="Fira Sans" w:hAnsi="Fira Sans" w:cs="Arial"/>
          <w:sz w:val="22"/>
          <w:szCs w:val="22"/>
          <w:shd w:val="clear" w:color="auto" w:fill="FAF9F8"/>
        </w:rPr>
        <w:t xml:space="preserve"> (</w:t>
      </w:r>
      <w:proofErr w:type="spellStart"/>
      <w:r w:rsidR="00DA5208">
        <w:rPr>
          <w:rFonts w:ascii="Fira Sans" w:hAnsi="Fira Sans" w:cs="Arial"/>
          <w:sz w:val="22"/>
          <w:szCs w:val="22"/>
          <w:shd w:val="clear" w:color="auto" w:fill="FAF9F8"/>
        </w:rPr>
        <w:t>VSLAiE</w:t>
      </w:r>
      <w:proofErr w:type="spellEnd"/>
      <w:r w:rsidR="00DA5208">
        <w:rPr>
          <w:rFonts w:ascii="Fira Sans" w:hAnsi="Fira Sans" w:cs="Arial"/>
          <w:sz w:val="22"/>
          <w:szCs w:val="22"/>
          <w:shd w:val="clear" w:color="auto" w:fill="FAF9F8"/>
        </w:rPr>
        <w:t>)</w:t>
      </w:r>
      <w:r w:rsidRPr="00370440">
        <w:rPr>
          <w:rFonts w:ascii="Fira Sans" w:hAnsi="Fira Sans" w:cs="Arial"/>
          <w:sz w:val="22"/>
          <w:szCs w:val="22"/>
          <w:shd w:val="clear" w:color="auto" w:fill="FAF9F8"/>
        </w:rPr>
        <w:t xml:space="preserve">, providing a stable pathway for </w:t>
      </w:r>
    </w:p>
    <w:p w14:paraId="2053BF0F" w14:textId="77777777" w:rsidR="0069308B" w:rsidRDefault="0069308B" w:rsidP="00370440">
      <w:pPr>
        <w:rPr>
          <w:rFonts w:ascii="Fira Sans" w:hAnsi="Fira Sans" w:cs="Arial"/>
          <w:sz w:val="22"/>
          <w:szCs w:val="22"/>
          <w:shd w:val="clear" w:color="auto" w:fill="FAF9F8"/>
        </w:rPr>
      </w:pPr>
    </w:p>
    <w:p w14:paraId="2F517A29" w14:textId="134A3158" w:rsidR="00495452" w:rsidRPr="00370440" w:rsidRDefault="00FC5A53" w:rsidP="00370440">
      <w:pPr>
        <w:rPr>
          <w:rFonts w:ascii="Fira Sans" w:hAnsi="Fira Sans"/>
          <w:sz w:val="22"/>
          <w:szCs w:val="22"/>
        </w:rPr>
      </w:pPr>
      <w:r w:rsidRPr="00370440">
        <w:rPr>
          <w:rFonts w:ascii="Fira Sans" w:hAnsi="Fira Sans" w:cs="Arial"/>
          <w:sz w:val="22"/>
          <w:szCs w:val="22"/>
          <w:shd w:val="clear" w:color="auto" w:fill="FAF9F8"/>
        </w:rPr>
        <w:t xml:space="preserve">women and girls to access crucial services that meet their immediate needs, while also building the assets, networks and skills that will enable them to achieve their long-term goals. </w:t>
      </w:r>
      <w:r w:rsidR="00531D77">
        <w:rPr>
          <w:rFonts w:ascii="Fira Sans" w:hAnsi="Fira Sans" w:cs="Arial"/>
          <w:sz w:val="22"/>
          <w:szCs w:val="22"/>
          <w:shd w:val="clear" w:color="auto" w:fill="FAF9F8"/>
        </w:rPr>
        <w:t xml:space="preserve">Applying this model to </w:t>
      </w:r>
      <w:r w:rsidRPr="00370440">
        <w:rPr>
          <w:rFonts w:ascii="Fira Sans" w:hAnsi="Fira Sans" w:cs="Arial"/>
          <w:sz w:val="22"/>
          <w:szCs w:val="22"/>
          <w:shd w:val="clear" w:color="auto" w:fill="FAF9F8"/>
        </w:rPr>
        <w:t>people in crisis help</w:t>
      </w:r>
      <w:r w:rsidR="00531D77">
        <w:rPr>
          <w:rFonts w:ascii="Fira Sans" w:hAnsi="Fira Sans" w:cs="Arial"/>
          <w:sz w:val="22"/>
          <w:szCs w:val="22"/>
          <w:shd w:val="clear" w:color="auto" w:fill="FAF9F8"/>
        </w:rPr>
        <w:t>s to</w:t>
      </w:r>
      <w:r w:rsidRPr="00370440">
        <w:rPr>
          <w:rFonts w:ascii="Fira Sans" w:hAnsi="Fira Sans" w:cs="Arial"/>
          <w:sz w:val="22"/>
          <w:szCs w:val="22"/>
          <w:shd w:val="clear" w:color="auto" w:fill="FAF9F8"/>
        </w:rPr>
        <w:t xml:space="preserve"> bridge the divide between short-term humanitarian aid and longer-term recovery, a conundrum that has created disjointed</w:t>
      </w:r>
      <w:r w:rsidR="00531D77">
        <w:rPr>
          <w:rFonts w:ascii="Fira Sans" w:hAnsi="Fira Sans" w:cs="Arial"/>
          <w:sz w:val="22"/>
          <w:szCs w:val="22"/>
          <w:shd w:val="clear" w:color="auto" w:fill="FAF9F8"/>
        </w:rPr>
        <w:t xml:space="preserve"> </w:t>
      </w:r>
      <w:r w:rsidRPr="00370440">
        <w:rPr>
          <w:rFonts w:ascii="Fira Sans" w:hAnsi="Fira Sans" w:cs="Arial"/>
          <w:sz w:val="22"/>
          <w:szCs w:val="22"/>
          <w:shd w:val="clear" w:color="auto" w:fill="FAF9F8"/>
        </w:rPr>
        <w:t xml:space="preserve">and ultimately ineffective programs without a sustainable future for people displaced by conflict, climate change or other crises. </w:t>
      </w:r>
      <w:proofErr w:type="spellStart"/>
      <w:r w:rsidRPr="00370440">
        <w:rPr>
          <w:rFonts w:ascii="Fira Sans" w:hAnsi="Fira Sans" w:cs="Arial"/>
          <w:sz w:val="22"/>
          <w:szCs w:val="22"/>
          <w:shd w:val="clear" w:color="auto" w:fill="FAF9F8"/>
        </w:rPr>
        <w:t>VSLAiE</w:t>
      </w:r>
      <w:proofErr w:type="spellEnd"/>
      <w:r w:rsidRPr="00370440">
        <w:rPr>
          <w:rFonts w:ascii="Fira Sans" w:hAnsi="Fira Sans" w:cs="Arial"/>
          <w:sz w:val="22"/>
          <w:szCs w:val="22"/>
          <w:shd w:val="clear" w:color="auto" w:fill="FAF9F8"/>
        </w:rPr>
        <w:t xml:space="preserve">, like more traditional VSLAs, are simple, highly replicable and scalable. And as with VSLAs, they are the first step in creating a pathway out of crisis and into recovery. </w:t>
      </w:r>
    </w:p>
    <w:p w14:paraId="1BD2D438" w14:textId="77777777" w:rsidR="006456C0" w:rsidRPr="007E3639" w:rsidRDefault="006456C0" w:rsidP="00D60C92">
      <w:pPr>
        <w:pStyle w:val="BodyCopy"/>
        <w:rPr>
          <w:rFonts w:ascii="Fira Sans" w:hAnsi="Fira Sans"/>
        </w:rPr>
      </w:pPr>
    </w:p>
    <w:p w14:paraId="0D562625" w14:textId="1197D9BF" w:rsidR="00BD7752" w:rsidRPr="00662647" w:rsidRDefault="0044709C" w:rsidP="006F645A">
      <w:pPr>
        <w:pStyle w:val="BodyCopy"/>
        <w:rPr>
          <w:rFonts w:ascii="Fira Sans" w:hAnsi="Fira Sans"/>
        </w:rPr>
      </w:pPr>
      <w:r w:rsidRPr="007E3639">
        <w:rPr>
          <w:rFonts w:ascii="Fira Sans" w:hAnsi="Fira Sans"/>
          <w:b/>
          <w:bCs/>
        </w:rPr>
        <w:t>Our</w:t>
      </w:r>
      <w:r w:rsidR="003D6557" w:rsidRPr="007E3639">
        <w:rPr>
          <w:rFonts w:ascii="Fira Sans" w:hAnsi="Fira Sans"/>
          <w:b/>
          <w:bCs/>
        </w:rPr>
        <w:t xml:space="preserve"> </w:t>
      </w:r>
      <w:r w:rsidR="006073D9" w:rsidRPr="007E3639">
        <w:rPr>
          <w:rFonts w:ascii="Fira Sans" w:hAnsi="Fira Sans"/>
          <w:b/>
          <w:bCs/>
        </w:rPr>
        <w:t xml:space="preserve">comprehensive </w:t>
      </w:r>
      <w:r w:rsidR="00F83104" w:rsidRPr="007E3639">
        <w:rPr>
          <w:rFonts w:ascii="Fira Sans" w:hAnsi="Fira Sans"/>
          <w:b/>
          <w:bCs/>
        </w:rPr>
        <w:t>approach</w:t>
      </w:r>
      <w:r w:rsidR="00011B9E" w:rsidRPr="007E3639">
        <w:rPr>
          <w:rFonts w:ascii="Fira Sans" w:hAnsi="Fira Sans"/>
          <w:b/>
          <w:bCs/>
        </w:rPr>
        <w:t xml:space="preserve"> </w:t>
      </w:r>
      <w:r w:rsidR="009C6C75" w:rsidRPr="007E3639">
        <w:rPr>
          <w:rFonts w:ascii="Fira Sans" w:hAnsi="Fira Sans"/>
          <w:b/>
          <w:bCs/>
        </w:rPr>
        <w:t xml:space="preserve">goes beyond food aid to </w:t>
      </w:r>
      <w:r w:rsidR="009849DF" w:rsidRPr="007E3639">
        <w:rPr>
          <w:rFonts w:ascii="Fira Sans" w:hAnsi="Fira Sans"/>
          <w:b/>
          <w:bCs/>
        </w:rPr>
        <w:t xml:space="preserve">remove </w:t>
      </w:r>
      <w:r w:rsidR="00712B28" w:rsidRPr="007E3639">
        <w:rPr>
          <w:rFonts w:ascii="Fira Sans" w:hAnsi="Fira Sans"/>
          <w:b/>
          <w:bCs/>
        </w:rPr>
        <w:t xml:space="preserve">barriers </w:t>
      </w:r>
      <w:r w:rsidR="009849DF" w:rsidRPr="007E3639">
        <w:rPr>
          <w:rFonts w:ascii="Fira Sans" w:hAnsi="Fira Sans"/>
          <w:b/>
          <w:bCs/>
        </w:rPr>
        <w:t>t</w:t>
      </w:r>
      <w:r w:rsidR="005D1AD1" w:rsidRPr="007E3639">
        <w:rPr>
          <w:rFonts w:ascii="Fira Sans" w:hAnsi="Fira Sans"/>
          <w:b/>
          <w:bCs/>
        </w:rPr>
        <w:t xml:space="preserve">hat hinder a </w:t>
      </w:r>
      <w:r w:rsidR="00F53BDC" w:rsidRPr="007E3639">
        <w:rPr>
          <w:rFonts w:ascii="Fira Sans" w:hAnsi="Fira Sans"/>
          <w:b/>
          <w:bCs/>
        </w:rPr>
        <w:t xml:space="preserve">person’s </w:t>
      </w:r>
      <w:r w:rsidR="3AB029BD" w:rsidRPr="007E3639">
        <w:rPr>
          <w:rFonts w:ascii="Fira Sans" w:hAnsi="Fira Sans"/>
          <w:b/>
          <w:bCs/>
        </w:rPr>
        <w:t xml:space="preserve">ability </w:t>
      </w:r>
      <w:r w:rsidR="37AF2FE2" w:rsidRPr="007E3639">
        <w:rPr>
          <w:rFonts w:ascii="Fira Sans" w:hAnsi="Fira Sans"/>
          <w:b/>
          <w:bCs/>
        </w:rPr>
        <w:t>to achieve</w:t>
      </w:r>
      <w:r w:rsidR="00D5409A" w:rsidRPr="007E3639">
        <w:rPr>
          <w:rFonts w:ascii="Fira Sans" w:hAnsi="Fira Sans"/>
          <w:b/>
          <w:bCs/>
        </w:rPr>
        <w:t xml:space="preserve"> improve</w:t>
      </w:r>
      <w:r w:rsidR="006A31E1" w:rsidRPr="007E3639">
        <w:rPr>
          <w:rFonts w:ascii="Fira Sans" w:hAnsi="Fira Sans"/>
          <w:b/>
          <w:bCs/>
        </w:rPr>
        <w:t>d</w:t>
      </w:r>
      <w:r w:rsidR="00D5409A" w:rsidRPr="007E3639">
        <w:rPr>
          <w:rFonts w:ascii="Fira Sans" w:hAnsi="Fira Sans"/>
          <w:b/>
          <w:bCs/>
        </w:rPr>
        <w:t xml:space="preserve"> nutrition</w:t>
      </w:r>
      <w:r w:rsidR="00D5409A" w:rsidRPr="007E3639">
        <w:rPr>
          <w:rFonts w:ascii="Fira Sans" w:hAnsi="Fira Sans"/>
        </w:rPr>
        <w:t>.</w:t>
      </w:r>
      <w:r w:rsidR="00712B28" w:rsidRPr="007E3639">
        <w:rPr>
          <w:rFonts w:ascii="Fira Sans" w:hAnsi="Fira Sans"/>
        </w:rPr>
        <w:t xml:space="preserve"> </w:t>
      </w:r>
      <w:r w:rsidR="00375969" w:rsidRPr="007E3639">
        <w:rPr>
          <w:rFonts w:ascii="Fira Sans" w:hAnsi="Fira Sans"/>
        </w:rPr>
        <w:t>CARE</w:t>
      </w:r>
      <w:r w:rsidR="00BE47BE" w:rsidRPr="007E3639">
        <w:rPr>
          <w:rFonts w:ascii="Fira Sans" w:hAnsi="Fira Sans"/>
        </w:rPr>
        <w:t xml:space="preserve"> </w:t>
      </w:r>
      <w:r w:rsidR="0003714F" w:rsidRPr="007E3639">
        <w:rPr>
          <w:rFonts w:ascii="Fira Sans" w:hAnsi="Fira Sans"/>
        </w:rPr>
        <w:t>seek</w:t>
      </w:r>
      <w:r w:rsidR="00BE47BE" w:rsidRPr="007E3639">
        <w:rPr>
          <w:rFonts w:ascii="Fira Sans" w:hAnsi="Fira Sans"/>
        </w:rPr>
        <w:t>s</w:t>
      </w:r>
      <w:r w:rsidR="0003714F" w:rsidRPr="007E3639">
        <w:rPr>
          <w:rFonts w:ascii="Fira Sans" w:hAnsi="Fira Sans"/>
        </w:rPr>
        <w:t xml:space="preserve"> to understand the </w:t>
      </w:r>
      <w:r w:rsidR="009A06F9" w:rsidRPr="007E3639">
        <w:rPr>
          <w:rFonts w:ascii="Fira Sans" w:hAnsi="Fira Sans"/>
        </w:rPr>
        <w:t>complex</w:t>
      </w:r>
      <w:r w:rsidR="0003714F" w:rsidRPr="007E3639">
        <w:rPr>
          <w:rFonts w:ascii="Fira Sans" w:hAnsi="Fira Sans"/>
        </w:rPr>
        <w:t xml:space="preserve">ities of </w:t>
      </w:r>
      <w:r w:rsidR="00375969" w:rsidRPr="007E3639">
        <w:rPr>
          <w:rFonts w:ascii="Fira Sans" w:hAnsi="Fira Sans"/>
        </w:rPr>
        <w:t>situations</w:t>
      </w:r>
      <w:r w:rsidR="009A06F9" w:rsidRPr="007E3639">
        <w:rPr>
          <w:rFonts w:ascii="Fira Sans" w:hAnsi="Fira Sans"/>
        </w:rPr>
        <w:t xml:space="preserve"> </w:t>
      </w:r>
      <w:r w:rsidR="00BE47BE" w:rsidRPr="007E3639">
        <w:rPr>
          <w:rFonts w:ascii="Fira Sans" w:hAnsi="Fira Sans"/>
        </w:rPr>
        <w:t>faced by individuals</w:t>
      </w:r>
      <w:r w:rsidR="001A2676" w:rsidRPr="007E3639">
        <w:rPr>
          <w:rFonts w:ascii="Fira Sans" w:eastAsia="Times New Roman" w:hAnsi="Fira Sans" w:cs="Calibri"/>
        </w:rPr>
        <w:t>—</w:t>
      </w:r>
      <w:r w:rsidR="00BE47BE" w:rsidRPr="007E3639">
        <w:rPr>
          <w:rFonts w:ascii="Fira Sans" w:hAnsi="Fira Sans"/>
        </w:rPr>
        <w:t>especially women and girls</w:t>
      </w:r>
      <w:r w:rsidR="001A2676" w:rsidRPr="007E3639">
        <w:rPr>
          <w:rFonts w:ascii="Fira Sans" w:eastAsia="Times New Roman" w:hAnsi="Fira Sans" w:cs="Calibri"/>
        </w:rPr>
        <w:t>—</w:t>
      </w:r>
      <w:r w:rsidR="009A06F9" w:rsidRPr="007E3639">
        <w:rPr>
          <w:rFonts w:ascii="Fira Sans" w:hAnsi="Fira Sans"/>
        </w:rPr>
        <w:t xml:space="preserve">and </w:t>
      </w:r>
      <w:r w:rsidR="00BE47BE" w:rsidRPr="007E3639">
        <w:rPr>
          <w:rFonts w:ascii="Fira Sans" w:hAnsi="Fira Sans"/>
        </w:rPr>
        <w:t xml:space="preserve">to </w:t>
      </w:r>
      <w:r w:rsidR="00F862F6" w:rsidRPr="007E3639">
        <w:rPr>
          <w:rFonts w:ascii="Fira Sans" w:hAnsi="Fira Sans"/>
        </w:rPr>
        <w:t>involve</w:t>
      </w:r>
      <w:r w:rsidR="009A06F9" w:rsidRPr="007E3639">
        <w:rPr>
          <w:rFonts w:ascii="Fira Sans" w:hAnsi="Fira Sans"/>
        </w:rPr>
        <w:t xml:space="preserve"> them </w:t>
      </w:r>
      <w:r w:rsidR="00C736A4" w:rsidRPr="007E3639">
        <w:rPr>
          <w:rFonts w:ascii="Fira Sans" w:hAnsi="Fira Sans"/>
        </w:rPr>
        <w:t>from the o</w:t>
      </w:r>
      <w:r w:rsidR="00751BDC" w:rsidRPr="007E3639">
        <w:rPr>
          <w:rFonts w:ascii="Fira Sans" w:hAnsi="Fira Sans"/>
        </w:rPr>
        <w:t>ut</w:t>
      </w:r>
      <w:r w:rsidR="00C736A4" w:rsidRPr="007E3639">
        <w:rPr>
          <w:rFonts w:ascii="Fira Sans" w:hAnsi="Fira Sans"/>
        </w:rPr>
        <w:t>set</w:t>
      </w:r>
      <w:r w:rsidR="009A06F9" w:rsidRPr="007E3639">
        <w:rPr>
          <w:rFonts w:ascii="Fira Sans" w:hAnsi="Fira Sans"/>
        </w:rPr>
        <w:t xml:space="preserve"> of </w:t>
      </w:r>
      <w:r w:rsidR="00F862F6" w:rsidRPr="007E3639">
        <w:rPr>
          <w:rFonts w:ascii="Fira Sans" w:hAnsi="Fira Sans"/>
        </w:rPr>
        <w:t>our response.</w:t>
      </w:r>
    </w:p>
    <w:p w14:paraId="30285C79" w14:textId="77777777" w:rsidR="001A2676" w:rsidRPr="000C5165" w:rsidRDefault="001A2676" w:rsidP="00BD0AA1">
      <w:pPr>
        <w:pStyle w:val="ListParagraph"/>
        <w:widowControl/>
        <w:autoSpaceDE/>
        <w:autoSpaceDN/>
        <w:contextualSpacing/>
        <w:rPr>
          <w:rFonts w:ascii="Fira Sans" w:hAnsi="Fira Sans"/>
        </w:rPr>
      </w:pPr>
    </w:p>
    <w:p w14:paraId="218DBB91" w14:textId="3BA46728" w:rsidR="00F618FE" w:rsidRPr="006F645A" w:rsidRDefault="00150F25" w:rsidP="00BD0AA1">
      <w:pPr>
        <w:pStyle w:val="SectionName"/>
        <w:spacing w:line="240" w:lineRule="auto"/>
        <w:rPr>
          <w:color w:val="D15F27"/>
        </w:rPr>
      </w:pPr>
      <w:r w:rsidRPr="6A335E3A">
        <w:rPr>
          <w:color w:val="D15F27"/>
        </w:rPr>
        <w:t xml:space="preserve">Building </w:t>
      </w:r>
      <w:r w:rsidR="005578D0" w:rsidRPr="6A335E3A">
        <w:rPr>
          <w:color w:val="D15F27"/>
        </w:rPr>
        <w:t>resilience</w:t>
      </w:r>
      <w:r w:rsidR="00416755">
        <w:rPr>
          <w:color w:val="D15F27"/>
        </w:rPr>
        <w:t xml:space="preserve"> through farmer support</w:t>
      </w:r>
    </w:p>
    <w:p w14:paraId="3AA227F2" w14:textId="5C1E7030" w:rsidR="00897F47" w:rsidRPr="00662647" w:rsidRDefault="00897F47" w:rsidP="00897F47">
      <w:pPr>
        <w:rPr>
          <w:rFonts w:ascii="Fira Sans" w:hAnsi="Fira Sans"/>
          <w:sz w:val="22"/>
          <w:szCs w:val="22"/>
        </w:rPr>
      </w:pPr>
      <w:r w:rsidRPr="00662647">
        <w:rPr>
          <w:rFonts w:ascii="Fira Sans" w:hAnsi="Fira Sans"/>
          <w:sz w:val="22"/>
          <w:szCs w:val="22"/>
        </w:rPr>
        <w:t xml:space="preserve">Without urgent humanitarian action, we risk letting millions more </w:t>
      </w:r>
      <w:r w:rsidR="00FF7272" w:rsidRPr="00662647">
        <w:rPr>
          <w:rFonts w:ascii="Fira Sans" w:hAnsi="Fira Sans"/>
          <w:sz w:val="22"/>
          <w:szCs w:val="22"/>
        </w:rPr>
        <w:t xml:space="preserve">women, </w:t>
      </w:r>
      <w:r w:rsidRPr="00662647">
        <w:rPr>
          <w:rFonts w:ascii="Fira Sans" w:hAnsi="Fira Sans"/>
          <w:sz w:val="22"/>
          <w:szCs w:val="22"/>
        </w:rPr>
        <w:t xml:space="preserve">children and families reach the brink of famine. And without immediate investments in </w:t>
      </w:r>
      <w:r w:rsidR="00956963" w:rsidRPr="00662647">
        <w:rPr>
          <w:rFonts w:ascii="Fira Sans" w:hAnsi="Fira Sans"/>
          <w:sz w:val="22"/>
          <w:szCs w:val="22"/>
        </w:rPr>
        <w:t xml:space="preserve">increased </w:t>
      </w:r>
      <w:r w:rsidRPr="00662647">
        <w:rPr>
          <w:rFonts w:ascii="Fira Sans" w:hAnsi="Fira Sans"/>
          <w:sz w:val="22"/>
          <w:szCs w:val="22"/>
        </w:rPr>
        <w:t xml:space="preserve">agricultural production, improved storage and </w:t>
      </w:r>
      <w:r w:rsidR="00CD281B" w:rsidRPr="00662647">
        <w:rPr>
          <w:rFonts w:ascii="Fira Sans" w:hAnsi="Fira Sans"/>
          <w:sz w:val="22"/>
          <w:szCs w:val="22"/>
        </w:rPr>
        <w:t xml:space="preserve">expanded </w:t>
      </w:r>
      <w:r w:rsidR="00956963" w:rsidRPr="00662647">
        <w:rPr>
          <w:rFonts w:ascii="Fira Sans" w:hAnsi="Fira Sans"/>
          <w:sz w:val="22"/>
          <w:szCs w:val="22"/>
        </w:rPr>
        <w:t>crop diversification</w:t>
      </w:r>
      <w:r w:rsidRPr="00662647">
        <w:rPr>
          <w:rFonts w:ascii="Fira Sans" w:hAnsi="Fira Sans"/>
          <w:sz w:val="22"/>
          <w:szCs w:val="22"/>
        </w:rPr>
        <w:t>, we could face a critical tipping point between under-nutrition and malnutrition in co</w:t>
      </w:r>
      <w:r w:rsidR="008146FE" w:rsidRPr="00662647">
        <w:rPr>
          <w:rFonts w:ascii="Fira Sans" w:hAnsi="Fira Sans"/>
          <w:sz w:val="22"/>
          <w:szCs w:val="22"/>
        </w:rPr>
        <w:t>mmunities</w:t>
      </w:r>
      <w:r w:rsidRPr="00662647">
        <w:rPr>
          <w:rFonts w:ascii="Fira Sans" w:hAnsi="Fira Sans"/>
          <w:sz w:val="22"/>
          <w:szCs w:val="22"/>
        </w:rPr>
        <w:t xml:space="preserve"> already on the margin. </w:t>
      </w:r>
    </w:p>
    <w:p w14:paraId="48589935" w14:textId="77777777" w:rsidR="00CD765A" w:rsidRPr="00662647" w:rsidRDefault="00CD765A" w:rsidP="00BD0AA1">
      <w:pPr>
        <w:rPr>
          <w:rFonts w:ascii="Fira Sans" w:hAnsi="Fira Sans"/>
          <w:sz w:val="22"/>
          <w:szCs w:val="22"/>
        </w:rPr>
      </w:pPr>
    </w:p>
    <w:p w14:paraId="179A2FD0" w14:textId="4E6785A3" w:rsidR="005C7281" w:rsidRPr="00662647" w:rsidRDefault="006E5E1A" w:rsidP="00BD0AA1">
      <w:pPr>
        <w:rPr>
          <w:rFonts w:ascii="Fira Sans" w:hAnsi="Fira Sans"/>
          <w:sz w:val="22"/>
          <w:szCs w:val="22"/>
        </w:rPr>
      </w:pPr>
      <w:r>
        <w:rPr>
          <w:rFonts w:ascii="Fira Sans" w:hAnsi="Fira Sans"/>
          <w:noProof/>
        </w:rPr>
        <w:drawing>
          <wp:anchor distT="0" distB="0" distL="114300" distR="114300" simplePos="0" relativeHeight="251658241" behindDoc="0" locked="0" layoutInCell="1" allowOverlap="1" wp14:anchorId="72EF0A96" wp14:editId="5A0DB1B8">
            <wp:simplePos x="0" y="0"/>
            <wp:positionH relativeFrom="column">
              <wp:posOffset>-48125</wp:posOffset>
            </wp:positionH>
            <wp:positionV relativeFrom="paragraph">
              <wp:posOffset>1294576</wp:posOffset>
            </wp:positionV>
            <wp:extent cx="6347460" cy="3258820"/>
            <wp:effectExtent l="0" t="0" r="2540" b="5080"/>
            <wp:wrapSquare wrapText="bothSides"/>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16">
                      <a:extLst>
                        <a:ext uri="{28A0092B-C50C-407E-A947-70E740481C1C}">
                          <a14:useLocalDpi xmlns:a14="http://schemas.microsoft.com/office/drawing/2010/main" val="0"/>
                        </a:ext>
                      </a:extLst>
                    </a:blip>
                    <a:srcRect t="5105" b="3567"/>
                    <a:stretch/>
                  </pic:blipFill>
                  <pic:spPr bwMode="auto">
                    <a:xfrm>
                      <a:off x="0" y="0"/>
                      <a:ext cx="6347460" cy="32588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0340B" w:rsidRPr="00662647">
        <w:rPr>
          <w:rFonts w:ascii="Fira Sans" w:hAnsi="Fira Sans"/>
          <w:sz w:val="22"/>
          <w:szCs w:val="22"/>
        </w:rPr>
        <w:t xml:space="preserve">Embargoes on staple foods </w:t>
      </w:r>
      <w:r w:rsidR="00284388" w:rsidRPr="00662647">
        <w:rPr>
          <w:rFonts w:ascii="Fira Sans" w:hAnsi="Fira Sans"/>
          <w:sz w:val="22"/>
          <w:szCs w:val="22"/>
        </w:rPr>
        <w:t xml:space="preserve">and fertilizers </w:t>
      </w:r>
      <w:r w:rsidR="00C45D0B" w:rsidRPr="00662647">
        <w:rPr>
          <w:rFonts w:ascii="Fira Sans" w:hAnsi="Fira Sans"/>
          <w:sz w:val="22"/>
          <w:szCs w:val="22"/>
        </w:rPr>
        <w:t xml:space="preserve">due to the war in Ukraine </w:t>
      </w:r>
      <w:r w:rsidR="0070340B" w:rsidRPr="00662647">
        <w:rPr>
          <w:rFonts w:ascii="Fira Sans" w:hAnsi="Fira Sans"/>
          <w:sz w:val="22"/>
          <w:szCs w:val="22"/>
        </w:rPr>
        <w:t xml:space="preserve">have devasting </w:t>
      </w:r>
      <w:r w:rsidR="00933679" w:rsidRPr="00662647">
        <w:rPr>
          <w:rFonts w:ascii="Fira Sans" w:hAnsi="Fira Sans"/>
          <w:sz w:val="22"/>
          <w:szCs w:val="22"/>
        </w:rPr>
        <w:t>consequences for</w:t>
      </w:r>
      <w:r w:rsidR="0070340B" w:rsidRPr="00662647">
        <w:rPr>
          <w:rFonts w:ascii="Fira Sans" w:hAnsi="Fira Sans"/>
          <w:sz w:val="22"/>
          <w:szCs w:val="22"/>
        </w:rPr>
        <w:t xml:space="preserve"> communities. The impact of limited fertilizer availability takes about six months</w:t>
      </w:r>
      <w:r w:rsidR="00082B5D" w:rsidRPr="00662647">
        <w:rPr>
          <w:rFonts w:ascii="Fira Sans" w:hAnsi="Fira Sans"/>
          <w:sz w:val="22"/>
          <w:szCs w:val="22"/>
        </w:rPr>
        <w:t xml:space="preserve"> to realize</w:t>
      </w:r>
      <w:r w:rsidR="00AC151E" w:rsidRPr="00662647">
        <w:rPr>
          <w:rFonts w:ascii="Fira Sans" w:hAnsi="Fira Sans"/>
          <w:sz w:val="22"/>
          <w:szCs w:val="22"/>
        </w:rPr>
        <w:t xml:space="preserve"> in crop </w:t>
      </w:r>
      <w:r w:rsidR="009B29FB" w:rsidRPr="00662647">
        <w:rPr>
          <w:rFonts w:ascii="Fira Sans" w:hAnsi="Fira Sans"/>
          <w:sz w:val="22"/>
          <w:szCs w:val="22"/>
        </w:rPr>
        <w:t>yields</w:t>
      </w:r>
      <w:r w:rsidR="00087EA1" w:rsidRPr="00662647">
        <w:rPr>
          <w:rFonts w:ascii="Fira Sans" w:hAnsi="Fira Sans" w:cs="Calibri"/>
          <w:sz w:val="22"/>
          <w:szCs w:val="22"/>
        </w:rPr>
        <w:t>—</w:t>
      </w:r>
      <w:r w:rsidR="008A6DCD" w:rsidRPr="00662647">
        <w:rPr>
          <w:rFonts w:ascii="Fira Sans" w:hAnsi="Fira Sans"/>
          <w:sz w:val="22"/>
          <w:szCs w:val="22"/>
        </w:rPr>
        <w:t xml:space="preserve">yet, </w:t>
      </w:r>
      <w:r w:rsidR="00F4302A" w:rsidRPr="00662647">
        <w:rPr>
          <w:rFonts w:ascii="Fira Sans" w:hAnsi="Fira Sans"/>
          <w:sz w:val="22"/>
          <w:szCs w:val="22"/>
        </w:rPr>
        <w:t>by April 2022</w:t>
      </w:r>
      <w:r w:rsidR="00C64F9F" w:rsidRPr="00662647">
        <w:rPr>
          <w:rFonts w:ascii="Fira Sans" w:hAnsi="Fira Sans"/>
          <w:sz w:val="22"/>
          <w:szCs w:val="22"/>
        </w:rPr>
        <w:t xml:space="preserve">, limited food supply and higher production costs in many countries, </w:t>
      </w:r>
      <w:r w:rsidR="00234523" w:rsidRPr="00662647">
        <w:rPr>
          <w:rFonts w:ascii="Fira Sans" w:hAnsi="Fira Sans"/>
          <w:sz w:val="22"/>
          <w:szCs w:val="22"/>
        </w:rPr>
        <w:t>like those</w:t>
      </w:r>
      <w:r w:rsidR="00C64F9F" w:rsidRPr="00662647">
        <w:rPr>
          <w:rFonts w:ascii="Fira Sans" w:hAnsi="Fira Sans"/>
          <w:sz w:val="22"/>
          <w:szCs w:val="22"/>
        </w:rPr>
        <w:t xml:space="preserve"> across Southern Africa</w:t>
      </w:r>
      <w:r w:rsidR="00234523" w:rsidRPr="00662647">
        <w:rPr>
          <w:rFonts w:ascii="Fira Sans" w:hAnsi="Fira Sans"/>
          <w:sz w:val="22"/>
          <w:szCs w:val="22"/>
        </w:rPr>
        <w:t xml:space="preserve"> and Central America’s Dry Corridor</w:t>
      </w:r>
      <w:r w:rsidR="00C64F9F" w:rsidRPr="00662647">
        <w:rPr>
          <w:rFonts w:ascii="Fira Sans" w:hAnsi="Fira Sans"/>
          <w:sz w:val="22"/>
          <w:szCs w:val="22"/>
        </w:rPr>
        <w:t>, ha</w:t>
      </w:r>
      <w:r w:rsidR="00F4302A" w:rsidRPr="00662647">
        <w:rPr>
          <w:rFonts w:ascii="Fira Sans" w:hAnsi="Fira Sans"/>
          <w:sz w:val="22"/>
          <w:szCs w:val="22"/>
        </w:rPr>
        <w:t>d</w:t>
      </w:r>
      <w:r w:rsidR="00C64F9F" w:rsidRPr="00662647">
        <w:rPr>
          <w:rFonts w:ascii="Fira Sans" w:hAnsi="Fira Sans"/>
          <w:sz w:val="22"/>
          <w:szCs w:val="22"/>
        </w:rPr>
        <w:t xml:space="preserve"> </w:t>
      </w:r>
      <w:r w:rsidR="00503BD2" w:rsidRPr="00662647">
        <w:rPr>
          <w:rFonts w:ascii="Fira Sans" w:hAnsi="Fira Sans"/>
          <w:sz w:val="22"/>
          <w:szCs w:val="22"/>
        </w:rPr>
        <w:t>already</w:t>
      </w:r>
      <w:r w:rsidR="00C64F9F" w:rsidRPr="00662647">
        <w:rPr>
          <w:rFonts w:ascii="Fira Sans" w:hAnsi="Fira Sans"/>
          <w:sz w:val="22"/>
          <w:szCs w:val="22"/>
        </w:rPr>
        <w:t xml:space="preserve"> driven food prices to the highest levels ever recorded.</w:t>
      </w:r>
      <w:r w:rsidR="00ED30F8" w:rsidRPr="00662647">
        <w:rPr>
          <w:rStyle w:val="FootnoteReference"/>
          <w:rFonts w:ascii="Fira Sans" w:hAnsi="Fira Sans" w:cs="Arial"/>
          <w:sz w:val="22"/>
          <w:szCs w:val="22"/>
        </w:rPr>
        <w:footnoteReference w:id="6"/>
      </w:r>
      <w:r w:rsidR="00C64F9F" w:rsidRPr="00662647">
        <w:rPr>
          <w:rFonts w:ascii="Fira Sans" w:hAnsi="Fira Sans"/>
          <w:sz w:val="22"/>
          <w:szCs w:val="22"/>
        </w:rPr>
        <w:t xml:space="preserve"> </w:t>
      </w:r>
      <w:r w:rsidR="0070340B" w:rsidRPr="00662647">
        <w:rPr>
          <w:rFonts w:ascii="Fira Sans" w:hAnsi="Fira Sans"/>
          <w:sz w:val="22"/>
          <w:szCs w:val="22"/>
        </w:rPr>
        <w:t xml:space="preserve"> </w:t>
      </w:r>
      <w:r w:rsidR="000C6A69" w:rsidRPr="00662647">
        <w:rPr>
          <w:rFonts w:ascii="Fira Sans" w:hAnsi="Fira Sans"/>
          <w:sz w:val="22"/>
          <w:szCs w:val="22"/>
        </w:rPr>
        <w:t xml:space="preserve">This </w:t>
      </w:r>
      <w:r w:rsidR="0070340B" w:rsidRPr="00662647">
        <w:rPr>
          <w:rFonts w:ascii="Fira Sans" w:hAnsi="Fira Sans"/>
          <w:sz w:val="22"/>
          <w:szCs w:val="22"/>
        </w:rPr>
        <w:t>combination of less food, higher fuel prices and lack of fertilizer</w:t>
      </w:r>
      <w:r w:rsidR="00BF2166" w:rsidRPr="00662647">
        <w:rPr>
          <w:rFonts w:ascii="Fira Sans" w:hAnsi="Fira Sans"/>
          <w:sz w:val="22"/>
          <w:szCs w:val="22"/>
        </w:rPr>
        <w:t>s</w:t>
      </w:r>
      <w:r w:rsidR="0070340B" w:rsidRPr="00662647">
        <w:rPr>
          <w:rFonts w:ascii="Fira Sans" w:hAnsi="Fira Sans"/>
          <w:sz w:val="22"/>
          <w:szCs w:val="22"/>
        </w:rPr>
        <w:t xml:space="preserve"> will </w:t>
      </w:r>
      <w:r w:rsidR="009C67EB" w:rsidRPr="00662647">
        <w:rPr>
          <w:rFonts w:ascii="Fira Sans" w:hAnsi="Fira Sans"/>
          <w:sz w:val="22"/>
          <w:szCs w:val="22"/>
        </w:rPr>
        <w:t>certainly</w:t>
      </w:r>
      <w:r w:rsidR="00C36734" w:rsidRPr="00662647">
        <w:rPr>
          <w:rFonts w:ascii="Fira Sans" w:hAnsi="Fira Sans"/>
          <w:sz w:val="22"/>
          <w:szCs w:val="22"/>
        </w:rPr>
        <w:t xml:space="preserve"> have negative consequences on</w:t>
      </w:r>
      <w:r w:rsidR="0070340B" w:rsidRPr="00662647">
        <w:rPr>
          <w:rFonts w:ascii="Fira Sans" w:hAnsi="Fira Sans"/>
          <w:sz w:val="22"/>
          <w:szCs w:val="22"/>
        </w:rPr>
        <w:t xml:space="preserve"> food security </w:t>
      </w:r>
      <w:r w:rsidR="00E468C8" w:rsidRPr="00662647">
        <w:rPr>
          <w:rFonts w:ascii="Fira Sans" w:hAnsi="Fira Sans"/>
          <w:sz w:val="22"/>
          <w:szCs w:val="22"/>
        </w:rPr>
        <w:t xml:space="preserve">and nutrition </w:t>
      </w:r>
      <w:r w:rsidR="0070340B" w:rsidRPr="00662647">
        <w:rPr>
          <w:rFonts w:ascii="Fira Sans" w:hAnsi="Fira Sans"/>
          <w:sz w:val="22"/>
          <w:szCs w:val="22"/>
        </w:rPr>
        <w:t xml:space="preserve">in many low-income countries </w:t>
      </w:r>
      <w:r w:rsidR="009A6711" w:rsidRPr="00662647">
        <w:rPr>
          <w:rFonts w:ascii="Fira Sans" w:hAnsi="Fira Sans"/>
          <w:sz w:val="22"/>
          <w:szCs w:val="22"/>
        </w:rPr>
        <w:t xml:space="preserve">by the </w:t>
      </w:r>
      <w:r w:rsidR="000249F9" w:rsidRPr="00662647">
        <w:rPr>
          <w:rFonts w:ascii="Fira Sans" w:hAnsi="Fira Sans"/>
          <w:sz w:val="22"/>
          <w:szCs w:val="22"/>
        </w:rPr>
        <w:t>F</w:t>
      </w:r>
      <w:r w:rsidR="009A6711" w:rsidRPr="00662647">
        <w:rPr>
          <w:rFonts w:ascii="Fira Sans" w:hAnsi="Fira Sans"/>
          <w:sz w:val="22"/>
          <w:szCs w:val="22"/>
        </w:rPr>
        <w:t>all of 2022</w:t>
      </w:r>
      <w:r w:rsidR="0070340B" w:rsidRPr="00662647">
        <w:rPr>
          <w:rFonts w:ascii="Fira Sans" w:hAnsi="Fira Sans"/>
          <w:sz w:val="22"/>
          <w:szCs w:val="22"/>
        </w:rPr>
        <w:t xml:space="preserve">. </w:t>
      </w:r>
    </w:p>
    <w:p w14:paraId="1D839136" w14:textId="57ECE226" w:rsidR="0063690D" w:rsidRPr="00662647" w:rsidRDefault="0063690D" w:rsidP="00E66FEA">
      <w:pPr>
        <w:rPr>
          <w:rFonts w:ascii="Fira Sans" w:hAnsi="Fira Sans"/>
          <w:sz w:val="22"/>
          <w:szCs w:val="22"/>
        </w:rPr>
      </w:pPr>
    </w:p>
    <w:p w14:paraId="1BB11A44" w14:textId="77777777" w:rsidR="006E5E1A" w:rsidRDefault="0070340B" w:rsidP="00BF0847">
      <w:pPr>
        <w:rPr>
          <w:rFonts w:ascii="Fira Sans" w:hAnsi="Fira Sans"/>
          <w:sz w:val="22"/>
          <w:szCs w:val="22"/>
        </w:rPr>
      </w:pPr>
      <w:r w:rsidRPr="00662647">
        <w:rPr>
          <w:rFonts w:ascii="Fira Sans" w:hAnsi="Fira Sans"/>
          <w:sz w:val="22"/>
          <w:szCs w:val="22"/>
        </w:rPr>
        <w:t xml:space="preserve">Southern African countries </w:t>
      </w:r>
      <w:r w:rsidR="009B651C" w:rsidRPr="00662647">
        <w:rPr>
          <w:rFonts w:ascii="Fira Sans" w:hAnsi="Fira Sans"/>
          <w:sz w:val="22"/>
          <w:szCs w:val="22"/>
        </w:rPr>
        <w:t xml:space="preserve">and the </w:t>
      </w:r>
      <w:r w:rsidR="00DD5437" w:rsidRPr="00662647">
        <w:rPr>
          <w:rFonts w:ascii="Fira Sans" w:hAnsi="Fira Sans"/>
          <w:sz w:val="22"/>
          <w:szCs w:val="22"/>
        </w:rPr>
        <w:t xml:space="preserve">Central American Dry Corridor </w:t>
      </w:r>
      <w:r w:rsidRPr="00662647">
        <w:rPr>
          <w:rFonts w:ascii="Fira Sans" w:hAnsi="Fira Sans"/>
          <w:sz w:val="22"/>
          <w:szCs w:val="22"/>
        </w:rPr>
        <w:t xml:space="preserve">are </w:t>
      </w:r>
      <w:r w:rsidR="002D3384" w:rsidRPr="00662647">
        <w:rPr>
          <w:rFonts w:ascii="Fira Sans" w:hAnsi="Fira Sans"/>
          <w:sz w:val="22"/>
          <w:szCs w:val="22"/>
        </w:rPr>
        <w:t xml:space="preserve">feeling the effects </w:t>
      </w:r>
      <w:r w:rsidR="006778C1" w:rsidRPr="00662647">
        <w:rPr>
          <w:rFonts w:ascii="Fira Sans" w:hAnsi="Fira Sans"/>
          <w:sz w:val="22"/>
          <w:szCs w:val="22"/>
        </w:rPr>
        <w:t xml:space="preserve">with </w:t>
      </w:r>
      <w:r w:rsidR="00F44DCF" w:rsidRPr="00662647">
        <w:rPr>
          <w:rFonts w:ascii="Fira Sans" w:hAnsi="Fira Sans"/>
          <w:sz w:val="22"/>
          <w:szCs w:val="22"/>
        </w:rPr>
        <w:t>rising</w:t>
      </w:r>
      <w:r w:rsidR="006778C1" w:rsidRPr="00662647">
        <w:rPr>
          <w:rFonts w:ascii="Fira Sans" w:hAnsi="Fira Sans"/>
          <w:sz w:val="22"/>
          <w:szCs w:val="22"/>
        </w:rPr>
        <w:t xml:space="preserve"> prices and </w:t>
      </w:r>
      <w:r w:rsidR="004D0AC6" w:rsidRPr="00662647">
        <w:rPr>
          <w:rFonts w:ascii="Fira Sans" w:hAnsi="Fira Sans"/>
          <w:sz w:val="22"/>
          <w:szCs w:val="22"/>
        </w:rPr>
        <w:t xml:space="preserve">bracing for </w:t>
      </w:r>
      <w:r w:rsidR="00F80B5A" w:rsidRPr="00662647">
        <w:rPr>
          <w:rFonts w:ascii="Fira Sans" w:hAnsi="Fira Sans"/>
          <w:sz w:val="22"/>
          <w:szCs w:val="22"/>
        </w:rPr>
        <w:t xml:space="preserve">further shocks as the war in Ukraine </w:t>
      </w:r>
      <w:r w:rsidR="005320A1" w:rsidRPr="00662647">
        <w:rPr>
          <w:rFonts w:ascii="Fira Sans" w:hAnsi="Fira Sans"/>
          <w:sz w:val="22"/>
          <w:szCs w:val="22"/>
        </w:rPr>
        <w:t>continues</w:t>
      </w:r>
      <w:r w:rsidR="006F3A7E" w:rsidRPr="00662647">
        <w:rPr>
          <w:rFonts w:ascii="Fira Sans" w:hAnsi="Fira Sans"/>
          <w:sz w:val="22"/>
          <w:szCs w:val="22"/>
        </w:rPr>
        <w:t xml:space="preserve"> and </w:t>
      </w:r>
      <w:r w:rsidR="00AA125C" w:rsidRPr="00662647">
        <w:rPr>
          <w:rFonts w:ascii="Fira Sans" w:hAnsi="Fira Sans"/>
          <w:sz w:val="22"/>
          <w:szCs w:val="22"/>
        </w:rPr>
        <w:t>outlooks for harvest season</w:t>
      </w:r>
      <w:r w:rsidR="00210026" w:rsidRPr="00662647">
        <w:rPr>
          <w:rFonts w:ascii="Fira Sans" w:hAnsi="Fira Sans"/>
          <w:sz w:val="22"/>
          <w:szCs w:val="22"/>
        </w:rPr>
        <w:t xml:space="preserve"> </w:t>
      </w:r>
      <w:r w:rsidR="00B04A38" w:rsidRPr="00662647">
        <w:rPr>
          <w:rFonts w:ascii="Fira Sans" w:hAnsi="Fira Sans"/>
          <w:sz w:val="22"/>
          <w:szCs w:val="22"/>
        </w:rPr>
        <w:t>look dim</w:t>
      </w:r>
      <w:r w:rsidR="002D3384" w:rsidRPr="00662647">
        <w:rPr>
          <w:rFonts w:ascii="Fira Sans" w:hAnsi="Fira Sans"/>
          <w:sz w:val="22"/>
          <w:szCs w:val="22"/>
        </w:rPr>
        <w:t xml:space="preserve">. </w:t>
      </w:r>
      <w:r w:rsidR="004D34B5" w:rsidRPr="00662647">
        <w:rPr>
          <w:rFonts w:ascii="Fira Sans" w:hAnsi="Fira Sans"/>
          <w:sz w:val="22"/>
          <w:szCs w:val="22"/>
        </w:rPr>
        <w:t>Zimbabwe already has the highest gas</w:t>
      </w:r>
      <w:r w:rsidR="00D47899" w:rsidRPr="00662647">
        <w:rPr>
          <w:rFonts w:ascii="Fira Sans" w:hAnsi="Fira Sans"/>
          <w:sz w:val="22"/>
          <w:szCs w:val="22"/>
        </w:rPr>
        <w:t>oline</w:t>
      </w:r>
      <w:r w:rsidR="004D34B5" w:rsidRPr="00662647">
        <w:rPr>
          <w:rFonts w:ascii="Fira Sans" w:hAnsi="Fira Sans"/>
          <w:sz w:val="22"/>
          <w:szCs w:val="22"/>
        </w:rPr>
        <w:t xml:space="preserve"> and diesel prices in the southern Africa </w:t>
      </w:r>
    </w:p>
    <w:p w14:paraId="2A167B7B" w14:textId="77777777" w:rsidR="006E5E1A" w:rsidRDefault="006E5E1A" w:rsidP="00BF0847">
      <w:pPr>
        <w:rPr>
          <w:rFonts w:ascii="Fira Sans" w:hAnsi="Fira Sans"/>
          <w:sz w:val="22"/>
          <w:szCs w:val="22"/>
        </w:rPr>
      </w:pPr>
    </w:p>
    <w:p w14:paraId="713FE1B0" w14:textId="262665A7" w:rsidR="00BF0847" w:rsidRPr="00662647" w:rsidRDefault="004D34B5" w:rsidP="00BF0847">
      <w:pPr>
        <w:rPr>
          <w:rFonts w:ascii="Fira Sans" w:hAnsi="Fira Sans"/>
          <w:sz w:val="22"/>
          <w:szCs w:val="22"/>
        </w:rPr>
      </w:pPr>
      <w:r w:rsidRPr="00662647">
        <w:rPr>
          <w:rFonts w:ascii="Fira Sans" w:hAnsi="Fira Sans"/>
          <w:sz w:val="22"/>
          <w:szCs w:val="22"/>
        </w:rPr>
        <w:t xml:space="preserve">region due to government taxes. </w:t>
      </w:r>
      <w:r w:rsidR="00B72B5B" w:rsidRPr="00662647">
        <w:rPr>
          <w:rFonts w:ascii="Fira Sans" w:hAnsi="Fira Sans"/>
          <w:sz w:val="22"/>
          <w:szCs w:val="22"/>
        </w:rPr>
        <w:t xml:space="preserve">Further </w:t>
      </w:r>
      <w:r w:rsidR="00B41CF7" w:rsidRPr="00662647">
        <w:rPr>
          <w:rFonts w:ascii="Fira Sans" w:hAnsi="Fira Sans"/>
          <w:sz w:val="22"/>
          <w:szCs w:val="22"/>
        </w:rPr>
        <w:t>i</w:t>
      </w:r>
      <w:r w:rsidR="007C2CE4" w:rsidRPr="00662647">
        <w:rPr>
          <w:rFonts w:ascii="Fira Sans" w:hAnsi="Fira Sans"/>
          <w:sz w:val="22"/>
          <w:szCs w:val="22"/>
        </w:rPr>
        <w:t xml:space="preserve">ncreases </w:t>
      </w:r>
      <w:r w:rsidR="00533B44" w:rsidRPr="00662647">
        <w:rPr>
          <w:rFonts w:ascii="Fira Sans" w:hAnsi="Fira Sans"/>
          <w:sz w:val="22"/>
          <w:szCs w:val="22"/>
        </w:rPr>
        <w:t xml:space="preserve">could </w:t>
      </w:r>
      <w:r w:rsidR="00C316AA" w:rsidRPr="00662647">
        <w:rPr>
          <w:rFonts w:ascii="Fira Sans" w:hAnsi="Fira Sans"/>
          <w:sz w:val="22"/>
          <w:szCs w:val="22"/>
        </w:rPr>
        <w:t xml:space="preserve">render </w:t>
      </w:r>
      <w:r w:rsidR="009C0DCE" w:rsidRPr="00662647">
        <w:rPr>
          <w:rFonts w:ascii="Fira Sans" w:hAnsi="Fira Sans"/>
          <w:sz w:val="22"/>
          <w:szCs w:val="22"/>
        </w:rPr>
        <w:t>access to</w:t>
      </w:r>
      <w:r w:rsidR="00C316AA" w:rsidRPr="00662647">
        <w:rPr>
          <w:rFonts w:ascii="Fira Sans" w:hAnsi="Fira Sans"/>
          <w:sz w:val="22"/>
          <w:szCs w:val="22"/>
        </w:rPr>
        <w:t xml:space="preserve"> </w:t>
      </w:r>
      <w:r w:rsidR="000954FE" w:rsidRPr="00662647">
        <w:rPr>
          <w:rFonts w:ascii="Fira Sans" w:hAnsi="Fira Sans"/>
          <w:sz w:val="22"/>
          <w:szCs w:val="22"/>
        </w:rPr>
        <w:t xml:space="preserve">fuel for irrigation and </w:t>
      </w:r>
      <w:r w:rsidR="00736E07" w:rsidRPr="00662647">
        <w:rPr>
          <w:rFonts w:ascii="Fira Sans" w:hAnsi="Fira Sans"/>
          <w:sz w:val="22"/>
          <w:szCs w:val="22"/>
        </w:rPr>
        <w:t xml:space="preserve">food </w:t>
      </w:r>
      <w:r w:rsidR="00533B44" w:rsidRPr="00662647">
        <w:rPr>
          <w:rFonts w:ascii="Fira Sans" w:hAnsi="Fira Sans"/>
          <w:sz w:val="22"/>
          <w:szCs w:val="22"/>
        </w:rPr>
        <w:t>transport</w:t>
      </w:r>
      <w:r w:rsidR="00736E07" w:rsidRPr="00662647">
        <w:rPr>
          <w:rFonts w:ascii="Fira Sans" w:hAnsi="Fira Sans"/>
          <w:sz w:val="22"/>
          <w:szCs w:val="22"/>
        </w:rPr>
        <w:t xml:space="preserve"> </w:t>
      </w:r>
      <w:r w:rsidR="00CD0839" w:rsidRPr="00662647">
        <w:rPr>
          <w:rFonts w:ascii="Fira Sans" w:hAnsi="Fira Sans"/>
          <w:sz w:val="22"/>
          <w:szCs w:val="22"/>
        </w:rPr>
        <w:t xml:space="preserve">almost </w:t>
      </w:r>
      <w:r w:rsidR="00033266" w:rsidRPr="00662647">
        <w:rPr>
          <w:rFonts w:ascii="Fira Sans" w:hAnsi="Fira Sans"/>
          <w:sz w:val="22"/>
          <w:szCs w:val="22"/>
        </w:rPr>
        <w:t>impossible</w:t>
      </w:r>
      <w:r w:rsidR="0010379E" w:rsidRPr="00662647">
        <w:rPr>
          <w:rFonts w:ascii="Fira Sans" w:hAnsi="Fira Sans"/>
          <w:sz w:val="22"/>
          <w:szCs w:val="22"/>
        </w:rPr>
        <w:t xml:space="preserve"> for s</w:t>
      </w:r>
      <w:r w:rsidR="003A38D5" w:rsidRPr="00662647">
        <w:rPr>
          <w:rFonts w:ascii="Fira Sans" w:hAnsi="Fira Sans"/>
          <w:sz w:val="22"/>
          <w:szCs w:val="22"/>
        </w:rPr>
        <w:t>mall producers.</w:t>
      </w:r>
      <w:r w:rsidR="00533B44" w:rsidRPr="00662647">
        <w:rPr>
          <w:rFonts w:ascii="Fira Sans" w:hAnsi="Fira Sans"/>
          <w:sz w:val="22"/>
          <w:szCs w:val="22"/>
        </w:rPr>
        <w:t xml:space="preserve"> </w:t>
      </w:r>
      <w:r w:rsidR="002A641F" w:rsidRPr="00662647">
        <w:rPr>
          <w:rFonts w:ascii="Fira Sans" w:hAnsi="Fira Sans"/>
          <w:sz w:val="22"/>
          <w:szCs w:val="22"/>
        </w:rPr>
        <w:t>And i</w:t>
      </w:r>
      <w:r w:rsidR="0070340B" w:rsidRPr="00662647">
        <w:rPr>
          <w:rFonts w:ascii="Fira Sans" w:hAnsi="Fira Sans"/>
          <w:sz w:val="22"/>
          <w:szCs w:val="22"/>
        </w:rPr>
        <w:t xml:space="preserve">n Madagascar, </w:t>
      </w:r>
      <w:r w:rsidR="00632C5A" w:rsidRPr="00662647">
        <w:rPr>
          <w:rFonts w:ascii="Fira Sans" w:hAnsi="Fira Sans"/>
          <w:sz w:val="22"/>
          <w:szCs w:val="22"/>
        </w:rPr>
        <w:t xml:space="preserve">delayed and below-average harvests coupled with </w:t>
      </w:r>
      <w:r w:rsidR="0070340B" w:rsidRPr="00662647">
        <w:rPr>
          <w:rFonts w:ascii="Fira Sans" w:hAnsi="Fira Sans"/>
          <w:sz w:val="22"/>
          <w:szCs w:val="22"/>
        </w:rPr>
        <w:t xml:space="preserve">international price spikes for fuel, fertilizer and food </w:t>
      </w:r>
      <w:r w:rsidR="000332FC" w:rsidRPr="00662647">
        <w:rPr>
          <w:rFonts w:ascii="Fira Sans" w:hAnsi="Fira Sans"/>
          <w:sz w:val="22"/>
          <w:szCs w:val="22"/>
        </w:rPr>
        <w:t xml:space="preserve">could prompt </w:t>
      </w:r>
      <w:r w:rsidR="0070340B" w:rsidRPr="00662647">
        <w:rPr>
          <w:rFonts w:ascii="Fira Sans" w:hAnsi="Fira Sans"/>
          <w:sz w:val="22"/>
          <w:szCs w:val="22"/>
        </w:rPr>
        <w:t>continued reliance on humanitarian food assistance and imports of staples.</w:t>
      </w:r>
      <w:r w:rsidR="00FE3CD4" w:rsidRPr="00662647">
        <w:rPr>
          <w:rStyle w:val="FootnoteReference"/>
          <w:rFonts w:ascii="Fira Sans" w:hAnsi="Fira Sans" w:cs="Arial"/>
          <w:sz w:val="22"/>
          <w:szCs w:val="22"/>
        </w:rPr>
        <w:footnoteReference w:id="7"/>
      </w:r>
      <w:r w:rsidR="0070340B" w:rsidRPr="00662647">
        <w:rPr>
          <w:rFonts w:ascii="Fira Sans" w:hAnsi="Fira Sans"/>
          <w:sz w:val="22"/>
          <w:szCs w:val="22"/>
        </w:rPr>
        <w:t xml:space="preserve"> </w:t>
      </w:r>
      <w:r w:rsidR="00BF0847" w:rsidRPr="00662647">
        <w:rPr>
          <w:rFonts w:ascii="Fira Sans" w:hAnsi="Fira Sans" w:cs="Segoe UI"/>
          <w:color w:val="242424"/>
          <w:sz w:val="22"/>
          <w:szCs w:val="22"/>
          <w:shd w:val="clear" w:color="auto" w:fill="FFFFFF"/>
        </w:rPr>
        <w:t>In Central America</w:t>
      </w:r>
      <w:r w:rsidR="00476DB4" w:rsidRPr="00662647">
        <w:rPr>
          <w:rFonts w:ascii="Fira Sans" w:hAnsi="Fira Sans" w:cs="Segoe UI"/>
          <w:color w:val="242424"/>
          <w:sz w:val="22"/>
          <w:szCs w:val="22"/>
          <w:shd w:val="clear" w:color="auto" w:fill="FFFFFF"/>
        </w:rPr>
        <w:t>,</w:t>
      </w:r>
      <w:r w:rsidR="00BF0847" w:rsidRPr="00662647">
        <w:rPr>
          <w:rFonts w:ascii="Fira Sans" w:hAnsi="Fira Sans" w:cs="Segoe UI"/>
          <w:color w:val="242424"/>
          <w:sz w:val="22"/>
          <w:szCs w:val="22"/>
          <w:shd w:val="clear" w:color="auto" w:fill="FFFFFF"/>
        </w:rPr>
        <w:t xml:space="preserve"> food reserves of many poor households in rural areas have run out, while prices of food and other inputs remain high. As the lean season progresses, labor opportunities will decline, and food insecurity is expected to increase.</w:t>
      </w:r>
    </w:p>
    <w:p w14:paraId="1E922A44" w14:textId="1D27A62E" w:rsidR="003A2298" w:rsidRPr="00662647" w:rsidRDefault="003A2298" w:rsidP="00BD0AA1">
      <w:pPr>
        <w:rPr>
          <w:rFonts w:ascii="Fira Sans" w:hAnsi="Fira Sans"/>
          <w:sz w:val="22"/>
          <w:szCs w:val="22"/>
        </w:rPr>
      </w:pPr>
    </w:p>
    <w:p w14:paraId="2BC0459E" w14:textId="0E34B7E7" w:rsidR="005F68BB" w:rsidRPr="00662647" w:rsidRDefault="0051134D" w:rsidP="003C4438">
      <w:pPr>
        <w:rPr>
          <w:rFonts w:ascii="Fira Sans" w:hAnsi="Fira Sans" w:cs="Calibri"/>
          <w:color w:val="000000"/>
          <w:sz w:val="22"/>
          <w:szCs w:val="22"/>
          <w:shd w:val="clear" w:color="auto" w:fill="FFFFFF"/>
        </w:rPr>
      </w:pPr>
      <w:r w:rsidRPr="00662647">
        <w:rPr>
          <w:rFonts w:ascii="Fira Sans" w:hAnsi="Fira Sans"/>
          <w:sz w:val="22"/>
          <w:szCs w:val="22"/>
        </w:rPr>
        <w:t xml:space="preserve">CARE </w:t>
      </w:r>
      <w:r w:rsidR="007E6011" w:rsidRPr="00662647">
        <w:rPr>
          <w:rFonts w:ascii="Fira Sans" w:hAnsi="Fira Sans"/>
          <w:sz w:val="22"/>
          <w:szCs w:val="22"/>
        </w:rPr>
        <w:t xml:space="preserve">is </w:t>
      </w:r>
      <w:r w:rsidRPr="00662647">
        <w:rPr>
          <w:rFonts w:ascii="Fira Sans" w:hAnsi="Fira Sans"/>
          <w:sz w:val="22"/>
          <w:szCs w:val="22"/>
        </w:rPr>
        <w:t>apply</w:t>
      </w:r>
      <w:r w:rsidR="007E6011" w:rsidRPr="00662647">
        <w:rPr>
          <w:rFonts w:ascii="Fira Sans" w:hAnsi="Fira Sans"/>
          <w:sz w:val="22"/>
          <w:szCs w:val="22"/>
        </w:rPr>
        <w:t>ing</w:t>
      </w:r>
      <w:r w:rsidRPr="00662647">
        <w:rPr>
          <w:rFonts w:ascii="Fira Sans" w:hAnsi="Fira Sans"/>
          <w:sz w:val="22"/>
          <w:szCs w:val="22"/>
        </w:rPr>
        <w:t xml:space="preserve"> a</w:t>
      </w:r>
      <w:r w:rsidR="00EF7DBF" w:rsidRPr="00662647">
        <w:rPr>
          <w:rFonts w:ascii="Fira Sans" w:hAnsi="Fira Sans"/>
          <w:sz w:val="22"/>
          <w:szCs w:val="22"/>
        </w:rPr>
        <w:t>n accelerated</w:t>
      </w:r>
      <w:r w:rsidR="00466FDB" w:rsidRPr="00662647">
        <w:rPr>
          <w:rFonts w:ascii="Fira Sans" w:hAnsi="Fira Sans"/>
          <w:sz w:val="22"/>
          <w:szCs w:val="22"/>
        </w:rPr>
        <w:t xml:space="preserve"> resilience</w:t>
      </w:r>
      <w:r w:rsidR="00F73967" w:rsidRPr="00662647">
        <w:rPr>
          <w:rFonts w:ascii="Fira Sans" w:hAnsi="Fira Sans"/>
          <w:sz w:val="22"/>
          <w:szCs w:val="22"/>
        </w:rPr>
        <w:t>-</w:t>
      </w:r>
      <w:r w:rsidR="00466FDB" w:rsidRPr="00662647">
        <w:rPr>
          <w:rFonts w:ascii="Fira Sans" w:hAnsi="Fira Sans"/>
          <w:sz w:val="22"/>
          <w:szCs w:val="22"/>
        </w:rPr>
        <w:t>building</w:t>
      </w:r>
      <w:r w:rsidR="006A51D3" w:rsidRPr="00662647">
        <w:rPr>
          <w:rFonts w:ascii="Fira Sans" w:hAnsi="Fira Sans"/>
          <w:sz w:val="22"/>
          <w:szCs w:val="22"/>
        </w:rPr>
        <w:t xml:space="preserve"> </w:t>
      </w:r>
      <w:r w:rsidRPr="00662647">
        <w:rPr>
          <w:rFonts w:ascii="Fira Sans" w:hAnsi="Fira Sans"/>
          <w:sz w:val="22"/>
          <w:szCs w:val="22"/>
        </w:rPr>
        <w:t xml:space="preserve">response that will ensure sustainability, productivity, equity and </w:t>
      </w:r>
      <w:r w:rsidR="00654C99" w:rsidRPr="00662647">
        <w:rPr>
          <w:rFonts w:ascii="Fira Sans" w:hAnsi="Fira Sans"/>
          <w:sz w:val="22"/>
          <w:szCs w:val="22"/>
        </w:rPr>
        <w:t>self-sufficiency</w:t>
      </w:r>
      <w:r w:rsidRPr="00662647">
        <w:rPr>
          <w:rFonts w:ascii="Fira Sans" w:hAnsi="Fira Sans"/>
          <w:sz w:val="22"/>
          <w:szCs w:val="22"/>
        </w:rPr>
        <w:t xml:space="preserve"> for </w:t>
      </w:r>
      <w:r w:rsidR="00FA6326" w:rsidRPr="00662647">
        <w:rPr>
          <w:rFonts w:ascii="Fira Sans" w:hAnsi="Fira Sans"/>
          <w:b/>
          <w:bCs/>
          <w:sz w:val="22"/>
          <w:szCs w:val="22"/>
        </w:rPr>
        <w:t>as many as</w:t>
      </w:r>
      <w:r w:rsidR="00A70265" w:rsidRPr="00662647">
        <w:rPr>
          <w:rFonts w:ascii="Fira Sans" w:hAnsi="Fira Sans"/>
          <w:b/>
          <w:bCs/>
          <w:sz w:val="22"/>
          <w:szCs w:val="22"/>
        </w:rPr>
        <w:t xml:space="preserve"> 540 </w:t>
      </w:r>
      <w:r w:rsidRPr="00662647">
        <w:rPr>
          <w:rFonts w:ascii="Fira Sans" w:hAnsi="Fira Sans"/>
          <w:b/>
          <w:bCs/>
          <w:sz w:val="22"/>
          <w:szCs w:val="22"/>
        </w:rPr>
        <w:t>communities</w:t>
      </w:r>
      <w:r w:rsidRPr="00662647">
        <w:rPr>
          <w:rFonts w:ascii="Fira Sans" w:hAnsi="Fira Sans"/>
          <w:sz w:val="22"/>
          <w:szCs w:val="22"/>
        </w:rPr>
        <w:t xml:space="preserve">. </w:t>
      </w:r>
      <w:r w:rsidR="005F68BB" w:rsidRPr="00662647">
        <w:rPr>
          <w:rFonts w:ascii="Fira Sans" w:hAnsi="Fira Sans" w:cs="Calibri"/>
          <w:color w:val="000000"/>
          <w:sz w:val="22"/>
          <w:szCs w:val="22"/>
          <w:shd w:val="clear" w:color="auto" w:fill="FFFFFF"/>
        </w:rPr>
        <w:t>W</w:t>
      </w:r>
      <w:r w:rsidR="005A6EA6" w:rsidRPr="00662647">
        <w:rPr>
          <w:rFonts w:ascii="Fira Sans" w:hAnsi="Fira Sans" w:cs="Calibri"/>
          <w:color w:val="000000"/>
          <w:sz w:val="22"/>
          <w:szCs w:val="22"/>
          <w:shd w:val="clear" w:color="auto" w:fill="FFFFFF"/>
        </w:rPr>
        <w:t>e are</w:t>
      </w:r>
      <w:r w:rsidR="005F68BB" w:rsidRPr="00662647">
        <w:rPr>
          <w:rFonts w:ascii="Fira Sans" w:hAnsi="Fira Sans" w:cs="Calibri"/>
          <w:color w:val="000000"/>
          <w:sz w:val="22"/>
          <w:szCs w:val="22"/>
          <w:shd w:val="clear" w:color="auto" w:fill="FFFFFF"/>
        </w:rPr>
        <w:t xml:space="preserve"> prioritiz</w:t>
      </w:r>
      <w:r w:rsidR="005A6EA6" w:rsidRPr="00662647">
        <w:rPr>
          <w:rFonts w:ascii="Fira Sans" w:hAnsi="Fira Sans" w:cs="Calibri"/>
          <w:color w:val="000000"/>
          <w:sz w:val="22"/>
          <w:szCs w:val="22"/>
          <w:shd w:val="clear" w:color="auto" w:fill="FFFFFF"/>
        </w:rPr>
        <w:t>ing</w:t>
      </w:r>
      <w:r w:rsidR="005F68BB" w:rsidRPr="00662647">
        <w:rPr>
          <w:rFonts w:ascii="Fira Sans" w:hAnsi="Fira Sans" w:cs="Calibri"/>
          <w:color w:val="000000"/>
          <w:sz w:val="22"/>
          <w:szCs w:val="22"/>
          <w:shd w:val="clear" w:color="auto" w:fill="FFFFFF"/>
        </w:rPr>
        <w:t xml:space="preserve"> countries </w:t>
      </w:r>
      <w:r w:rsidR="005A6EA6" w:rsidRPr="00662647">
        <w:rPr>
          <w:rFonts w:ascii="Fira Sans" w:hAnsi="Fira Sans" w:cs="Calibri"/>
          <w:color w:val="000000"/>
          <w:sz w:val="22"/>
          <w:szCs w:val="22"/>
          <w:shd w:val="clear" w:color="auto" w:fill="FFFFFF"/>
        </w:rPr>
        <w:t>where</w:t>
      </w:r>
      <w:r w:rsidR="005F68BB" w:rsidRPr="00662647">
        <w:rPr>
          <w:rFonts w:ascii="Fira Sans" w:hAnsi="Fira Sans" w:cs="Calibri"/>
          <w:color w:val="000000"/>
          <w:sz w:val="22"/>
          <w:szCs w:val="22"/>
          <w:shd w:val="clear" w:color="auto" w:fill="FFFFFF"/>
        </w:rPr>
        <w:t xml:space="preserve"> the effects of fertilizer shortages </w:t>
      </w:r>
      <w:r w:rsidR="00CE1C7F" w:rsidRPr="00662647">
        <w:rPr>
          <w:rFonts w:ascii="Fira Sans" w:hAnsi="Fira Sans" w:cs="Calibri"/>
          <w:color w:val="000000"/>
          <w:sz w:val="22"/>
          <w:szCs w:val="22"/>
          <w:shd w:val="clear" w:color="auto" w:fill="FFFFFF"/>
        </w:rPr>
        <w:t xml:space="preserve">coupled with </w:t>
      </w:r>
      <w:r w:rsidR="00654703" w:rsidRPr="00662647">
        <w:rPr>
          <w:rFonts w:ascii="Fira Sans" w:hAnsi="Fira Sans" w:cs="Calibri"/>
          <w:color w:val="000000"/>
          <w:sz w:val="22"/>
          <w:szCs w:val="22"/>
          <w:shd w:val="clear" w:color="auto" w:fill="FFFFFF"/>
        </w:rPr>
        <w:t xml:space="preserve">rising costs of food and fuel </w:t>
      </w:r>
      <w:r w:rsidR="005F68BB" w:rsidRPr="00662647">
        <w:rPr>
          <w:rFonts w:ascii="Fira Sans" w:hAnsi="Fira Sans" w:cs="Calibri"/>
          <w:color w:val="000000"/>
          <w:sz w:val="22"/>
          <w:szCs w:val="22"/>
          <w:shd w:val="clear" w:color="auto" w:fill="FFFFFF"/>
        </w:rPr>
        <w:t xml:space="preserve">could mean they </w:t>
      </w:r>
      <w:r w:rsidR="00654703" w:rsidRPr="00662647">
        <w:rPr>
          <w:rFonts w:ascii="Fira Sans" w:hAnsi="Fira Sans" w:cs="Calibri"/>
          <w:color w:val="000000"/>
          <w:sz w:val="22"/>
          <w:szCs w:val="22"/>
          <w:shd w:val="clear" w:color="auto" w:fill="FFFFFF"/>
        </w:rPr>
        <w:t xml:space="preserve">cannot afford </w:t>
      </w:r>
      <w:r w:rsidR="005F68BB" w:rsidRPr="00662647">
        <w:rPr>
          <w:rFonts w:ascii="Fira Sans" w:hAnsi="Fira Sans" w:cs="Calibri"/>
          <w:color w:val="000000"/>
          <w:sz w:val="22"/>
          <w:szCs w:val="22"/>
          <w:shd w:val="clear" w:color="auto" w:fill="FFFFFF"/>
        </w:rPr>
        <w:t xml:space="preserve">to reap successful harvests this </w:t>
      </w:r>
      <w:r w:rsidR="00E711BE" w:rsidRPr="00662647">
        <w:rPr>
          <w:rFonts w:ascii="Fira Sans" w:hAnsi="Fira Sans" w:cs="Calibri"/>
          <w:color w:val="000000"/>
          <w:sz w:val="22"/>
          <w:szCs w:val="22"/>
          <w:shd w:val="clear" w:color="auto" w:fill="FFFFFF"/>
        </w:rPr>
        <w:t>F</w:t>
      </w:r>
      <w:r w:rsidR="005F68BB" w:rsidRPr="00662647">
        <w:rPr>
          <w:rFonts w:ascii="Fira Sans" w:hAnsi="Fira Sans" w:cs="Calibri"/>
          <w:color w:val="000000"/>
          <w:sz w:val="22"/>
          <w:szCs w:val="22"/>
          <w:shd w:val="clear" w:color="auto" w:fill="FFFFFF"/>
        </w:rPr>
        <w:t xml:space="preserve">all and safely store food for future months. This is a first step to prevent the global hunger crisis from turning </w:t>
      </w:r>
      <w:r w:rsidR="004E13F1" w:rsidRPr="00662647">
        <w:rPr>
          <w:rFonts w:ascii="Fira Sans" w:hAnsi="Fira Sans" w:cs="Calibri"/>
          <w:color w:val="000000"/>
          <w:sz w:val="22"/>
          <w:szCs w:val="22"/>
          <w:shd w:val="clear" w:color="auto" w:fill="FFFFFF"/>
        </w:rPr>
        <w:t>other regions</w:t>
      </w:r>
      <w:r w:rsidR="005F68BB" w:rsidRPr="00662647">
        <w:rPr>
          <w:rFonts w:ascii="Fira Sans" w:hAnsi="Fira Sans" w:cs="Calibri"/>
          <w:color w:val="000000"/>
          <w:sz w:val="22"/>
          <w:szCs w:val="22"/>
          <w:shd w:val="clear" w:color="auto" w:fill="FFFFFF"/>
        </w:rPr>
        <w:t xml:space="preserve"> into </w:t>
      </w:r>
      <w:proofErr w:type="gramStart"/>
      <w:r w:rsidR="005F68BB" w:rsidRPr="00662647">
        <w:rPr>
          <w:rFonts w:ascii="Fira Sans" w:hAnsi="Fira Sans" w:cs="Calibri"/>
          <w:color w:val="000000"/>
          <w:sz w:val="22"/>
          <w:szCs w:val="22"/>
          <w:shd w:val="clear" w:color="auto" w:fill="FFFFFF"/>
        </w:rPr>
        <w:t>an emergency</w:t>
      </w:r>
      <w:r w:rsidR="00CE572C" w:rsidRPr="00662647">
        <w:rPr>
          <w:rFonts w:ascii="Fira Sans" w:hAnsi="Fira Sans" w:cs="Calibri"/>
          <w:color w:val="000000"/>
          <w:sz w:val="22"/>
          <w:szCs w:val="22"/>
          <w:shd w:val="clear" w:color="auto" w:fill="FFFFFF"/>
        </w:rPr>
        <w:t xml:space="preserve"> situation</w:t>
      </w:r>
      <w:proofErr w:type="gramEnd"/>
      <w:r w:rsidR="00CE572C" w:rsidRPr="00662647">
        <w:rPr>
          <w:rFonts w:ascii="Fira Sans" w:hAnsi="Fira Sans" w:cs="Calibri"/>
          <w:color w:val="000000"/>
          <w:sz w:val="22"/>
          <w:szCs w:val="22"/>
          <w:shd w:val="clear" w:color="auto" w:fill="FFFFFF"/>
        </w:rPr>
        <w:t xml:space="preserve"> </w:t>
      </w:r>
      <w:r w:rsidR="0028466A" w:rsidRPr="00662647">
        <w:rPr>
          <w:rFonts w:ascii="Fira Sans" w:hAnsi="Fira Sans" w:cs="Calibri"/>
          <w:color w:val="000000"/>
          <w:sz w:val="22"/>
          <w:szCs w:val="22"/>
          <w:shd w:val="clear" w:color="auto" w:fill="FFFFFF"/>
        </w:rPr>
        <w:t xml:space="preserve">similar to that in </w:t>
      </w:r>
      <w:r w:rsidR="00CE572C" w:rsidRPr="00662647">
        <w:rPr>
          <w:rFonts w:ascii="Fira Sans" w:hAnsi="Fira Sans" w:cs="Calibri"/>
          <w:color w:val="000000"/>
          <w:sz w:val="22"/>
          <w:szCs w:val="22"/>
          <w:shd w:val="clear" w:color="auto" w:fill="FFFFFF"/>
        </w:rPr>
        <w:t>the</w:t>
      </w:r>
      <w:r w:rsidR="005F68BB" w:rsidRPr="00662647">
        <w:rPr>
          <w:rFonts w:ascii="Fira Sans" w:hAnsi="Fira Sans" w:cs="Calibri"/>
          <w:color w:val="000000"/>
          <w:sz w:val="22"/>
          <w:szCs w:val="22"/>
          <w:shd w:val="clear" w:color="auto" w:fill="FFFFFF"/>
        </w:rPr>
        <w:t xml:space="preserve"> Horn of Africa. </w:t>
      </w:r>
      <w:r w:rsidR="005F68BB" w:rsidRPr="00662647">
        <w:rPr>
          <w:rFonts w:ascii="Fira Sans" w:hAnsi="Fira Sans" w:cs="Calibri"/>
          <w:b/>
          <w:bCs/>
          <w:color w:val="000000"/>
          <w:sz w:val="22"/>
          <w:szCs w:val="22"/>
          <w:shd w:val="clear" w:color="auto" w:fill="FFFFFF"/>
        </w:rPr>
        <w:t xml:space="preserve">As resources </w:t>
      </w:r>
      <w:r w:rsidR="004E13F1" w:rsidRPr="00662647">
        <w:rPr>
          <w:rFonts w:ascii="Fira Sans" w:hAnsi="Fira Sans" w:cs="Calibri"/>
          <w:b/>
          <w:bCs/>
          <w:color w:val="000000"/>
          <w:sz w:val="22"/>
          <w:szCs w:val="22"/>
          <w:shd w:val="clear" w:color="auto" w:fill="FFFFFF"/>
        </w:rPr>
        <w:t xml:space="preserve">and funds </w:t>
      </w:r>
      <w:r w:rsidR="005F68BB" w:rsidRPr="00662647">
        <w:rPr>
          <w:rFonts w:ascii="Fira Sans" w:hAnsi="Fira Sans" w:cs="Calibri"/>
          <w:b/>
          <w:bCs/>
          <w:color w:val="000000"/>
          <w:sz w:val="22"/>
          <w:szCs w:val="22"/>
          <w:shd w:val="clear" w:color="auto" w:fill="FFFFFF"/>
        </w:rPr>
        <w:t>allow, CARE is considering expansion of this accelerated model</w:t>
      </w:r>
      <w:r w:rsidR="005F68BB" w:rsidRPr="00662647">
        <w:rPr>
          <w:rFonts w:ascii="Fira Sans" w:hAnsi="Fira Sans" w:cs="Calibri"/>
          <w:color w:val="000000"/>
          <w:sz w:val="22"/>
          <w:szCs w:val="22"/>
          <w:shd w:val="clear" w:color="auto" w:fill="FFFFFF"/>
        </w:rPr>
        <w:t xml:space="preserve"> to other </w:t>
      </w:r>
      <w:r w:rsidR="005A6EA6" w:rsidRPr="00662647">
        <w:rPr>
          <w:rFonts w:ascii="Fira Sans" w:hAnsi="Fira Sans" w:cs="Calibri"/>
          <w:color w:val="000000"/>
          <w:sz w:val="22"/>
          <w:szCs w:val="22"/>
          <w:shd w:val="clear" w:color="auto" w:fill="FFFFFF"/>
        </w:rPr>
        <w:t>co</w:t>
      </w:r>
      <w:r w:rsidR="009A0A4B" w:rsidRPr="00662647">
        <w:rPr>
          <w:rFonts w:ascii="Fira Sans" w:hAnsi="Fira Sans" w:cs="Calibri"/>
          <w:color w:val="000000"/>
          <w:sz w:val="22"/>
          <w:szCs w:val="22"/>
          <w:shd w:val="clear" w:color="auto" w:fill="FFFFFF"/>
        </w:rPr>
        <w:t>mmunities</w:t>
      </w:r>
      <w:r w:rsidR="005F68BB" w:rsidRPr="00662647">
        <w:rPr>
          <w:rFonts w:ascii="Fira Sans" w:hAnsi="Fira Sans" w:cs="Calibri"/>
          <w:color w:val="000000"/>
          <w:sz w:val="22"/>
          <w:szCs w:val="22"/>
          <w:shd w:val="clear" w:color="auto" w:fill="FFFFFF"/>
        </w:rPr>
        <w:t xml:space="preserve">, particularly </w:t>
      </w:r>
      <w:r w:rsidR="004E13F1" w:rsidRPr="00662647">
        <w:rPr>
          <w:rFonts w:ascii="Fira Sans" w:hAnsi="Fira Sans" w:cs="Calibri"/>
          <w:color w:val="000000"/>
          <w:sz w:val="22"/>
          <w:szCs w:val="22"/>
          <w:shd w:val="clear" w:color="auto" w:fill="FFFFFF"/>
        </w:rPr>
        <w:t xml:space="preserve">in </w:t>
      </w:r>
      <w:r w:rsidR="005F68BB" w:rsidRPr="00662647">
        <w:rPr>
          <w:rFonts w:ascii="Fira Sans" w:hAnsi="Fira Sans" w:cs="Calibri"/>
          <w:color w:val="000000"/>
          <w:sz w:val="22"/>
          <w:szCs w:val="22"/>
          <w:shd w:val="clear" w:color="auto" w:fill="FFFFFF"/>
        </w:rPr>
        <w:t>the Dry Corridor of Latin America, Asian countries facing a host of climate challenges, and other African co</w:t>
      </w:r>
      <w:r w:rsidR="00B2681A" w:rsidRPr="00662647">
        <w:rPr>
          <w:rFonts w:ascii="Fira Sans" w:hAnsi="Fira Sans" w:cs="Calibri"/>
          <w:color w:val="000000"/>
          <w:sz w:val="22"/>
          <w:szCs w:val="22"/>
          <w:shd w:val="clear" w:color="auto" w:fill="FFFFFF"/>
        </w:rPr>
        <w:t>mmunities</w:t>
      </w:r>
      <w:r w:rsidR="005F68BB" w:rsidRPr="00662647">
        <w:rPr>
          <w:rFonts w:ascii="Fira Sans" w:hAnsi="Fira Sans" w:cs="Calibri"/>
          <w:color w:val="000000"/>
          <w:sz w:val="22"/>
          <w:szCs w:val="22"/>
          <w:shd w:val="clear" w:color="auto" w:fill="FFFFFF"/>
        </w:rPr>
        <w:t xml:space="preserve"> in need. </w:t>
      </w:r>
    </w:p>
    <w:p w14:paraId="29CAFF2A" w14:textId="052FD612" w:rsidR="005F68BB" w:rsidRPr="00662647" w:rsidRDefault="005F68BB" w:rsidP="003C4438">
      <w:pPr>
        <w:rPr>
          <w:rFonts w:ascii="Fira Sans" w:hAnsi="Fira Sans" w:cs="Calibri"/>
          <w:color w:val="000000"/>
          <w:sz w:val="22"/>
          <w:szCs w:val="22"/>
          <w:shd w:val="clear" w:color="auto" w:fill="FFFFFF"/>
        </w:rPr>
      </w:pPr>
    </w:p>
    <w:p w14:paraId="45880646" w14:textId="1DCFA6FA" w:rsidR="0051134D" w:rsidRPr="00662647" w:rsidRDefault="0051134D" w:rsidP="003C4438">
      <w:pPr>
        <w:rPr>
          <w:rFonts w:ascii="Fira Sans" w:hAnsi="Fira Sans"/>
          <w:sz w:val="22"/>
          <w:szCs w:val="22"/>
        </w:rPr>
      </w:pPr>
      <w:r w:rsidRPr="00662647">
        <w:rPr>
          <w:rFonts w:ascii="Fira Sans" w:hAnsi="Fira Sans"/>
          <w:sz w:val="22"/>
          <w:szCs w:val="22"/>
        </w:rPr>
        <w:t>T</w:t>
      </w:r>
      <w:r w:rsidR="002C1E3A" w:rsidRPr="00662647">
        <w:rPr>
          <w:rFonts w:ascii="Fira Sans" w:hAnsi="Fira Sans"/>
          <w:sz w:val="22"/>
          <w:szCs w:val="22"/>
        </w:rPr>
        <w:t xml:space="preserve">hrough </w:t>
      </w:r>
      <w:r w:rsidR="005E3600" w:rsidRPr="00662647">
        <w:rPr>
          <w:rFonts w:ascii="Fira Sans" w:hAnsi="Fira Sans"/>
          <w:sz w:val="22"/>
          <w:szCs w:val="22"/>
        </w:rPr>
        <w:t xml:space="preserve">an accelerated version of </w:t>
      </w:r>
      <w:r w:rsidR="002C1E3A" w:rsidRPr="00662647">
        <w:rPr>
          <w:rFonts w:ascii="Fira Sans" w:hAnsi="Fira Sans"/>
          <w:sz w:val="22"/>
          <w:szCs w:val="22"/>
        </w:rPr>
        <w:t xml:space="preserve">our successful </w:t>
      </w:r>
      <w:hyperlink r:id="rId17">
        <w:r w:rsidR="06AF9924" w:rsidRPr="00662647">
          <w:rPr>
            <w:rStyle w:val="Hyperlink"/>
            <w:rFonts w:ascii="Fira Sans" w:hAnsi="Fira Sans"/>
            <w:sz w:val="22"/>
            <w:szCs w:val="22"/>
          </w:rPr>
          <w:t>Farmers Field and Business Schools</w:t>
        </w:r>
      </w:hyperlink>
      <w:r w:rsidR="002C1E3A" w:rsidRPr="00662647">
        <w:rPr>
          <w:rFonts w:ascii="Fira Sans" w:hAnsi="Fira Sans"/>
          <w:sz w:val="22"/>
          <w:szCs w:val="22"/>
        </w:rPr>
        <w:t xml:space="preserve"> </w:t>
      </w:r>
      <w:r w:rsidR="00A76987" w:rsidRPr="00662647">
        <w:rPr>
          <w:rFonts w:ascii="Fira Sans" w:hAnsi="Fira Sans"/>
          <w:sz w:val="22"/>
          <w:szCs w:val="22"/>
        </w:rPr>
        <w:t xml:space="preserve">(FFBS) </w:t>
      </w:r>
      <w:r w:rsidR="002C1E3A" w:rsidRPr="00662647">
        <w:rPr>
          <w:rFonts w:ascii="Fira Sans" w:hAnsi="Fira Sans"/>
          <w:sz w:val="22"/>
          <w:szCs w:val="22"/>
        </w:rPr>
        <w:t>model, t</w:t>
      </w:r>
      <w:r w:rsidRPr="00662647">
        <w:rPr>
          <w:rFonts w:ascii="Fira Sans" w:hAnsi="Fira Sans"/>
          <w:sz w:val="22"/>
          <w:szCs w:val="22"/>
        </w:rPr>
        <w:t xml:space="preserve">his </w:t>
      </w:r>
      <w:r w:rsidR="00373C7A" w:rsidRPr="00662647">
        <w:rPr>
          <w:rFonts w:ascii="Fira Sans" w:hAnsi="Fira Sans"/>
          <w:sz w:val="22"/>
          <w:szCs w:val="22"/>
        </w:rPr>
        <w:t>two-part</w:t>
      </w:r>
      <w:r w:rsidRPr="00662647">
        <w:rPr>
          <w:rFonts w:ascii="Fira Sans" w:hAnsi="Fira Sans"/>
          <w:sz w:val="22"/>
          <w:szCs w:val="22"/>
        </w:rPr>
        <w:t xml:space="preserve"> response </w:t>
      </w:r>
      <w:r w:rsidR="001C122A" w:rsidRPr="00662647">
        <w:rPr>
          <w:rFonts w:ascii="Fira Sans" w:hAnsi="Fira Sans"/>
          <w:sz w:val="22"/>
          <w:szCs w:val="22"/>
        </w:rPr>
        <w:t xml:space="preserve">comprises </w:t>
      </w:r>
      <w:r w:rsidR="001D4B7A" w:rsidRPr="00662647">
        <w:rPr>
          <w:rFonts w:ascii="Fira Sans" w:hAnsi="Fira Sans"/>
          <w:sz w:val="22"/>
          <w:szCs w:val="22"/>
        </w:rPr>
        <w:t>rapid</w:t>
      </w:r>
      <w:r w:rsidRPr="00662647">
        <w:rPr>
          <w:rFonts w:ascii="Fira Sans" w:hAnsi="Fira Sans"/>
          <w:sz w:val="22"/>
          <w:szCs w:val="22"/>
        </w:rPr>
        <w:t xml:space="preserve"> knowledge</w:t>
      </w:r>
      <w:r w:rsidRPr="00662647">
        <w:rPr>
          <w:rFonts w:ascii="Fira Sans" w:hAnsi="Fira Sans"/>
          <w:b/>
          <w:bCs/>
          <w:sz w:val="22"/>
          <w:szCs w:val="22"/>
        </w:rPr>
        <w:t xml:space="preserve"> </w:t>
      </w:r>
      <w:r w:rsidR="008924C1" w:rsidRPr="00662647">
        <w:rPr>
          <w:rFonts w:ascii="Fira Sans" w:hAnsi="Fira Sans"/>
          <w:sz w:val="22"/>
          <w:szCs w:val="22"/>
        </w:rPr>
        <w:t>transfer</w:t>
      </w:r>
      <w:r w:rsidR="008924C1" w:rsidRPr="00662647">
        <w:rPr>
          <w:rFonts w:ascii="Fira Sans" w:hAnsi="Fira Sans"/>
          <w:b/>
          <w:bCs/>
          <w:sz w:val="22"/>
          <w:szCs w:val="22"/>
        </w:rPr>
        <w:t xml:space="preserve"> </w:t>
      </w:r>
      <w:r w:rsidRPr="00662647">
        <w:rPr>
          <w:rFonts w:ascii="Fira Sans" w:hAnsi="Fira Sans"/>
          <w:sz w:val="22"/>
          <w:szCs w:val="22"/>
        </w:rPr>
        <w:t xml:space="preserve">and </w:t>
      </w:r>
      <w:r w:rsidR="001B685D" w:rsidRPr="00662647">
        <w:rPr>
          <w:rFonts w:ascii="Fira Sans" w:hAnsi="Fira Sans"/>
          <w:sz w:val="22"/>
          <w:szCs w:val="22"/>
        </w:rPr>
        <w:t xml:space="preserve">adds </w:t>
      </w:r>
      <w:r w:rsidR="133F0B1F" w:rsidRPr="00662647">
        <w:rPr>
          <w:rFonts w:ascii="Fira Sans" w:hAnsi="Fira Sans"/>
          <w:sz w:val="22"/>
          <w:szCs w:val="22"/>
        </w:rPr>
        <w:t>matching grants to purchase</w:t>
      </w:r>
      <w:r w:rsidR="002562A4" w:rsidRPr="00662647">
        <w:rPr>
          <w:rFonts w:ascii="Fira Sans" w:hAnsi="Fira Sans"/>
          <w:sz w:val="22"/>
          <w:szCs w:val="22"/>
        </w:rPr>
        <w:t xml:space="preserve"> </w:t>
      </w:r>
      <w:r w:rsidR="001B685D" w:rsidRPr="00662647">
        <w:rPr>
          <w:rFonts w:ascii="Fira Sans" w:hAnsi="Fira Sans"/>
          <w:sz w:val="22"/>
          <w:szCs w:val="22"/>
        </w:rPr>
        <w:t xml:space="preserve">solar </w:t>
      </w:r>
      <w:r w:rsidRPr="00662647">
        <w:rPr>
          <w:rFonts w:ascii="Fira Sans" w:hAnsi="Fira Sans"/>
          <w:sz w:val="22"/>
          <w:szCs w:val="22"/>
        </w:rPr>
        <w:t>technolog</w:t>
      </w:r>
      <w:r w:rsidR="00DD1067" w:rsidRPr="00662647">
        <w:rPr>
          <w:rFonts w:ascii="Fira Sans" w:hAnsi="Fira Sans"/>
          <w:sz w:val="22"/>
          <w:szCs w:val="22"/>
        </w:rPr>
        <w:t>y</w:t>
      </w:r>
      <w:r w:rsidRPr="00662647">
        <w:rPr>
          <w:rFonts w:ascii="Fira Sans" w:hAnsi="Fira Sans"/>
          <w:sz w:val="22"/>
          <w:szCs w:val="22"/>
        </w:rPr>
        <w:t xml:space="preserve"> </w:t>
      </w:r>
      <w:r w:rsidR="002562A4" w:rsidRPr="00662647">
        <w:rPr>
          <w:rFonts w:ascii="Fira Sans" w:hAnsi="Fira Sans"/>
          <w:sz w:val="22"/>
          <w:szCs w:val="22"/>
        </w:rPr>
        <w:t>t</w:t>
      </w:r>
      <w:r w:rsidR="001B685D" w:rsidRPr="00662647">
        <w:rPr>
          <w:rFonts w:ascii="Fira Sans" w:hAnsi="Fira Sans"/>
          <w:sz w:val="22"/>
          <w:szCs w:val="22"/>
        </w:rPr>
        <w:t>o</w:t>
      </w:r>
      <w:r w:rsidR="002562A4" w:rsidRPr="00662647">
        <w:rPr>
          <w:rFonts w:ascii="Fira Sans" w:hAnsi="Fira Sans"/>
          <w:sz w:val="22"/>
          <w:szCs w:val="22"/>
        </w:rPr>
        <w:t xml:space="preserve"> </w:t>
      </w:r>
      <w:r w:rsidR="00E36821" w:rsidRPr="00662647">
        <w:rPr>
          <w:rFonts w:ascii="Fira Sans" w:hAnsi="Fira Sans"/>
          <w:sz w:val="22"/>
          <w:szCs w:val="22"/>
        </w:rPr>
        <w:t>h</w:t>
      </w:r>
      <w:r w:rsidR="00FB6C8A" w:rsidRPr="00662647">
        <w:rPr>
          <w:rFonts w:ascii="Fira Sans" w:hAnsi="Fira Sans"/>
          <w:sz w:val="22"/>
          <w:szCs w:val="22"/>
        </w:rPr>
        <w:t>elp</w:t>
      </w:r>
      <w:r w:rsidR="000648CF" w:rsidRPr="00662647">
        <w:rPr>
          <w:rFonts w:ascii="Fira Sans" w:hAnsi="Fira Sans"/>
          <w:sz w:val="22"/>
          <w:szCs w:val="22"/>
        </w:rPr>
        <w:t xml:space="preserve"> reduce reliance on </w:t>
      </w:r>
      <w:r w:rsidR="00E82AAA" w:rsidRPr="00662647">
        <w:rPr>
          <w:rFonts w:ascii="Fira Sans" w:hAnsi="Fira Sans"/>
          <w:sz w:val="22"/>
          <w:szCs w:val="22"/>
        </w:rPr>
        <w:t>fuels</w:t>
      </w:r>
      <w:r w:rsidR="001B685D" w:rsidRPr="00662647">
        <w:rPr>
          <w:rFonts w:ascii="Fira Sans" w:hAnsi="Fira Sans"/>
          <w:sz w:val="22"/>
          <w:szCs w:val="22"/>
        </w:rPr>
        <w:t>,</w:t>
      </w:r>
      <w:r w:rsidR="00BE7B1B" w:rsidRPr="00662647">
        <w:rPr>
          <w:rFonts w:ascii="Fira Sans" w:hAnsi="Fira Sans"/>
          <w:sz w:val="22"/>
          <w:szCs w:val="22"/>
        </w:rPr>
        <w:t xml:space="preserve"> increase crop yields</w:t>
      </w:r>
      <w:r w:rsidR="00A83748" w:rsidRPr="00662647">
        <w:rPr>
          <w:rFonts w:ascii="Fira Sans" w:hAnsi="Fira Sans"/>
          <w:sz w:val="22"/>
          <w:szCs w:val="22"/>
        </w:rPr>
        <w:t xml:space="preserve"> and </w:t>
      </w:r>
      <w:r w:rsidR="00FC1FF2" w:rsidRPr="00662647">
        <w:rPr>
          <w:rFonts w:ascii="Fira Sans" w:hAnsi="Fira Sans"/>
          <w:sz w:val="22"/>
          <w:szCs w:val="22"/>
        </w:rPr>
        <w:t>reduce post-harvest losses</w:t>
      </w:r>
      <w:r w:rsidR="00E82AAA" w:rsidRPr="00662647">
        <w:rPr>
          <w:rFonts w:ascii="Fira Sans" w:hAnsi="Fira Sans"/>
          <w:sz w:val="22"/>
          <w:szCs w:val="22"/>
        </w:rPr>
        <w:t>. Th</w:t>
      </w:r>
      <w:r w:rsidR="006F774B" w:rsidRPr="00662647">
        <w:rPr>
          <w:rFonts w:ascii="Fira Sans" w:hAnsi="Fira Sans"/>
          <w:sz w:val="22"/>
          <w:szCs w:val="22"/>
        </w:rPr>
        <w:t>ese</w:t>
      </w:r>
      <w:r w:rsidR="008F3FE6" w:rsidRPr="00662647">
        <w:rPr>
          <w:rFonts w:ascii="Fira Sans" w:hAnsi="Fira Sans"/>
          <w:sz w:val="22"/>
          <w:szCs w:val="22"/>
        </w:rPr>
        <w:t xml:space="preserve"> </w:t>
      </w:r>
      <w:r w:rsidR="009B592F" w:rsidRPr="00662647">
        <w:rPr>
          <w:rFonts w:ascii="Fira Sans" w:hAnsi="Fira Sans"/>
          <w:sz w:val="22"/>
          <w:szCs w:val="22"/>
        </w:rPr>
        <w:t>two critical interventions</w:t>
      </w:r>
      <w:r w:rsidRPr="00662647">
        <w:rPr>
          <w:rFonts w:ascii="Fira Sans" w:hAnsi="Fira Sans"/>
          <w:sz w:val="22"/>
          <w:szCs w:val="22"/>
        </w:rPr>
        <w:t xml:space="preserve"> </w:t>
      </w:r>
      <w:r w:rsidR="009B592F" w:rsidRPr="00662647">
        <w:rPr>
          <w:rFonts w:ascii="Fira Sans" w:hAnsi="Fira Sans"/>
          <w:sz w:val="22"/>
          <w:szCs w:val="22"/>
        </w:rPr>
        <w:t xml:space="preserve">will </w:t>
      </w:r>
      <w:r w:rsidR="002C38F2" w:rsidRPr="00662647">
        <w:rPr>
          <w:rFonts w:ascii="Fira Sans" w:hAnsi="Fira Sans"/>
          <w:b/>
          <w:bCs/>
          <w:sz w:val="22"/>
          <w:szCs w:val="22"/>
        </w:rPr>
        <w:t xml:space="preserve">help communities </w:t>
      </w:r>
      <w:r w:rsidR="00FA384C" w:rsidRPr="00662647">
        <w:rPr>
          <w:rFonts w:ascii="Fira Sans" w:hAnsi="Fira Sans"/>
          <w:b/>
          <w:bCs/>
          <w:sz w:val="22"/>
          <w:szCs w:val="22"/>
        </w:rPr>
        <w:t>stabilize</w:t>
      </w:r>
      <w:r w:rsidRPr="00662647">
        <w:rPr>
          <w:rFonts w:ascii="Fira Sans" w:hAnsi="Fira Sans"/>
          <w:b/>
          <w:bCs/>
          <w:sz w:val="22"/>
          <w:szCs w:val="22"/>
        </w:rPr>
        <w:t xml:space="preserve"> production levels, supply </w:t>
      </w:r>
      <w:r w:rsidR="00FA384C" w:rsidRPr="00662647">
        <w:rPr>
          <w:rFonts w:ascii="Fira Sans" w:hAnsi="Fira Sans"/>
          <w:b/>
          <w:bCs/>
          <w:sz w:val="22"/>
          <w:szCs w:val="22"/>
        </w:rPr>
        <w:t>local</w:t>
      </w:r>
      <w:r w:rsidRPr="00662647">
        <w:rPr>
          <w:rFonts w:ascii="Fira Sans" w:hAnsi="Fira Sans"/>
          <w:b/>
          <w:bCs/>
          <w:sz w:val="22"/>
          <w:szCs w:val="22"/>
        </w:rPr>
        <w:t xml:space="preserve"> markets and avoid </w:t>
      </w:r>
      <w:r w:rsidR="002C38F2" w:rsidRPr="00662647">
        <w:rPr>
          <w:rFonts w:ascii="Fira Sans" w:hAnsi="Fira Sans"/>
          <w:b/>
          <w:bCs/>
          <w:sz w:val="22"/>
          <w:szCs w:val="22"/>
        </w:rPr>
        <w:t>further</w:t>
      </w:r>
      <w:r w:rsidRPr="00662647">
        <w:rPr>
          <w:rFonts w:ascii="Fira Sans" w:hAnsi="Fira Sans"/>
          <w:b/>
          <w:bCs/>
          <w:sz w:val="22"/>
          <w:szCs w:val="22"/>
        </w:rPr>
        <w:t xml:space="preserve"> impacts of the </w:t>
      </w:r>
      <w:r w:rsidR="00052CAE" w:rsidRPr="00662647">
        <w:rPr>
          <w:rFonts w:ascii="Fira Sans" w:hAnsi="Fira Sans"/>
          <w:b/>
          <w:bCs/>
          <w:sz w:val="22"/>
          <w:szCs w:val="22"/>
        </w:rPr>
        <w:t xml:space="preserve">hunger and </w:t>
      </w:r>
      <w:r w:rsidRPr="00662647">
        <w:rPr>
          <w:rFonts w:ascii="Fira Sans" w:hAnsi="Fira Sans"/>
          <w:b/>
          <w:bCs/>
          <w:sz w:val="22"/>
          <w:szCs w:val="22"/>
        </w:rPr>
        <w:t>food insecurity crisis.</w:t>
      </w:r>
      <w:r w:rsidRPr="00662647">
        <w:rPr>
          <w:rFonts w:ascii="Fira Sans" w:hAnsi="Fira Sans"/>
          <w:sz w:val="22"/>
          <w:szCs w:val="22"/>
        </w:rPr>
        <w:t xml:space="preserve"> </w:t>
      </w:r>
    </w:p>
    <w:p w14:paraId="6CE51D58" w14:textId="6C5FD4D9" w:rsidR="006243F7" w:rsidRPr="00662647" w:rsidRDefault="006243F7" w:rsidP="00BD0AA1">
      <w:pPr>
        <w:rPr>
          <w:rFonts w:ascii="Fira Sans" w:hAnsi="Fira Sans"/>
          <w:sz w:val="22"/>
          <w:szCs w:val="22"/>
        </w:rPr>
      </w:pPr>
    </w:p>
    <w:p w14:paraId="11C9016C" w14:textId="77777777" w:rsidR="0093417E" w:rsidRPr="00662647" w:rsidRDefault="002B756F" w:rsidP="00111B89">
      <w:pPr>
        <w:rPr>
          <w:rFonts w:ascii="Fira Sans" w:hAnsi="Fira Sans" w:cs="Calibri"/>
          <w:color w:val="000000"/>
          <w:sz w:val="22"/>
          <w:szCs w:val="22"/>
          <w:shd w:val="clear" w:color="auto" w:fill="FFFFFF"/>
        </w:rPr>
      </w:pPr>
      <w:r w:rsidRPr="00662647">
        <w:rPr>
          <w:rFonts w:ascii="Fira Sans" w:hAnsi="Fira Sans" w:cs="Calibri"/>
          <w:color w:val="000000"/>
          <w:sz w:val="22"/>
          <w:szCs w:val="22"/>
          <w:shd w:val="clear" w:color="auto" w:fill="FFFFFF"/>
        </w:rPr>
        <w:t>CARE’s FFBS</w:t>
      </w:r>
      <w:r w:rsidR="00111B89" w:rsidRPr="00662647">
        <w:rPr>
          <w:rFonts w:ascii="Fira Sans" w:hAnsi="Fira Sans" w:cs="Calibri"/>
          <w:color w:val="000000"/>
          <w:sz w:val="22"/>
          <w:szCs w:val="22"/>
          <w:shd w:val="clear" w:color="auto" w:fill="FFFFFF"/>
        </w:rPr>
        <w:t xml:space="preserve"> projects </w:t>
      </w:r>
      <w:r w:rsidR="002D0D6A" w:rsidRPr="00662647">
        <w:rPr>
          <w:rFonts w:ascii="Fira Sans" w:hAnsi="Fira Sans" w:cs="Calibri"/>
          <w:color w:val="000000"/>
          <w:sz w:val="22"/>
          <w:szCs w:val="22"/>
          <w:shd w:val="clear" w:color="auto" w:fill="FFFFFF"/>
        </w:rPr>
        <w:t xml:space="preserve">currently </w:t>
      </w:r>
      <w:r w:rsidR="00111B89" w:rsidRPr="00662647">
        <w:rPr>
          <w:rFonts w:ascii="Fira Sans" w:hAnsi="Fira Sans" w:cs="Calibri"/>
          <w:color w:val="000000"/>
          <w:sz w:val="22"/>
          <w:szCs w:val="22"/>
          <w:shd w:val="clear" w:color="auto" w:fill="FFFFFF"/>
        </w:rPr>
        <w:t>span 18 countries</w:t>
      </w:r>
      <w:r w:rsidR="007D617E" w:rsidRPr="00662647">
        <w:rPr>
          <w:rFonts w:ascii="Fira Sans" w:hAnsi="Fira Sans" w:cs="Calibri"/>
          <w:color w:val="000000"/>
          <w:sz w:val="22"/>
          <w:szCs w:val="22"/>
          <w:shd w:val="clear" w:color="auto" w:fill="FFFFFF"/>
        </w:rPr>
        <w:t xml:space="preserve">, </w:t>
      </w:r>
      <w:r w:rsidR="00C57DDA" w:rsidRPr="00662647">
        <w:rPr>
          <w:rFonts w:ascii="Fira Sans" w:hAnsi="Fira Sans" w:cs="Calibri"/>
          <w:color w:val="000000"/>
          <w:sz w:val="22"/>
          <w:szCs w:val="22"/>
          <w:shd w:val="clear" w:color="auto" w:fill="FFFFFF"/>
        </w:rPr>
        <w:t>support smallholder farmers (</w:t>
      </w:r>
      <w:r w:rsidR="001E710D" w:rsidRPr="00662647">
        <w:rPr>
          <w:rFonts w:ascii="Fira Sans" w:hAnsi="Fira Sans" w:cs="Calibri"/>
          <w:color w:val="000000"/>
          <w:sz w:val="22"/>
          <w:szCs w:val="22"/>
          <w:shd w:val="clear" w:color="auto" w:fill="FFFFFF"/>
        </w:rPr>
        <w:t>more than</w:t>
      </w:r>
      <w:r w:rsidR="00C57DDA" w:rsidRPr="00662647">
        <w:rPr>
          <w:rFonts w:ascii="Fira Sans" w:hAnsi="Fira Sans" w:cs="Calibri"/>
          <w:color w:val="000000"/>
          <w:sz w:val="22"/>
          <w:szCs w:val="22"/>
          <w:shd w:val="clear" w:color="auto" w:fill="FFFFFF"/>
        </w:rPr>
        <w:t xml:space="preserve"> half of </w:t>
      </w:r>
      <w:r w:rsidR="009E79CB" w:rsidRPr="00662647">
        <w:rPr>
          <w:rFonts w:ascii="Fira Sans" w:hAnsi="Fira Sans" w:cs="Calibri"/>
          <w:color w:val="000000"/>
          <w:sz w:val="22"/>
          <w:szCs w:val="22"/>
          <w:shd w:val="clear" w:color="auto" w:fill="FFFFFF"/>
        </w:rPr>
        <w:t xml:space="preserve">whom </w:t>
      </w:r>
      <w:r w:rsidR="00C57DDA" w:rsidRPr="00662647">
        <w:rPr>
          <w:rFonts w:ascii="Fira Sans" w:hAnsi="Fira Sans" w:cs="Calibri"/>
          <w:color w:val="000000"/>
          <w:sz w:val="22"/>
          <w:szCs w:val="22"/>
          <w:shd w:val="clear" w:color="auto" w:fill="FFFFFF"/>
        </w:rPr>
        <w:t xml:space="preserve">are women) </w:t>
      </w:r>
      <w:r w:rsidR="00111B89" w:rsidRPr="00662647">
        <w:rPr>
          <w:rFonts w:ascii="Fira Sans" w:hAnsi="Fira Sans" w:cs="Calibri"/>
          <w:color w:val="000000"/>
          <w:sz w:val="22"/>
          <w:szCs w:val="22"/>
          <w:shd w:val="clear" w:color="auto" w:fill="FFFFFF"/>
        </w:rPr>
        <w:t xml:space="preserve">and </w:t>
      </w:r>
      <w:r w:rsidR="00B527AA" w:rsidRPr="00662647">
        <w:rPr>
          <w:rFonts w:ascii="Fira Sans" w:hAnsi="Fira Sans" w:cs="Calibri"/>
          <w:color w:val="000000"/>
          <w:sz w:val="22"/>
          <w:szCs w:val="22"/>
          <w:shd w:val="clear" w:color="auto" w:fill="FFFFFF"/>
        </w:rPr>
        <w:t xml:space="preserve">have </w:t>
      </w:r>
      <w:r w:rsidR="00005DF3" w:rsidRPr="00662647">
        <w:rPr>
          <w:rFonts w:ascii="Fira Sans" w:hAnsi="Fira Sans" w:cs="Calibri"/>
          <w:color w:val="000000"/>
          <w:sz w:val="22"/>
          <w:szCs w:val="22"/>
          <w:shd w:val="clear" w:color="auto" w:fill="FFFFFF"/>
        </w:rPr>
        <w:t>i</w:t>
      </w:r>
      <w:r w:rsidR="0008300E" w:rsidRPr="00662647">
        <w:rPr>
          <w:rFonts w:ascii="Fira Sans" w:hAnsi="Fira Sans" w:cs="Calibri"/>
          <w:color w:val="000000"/>
          <w:sz w:val="22"/>
          <w:szCs w:val="22"/>
          <w:shd w:val="clear" w:color="auto" w:fill="FFFFFF"/>
        </w:rPr>
        <w:t>mproved</w:t>
      </w:r>
      <w:r w:rsidR="00005DF3" w:rsidRPr="00662647">
        <w:rPr>
          <w:rFonts w:ascii="Fira Sans" w:hAnsi="Fira Sans" w:cs="Calibri"/>
          <w:color w:val="000000"/>
          <w:sz w:val="22"/>
          <w:szCs w:val="22"/>
          <w:shd w:val="clear" w:color="auto" w:fill="FFFFFF"/>
        </w:rPr>
        <w:t xml:space="preserve"> gender equality</w:t>
      </w:r>
      <w:r w:rsidR="008B0C2E" w:rsidRPr="00662647">
        <w:rPr>
          <w:rFonts w:ascii="Fira Sans" w:hAnsi="Fira Sans" w:cs="Calibri"/>
          <w:color w:val="000000"/>
          <w:sz w:val="22"/>
          <w:szCs w:val="22"/>
          <w:shd w:val="clear" w:color="auto" w:fill="FFFFFF"/>
        </w:rPr>
        <w:t xml:space="preserve">, </w:t>
      </w:r>
      <w:r w:rsidR="0008300E" w:rsidRPr="00662647">
        <w:rPr>
          <w:rFonts w:ascii="Fira Sans" w:hAnsi="Fira Sans" w:cs="Calibri"/>
          <w:color w:val="000000"/>
          <w:sz w:val="22"/>
          <w:szCs w:val="22"/>
          <w:shd w:val="clear" w:color="auto" w:fill="FFFFFF"/>
        </w:rPr>
        <w:t xml:space="preserve">increased </w:t>
      </w:r>
      <w:r w:rsidR="008B0C2E" w:rsidRPr="00662647">
        <w:rPr>
          <w:rFonts w:ascii="Fira Sans" w:hAnsi="Fira Sans" w:cs="Calibri"/>
          <w:color w:val="000000"/>
          <w:sz w:val="22"/>
          <w:szCs w:val="22"/>
          <w:shd w:val="clear" w:color="auto" w:fill="FFFFFF"/>
        </w:rPr>
        <w:t>household income</w:t>
      </w:r>
      <w:r w:rsidR="0009116D" w:rsidRPr="00662647">
        <w:rPr>
          <w:rFonts w:ascii="Fira Sans" w:hAnsi="Fira Sans" w:cs="Calibri"/>
          <w:color w:val="000000"/>
          <w:sz w:val="22"/>
          <w:szCs w:val="22"/>
          <w:shd w:val="clear" w:color="auto" w:fill="FFFFFF"/>
        </w:rPr>
        <w:t xml:space="preserve"> and nutrition</w:t>
      </w:r>
      <w:r w:rsidR="008B0C2E" w:rsidRPr="00662647">
        <w:rPr>
          <w:rFonts w:ascii="Fira Sans" w:hAnsi="Fira Sans" w:cs="Calibri"/>
          <w:color w:val="000000"/>
          <w:sz w:val="22"/>
          <w:szCs w:val="22"/>
          <w:shd w:val="clear" w:color="auto" w:fill="FFFFFF"/>
        </w:rPr>
        <w:t xml:space="preserve">, </w:t>
      </w:r>
    </w:p>
    <w:p w14:paraId="20067E87" w14:textId="375DF5BD" w:rsidR="006243F7" w:rsidRPr="00662647" w:rsidRDefault="008B0C2E" w:rsidP="00111B89">
      <w:pPr>
        <w:rPr>
          <w:rFonts w:ascii="Fira Sans" w:hAnsi="Fira Sans"/>
          <w:sz w:val="22"/>
          <w:szCs w:val="22"/>
        </w:rPr>
      </w:pPr>
      <w:r w:rsidRPr="00662647">
        <w:rPr>
          <w:rFonts w:ascii="Fira Sans" w:hAnsi="Fira Sans" w:cs="Calibri"/>
          <w:color w:val="000000"/>
          <w:sz w:val="22"/>
          <w:szCs w:val="22"/>
          <w:shd w:val="clear" w:color="auto" w:fill="FFFFFF"/>
        </w:rPr>
        <w:t xml:space="preserve">and </w:t>
      </w:r>
      <w:r w:rsidR="0008300E" w:rsidRPr="00662647">
        <w:rPr>
          <w:rFonts w:ascii="Fira Sans" w:hAnsi="Fira Sans" w:cs="Calibri"/>
          <w:color w:val="000000"/>
          <w:sz w:val="22"/>
          <w:szCs w:val="22"/>
          <w:shd w:val="clear" w:color="auto" w:fill="FFFFFF"/>
        </w:rPr>
        <w:t>reduced impact of shocks for</w:t>
      </w:r>
      <w:r w:rsidR="00B527AA" w:rsidRPr="00662647">
        <w:rPr>
          <w:rFonts w:ascii="Fira Sans" w:hAnsi="Fira Sans" w:cs="Calibri"/>
          <w:color w:val="000000"/>
          <w:sz w:val="22"/>
          <w:szCs w:val="22"/>
          <w:shd w:val="clear" w:color="auto" w:fill="FFFFFF"/>
        </w:rPr>
        <w:t xml:space="preserve"> </w:t>
      </w:r>
      <w:r w:rsidR="007E7E39" w:rsidRPr="00662647">
        <w:rPr>
          <w:rFonts w:ascii="Fira Sans" w:hAnsi="Fira Sans" w:cs="Calibri"/>
          <w:color w:val="000000"/>
          <w:sz w:val="22"/>
          <w:szCs w:val="22"/>
          <w:shd w:val="clear" w:color="auto" w:fill="FFFFFF"/>
        </w:rPr>
        <w:t xml:space="preserve">more than 500,000 farmers to date. </w:t>
      </w:r>
      <w:r w:rsidR="00F8254E" w:rsidRPr="00662647">
        <w:rPr>
          <w:rFonts w:ascii="Fira Sans" w:hAnsi="Fira Sans" w:cs="Calibri"/>
          <w:b/>
          <w:bCs/>
          <w:color w:val="000000"/>
          <w:sz w:val="22"/>
          <w:szCs w:val="22"/>
          <w:shd w:val="clear" w:color="auto" w:fill="FFFFFF"/>
        </w:rPr>
        <w:t>We</w:t>
      </w:r>
      <w:r w:rsidR="002B756F" w:rsidRPr="00662647">
        <w:rPr>
          <w:rFonts w:ascii="Fira Sans" w:hAnsi="Fira Sans" w:cs="Calibri"/>
          <w:b/>
          <w:bCs/>
          <w:color w:val="000000"/>
          <w:sz w:val="22"/>
          <w:szCs w:val="22"/>
          <w:shd w:val="clear" w:color="auto" w:fill="FFFFFF"/>
        </w:rPr>
        <w:t xml:space="preserve"> will continue to work with private sector partners and governments to assess critical needs and expand these programs into other regions as </w:t>
      </w:r>
      <w:r w:rsidR="003E1A14" w:rsidRPr="00662647">
        <w:rPr>
          <w:rFonts w:ascii="Fira Sans" w:hAnsi="Fira Sans" w:cs="Calibri"/>
          <w:b/>
          <w:bCs/>
          <w:color w:val="000000"/>
          <w:sz w:val="22"/>
          <w:szCs w:val="22"/>
          <w:shd w:val="clear" w:color="auto" w:fill="FFFFFF"/>
        </w:rPr>
        <w:t xml:space="preserve">needs </w:t>
      </w:r>
      <w:r w:rsidR="00386748" w:rsidRPr="00662647">
        <w:rPr>
          <w:rFonts w:ascii="Fira Sans" w:hAnsi="Fira Sans" w:cs="Calibri"/>
          <w:b/>
          <w:bCs/>
          <w:color w:val="000000"/>
          <w:sz w:val="22"/>
          <w:szCs w:val="22"/>
          <w:shd w:val="clear" w:color="auto" w:fill="FFFFFF"/>
        </w:rPr>
        <w:t>and resources allow</w:t>
      </w:r>
      <w:r w:rsidR="002B756F" w:rsidRPr="00662647">
        <w:rPr>
          <w:rFonts w:ascii="Fira Sans" w:hAnsi="Fira Sans" w:cs="Calibri"/>
          <w:color w:val="000000"/>
          <w:sz w:val="22"/>
          <w:szCs w:val="22"/>
          <w:shd w:val="clear" w:color="auto" w:fill="FFFFFF"/>
        </w:rPr>
        <w:t>.</w:t>
      </w:r>
    </w:p>
    <w:p w14:paraId="04570A59" w14:textId="77777777" w:rsidR="000B3678" w:rsidRPr="00662647" w:rsidRDefault="000B3678" w:rsidP="00BD0AA1">
      <w:pPr>
        <w:rPr>
          <w:rStyle w:val="Heading3Char"/>
          <w:rFonts w:ascii="Fira Sans" w:hAnsi="Fira Sans"/>
          <w:color w:val="D15F27"/>
          <w:sz w:val="22"/>
          <w:szCs w:val="22"/>
        </w:rPr>
      </w:pPr>
    </w:p>
    <w:p w14:paraId="55EE0FAA" w14:textId="6313A969" w:rsidR="00FA4C74" w:rsidRPr="00662647" w:rsidRDefault="0051134D" w:rsidP="00662647">
      <w:pPr>
        <w:pStyle w:val="CAREForGoodSectionName"/>
        <w:rPr>
          <w:rFonts w:ascii="Fira Sans" w:hAnsi="Fira Sans"/>
          <w:sz w:val="28"/>
          <w:szCs w:val="28"/>
        </w:rPr>
      </w:pPr>
      <w:r w:rsidRPr="00662647">
        <w:rPr>
          <w:rFonts w:ascii="Fira Sans" w:hAnsi="Fira Sans"/>
          <w:sz w:val="28"/>
          <w:szCs w:val="28"/>
        </w:rPr>
        <w:t>Knowledge transfer</w:t>
      </w:r>
    </w:p>
    <w:p w14:paraId="2113FBAA" w14:textId="77777777" w:rsidR="007F4A68" w:rsidRPr="00662647" w:rsidRDefault="0051134D" w:rsidP="00606BED">
      <w:pPr>
        <w:rPr>
          <w:rFonts w:ascii="Fira Sans" w:hAnsi="Fira Sans"/>
          <w:sz w:val="22"/>
          <w:szCs w:val="22"/>
        </w:rPr>
      </w:pPr>
      <w:r w:rsidRPr="00662647">
        <w:rPr>
          <w:rFonts w:ascii="Fira Sans" w:hAnsi="Fira Sans"/>
          <w:sz w:val="22"/>
          <w:szCs w:val="22"/>
        </w:rPr>
        <w:t>CAR</w:t>
      </w:r>
      <w:r w:rsidR="00AA0366" w:rsidRPr="00662647">
        <w:rPr>
          <w:rFonts w:ascii="Fira Sans" w:hAnsi="Fira Sans"/>
          <w:sz w:val="22"/>
          <w:szCs w:val="22"/>
        </w:rPr>
        <w:t xml:space="preserve">E’s </w:t>
      </w:r>
      <w:r w:rsidR="00800DBE" w:rsidRPr="00662647">
        <w:rPr>
          <w:rFonts w:ascii="Fira Sans" w:hAnsi="Fira Sans"/>
          <w:sz w:val="22"/>
          <w:szCs w:val="22"/>
        </w:rPr>
        <w:t>FFBS</w:t>
      </w:r>
      <w:r w:rsidR="00AA0366" w:rsidRPr="00662647">
        <w:rPr>
          <w:rFonts w:ascii="Fira Sans" w:hAnsi="Fira Sans"/>
          <w:sz w:val="22"/>
          <w:szCs w:val="22"/>
        </w:rPr>
        <w:t xml:space="preserve"> </w:t>
      </w:r>
      <w:r w:rsidR="007E7505" w:rsidRPr="00662647">
        <w:rPr>
          <w:rFonts w:ascii="Fira Sans" w:hAnsi="Fira Sans"/>
          <w:sz w:val="22"/>
          <w:szCs w:val="22"/>
        </w:rPr>
        <w:t xml:space="preserve">puts </w:t>
      </w:r>
      <w:r w:rsidRPr="00662647">
        <w:rPr>
          <w:rFonts w:ascii="Fira Sans" w:hAnsi="Fira Sans"/>
          <w:sz w:val="22"/>
          <w:szCs w:val="22"/>
        </w:rPr>
        <w:t>farmers</w:t>
      </w:r>
      <w:r w:rsidR="00382147" w:rsidRPr="00662647">
        <w:rPr>
          <w:rFonts w:ascii="Fira Sans" w:hAnsi="Fira Sans"/>
          <w:sz w:val="22"/>
          <w:szCs w:val="22"/>
        </w:rPr>
        <w:t>, especially women,</w:t>
      </w:r>
      <w:r w:rsidRPr="00662647">
        <w:rPr>
          <w:rFonts w:ascii="Fira Sans" w:hAnsi="Fira Sans"/>
          <w:sz w:val="22"/>
          <w:szCs w:val="22"/>
        </w:rPr>
        <w:t xml:space="preserve"> at the heart of </w:t>
      </w:r>
      <w:r w:rsidR="00C619D5" w:rsidRPr="00662647">
        <w:rPr>
          <w:rFonts w:ascii="Fira Sans" w:hAnsi="Fira Sans"/>
          <w:sz w:val="22"/>
          <w:szCs w:val="22"/>
        </w:rPr>
        <w:t>skills building</w:t>
      </w:r>
      <w:r w:rsidRPr="00662647">
        <w:rPr>
          <w:rFonts w:ascii="Fira Sans" w:hAnsi="Fira Sans"/>
          <w:sz w:val="22"/>
          <w:szCs w:val="22"/>
        </w:rPr>
        <w:t xml:space="preserve"> and decision-making on agricultural techniques</w:t>
      </w:r>
      <w:r w:rsidR="009517AB" w:rsidRPr="00662647">
        <w:rPr>
          <w:rFonts w:ascii="Fira Sans" w:hAnsi="Fira Sans"/>
          <w:sz w:val="22"/>
          <w:szCs w:val="22"/>
        </w:rPr>
        <w:t xml:space="preserve">. </w:t>
      </w:r>
      <w:r w:rsidR="00F74F79" w:rsidRPr="00662647">
        <w:rPr>
          <w:rFonts w:ascii="Fira Sans" w:hAnsi="Fira Sans"/>
          <w:sz w:val="22"/>
          <w:szCs w:val="22"/>
        </w:rPr>
        <w:t xml:space="preserve">Women </w:t>
      </w:r>
      <w:r w:rsidR="007F3F9B" w:rsidRPr="00662647">
        <w:rPr>
          <w:rFonts w:ascii="Fira Sans" w:hAnsi="Fira Sans"/>
          <w:sz w:val="22"/>
          <w:szCs w:val="22"/>
        </w:rPr>
        <w:t xml:space="preserve">are key participants </w:t>
      </w:r>
      <w:r w:rsidR="00460971" w:rsidRPr="00662647">
        <w:rPr>
          <w:rFonts w:ascii="Fira Sans" w:hAnsi="Fira Sans"/>
          <w:sz w:val="22"/>
          <w:szCs w:val="22"/>
        </w:rPr>
        <w:t xml:space="preserve">because </w:t>
      </w:r>
      <w:r w:rsidR="00C638BA" w:rsidRPr="00662647">
        <w:rPr>
          <w:rFonts w:ascii="Fira Sans" w:hAnsi="Fira Sans"/>
          <w:sz w:val="22"/>
          <w:szCs w:val="22"/>
        </w:rPr>
        <w:t>in most families, they are</w:t>
      </w:r>
      <w:r w:rsidR="00460971" w:rsidRPr="00662647">
        <w:rPr>
          <w:rFonts w:ascii="Fira Sans" w:hAnsi="Fira Sans"/>
          <w:sz w:val="22"/>
          <w:szCs w:val="22"/>
        </w:rPr>
        <w:t xml:space="preserve"> </w:t>
      </w:r>
      <w:r w:rsidR="007F3F9B" w:rsidRPr="00662647">
        <w:rPr>
          <w:rFonts w:ascii="Fira Sans" w:hAnsi="Fira Sans"/>
          <w:sz w:val="22"/>
          <w:szCs w:val="22"/>
        </w:rPr>
        <w:t xml:space="preserve">responsible for </w:t>
      </w:r>
      <w:r w:rsidR="005A7B90" w:rsidRPr="00662647">
        <w:rPr>
          <w:rFonts w:ascii="Fira Sans" w:hAnsi="Fira Sans"/>
          <w:sz w:val="22"/>
          <w:szCs w:val="22"/>
        </w:rPr>
        <w:t xml:space="preserve">their family’s nutritional status given their role in </w:t>
      </w:r>
      <w:r w:rsidR="00A30006" w:rsidRPr="00662647">
        <w:rPr>
          <w:rFonts w:ascii="Fira Sans" w:hAnsi="Fira Sans"/>
          <w:sz w:val="22"/>
          <w:szCs w:val="22"/>
        </w:rPr>
        <w:t xml:space="preserve">shopping for and preparing </w:t>
      </w:r>
      <w:r w:rsidR="0010092D" w:rsidRPr="00662647">
        <w:rPr>
          <w:rFonts w:ascii="Fira Sans" w:hAnsi="Fira Sans"/>
          <w:sz w:val="22"/>
          <w:szCs w:val="22"/>
        </w:rPr>
        <w:t xml:space="preserve">the family’s </w:t>
      </w:r>
      <w:r w:rsidR="00A30006" w:rsidRPr="00662647">
        <w:rPr>
          <w:rFonts w:ascii="Fira Sans" w:hAnsi="Fira Sans"/>
          <w:sz w:val="22"/>
          <w:szCs w:val="22"/>
        </w:rPr>
        <w:t>food, and their role as mothers who provide nutritional support to their babies through nursing</w:t>
      </w:r>
      <w:r w:rsidRPr="00662647">
        <w:rPr>
          <w:rFonts w:ascii="Fira Sans" w:hAnsi="Fira Sans"/>
          <w:sz w:val="22"/>
          <w:szCs w:val="22"/>
        </w:rPr>
        <w:t xml:space="preserve">. </w:t>
      </w:r>
    </w:p>
    <w:p w14:paraId="230B3FAA" w14:textId="77777777" w:rsidR="007F4A68" w:rsidRPr="00662647" w:rsidRDefault="007F4A68" w:rsidP="00606BED">
      <w:pPr>
        <w:rPr>
          <w:rFonts w:ascii="Fira Sans" w:hAnsi="Fira Sans"/>
          <w:sz w:val="22"/>
          <w:szCs w:val="22"/>
        </w:rPr>
      </w:pPr>
    </w:p>
    <w:p w14:paraId="4C438F2C" w14:textId="281F8DD1" w:rsidR="00606BED" w:rsidRPr="00662647" w:rsidRDefault="000645FC" w:rsidP="00606BED">
      <w:pPr>
        <w:rPr>
          <w:rFonts w:ascii="Fira Sans" w:hAnsi="Fira Sans"/>
          <w:sz w:val="22"/>
          <w:szCs w:val="22"/>
        </w:rPr>
      </w:pPr>
      <w:r w:rsidRPr="00662647">
        <w:rPr>
          <w:rFonts w:ascii="Fira Sans" w:hAnsi="Fira Sans"/>
          <w:sz w:val="22"/>
          <w:szCs w:val="22"/>
        </w:rPr>
        <w:t xml:space="preserve">The </w:t>
      </w:r>
      <w:r w:rsidR="00C638BA" w:rsidRPr="00662647">
        <w:rPr>
          <w:rFonts w:ascii="Fira Sans" w:hAnsi="Fira Sans"/>
          <w:sz w:val="22"/>
          <w:szCs w:val="22"/>
        </w:rPr>
        <w:t xml:space="preserve">FFBS </w:t>
      </w:r>
      <w:r w:rsidRPr="00662647">
        <w:rPr>
          <w:rFonts w:ascii="Fira Sans" w:hAnsi="Fira Sans"/>
          <w:sz w:val="22"/>
          <w:szCs w:val="22"/>
        </w:rPr>
        <w:t xml:space="preserve">model </w:t>
      </w:r>
      <w:r w:rsidR="00606BED" w:rsidRPr="00662647">
        <w:rPr>
          <w:rFonts w:ascii="Fira Sans" w:hAnsi="Fira Sans"/>
          <w:sz w:val="22"/>
          <w:szCs w:val="22"/>
        </w:rPr>
        <w:t>promote</w:t>
      </w:r>
      <w:r w:rsidRPr="00662647">
        <w:rPr>
          <w:rFonts w:ascii="Fira Sans" w:hAnsi="Fira Sans"/>
          <w:sz w:val="22"/>
          <w:szCs w:val="22"/>
        </w:rPr>
        <w:t>s</w:t>
      </w:r>
      <w:r w:rsidR="00606BED" w:rsidRPr="00662647">
        <w:rPr>
          <w:rFonts w:ascii="Fira Sans" w:hAnsi="Fira Sans"/>
          <w:sz w:val="22"/>
          <w:szCs w:val="22"/>
        </w:rPr>
        <w:t xml:space="preserve"> agroecology practices, a </w:t>
      </w:r>
      <w:r w:rsidR="00606BED" w:rsidRPr="00662647">
        <w:rPr>
          <w:rFonts w:ascii="Fira Sans" w:hAnsi="Fira Sans" w:cs="Open Sans"/>
          <w:sz w:val="22"/>
          <w:szCs w:val="22"/>
          <w:shd w:val="clear" w:color="auto" w:fill="FFFFFF"/>
        </w:rPr>
        <w:t>transdisciplinary field that includes the ecological, sociocultural, technological, economic and political dimensions of food systems, from production to consumption.</w:t>
      </w:r>
      <w:r w:rsidR="00606BED" w:rsidRPr="00662647">
        <w:rPr>
          <w:rFonts w:ascii="Fira Sans" w:hAnsi="Fira Sans"/>
          <w:sz w:val="22"/>
          <w:szCs w:val="22"/>
        </w:rPr>
        <w:t xml:space="preserve"> This multidimensional approach allow</w:t>
      </w:r>
      <w:r w:rsidRPr="00662647">
        <w:rPr>
          <w:rFonts w:ascii="Fira Sans" w:hAnsi="Fira Sans"/>
          <w:sz w:val="22"/>
          <w:szCs w:val="22"/>
        </w:rPr>
        <w:t>s</w:t>
      </w:r>
      <w:r w:rsidR="00606BED" w:rsidRPr="00662647">
        <w:rPr>
          <w:rFonts w:ascii="Fira Sans" w:hAnsi="Fira Sans"/>
          <w:sz w:val="22"/>
          <w:szCs w:val="22"/>
        </w:rPr>
        <w:t xml:space="preserve"> farmers to sustain yields despite lack of access to fertilizers; reduce the risk of lower food availability; and reduce higher production costs due to the global increase in fuel prices. </w:t>
      </w:r>
    </w:p>
    <w:p w14:paraId="0F2BCBEE" w14:textId="77777777" w:rsidR="000645FC" w:rsidRPr="00662647" w:rsidRDefault="000645FC" w:rsidP="00606BED">
      <w:pPr>
        <w:rPr>
          <w:rFonts w:ascii="Fira Sans" w:hAnsi="Fira Sans"/>
          <w:sz w:val="22"/>
          <w:szCs w:val="22"/>
        </w:rPr>
      </w:pPr>
    </w:p>
    <w:p w14:paraId="0FC2EC57" w14:textId="77777777" w:rsidR="0039467B" w:rsidRDefault="004C047E" w:rsidP="00DF6CB8">
      <w:pPr>
        <w:adjustRightInd w:val="0"/>
        <w:rPr>
          <w:rFonts w:ascii="Fira Sans" w:hAnsi="Fira Sans"/>
          <w:sz w:val="22"/>
          <w:szCs w:val="22"/>
        </w:rPr>
      </w:pPr>
      <w:r w:rsidRPr="00662647">
        <w:rPr>
          <w:rFonts w:ascii="Fira Sans" w:hAnsi="Fira Sans"/>
          <w:sz w:val="22"/>
          <w:szCs w:val="22"/>
        </w:rPr>
        <w:t xml:space="preserve">Farmers learn </w:t>
      </w:r>
      <w:r w:rsidR="0071328E" w:rsidRPr="00662647">
        <w:rPr>
          <w:rFonts w:ascii="Fira Sans" w:hAnsi="Fira Sans"/>
          <w:sz w:val="22"/>
          <w:szCs w:val="22"/>
        </w:rPr>
        <w:t xml:space="preserve">improved farming practices </w:t>
      </w:r>
      <w:r w:rsidR="0051134D" w:rsidRPr="00662647">
        <w:rPr>
          <w:rFonts w:ascii="Fira Sans" w:hAnsi="Fira Sans"/>
          <w:sz w:val="22"/>
          <w:szCs w:val="22"/>
        </w:rPr>
        <w:t xml:space="preserve">such as </w:t>
      </w:r>
      <w:r w:rsidR="0051134D" w:rsidRPr="00662647">
        <w:rPr>
          <w:rFonts w:ascii="Fira Sans" w:hAnsi="Fira Sans"/>
          <w:b/>
          <w:bCs/>
          <w:sz w:val="22"/>
          <w:szCs w:val="22"/>
        </w:rPr>
        <w:t>how to use fertilizers more efficiently</w:t>
      </w:r>
      <w:r w:rsidR="0051134D" w:rsidRPr="00662647">
        <w:rPr>
          <w:rFonts w:ascii="Fira Sans" w:hAnsi="Fira Sans"/>
          <w:sz w:val="22"/>
          <w:szCs w:val="22"/>
        </w:rPr>
        <w:t xml:space="preserve">, how to improve soil health, how to produce organic compost </w:t>
      </w:r>
      <w:r w:rsidR="003B15E1" w:rsidRPr="00662647">
        <w:rPr>
          <w:rFonts w:ascii="Fira Sans" w:hAnsi="Fira Sans"/>
          <w:sz w:val="22"/>
          <w:szCs w:val="22"/>
        </w:rPr>
        <w:t>and/</w:t>
      </w:r>
      <w:r w:rsidR="0051134D" w:rsidRPr="00662647">
        <w:rPr>
          <w:rFonts w:ascii="Fira Sans" w:hAnsi="Fira Sans"/>
          <w:sz w:val="22"/>
          <w:szCs w:val="22"/>
        </w:rPr>
        <w:t>or how to plant leguminous crops</w:t>
      </w:r>
      <w:r w:rsidR="00B516C7" w:rsidRPr="00662647">
        <w:rPr>
          <w:rFonts w:ascii="Fira Sans" w:hAnsi="Fira Sans"/>
          <w:sz w:val="22"/>
          <w:szCs w:val="22"/>
        </w:rPr>
        <w:t xml:space="preserve"> </w:t>
      </w:r>
      <w:r w:rsidR="0095036A" w:rsidRPr="00662647">
        <w:rPr>
          <w:rFonts w:ascii="Fira Sans" w:hAnsi="Fira Sans"/>
          <w:sz w:val="22"/>
          <w:szCs w:val="22"/>
        </w:rPr>
        <w:t xml:space="preserve">that </w:t>
      </w:r>
      <w:r w:rsidR="00B516C7" w:rsidRPr="00662647">
        <w:rPr>
          <w:rFonts w:ascii="Fira Sans" w:hAnsi="Fira Sans"/>
          <w:sz w:val="22"/>
          <w:szCs w:val="22"/>
        </w:rPr>
        <w:t>add nitrogen to the soil</w:t>
      </w:r>
      <w:r w:rsidR="0051134D" w:rsidRPr="00662647">
        <w:rPr>
          <w:rFonts w:ascii="Fira Sans" w:hAnsi="Fira Sans"/>
          <w:sz w:val="22"/>
          <w:szCs w:val="22"/>
        </w:rPr>
        <w:t xml:space="preserve">. Trainings on </w:t>
      </w:r>
      <w:r w:rsidR="0051134D" w:rsidRPr="00662647">
        <w:rPr>
          <w:rFonts w:ascii="Fira Sans" w:hAnsi="Fira Sans"/>
          <w:b/>
          <w:bCs/>
          <w:sz w:val="22"/>
          <w:szCs w:val="22"/>
        </w:rPr>
        <w:t>diversif</w:t>
      </w:r>
      <w:r w:rsidR="002A398C" w:rsidRPr="00662647">
        <w:rPr>
          <w:rFonts w:ascii="Fira Sans" w:hAnsi="Fira Sans"/>
          <w:b/>
          <w:bCs/>
          <w:sz w:val="22"/>
          <w:szCs w:val="22"/>
        </w:rPr>
        <w:t>ication of</w:t>
      </w:r>
      <w:r w:rsidR="0051134D" w:rsidRPr="00662647">
        <w:rPr>
          <w:rFonts w:ascii="Fira Sans" w:hAnsi="Fira Sans"/>
          <w:b/>
          <w:bCs/>
          <w:sz w:val="22"/>
          <w:szCs w:val="22"/>
        </w:rPr>
        <w:t xml:space="preserve"> food production</w:t>
      </w:r>
      <w:r w:rsidR="0051134D" w:rsidRPr="00662647">
        <w:rPr>
          <w:rFonts w:ascii="Fira Sans" w:hAnsi="Fira Sans"/>
          <w:sz w:val="22"/>
          <w:szCs w:val="22"/>
        </w:rPr>
        <w:t>, establish</w:t>
      </w:r>
      <w:r w:rsidR="002A398C" w:rsidRPr="00662647">
        <w:rPr>
          <w:rFonts w:ascii="Fira Sans" w:hAnsi="Fira Sans"/>
          <w:sz w:val="22"/>
          <w:szCs w:val="22"/>
        </w:rPr>
        <w:t>ing</w:t>
      </w:r>
      <w:r w:rsidR="0051134D" w:rsidRPr="00662647">
        <w:rPr>
          <w:rFonts w:ascii="Fira Sans" w:hAnsi="Fira Sans"/>
          <w:sz w:val="22"/>
          <w:szCs w:val="22"/>
        </w:rPr>
        <w:t xml:space="preserve"> businesses and reach</w:t>
      </w:r>
      <w:r w:rsidR="002A398C" w:rsidRPr="00662647">
        <w:rPr>
          <w:rFonts w:ascii="Fira Sans" w:hAnsi="Fira Sans"/>
          <w:sz w:val="22"/>
          <w:szCs w:val="22"/>
        </w:rPr>
        <w:t>ing</w:t>
      </w:r>
      <w:r w:rsidR="0051134D" w:rsidRPr="00662647">
        <w:rPr>
          <w:rFonts w:ascii="Fira Sans" w:hAnsi="Fira Sans"/>
          <w:sz w:val="22"/>
          <w:szCs w:val="22"/>
        </w:rPr>
        <w:t xml:space="preserve"> local markets, and </w:t>
      </w:r>
      <w:r w:rsidR="006C32DF" w:rsidRPr="00662647">
        <w:rPr>
          <w:rFonts w:ascii="Fira Sans" w:hAnsi="Fira Sans"/>
          <w:sz w:val="22"/>
          <w:szCs w:val="22"/>
        </w:rPr>
        <w:t>augmenting</w:t>
      </w:r>
      <w:r w:rsidR="0051134D" w:rsidRPr="00662647">
        <w:rPr>
          <w:rFonts w:ascii="Fira Sans" w:hAnsi="Fira Sans"/>
          <w:sz w:val="22"/>
          <w:szCs w:val="22"/>
        </w:rPr>
        <w:t xml:space="preserve"> household nutrition and income also form part of the curriculum.</w:t>
      </w:r>
      <w:r w:rsidR="00EB19B8" w:rsidRPr="00662647">
        <w:rPr>
          <w:rFonts w:ascii="Fira Sans" w:hAnsi="Fira Sans"/>
          <w:sz w:val="22"/>
          <w:szCs w:val="22"/>
        </w:rPr>
        <w:t xml:space="preserve"> </w:t>
      </w:r>
      <w:r w:rsidR="00EB19B8" w:rsidRPr="00662647">
        <w:rPr>
          <w:rFonts w:ascii="Fira Sans" w:hAnsi="Fira Sans"/>
          <w:b/>
          <w:bCs/>
          <w:sz w:val="22"/>
          <w:szCs w:val="22"/>
        </w:rPr>
        <w:t>FFBS is a game</w:t>
      </w:r>
      <w:r w:rsidR="00967714" w:rsidRPr="00662647">
        <w:rPr>
          <w:rFonts w:ascii="Fira Sans" w:hAnsi="Fira Sans"/>
          <w:b/>
          <w:bCs/>
          <w:sz w:val="22"/>
          <w:szCs w:val="22"/>
        </w:rPr>
        <w:t xml:space="preserve"> </w:t>
      </w:r>
      <w:r w:rsidR="00EB19B8" w:rsidRPr="00662647">
        <w:rPr>
          <w:rFonts w:ascii="Fira Sans" w:hAnsi="Fira Sans"/>
          <w:b/>
          <w:bCs/>
          <w:sz w:val="22"/>
          <w:szCs w:val="22"/>
        </w:rPr>
        <w:t>changer for improving the status of women</w:t>
      </w:r>
      <w:r w:rsidR="00EB19B8" w:rsidRPr="00662647">
        <w:rPr>
          <w:rFonts w:ascii="Fira Sans" w:hAnsi="Fira Sans"/>
          <w:sz w:val="22"/>
          <w:szCs w:val="22"/>
        </w:rPr>
        <w:t>, by helping them to be successful farmers, businesspeople, leaders and agents of change.</w:t>
      </w:r>
      <w:r w:rsidR="00082F24" w:rsidRPr="00662647">
        <w:rPr>
          <w:rFonts w:ascii="Fira Sans" w:hAnsi="Fira Sans"/>
          <w:sz w:val="22"/>
          <w:szCs w:val="22"/>
        </w:rPr>
        <w:t xml:space="preserve"> </w:t>
      </w:r>
      <w:r w:rsidR="00082F24" w:rsidRPr="00662647">
        <w:rPr>
          <w:rFonts w:ascii="Fira Sans" w:hAnsi="Fira Sans"/>
          <w:b/>
          <w:bCs/>
          <w:sz w:val="22"/>
          <w:szCs w:val="22"/>
        </w:rPr>
        <w:t>It</w:t>
      </w:r>
      <w:r w:rsidR="00DE3528" w:rsidRPr="00662647">
        <w:rPr>
          <w:rFonts w:ascii="Fira Sans" w:hAnsi="Fira Sans"/>
          <w:b/>
          <w:bCs/>
          <w:sz w:val="22"/>
          <w:szCs w:val="22"/>
        </w:rPr>
        <w:t xml:space="preserve"> i</w:t>
      </w:r>
      <w:r w:rsidR="00082F24" w:rsidRPr="00662647">
        <w:rPr>
          <w:rFonts w:ascii="Fira Sans" w:hAnsi="Fira Sans"/>
          <w:b/>
          <w:bCs/>
          <w:sz w:val="22"/>
          <w:szCs w:val="22"/>
        </w:rPr>
        <w:t xml:space="preserve">s also </w:t>
      </w:r>
      <w:r w:rsidR="00A15267" w:rsidRPr="00662647">
        <w:rPr>
          <w:rFonts w:ascii="Fira Sans" w:hAnsi="Fira Sans"/>
          <w:b/>
          <w:bCs/>
          <w:sz w:val="22"/>
          <w:szCs w:val="22"/>
        </w:rPr>
        <w:t>extremely cost efficient</w:t>
      </w:r>
      <w:r w:rsidR="00A15267" w:rsidRPr="00662647">
        <w:rPr>
          <w:rFonts w:ascii="Fira Sans" w:hAnsi="Fira Sans"/>
          <w:sz w:val="22"/>
          <w:szCs w:val="22"/>
        </w:rPr>
        <w:t xml:space="preserve">, </w:t>
      </w:r>
      <w:r w:rsidR="00A15267" w:rsidRPr="00662647">
        <w:rPr>
          <w:rFonts w:ascii="Fira Sans" w:hAnsi="Fira Sans"/>
          <w:b/>
          <w:bCs/>
          <w:sz w:val="22"/>
          <w:szCs w:val="22"/>
        </w:rPr>
        <w:t>with a</w:t>
      </w:r>
      <w:r w:rsidR="00A15267" w:rsidRPr="00662647">
        <w:rPr>
          <w:rFonts w:ascii="Fira Sans" w:hAnsi="Fira Sans"/>
          <w:sz w:val="22"/>
          <w:szCs w:val="22"/>
        </w:rPr>
        <w:t xml:space="preserve"> </w:t>
      </w:r>
      <w:r w:rsidR="00A15267" w:rsidRPr="00662647">
        <w:rPr>
          <w:rFonts w:ascii="Fira Sans" w:hAnsi="Fira Sans"/>
          <w:b/>
          <w:bCs/>
          <w:sz w:val="22"/>
          <w:szCs w:val="22"/>
        </w:rPr>
        <w:t>$31 average return on every $1 invested in women smallholders</w:t>
      </w:r>
      <w:r w:rsidR="00A15267" w:rsidRPr="00662647">
        <w:rPr>
          <w:rFonts w:ascii="Fira Sans" w:hAnsi="Fira Sans"/>
          <w:sz w:val="22"/>
          <w:szCs w:val="22"/>
        </w:rPr>
        <w:t xml:space="preserve">. </w:t>
      </w:r>
      <w:r w:rsidR="00DF6CB8" w:rsidRPr="00662647">
        <w:rPr>
          <w:rFonts w:ascii="Fira Sans" w:hAnsi="Fira Sans"/>
          <w:sz w:val="22"/>
          <w:szCs w:val="22"/>
        </w:rPr>
        <w:t>To date, t</w:t>
      </w:r>
      <w:r w:rsidR="0051134D" w:rsidRPr="00662647">
        <w:rPr>
          <w:rFonts w:ascii="Fira Sans" w:hAnsi="Fira Sans"/>
          <w:sz w:val="22"/>
          <w:szCs w:val="22"/>
        </w:rPr>
        <w:t xml:space="preserve">he program </w:t>
      </w:r>
      <w:r w:rsidR="00DF6CB8" w:rsidRPr="00662647">
        <w:rPr>
          <w:rFonts w:ascii="Fira Sans" w:hAnsi="Fira Sans"/>
          <w:sz w:val="22"/>
          <w:szCs w:val="22"/>
        </w:rPr>
        <w:t xml:space="preserve">has </w:t>
      </w:r>
    </w:p>
    <w:p w14:paraId="1647009F" w14:textId="77777777" w:rsidR="0039467B" w:rsidRDefault="0039467B" w:rsidP="00DF6CB8">
      <w:pPr>
        <w:adjustRightInd w:val="0"/>
        <w:rPr>
          <w:rFonts w:ascii="Fira Sans" w:hAnsi="Fira Sans"/>
          <w:sz w:val="22"/>
          <w:szCs w:val="22"/>
        </w:rPr>
      </w:pPr>
    </w:p>
    <w:p w14:paraId="0E658E1D" w14:textId="7C7B03A0" w:rsidR="0051134D" w:rsidRPr="00662647" w:rsidRDefault="0051134D" w:rsidP="00DF6CB8">
      <w:pPr>
        <w:adjustRightInd w:val="0"/>
        <w:rPr>
          <w:rFonts w:ascii="Fira Sans" w:hAnsi="Fira Sans"/>
          <w:sz w:val="22"/>
          <w:szCs w:val="22"/>
        </w:rPr>
      </w:pPr>
      <w:r w:rsidRPr="00662647">
        <w:rPr>
          <w:rFonts w:ascii="Fira Sans" w:hAnsi="Fira Sans"/>
          <w:sz w:val="22"/>
          <w:szCs w:val="22"/>
        </w:rPr>
        <w:t>generated $158</w:t>
      </w:r>
      <w:r w:rsidR="00800DBE" w:rsidRPr="00662647">
        <w:rPr>
          <w:rFonts w:ascii="Fira Sans" w:hAnsi="Fira Sans"/>
          <w:sz w:val="22"/>
          <w:szCs w:val="22"/>
        </w:rPr>
        <w:t xml:space="preserve"> </w:t>
      </w:r>
      <w:r w:rsidRPr="00662647">
        <w:rPr>
          <w:rFonts w:ascii="Fira Sans" w:hAnsi="Fira Sans"/>
          <w:sz w:val="22"/>
          <w:szCs w:val="22"/>
        </w:rPr>
        <w:t>m</w:t>
      </w:r>
      <w:r w:rsidR="00800DBE" w:rsidRPr="00662647">
        <w:rPr>
          <w:rFonts w:ascii="Fira Sans" w:hAnsi="Fira Sans"/>
          <w:sz w:val="22"/>
          <w:szCs w:val="22"/>
        </w:rPr>
        <w:t>illion</w:t>
      </w:r>
      <w:r w:rsidRPr="00662647">
        <w:rPr>
          <w:rFonts w:ascii="Fira Sans" w:hAnsi="Fira Sans"/>
          <w:sz w:val="22"/>
          <w:szCs w:val="22"/>
        </w:rPr>
        <w:t xml:space="preserve"> worth of benefits in the areas of food and nutrition security, poverty reduction, women’s empowerment and resilience to shocks</w:t>
      </w:r>
      <w:r w:rsidR="007515D0" w:rsidRPr="00662647">
        <w:rPr>
          <w:rFonts w:ascii="Fira Sans" w:hAnsi="Fira Sans"/>
          <w:sz w:val="22"/>
          <w:szCs w:val="22"/>
        </w:rPr>
        <w:t>.</w:t>
      </w:r>
    </w:p>
    <w:p w14:paraId="1A9C56BF" w14:textId="2DF28DFC" w:rsidR="00D67036" w:rsidRDefault="00D67036" w:rsidP="00BD0AA1">
      <w:pPr>
        <w:rPr>
          <w:rStyle w:val="Heading3Char"/>
          <w:rFonts w:ascii="Fira Sans" w:hAnsi="Fira Sans"/>
          <w:color w:val="D15F27"/>
        </w:rPr>
      </w:pPr>
    </w:p>
    <w:p w14:paraId="12C09447" w14:textId="1B497955" w:rsidR="00B74A95" w:rsidRPr="00662647" w:rsidRDefault="0051134D" w:rsidP="00662647">
      <w:pPr>
        <w:pStyle w:val="CAREForGoodSectionName"/>
        <w:rPr>
          <w:rStyle w:val="Heading3Char"/>
          <w:rFonts w:ascii="Fira Sans" w:hAnsi="Fira Sans" w:cs="OfficinaSansStd-Book"/>
          <w:b/>
          <w:bCs/>
          <w:color w:val="D15F27"/>
          <w:sz w:val="28"/>
          <w:szCs w:val="28"/>
        </w:rPr>
      </w:pPr>
      <w:r w:rsidRPr="00662647">
        <w:rPr>
          <w:rStyle w:val="Heading3Char"/>
          <w:rFonts w:ascii="Fira Sans" w:hAnsi="Fira Sans" w:cs="OfficinaSansStd-Book"/>
          <w:b/>
          <w:bCs/>
          <w:color w:val="D15F27"/>
          <w:sz w:val="28"/>
          <w:szCs w:val="28"/>
        </w:rPr>
        <w:t>Technology transfer</w:t>
      </w:r>
    </w:p>
    <w:p w14:paraId="32DDF026" w14:textId="6CC077DC" w:rsidR="0051134D" w:rsidRPr="00662647" w:rsidRDefault="00192985" w:rsidP="00BD0AA1">
      <w:pPr>
        <w:rPr>
          <w:rFonts w:ascii="Fira Sans" w:hAnsi="Fira Sans"/>
          <w:noProof/>
          <w:sz w:val="22"/>
          <w:szCs w:val="22"/>
        </w:rPr>
      </w:pPr>
      <w:r>
        <w:rPr>
          <w:rFonts w:ascii="Fira Sans" w:hAnsi="Fira Sans" w:cs="Arial"/>
          <w:b/>
          <w:bCs/>
          <w:noProof/>
          <w:color w:val="D15F27"/>
        </w:rPr>
        <mc:AlternateContent>
          <mc:Choice Requires="wpg">
            <w:drawing>
              <wp:anchor distT="0" distB="0" distL="114300" distR="114300" simplePos="0" relativeHeight="251658243" behindDoc="1" locked="0" layoutInCell="1" allowOverlap="1" wp14:anchorId="0B2ACDD6" wp14:editId="3AED2211">
                <wp:simplePos x="0" y="0"/>
                <wp:positionH relativeFrom="column">
                  <wp:posOffset>3231515</wp:posOffset>
                </wp:positionH>
                <wp:positionV relativeFrom="paragraph">
                  <wp:posOffset>117043</wp:posOffset>
                </wp:positionV>
                <wp:extent cx="3583940" cy="3264535"/>
                <wp:effectExtent l="12700" t="0" r="0" b="12065"/>
                <wp:wrapSquare wrapText="bothSides"/>
                <wp:docPr id="13" name="Group 13"/>
                <wp:cNvGraphicFramePr/>
                <a:graphic xmlns:a="http://schemas.openxmlformats.org/drawingml/2006/main">
                  <a:graphicData uri="http://schemas.microsoft.com/office/word/2010/wordprocessingGroup">
                    <wpg:wgp>
                      <wpg:cNvGrpSpPr/>
                      <wpg:grpSpPr>
                        <a:xfrm>
                          <a:off x="0" y="0"/>
                          <a:ext cx="3583940" cy="3264535"/>
                          <a:chOff x="0" y="0"/>
                          <a:chExt cx="3584355" cy="3265139"/>
                        </a:xfrm>
                      </wpg:grpSpPr>
                      <pic:pic xmlns:pic="http://schemas.openxmlformats.org/drawingml/2006/picture">
                        <pic:nvPicPr>
                          <pic:cNvPr id="14" name="Picture 13" descr="A picture containing outdoor, person&#10;&#10;Description automatically generated">
                            <a:extLst>
                              <a:ext uri="{FF2B5EF4-FFF2-40B4-BE49-F238E27FC236}">
                                <a16:creationId xmlns:a16="http://schemas.microsoft.com/office/drawing/2014/main" id="{8B4EA996-AB55-5E48-A592-A51A9308B889}"/>
                              </a:ext>
                            </a:extLst>
                          </pic:cNvPr>
                          <pic:cNvPicPr>
                            <a:picLocks noChangeAspect="1"/>
                          </pic:cNvPicPr>
                        </pic:nvPicPr>
                        <pic:blipFill>
                          <a:blip r:embed="rId18" cstate="email">
                            <a:extLst>
                              <a:ext uri="{28A0092B-C50C-407E-A947-70E740481C1C}">
                                <a14:useLocalDpi xmlns:a14="http://schemas.microsoft.com/office/drawing/2010/main"/>
                              </a:ext>
                            </a:extLst>
                          </a:blip>
                          <a:stretch>
                            <a:fillRect/>
                          </a:stretch>
                        </pic:blipFill>
                        <pic:spPr>
                          <a:xfrm>
                            <a:off x="1588003" y="1633270"/>
                            <a:ext cx="1746885" cy="1164590"/>
                          </a:xfrm>
                          <a:prstGeom prst="rect">
                            <a:avLst/>
                          </a:prstGeom>
                          <a:ln>
                            <a:solidFill>
                              <a:schemeClr val="tx1"/>
                            </a:solidFill>
                          </a:ln>
                        </pic:spPr>
                      </pic:pic>
                      <pic:pic xmlns:pic="http://schemas.openxmlformats.org/drawingml/2006/picture">
                        <pic:nvPicPr>
                          <pic:cNvPr id="15" name="Picture 14" descr="A picture containing ground, outdoor&#10;&#10;Description automatically generated">
                            <a:extLst>
                              <a:ext uri="{FF2B5EF4-FFF2-40B4-BE49-F238E27FC236}">
                                <a16:creationId xmlns:a16="http://schemas.microsoft.com/office/drawing/2014/main" id="{7FEA94B2-590C-7947-BCF1-35FBB8DE592A}"/>
                              </a:ext>
                            </a:extLst>
                          </pic:cNvPr>
                          <pic:cNvPicPr>
                            <a:picLocks noChangeAspect="1"/>
                          </pic:cNvPicPr>
                        </pic:nvPicPr>
                        <pic:blipFill>
                          <a:blip r:embed="rId19" cstate="email">
                            <a:extLst>
                              <a:ext uri="{28A0092B-C50C-407E-A947-70E740481C1C}">
                                <a14:useLocalDpi xmlns:a14="http://schemas.microsoft.com/office/drawing/2010/main"/>
                              </a:ext>
                            </a:extLst>
                          </a:blip>
                          <a:stretch>
                            <a:fillRect/>
                          </a:stretch>
                        </pic:blipFill>
                        <pic:spPr>
                          <a:xfrm>
                            <a:off x="3647" y="465373"/>
                            <a:ext cx="1823720" cy="1207770"/>
                          </a:xfrm>
                          <a:prstGeom prst="rect">
                            <a:avLst/>
                          </a:prstGeom>
                          <a:ln>
                            <a:solidFill>
                              <a:schemeClr val="tx1"/>
                            </a:solidFill>
                          </a:ln>
                        </pic:spPr>
                      </pic:pic>
                      <pic:pic xmlns:pic="http://schemas.openxmlformats.org/drawingml/2006/picture">
                        <pic:nvPicPr>
                          <pic:cNvPr id="18" name="Picture 17" descr="A person carrying plants on the head&#10;&#10;Description automatically generated with low confidence">
                            <a:extLst>
                              <a:ext uri="{FF2B5EF4-FFF2-40B4-BE49-F238E27FC236}">
                                <a16:creationId xmlns:a16="http://schemas.microsoft.com/office/drawing/2014/main" id="{7E5CE797-DFC2-E04E-A7F4-C391958F27CE}"/>
                              </a:ext>
                            </a:extLst>
                          </pic:cNvPr>
                          <pic:cNvPicPr>
                            <a:picLocks noChangeAspect="1"/>
                          </pic:cNvPicPr>
                        </pic:nvPicPr>
                        <pic:blipFill>
                          <a:blip r:embed="rId20"/>
                          <a:stretch>
                            <a:fillRect/>
                          </a:stretch>
                        </pic:blipFill>
                        <pic:spPr>
                          <a:xfrm>
                            <a:off x="21754" y="2085944"/>
                            <a:ext cx="1718945" cy="1179195"/>
                          </a:xfrm>
                          <a:prstGeom prst="rect">
                            <a:avLst/>
                          </a:prstGeom>
                          <a:ln>
                            <a:solidFill>
                              <a:schemeClr val="tx1"/>
                            </a:solidFill>
                          </a:ln>
                        </pic:spPr>
                      </pic:pic>
                      <wps:wsp>
                        <wps:cNvPr id="19" name="TextBox 18">
                          <a:extLst>
                            <a:ext uri="{FF2B5EF4-FFF2-40B4-BE49-F238E27FC236}">
                              <a16:creationId xmlns:a16="http://schemas.microsoft.com/office/drawing/2014/main" id="{0C30FC7A-F398-6B4D-A56E-FC758BBADA5E}"/>
                            </a:ext>
                          </a:extLst>
                        </wps:cNvPr>
                        <wps:cNvSpPr txBox="1"/>
                        <wps:spPr>
                          <a:xfrm>
                            <a:off x="1711105" y="2761307"/>
                            <a:ext cx="1873250" cy="398145"/>
                          </a:xfrm>
                          <a:prstGeom prst="rect">
                            <a:avLst/>
                          </a:prstGeom>
                          <a:noFill/>
                        </wps:spPr>
                        <wps:txbx>
                          <w:txbxContent>
                            <w:p w14:paraId="6B74122E" w14:textId="77777777" w:rsidR="004F6AE8" w:rsidRPr="00196E89" w:rsidRDefault="004F6AE8" w:rsidP="004F6AE8">
                              <w:pPr>
                                <w:rPr>
                                  <w:rFonts w:ascii="Fira Sans" w:hAnsi="Fira Sans" w:cstheme="minorBidi"/>
                                  <w:b/>
                                  <w:kern w:val="24"/>
                                  <w:sz w:val="20"/>
                                  <w:szCs w:val="20"/>
                                </w:rPr>
                              </w:pPr>
                              <w:r w:rsidRPr="00196E89">
                                <w:rPr>
                                  <w:rFonts w:ascii="Fira Sans" w:hAnsi="Fira Sans" w:cstheme="minorBidi"/>
                                  <w:b/>
                                  <w:kern w:val="24"/>
                                  <w:sz w:val="20"/>
                                  <w:szCs w:val="20"/>
                                </w:rPr>
                                <w:t>Renewable energy technologies</w:t>
                              </w:r>
                            </w:p>
                          </w:txbxContent>
                        </wps:txbx>
                        <wps:bodyPr wrap="square">
                          <a:noAutofit/>
                        </wps:bodyPr>
                      </wps:wsp>
                      <wps:wsp>
                        <wps:cNvPr id="20" name="TextBox 19">
                          <a:extLst>
                            <a:ext uri="{FF2B5EF4-FFF2-40B4-BE49-F238E27FC236}">
                              <a16:creationId xmlns:a16="http://schemas.microsoft.com/office/drawing/2014/main" id="{90720CAC-3C44-EE4B-916B-49D0273AC188}"/>
                            </a:ext>
                          </a:extLst>
                        </wps:cNvPr>
                        <wps:cNvSpPr txBox="1"/>
                        <wps:spPr>
                          <a:xfrm>
                            <a:off x="1783533" y="1303699"/>
                            <a:ext cx="1755775" cy="336550"/>
                          </a:xfrm>
                          <a:prstGeom prst="rect">
                            <a:avLst/>
                          </a:prstGeom>
                          <a:noFill/>
                        </wps:spPr>
                        <wps:txbx>
                          <w:txbxContent>
                            <w:p w14:paraId="628CD897" w14:textId="721E8EB5" w:rsidR="004F6AE8" w:rsidRPr="00196E89" w:rsidRDefault="004F6AE8" w:rsidP="004F6AE8">
                              <w:pPr>
                                <w:rPr>
                                  <w:rFonts w:ascii="Fira Sans" w:hAnsi="Fira Sans" w:cstheme="minorBidi"/>
                                  <w:b/>
                                  <w:kern w:val="24"/>
                                  <w:sz w:val="20"/>
                                  <w:szCs w:val="20"/>
                                </w:rPr>
                              </w:pPr>
                              <w:r w:rsidRPr="00196E89">
                                <w:rPr>
                                  <w:rFonts w:ascii="Fira Sans" w:hAnsi="Fira Sans" w:cstheme="minorBidi"/>
                                  <w:b/>
                                  <w:kern w:val="24"/>
                                  <w:sz w:val="20"/>
                                  <w:szCs w:val="20"/>
                                </w:rPr>
                                <w:t>Food storage</w:t>
                              </w:r>
                              <w:r w:rsidR="00854378">
                                <w:rPr>
                                  <w:rFonts w:ascii="Fira Sans" w:hAnsi="Fira Sans" w:cstheme="minorBidi"/>
                                  <w:b/>
                                  <w:kern w:val="24"/>
                                  <w:sz w:val="20"/>
                                  <w:szCs w:val="20"/>
                                </w:rPr>
                                <w:t xml:space="preserve"> </w:t>
                              </w:r>
                              <w:r w:rsidRPr="00196E89">
                                <w:rPr>
                                  <w:rFonts w:ascii="Fira Sans" w:hAnsi="Fira Sans" w:cstheme="minorBidi"/>
                                  <w:b/>
                                  <w:kern w:val="24"/>
                                  <w:sz w:val="20"/>
                                  <w:szCs w:val="20"/>
                                </w:rPr>
                                <w:t>technologies</w:t>
                              </w:r>
                            </w:p>
                          </w:txbxContent>
                        </wps:txbx>
                        <wps:bodyPr wrap="square">
                          <a:noAutofit/>
                        </wps:bodyPr>
                      </wps:wsp>
                      <wps:wsp>
                        <wps:cNvPr id="10" name="TextBox 20"/>
                        <wps:cNvSpPr txBox="1"/>
                        <wps:spPr>
                          <a:xfrm>
                            <a:off x="0" y="1674891"/>
                            <a:ext cx="1559560" cy="396240"/>
                          </a:xfrm>
                          <a:prstGeom prst="rect">
                            <a:avLst/>
                          </a:prstGeom>
                          <a:noFill/>
                        </wps:spPr>
                        <wps:txbx>
                          <w:txbxContent>
                            <w:p w14:paraId="404B3BCB" w14:textId="77777777" w:rsidR="004F6AE8" w:rsidRPr="00196E89" w:rsidRDefault="004F6AE8" w:rsidP="004F6AE8">
                              <w:pPr>
                                <w:jc w:val="right"/>
                                <w:rPr>
                                  <w:rFonts w:ascii="Fira Sans" w:hAnsi="Fira Sans" w:cstheme="minorBidi"/>
                                  <w:b/>
                                  <w:kern w:val="24"/>
                                  <w:sz w:val="20"/>
                                  <w:szCs w:val="20"/>
                                </w:rPr>
                              </w:pPr>
                              <w:r w:rsidRPr="00196E89">
                                <w:rPr>
                                  <w:rFonts w:ascii="Fira Sans" w:hAnsi="Fira Sans" w:cstheme="minorBidi"/>
                                  <w:b/>
                                  <w:kern w:val="24"/>
                                  <w:sz w:val="20"/>
                                  <w:szCs w:val="20"/>
                                </w:rPr>
                                <w:t>Food processing technologies</w:t>
                              </w:r>
                            </w:p>
                          </w:txbxContent>
                        </wps:txbx>
                        <wps:bodyPr wrap="square">
                          <a:noAutofit/>
                        </wps:bodyPr>
                      </wps:wsp>
                      <pic:pic xmlns:pic="http://schemas.openxmlformats.org/drawingml/2006/picture">
                        <pic:nvPicPr>
                          <pic:cNvPr id="11" name="Picture 1" descr="A picture containing outdoor, grass, ground, dirt&#10;&#10;Description automatically generated">
                            <a:extLst>
                              <a:ext uri="{FF2B5EF4-FFF2-40B4-BE49-F238E27FC236}">
                                <a16:creationId xmlns:a16="http://schemas.microsoft.com/office/drawing/2014/main" id="{951B696E-8279-6246-812E-943C570386C6}"/>
                              </a:ext>
                            </a:extLst>
                          </pic:cNvPr>
                          <pic:cNvPicPr>
                            <a:picLocks noChangeAspect="1"/>
                          </pic:cNvPicPr>
                        </pic:nvPicPr>
                        <pic:blipFill rotWithShape="1">
                          <a:blip r:embed="rId21" cstate="email">
                            <a:extLst>
                              <a:ext uri="{28A0092B-C50C-407E-A947-70E740481C1C}">
                                <a14:useLocalDpi xmlns:a14="http://schemas.microsoft.com/office/drawing/2010/main"/>
                              </a:ext>
                            </a:extLst>
                          </a:blip>
                          <a:srcRect/>
                          <a:stretch/>
                        </pic:blipFill>
                        <pic:spPr>
                          <a:xfrm>
                            <a:off x="1678538" y="121342"/>
                            <a:ext cx="1720215" cy="1210310"/>
                          </a:xfrm>
                          <a:prstGeom prst="rect">
                            <a:avLst/>
                          </a:prstGeom>
                          <a:ln>
                            <a:solidFill>
                              <a:schemeClr val="tx1"/>
                            </a:solidFill>
                          </a:ln>
                        </pic:spPr>
                      </pic:pic>
                      <wps:wsp>
                        <wps:cNvPr id="16" name="TextBox 15">
                          <a:extLst>
                            <a:ext uri="{FF2B5EF4-FFF2-40B4-BE49-F238E27FC236}">
                              <a16:creationId xmlns:a16="http://schemas.microsoft.com/office/drawing/2014/main" id="{86677DE3-4D8E-7541-97AA-1685A8E294D3}"/>
                            </a:ext>
                          </a:extLst>
                        </wps:cNvPr>
                        <wps:cNvSpPr txBox="1"/>
                        <wps:spPr>
                          <a:xfrm>
                            <a:off x="0" y="0"/>
                            <a:ext cx="1664970" cy="426720"/>
                          </a:xfrm>
                          <a:prstGeom prst="rect">
                            <a:avLst/>
                          </a:prstGeom>
                          <a:noFill/>
                        </wps:spPr>
                        <wps:txbx>
                          <w:txbxContent>
                            <w:p w14:paraId="6BDEAACF" w14:textId="343FCE19" w:rsidR="004F6AE8" w:rsidRPr="00196E89" w:rsidRDefault="004F6AE8" w:rsidP="00854378">
                              <w:pPr>
                                <w:jc w:val="right"/>
                                <w:rPr>
                                  <w:rFonts w:ascii="Fira Sans" w:hAnsi="Fira Sans" w:cstheme="minorBidi"/>
                                  <w:b/>
                                  <w:kern w:val="24"/>
                                  <w:sz w:val="20"/>
                                  <w:szCs w:val="20"/>
                                </w:rPr>
                              </w:pPr>
                              <w:r w:rsidRPr="00196E89">
                                <w:rPr>
                                  <w:rFonts w:ascii="Fira Sans" w:hAnsi="Fira Sans" w:cstheme="minorBidi"/>
                                  <w:b/>
                                  <w:kern w:val="24"/>
                                  <w:sz w:val="20"/>
                                  <w:szCs w:val="20"/>
                                </w:rPr>
                                <w:t>Irrigation technologies</w:t>
                              </w:r>
                            </w:p>
                          </w:txbxContent>
                        </wps:txbx>
                        <wps:bodyPr wrap="square" anchor="b">
                          <a:noAutofit/>
                        </wps:bodyPr>
                      </wps:wsp>
                    </wpg:wgp>
                  </a:graphicData>
                </a:graphic>
              </wp:anchor>
            </w:drawing>
          </mc:Choice>
          <mc:Fallback>
            <w:pict>
              <v:group w14:anchorId="0B2ACDD6" id="Group 13" o:spid="_x0000_s1031" style="position:absolute;margin-left:254.45pt;margin-top:9.2pt;width:282.2pt;height:257.05pt;z-index:-251658237" coordsize="35843,32651" o:gfxdata="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32" type="#_x0000_t75" alt="A picture containing outdoor, person&#10;&#10;Description automatically generated" style="position:absolute;left:15880;top:16332;width:17468;height:116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" stroked="t" strokecolor="black [3213]">
                  <v:imagedata r:id="rId22" o:title="A picture containing outdoor, person&#10;&#10;Description automatically generated"/>
                  <v:path arrowok="t"/>
                </v:shape>
                <v:shape id="Picture 14" o:spid="_x0000_s1033" type="#_x0000_t75" alt="A picture containing ground, outdoor&#10;&#10;Description automatically generated" style="position:absolute;left:36;top:4653;width:18237;height:120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" stroked="t" strokecolor="black [3213]">
                  <v:imagedata r:id="rId23" o:title="A picture containing ground, outdoor&#10;&#10;Description automatically generated"/>
                  <v:path arrowok="t"/>
                </v:shape>
                <v:shape id="Picture 17" o:spid="_x0000_s1034" type="#_x0000_t75" alt="A person carrying plants on the head&#10;&#10;Description automatically generated with low confidence" style="position:absolute;left:217;top:20859;width:17189;height:11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" stroked="t" strokecolor="black [3213]">
                  <v:imagedata r:id="rId24" o:title="A person carrying plants on the head&#10;&#10;Description automatically generated with low confidence"/>
                  <v:path arrowok="t"/>
                </v:shape>
                <v:shape id="TextBox 18" o:spid="_x0000_s1035" type="#_x0000_t202" style="position:absolute;left:17111;top:27613;width:18732;height:3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6B74122E" w14:textId="77777777" w:rsidR="004F6AE8" w:rsidRPr="00196E89" w:rsidRDefault="004F6AE8" w:rsidP="004F6AE8">
                        <w:pPr>
                          <w:rPr>
                            <w:rFonts w:ascii="Fira Sans" w:hAnsi="Fira Sans" w:cstheme="minorBidi"/>
                            <w:b/>
                            <w:kern w:val="24"/>
                            <w:sz w:val="20"/>
                            <w:szCs w:val="20"/>
                          </w:rPr>
                        </w:pPr>
                        <w:r w:rsidRPr="00196E89">
                          <w:rPr>
                            <w:rFonts w:ascii="Fira Sans" w:hAnsi="Fira Sans" w:cstheme="minorBidi"/>
                            <w:b/>
                            <w:kern w:val="24"/>
                            <w:sz w:val="20"/>
                            <w:szCs w:val="20"/>
                          </w:rPr>
                          <w:t>Renewable energy technologies</w:t>
                        </w:r>
                      </w:p>
                    </w:txbxContent>
                  </v:textbox>
                </v:shape>
                <v:shape id="TextBox 19" o:spid="_x0000_s1036" type="#_x0000_t202" style="position:absolute;left:17835;top:13036;width:17558;height:3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14:paraId="628CD897" w14:textId="721E8EB5" w:rsidR="004F6AE8" w:rsidRPr="00196E89" w:rsidRDefault="004F6AE8" w:rsidP="004F6AE8">
                        <w:pPr>
                          <w:rPr>
                            <w:rFonts w:ascii="Fira Sans" w:hAnsi="Fira Sans" w:cstheme="minorBidi"/>
                            <w:b/>
                            <w:kern w:val="24"/>
                            <w:sz w:val="20"/>
                            <w:szCs w:val="20"/>
                          </w:rPr>
                        </w:pPr>
                        <w:r w:rsidRPr="00196E89">
                          <w:rPr>
                            <w:rFonts w:ascii="Fira Sans" w:hAnsi="Fira Sans" w:cstheme="minorBidi"/>
                            <w:b/>
                            <w:kern w:val="24"/>
                            <w:sz w:val="20"/>
                            <w:szCs w:val="20"/>
                          </w:rPr>
                          <w:t>Food storage</w:t>
                        </w:r>
                        <w:r w:rsidR="00854378">
                          <w:rPr>
                            <w:rFonts w:ascii="Fira Sans" w:hAnsi="Fira Sans" w:cstheme="minorBidi"/>
                            <w:b/>
                            <w:kern w:val="24"/>
                            <w:sz w:val="20"/>
                            <w:szCs w:val="20"/>
                          </w:rPr>
                          <w:t xml:space="preserve"> </w:t>
                        </w:r>
                        <w:r w:rsidRPr="00196E89">
                          <w:rPr>
                            <w:rFonts w:ascii="Fira Sans" w:hAnsi="Fira Sans" w:cstheme="minorBidi"/>
                            <w:b/>
                            <w:kern w:val="24"/>
                            <w:sz w:val="20"/>
                            <w:szCs w:val="20"/>
                          </w:rPr>
                          <w:t>technologies</w:t>
                        </w:r>
                      </w:p>
                    </w:txbxContent>
                  </v:textbox>
                </v:shape>
                <v:shape id="TextBox 20" o:spid="_x0000_s1037" type="#_x0000_t202" style="position:absolute;top:16748;width:15595;height:39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404B3BCB" w14:textId="77777777" w:rsidR="004F6AE8" w:rsidRPr="00196E89" w:rsidRDefault="004F6AE8" w:rsidP="004F6AE8">
                        <w:pPr>
                          <w:jc w:val="right"/>
                          <w:rPr>
                            <w:rFonts w:ascii="Fira Sans" w:hAnsi="Fira Sans" w:cstheme="minorBidi"/>
                            <w:b/>
                            <w:kern w:val="24"/>
                            <w:sz w:val="20"/>
                            <w:szCs w:val="20"/>
                          </w:rPr>
                        </w:pPr>
                        <w:r w:rsidRPr="00196E89">
                          <w:rPr>
                            <w:rFonts w:ascii="Fira Sans" w:hAnsi="Fira Sans" w:cstheme="minorBidi"/>
                            <w:b/>
                            <w:kern w:val="24"/>
                            <w:sz w:val="20"/>
                            <w:szCs w:val="20"/>
                          </w:rPr>
                          <w:t>Food processing technologies</w:t>
                        </w:r>
                      </w:p>
                    </w:txbxContent>
                  </v:textbox>
                </v:shape>
                <v:shape id="Picture 1" o:spid="_x0000_s1038" type="#_x0000_t75" alt="A picture containing outdoor, grass, ground, dirt&#10;&#10;Description automatically generated" style="position:absolute;left:16785;top:1213;width:17202;height:121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" stroked="t" strokecolor="black [3213]">
                  <v:imagedata r:id="rId25" o:title="A picture containing outdoor, grass, ground, dirt&#10;&#10;Description automatically generated"/>
                  <v:path arrowok="t"/>
                </v:shape>
                <v:shape id="TextBox 15" o:spid="_x0000_s1039" type="#_x0000_t202" style="position:absolute;width:16649;height:426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" filled="f" stroked="f">
                  <v:textbox>
                    <w:txbxContent>
                      <w:p w14:paraId="6BDEAACF" w14:textId="343FCE19" w:rsidR="004F6AE8" w:rsidRPr="00196E89" w:rsidRDefault="004F6AE8" w:rsidP="00854378">
                        <w:pPr>
                          <w:jc w:val="right"/>
                          <w:rPr>
                            <w:rFonts w:ascii="Fira Sans" w:hAnsi="Fira Sans" w:cstheme="minorBidi"/>
                            <w:b/>
                            <w:kern w:val="24"/>
                            <w:sz w:val="20"/>
                            <w:szCs w:val="20"/>
                          </w:rPr>
                        </w:pPr>
                        <w:r w:rsidRPr="00196E89">
                          <w:rPr>
                            <w:rFonts w:ascii="Fira Sans" w:hAnsi="Fira Sans" w:cstheme="minorBidi"/>
                            <w:b/>
                            <w:kern w:val="24"/>
                            <w:sz w:val="20"/>
                            <w:szCs w:val="20"/>
                          </w:rPr>
                          <w:t>Irrigation technologies</w:t>
                        </w:r>
                      </w:p>
                    </w:txbxContent>
                  </v:textbox>
                </v:shape>
                <w10:wrap type="square"/>
              </v:group>
            </w:pict>
          </mc:Fallback>
        </mc:AlternateContent>
      </w:r>
      <w:r w:rsidR="0051134D" w:rsidRPr="00662647">
        <w:rPr>
          <w:rFonts w:ascii="Fira Sans" w:hAnsi="Fira Sans"/>
          <w:sz w:val="22"/>
          <w:szCs w:val="22"/>
        </w:rPr>
        <w:t>In e</w:t>
      </w:r>
      <w:r w:rsidR="00C85897" w:rsidRPr="00662647">
        <w:rPr>
          <w:rFonts w:ascii="Fira Sans" w:hAnsi="Fira Sans"/>
          <w:sz w:val="22"/>
          <w:szCs w:val="22"/>
        </w:rPr>
        <w:t xml:space="preserve">ach community, </w:t>
      </w:r>
      <w:r w:rsidR="001A7B20" w:rsidRPr="00662647">
        <w:rPr>
          <w:rFonts w:ascii="Fira Sans" w:hAnsi="Fira Sans"/>
          <w:sz w:val="22"/>
          <w:szCs w:val="22"/>
        </w:rPr>
        <w:t>CARE</w:t>
      </w:r>
      <w:r w:rsidR="0051134D" w:rsidRPr="00662647">
        <w:rPr>
          <w:rFonts w:ascii="Fira Sans" w:hAnsi="Fira Sans"/>
          <w:sz w:val="22"/>
          <w:szCs w:val="22"/>
        </w:rPr>
        <w:t xml:space="preserve"> </w:t>
      </w:r>
      <w:r w:rsidR="003941D8" w:rsidRPr="00662647">
        <w:rPr>
          <w:rFonts w:ascii="Fira Sans" w:hAnsi="Fira Sans"/>
          <w:sz w:val="22"/>
          <w:szCs w:val="22"/>
        </w:rPr>
        <w:t xml:space="preserve">will </w:t>
      </w:r>
      <w:r w:rsidR="00EB419B" w:rsidRPr="00662647">
        <w:rPr>
          <w:rFonts w:ascii="Fira Sans" w:hAnsi="Fira Sans"/>
          <w:sz w:val="22"/>
          <w:szCs w:val="22"/>
        </w:rPr>
        <w:t xml:space="preserve">introduce a new complement to the FFBS. We </w:t>
      </w:r>
      <w:r w:rsidR="0051134D" w:rsidRPr="00662647">
        <w:rPr>
          <w:rFonts w:ascii="Fira Sans" w:hAnsi="Fira Sans"/>
          <w:sz w:val="22"/>
          <w:szCs w:val="22"/>
        </w:rPr>
        <w:t xml:space="preserve">will </w:t>
      </w:r>
      <w:r w:rsidR="001A7B20" w:rsidRPr="00662647">
        <w:rPr>
          <w:rFonts w:ascii="Fira Sans" w:hAnsi="Fira Sans"/>
          <w:sz w:val="22"/>
          <w:szCs w:val="22"/>
        </w:rPr>
        <w:t>e</w:t>
      </w:r>
      <w:r w:rsidR="0051134D" w:rsidRPr="00662647">
        <w:rPr>
          <w:rFonts w:ascii="Fira Sans" w:hAnsi="Fira Sans"/>
          <w:sz w:val="22"/>
          <w:szCs w:val="22"/>
        </w:rPr>
        <w:t>stablish a co</w:t>
      </w:r>
      <w:r w:rsidR="001A7B20" w:rsidRPr="00662647">
        <w:rPr>
          <w:rFonts w:ascii="Fira Sans" w:hAnsi="Fira Sans"/>
          <w:sz w:val="22"/>
          <w:szCs w:val="22"/>
        </w:rPr>
        <w:t>-</w:t>
      </w:r>
      <w:r w:rsidR="004F6AE8" w:rsidRPr="00662647">
        <w:rPr>
          <w:rFonts w:ascii="Fira Sans" w:hAnsi="Fira Sans"/>
          <w:noProof/>
          <w:sz w:val="22"/>
          <w:szCs w:val="22"/>
        </w:rPr>
        <w:t xml:space="preserve"> </w:t>
      </w:r>
      <w:r w:rsidR="0051134D" w:rsidRPr="00662647">
        <w:rPr>
          <w:rFonts w:ascii="Fira Sans" w:hAnsi="Fira Sans"/>
          <w:sz w:val="22"/>
          <w:szCs w:val="22"/>
        </w:rPr>
        <w:t xml:space="preserve">investment fund </w:t>
      </w:r>
      <w:r w:rsidR="00EB419B" w:rsidRPr="00662647">
        <w:rPr>
          <w:rFonts w:ascii="Fira Sans" w:hAnsi="Fira Sans"/>
          <w:sz w:val="22"/>
          <w:szCs w:val="22"/>
        </w:rPr>
        <w:t xml:space="preserve">to </w:t>
      </w:r>
      <w:r w:rsidR="0051134D" w:rsidRPr="00662647">
        <w:rPr>
          <w:rFonts w:ascii="Fira Sans" w:hAnsi="Fira Sans"/>
          <w:sz w:val="22"/>
          <w:szCs w:val="22"/>
        </w:rPr>
        <w:t xml:space="preserve">provide matching grants for capital investments </w:t>
      </w:r>
      <w:r w:rsidR="009F25C1" w:rsidRPr="00662647">
        <w:rPr>
          <w:rFonts w:ascii="Fira Sans" w:hAnsi="Fira Sans"/>
          <w:sz w:val="22"/>
          <w:szCs w:val="22"/>
        </w:rPr>
        <w:t>i</w:t>
      </w:r>
      <w:r w:rsidR="0051134D" w:rsidRPr="00662647">
        <w:rPr>
          <w:rFonts w:ascii="Fira Sans" w:hAnsi="Fira Sans"/>
          <w:sz w:val="22"/>
          <w:szCs w:val="22"/>
        </w:rPr>
        <w:t>n</w:t>
      </w:r>
      <w:r w:rsidR="0051134D" w:rsidRPr="00662647">
        <w:rPr>
          <w:rFonts w:ascii="Fira Sans" w:hAnsi="Fira Sans"/>
          <w:b/>
          <w:bCs/>
          <w:sz w:val="22"/>
          <w:szCs w:val="22"/>
        </w:rPr>
        <w:t xml:space="preserve"> </w:t>
      </w:r>
      <w:r w:rsidR="0051134D" w:rsidRPr="00662647">
        <w:rPr>
          <w:rFonts w:ascii="Fira Sans" w:hAnsi="Fira Sans"/>
          <w:sz w:val="22"/>
          <w:szCs w:val="22"/>
        </w:rPr>
        <w:t xml:space="preserve">technologies and resources that save money </w:t>
      </w:r>
      <w:r w:rsidR="00C700BC" w:rsidRPr="00662647">
        <w:rPr>
          <w:rFonts w:ascii="Fira Sans" w:hAnsi="Fira Sans"/>
          <w:sz w:val="22"/>
          <w:szCs w:val="22"/>
        </w:rPr>
        <w:t>by</w:t>
      </w:r>
      <w:r w:rsidR="0051134D" w:rsidRPr="00662647">
        <w:rPr>
          <w:rFonts w:ascii="Fira Sans" w:hAnsi="Fira Sans"/>
          <w:sz w:val="22"/>
          <w:szCs w:val="22"/>
        </w:rPr>
        <w:t xml:space="preserve"> lowering dependency on chemical inputs; e</w:t>
      </w:r>
      <w:r w:rsidR="00A47EDD" w:rsidRPr="00662647">
        <w:rPr>
          <w:rFonts w:ascii="Fira Sans" w:hAnsi="Fira Sans"/>
          <w:sz w:val="22"/>
          <w:szCs w:val="22"/>
        </w:rPr>
        <w:t>fficiently use</w:t>
      </w:r>
      <w:r w:rsidR="0051134D" w:rsidRPr="00662647">
        <w:rPr>
          <w:rFonts w:ascii="Fira Sans" w:hAnsi="Fira Sans"/>
          <w:sz w:val="22"/>
          <w:szCs w:val="22"/>
        </w:rPr>
        <w:t xml:space="preserve"> natural resources </w:t>
      </w:r>
      <w:r w:rsidR="009621E6" w:rsidRPr="00662647">
        <w:rPr>
          <w:rFonts w:ascii="Fira Sans" w:hAnsi="Fira Sans"/>
          <w:sz w:val="22"/>
          <w:szCs w:val="22"/>
        </w:rPr>
        <w:t>through</w:t>
      </w:r>
      <w:r w:rsidR="0051134D" w:rsidRPr="00662647">
        <w:rPr>
          <w:rFonts w:ascii="Fira Sans" w:hAnsi="Fira Sans"/>
          <w:sz w:val="22"/>
          <w:szCs w:val="22"/>
        </w:rPr>
        <w:t xml:space="preserve"> </w:t>
      </w:r>
      <w:r w:rsidR="002929A1" w:rsidRPr="00662647">
        <w:rPr>
          <w:rFonts w:ascii="Fira Sans" w:hAnsi="Fira Sans"/>
          <w:sz w:val="22"/>
          <w:szCs w:val="22"/>
        </w:rPr>
        <w:t xml:space="preserve">tools like </w:t>
      </w:r>
      <w:r w:rsidR="0051134D" w:rsidRPr="00662647">
        <w:rPr>
          <w:rFonts w:ascii="Fira Sans" w:hAnsi="Fira Sans"/>
          <w:sz w:val="22"/>
          <w:szCs w:val="22"/>
        </w:rPr>
        <w:t xml:space="preserve">drip </w:t>
      </w:r>
      <w:r w:rsidR="0051134D" w:rsidRPr="00662647">
        <w:rPr>
          <w:rFonts w:ascii="Fira Sans" w:hAnsi="Fira Sans"/>
          <w:b/>
          <w:bCs/>
          <w:sz w:val="22"/>
          <w:szCs w:val="22"/>
        </w:rPr>
        <w:t>irrigation technolog</w:t>
      </w:r>
      <w:r w:rsidR="009621E6" w:rsidRPr="00662647">
        <w:rPr>
          <w:rFonts w:ascii="Fira Sans" w:hAnsi="Fira Sans"/>
          <w:b/>
          <w:bCs/>
          <w:sz w:val="22"/>
          <w:szCs w:val="22"/>
        </w:rPr>
        <w:t>y</w:t>
      </w:r>
      <w:r w:rsidR="0051134D" w:rsidRPr="00662647">
        <w:rPr>
          <w:rFonts w:ascii="Fira Sans" w:hAnsi="Fira Sans"/>
          <w:sz w:val="22"/>
          <w:szCs w:val="22"/>
        </w:rPr>
        <w:t xml:space="preserve"> </w:t>
      </w:r>
      <w:r w:rsidR="009621E6" w:rsidRPr="00662647">
        <w:rPr>
          <w:rFonts w:ascii="Fira Sans" w:hAnsi="Fira Sans"/>
          <w:sz w:val="22"/>
          <w:szCs w:val="22"/>
        </w:rPr>
        <w:t>that</w:t>
      </w:r>
      <w:r w:rsidR="0051134D" w:rsidRPr="00662647">
        <w:rPr>
          <w:rStyle w:val="Strong"/>
          <w:rFonts w:ascii="Fira Sans" w:hAnsi="Fira Sans" w:cs="Arial"/>
          <w:color w:val="111111"/>
          <w:sz w:val="22"/>
          <w:szCs w:val="22"/>
          <w:shd w:val="clear" w:color="auto" w:fill="FFFFFF"/>
        </w:rPr>
        <w:t xml:space="preserve"> save water and nutrients</w:t>
      </w:r>
      <w:r w:rsidR="0051134D" w:rsidRPr="00662647">
        <w:rPr>
          <w:rFonts w:ascii="Fira Sans" w:hAnsi="Fira Sans"/>
          <w:sz w:val="22"/>
          <w:szCs w:val="22"/>
        </w:rPr>
        <w:t xml:space="preserve">; reduce </w:t>
      </w:r>
      <w:r w:rsidR="00D85827" w:rsidRPr="00662647">
        <w:rPr>
          <w:rFonts w:ascii="Fira Sans" w:hAnsi="Fira Sans"/>
          <w:sz w:val="22"/>
          <w:szCs w:val="22"/>
        </w:rPr>
        <w:t xml:space="preserve">post-harvest </w:t>
      </w:r>
      <w:r w:rsidR="0051134D" w:rsidRPr="00662647">
        <w:rPr>
          <w:rFonts w:ascii="Fira Sans" w:hAnsi="Fira Sans"/>
          <w:sz w:val="22"/>
          <w:szCs w:val="22"/>
        </w:rPr>
        <w:t>food losses</w:t>
      </w:r>
      <w:r w:rsidR="001B764D" w:rsidRPr="00662647">
        <w:rPr>
          <w:rFonts w:ascii="Fira Sans" w:hAnsi="Fira Sans"/>
          <w:sz w:val="22"/>
          <w:szCs w:val="22"/>
        </w:rPr>
        <w:t xml:space="preserve"> </w:t>
      </w:r>
      <w:r w:rsidR="0051134D" w:rsidRPr="00662647">
        <w:rPr>
          <w:rFonts w:ascii="Fira Sans" w:hAnsi="Fira Sans"/>
          <w:sz w:val="22"/>
          <w:szCs w:val="22"/>
        </w:rPr>
        <w:t xml:space="preserve">through investments in </w:t>
      </w:r>
      <w:r w:rsidR="0051134D" w:rsidRPr="00662647">
        <w:rPr>
          <w:rFonts w:ascii="Fira Sans" w:hAnsi="Fira Sans"/>
          <w:b/>
          <w:bCs/>
          <w:sz w:val="22"/>
          <w:szCs w:val="22"/>
        </w:rPr>
        <w:t>food storage</w:t>
      </w:r>
      <w:r w:rsidR="0051134D" w:rsidRPr="00662647">
        <w:rPr>
          <w:rFonts w:ascii="Fira Sans" w:hAnsi="Fira Sans"/>
          <w:sz w:val="22"/>
          <w:szCs w:val="22"/>
        </w:rPr>
        <w:t xml:space="preserve"> and</w:t>
      </w:r>
      <w:r w:rsidR="0051134D" w:rsidRPr="00662647">
        <w:rPr>
          <w:rFonts w:ascii="Fira Sans" w:hAnsi="Fira Sans"/>
          <w:b/>
          <w:bCs/>
          <w:sz w:val="22"/>
          <w:szCs w:val="22"/>
        </w:rPr>
        <w:t xml:space="preserve"> processing technologies</w:t>
      </w:r>
      <w:r w:rsidR="0051134D" w:rsidRPr="00662647">
        <w:rPr>
          <w:rFonts w:ascii="Fira Sans" w:hAnsi="Fira Sans"/>
          <w:sz w:val="22"/>
          <w:szCs w:val="22"/>
        </w:rPr>
        <w:t xml:space="preserve"> </w:t>
      </w:r>
      <w:r w:rsidR="00A22061" w:rsidRPr="00662647">
        <w:rPr>
          <w:rFonts w:ascii="Fira Sans" w:hAnsi="Fira Sans"/>
          <w:sz w:val="22"/>
          <w:szCs w:val="22"/>
        </w:rPr>
        <w:t>like</w:t>
      </w:r>
      <w:r w:rsidR="0051134D" w:rsidRPr="00662647">
        <w:rPr>
          <w:rFonts w:ascii="Fira Sans" w:hAnsi="Fira Sans"/>
          <w:sz w:val="22"/>
          <w:szCs w:val="22"/>
        </w:rPr>
        <w:t xml:space="preserve"> solar drying</w:t>
      </w:r>
      <w:r w:rsidR="00DE771E" w:rsidRPr="00662647">
        <w:rPr>
          <w:rFonts w:ascii="Fira Sans" w:hAnsi="Fira Sans"/>
          <w:sz w:val="22"/>
          <w:szCs w:val="22"/>
        </w:rPr>
        <w:t>;</w:t>
      </w:r>
      <w:r w:rsidR="0051134D" w:rsidRPr="00662647">
        <w:rPr>
          <w:rFonts w:ascii="Fira Sans" w:hAnsi="Fira Sans"/>
          <w:sz w:val="22"/>
          <w:szCs w:val="22"/>
        </w:rPr>
        <w:t xml:space="preserve"> and reduces dependency </w:t>
      </w:r>
      <w:r w:rsidR="001B2851" w:rsidRPr="00662647">
        <w:rPr>
          <w:rFonts w:ascii="Fira Sans" w:hAnsi="Fira Sans"/>
          <w:sz w:val="22"/>
          <w:szCs w:val="22"/>
        </w:rPr>
        <w:t xml:space="preserve">on </w:t>
      </w:r>
      <w:r w:rsidR="00F4245C" w:rsidRPr="00662647">
        <w:rPr>
          <w:rFonts w:ascii="Fira Sans" w:hAnsi="Fira Sans"/>
          <w:sz w:val="22"/>
          <w:szCs w:val="22"/>
        </w:rPr>
        <w:t>gas</w:t>
      </w:r>
      <w:r w:rsidR="00D47899" w:rsidRPr="00662647">
        <w:rPr>
          <w:rFonts w:ascii="Fira Sans" w:hAnsi="Fira Sans"/>
          <w:sz w:val="22"/>
          <w:szCs w:val="22"/>
        </w:rPr>
        <w:t>oline</w:t>
      </w:r>
      <w:r w:rsidR="001B2851" w:rsidRPr="00662647">
        <w:rPr>
          <w:rFonts w:ascii="Fira Sans" w:hAnsi="Fira Sans"/>
          <w:sz w:val="22"/>
          <w:szCs w:val="22"/>
        </w:rPr>
        <w:t xml:space="preserve"> </w:t>
      </w:r>
      <w:r w:rsidR="00585A90" w:rsidRPr="00662647">
        <w:rPr>
          <w:rFonts w:ascii="Fira Sans" w:hAnsi="Fira Sans"/>
          <w:sz w:val="22"/>
          <w:szCs w:val="22"/>
        </w:rPr>
        <w:t>using</w:t>
      </w:r>
      <w:r w:rsidR="0051134D" w:rsidRPr="00662647">
        <w:rPr>
          <w:rFonts w:ascii="Fira Sans" w:hAnsi="Fira Sans"/>
          <w:sz w:val="22"/>
          <w:szCs w:val="22"/>
        </w:rPr>
        <w:t xml:space="preserve"> </w:t>
      </w:r>
      <w:r w:rsidR="0051134D" w:rsidRPr="00662647">
        <w:rPr>
          <w:rFonts w:ascii="Fira Sans" w:hAnsi="Fira Sans"/>
          <w:b/>
          <w:bCs/>
          <w:sz w:val="22"/>
          <w:szCs w:val="22"/>
        </w:rPr>
        <w:t>renewable energy technologies</w:t>
      </w:r>
      <w:r w:rsidR="0051134D" w:rsidRPr="00662647">
        <w:rPr>
          <w:rFonts w:ascii="Fira Sans" w:hAnsi="Fira Sans"/>
          <w:sz w:val="22"/>
          <w:szCs w:val="22"/>
        </w:rPr>
        <w:t xml:space="preserve"> such as solar</w:t>
      </w:r>
      <w:r w:rsidR="00AB3AA3" w:rsidRPr="00662647">
        <w:rPr>
          <w:rFonts w:ascii="Fira Sans" w:hAnsi="Fira Sans"/>
          <w:sz w:val="22"/>
          <w:szCs w:val="22"/>
        </w:rPr>
        <w:t>-</w:t>
      </w:r>
      <w:r w:rsidR="0051134D" w:rsidRPr="00662647">
        <w:rPr>
          <w:rFonts w:ascii="Fira Sans" w:hAnsi="Fira Sans"/>
          <w:sz w:val="22"/>
          <w:szCs w:val="22"/>
        </w:rPr>
        <w:t>powered irrigation systems that do not rely on high-cost fossil fuels.</w:t>
      </w:r>
      <w:r w:rsidR="0051134D" w:rsidRPr="00662647">
        <w:rPr>
          <w:rFonts w:ascii="Fira Sans" w:hAnsi="Fira Sans"/>
          <w:b/>
          <w:bCs/>
          <w:noProof/>
          <w:sz w:val="22"/>
          <w:szCs w:val="22"/>
        </w:rPr>
        <w:t xml:space="preserve"> </w:t>
      </w:r>
      <w:r w:rsidR="00CD678B" w:rsidRPr="00662647">
        <w:rPr>
          <w:rFonts w:ascii="Fira Sans" w:hAnsi="Fira Sans"/>
          <w:noProof/>
          <w:sz w:val="22"/>
          <w:szCs w:val="22"/>
        </w:rPr>
        <w:t xml:space="preserve">Providing access to this technology can reduce </w:t>
      </w:r>
      <w:r w:rsidR="00EA4F38" w:rsidRPr="00662647">
        <w:rPr>
          <w:rFonts w:ascii="Fira Sans" w:hAnsi="Fira Sans"/>
          <w:noProof/>
          <w:sz w:val="22"/>
          <w:szCs w:val="22"/>
        </w:rPr>
        <w:t>costs exponentially, stabilize crop production with irrigation solutions</w:t>
      </w:r>
      <w:r w:rsidR="00DB672C" w:rsidRPr="00662647">
        <w:rPr>
          <w:rFonts w:ascii="Fira Sans" w:hAnsi="Fira Sans"/>
          <w:noProof/>
          <w:sz w:val="22"/>
          <w:szCs w:val="22"/>
        </w:rPr>
        <w:t xml:space="preserve">, and </w:t>
      </w:r>
      <w:r w:rsidR="00196BFC" w:rsidRPr="00662647">
        <w:rPr>
          <w:rFonts w:ascii="Fira Sans" w:hAnsi="Fira Sans"/>
          <w:noProof/>
          <w:sz w:val="22"/>
          <w:szCs w:val="22"/>
        </w:rPr>
        <w:t>drastically reduce post</w:t>
      </w:r>
      <w:r w:rsidR="00615763" w:rsidRPr="00662647">
        <w:rPr>
          <w:rFonts w:ascii="Fira Sans" w:hAnsi="Fira Sans"/>
          <w:noProof/>
          <w:sz w:val="22"/>
          <w:szCs w:val="22"/>
        </w:rPr>
        <w:t>-</w:t>
      </w:r>
      <w:r w:rsidR="00196BFC" w:rsidRPr="00662647">
        <w:rPr>
          <w:rFonts w:ascii="Fira Sans" w:hAnsi="Fira Sans"/>
          <w:noProof/>
          <w:sz w:val="22"/>
          <w:szCs w:val="22"/>
        </w:rPr>
        <w:t>harvest food spoilage</w:t>
      </w:r>
      <w:r w:rsidR="00CB5A4D" w:rsidRPr="00662647">
        <w:rPr>
          <w:rFonts w:ascii="Fira Sans" w:hAnsi="Fira Sans"/>
          <w:noProof/>
          <w:sz w:val="22"/>
          <w:szCs w:val="22"/>
        </w:rPr>
        <w:t>,</w:t>
      </w:r>
      <w:r w:rsidR="00196BFC" w:rsidRPr="00662647">
        <w:rPr>
          <w:rFonts w:ascii="Fira Sans" w:hAnsi="Fira Sans"/>
          <w:noProof/>
          <w:sz w:val="22"/>
          <w:szCs w:val="22"/>
        </w:rPr>
        <w:t xml:space="preserve"> which is </w:t>
      </w:r>
      <w:r w:rsidR="00D33372" w:rsidRPr="00662647">
        <w:rPr>
          <w:rFonts w:ascii="Fira Sans" w:hAnsi="Fira Sans"/>
          <w:noProof/>
          <w:sz w:val="22"/>
          <w:szCs w:val="22"/>
        </w:rPr>
        <w:t>as high as</w:t>
      </w:r>
      <w:r w:rsidR="00196BFC" w:rsidRPr="00662647">
        <w:rPr>
          <w:rFonts w:ascii="Fira Sans" w:hAnsi="Fira Sans"/>
          <w:noProof/>
          <w:sz w:val="22"/>
          <w:szCs w:val="22"/>
        </w:rPr>
        <w:t xml:space="preserve"> </w:t>
      </w:r>
      <w:r w:rsidR="00B03201" w:rsidRPr="00662647">
        <w:rPr>
          <w:rFonts w:ascii="Fira Sans" w:hAnsi="Fira Sans"/>
          <w:noProof/>
          <w:sz w:val="22"/>
          <w:szCs w:val="22"/>
        </w:rPr>
        <w:t>30</w:t>
      </w:r>
      <w:r w:rsidR="00C410A9" w:rsidRPr="00662647">
        <w:rPr>
          <w:rFonts w:ascii="Fira Sans" w:hAnsi="Fira Sans"/>
          <w:noProof/>
          <w:sz w:val="22"/>
          <w:szCs w:val="22"/>
        </w:rPr>
        <w:t xml:space="preserve"> to </w:t>
      </w:r>
      <w:r w:rsidR="00196BFC" w:rsidRPr="00662647">
        <w:rPr>
          <w:rFonts w:ascii="Fira Sans" w:hAnsi="Fira Sans"/>
          <w:noProof/>
          <w:sz w:val="22"/>
          <w:szCs w:val="22"/>
        </w:rPr>
        <w:t>40</w:t>
      </w:r>
      <w:r w:rsidR="00CB5A4D" w:rsidRPr="00662647">
        <w:rPr>
          <w:rFonts w:ascii="Fira Sans" w:hAnsi="Fira Sans"/>
          <w:noProof/>
          <w:sz w:val="22"/>
          <w:szCs w:val="22"/>
        </w:rPr>
        <w:t>%</w:t>
      </w:r>
      <w:r w:rsidR="00196BFC" w:rsidRPr="00662647">
        <w:rPr>
          <w:rFonts w:ascii="Fira Sans" w:hAnsi="Fira Sans"/>
          <w:noProof/>
          <w:sz w:val="22"/>
          <w:szCs w:val="22"/>
        </w:rPr>
        <w:t xml:space="preserve"> </w:t>
      </w:r>
      <w:r w:rsidR="00C410A9" w:rsidRPr="00662647">
        <w:rPr>
          <w:rFonts w:ascii="Fira Sans" w:hAnsi="Fira Sans"/>
          <w:noProof/>
          <w:sz w:val="22"/>
          <w:szCs w:val="22"/>
        </w:rPr>
        <w:t>in Africa due to improper use of inputs</w:t>
      </w:r>
      <w:r w:rsidR="00B53B3E" w:rsidRPr="00662647">
        <w:rPr>
          <w:rFonts w:ascii="Fira Sans" w:hAnsi="Fira Sans"/>
          <w:noProof/>
          <w:sz w:val="22"/>
          <w:szCs w:val="22"/>
        </w:rPr>
        <w:t>, lack of proper post-harvest storage, processing or transportation facilities.</w:t>
      </w:r>
      <w:r w:rsidR="00D71EE4" w:rsidRPr="00662647">
        <w:rPr>
          <w:rStyle w:val="FootnoteReference"/>
          <w:rFonts w:ascii="Fira Sans" w:hAnsi="Fira Sans"/>
          <w:noProof/>
          <w:sz w:val="22"/>
          <w:szCs w:val="22"/>
        </w:rPr>
        <w:footnoteReference w:id="8"/>
      </w:r>
    </w:p>
    <w:p w14:paraId="5FB2FD28" w14:textId="2F91522D" w:rsidR="0079091F" w:rsidRPr="00662647" w:rsidRDefault="0079091F" w:rsidP="00BD0AA1">
      <w:pPr>
        <w:rPr>
          <w:rFonts w:ascii="Fira Sans" w:hAnsi="Fira Sans"/>
          <w:sz w:val="22"/>
          <w:szCs w:val="22"/>
        </w:rPr>
      </w:pPr>
    </w:p>
    <w:p w14:paraId="0ED23EA3" w14:textId="42E4EF14" w:rsidR="0093417E" w:rsidRPr="00662647" w:rsidRDefault="00EA323A" w:rsidP="00BD0AA1">
      <w:pPr>
        <w:rPr>
          <w:rFonts w:ascii="Fira Sans" w:hAnsi="Fira Sans"/>
          <w:sz w:val="22"/>
          <w:szCs w:val="22"/>
        </w:rPr>
      </w:pPr>
      <w:r w:rsidRPr="00662647">
        <w:rPr>
          <w:rFonts w:ascii="Fira Sans" w:hAnsi="Fira Sans"/>
          <w:sz w:val="22"/>
          <w:szCs w:val="22"/>
        </w:rPr>
        <w:t xml:space="preserve">As mentioned, </w:t>
      </w:r>
      <w:r w:rsidR="0051134D" w:rsidRPr="00662647">
        <w:rPr>
          <w:rFonts w:ascii="Fira Sans" w:hAnsi="Fira Sans"/>
          <w:sz w:val="22"/>
          <w:szCs w:val="22"/>
        </w:rPr>
        <w:t xml:space="preserve">CARE’s response will prioritize working with </w:t>
      </w:r>
      <w:r w:rsidR="0051134D" w:rsidRPr="00662647">
        <w:rPr>
          <w:rFonts w:ascii="Fira Sans" w:hAnsi="Fira Sans"/>
          <w:b/>
          <w:bCs/>
          <w:sz w:val="22"/>
          <w:szCs w:val="22"/>
        </w:rPr>
        <w:t>women farmers</w:t>
      </w:r>
      <w:r w:rsidR="0051134D" w:rsidRPr="00662647">
        <w:rPr>
          <w:rFonts w:ascii="Fira Sans" w:hAnsi="Fira Sans"/>
          <w:sz w:val="22"/>
          <w:szCs w:val="22"/>
        </w:rPr>
        <w:t xml:space="preserve">, building on existing </w:t>
      </w:r>
    </w:p>
    <w:p w14:paraId="0B182493" w14:textId="5EE68AC7" w:rsidR="0051134D" w:rsidRPr="00662647" w:rsidRDefault="0051134D" w:rsidP="00BD0AA1">
      <w:pPr>
        <w:rPr>
          <w:rFonts w:ascii="Fira Sans" w:hAnsi="Fira Sans"/>
          <w:sz w:val="22"/>
          <w:szCs w:val="22"/>
        </w:rPr>
      </w:pPr>
      <w:r w:rsidRPr="00662647">
        <w:rPr>
          <w:rFonts w:ascii="Fira Sans" w:hAnsi="Fira Sans"/>
          <w:sz w:val="22"/>
          <w:szCs w:val="22"/>
        </w:rPr>
        <w:t xml:space="preserve">programming and our </w:t>
      </w:r>
      <w:hyperlink r:id="rId26" w:history="1">
        <w:r w:rsidR="009542D1">
          <w:rPr>
            <w:rStyle w:val="Hyperlink"/>
            <w:rFonts w:ascii="Fira Sans" w:hAnsi="Fira Sans"/>
            <w:sz w:val="22"/>
            <w:szCs w:val="22"/>
          </w:rPr>
          <w:t>Village Savings and Loan Association</w:t>
        </w:r>
      </w:hyperlink>
      <w:r w:rsidRPr="00662647">
        <w:rPr>
          <w:rFonts w:ascii="Fira Sans" w:hAnsi="Fira Sans"/>
          <w:sz w:val="22"/>
          <w:szCs w:val="22"/>
        </w:rPr>
        <w:t xml:space="preserve"> base. These women will receive the knowledge and technology they need to </w:t>
      </w:r>
      <w:r w:rsidR="007B66E6" w:rsidRPr="00662647">
        <w:rPr>
          <w:rFonts w:ascii="Fira Sans" w:hAnsi="Fira Sans"/>
          <w:sz w:val="22"/>
          <w:szCs w:val="22"/>
        </w:rPr>
        <w:t xml:space="preserve">increase crop production </w:t>
      </w:r>
      <w:r w:rsidR="00BA07B6" w:rsidRPr="00662647">
        <w:rPr>
          <w:rFonts w:ascii="Fira Sans" w:hAnsi="Fira Sans"/>
          <w:sz w:val="22"/>
          <w:szCs w:val="22"/>
        </w:rPr>
        <w:t xml:space="preserve">to </w:t>
      </w:r>
      <w:r w:rsidRPr="00662647">
        <w:rPr>
          <w:rFonts w:ascii="Fira Sans" w:hAnsi="Fira Sans"/>
          <w:sz w:val="22"/>
          <w:szCs w:val="22"/>
        </w:rPr>
        <w:t xml:space="preserve">fight hunger, improve nutrition, </w:t>
      </w:r>
      <w:r w:rsidR="007B66E6" w:rsidRPr="00662647">
        <w:rPr>
          <w:rFonts w:ascii="Fira Sans" w:hAnsi="Fira Sans"/>
          <w:sz w:val="22"/>
          <w:szCs w:val="22"/>
        </w:rPr>
        <w:t>augment their</w:t>
      </w:r>
      <w:r w:rsidRPr="00662647">
        <w:rPr>
          <w:rFonts w:ascii="Fira Sans" w:hAnsi="Fira Sans"/>
          <w:sz w:val="22"/>
          <w:szCs w:val="22"/>
        </w:rPr>
        <w:t xml:space="preserve"> income, adapt to climate change, and build more sustainable and resilient livelihoods.</w:t>
      </w:r>
    </w:p>
    <w:p w14:paraId="1D646DED" w14:textId="77777777" w:rsidR="002A40A0" w:rsidRPr="00662647" w:rsidRDefault="002A40A0" w:rsidP="00BD0AA1">
      <w:pPr>
        <w:rPr>
          <w:rFonts w:ascii="Fira Sans" w:hAnsi="Fira Sans"/>
          <w:sz w:val="22"/>
          <w:szCs w:val="22"/>
        </w:rPr>
      </w:pPr>
    </w:p>
    <w:p w14:paraId="71A27346" w14:textId="44BA1A6C" w:rsidR="003B1DC2" w:rsidRPr="00662647" w:rsidRDefault="0051134D" w:rsidP="00BD0AA1">
      <w:pPr>
        <w:rPr>
          <w:rFonts w:ascii="Fira Sans" w:hAnsi="Fira Sans"/>
          <w:sz w:val="22"/>
          <w:szCs w:val="22"/>
        </w:rPr>
      </w:pPr>
      <w:r w:rsidRPr="00662647">
        <w:rPr>
          <w:rFonts w:ascii="Fira Sans" w:hAnsi="Fira Sans"/>
          <w:sz w:val="22"/>
          <w:szCs w:val="22"/>
        </w:rPr>
        <w:t>Between 2017 and 2020 CARE</w:t>
      </w:r>
      <w:r w:rsidR="001A79D9" w:rsidRPr="00662647">
        <w:rPr>
          <w:rFonts w:ascii="Fira Sans" w:hAnsi="Fira Sans"/>
          <w:sz w:val="22"/>
          <w:szCs w:val="22"/>
        </w:rPr>
        <w:t>’s</w:t>
      </w:r>
      <w:r w:rsidR="0041535C" w:rsidRPr="00662647">
        <w:rPr>
          <w:rFonts w:ascii="Fira Sans" w:hAnsi="Fira Sans"/>
          <w:sz w:val="22"/>
          <w:szCs w:val="22"/>
        </w:rPr>
        <w:t xml:space="preserve"> global programming </w:t>
      </w:r>
      <w:r w:rsidRPr="00662647">
        <w:rPr>
          <w:rFonts w:ascii="Fira Sans" w:hAnsi="Fira Sans"/>
          <w:sz w:val="22"/>
          <w:szCs w:val="22"/>
        </w:rPr>
        <w:t>improved the food security</w:t>
      </w:r>
      <w:r w:rsidR="00E468C8" w:rsidRPr="00662647">
        <w:rPr>
          <w:rFonts w:ascii="Fira Sans" w:hAnsi="Fira Sans"/>
          <w:sz w:val="22"/>
          <w:szCs w:val="22"/>
        </w:rPr>
        <w:t>, nutrition</w:t>
      </w:r>
      <w:r w:rsidRPr="00662647">
        <w:rPr>
          <w:rFonts w:ascii="Fira Sans" w:hAnsi="Fira Sans"/>
          <w:sz w:val="22"/>
          <w:szCs w:val="22"/>
        </w:rPr>
        <w:t xml:space="preserve"> and resilience to climate change of 9.3</w:t>
      </w:r>
      <w:r w:rsidR="00322A19" w:rsidRPr="00662647">
        <w:rPr>
          <w:rFonts w:ascii="Fira Sans" w:hAnsi="Fira Sans"/>
          <w:sz w:val="22"/>
          <w:szCs w:val="22"/>
        </w:rPr>
        <w:t xml:space="preserve"> </w:t>
      </w:r>
      <w:r w:rsidRPr="00662647">
        <w:rPr>
          <w:rFonts w:ascii="Fira Sans" w:hAnsi="Fira Sans"/>
          <w:sz w:val="22"/>
          <w:szCs w:val="22"/>
        </w:rPr>
        <w:t>m</w:t>
      </w:r>
      <w:r w:rsidR="00322A19" w:rsidRPr="00662647">
        <w:rPr>
          <w:rFonts w:ascii="Fira Sans" w:hAnsi="Fira Sans"/>
          <w:sz w:val="22"/>
          <w:szCs w:val="22"/>
        </w:rPr>
        <w:t>illion</w:t>
      </w:r>
      <w:r w:rsidRPr="00662647">
        <w:rPr>
          <w:rFonts w:ascii="Fira Sans" w:hAnsi="Fira Sans"/>
          <w:sz w:val="22"/>
          <w:szCs w:val="22"/>
        </w:rPr>
        <w:t xml:space="preserve"> people in the southern Africa region. This program will build on that experience but will pivot to </w:t>
      </w:r>
      <w:r w:rsidRPr="00662647">
        <w:rPr>
          <w:rFonts w:ascii="Fira Sans" w:hAnsi="Fira Sans"/>
          <w:b/>
          <w:bCs/>
          <w:sz w:val="22"/>
          <w:szCs w:val="22"/>
        </w:rPr>
        <w:t xml:space="preserve">urgent actions that address the impacts of food and fertilizer deficits on a two-year cycle, </w:t>
      </w:r>
      <w:r w:rsidRPr="00662647">
        <w:rPr>
          <w:rFonts w:ascii="Fira Sans" w:hAnsi="Fira Sans"/>
          <w:sz w:val="22"/>
          <w:szCs w:val="22"/>
        </w:rPr>
        <w:t>with continued program extension as needed</w:t>
      </w:r>
      <w:r w:rsidR="008B6CAA" w:rsidRPr="00662647">
        <w:rPr>
          <w:rFonts w:ascii="Fira Sans" w:hAnsi="Fira Sans"/>
          <w:sz w:val="22"/>
          <w:szCs w:val="22"/>
        </w:rPr>
        <w:t xml:space="preserve"> to limit any setbacks</w:t>
      </w:r>
      <w:r w:rsidR="000B08D1" w:rsidRPr="00662647">
        <w:rPr>
          <w:rFonts w:ascii="Fira Sans" w:hAnsi="Fira Sans"/>
          <w:sz w:val="22"/>
          <w:szCs w:val="22"/>
        </w:rPr>
        <w:t xml:space="preserve"> on the gains </w:t>
      </w:r>
      <w:r w:rsidR="00382C3B" w:rsidRPr="00662647">
        <w:rPr>
          <w:rFonts w:ascii="Fira Sans" w:hAnsi="Fira Sans"/>
          <w:sz w:val="22"/>
          <w:szCs w:val="22"/>
        </w:rPr>
        <w:t xml:space="preserve">communities have </w:t>
      </w:r>
      <w:r w:rsidR="000B08D1" w:rsidRPr="00662647">
        <w:rPr>
          <w:rFonts w:ascii="Fira Sans" w:hAnsi="Fira Sans"/>
          <w:sz w:val="22"/>
          <w:szCs w:val="22"/>
        </w:rPr>
        <w:t>worked hard to achieve</w:t>
      </w:r>
      <w:r w:rsidRPr="00662647">
        <w:rPr>
          <w:rFonts w:ascii="Fira Sans" w:hAnsi="Fira Sans"/>
          <w:sz w:val="22"/>
          <w:szCs w:val="22"/>
        </w:rPr>
        <w:t xml:space="preserve">. </w:t>
      </w:r>
      <w:r w:rsidR="001135B6" w:rsidRPr="00662647">
        <w:rPr>
          <w:rFonts w:ascii="Fira Sans" w:hAnsi="Fira Sans"/>
          <w:sz w:val="22"/>
          <w:szCs w:val="22"/>
        </w:rPr>
        <w:t>CARE w</w:t>
      </w:r>
      <w:r w:rsidRPr="00662647">
        <w:rPr>
          <w:rFonts w:ascii="Fira Sans" w:hAnsi="Fira Sans"/>
          <w:sz w:val="22"/>
          <w:szCs w:val="22"/>
        </w:rPr>
        <w:t xml:space="preserve">ill scale </w:t>
      </w:r>
      <w:r w:rsidR="004D4E2A" w:rsidRPr="00662647">
        <w:rPr>
          <w:rFonts w:ascii="Fira Sans" w:hAnsi="Fira Sans"/>
          <w:sz w:val="22"/>
          <w:szCs w:val="22"/>
        </w:rPr>
        <w:t xml:space="preserve">our </w:t>
      </w:r>
      <w:r w:rsidRPr="00662647">
        <w:rPr>
          <w:rFonts w:ascii="Fira Sans" w:hAnsi="Fira Sans"/>
          <w:sz w:val="22"/>
          <w:szCs w:val="22"/>
        </w:rPr>
        <w:t xml:space="preserve">impact </w:t>
      </w:r>
      <w:r w:rsidR="00242133" w:rsidRPr="00662647">
        <w:rPr>
          <w:rFonts w:ascii="Fira Sans" w:hAnsi="Fira Sans"/>
          <w:sz w:val="22"/>
          <w:szCs w:val="22"/>
        </w:rPr>
        <w:t>by</w:t>
      </w:r>
      <w:r w:rsidRPr="00662647">
        <w:rPr>
          <w:rFonts w:ascii="Fira Sans" w:hAnsi="Fira Sans"/>
          <w:sz w:val="22"/>
          <w:szCs w:val="22"/>
        </w:rPr>
        <w:t xml:space="preserve"> leveraging funding from other sources</w:t>
      </w:r>
      <w:r w:rsidR="003E6CCE" w:rsidRPr="00662647">
        <w:rPr>
          <w:rFonts w:ascii="Fira Sans" w:hAnsi="Fira Sans"/>
          <w:sz w:val="22"/>
          <w:szCs w:val="22"/>
        </w:rPr>
        <w:t>,</w:t>
      </w:r>
      <w:r w:rsidRPr="00662647">
        <w:rPr>
          <w:rFonts w:ascii="Fira Sans" w:hAnsi="Fira Sans"/>
          <w:sz w:val="22"/>
          <w:szCs w:val="22"/>
        </w:rPr>
        <w:t xml:space="preserve"> including</w:t>
      </w:r>
      <w:r w:rsidR="00242133" w:rsidRPr="00662647">
        <w:rPr>
          <w:rFonts w:ascii="Fira Sans" w:hAnsi="Fira Sans"/>
          <w:sz w:val="22"/>
          <w:szCs w:val="22"/>
        </w:rPr>
        <w:t xml:space="preserve"> f</w:t>
      </w:r>
      <w:r w:rsidRPr="00662647">
        <w:rPr>
          <w:rFonts w:ascii="Fira Sans" w:hAnsi="Fira Sans"/>
          <w:sz w:val="22"/>
          <w:szCs w:val="22"/>
        </w:rPr>
        <w:t>oundations</w:t>
      </w:r>
      <w:r w:rsidR="000D6743" w:rsidRPr="00662647">
        <w:rPr>
          <w:rFonts w:ascii="Fira Sans" w:hAnsi="Fira Sans"/>
          <w:sz w:val="22"/>
          <w:szCs w:val="22"/>
        </w:rPr>
        <w:t xml:space="preserve"> and </w:t>
      </w:r>
      <w:r w:rsidR="00E160FB" w:rsidRPr="00662647">
        <w:rPr>
          <w:rFonts w:ascii="Fira Sans" w:hAnsi="Fira Sans"/>
          <w:sz w:val="22"/>
          <w:szCs w:val="22"/>
        </w:rPr>
        <w:t>government</w:t>
      </w:r>
      <w:r w:rsidRPr="00662647">
        <w:rPr>
          <w:rFonts w:ascii="Fira Sans" w:hAnsi="Fira Sans"/>
          <w:sz w:val="22"/>
          <w:szCs w:val="22"/>
        </w:rPr>
        <w:t xml:space="preserve"> </w:t>
      </w:r>
      <w:r w:rsidR="00E160FB" w:rsidRPr="00662647">
        <w:rPr>
          <w:rFonts w:ascii="Fira Sans" w:hAnsi="Fira Sans"/>
          <w:sz w:val="22"/>
          <w:szCs w:val="22"/>
        </w:rPr>
        <w:t>support</w:t>
      </w:r>
      <w:r w:rsidR="003E6CCE" w:rsidRPr="00662647">
        <w:rPr>
          <w:rFonts w:ascii="Fira Sans" w:hAnsi="Fira Sans"/>
          <w:sz w:val="22"/>
          <w:szCs w:val="22"/>
        </w:rPr>
        <w:t>,</w:t>
      </w:r>
      <w:r w:rsidRPr="00662647">
        <w:rPr>
          <w:rFonts w:ascii="Fira Sans" w:hAnsi="Fira Sans"/>
          <w:sz w:val="22"/>
          <w:szCs w:val="22"/>
        </w:rPr>
        <w:t xml:space="preserve"> to compl</w:t>
      </w:r>
      <w:r w:rsidR="005F241F" w:rsidRPr="00662647">
        <w:rPr>
          <w:rFonts w:ascii="Fira Sans" w:hAnsi="Fira Sans"/>
          <w:sz w:val="22"/>
          <w:szCs w:val="22"/>
        </w:rPr>
        <w:t>e</w:t>
      </w:r>
      <w:r w:rsidRPr="00662647">
        <w:rPr>
          <w:rFonts w:ascii="Fira Sans" w:hAnsi="Fira Sans"/>
          <w:sz w:val="22"/>
          <w:szCs w:val="22"/>
        </w:rPr>
        <w:t xml:space="preserve">ment community interventions such as existing programming in water-smart agriculture, natural resource management, climate change adaptation, </w:t>
      </w:r>
      <w:r w:rsidR="002728B1" w:rsidRPr="00662647">
        <w:rPr>
          <w:rFonts w:ascii="Fira Sans" w:hAnsi="Fira Sans"/>
          <w:sz w:val="22"/>
          <w:szCs w:val="22"/>
        </w:rPr>
        <w:t xml:space="preserve">and </w:t>
      </w:r>
      <w:r w:rsidRPr="00662647">
        <w:rPr>
          <w:rFonts w:ascii="Fira Sans" w:hAnsi="Fira Sans"/>
          <w:sz w:val="22"/>
          <w:szCs w:val="22"/>
        </w:rPr>
        <w:t>agriculture</w:t>
      </w:r>
      <w:r w:rsidR="008C0BD1" w:rsidRPr="00662647">
        <w:rPr>
          <w:rFonts w:ascii="Fira Sans" w:hAnsi="Fira Sans"/>
          <w:sz w:val="22"/>
          <w:szCs w:val="22"/>
        </w:rPr>
        <w:t xml:space="preserve">. </w:t>
      </w:r>
      <w:r w:rsidR="007B661A" w:rsidRPr="00662647">
        <w:rPr>
          <w:rFonts w:ascii="Fira Sans" w:hAnsi="Fira Sans"/>
          <w:sz w:val="22"/>
          <w:szCs w:val="22"/>
        </w:rPr>
        <w:t xml:space="preserve">We will </w:t>
      </w:r>
      <w:r w:rsidR="00DF78EF" w:rsidRPr="00662647">
        <w:rPr>
          <w:rFonts w:ascii="Fira Sans" w:hAnsi="Fira Sans"/>
          <w:sz w:val="22"/>
          <w:szCs w:val="22"/>
        </w:rPr>
        <w:t xml:space="preserve">build upon </w:t>
      </w:r>
      <w:r w:rsidRPr="00662647">
        <w:rPr>
          <w:rFonts w:ascii="Fira Sans" w:hAnsi="Fira Sans"/>
          <w:sz w:val="22"/>
          <w:szCs w:val="22"/>
        </w:rPr>
        <w:t xml:space="preserve">rigorous research and evaluation of program results so </w:t>
      </w:r>
      <w:r w:rsidR="00DF78EF" w:rsidRPr="00662647">
        <w:rPr>
          <w:rFonts w:ascii="Fira Sans" w:hAnsi="Fira Sans"/>
          <w:sz w:val="22"/>
          <w:szCs w:val="22"/>
        </w:rPr>
        <w:t xml:space="preserve">that </w:t>
      </w:r>
      <w:r w:rsidRPr="00662647">
        <w:rPr>
          <w:rFonts w:ascii="Fira Sans" w:hAnsi="Fira Sans"/>
          <w:sz w:val="22"/>
          <w:szCs w:val="22"/>
        </w:rPr>
        <w:t>communities can better cope with food crises</w:t>
      </w:r>
      <w:r w:rsidR="00F0317C" w:rsidRPr="00662647">
        <w:rPr>
          <w:rFonts w:ascii="Fira Sans" w:hAnsi="Fira Sans"/>
          <w:sz w:val="22"/>
          <w:szCs w:val="22"/>
        </w:rPr>
        <w:t>.</w:t>
      </w:r>
      <w:r w:rsidRPr="00662647">
        <w:rPr>
          <w:rFonts w:ascii="Fira Sans" w:hAnsi="Fira Sans"/>
          <w:sz w:val="22"/>
          <w:szCs w:val="22"/>
        </w:rPr>
        <w:t xml:space="preserve"> </w:t>
      </w:r>
      <w:r w:rsidR="007271CA" w:rsidRPr="00662647">
        <w:rPr>
          <w:rFonts w:ascii="Fira Sans" w:hAnsi="Fira Sans"/>
          <w:sz w:val="22"/>
          <w:szCs w:val="22"/>
        </w:rPr>
        <w:t xml:space="preserve">At the same time, </w:t>
      </w:r>
      <w:r w:rsidRPr="00662647">
        <w:rPr>
          <w:rFonts w:ascii="Fira Sans" w:hAnsi="Fira Sans"/>
          <w:sz w:val="22"/>
          <w:szCs w:val="22"/>
        </w:rPr>
        <w:t>CARE will advocate for the model t</w:t>
      </w:r>
      <w:r w:rsidR="00DF4879" w:rsidRPr="00662647">
        <w:rPr>
          <w:rFonts w:ascii="Fira Sans" w:hAnsi="Fira Sans"/>
          <w:sz w:val="22"/>
          <w:szCs w:val="22"/>
        </w:rPr>
        <w:t xml:space="preserve">o be </w:t>
      </w:r>
      <w:r w:rsidR="007110E0" w:rsidRPr="00662647">
        <w:rPr>
          <w:rFonts w:ascii="Fira Sans" w:hAnsi="Fira Sans"/>
          <w:sz w:val="22"/>
          <w:szCs w:val="22"/>
        </w:rPr>
        <w:t>implemented</w:t>
      </w:r>
      <w:r w:rsidRPr="00662647">
        <w:rPr>
          <w:rFonts w:ascii="Fira Sans" w:hAnsi="Fira Sans"/>
          <w:sz w:val="22"/>
          <w:szCs w:val="22"/>
        </w:rPr>
        <w:t xml:space="preserve"> by governments and partners</w:t>
      </w:r>
      <w:r w:rsidR="009F7525" w:rsidRPr="00662647">
        <w:rPr>
          <w:rFonts w:ascii="Fira Sans" w:hAnsi="Fira Sans"/>
          <w:sz w:val="22"/>
          <w:szCs w:val="22"/>
        </w:rPr>
        <w:t xml:space="preserve"> (see next section)</w:t>
      </w:r>
      <w:r w:rsidRPr="00662647">
        <w:rPr>
          <w:rFonts w:ascii="Fira Sans" w:hAnsi="Fira Sans"/>
          <w:sz w:val="22"/>
          <w:szCs w:val="22"/>
        </w:rPr>
        <w:t>.</w:t>
      </w:r>
    </w:p>
    <w:p w14:paraId="29EAB3C0" w14:textId="77777777" w:rsidR="00AC3EB4" w:rsidRPr="00AC3EB4" w:rsidRDefault="00AC3EB4" w:rsidP="00BD0AA1">
      <w:pPr>
        <w:rPr>
          <w:rFonts w:ascii="Fira Sans" w:hAnsi="Fira Sans" w:cs="Arial"/>
        </w:rPr>
      </w:pPr>
    </w:p>
    <w:p w14:paraId="4E970774" w14:textId="13A7FF6F" w:rsidR="00BC72E5" w:rsidRPr="006F645A" w:rsidRDefault="00E16747" w:rsidP="00BD0AA1">
      <w:pPr>
        <w:pStyle w:val="SectionName"/>
        <w:spacing w:line="240" w:lineRule="auto"/>
        <w:rPr>
          <w:color w:val="D15F27"/>
        </w:rPr>
      </w:pPr>
      <w:r w:rsidRPr="006F645A">
        <w:rPr>
          <w:color w:val="D15F27"/>
        </w:rPr>
        <w:t>S</w:t>
      </w:r>
      <w:r w:rsidR="00FA58F9" w:rsidRPr="006F645A">
        <w:rPr>
          <w:color w:val="D15F27"/>
        </w:rPr>
        <w:t xml:space="preserve">owing the seeds of </w:t>
      </w:r>
      <w:r w:rsidR="0040041A" w:rsidRPr="006F645A">
        <w:rPr>
          <w:color w:val="D15F27"/>
        </w:rPr>
        <w:t xml:space="preserve">lasting </w:t>
      </w:r>
      <w:r w:rsidR="00B77D2C" w:rsidRPr="006F645A">
        <w:rPr>
          <w:color w:val="D15F27"/>
        </w:rPr>
        <w:t>change</w:t>
      </w:r>
    </w:p>
    <w:p w14:paraId="4F7C88A5" w14:textId="77777777" w:rsidR="00192985" w:rsidRDefault="008B1512" w:rsidP="00E16747">
      <w:pPr>
        <w:pStyle w:val="BodyCopy"/>
        <w:rPr>
          <w:rFonts w:ascii="Fira Sans" w:hAnsi="Fira Sans"/>
        </w:rPr>
      </w:pPr>
      <w:r w:rsidRPr="00E16747">
        <w:rPr>
          <w:rFonts w:ascii="Fira Sans" w:hAnsi="Fira Sans"/>
        </w:rPr>
        <w:t>Hunger and f</w:t>
      </w:r>
      <w:r w:rsidR="00D205B8" w:rsidRPr="00E16747">
        <w:rPr>
          <w:rFonts w:ascii="Fira Sans" w:hAnsi="Fira Sans"/>
        </w:rPr>
        <w:t>ood crises are complex and n</w:t>
      </w:r>
      <w:r w:rsidR="00714A75" w:rsidRPr="00E16747">
        <w:rPr>
          <w:rFonts w:ascii="Fira Sans" w:hAnsi="Fira Sans"/>
        </w:rPr>
        <w:t>either humanitarian assistance nor</w:t>
      </w:r>
      <w:r w:rsidR="00892CBD" w:rsidRPr="00E16747">
        <w:rPr>
          <w:rFonts w:ascii="Fira Sans" w:hAnsi="Fira Sans"/>
        </w:rPr>
        <w:t xml:space="preserve"> development program</w:t>
      </w:r>
      <w:r w:rsidR="00FF72AD" w:rsidRPr="00E16747">
        <w:rPr>
          <w:rFonts w:ascii="Fira Sans" w:hAnsi="Fira Sans"/>
        </w:rPr>
        <w:t>s</w:t>
      </w:r>
      <w:r w:rsidR="00892CBD" w:rsidRPr="00E16747">
        <w:rPr>
          <w:rFonts w:ascii="Fira Sans" w:hAnsi="Fira Sans"/>
        </w:rPr>
        <w:t xml:space="preserve"> </w:t>
      </w:r>
      <w:r w:rsidR="00FF72AD" w:rsidRPr="00E16747">
        <w:rPr>
          <w:rFonts w:ascii="Fira Sans" w:hAnsi="Fira Sans"/>
        </w:rPr>
        <w:t xml:space="preserve">alone can </w:t>
      </w:r>
      <w:r w:rsidR="0004146E" w:rsidRPr="00E16747">
        <w:rPr>
          <w:rFonts w:ascii="Fira Sans" w:hAnsi="Fira Sans"/>
        </w:rPr>
        <w:t xml:space="preserve">rid the world of </w:t>
      </w:r>
      <w:r w:rsidR="00DA001F" w:rsidRPr="00E16747">
        <w:rPr>
          <w:rFonts w:ascii="Fira Sans" w:hAnsi="Fira Sans"/>
        </w:rPr>
        <w:t>the underlying causes</w:t>
      </w:r>
      <w:r w:rsidR="00757FBD" w:rsidRPr="00E16747">
        <w:rPr>
          <w:rFonts w:ascii="Fira Sans" w:hAnsi="Fira Sans"/>
        </w:rPr>
        <w:t xml:space="preserve"> that perpetuate </w:t>
      </w:r>
      <w:r w:rsidR="00552ED6" w:rsidRPr="00E16747">
        <w:rPr>
          <w:rFonts w:ascii="Fira Sans" w:hAnsi="Fira Sans"/>
        </w:rPr>
        <w:t xml:space="preserve">situations like conflict, </w:t>
      </w:r>
    </w:p>
    <w:p w14:paraId="47E67CFB" w14:textId="77777777" w:rsidR="00192985" w:rsidRDefault="00192985" w:rsidP="00E16747">
      <w:pPr>
        <w:pStyle w:val="BodyCopy"/>
        <w:rPr>
          <w:rFonts w:ascii="Fira Sans" w:hAnsi="Fira Sans"/>
        </w:rPr>
      </w:pPr>
    </w:p>
    <w:p w14:paraId="05DB6096" w14:textId="7471AC28" w:rsidR="005B71A8" w:rsidRPr="00E16747" w:rsidRDefault="0071300F" w:rsidP="00E16747">
      <w:pPr>
        <w:pStyle w:val="BodyCopy"/>
        <w:rPr>
          <w:rFonts w:ascii="Fira Sans" w:hAnsi="Fira Sans"/>
        </w:rPr>
      </w:pPr>
      <w:r w:rsidRPr="00E16747">
        <w:rPr>
          <w:rFonts w:ascii="Fira Sans" w:hAnsi="Fira Sans"/>
        </w:rPr>
        <w:t>climate change</w:t>
      </w:r>
      <w:r w:rsidR="008E136E" w:rsidRPr="00E16747">
        <w:rPr>
          <w:rFonts w:ascii="Fira Sans" w:hAnsi="Fira Sans"/>
        </w:rPr>
        <w:t xml:space="preserve">, </w:t>
      </w:r>
      <w:r w:rsidR="00B1552A" w:rsidRPr="00E16747">
        <w:rPr>
          <w:rFonts w:ascii="Fira Sans" w:hAnsi="Fira Sans"/>
        </w:rPr>
        <w:t xml:space="preserve">pandemics or </w:t>
      </w:r>
      <w:r w:rsidR="00321C7A" w:rsidRPr="00E16747">
        <w:rPr>
          <w:rFonts w:ascii="Fira Sans" w:hAnsi="Fira Sans"/>
        </w:rPr>
        <w:t xml:space="preserve">food shortages. </w:t>
      </w:r>
      <w:r w:rsidR="001655D3">
        <w:rPr>
          <w:rFonts w:ascii="Fira Sans" w:hAnsi="Fira Sans"/>
        </w:rPr>
        <w:t>CARE</w:t>
      </w:r>
      <w:r w:rsidR="00DF32A6">
        <w:rPr>
          <w:rFonts w:ascii="Fira Sans" w:hAnsi="Fira Sans"/>
        </w:rPr>
        <w:t xml:space="preserve">’s </w:t>
      </w:r>
      <w:r w:rsidR="0016150F">
        <w:rPr>
          <w:rFonts w:ascii="Fira Sans" w:hAnsi="Fira Sans"/>
        </w:rPr>
        <w:t xml:space="preserve">size and </w:t>
      </w:r>
      <w:r w:rsidR="004F1444">
        <w:rPr>
          <w:rFonts w:ascii="Fira Sans" w:hAnsi="Fira Sans"/>
        </w:rPr>
        <w:t xml:space="preserve">trusted </w:t>
      </w:r>
      <w:r w:rsidR="004F0ABB">
        <w:rPr>
          <w:rFonts w:ascii="Fira Sans" w:hAnsi="Fira Sans"/>
        </w:rPr>
        <w:t xml:space="preserve">relationships </w:t>
      </w:r>
      <w:r w:rsidR="00B266B7">
        <w:rPr>
          <w:rFonts w:ascii="Fira Sans" w:hAnsi="Fira Sans"/>
        </w:rPr>
        <w:t xml:space="preserve">make </w:t>
      </w:r>
      <w:r w:rsidR="006E64A3">
        <w:rPr>
          <w:rFonts w:ascii="Fira Sans" w:hAnsi="Fira Sans"/>
        </w:rPr>
        <w:t>us unique</w:t>
      </w:r>
      <w:r w:rsidR="00B266B7">
        <w:rPr>
          <w:rFonts w:ascii="Fira Sans" w:hAnsi="Fira Sans"/>
        </w:rPr>
        <w:t xml:space="preserve">ly effective </w:t>
      </w:r>
      <w:r w:rsidR="003B4338">
        <w:rPr>
          <w:rFonts w:ascii="Fira Sans" w:hAnsi="Fira Sans"/>
        </w:rPr>
        <w:t>in solving th</w:t>
      </w:r>
      <w:r w:rsidR="001016C4">
        <w:rPr>
          <w:rFonts w:ascii="Fira Sans" w:hAnsi="Fira Sans"/>
        </w:rPr>
        <w:t>e</w:t>
      </w:r>
      <w:r w:rsidR="004F1444">
        <w:rPr>
          <w:rFonts w:ascii="Fira Sans" w:hAnsi="Fira Sans"/>
        </w:rPr>
        <w:t xml:space="preserve">se kinds of </w:t>
      </w:r>
      <w:r w:rsidR="00EA51B6">
        <w:rPr>
          <w:rFonts w:ascii="Fira Sans" w:hAnsi="Fira Sans"/>
        </w:rPr>
        <w:t>intricate</w:t>
      </w:r>
      <w:r w:rsidR="004F1444">
        <w:rPr>
          <w:rFonts w:ascii="Fira Sans" w:hAnsi="Fira Sans"/>
        </w:rPr>
        <w:t xml:space="preserve"> issues. </w:t>
      </w:r>
      <w:r w:rsidR="00A74480">
        <w:rPr>
          <w:rFonts w:ascii="Fira Sans" w:hAnsi="Fira Sans"/>
        </w:rPr>
        <w:t xml:space="preserve">Promoting a full-scale </w:t>
      </w:r>
      <w:r w:rsidR="001E5247">
        <w:rPr>
          <w:rFonts w:ascii="Fira Sans" w:hAnsi="Fira Sans"/>
        </w:rPr>
        <w:t>approach to</w:t>
      </w:r>
      <w:r w:rsidR="00963D58">
        <w:rPr>
          <w:rFonts w:ascii="Fira Sans" w:hAnsi="Fira Sans"/>
        </w:rPr>
        <w:t xml:space="preserve"> reduce</w:t>
      </w:r>
      <w:r w:rsidR="00826476">
        <w:rPr>
          <w:rFonts w:ascii="Fira Sans" w:hAnsi="Fira Sans"/>
        </w:rPr>
        <w:t xml:space="preserve"> hunger, we</w:t>
      </w:r>
      <w:r w:rsidR="00341A91">
        <w:rPr>
          <w:rFonts w:ascii="Fira Sans" w:hAnsi="Fira Sans"/>
        </w:rPr>
        <w:t xml:space="preserve"> will</w:t>
      </w:r>
      <w:r w:rsidR="001016C4">
        <w:rPr>
          <w:rFonts w:ascii="Fira Sans" w:hAnsi="Fira Sans"/>
        </w:rPr>
        <w:t xml:space="preserve"> </w:t>
      </w:r>
      <w:r w:rsidR="007F240C">
        <w:rPr>
          <w:rFonts w:ascii="Fira Sans" w:hAnsi="Fira Sans"/>
        </w:rPr>
        <w:t>serve as convener</w:t>
      </w:r>
      <w:r w:rsidR="005F0F37">
        <w:rPr>
          <w:rFonts w:ascii="Fira Sans" w:hAnsi="Fira Sans"/>
        </w:rPr>
        <w:t xml:space="preserve"> </w:t>
      </w:r>
      <w:r w:rsidR="00291BDE">
        <w:rPr>
          <w:rFonts w:ascii="Fira Sans" w:hAnsi="Fira Sans"/>
        </w:rPr>
        <w:t xml:space="preserve">to pull together </w:t>
      </w:r>
      <w:r w:rsidR="006D0485">
        <w:rPr>
          <w:rFonts w:ascii="Fira Sans" w:hAnsi="Fira Sans"/>
        </w:rPr>
        <w:t xml:space="preserve">the </w:t>
      </w:r>
      <w:r w:rsidR="00291BDE">
        <w:rPr>
          <w:rFonts w:ascii="Fira Sans" w:hAnsi="Fira Sans"/>
        </w:rPr>
        <w:t>private sector, governments and donors</w:t>
      </w:r>
      <w:r w:rsidR="009D39DC">
        <w:rPr>
          <w:rFonts w:ascii="Fira Sans" w:hAnsi="Fira Sans"/>
        </w:rPr>
        <w:t xml:space="preserve"> </w:t>
      </w:r>
      <w:r w:rsidR="006327AF">
        <w:rPr>
          <w:rFonts w:ascii="Fira Sans" w:hAnsi="Fira Sans"/>
        </w:rPr>
        <w:t xml:space="preserve">in </w:t>
      </w:r>
      <w:r w:rsidR="002958E3">
        <w:rPr>
          <w:rFonts w:ascii="Fira Sans" w:hAnsi="Fira Sans"/>
        </w:rPr>
        <w:t>increasing production o</w:t>
      </w:r>
      <w:r w:rsidR="00201BA7">
        <w:rPr>
          <w:rFonts w:ascii="Fira Sans" w:hAnsi="Fira Sans"/>
        </w:rPr>
        <w:t>f</w:t>
      </w:r>
      <w:r w:rsidR="008F4C83">
        <w:rPr>
          <w:rFonts w:ascii="Fira Sans" w:hAnsi="Fira Sans"/>
        </w:rPr>
        <w:t xml:space="preserve"> </w:t>
      </w:r>
      <w:r w:rsidR="00003BC7">
        <w:rPr>
          <w:rFonts w:ascii="Fira Sans" w:hAnsi="Fira Sans"/>
        </w:rPr>
        <w:t>alternate food supplies</w:t>
      </w:r>
      <w:r w:rsidR="001A4795">
        <w:rPr>
          <w:rFonts w:ascii="Fira Sans" w:hAnsi="Fira Sans"/>
        </w:rPr>
        <w:t xml:space="preserve">, while </w:t>
      </w:r>
      <w:r w:rsidR="00A64EDC">
        <w:rPr>
          <w:rFonts w:ascii="Fira Sans" w:hAnsi="Fira Sans"/>
        </w:rPr>
        <w:t>c</w:t>
      </w:r>
      <w:r w:rsidR="005F6526" w:rsidRPr="00E16747">
        <w:rPr>
          <w:rFonts w:ascii="Fira Sans" w:hAnsi="Fira Sans"/>
        </w:rPr>
        <w:t xml:space="preserve">hanging the policies and systems that create </w:t>
      </w:r>
      <w:r w:rsidR="00A512A5" w:rsidRPr="00E16747">
        <w:rPr>
          <w:rFonts w:ascii="Fira Sans" w:hAnsi="Fira Sans"/>
        </w:rPr>
        <w:t xml:space="preserve">unstable </w:t>
      </w:r>
      <w:r w:rsidR="005F6526" w:rsidRPr="00E16747">
        <w:rPr>
          <w:rFonts w:ascii="Fira Sans" w:hAnsi="Fira Sans"/>
        </w:rPr>
        <w:t xml:space="preserve">environments </w:t>
      </w:r>
      <w:r w:rsidR="002D0239" w:rsidRPr="00E16747">
        <w:rPr>
          <w:rFonts w:ascii="Fira Sans" w:hAnsi="Fira Sans"/>
        </w:rPr>
        <w:t>and unfavorable conditions</w:t>
      </w:r>
      <w:r w:rsidR="009E3084">
        <w:rPr>
          <w:rFonts w:ascii="Fira Sans" w:hAnsi="Fira Sans"/>
        </w:rPr>
        <w:t xml:space="preserve"> </w:t>
      </w:r>
      <w:r w:rsidR="008819D1">
        <w:rPr>
          <w:rFonts w:ascii="Fira Sans" w:hAnsi="Fira Sans"/>
        </w:rPr>
        <w:t>in food crisis countries.</w:t>
      </w:r>
    </w:p>
    <w:p w14:paraId="612FB8F5" w14:textId="77777777" w:rsidR="005B71A8" w:rsidRPr="00E16747" w:rsidRDefault="005B71A8" w:rsidP="00E16747">
      <w:pPr>
        <w:pStyle w:val="BodyCopy"/>
        <w:rPr>
          <w:rFonts w:ascii="Fira Sans" w:hAnsi="Fira Sans"/>
        </w:rPr>
      </w:pPr>
    </w:p>
    <w:p w14:paraId="7A0CFB03" w14:textId="58BA8949" w:rsidR="001C2D5C" w:rsidRDefault="00791D76" w:rsidP="00E16747">
      <w:pPr>
        <w:pStyle w:val="BodyCopy"/>
        <w:rPr>
          <w:rFonts w:ascii="Fira Sans" w:hAnsi="Fira Sans"/>
        </w:rPr>
      </w:pPr>
      <w:r>
        <w:rPr>
          <w:rFonts w:ascii="Fira Sans" w:hAnsi="Fira Sans"/>
        </w:rPr>
        <w:t>A</w:t>
      </w:r>
      <w:r w:rsidR="00AB2BC4">
        <w:rPr>
          <w:rFonts w:ascii="Fira Sans" w:hAnsi="Fira Sans"/>
        </w:rPr>
        <w:t>ssessing</w:t>
      </w:r>
      <w:r>
        <w:rPr>
          <w:rFonts w:ascii="Fira Sans" w:hAnsi="Fira Sans"/>
        </w:rPr>
        <w:t xml:space="preserve"> food supply chain</w:t>
      </w:r>
      <w:r w:rsidR="002E43D6">
        <w:rPr>
          <w:rFonts w:ascii="Fira Sans" w:hAnsi="Fira Sans"/>
        </w:rPr>
        <w:t>s</w:t>
      </w:r>
      <w:r>
        <w:rPr>
          <w:rFonts w:ascii="Fira Sans" w:hAnsi="Fira Sans"/>
        </w:rPr>
        <w:t xml:space="preserve"> to determine </w:t>
      </w:r>
      <w:r w:rsidR="007B6745">
        <w:rPr>
          <w:rFonts w:ascii="Fira Sans" w:hAnsi="Fira Sans"/>
        </w:rPr>
        <w:t>where</w:t>
      </w:r>
      <w:r w:rsidR="004B0B5E">
        <w:rPr>
          <w:rFonts w:ascii="Fira Sans" w:hAnsi="Fira Sans"/>
        </w:rPr>
        <w:t xml:space="preserve"> to access </w:t>
      </w:r>
      <w:r w:rsidR="0045546C">
        <w:rPr>
          <w:rFonts w:ascii="Fira Sans" w:hAnsi="Fira Sans"/>
        </w:rPr>
        <w:t xml:space="preserve">cost-effective </w:t>
      </w:r>
      <w:r w:rsidR="00416CFD">
        <w:rPr>
          <w:rFonts w:ascii="Fira Sans" w:hAnsi="Fira Sans"/>
        </w:rPr>
        <w:t>supplies for a humanitarian response</w:t>
      </w:r>
      <w:r w:rsidR="00C66679">
        <w:rPr>
          <w:rFonts w:ascii="Fira Sans" w:hAnsi="Fira Sans"/>
        </w:rPr>
        <w:t>,</w:t>
      </w:r>
      <w:r w:rsidR="00B743D3">
        <w:rPr>
          <w:rFonts w:ascii="Fira Sans" w:hAnsi="Fira Sans"/>
        </w:rPr>
        <w:t xml:space="preserve"> </w:t>
      </w:r>
      <w:r w:rsidR="00154A08">
        <w:rPr>
          <w:rFonts w:ascii="Fira Sans" w:hAnsi="Fira Sans"/>
        </w:rPr>
        <w:t>opportunities for shared value</w:t>
      </w:r>
      <w:r w:rsidR="00B743D3">
        <w:rPr>
          <w:rFonts w:ascii="Fira Sans" w:hAnsi="Fira Sans"/>
        </w:rPr>
        <w:t xml:space="preserve"> in </w:t>
      </w:r>
      <w:r w:rsidR="003157B0">
        <w:rPr>
          <w:rFonts w:ascii="Fira Sans" w:hAnsi="Fira Sans"/>
        </w:rPr>
        <w:t xml:space="preserve">food </w:t>
      </w:r>
      <w:r w:rsidR="00B743D3">
        <w:rPr>
          <w:rFonts w:ascii="Fira Sans" w:hAnsi="Fira Sans"/>
        </w:rPr>
        <w:t>production</w:t>
      </w:r>
      <w:r w:rsidR="00C66679">
        <w:rPr>
          <w:rFonts w:ascii="Fira Sans" w:hAnsi="Fira Sans"/>
        </w:rPr>
        <w:t xml:space="preserve">, </w:t>
      </w:r>
      <w:r w:rsidR="00582B20">
        <w:rPr>
          <w:rFonts w:ascii="Fira Sans" w:hAnsi="Fira Sans"/>
        </w:rPr>
        <w:t xml:space="preserve">resources for </w:t>
      </w:r>
      <w:r w:rsidR="002D0E17">
        <w:rPr>
          <w:rFonts w:ascii="Fira Sans" w:hAnsi="Fira Sans"/>
        </w:rPr>
        <w:t xml:space="preserve">technical knowledge, </w:t>
      </w:r>
      <w:r w:rsidR="00C66679">
        <w:rPr>
          <w:rFonts w:ascii="Fira Sans" w:hAnsi="Fira Sans"/>
        </w:rPr>
        <w:t xml:space="preserve">and </w:t>
      </w:r>
      <w:r w:rsidR="002A12DE">
        <w:rPr>
          <w:rFonts w:ascii="Fira Sans" w:hAnsi="Fira Sans"/>
        </w:rPr>
        <w:t>alternative supplies</w:t>
      </w:r>
      <w:r w:rsidR="00C67EEC">
        <w:rPr>
          <w:rFonts w:ascii="Fira Sans" w:hAnsi="Fira Sans"/>
        </w:rPr>
        <w:t xml:space="preserve"> for </w:t>
      </w:r>
      <w:r w:rsidR="003561E8">
        <w:rPr>
          <w:rFonts w:ascii="Fira Sans" w:hAnsi="Fira Sans"/>
        </w:rPr>
        <w:t xml:space="preserve">food and </w:t>
      </w:r>
      <w:r w:rsidR="00C67EEC">
        <w:rPr>
          <w:rFonts w:ascii="Fira Sans" w:hAnsi="Fira Sans"/>
        </w:rPr>
        <w:t>fertilizers</w:t>
      </w:r>
      <w:r w:rsidR="00473CE7">
        <w:rPr>
          <w:rFonts w:ascii="Fira Sans" w:hAnsi="Fira Sans"/>
        </w:rPr>
        <w:t xml:space="preserve"> </w:t>
      </w:r>
      <w:r w:rsidR="00526741">
        <w:rPr>
          <w:rFonts w:ascii="Fira Sans" w:hAnsi="Fira Sans"/>
        </w:rPr>
        <w:t xml:space="preserve">ensures that </w:t>
      </w:r>
      <w:r w:rsidR="009D174C">
        <w:rPr>
          <w:rFonts w:ascii="Fira Sans" w:hAnsi="Fira Sans"/>
        </w:rPr>
        <w:t xml:space="preserve">we can </w:t>
      </w:r>
      <w:r w:rsidR="00381805">
        <w:rPr>
          <w:rFonts w:ascii="Fira Sans" w:hAnsi="Fira Sans"/>
        </w:rPr>
        <w:t xml:space="preserve">address </w:t>
      </w:r>
      <w:r w:rsidR="00354D71">
        <w:rPr>
          <w:rFonts w:ascii="Fira Sans" w:hAnsi="Fira Sans"/>
        </w:rPr>
        <w:t xml:space="preserve">multiple </w:t>
      </w:r>
      <w:r w:rsidR="00381805">
        <w:rPr>
          <w:rFonts w:ascii="Fira Sans" w:hAnsi="Fira Sans"/>
        </w:rPr>
        <w:t>aspects of the global hunger crisis</w:t>
      </w:r>
      <w:r w:rsidR="00815F18">
        <w:rPr>
          <w:rFonts w:ascii="Fira Sans" w:hAnsi="Fira Sans"/>
        </w:rPr>
        <w:t xml:space="preserve"> by </w:t>
      </w:r>
      <w:r w:rsidR="00554F46">
        <w:rPr>
          <w:rFonts w:ascii="Fira Sans" w:hAnsi="Fira Sans"/>
        </w:rPr>
        <w:t>applying</w:t>
      </w:r>
      <w:r w:rsidR="00815F18">
        <w:rPr>
          <w:rFonts w:ascii="Fira Sans" w:hAnsi="Fira Sans"/>
        </w:rPr>
        <w:t xml:space="preserve"> the expertise </w:t>
      </w:r>
      <w:r w:rsidR="00913AEE">
        <w:rPr>
          <w:rFonts w:ascii="Fira Sans" w:hAnsi="Fira Sans"/>
        </w:rPr>
        <w:t>of appropriate actors</w:t>
      </w:r>
      <w:r w:rsidR="000A1A1D">
        <w:rPr>
          <w:rFonts w:ascii="Fira Sans" w:hAnsi="Fira Sans"/>
        </w:rPr>
        <w:t>.</w:t>
      </w:r>
      <w:r w:rsidR="00010E2C">
        <w:rPr>
          <w:rFonts w:ascii="Fira Sans" w:hAnsi="Fira Sans"/>
        </w:rPr>
        <w:t xml:space="preserve"> If we are to solve problem</w:t>
      </w:r>
      <w:r w:rsidR="00E00A2E">
        <w:rPr>
          <w:rFonts w:ascii="Fira Sans" w:hAnsi="Fira Sans"/>
        </w:rPr>
        <w:t>s like this</w:t>
      </w:r>
      <w:r w:rsidR="00010E2C">
        <w:rPr>
          <w:rFonts w:ascii="Fira Sans" w:hAnsi="Fira Sans"/>
        </w:rPr>
        <w:t xml:space="preserve"> </w:t>
      </w:r>
      <w:r w:rsidR="00075F6A">
        <w:rPr>
          <w:rFonts w:ascii="Fira Sans" w:hAnsi="Fira Sans"/>
        </w:rPr>
        <w:t xml:space="preserve">for good, we must </w:t>
      </w:r>
      <w:r w:rsidR="008819D1">
        <w:rPr>
          <w:rFonts w:ascii="Fira Sans" w:hAnsi="Fira Sans"/>
        </w:rPr>
        <w:t xml:space="preserve">fully </w:t>
      </w:r>
      <w:r w:rsidR="00ED3D16">
        <w:rPr>
          <w:rFonts w:ascii="Fira Sans" w:hAnsi="Fira Sans"/>
        </w:rPr>
        <w:t xml:space="preserve">leverage the </w:t>
      </w:r>
      <w:r w:rsidR="00A1771A">
        <w:rPr>
          <w:rFonts w:ascii="Fira Sans" w:hAnsi="Fira Sans"/>
        </w:rPr>
        <w:t xml:space="preserve">resources </w:t>
      </w:r>
      <w:r w:rsidR="00ED3D16">
        <w:rPr>
          <w:rFonts w:ascii="Fira Sans" w:hAnsi="Fira Sans"/>
        </w:rPr>
        <w:t>we have</w:t>
      </w:r>
      <w:r w:rsidR="008819D1">
        <w:rPr>
          <w:rFonts w:ascii="Fira Sans" w:hAnsi="Fira Sans"/>
        </w:rPr>
        <w:t xml:space="preserve"> and advocate for long-term change.</w:t>
      </w:r>
    </w:p>
    <w:p w14:paraId="1DBD9B49" w14:textId="77777777" w:rsidR="001C2D5C" w:rsidRDefault="001C2D5C" w:rsidP="00E16747">
      <w:pPr>
        <w:pStyle w:val="BodyCopy"/>
        <w:rPr>
          <w:rFonts w:ascii="Fira Sans" w:hAnsi="Fira Sans"/>
        </w:rPr>
      </w:pPr>
    </w:p>
    <w:p w14:paraId="5E78EAD2" w14:textId="4BD7ED6E" w:rsidR="00BC72E5" w:rsidRDefault="008819D1" w:rsidP="00E16747">
      <w:pPr>
        <w:pStyle w:val="BodyCopy"/>
        <w:rPr>
          <w:rFonts w:ascii="Fira Sans" w:hAnsi="Fira Sans"/>
        </w:rPr>
      </w:pPr>
      <w:r>
        <w:rPr>
          <w:rFonts w:ascii="Fira Sans" w:hAnsi="Fira Sans"/>
        </w:rPr>
        <w:t xml:space="preserve">CARE </w:t>
      </w:r>
      <w:r w:rsidR="005D227A">
        <w:rPr>
          <w:rFonts w:ascii="Fira Sans" w:hAnsi="Fira Sans"/>
        </w:rPr>
        <w:t>advocates</w:t>
      </w:r>
      <w:r w:rsidR="00FA7F23" w:rsidRPr="00E16747">
        <w:rPr>
          <w:rFonts w:ascii="Fira Sans" w:hAnsi="Fira Sans"/>
        </w:rPr>
        <w:t xml:space="preserve"> at all levels </w:t>
      </w:r>
      <w:r w:rsidR="004B0183">
        <w:rPr>
          <w:rFonts w:ascii="Fira Sans" w:hAnsi="Fira Sans"/>
        </w:rPr>
        <w:t xml:space="preserve">of government </w:t>
      </w:r>
      <w:r w:rsidR="00711838">
        <w:rPr>
          <w:rFonts w:ascii="Fira Sans" w:hAnsi="Fira Sans"/>
        </w:rPr>
        <w:t>to</w:t>
      </w:r>
      <w:r w:rsidR="004E641C">
        <w:rPr>
          <w:rFonts w:ascii="Fira Sans" w:hAnsi="Fira Sans"/>
        </w:rPr>
        <w:t xml:space="preserve"> </w:t>
      </w:r>
      <w:r w:rsidR="005D227A">
        <w:rPr>
          <w:rFonts w:ascii="Fira Sans" w:hAnsi="Fira Sans"/>
        </w:rPr>
        <w:t xml:space="preserve">mobilize </w:t>
      </w:r>
      <w:r w:rsidR="004E641C">
        <w:rPr>
          <w:rFonts w:ascii="Fira Sans" w:hAnsi="Fira Sans"/>
        </w:rPr>
        <w:t>the resources</w:t>
      </w:r>
      <w:r w:rsidR="00711838">
        <w:rPr>
          <w:rFonts w:ascii="Fira Sans" w:hAnsi="Fira Sans"/>
        </w:rPr>
        <w:t xml:space="preserve"> </w:t>
      </w:r>
      <w:r w:rsidR="00B66286" w:rsidRPr="00E16747">
        <w:rPr>
          <w:rFonts w:ascii="Fira Sans" w:hAnsi="Fira Sans"/>
        </w:rPr>
        <w:t xml:space="preserve">needed to </w:t>
      </w:r>
      <w:r w:rsidR="000A0BD9" w:rsidRPr="00E16747">
        <w:rPr>
          <w:rFonts w:ascii="Fira Sans" w:hAnsi="Fira Sans"/>
        </w:rPr>
        <w:t>respond now</w:t>
      </w:r>
      <w:r w:rsidR="004E641C">
        <w:rPr>
          <w:rFonts w:ascii="Fira Sans" w:hAnsi="Fira Sans"/>
        </w:rPr>
        <w:t>,</w:t>
      </w:r>
      <w:r w:rsidR="000A0BD9" w:rsidRPr="00E16747">
        <w:rPr>
          <w:rFonts w:ascii="Fira Sans" w:hAnsi="Fira Sans"/>
        </w:rPr>
        <w:t xml:space="preserve"> </w:t>
      </w:r>
      <w:r w:rsidR="00B66286" w:rsidRPr="00E16747">
        <w:rPr>
          <w:rFonts w:ascii="Fira Sans" w:hAnsi="Fira Sans"/>
        </w:rPr>
        <w:t>avert a</w:t>
      </w:r>
      <w:r w:rsidR="00C9339A" w:rsidRPr="00E16747">
        <w:rPr>
          <w:rFonts w:ascii="Fira Sans" w:hAnsi="Fira Sans"/>
        </w:rPr>
        <w:t>n</w:t>
      </w:r>
      <w:r w:rsidR="005A498A" w:rsidRPr="00E16747">
        <w:rPr>
          <w:rFonts w:ascii="Fira Sans" w:hAnsi="Fira Sans"/>
        </w:rPr>
        <w:t xml:space="preserve"> e</w:t>
      </w:r>
      <w:r w:rsidR="00222924" w:rsidRPr="00E16747">
        <w:rPr>
          <w:rFonts w:ascii="Fira Sans" w:hAnsi="Fira Sans"/>
        </w:rPr>
        <w:t xml:space="preserve">xpanded </w:t>
      </w:r>
      <w:r w:rsidR="00B66286" w:rsidRPr="00E16747">
        <w:rPr>
          <w:rFonts w:ascii="Fira Sans" w:hAnsi="Fira Sans"/>
        </w:rPr>
        <w:t>hunger crisis</w:t>
      </w:r>
      <w:r w:rsidR="004E641C">
        <w:rPr>
          <w:rFonts w:ascii="Fira Sans" w:hAnsi="Fira Sans"/>
        </w:rPr>
        <w:t>, and prevent future crises</w:t>
      </w:r>
      <w:r w:rsidR="00B66286" w:rsidRPr="00E16747">
        <w:rPr>
          <w:rFonts w:ascii="Fira Sans" w:hAnsi="Fira Sans"/>
        </w:rPr>
        <w:t xml:space="preserve">. </w:t>
      </w:r>
      <w:r w:rsidR="005D227A">
        <w:rPr>
          <w:rFonts w:ascii="Fira Sans" w:hAnsi="Fira Sans"/>
        </w:rPr>
        <w:t>Country governments and many donors have been supporting unsustainable agriculture systems dependent on foreign energy, seeds</w:t>
      </w:r>
      <w:r w:rsidR="00081FDE">
        <w:rPr>
          <w:rFonts w:ascii="Fira Sans" w:hAnsi="Fira Sans"/>
        </w:rPr>
        <w:t xml:space="preserve">, and fertilizers, </w:t>
      </w:r>
      <w:r w:rsidR="00BE61C9">
        <w:rPr>
          <w:rFonts w:ascii="Fira Sans" w:hAnsi="Fira Sans"/>
        </w:rPr>
        <w:t>weakening</w:t>
      </w:r>
      <w:r w:rsidR="00081FDE">
        <w:rPr>
          <w:rFonts w:ascii="Fira Sans" w:hAnsi="Fira Sans"/>
        </w:rPr>
        <w:t xml:space="preserve"> </w:t>
      </w:r>
      <w:r w:rsidR="00BE61C9">
        <w:rPr>
          <w:rFonts w:ascii="Fira Sans" w:hAnsi="Fira Sans"/>
        </w:rPr>
        <w:t>local systems</w:t>
      </w:r>
      <w:r w:rsidR="00081FDE">
        <w:rPr>
          <w:rFonts w:ascii="Fira Sans" w:hAnsi="Fira Sans"/>
        </w:rPr>
        <w:t>. CARE advocates</w:t>
      </w:r>
      <w:r w:rsidR="00867082" w:rsidRPr="00E16747">
        <w:rPr>
          <w:rFonts w:ascii="Fira Sans" w:hAnsi="Fira Sans"/>
        </w:rPr>
        <w:t xml:space="preserve"> for </w:t>
      </w:r>
      <w:r w:rsidR="00081FDE">
        <w:rPr>
          <w:rFonts w:ascii="Fira Sans" w:hAnsi="Fira Sans"/>
        </w:rPr>
        <w:t>a</w:t>
      </w:r>
      <w:r w:rsidR="00945838">
        <w:rPr>
          <w:rFonts w:ascii="Fira Sans" w:hAnsi="Fira Sans"/>
        </w:rPr>
        <w:t xml:space="preserve"> shift towards</w:t>
      </w:r>
      <w:r w:rsidR="00541632">
        <w:rPr>
          <w:rFonts w:ascii="Fira Sans" w:hAnsi="Fira Sans"/>
        </w:rPr>
        <w:t xml:space="preserve"> agriculture </w:t>
      </w:r>
      <w:r w:rsidR="00081FDE">
        <w:rPr>
          <w:rFonts w:ascii="Fira Sans" w:hAnsi="Fira Sans"/>
        </w:rPr>
        <w:t xml:space="preserve">practices </w:t>
      </w:r>
      <w:r w:rsidR="00945838">
        <w:rPr>
          <w:rFonts w:ascii="Fira Sans" w:hAnsi="Fira Sans"/>
        </w:rPr>
        <w:t xml:space="preserve">that </w:t>
      </w:r>
      <w:r w:rsidR="00867082" w:rsidRPr="00E16747">
        <w:rPr>
          <w:rFonts w:ascii="Fira Sans" w:hAnsi="Fira Sans"/>
        </w:rPr>
        <w:t xml:space="preserve">strengthen communities’ ability to mitigate and respond to shocks and stressors in the future. </w:t>
      </w:r>
      <w:r w:rsidR="00F26667">
        <w:rPr>
          <w:rFonts w:ascii="Fira Sans" w:hAnsi="Fira Sans"/>
        </w:rPr>
        <w:t xml:space="preserve">A key aspect of </w:t>
      </w:r>
      <w:r w:rsidR="00350DF7">
        <w:rPr>
          <w:rFonts w:ascii="Fira Sans" w:hAnsi="Fira Sans"/>
        </w:rPr>
        <w:t>this is centering the role</w:t>
      </w:r>
      <w:r w:rsidR="00081FDE">
        <w:rPr>
          <w:rFonts w:ascii="Fira Sans" w:hAnsi="Fira Sans"/>
        </w:rPr>
        <w:t>s</w:t>
      </w:r>
      <w:r w:rsidR="00350DF7">
        <w:rPr>
          <w:rFonts w:ascii="Fira Sans" w:hAnsi="Fira Sans"/>
        </w:rPr>
        <w:t xml:space="preserve"> women and girls play in growing the food their families eat.</w:t>
      </w:r>
    </w:p>
    <w:p w14:paraId="0021F09F" w14:textId="77777777" w:rsidR="00C102A9" w:rsidRPr="00E16747" w:rsidRDefault="00C102A9" w:rsidP="00E16747">
      <w:pPr>
        <w:pStyle w:val="BodyCopy"/>
        <w:rPr>
          <w:rFonts w:ascii="Fira Sans" w:hAnsi="Fira Sans"/>
        </w:rPr>
      </w:pPr>
    </w:p>
    <w:p w14:paraId="59627769" w14:textId="17EF551E" w:rsidR="006D678A" w:rsidRPr="00E16747" w:rsidRDefault="00BE61C9" w:rsidP="00E16747">
      <w:pPr>
        <w:pStyle w:val="BodyCopy"/>
        <w:rPr>
          <w:rFonts w:ascii="Fira Sans" w:hAnsi="Fira Sans"/>
        </w:rPr>
      </w:pPr>
      <w:r>
        <w:rPr>
          <w:rFonts w:ascii="Fira Sans" w:hAnsi="Fira Sans"/>
        </w:rPr>
        <w:t xml:space="preserve">CARE’s </w:t>
      </w:r>
      <w:r w:rsidR="00D74415" w:rsidRPr="00E16747">
        <w:rPr>
          <w:rFonts w:ascii="Fira Sans" w:hAnsi="Fira Sans"/>
        </w:rPr>
        <w:t xml:space="preserve">policy </w:t>
      </w:r>
      <w:r w:rsidR="00E70353" w:rsidRPr="00E16747">
        <w:rPr>
          <w:rFonts w:ascii="Fira Sans" w:hAnsi="Fira Sans"/>
        </w:rPr>
        <w:t xml:space="preserve">guidance </w:t>
      </w:r>
      <w:r>
        <w:rPr>
          <w:rFonts w:ascii="Fira Sans" w:hAnsi="Fira Sans"/>
        </w:rPr>
        <w:t xml:space="preserve">for decision makers is </w:t>
      </w:r>
      <w:r w:rsidR="00E70353" w:rsidRPr="00E16747">
        <w:rPr>
          <w:rFonts w:ascii="Fira Sans" w:hAnsi="Fira Sans"/>
        </w:rPr>
        <w:t xml:space="preserve">backed by </w:t>
      </w:r>
      <w:r>
        <w:rPr>
          <w:rFonts w:ascii="Fira Sans" w:hAnsi="Fira Sans"/>
        </w:rPr>
        <w:t>successful</w:t>
      </w:r>
      <w:r w:rsidR="00E70353" w:rsidRPr="00E16747">
        <w:rPr>
          <w:rFonts w:ascii="Fira Sans" w:hAnsi="Fira Sans"/>
        </w:rPr>
        <w:t xml:space="preserve"> on-the-ground </w:t>
      </w:r>
      <w:r w:rsidR="00E84733" w:rsidRPr="00E16747">
        <w:rPr>
          <w:rFonts w:ascii="Fira Sans" w:hAnsi="Fira Sans"/>
        </w:rPr>
        <w:t>practice</w:t>
      </w:r>
      <w:r>
        <w:rPr>
          <w:rFonts w:ascii="Fira Sans" w:hAnsi="Fira Sans"/>
        </w:rPr>
        <w:t>s</w:t>
      </w:r>
      <w:r w:rsidR="00537ACB">
        <w:rPr>
          <w:rFonts w:ascii="Fira Sans" w:hAnsi="Fira Sans"/>
        </w:rPr>
        <w:t>--</w:t>
      </w:r>
      <w:r w:rsidR="005975D9">
        <w:rPr>
          <w:rFonts w:ascii="Fira Sans" w:hAnsi="Fira Sans"/>
        </w:rPr>
        <w:t>a</w:t>
      </w:r>
      <w:r w:rsidR="005975D9" w:rsidRPr="00E16747">
        <w:rPr>
          <w:rFonts w:ascii="Fira Sans" w:hAnsi="Fira Sans"/>
        </w:rPr>
        <w:t xml:space="preserve"> formidable</w:t>
      </w:r>
      <w:r w:rsidR="000079C5" w:rsidRPr="00E16747">
        <w:rPr>
          <w:rFonts w:ascii="Fira Sans" w:hAnsi="Fira Sans"/>
        </w:rPr>
        <w:t xml:space="preserve"> </w:t>
      </w:r>
      <w:r w:rsidR="00801138" w:rsidRPr="00E16747">
        <w:rPr>
          <w:rFonts w:ascii="Fira Sans" w:hAnsi="Fira Sans"/>
        </w:rPr>
        <w:t>combination for lasting change.</w:t>
      </w:r>
    </w:p>
    <w:p w14:paraId="1D1A3618" w14:textId="77777777" w:rsidR="00621FDB" w:rsidRDefault="00621FDB" w:rsidP="004E1671">
      <w:pPr>
        <w:pStyle w:val="Heading3"/>
        <w:numPr>
          <w:ilvl w:val="0"/>
          <w:numId w:val="0"/>
        </w:numPr>
      </w:pPr>
    </w:p>
    <w:p w14:paraId="4E889F23" w14:textId="1666BF4B" w:rsidR="00247D86" w:rsidRPr="00662647" w:rsidRDefault="00BD283A" w:rsidP="00554F46">
      <w:pPr>
        <w:pStyle w:val="Heading3"/>
        <w:numPr>
          <w:ilvl w:val="0"/>
          <w:numId w:val="0"/>
        </w:numPr>
        <w:ind w:left="360" w:hanging="360"/>
        <w:rPr>
          <w:rFonts w:ascii="Fira Sans Condensed" w:hAnsi="Fira Sans Condensed"/>
          <w:color w:val="D15F27"/>
          <w:sz w:val="28"/>
          <w:szCs w:val="28"/>
        </w:rPr>
      </w:pPr>
      <w:r w:rsidRPr="00662647">
        <w:rPr>
          <w:rFonts w:ascii="Fira Sans Condensed" w:hAnsi="Fira Sans Condensed"/>
          <w:color w:val="D15F27"/>
          <w:sz w:val="28"/>
          <w:szCs w:val="28"/>
        </w:rPr>
        <w:t>A</w:t>
      </w:r>
      <w:r w:rsidR="004E1671" w:rsidRPr="00662647">
        <w:rPr>
          <w:rFonts w:ascii="Fira Sans Condensed" w:hAnsi="Fira Sans Condensed"/>
          <w:color w:val="D15F27"/>
          <w:sz w:val="28"/>
          <w:szCs w:val="28"/>
        </w:rPr>
        <w:t>ddress</w:t>
      </w:r>
      <w:r w:rsidRPr="00662647">
        <w:rPr>
          <w:rFonts w:ascii="Fira Sans Condensed" w:hAnsi="Fira Sans Condensed"/>
          <w:color w:val="D15F27"/>
          <w:sz w:val="28"/>
          <w:szCs w:val="28"/>
        </w:rPr>
        <w:t>ing</w:t>
      </w:r>
      <w:r w:rsidR="00BC72E5" w:rsidRPr="00662647">
        <w:rPr>
          <w:rFonts w:ascii="Fira Sans Condensed" w:hAnsi="Fira Sans Condensed"/>
          <w:color w:val="D15F27"/>
          <w:sz w:val="28"/>
          <w:szCs w:val="28"/>
        </w:rPr>
        <w:t xml:space="preserve"> emergency food needs</w:t>
      </w:r>
    </w:p>
    <w:p w14:paraId="374EB6D2" w14:textId="0C221B5F" w:rsidR="00776494" w:rsidRPr="00E54552" w:rsidRDefault="00776494" w:rsidP="00776494">
      <w:pPr>
        <w:pStyle w:val="BodyCopy"/>
        <w:rPr>
          <w:rFonts w:ascii="Fira Sans" w:hAnsi="Fira Sans"/>
        </w:rPr>
      </w:pPr>
      <w:r w:rsidRPr="00E54552">
        <w:rPr>
          <w:rFonts w:ascii="Fira Sans" w:hAnsi="Fira Sans"/>
          <w:b/>
          <w:bCs/>
        </w:rPr>
        <w:t>Make sure resources match the scale of the challenge</w:t>
      </w:r>
      <w:r w:rsidRPr="00E54552">
        <w:rPr>
          <w:rFonts w:ascii="Fira Sans" w:hAnsi="Fira Sans"/>
        </w:rPr>
        <w:t>. We know the global need for food this year and next is close to $20</w:t>
      </w:r>
      <w:r w:rsidR="005E3453" w:rsidRPr="00E54552">
        <w:rPr>
          <w:rFonts w:ascii="Fira Sans" w:hAnsi="Fira Sans"/>
        </w:rPr>
        <w:t xml:space="preserve"> billion</w:t>
      </w:r>
      <w:r w:rsidRPr="00E54552">
        <w:rPr>
          <w:rFonts w:ascii="Fira Sans" w:hAnsi="Fira Sans"/>
        </w:rPr>
        <w:t xml:space="preserve">. Private philanthropy will never reach that scale, but private donors can use their funds to leverage billions </w:t>
      </w:r>
      <w:r w:rsidR="00786458" w:rsidRPr="00E54552">
        <w:rPr>
          <w:rFonts w:ascii="Fira Sans" w:hAnsi="Fira Sans"/>
        </w:rPr>
        <w:t xml:space="preserve">of dollars </w:t>
      </w:r>
      <w:r w:rsidRPr="00E54552">
        <w:rPr>
          <w:rFonts w:ascii="Fira Sans" w:hAnsi="Fira Sans"/>
        </w:rPr>
        <w:t xml:space="preserve">in resources from donor governments like the </w:t>
      </w:r>
      <w:r w:rsidR="007E0051" w:rsidRPr="00E54552">
        <w:rPr>
          <w:rFonts w:ascii="Fira Sans" w:hAnsi="Fira Sans"/>
        </w:rPr>
        <w:t>U.S</w:t>
      </w:r>
      <w:r w:rsidRPr="00E54552">
        <w:rPr>
          <w:rFonts w:ascii="Fira Sans" w:hAnsi="Fira Sans"/>
        </w:rPr>
        <w:t xml:space="preserve">. </w:t>
      </w:r>
      <w:r w:rsidR="00E24C52" w:rsidRPr="00E54552">
        <w:rPr>
          <w:rFonts w:ascii="Fira Sans" w:hAnsi="Fira Sans"/>
        </w:rPr>
        <w:t>and other G7 nations.</w:t>
      </w:r>
      <w:r w:rsidRPr="00E54552">
        <w:rPr>
          <w:rFonts w:ascii="Fira Sans" w:hAnsi="Fira Sans"/>
        </w:rPr>
        <w:t xml:space="preserve"> </w:t>
      </w:r>
      <w:r w:rsidR="00537ACB" w:rsidRPr="00E54552">
        <w:rPr>
          <w:rFonts w:ascii="Fira Sans" w:hAnsi="Fira Sans"/>
        </w:rPr>
        <w:t>Advocacy is also critical to mak</w:t>
      </w:r>
      <w:r w:rsidR="00B34B44" w:rsidRPr="00E54552">
        <w:rPr>
          <w:rFonts w:ascii="Fira Sans" w:hAnsi="Fira Sans"/>
        </w:rPr>
        <w:t>ing</w:t>
      </w:r>
      <w:r w:rsidR="00537ACB" w:rsidRPr="00E54552">
        <w:rPr>
          <w:rFonts w:ascii="Fira Sans" w:hAnsi="Fira Sans"/>
        </w:rPr>
        <w:t xml:space="preserve"> sure that emergency food assistance helps everyone in families equally and does not </w:t>
      </w:r>
      <w:r w:rsidR="00B34B44" w:rsidRPr="00E54552">
        <w:rPr>
          <w:rFonts w:ascii="Fira Sans" w:hAnsi="Fira Sans"/>
        </w:rPr>
        <w:t xml:space="preserve">skip over women and girls. </w:t>
      </w:r>
    </w:p>
    <w:p w14:paraId="7DBB002D" w14:textId="04F0C2A2" w:rsidR="5A4C4A91" w:rsidRPr="00E54552" w:rsidRDefault="5A4C4A91" w:rsidP="5A4C4A91">
      <w:pPr>
        <w:pStyle w:val="BodyCopy"/>
        <w:rPr>
          <w:rFonts w:ascii="Fira Sans" w:hAnsi="Fira Sans"/>
        </w:rPr>
      </w:pPr>
    </w:p>
    <w:p w14:paraId="20C0ABAC" w14:textId="25B996E0" w:rsidR="0093417E" w:rsidRPr="00E54552" w:rsidRDefault="004E491A" w:rsidP="5A4C4A91">
      <w:pPr>
        <w:pStyle w:val="BodyCopy"/>
        <w:rPr>
          <w:rFonts w:ascii="Fira Sans" w:hAnsi="Fira Sans"/>
        </w:rPr>
      </w:pPr>
      <w:r w:rsidRPr="00E54552">
        <w:rPr>
          <w:rFonts w:ascii="Fira Sans" w:hAnsi="Fira Sans"/>
          <w:b/>
          <w:bCs/>
        </w:rPr>
        <w:t>Make food aid more flexible now.</w:t>
      </w:r>
      <w:r w:rsidRPr="00E54552">
        <w:rPr>
          <w:rFonts w:ascii="Fira Sans" w:hAnsi="Fira Sans"/>
        </w:rPr>
        <w:t xml:space="preserve"> Right now, there are legal requirements that mean food aid </w:t>
      </w:r>
    </w:p>
    <w:p w14:paraId="536CD8C9" w14:textId="07D56642" w:rsidR="004E491A" w:rsidRPr="00662647" w:rsidRDefault="004E491A" w:rsidP="5A4C4A91">
      <w:pPr>
        <w:pStyle w:val="BodyCopy"/>
        <w:rPr>
          <w:rFonts w:ascii="Fira Sans" w:hAnsi="Fira Sans"/>
        </w:rPr>
      </w:pPr>
      <w:r w:rsidRPr="00E54552">
        <w:rPr>
          <w:rFonts w:ascii="Fira Sans" w:hAnsi="Fira Sans"/>
        </w:rPr>
        <w:t>commodities like wheat, corn, sorghum and rice from American farmers can only be shipped around the world by certain companies. In addition, current U</w:t>
      </w:r>
      <w:r w:rsidR="00F53EE0" w:rsidRPr="00E54552">
        <w:rPr>
          <w:rFonts w:ascii="Fira Sans" w:hAnsi="Fira Sans"/>
        </w:rPr>
        <w:t>.</w:t>
      </w:r>
      <w:r w:rsidRPr="00E54552">
        <w:rPr>
          <w:rFonts w:ascii="Fira Sans" w:hAnsi="Fira Sans"/>
        </w:rPr>
        <w:t>S</w:t>
      </w:r>
      <w:r w:rsidR="00F53EE0" w:rsidRPr="00E54552">
        <w:rPr>
          <w:rFonts w:ascii="Fira Sans" w:hAnsi="Fira Sans"/>
        </w:rPr>
        <w:t>.</w:t>
      </w:r>
      <w:r w:rsidRPr="00E54552">
        <w:rPr>
          <w:rFonts w:ascii="Fira Sans" w:hAnsi="Fira Sans"/>
        </w:rPr>
        <w:t xml:space="preserve"> food aid must include, by law, a high percentage of products grown in America. These requirements add </w:t>
      </w:r>
      <w:r w:rsidRPr="00E54552">
        <w:rPr>
          <w:rFonts w:ascii="Fira Sans" w:hAnsi="Fira Sans"/>
          <w:i/>
          <w:iCs/>
        </w:rPr>
        <w:t>millions of dollars</w:t>
      </w:r>
      <w:r w:rsidRPr="00E54552">
        <w:rPr>
          <w:rFonts w:ascii="Fira Sans" w:hAnsi="Fira Sans"/>
        </w:rPr>
        <w:t> to the cost of food aid and add </w:t>
      </w:r>
      <w:r w:rsidRPr="00E54552">
        <w:rPr>
          <w:rFonts w:ascii="Fira Sans" w:hAnsi="Fira Sans"/>
          <w:i/>
          <w:iCs/>
        </w:rPr>
        <w:t>months</w:t>
      </w:r>
      <w:r w:rsidRPr="00E54552">
        <w:rPr>
          <w:rFonts w:ascii="Fira Sans" w:hAnsi="Fira Sans"/>
        </w:rPr>
        <w:t> to the time it takes for food to reach hungry people. CARE is advocating right now for an emergency waiver so that food produced in Southern Africa can help Africans and food grown in Latin America can be distributed using U</w:t>
      </w:r>
      <w:r w:rsidR="00C50C19" w:rsidRPr="00E54552">
        <w:rPr>
          <w:rFonts w:ascii="Fira Sans" w:hAnsi="Fira Sans"/>
        </w:rPr>
        <w:t>.</w:t>
      </w:r>
      <w:r w:rsidRPr="00E54552">
        <w:rPr>
          <w:rFonts w:ascii="Fira Sans" w:hAnsi="Fira Sans"/>
        </w:rPr>
        <w:t>S</w:t>
      </w:r>
      <w:r w:rsidR="00C50C19" w:rsidRPr="00E54552">
        <w:rPr>
          <w:rFonts w:ascii="Fira Sans" w:hAnsi="Fira Sans"/>
        </w:rPr>
        <w:t>.</w:t>
      </w:r>
      <w:r w:rsidRPr="00E54552">
        <w:rPr>
          <w:rFonts w:ascii="Fira Sans" w:hAnsi="Fira Sans"/>
        </w:rPr>
        <w:t xml:space="preserve"> funds. If we are successful in this emergency advocacy, food aid will reach millions more people and get there faster to prevent millions of deaths. This hunger crisis needs food to move as fast and as cheaply as possible. Right now, the focus should not be on benefiting a small set of American farmers and shipping companies through U</w:t>
      </w:r>
      <w:r w:rsidR="0047391C" w:rsidRPr="00E54552">
        <w:rPr>
          <w:rFonts w:ascii="Fira Sans" w:hAnsi="Fira Sans"/>
        </w:rPr>
        <w:t>.</w:t>
      </w:r>
      <w:r w:rsidRPr="00E54552">
        <w:rPr>
          <w:rFonts w:ascii="Fira Sans" w:hAnsi="Fira Sans"/>
        </w:rPr>
        <w:t>S</w:t>
      </w:r>
      <w:r w:rsidR="0047391C" w:rsidRPr="00E54552">
        <w:rPr>
          <w:rFonts w:ascii="Fira Sans" w:hAnsi="Fira Sans"/>
        </w:rPr>
        <w:t>.</w:t>
      </w:r>
      <w:r w:rsidRPr="00E54552">
        <w:rPr>
          <w:rFonts w:ascii="Fira Sans" w:hAnsi="Fira Sans"/>
        </w:rPr>
        <w:t xml:space="preserve"> food aid programs</w:t>
      </w:r>
      <w:r w:rsidR="00770327" w:rsidRPr="00E54552">
        <w:rPr>
          <w:rFonts w:ascii="Fira Sans" w:hAnsi="Fira Sans"/>
        </w:rPr>
        <w:t>; it</w:t>
      </w:r>
      <w:r w:rsidRPr="00E54552">
        <w:rPr>
          <w:rFonts w:ascii="Fira Sans" w:hAnsi="Fira Sans"/>
        </w:rPr>
        <w:t xml:space="preserve"> should be on the fastest, cheapest and best ways to save lives.</w:t>
      </w:r>
    </w:p>
    <w:p w14:paraId="04D69640" w14:textId="77777777" w:rsidR="00776494" w:rsidRPr="00E54552" w:rsidRDefault="00776494" w:rsidP="007F31F7">
      <w:pPr>
        <w:pStyle w:val="BodyCopy"/>
        <w:rPr>
          <w:rFonts w:ascii="Fira Sans" w:hAnsi="Fira Sans"/>
          <w:b/>
          <w:bCs/>
        </w:rPr>
      </w:pPr>
    </w:p>
    <w:p w14:paraId="5CC7E0F3" w14:textId="77777777" w:rsidR="00192985" w:rsidRDefault="00247D86" w:rsidP="007717E0">
      <w:pPr>
        <w:rPr>
          <w:rFonts w:ascii="Fira Sans" w:eastAsia="Fira Sans" w:hAnsi="Fira Sans" w:cs="Fira Sans"/>
          <w:sz w:val="22"/>
          <w:szCs w:val="22"/>
        </w:rPr>
      </w:pPr>
      <w:r w:rsidRPr="00662647">
        <w:rPr>
          <w:rFonts w:ascii="Fira Sans" w:hAnsi="Fira Sans"/>
          <w:b/>
          <w:bCs/>
          <w:sz w:val="22"/>
          <w:szCs w:val="22"/>
        </w:rPr>
        <w:t>Mak</w:t>
      </w:r>
      <w:r w:rsidR="00B34B44" w:rsidRPr="00662647">
        <w:rPr>
          <w:rFonts w:ascii="Fira Sans" w:hAnsi="Fira Sans"/>
          <w:b/>
          <w:bCs/>
          <w:sz w:val="22"/>
          <w:szCs w:val="22"/>
        </w:rPr>
        <w:t>e</w:t>
      </w:r>
      <w:r w:rsidRPr="00662647">
        <w:rPr>
          <w:rFonts w:ascii="Fira Sans" w:hAnsi="Fira Sans"/>
          <w:b/>
          <w:bCs/>
          <w:sz w:val="22"/>
          <w:szCs w:val="22"/>
        </w:rPr>
        <w:t xml:space="preserve"> the IPC gender sensitive</w:t>
      </w:r>
      <w:r w:rsidR="00126AA3" w:rsidRPr="00662647">
        <w:rPr>
          <w:rFonts w:ascii="Fira Sans" w:hAnsi="Fira Sans"/>
          <w:b/>
          <w:bCs/>
          <w:sz w:val="22"/>
          <w:szCs w:val="22"/>
        </w:rPr>
        <w:t>.</w:t>
      </w:r>
      <w:r w:rsidRPr="00662647">
        <w:rPr>
          <w:rFonts w:ascii="Fira Sans" w:hAnsi="Fira Sans"/>
          <w:sz w:val="22"/>
          <w:szCs w:val="22"/>
        </w:rPr>
        <w:t xml:space="preserve"> </w:t>
      </w:r>
      <w:r w:rsidR="6A335E3A" w:rsidRPr="00662647">
        <w:rPr>
          <w:rFonts w:ascii="Fira Sans" w:eastAsia="Fira Sans" w:hAnsi="Fira Sans" w:cs="Fira Sans"/>
          <w:sz w:val="22"/>
          <w:szCs w:val="22"/>
        </w:rPr>
        <w:t>The use of IPC</w:t>
      </w:r>
      <w:r w:rsidR="009813A8" w:rsidRPr="00662647">
        <w:rPr>
          <w:rStyle w:val="FootnoteReference"/>
          <w:rFonts w:ascii="Fira Sans" w:eastAsia="Fira Sans" w:hAnsi="Fira Sans" w:cs="Fira Sans"/>
          <w:sz w:val="22"/>
          <w:szCs w:val="22"/>
        </w:rPr>
        <w:footnoteReference w:id="9"/>
      </w:r>
      <w:r w:rsidR="6A335E3A" w:rsidRPr="00662647">
        <w:rPr>
          <w:rFonts w:ascii="Fira Sans" w:eastAsia="Fira Sans" w:hAnsi="Fira Sans" w:cs="Fira Sans"/>
          <w:sz w:val="22"/>
          <w:szCs w:val="22"/>
        </w:rPr>
        <w:t xml:space="preserve"> is a landmark in the fight against food insecurity. Widely accepted by the international community, IPC describes the severity of food emergencies, however it is largely gender blind. IPC focuses on household/groups of households as unit of analysis and not on individuals. It lacks data on distribution of food within the household, and often the share of households headed by women is low. As a result, in-depth guidance for gender-sensitive analysis is lacking; so far, no pilots of gender-sensitive analysis have been conducted and </w:t>
      </w:r>
    </w:p>
    <w:p w14:paraId="1CC8F332" w14:textId="77777777" w:rsidR="00192985" w:rsidRDefault="00192985" w:rsidP="007717E0">
      <w:pPr>
        <w:rPr>
          <w:rFonts w:ascii="Fira Sans" w:eastAsia="Fira Sans" w:hAnsi="Fira Sans" w:cs="Fira Sans"/>
          <w:sz w:val="22"/>
          <w:szCs w:val="22"/>
        </w:rPr>
      </w:pPr>
    </w:p>
    <w:p w14:paraId="6A4DECDC" w14:textId="3EC168A4" w:rsidR="00247D86" w:rsidRPr="00662647" w:rsidRDefault="004128F0" w:rsidP="007717E0">
      <w:pPr>
        <w:rPr>
          <w:rFonts w:ascii="Fira Sans" w:hAnsi="Fira Sans"/>
          <w:sz w:val="22"/>
          <w:szCs w:val="22"/>
        </w:rPr>
      </w:pPr>
      <w:r w:rsidRPr="00662647">
        <w:rPr>
          <w:rFonts w:ascii="Fira Sans" w:eastAsia="Fira Sans" w:hAnsi="Fira Sans" w:cs="Fira Sans"/>
          <w:sz w:val="22"/>
          <w:szCs w:val="22"/>
        </w:rPr>
        <w:lastRenderedPageBreak/>
        <w:t>therefore,</w:t>
      </w:r>
      <w:r w:rsidR="6A335E3A" w:rsidRPr="00662647">
        <w:rPr>
          <w:rFonts w:ascii="Fira Sans" w:eastAsia="Fira Sans" w:hAnsi="Fira Sans" w:cs="Fira Sans"/>
          <w:sz w:val="22"/>
          <w:szCs w:val="22"/>
        </w:rPr>
        <w:t xml:space="preserve"> no practical experiences regarding feasibility and results of gender-sensitive analysis are available.</w:t>
      </w:r>
      <w:r w:rsidR="6A335E3A" w:rsidRPr="00662647">
        <w:rPr>
          <w:rFonts w:ascii="Fira Sans" w:hAnsi="Fira Sans"/>
          <w:sz w:val="22"/>
          <w:szCs w:val="22"/>
        </w:rPr>
        <w:t xml:space="preserve"> </w:t>
      </w:r>
      <w:r w:rsidR="00247D86" w:rsidRPr="00662647">
        <w:rPr>
          <w:rFonts w:ascii="Fira Sans" w:hAnsi="Fira Sans"/>
          <w:sz w:val="22"/>
          <w:szCs w:val="22"/>
        </w:rPr>
        <w:t xml:space="preserve">We are equipping decision makers with evidence and information on how gender inequality affects food insecurity, impacting women and girls differently and disproportionately. We aim to prove to the international community that current food security </w:t>
      </w:r>
      <w:r w:rsidR="00740EFE" w:rsidRPr="00662647">
        <w:rPr>
          <w:rFonts w:ascii="Fira Sans" w:hAnsi="Fira Sans"/>
          <w:sz w:val="22"/>
          <w:szCs w:val="22"/>
        </w:rPr>
        <w:t xml:space="preserve">and nutrition </w:t>
      </w:r>
      <w:r w:rsidR="00247D86" w:rsidRPr="00662647">
        <w:rPr>
          <w:rFonts w:ascii="Fira Sans" w:hAnsi="Fira Sans"/>
          <w:sz w:val="22"/>
          <w:szCs w:val="22"/>
        </w:rPr>
        <w:t xml:space="preserve">analysis methodologies leave out women and are not the most efficient use of precious global resources. </w:t>
      </w:r>
      <w:r w:rsidR="00B072E0" w:rsidRPr="00662647">
        <w:rPr>
          <w:rFonts w:ascii="Fira Sans" w:hAnsi="Fira Sans"/>
          <w:sz w:val="22"/>
          <w:szCs w:val="22"/>
        </w:rPr>
        <w:t>We will</w:t>
      </w:r>
      <w:r w:rsidR="00247D86" w:rsidRPr="00662647">
        <w:rPr>
          <w:rFonts w:ascii="Fira Sans" w:hAnsi="Fira Sans"/>
          <w:sz w:val="22"/>
          <w:szCs w:val="22"/>
        </w:rPr>
        <w:t xml:space="preserve"> do this by conducting pilot projects in two countries to make the IPC more gender sensitive and communicating the results with external stakeholders. </w:t>
      </w:r>
      <w:r w:rsidR="00CD2476" w:rsidRPr="00662647">
        <w:rPr>
          <w:rFonts w:ascii="Fira Sans" w:hAnsi="Fira Sans"/>
          <w:sz w:val="22"/>
          <w:szCs w:val="22"/>
        </w:rPr>
        <w:t xml:space="preserve">The results will transform the way governments and other humanitarian actors understand a food insecurity crisis- or potential </w:t>
      </w:r>
      <w:r w:rsidR="00A4581A" w:rsidRPr="00662647">
        <w:rPr>
          <w:rFonts w:ascii="Fira Sans" w:hAnsi="Fira Sans"/>
          <w:sz w:val="22"/>
          <w:szCs w:val="22"/>
        </w:rPr>
        <w:t>crisis and</w:t>
      </w:r>
      <w:r w:rsidR="00CD2476" w:rsidRPr="00662647">
        <w:rPr>
          <w:rFonts w:ascii="Fira Sans" w:hAnsi="Fira Sans"/>
          <w:sz w:val="22"/>
          <w:szCs w:val="22"/>
        </w:rPr>
        <w:t xml:space="preserve"> take actions </w:t>
      </w:r>
      <w:r w:rsidR="00A4581A" w:rsidRPr="00662647">
        <w:rPr>
          <w:rFonts w:ascii="Fira Sans" w:hAnsi="Fira Sans"/>
          <w:sz w:val="22"/>
          <w:szCs w:val="22"/>
        </w:rPr>
        <w:t>that</w:t>
      </w:r>
      <w:r w:rsidR="00CD2476" w:rsidRPr="00662647">
        <w:rPr>
          <w:rFonts w:ascii="Fira Sans" w:hAnsi="Fira Sans"/>
          <w:sz w:val="22"/>
          <w:szCs w:val="22"/>
        </w:rPr>
        <w:t xml:space="preserve"> are gender</w:t>
      </w:r>
      <w:r w:rsidR="00A4581A" w:rsidRPr="00662647">
        <w:rPr>
          <w:rFonts w:ascii="Fira Sans" w:hAnsi="Fira Sans"/>
          <w:sz w:val="22"/>
          <w:szCs w:val="22"/>
        </w:rPr>
        <w:t>-</w:t>
      </w:r>
      <w:r w:rsidR="00CD2476" w:rsidRPr="00662647">
        <w:rPr>
          <w:rFonts w:ascii="Fira Sans" w:hAnsi="Fira Sans"/>
          <w:sz w:val="22"/>
          <w:szCs w:val="22"/>
        </w:rPr>
        <w:t>sensitive.</w:t>
      </w:r>
    </w:p>
    <w:p w14:paraId="4A84AA62" w14:textId="77777777" w:rsidR="00247D86" w:rsidRPr="00E54552" w:rsidRDefault="00247D86" w:rsidP="00247D86">
      <w:pPr>
        <w:pStyle w:val="BodyCopy"/>
        <w:ind w:left="720"/>
        <w:rPr>
          <w:rFonts w:ascii="Fira Sans" w:hAnsi="Fira Sans"/>
        </w:rPr>
      </w:pPr>
    </w:p>
    <w:p w14:paraId="5E89521C" w14:textId="72C134C7" w:rsidR="00247D86" w:rsidRPr="00E54552" w:rsidRDefault="00247D86" w:rsidP="007F31F7">
      <w:pPr>
        <w:pStyle w:val="BodyCopy"/>
        <w:rPr>
          <w:rFonts w:ascii="Fira Sans" w:hAnsi="Fira Sans"/>
        </w:rPr>
      </w:pPr>
      <w:r w:rsidRPr="00E54552">
        <w:rPr>
          <w:rFonts w:ascii="Fira Sans" w:hAnsi="Fira Sans"/>
          <w:b/>
          <w:bCs/>
        </w:rPr>
        <w:t xml:space="preserve">Practical </w:t>
      </w:r>
      <w:r w:rsidR="008E336A" w:rsidRPr="00E54552">
        <w:rPr>
          <w:rFonts w:ascii="Fira Sans" w:hAnsi="Fira Sans"/>
          <w:b/>
          <w:bCs/>
        </w:rPr>
        <w:t>m</w:t>
      </w:r>
      <w:r w:rsidRPr="00E54552">
        <w:rPr>
          <w:rFonts w:ascii="Fira Sans" w:hAnsi="Fira Sans"/>
          <w:b/>
          <w:bCs/>
        </w:rPr>
        <w:t xml:space="preserve">easures to </w:t>
      </w:r>
      <w:r w:rsidR="008E336A" w:rsidRPr="00E54552">
        <w:rPr>
          <w:rFonts w:ascii="Fira Sans" w:hAnsi="Fira Sans"/>
          <w:b/>
          <w:bCs/>
        </w:rPr>
        <w:t>a</w:t>
      </w:r>
      <w:r w:rsidRPr="00E54552">
        <w:rPr>
          <w:rFonts w:ascii="Fira Sans" w:hAnsi="Fira Sans"/>
          <w:b/>
          <w:bCs/>
        </w:rPr>
        <w:t xml:space="preserve">void or </w:t>
      </w:r>
      <w:r w:rsidR="008E336A" w:rsidRPr="00E54552">
        <w:rPr>
          <w:rFonts w:ascii="Fira Sans" w:hAnsi="Fira Sans"/>
          <w:b/>
          <w:bCs/>
        </w:rPr>
        <w:t>m</w:t>
      </w:r>
      <w:r w:rsidRPr="00E54552">
        <w:rPr>
          <w:rFonts w:ascii="Fira Sans" w:hAnsi="Fira Sans"/>
          <w:b/>
          <w:bCs/>
        </w:rPr>
        <w:t xml:space="preserve">inimize </w:t>
      </w:r>
      <w:r w:rsidR="008E336A" w:rsidRPr="00E54552">
        <w:rPr>
          <w:rFonts w:ascii="Fira Sans" w:hAnsi="Fira Sans"/>
          <w:b/>
          <w:bCs/>
        </w:rPr>
        <w:t>c</w:t>
      </w:r>
      <w:r w:rsidRPr="00E54552">
        <w:rPr>
          <w:rFonts w:ascii="Fira Sans" w:hAnsi="Fira Sans"/>
          <w:b/>
          <w:bCs/>
        </w:rPr>
        <w:t xml:space="preserve">onflict-induced </w:t>
      </w:r>
      <w:r w:rsidR="008E336A" w:rsidRPr="00E54552">
        <w:rPr>
          <w:rFonts w:ascii="Fira Sans" w:hAnsi="Fira Sans"/>
          <w:b/>
          <w:bCs/>
        </w:rPr>
        <w:t>h</w:t>
      </w:r>
      <w:r w:rsidRPr="00E54552">
        <w:rPr>
          <w:rFonts w:ascii="Fira Sans" w:hAnsi="Fira Sans"/>
          <w:b/>
          <w:bCs/>
        </w:rPr>
        <w:t>unger</w:t>
      </w:r>
      <w:r w:rsidR="00126AA3" w:rsidRPr="00E54552">
        <w:rPr>
          <w:rFonts w:ascii="Fira Sans" w:hAnsi="Fira Sans"/>
          <w:b/>
          <w:bCs/>
        </w:rPr>
        <w:t>.</w:t>
      </w:r>
      <w:r w:rsidRPr="00E54552">
        <w:rPr>
          <w:rFonts w:ascii="Fira Sans" w:hAnsi="Fira Sans"/>
        </w:rPr>
        <w:t xml:space="preserve"> </w:t>
      </w:r>
      <w:r w:rsidR="0080711B" w:rsidRPr="00E54552">
        <w:rPr>
          <w:rFonts w:ascii="Fira Sans" w:hAnsi="Fira Sans"/>
        </w:rPr>
        <w:t xml:space="preserve">When famine or acute hunger occurs today, it is often the result of armed conflict. </w:t>
      </w:r>
      <w:r w:rsidRPr="00E54552">
        <w:rPr>
          <w:rFonts w:ascii="Fira Sans" w:hAnsi="Fira Sans"/>
        </w:rPr>
        <w:t xml:space="preserve">Armed conflict is the single biggest challenge to achieving zero hunger, with 139 million people in 24 conflict-affected countries experiencing acute hunger. </w:t>
      </w:r>
      <w:r w:rsidR="00F74C0E" w:rsidRPr="00E54552">
        <w:rPr>
          <w:rFonts w:ascii="Fira Sans" w:hAnsi="Fira Sans"/>
        </w:rPr>
        <w:t xml:space="preserve">IHL—or the Law of Armed Conflict—sets out measures to minimize the impact of armed conflict on civilians. The link between conflict and hunger has been gaining more attention and there have been key developments including the UN Security Council unanimously adopting a resolution to call on parties to armed conflict to comply with their obligations regarding protecting civilians and taking constant care to spare objects necessary for food production and distribution. Despite these developments, conflict-induced hunger has increased in </w:t>
      </w:r>
      <w:proofErr w:type="gramStart"/>
      <w:r w:rsidR="00F74C0E" w:rsidRPr="00E54552">
        <w:rPr>
          <w:rFonts w:ascii="Fira Sans" w:hAnsi="Fira Sans"/>
        </w:rPr>
        <w:t>a number of</w:t>
      </w:r>
      <w:proofErr w:type="gramEnd"/>
      <w:r w:rsidR="00F74C0E" w:rsidRPr="00E54552">
        <w:rPr>
          <w:rFonts w:ascii="Fira Sans" w:hAnsi="Fira Sans"/>
        </w:rPr>
        <w:t xml:space="preserve"> countries</w:t>
      </w:r>
      <w:r w:rsidR="00785AC3" w:rsidRPr="00E54552">
        <w:rPr>
          <w:rFonts w:ascii="Fira Sans" w:hAnsi="Fira Sans"/>
        </w:rPr>
        <w:t xml:space="preserve"> </w:t>
      </w:r>
      <w:r w:rsidR="00F74C0E" w:rsidRPr="00E54552">
        <w:rPr>
          <w:rFonts w:ascii="Fira Sans" w:hAnsi="Fira Sans"/>
        </w:rPr>
        <w:t>such as Afghanistan,</w:t>
      </w:r>
      <w:r w:rsidR="0075780B" w:rsidRPr="00E54552" w:rsidDel="0075780B">
        <w:rPr>
          <w:rFonts w:ascii="Fira Sans" w:hAnsi="Fira Sans"/>
        </w:rPr>
        <w:t xml:space="preserve"> </w:t>
      </w:r>
      <w:r w:rsidR="0075780B">
        <w:rPr>
          <w:rFonts w:ascii="Fira Sans" w:hAnsi="Fira Sans"/>
        </w:rPr>
        <w:t>a</w:t>
      </w:r>
      <w:r w:rsidR="00F74C0E" w:rsidRPr="00E54552">
        <w:rPr>
          <w:rFonts w:ascii="Fira Sans" w:hAnsi="Fira Sans"/>
        </w:rPr>
        <w:t>nd Yemen</w:t>
      </w:r>
      <w:r w:rsidR="00785AC3" w:rsidRPr="00E54552">
        <w:rPr>
          <w:rFonts w:ascii="Fira Sans" w:hAnsi="Fira Sans"/>
        </w:rPr>
        <w:t xml:space="preserve"> </w:t>
      </w:r>
      <w:r w:rsidR="00F74C0E" w:rsidRPr="00E54552">
        <w:rPr>
          <w:rFonts w:ascii="Fira Sans" w:hAnsi="Fira Sans"/>
        </w:rPr>
        <w:t>in the last two years alone. This suggests that there is a gap between rhetoric and practice and that more needs to be done to address the harmful conduct of parties to conflicts, guided by a strong evidence base and thoughtful engagement by humanitarian actors. In partnership with InterAction, CARE is leading an initiative to prevent or minimize conflict-induced hunger.</w:t>
      </w:r>
      <w:r w:rsidR="0048289E" w:rsidRPr="00E54552">
        <w:rPr>
          <w:rFonts w:ascii="Fira Sans" w:hAnsi="Fira Sans"/>
        </w:rPr>
        <w:t xml:space="preserve"> </w:t>
      </w:r>
      <w:r w:rsidR="007E471A" w:rsidRPr="00E54552">
        <w:rPr>
          <w:rFonts w:ascii="Fira Sans" w:hAnsi="Fira Sans"/>
        </w:rPr>
        <w:t>We are</w:t>
      </w:r>
      <w:r w:rsidRPr="00E54552">
        <w:rPr>
          <w:rFonts w:ascii="Fira Sans" w:hAnsi="Fira Sans"/>
        </w:rPr>
        <w:t xml:space="preserve"> leading a group of academics and </w:t>
      </w:r>
      <w:r w:rsidR="007E471A" w:rsidRPr="00E54552">
        <w:rPr>
          <w:rFonts w:ascii="Fira Sans" w:hAnsi="Fira Sans"/>
        </w:rPr>
        <w:t xml:space="preserve">non-governmental organizations </w:t>
      </w:r>
      <w:r w:rsidRPr="00E54552">
        <w:rPr>
          <w:rFonts w:ascii="Fira Sans" w:hAnsi="Fira Sans"/>
        </w:rPr>
        <w:t xml:space="preserve">to develop a guidance document that clearly articulates what armed actors can do to prevent food insecurity during conflict, thereby filling a gap in international humanitarian law. Drafting this document and lobbying for </w:t>
      </w:r>
      <w:r w:rsidR="00CE3C1C" w:rsidRPr="00E54552">
        <w:rPr>
          <w:rFonts w:ascii="Fira Sans" w:hAnsi="Fira Sans"/>
        </w:rPr>
        <w:t>successful</w:t>
      </w:r>
      <w:r w:rsidRPr="00E54552">
        <w:rPr>
          <w:rFonts w:ascii="Fira Sans" w:hAnsi="Fira Sans"/>
        </w:rPr>
        <w:t xml:space="preserve"> uptake from states, non-state actors and humanitarian organizations around the world, we can help stop one of the primary drivers of hunger. </w:t>
      </w:r>
    </w:p>
    <w:p w14:paraId="02D6DDF7" w14:textId="77777777" w:rsidR="00BC72E5" w:rsidRPr="00FF5F7A" w:rsidRDefault="00BC72E5" w:rsidP="00BD0AA1">
      <w:pPr>
        <w:rPr>
          <w:rFonts w:ascii="Fira Sans" w:hAnsi="Fira Sans"/>
        </w:rPr>
      </w:pPr>
    </w:p>
    <w:p w14:paraId="44327A4D" w14:textId="14EC95B2" w:rsidR="00D50379" w:rsidRPr="00662647" w:rsidRDefault="00BC72E5" w:rsidP="5A4C4A91">
      <w:pPr>
        <w:pStyle w:val="Heading3"/>
        <w:numPr>
          <w:ilvl w:val="0"/>
          <w:numId w:val="0"/>
        </w:numPr>
        <w:rPr>
          <w:rFonts w:ascii="Fira Sans Condensed" w:hAnsi="Fira Sans Condensed"/>
          <w:color w:val="D15F27"/>
          <w:sz w:val="28"/>
          <w:szCs w:val="28"/>
        </w:rPr>
      </w:pPr>
      <w:r w:rsidRPr="00662647">
        <w:rPr>
          <w:rFonts w:ascii="Fira Sans Condensed" w:hAnsi="Fira Sans Condensed"/>
          <w:color w:val="D15F27"/>
          <w:sz w:val="28"/>
          <w:szCs w:val="28"/>
        </w:rPr>
        <w:t>Addressing the root causes of food crises</w:t>
      </w:r>
      <w:r w:rsidR="00120105" w:rsidRPr="00662647">
        <w:rPr>
          <w:rFonts w:ascii="Fira Sans Condensed" w:hAnsi="Fira Sans Condensed"/>
          <w:color w:val="D15F27"/>
          <w:sz w:val="28"/>
          <w:szCs w:val="28"/>
        </w:rPr>
        <w:t xml:space="preserve"> </w:t>
      </w:r>
    </w:p>
    <w:p w14:paraId="185AE738" w14:textId="448562A5" w:rsidR="0093417E" w:rsidRDefault="001D21E5" w:rsidP="004A1534">
      <w:pPr>
        <w:pStyle w:val="BodyCopy"/>
        <w:rPr>
          <w:rFonts w:ascii="Fira Sans" w:hAnsi="Fira Sans"/>
        </w:rPr>
      </w:pPr>
      <w:r w:rsidRPr="004A1534">
        <w:rPr>
          <w:rFonts w:ascii="Fira Sans" w:hAnsi="Fira Sans"/>
          <w:b/>
          <w:bCs/>
        </w:rPr>
        <w:t>Change donor investments to create resilient local food sources. </w:t>
      </w:r>
      <w:r w:rsidRPr="004A1534">
        <w:rPr>
          <w:rFonts w:ascii="Fira Sans" w:hAnsi="Fira Sans"/>
        </w:rPr>
        <w:t xml:space="preserve">The </w:t>
      </w:r>
      <w:r w:rsidR="007E0051">
        <w:rPr>
          <w:rFonts w:ascii="Fira Sans" w:hAnsi="Fira Sans"/>
        </w:rPr>
        <w:t>U.S.</w:t>
      </w:r>
      <w:r w:rsidRPr="004A1534">
        <w:rPr>
          <w:rFonts w:ascii="Fira Sans" w:hAnsi="Fira Sans"/>
        </w:rPr>
        <w:t xml:space="preserve"> and U</w:t>
      </w:r>
      <w:r w:rsidR="007E0051">
        <w:rPr>
          <w:rFonts w:ascii="Fira Sans" w:hAnsi="Fira Sans"/>
        </w:rPr>
        <w:t>.</w:t>
      </w:r>
      <w:r w:rsidRPr="004A1534">
        <w:rPr>
          <w:rFonts w:ascii="Fira Sans" w:hAnsi="Fira Sans"/>
        </w:rPr>
        <w:t>N</w:t>
      </w:r>
      <w:r w:rsidR="007E0051">
        <w:rPr>
          <w:rFonts w:ascii="Fira Sans" w:hAnsi="Fira Sans"/>
        </w:rPr>
        <w:t>.</w:t>
      </w:r>
      <w:r w:rsidRPr="004A1534">
        <w:rPr>
          <w:rFonts w:ascii="Fira Sans" w:hAnsi="Fira Sans"/>
        </w:rPr>
        <w:t xml:space="preserve"> agencies provide the lion’s share of resources for agricultural development around the world. But unfortunately, </w:t>
      </w:r>
    </w:p>
    <w:p w14:paraId="1DE80CA0" w14:textId="0B2EAACB" w:rsidR="001D21E5" w:rsidRPr="004A1534" w:rsidRDefault="001D21E5" w:rsidP="004A1534">
      <w:pPr>
        <w:pStyle w:val="BodyCopy"/>
        <w:rPr>
          <w:rFonts w:ascii="Fira Sans" w:hAnsi="Fira Sans" w:cs="Calibri"/>
        </w:rPr>
      </w:pPr>
      <w:r w:rsidRPr="004A1534">
        <w:rPr>
          <w:rFonts w:ascii="Fira Sans" w:hAnsi="Fira Sans"/>
        </w:rPr>
        <w:t>these investments have too often promoted dependence on foreign energy sources, seeds and fertilizers</w:t>
      </w:r>
      <w:r w:rsidR="004A1534" w:rsidRPr="004A1534">
        <w:rPr>
          <w:rFonts w:ascii="Fira Sans" w:hAnsi="Fira Sans"/>
        </w:rPr>
        <w:t>,</w:t>
      </w:r>
      <w:r w:rsidRPr="004A1534">
        <w:rPr>
          <w:rFonts w:ascii="Fira Sans" w:hAnsi="Fira Sans"/>
        </w:rPr>
        <w:t xml:space="preserve"> and paid little attention to creating local food sources that are diverse, nutritionally sound, climate</w:t>
      </w:r>
      <w:r w:rsidR="00E217FE">
        <w:rPr>
          <w:rFonts w:ascii="Fira Sans" w:hAnsi="Fira Sans"/>
        </w:rPr>
        <w:t>-</w:t>
      </w:r>
      <w:r w:rsidRPr="004A1534">
        <w:rPr>
          <w:rFonts w:ascii="Fira Sans" w:hAnsi="Fira Sans"/>
        </w:rPr>
        <w:t xml:space="preserve">proof and based on local </w:t>
      </w:r>
      <w:r w:rsidR="008F633C">
        <w:rPr>
          <w:rFonts w:ascii="Fira Sans" w:hAnsi="Fira Sans"/>
        </w:rPr>
        <w:t>inputs</w:t>
      </w:r>
      <w:r w:rsidRPr="004A1534">
        <w:rPr>
          <w:rFonts w:ascii="Fira Sans" w:hAnsi="Fira Sans"/>
        </w:rPr>
        <w:t xml:space="preserve">. </w:t>
      </w:r>
      <w:r w:rsidR="00326D51">
        <w:rPr>
          <w:rFonts w:ascii="Fira Sans" w:hAnsi="Fira Sans"/>
        </w:rPr>
        <w:t xml:space="preserve">And </w:t>
      </w:r>
      <w:r w:rsidR="001E1A2D">
        <w:rPr>
          <w:rFonts w:ascii="Fira Sans" w:hAnsi="Fira Sans"/>
        </w:rPr>
        <w:t xml:space="preserve">virtually no resources reach women farmers who grow the nutritious foods that </w:t>
      </w:r>
      <w:r w:rsidR="008F633C">
        <w:rPr>
          <w:rFonts w:ascii="Fira Sans" w:hAnsi="Fira Sans"/>
        </w:rPr>
        <w:t xml:space="preserve">most </w:t>
      </w:r>
      <w:r w:rsidR="001E1A2D">
        <w:rPr>
          <w:rFonts w:ascii="Fira Sans" w:hAnsi="Fira Sans"/>
        </w:rPr>
        <w:t>families eat.</w:t>
      </w:r>
      <w:r w:rsidRPr="004A1534">
        <w:rPr>
          <w:rFonts w:ascii="Fira Sans" w:hAnsi="Fira Sans"/>
        </w:rPr>
        <w:t xml:space="preserve"> If this </w:t>
      </w:r>
      <w:r w:rsidR="00086CC4">
        <w:rPr>
          <w:rFonts w:ascii="Fira Sans" w:hAnsi="Fira Sans"/>
        </w:rPr>
        <w:t>does not</w:t>
      </w:r>
      <w:r w:rsidR="00086CC4" w:rsidRPr="004A1534">
        <w:rPr>
          <w:rFonts w:ascii="Fira Sans" w:hAnsi="Fira Sans"/>
        </w:rPr>
        <w:t xml:space="preserve"> </w:t>
      </w:r>
      <w:r w:rsidRPr="004A1534">
        <w:rPr>
          <w:rFonts w:ascii="Fira Sans" w:hAnsi="Fira Sans"/>
        </w:rPr>
        <w:t>change, we risk future food shortages</w:t>
      </w:r>
      <w:r w:rsidR="00FF3BAB">
        <w:rPr>
          <w:rFonts w:ascii="Fira Sans" w:hAnsi="Fira Sans"/>
        </w:rPr>
        <w:t>,</w:t>
      </w:r>
      <w:r w:rsidRPr="004A1534">
        <w:rPr>
          <w:rFonts w:ascii="Fira Sans" w:hAnsi="Fira Sans"/>
        </w:rPr>
        <w:t xml:space="preserve"> and billions in donor investments could move us in the wrong direction. There is a moment now to influence the global community to address the real root causes of food crises.</w:t>
      </w:r>
    </w:p>
    <w:p w14:paraId="6A391357" w14:textId="77777777" w:rsidR="001D21E5" w:rsidRPr="004A1534" w:rsidRDefault="001D21E5" w:rsidP="004A1534">
      <w:pPr>
        <w:pStyle w:val="BodyCopy"/>
        <w:rPr>
          <w:rFonts w:ascii="Fira Sans" w:hAnsi="Fira Sans" w:cs="Calibri"/>
        </w:rPr>
      </w:pPr>
      <w:r w:rsidRPr="004A1534">
        <w:rPr>
          <w:rFonts w:ascii="Fira Sans" w:hAnsi="Fira Sans"/>
        </w:rPr>
        <w:t> </w:t>
      </w:r>
    </w:p>
    <w:p w14:paraId="2AA7D9CE" w14:textId="2ED5DD4E" w:rsidR="001D21E5" w:rsidRPr="004A1534" w:rsidRDefault="001D21E5" w:rsidP="004A1534">
      <w:pPr>
        <w:pStyle w:val="BodyCopy"/>
        <w:rPr>
          <w:rFonts w:ascii="Fira Sans" w:hAnsi="Fira Sans" w:cs="Calibri"/>
        </w:rPr>
      </w:pPr>
      <w:r w:rsidRPr="004A1534">
        <w:rPr>
          <w:rFonts w:ascii="Fira Sans" w:hAnsi="Fira Sans"/>
          <w:b/>
          <w:bCs/>
        </w:rPr>
        <w:t>Help country governments move to resilient agriculture</w:t>
      </w:r>
      <w:r w:rsidRPr="004A1534">
        <w:rPr>
          <w:rFonts w:ascii="Fira Sans" w:hAnsi="Fira Sans"/>
        </w:rPr>
        <w:t>. While donors can support resilient agriculture, country governments must also invest their own resources soundly to create the right environment for long</w:t>
      </w:r>
      <w:r w:rsidR="006F3EB4">
        <w:rPr>
          <w:rFonts w:ascii="Fira Sans" w:hAnsi="Fira Sans"/>
        </w:rPr>
        <w:t>-</w:t>
      </w:r>
      <w:r w:rsidRPr="004A1534">
        <w:rPr>
          <w:rFonts w:ascii="Fira Sans" w:hAnsi="Fira Sans"/>
        </w:rPr>
        <w:t xml:space="preserve">term food and nutrition security. Many country governments do not invest adequate resources in </w:t>
      </w:r>
      <w:r w:rsidR="008F633C">
        <w:rPr>
          <w:rFonts w:ascii="Fira Sans" w:hAnsi="Fira Sans"/>
        </w:rPr>
        <w:t xml:space="preserve">women farmers, </w:t>
      </w:r>
      <w:r w:rsidRPr="004A1534">
        <w:rPr>
          <w:rFonts w:ascii="Fira Sans" w:hAnsi="Fira Sans"/>
        </w:rPr>
        <w:t>climate</w:t>
      </w:r>
      <w:r w:rsidR="00A87585">
        <w:rPr>
          <w:rFonts w:ascii="Fira Sans" w:hAnsi="Fira Sans"/>
        </w:rPr>
        <w:t>-</w:t>
      </w:r>
      <w:r w:rsidRPr="004A1534">
        <w:rPr>
          <w:rFonts w:ascii="Fira Sans" w:hAnsi="Fira Sans"/>
        </w:rPr>
        <w:t xml:space="preserve">proof farming practices, renewable energy sources, local inputs of seeds and fertilizers, rural infrastructure or </w:t>
      </w:r>
      <w:r w:rsidR="008F633C">
        <w:rPr>
          <w:rFonts w:ascii="Fira Sans" w:hAnsi="Fira Sans"/>
        </w:rPr>
        <w:t xml:space="preserve">other </w:t>
      </w:r>
      <w:r w:rsidR="000C679F">
        <w:rPr>
          <w:rFonts w:ascii="Fira Sans" w:hAnsi="Fira Sans"/>
        </w:rPr>
        <w:t>agriculture</w:t>
      </w:r>
      <w:r w:rsidRPr="004A1534">
        <w:rPr>
          <w:rFonts w:ascii="Fira Sans" w:hAnsi="Fira Sans"/>
        </w:rPr>
        <w:t xml:space="preserve"> supports. </w:t>
      </w:r>
      <w:r w:rsidR="008F633C">
        <w:rPr>
          <w:rFonts w:ascii="Fira Sans" w:hAnsi="Fira Sans"/>
        </w:rPr>
        <w:t xml:space="preserve">However, </w:t>
      </w:r>
      <w:r w:rsidRPr="004A1534">
        <w:rPr>
          <w:rFonts w:ascii="Fira Sans" w:hAnsi="Fira Sans"/>
        </w:rPr>
        <w:t>CARE country offices are often seen as trusted partners to country governments</w:t>
      </w:r>
      <w:r w:rsidR="000C679F">
        <w:rPr>
          <w:rFonts w:ascii="Fira Sans" w:hAnsi="Fira Sans"/>
        </w:rPr>
        <w:t xml:space="preserve"> and have influence</w:t>
      </w:r>
      <w:r w:rsidRPr="004A1534">
        <w:rPr>
          <w:rFonts w:ascii="Fira Sans" w:hAnsi="Fira Sans"/>
        </w:rPr>
        <w:t xml:space="preserve">. We </w:t>
      </w:r>
      <w:r w:rsidR="00EF2C98">
        <w:rPr>
          <w:rFonts w:ascii="Fira Sans" w:hAnsi="Fira Sans"/>
        </w:rPr>
        <w:t>will</w:t>
      </w:r>
      <w:r w:rsidRPr="004A1534">
        <w:rPr>
          <w:rFonts w:ascii="Fira Sans" w:hAnsi="Fira Sans"/>
        </w:rPr>
        <w:t xml:space="preserve"> leverage these relationships to help countries steer their own recovery towards national food and nutrition security. This is where the real long-term solution to food crises lies.</w:t>
      </w:r>
    </w:p>
    <w:p w14:paraId="3DA908AA" w14:textId="77777777" w:rsidR="001D21E5" w:rsidRDefault="001D21E5" w:rsidP="00D50379">
      <w:pPr>
        <w:pStyle w:val="BodyCopy"/>
        <w:rPr>
          <w:rFonts w:ascii="Fira Sans" w:hAnsi="Fira Sans"/>
          <w:sz w:val="21"/>
          <w:szCs w:val="21"/>
        </w:rPr>
      </w:pPr>
    </w:p>
    <w:p w14:paraId="01478C2A" w14:textId="77777777" w:rsidR="00192985" w:rsidRDefault="00192985" w:rsidP="00D50379">
      <w:pPr>
        <w:pStyle w:val="BodyCopy"/>
        <w:rPr>
          <w:rFonts w:ascii="Fira Sans" w:hAnsi="Fira Sans"/>
          <w:sz w:val="21"/>
          <w:szCs w:val="21"/>
        </w:rPr>
      </w:pPr>
    </w:p>
    <w:p w14:paraId="1BD01B27" w14:textId="77777777" w:rsidR="00192985" w:rsidRDefault="00192985" w:rsidP="00D50379">
      <w:pPr>
        <w:pStyle w:val="BodyCopy"/>
        <w:rPr>
          <w:rFonts w:ascii="Fira Sans" w:hAnsi="Fira Sans"/>
          <w:sz w:val="21"/>
          <w:szCs w:val="21"/>
        </w:rPr>
      </w:pPr>
    </w:p>
    <w:p w14:paraId="3CEB9649" w14:textId="77777777" w:rsidR="00192985" w:rsidRPr="00D50379" w:rsidRDefault="00192985" w:rsidP="00D50379">
      <w:pPr>
        <w:pStyle w:val="BodyCopy"/>
        <w:rPr>
          <w:rFonts w:ascii="Fira Sans" w:hAnsi="Fira Sans"/>
          <w:sz w:val="21"/>
          <w:szCs w:val="21"/>
        </w:rPr>
      </w:pPr>
    </w:p>
    <w:p w14:paraId="4E2B3D1F" w14:textId="531982E3" w:rsidR="00E253AE" w:rsidRDefault="007B369A" w:rsidP="00BD0AA1">
      <w:pPr>
        <w:pStyle w:val="CAREForGoodSectionName"/>
        <w:spacing w:line="240" w:lineRule="auto"/>
        <w:rPr>
          <w:rFonts w:ascii="Fira Sans" w:hAnsi="Fira Sans"/>
        </w:rPr>
      </w:pPr>
      <w:r>
        <w:rPr>
          <w:rFonts w:ascii="Fira Sans" w:hAnsi="Fira Sans"/>
        </w:rPr>
        <w:t>Hunger waits for no one</w:t>
      </w:r>
    </w:p>
    <w:p w14:paraId="0ED1B6D6" w14:textId="3075F678" w:rsidR="007860DC" w:rsidRDefault="00AB2145" w:rsidP="0094004E">
      <w:pPr>
        <w:pStyle w:val="BodyCopy"/>
        <w:rPr>
          <w:rFonts w:ascii="Fira Sans" w:hAnsi="Fira Sans"/>
        </w:rPr>
      </w:pPr>
      <w:r>
        <w:rPr>
          <w:rFonts w:ascii="Fira Sans" w:hAnsi="Fira Sans"/>
        </w:rPr>
        <w:lastRenderedPageBreak/>
        <w:t>Crisis can strike anywhere, anytime</w:t>
      </w:r>
      <w:r w:rsidR="00A95AE1">
        <w:rPr>
          <w:rFonts w:ascii="Fira Sans" w:hAnsi="Fira Sans"/>
        </w:rPr>
        <w:t xml:space="preserve">. </w:t>
      </w:r>
      <w:r w:rsidR="007617DA">
        <w:rPr>
          <w:rFonts w:ascii="Fira Sans" w:hAnsi="Fira Sans"/>
        </w:rPr>
        <w:t xml:space="preserve">The past few years </w:t>
      </w:r>
      <w:r w:rsidR="00AF69B1">
        <w:rPr>
          <w:rFonts w:ascii="Fira Sans" w:hAnsi="Fira Sans"/>
        </w:rPr>
        <w:t>h</w:t>
      </w:r>
      <w:r w:rsidR="007617DA">
        <w:rPr>
          <w:rFonts w:ascii="Fira Sans" w:hAnsi="Fira Sans"/>
        </w:rPr>
        <w:t>ave</w:t>
      </w:r>
      <w:r w:rsidR="00AF69B1">
        <w:rPr>
          <w:rFonts w:ascii="Fira Sans" w:hAnsi="Fira Sans"/>
        </w:rPr>
        <w:t xml:space="preserve"> brought </w:t>
      </w:r>
      <w:r w:rsidR="00DD1EF5">
        <w:rPr>
          <w:rFonts w:ascii="Fira Sans" w:hAnsi="Fira Sans"/>
        </w:rPr>
        <w:t>levels of uncertainty</w:t>
      </w:r>
      <w:r w:rsidR="00C1362E">
        <w:rPr>
          <w:rFonts w:ascii="Fira Sans" w:hAnsi="Fira Sans"/>
        </w:rPr>
        <w:t xml:space="preserve"> </w:t>
      </w:r>
      <w:r w:rsidR="003857F9">
        <w:rPr>
          <w:rFonts w:ascii="Fira Sans" w:hAnsi="Fira Sans"/>
        </w:rPr>
        <w:t xml:space="preserve">that </w:t>
      </w:r>
      <w:r w:rsidR="00C1362E">
        <w:rPr>
          <w:rFonts w:ascii="Fira Sans" w:hAnsi="Fira Sans"/>
        </w:rPr>
        <w:t xml:space="preserve">some </w:t>
      </w:r>
      <w:r w:rsidR="007B0909">
        <w:rPr>
          <w:rFonts w:ascii="Fira Sans" w:hAnsi="Fira Sans"/>
        </w:rPr>
        <w:t xml:space="preserve">people </w:t>
      </w:r>
      <w:r w:rsidR="00C1362E">
        <w:rPr>
          <w:rFonts w:ascii="Fira Sans" w:hAnsi="Fira Sans"/>
        </w:rPr>
        <w:t>have not experienced in</w:t>
      </w:r>
      <w:r w:rsidR="007B0909">
        <w:rPr>
          <w:rFonts w:ascii="Fira Sans" w:hAnsi="Fira Sans"/>
        </w:rPr>
        <w:t xml:space="preserve"> their</w:t>
      </w:r>
      <w:r w:rsidR="00C1362E">
        <w:rPr>
          <w:rFonts w:ascii="Fira Sans" w:hAnsi="Fira Sans"/>
        </w:rPr>
        <w:t xml:space="preserve"> lifetime. </w:t>
      </w:r>
      <w:r w:rsidR="00444DC6">
        <w:rPr>
          <w:rFonts w:ascii="Fira Sans" w:hAnsi="Fira Sans"/>
        </w:rPr>
        <w:t xml:space="preserve">From </w:t>
      </w:r>
      <w:r w:rsidR="00C6012A" w:rsidRPr="001F7631">
        <w:rPr>
          <w:rFonts w:ascii="Fira Sans" w:hAnsi="Fira Sans"/>
        </w:rPr>
        <w:t>COVID</w:t>
      </w:r>
      <w:r w:rsidR="00562827">
        <w:rPr>
          <w:rFonts w:ascii="Fira Sans" w:hAnsi="Fira Sans"/>
        </w:rPr>
        <w:t>-</w:t>
      </w:r>
      <w:r w:rsidR="00C6012A" w:rsidRPr="001F7631">
        <w:rPr>
          <w:rFonts w:ascii="Fira Sans" w:hAnsi="Fira Sans"/>
        </w:rPr>
        <w:t>19 to climate shocks</w:t>
      </w:r>
      <w:r w:rsidR="004B10E8">
        <w:rPr>
          <w:rFonts w:ascii="Fira Sans" w:hAnsi="Fira Sans"/>
        </w:rPr>
        <w:t xml:space="preserve">, economic </w:t>
      </w:r>
      <w:r w:rsidR="00970D9B">
        <w:rPr>
          <w:rFonts w:ascii="Fira Sans" w:hAnsi="Fira Sans"/>
        </w:rPr>
        <w:t xml:space="preserve">decline </w:t>
      </w:r>
      <w:r w:rsidR="00C6012A" w:rsidRPr="001F7631">
        <w:rPr>
          <w:rFonts w:ascii="Fira Sans" w:hAnsi="Fira Sans"/>
        </w:rPr>
        <w:t>and conflict</w:t>
      </w:r>
      <w:r w:rsidR="00970D9B">
        <w:rPr>
          <w:rFonts w:ascii="Fira Sans" w:hAnsi="Fira Sans"/>
        </w:rPr>
        <w:t xml:space="preserve">, we </w:t>
      </w:r>
      <w:r w:rsidR="005844D4">
        <w:rPr>
          <w:rFonts w:ascii="Fira Sans" w:hAnsi="Fira Sans"/>
        </w:rPr>
        <w:t xml:space="preserve">are </w:t>
      </w:r>
      <w:r w:rsidR="00E711D6">
        <w:rPr>
          <w:rFonts w:ascii="Fira Sans" w:hAnsi="Fira Sans"/>
        </w:rPr>
        <w:t xml:space="preserve">reminded that </w:t>
      </w:r>
      <w:r w:rsidR="000878D7">
        <w:rPr>
          <w:rFonts w:ascii="Fira Sans" w:hAnsi="Fira Sans"/>
        </w:rPr>
        <w:t>hardship knows no boundaries</w:t>
      </w:r>
      <w:r w:rsidR="006F5BA1">
        <w:rPr>
          <w:rFonts w:ascii="Fira Sans" w:hAnsi="Fira Sans"/>
        </w:rPr>
        <w:t>—economic, social or otherwise. Now</w:t>
      </w:r>
      <w:r w:rsidR="00FA7F7B">
        <w:rPr>
          <w:rFonts w:ascii="Fira Sans" w:hAnsi="Fira Sans"/>
        </w:rPr>
        <w:t>,</w:t>
      </w:r>
      <w:r w:rsidR="006F5BA1">
        <w:rPr>
          <w:rFonts w:ascii="Fira Sans" w:hAnsi="Fira Sans"/>
        </w:rPr>
        <w:t xml:space="preserve"> an</w:t>
      </w:r>
      <w:r w:rsidR="00C6012A" w:rsidRPr="001F7631">
        <w:rPr>
          <w:rFonts w:ascii="Fira Sans" w:hAnsi="Fira Sans"/>
        </w:rPr>
        <w:t xml:space="preserve"> ongoing war in Ukraine </w:t>
      </w:r>
      <w:r w:rsidR="003003AA">
        <w:rPr>
          <w:rFonts w:ascii="Fira Sans" w:hAnsi="Fira Sans"/>
        </w:rPr>
        <w:t xml:space="preserve">is demonstrating how interconnected </w:t>
      </w:r>
      <w:r w:rsidR="00E77129">
        <w:rPr>
          <w:rFonts w:ascii="Fira Sans" w:hAnsi="Fira Sans"/>
        </w:rPr>
        <w:t>the world</w:t>
      </w:r>
      <w:r w:rsidR="003361FB">
        <w:rPr>
          <w:rFonts w:ascii="Fira Sans" w:hAnsi="Fira Sans"/>
        </w:rPr>
        <w:t xml:space="preserve"> is,</w:t>
      </w:r>
      <w:r w:rsidR="00310855">
        <w:rPr>
          <w:rFonts w:ascii="Fira Sans" w:hAnsi="Fira Sans"/>
        </w:rPr>
        <w:t xml:space="preserve"> with</w:t>
      </w:r>
      <w:r w:rsidR="00D50379">
        <w:rPr>
          <w:rFonts w:ascii="Fira Sans" w:hAnsi="Fira Sans"/>
        </w:rPr>
        <w:t xml:space="preserve"> </w:t>
      </w:r>
      <w:r w:rsidR="00310855">
        <w:rPr>
          <w:rFonts w:ascii="Fira Sans" w:hAnsi="Fira Sans"/>
        </w:rPr>
        <w:t>reverberations</w:t>
      </w:r>
      <w:r w:rsidR="003357F7">
        <w:rPr>
          <w:rFonts w:ascii="Fira Sans" w:hAnsi="Fira Sans"/>
        </w:rPr>
        <w:t xml:space="preserve"> reaching </w:t>
      </w:r>
      <w:r w:rsidR="00DA3C97">
        <w:rPr>
          <w:rFonts w:ascii="Fira Sans" w:hAnsi="Fira Sans"/>
        </w:rPr>
        <w:t>the farthest</w:t>
      </w:r>
      <w:r w:rsidR="008E2B2E">
        <w:rPr>
          <w:rFonts w:ascii="Fira Sans" w:hAnsi="Fira Sans"/>
        </w:rPr>
        <w:t xml:space="preserve"> corners</w:t>
      </w:r>
      <w:r w:rsidR="00020322">
        <w:rPr>
          <w:rFonts w:ascii="Fira Sans" w:hAnsi="Fira Sans"/>
        </w:rPr>
        <w:t xml:space="preserve"> </w:t>
      </w:r>
      <w:r w:rsidR="00822D9E">
        <w:rPr>
          <w:rFonts w:ascii="Fira Sans" w:hAnsi="Fira Sans"/>
        </w:rPr>
        <w:t>of the earth</w:t>
      </w:r>
      <w:r w:rsidR="00574E86">
        <w:rPr>
          <w:rFonts w:ascii="Fira Sans" w:hAnsi="Fira Sans"/>
        </w:rPr>
        <w:t xml:space="preserve">. </w:t>
      </w:r>
      <w:r w:rsidR="00825D10" w:rsidRPr="00463A1C">
        <w:rPr>
          <w:rFonts w:ascii="Fira Sans" w:hAnsi="Fira Sans"/>
          <w:b/>
          <w:bCs/>
        </w:rPr>
        <w:t>The global hunger crisis</w:t>
      </w:r>
      <w:r w:rsidR="00207F7C" w:rsidRPr="00463A1C">
        <w:rPr>
          <w:rFonts w:ascii="Fira Sans" w:hAnsi="Fira Sans"/>
          <w:b/>
          <w:bCs/>
        </w:rPr>
        <w:t xml:space="preserve"> </w:t>
      </w:r>
      <w:r w:rsidR="00A6145D" w:rsidRPr="00463A1C">
        <w:rPr>
          <w:rFonts w:ascii="Fira Sans" w:hAnsi="Fira Sans"/>
          <w:b/>
          <w:bCs/>
        </w:rPr>
        <w:t xml:space="preserve">will not </w:t>
      </w:r>
      <w:r w:rsidR="00566B02" w:rsidRPr="00463A1C">
        <w:rPr>
          <w:rFonts w:ascii="Fira Sans" w:hAnsi="Fira Sans"/>
          <w:b/>
          <w:bCs/>
        </w:rPr>
        <w:t xml:space="preserve">wait until </w:t>
      </w:r>
      <w:r w:rsidR="00EA67FF" w:rsidRPr="00463A1C">
        <w:rPr>
          <w:rFonts w:ascii="Fira Sans" w:hAnsi="Fira Sans"/>
          <w:b/>
          <w:bCs/>
        </w:rPr>
        <w:t>the world is</w:t>
      </w:r>
      <w:r w:rsidR="00566B02" w:rsidRPr="00463A1C">
        <w:rPr>
          <w:rFonts w:ascii="Fira Sans" w:hAnsi="Fira Sans"/>
          <w:b/>
          <w:bCs/>
        </w:rPr>
        <w:t xml:space="preserve"> ready to respond</w:t>
      </w:r>
      <w:r w:rsidR="00566B02">
        <w:rPr>
          <w:rFonts w:ascii="Fira Sans" w:hAnsi="Fira Sans"/>
        </w:rPr>
        <w:t xml:space="preserve">, </w:t>
      </w:r>
      <w:r w:rsidR="00566B02" w:rsidRPr="00410630">
        <w:rPr>
          <w:rFonts w:ascii="Fira Sans" w:hAnsi="Fira Sans"/>
          <w:b/>
          <w:bCs/>
        </w:rPr>
        <w:t xml:space="preserve">it </w:t>
      </w:r>
      <w:r w:rsidR="009B04CB" w:rsidRPr="00410630">
        <w:rPr>
          <w:rFonts w:ascii="Fira Sans" w:hAnsi="Fira Sans"/>
          <w:b/>
          <w:bCs/>
        </w:rPr>
        <w:t xml:space="preserve">is </w:t>
      </w:r>
      <w:r w:rsidR="006E22FE" w:rsidRPr="00410630">
        <w:rPr>
          <w:rFonts w:ascii="Fira Sans" w:hAnsi="Fira Sans"/>
          <w:b/>
          <w:bCs/>
        </w:rPr>
        <w:t>happening</w:t>
      </w:r>
      <w:r w:rsidR="00317A0F" w:rsidRPr="00410630">
        <w:rPr>
          <w:rFonts w:ascii="Fira Sans" w:hAnsi="Fira Sans"/>
          <w:b/>
          <w:bCs/>
        </w:rPr>
        <w:t xml:space="preserve"> now</w:t>
      </w:r>
      <w:r w:rsidR="00C56F83">
        <w:rPr>
          <w:rFonts w:ascii="Fira Sans" w:hAnsi="Fira Sans"/>
          <w:b/>
          <w:bCs/>
        </w:rPr>
        <w:t xml:space="preserve">. </w:t>
      </w:r>
      <w:r w:rsidR="00EA67FF" w:rsidRPr="00410630">
        <w:rPr>
          <w:rFonts w:ascii="Fira Sans" w:hAnsi="Fira Sans"/>
          <w:b/>
          <w:bCs/>
        </w:rPr>
        <w:t>CARE needs your help</w:t>
      </w:r>
      <w:r w:rsidR="005B3D46" w:rsidRPr="00410630">
        <w:rPr>
          <w:rFonts w:ascii="Fira Sans" w:hAnsi="Fira Sans"/>
          <w:b/>
          <w:bCs/>
        </w:rPr>
        <w:t xml:space="preserve"> </w:t>
      </w:r>
      <w:r w:rsidR="06061109" w:rsidRPr="5C52B336">
        <w:rPr>
          <w:rFonts w:ascii="Fira Sans" w:hAnsi="Fira Sans"/>
          <w:b/>
          <w:bCs/>
        </w:rPr>
        <w:t>so that</w:t>
      </w:r>
      <w:r w:rsidR="006E22FE" w:rsidRPr="00410630">
        <w:rPr>
          <w:rFonts w:ascii="Fira Sans" w:hAnsi="Fira Sans"/>
          <w:b/>
          <w:bCs/>
        </w:rPr>
        <w:t xml:space="preserve"> </w:t>
      </w:r>
      <w:r w:rsidR="00FE4EAC" w:rsidRPr="00410630">
        <w:rPr>
          <w:rFonts w:ascii="Fira Sans" w:hAnsi="Fira Sans"/>
          <w:b/>
          <w:bCs/>
        </w:rPr>
        <w:t xml:space="preserve">millions of </w:t>
      </w:r>
      <w:r w:rsidR="0205A3AE" w:rsidRPr="4383E073">
        <w:rPr>
          <w:rFonts w:ascii="Fira Sans" w:hAnsi="Fira Sans"/>
          <w:b/>
          <w:bCs/>
        </w:rPr>
        <w:t>women</w:t>
      </w:r>
      <w:r w:rsidR="0205A3AE" w:rsidRPr="2AAD52FB">
        <w:rPr>
          <w:rFonts w:ascii="Fira Sans" w:hAnsi="Fira Sans"/>
          <w:b/>
          <w:bCs/>
        </w:rPr>
        <w:t xml:space="preserve">, </w:t>
      </w:r>
      <w:r w:rsidR="00FE4EAC" w:rsidRPr="00410630">
        <w:rPr>
          <w:rFonts w:ascii="Fira Sans" w:hAnsi="Fira Sans"/>
          <w:b/>
          <w:bCs/>
        </w:rPr>
        <w:t>children</w:t>
      </w:r>
      <w:r w:rsidR="006E22FE" w:rsidRPr="00410630">
        <w:rPr>
          <w:rFonts w:ascii="Fira Sans" w:hAnsi="Fira Sans"/>
          <w:b/>
          <w:bCs/>
        </w:rPr>
        <w:t xml:space="preserve"> </w:t>
      </w:r>
      <w:r w:rsidR="20C32111" w:rsidRPr="2AAD52FB">
        <w:rPr>
          <w:rFonts w:ascii="Fira Sans" w:hAnsi="Fira Sans"/>
          <w:b/>
          <w:bCs/>
        </w:rPr>
        <w:t xml:space="preserve">and families </w:t>
      </w:r>
      <w:r w:rsidR="20C32111" w:rsidRPr="5EEACA8D">
        <w:rPr>
          <w:rFonts w:ascii="Fira Sans" w:hAnsi="Fira Sans"/>
          <w:b/>
          <w:bCs/>
        </w:rPr>
        <w:t xml:space="preserve">can </w:t>
      </w:r>
      <w:r w:rsidR="20C32111" w:rsidRPr="6ED8B632">
        <w:rPr>
          <w:rFonts w:ascii="Fira Sans" w:hAnsi="Fira Sans"/>
          <w:b/>
          <w:bCs/>
        </w:rPr>
        <w:t xml:space="preserve">access nutritious </w:t>
      </w:r>
      <w:r w:rsidR="20C32111" w:rsidRPr="63253E0A">
        <w:rPr>
          <w:rFonts w:ascii="Fira Sans" w:hAnsi="Fira Sans"/>
          <w:b/>
          <w:bCs/>
        </w:rPr>
        <w:t>food</w:t>
      </w:r>
      <w:r w:rsidR="20C32111" w:rsidRPr="4D1B8020">
        <w:rPr>
          <w:rFonts w:ascii="Fira Sans" w:hAnsi="Fira Sans"/>
          <w:b/>
          <w:bCs/>
        </w:rPr>
        <w:t>,</w:t>
      </w:r>
      <w:r w:rsidR="20C32111" w:rsidRPr="63253E0A">
        <w:rPr>
          <w:rFonts w:ascii="Fira Sans" w:hAnsi="Fira Sans"/>
          <w:b/>
          <w:bCs/>
        </w:rPr>
        <w:t xml:space="preserve"> </w:t>
      </w:r>
      <w:r w:rsidR="20C32111" w:rsidRPr="5F4492C0">
        <w:rPr>
          <w:rFonts w:ascii="Fira Sans" w:hAnsi="Fira Sans"/>
          <w:b/>
          <w:bCs/>
        </w:rPr>
        <w:t xml:space="preserve">with </w:t>
      </w:r>
      <w:r w:rsidR="20C32111" w:rsidRPr="7728278E">
        <w:rPr>
          <w:rFonts w:ascii="Fira Sans" w:hAnsi="Fira Sans"/>
          <w:b/>
          <w:bCs/>
        </w:rPr>
        <w:t xml:space="preserve">women leading the way to </w:t>
      </w:r>
      <w:r w:rsidR="20C32111" w:rsidRPr="45CF4626">
        <w:rPr>
          <w:rFonts w:ascii="Fira Sans" w:hAnsi="Fira Sans"/>
          <w:b/>
          <w:bCs/>
        </w:rPr>
        <w:t xml:space="preserve">better support </w:t>
      </w:r>
      <w:r w:rsidR="00DA5954">
        <w:rPr>
          <w:rFonts w:ascii="Fira Sans" w:hAnsi="Fira Sans"/>
        </w:rPr>
        <w:t xml:space="preserve">their </w:t>
      </w:r>
      <w:r w:rsidR="00022B15">
        <w:rPr>
          <w:rFonts w:ascii="Fira Sans" w:hAnsi="Fira Sans"/>
        </w:rPr>
        <w:t xml:space="preserve">families’ </w:t>
      </w:r>
      <w:r w:rsidR="00DA5954">
        <w:rPr>
          <w:rFonts w:ascii="Fira Sans" w:hAnsi="Fira Sans"/>
        </w:rPr>
        <w:t>nutrition</w:t>
      </w:r>
      <w:r w:rsidR="00AD123A">
        <w:rPr>
          <w:rFonts w:ascii="Fira Sans" w:hAnsi="Fira Sans"/>
        </w:rPr>
        <w:t xml:space="preserve">, </w:t>
      </w:r>
      <w:r w:rsidR="00057D1D">
        <w:rPr>
          <w:rFonts w:ascii="Fira Sans" w:hAnsi="Fira Sans"/>
        </w:rPr>
        <w:t>set</w:t>
      </w:r>
      <w:r w:rsidR="00E05ECA">
        <w:rPr>
          <w:rFonts w:ascii="Fira Sans" w:hAnsi="Fira Sans"/>
        </w:rPr>
        <w:t xml:space="preserve"> future generations</w:t>
      </w:r>
      <w:r w:rsidR="00C56F83">
        <w:rPr>
          <w:rFonts w:ascii="Fira Sans" w:hAnsi="Fira Sans"/>
        </w:rPr>
        <w:t xml:space="preserve"> </w:t>
      </w:r>
      <w:r w:rsidR="00057D1D">
        <w:rPr>
          <w:rFonts w:ascii="Fira Sans" w:hAnsi="Fira Sans"/>
        </w:rPr>
        <w:t xml:space="preserve">up for successful growth and development, </w:t>
      </w:r>
      <w:r w:rsidR="00C56F83">
        <w:rPr>
          <w:rFonts w:ascii="Fira Sans" w:hAnsi="Fira Sans"/>
        </w:rPr>
        <w:t>and build communities that weather future shock</w:t>
      </w:r>
      <w:r w:rsidR="007F7293">
        <w:rPr>
          <w:rFonts w:ascii="Fira Sans" w:hAnsi="Fira Sans"/>
        </w:rPr>
        <w:t xml:space="preserve"> waves</w:t>
      </w:r>
      <w:r w:rsidR="00C56F83">
        <w:rPr>
          <w:rFonts w:ascii="Fira Sans" w:hAnsi="Fira Sans"/>
        </w:rPr>
        <w:t xml:space="preserve">. </w:t>
      </w:r>
    </w:p>
    <w:p w14:paraId="407004F6" w14:textId="77777777" w:rsidR="004D02EB" w:rsidRDefault="004D02EB">
      <w:pPr>
        <w:rPr>
          <w:rFonts w:ascii="Fira Sans" w:hAnsi="Fira Sans"/>
        </w:rPr>
      </w:pPr>
    </w:p>
    <w:p w14:paraId="63CE38EB" w14:textId="31D44D36" w:rsidR="00214E38" w:rsidRPr="00CC77A4" w:rsidRDefault="004D02EB" w:rsidP="00214E38">
      <w:pPr>
        <w:pStyle w:val="CAREForGoodSectionName"/>
        <w:spacing w:line="240" w:lineRule="auto"/>
        <w:rPr>
          <w:rFonts w:ascii="Fira Sans" w:hAnsi="Fira Sans"/>
        </w:rPr>
      </w:pPr>
      <w:r w:rsidRPr="00CC77A4">
        <w:rPr>
          <w:rFonts w:ascii="Fira Sans" w:hAnsi="Fira Sans"/>
        </w:rPr>
        <w:t>Budget</w:t>
      </w:r>
    </w:p>
    <w:p w14:paraId="7F31C0D7" w14:textId="5F038164" w:rsidR="00B55FBB" w:rsidRPr="00E54552" w:rsidRDefault="003078EC" w:rsidP="006F645A">
      <w:pPr>
        <w:pStyle w:val="BodyCopy"/>
        <w:rPr>
          <w:rFonts w:ascii="Fira Sans" w:hAnsi="Fira Sans"/>
        </w:rPr>
      </w:pPr>
      <w:r w:rsidRPr="00E54552">
        <w:rPr>
          <w:rFonts w:ascii="Fira Sans" w:hAnsi="Fira Sans"/>
        </w:rPr>
        <w:t>CARE</w:t>
      </w:r>
      <w:r w:rsidR="00FA1255" w:rsidRPr="00E54552">
        <w:rPr>
          <w:rFonts w:ascii="Fira Sans" w:hAnsi="Fira Sans"/>
        </w:rPr>
        <w:t xml:space="preserve">’s response </w:t>
      </w:r>
      <w:r w:rsidR="00BA2308" w:rsidRPr="00E54552">
        <w:rPr>
          <w:rFonts w:ascii="Fira Sans" w:hAnsi="Fira Sans"/>
        </w:rPr>
        <w:t>approaches</w:t>
      </w:r>
      <w:r w:rsidR="0080269C" w:rsidRPr="00E54552">
        <w:rPr>
          <w:rFonts w:ascii="Fira Sans" w:hAnsi="Fira Sans"/>
        </w:rPr>
        <w:t xml:space="preserve"> the </w:t>
      </w:r>
      <w:r w:rsidR="00DE50AA" w:rsidRPr="00E54552">
        <w:rPr>
          <w:rFonts w:ascii="Fira Sans" w:hAnsi="Fira Sans"/>
        </w:rPr>
        <w:t xml:space="preserve">global </w:t>
      </w:r>
      <w:r w:rsidR="0080269C" w:rsidRPr="00E54552">
        <w:rPr>
          <w:rFonts w:ascii="Fira Sans" w:hAnsi="Fira Sans"/>
        </w:rPr>
        <w:t>hunger crisis using a wide lens</w:t>
      </w:r>
      <w:r w:rsidR="00B526B3" w:rsidRPr="00E54552">
        <w:rPr>
          <w:rFonts w:ascii="Fira Sans" w:hAnsi="Fira Sans"/>
        </w:rPr>
        <w:t xml:space="preserve"> but starting where we can affect real change now</w:t>
      </w:r>
      <w:r w:rsidR="0080269C" w:rsidRPr="00E54552">
        <w:rPr>
          <w:rFonts w:ascii="Fira Sans" w:hAnsi="Fira Sans"/>
        </w:rPr>
        <w:t xml:space="preserve">. </w:t>
      </w:r>
      <w:r w:rsidR="00CC2D66" w:rsidRPr="00E54552">
        <w:rPr>
          <w:rFonts w:ascii="Fira Sans" w:hAnsi="Fira Sans"/>
        </w:rPr>
        <w:t xml:space="preserve">A crisis of this magnitude requires coordination among multiple </w:t>
      </w:r>
      <w:r w:rsidR="00E93C84" w:rsidRPr="00E54552">
        <w:rPr>
          <w:rFonts w:ascii="Fira Sans" w:hAnsi="Fira Sans"/>
        </w:rPr>
        <w:t>humanitarian and development partners</w:t>
      </w:r>
      <w:r w:rsidR="00540503" w:rsidRPr="00E54552">
        <w:rPr>
          <w:rFonts w:ascii="Fira Sans" w:hAnsi="Fira Sans"/>
        </w:rPr>
        <w:t xml:space="preserve">, </w:t>
      </w:r>
      <w:r w:rsidR="00B526B3" w:rsidRPr="00E54552">
        <w:rPr>
          <w:rFonts w:ascii="Fira Sans" w:hAnsi="Fira Sans"/>
        </w:rPr>
        <w:t xml:space="preserve">large-scale </w:t>
      </w:r>
      <w:r w:rsidR="00540503" w:rsidRPr="00E54552">
        <w:rPr>
          <w:rFonts w:ascii="Fira Sans" w:hAnsi="Fira Sans"/>
        </w:rPr>
        <w:t>funding from private and government sources</w:t>
      </w:r>
      <w:r w:rsidR="0094364A" w:rsidRPr="00E54552">
        <w:rPr>
          <w:rFonts w:ascii="Fira Sans" w:hAnsi="Fira Sans"/>
        </w:rPr>
        <w:t xml:space="preserve">, and a commitment to </w:t>
      </w:r>
      <w:r w:rsidR="005F0917" w:rsidRPr="00E54552">
        <w:rPr>
          <w:rFonts w:ascii="Fira Sans" w:hAnsi="Fira Sans"/>
        </w:rPr>
        <w:t xml:space="preserve">making sure people in less-developed countries gain the strength they need </w:t>
      </w:r>
      <w:r w:rsidR="00372204" w:rsidRPr="00E54552">
        <w:rPr>
          <w:rFonts w:ascii="Fira Sans" w:hAnsi="Fira Sans"/>
        </w:rPr>
        <w:t xml:space="preserve">to </w:t>
      </w:r>
      <w:r w:rsidR="001666BA" w:rsidRPr="00E54552">
        <w:rPr>
          <w:rFonts w:ascii="Fira Sans" w:hAnsi="Fira Sans"/>
        </w:rPr>
        <w:t xml:space="preserve">withstand future shocks. </w:t>
      </w:r>
      <w:r w:rsidR="00DD4A4C" w:rsidRPr="00E54552">
        <w:rPr>
          <w:rFonts w:ascii="Fira Sans" w:hAnsi="Fira Sans"/>
        </w:rPr>
        <w:t xml:space="preserve">Over </w:t>
      </w:r>
      <w:r w:rsidR="004876E5" w:rsidRPr="00E54552">
        <w:rPr>
          <w:rFonts w:ascii="Fira Sans" w:hAnsi="Fira Sans"/>
        </w:rPr>
        <w:t>two</w:t>
      </w:r>
      <w:r w:rsidR="0092370D" w:rsidRPr="00E54552">
        <w:rPr>
          <w:rFonts w:ascii="Fira Sans" w:hAnsi="Fira Sans"/>
        </w:rPr>
        <w:t xml:space="preserve"> </w:t>
      </w:r>
      <w:r w:rsidR="004876E5" w:rsidRPr="00E54552">
        <w:rPr>
          <w:rFonts w:ascii="Fira Sans" w:hAnsi="Fira Sans"/>
        </w:rPr>
        <w:t>year</w:t>
      </w:r>
      <w:r w:rsidR="00DD4A4C" w:rsidRPr="00E54552">
        <w:rPr>
          <w:rFonts w:ascii="Fira Sans" w:hAnsi="Fira Sans"/>
        </w:rPr>
        <w:t>s</w:t>
      </w:r>
      <w:r w:rsidR="0092370D" w:rsidRPr="00E54552">
        <w:rPr>
          <w:rFonts w:ascii="Fira Sans" w:hAnsi="Fira Sans"/>
        </w:rPr>
        <w:t xml:space="preserve">, </w:t>
      </w:r>
      <w:r w:rsidR="00527A54" w:rsidRPr="00E54552">
        <w:rPr>
          <w:rFonts w:ascii="Fira Sans" w:hAnsi="Fira Sans"/>
        </w:rPr>
        <w:t xml:space="preserve">at least </w:t>
      </w:r>
      <w:r w:rsidR="0080269C" w:rsidRPr="00E54552">
        <w:rPr>
          <w:rFonts w:ascii="Fira Sans" w:hAnsi="Fira Sans"/>
          <w:noProof/>
        </w:rPr>
        <w:t>1</w:t>
      </w:r>
      <w:r w:rsidR="00D43045">
        <w:rPr>
          <w:rFonts w:ascii="Fira Sans" w:hAnsi="Fira Sans"/>
          <w:noProof/>
        </w:rPr>
        <w:t>5</w:t>
      </w:r>
      <w:r w:rsidR="0080269C" w:rsidRPr="00E54552">
        <w:rPr>
          <w:rFonts w:ascii="Fira Sans" w:hAnsi="Fira Sans"/>
          <w:noProof/>
        </w:rPr>
        <w:t xml:space="preserve"> million </w:t>
      </w:r>
      <w:r w:rsidR="00EF2C98" w:rsidRPr="00E54552">
        <w:rPr>
          <w:rFonts w:ascii="Fira Sans" w:hAnsi="Fira Sans"/>
          <w:noProof/>
        </w:rPr>
        <w:t>people</w:t>
      </w:r>
      <w:r w:rsidR="005B07D9" w:rsidRPr="00E54552">
        <w:rPr>
          <w:rFonts w:ascii="Fira Sans" w:hAnsi="Fira Sans"/>
          <w:noProof/>
        </w:rPr>
        <w:t>—</w:t>
      </w:r>
      <w:r w:rsidR="0080269C" w:rsidRPr="00E54552">
        <w:rPr>
          <w:rFonts w:ascii="Fira Sans" w:hAnsi="Fira Sans"/>
          <w:noProof/>
        </w:rPr>
        <w:t>women, children</w:t>
      </w:r>
      <w:r w:rsidR="005B07D9" w:rsidRPr="00E54552">
        <w:rPr>
          <w:rFonts w:ascii="Fira Sans" w:hAnsi="Fira Sans"/>
          <w:noProof/>
        </w:rPr>
        <w:t>,</w:t>
      </w:r>
      <w:r w:rsidR="0080269C" w:rsidRPr="00E54552">
        <w:rPr>
          <w:rFonts w:ascii="Fira Sans" w:hAnsi="Fira Sans"/>
          <w:noProof/>
        </w:rPr>
        <w:t xml:space="preserve"> families</w:t>
      </w:r>
      <w:r w:rsidR="005B07D9" w:rsidRPr="00E54552">
        <w:rPr>
          <w:rFonts w:ascii="Fira Sans" w:hAnsi="Fira Sans"/>
          <w:noProof/>
        </w:rPr>
        <w:t>—a</w:t>
      </w:r>
      <w:r w:rsidR="004876E5" w:rsidRPr="00E54552">
        <w:rPr>
          <w:rFonts w:ascii="Fira Sans" w:hAnsi="Fira Sans"/>
          <w:noProof/>
        </w:rPr>
        <w:t>cross 1</w:t>
      </w:r>
      <w:r w:rsidR="00A947D3" w:rsidRPr="00E54552">
        <w:rPr>
          <w:rFonts w:ascii="Fira Sans" w:hAnsi="Fira Sans"/>
          <w:noProof/>
        </w:rPr>
        <w:t>7</w:t>
      </w:r>
      <w:r w:rsidR="004876E5" w:rsidRPr="00E54552">
        <w:rPr>
          <w:rFonts w:ascii="Fira Sans" w:hAnsi="Fira Sans"/>
          <w:noProof/>
        </w:rPr>
        <w:t xml:space="preserve"> countries </w:t>
      </w:r>
      <w:r w:rsidR="0092370D" w:rsidRPr="00E54552">
        <w:rPr>
          <w:rFonts w:ascii="Fira Sans" w:hAnsi="Fira Sans"/>
          <w:noProof/>
        </w:rPr>
        <w:t xml:space="preserve">will </w:t>
      </w:r>
      <w:r w:rsidR="00A947D3" w:rsidRPr="00E54552">
        <w:rPr>
          <w:rFonts w:ascii="Fira Sans" w:hAnsi="Fira Sans"/>
          <w:noProof/>
        </w:rPr>
        <w:t>experience</w:t>
      </w:r>
      <w:r w:rsidR="0080269C" w:rsidRPr="00E54552">
        <w:rPr>
          <w:rFonts w:ascii="Fira Sans" w:hAnsi="Fira Sans"/>
          <w:noProof/>
        </w:rPr>
        <w:t xml:space="preserve"> greater levels of nutrition and food security, including access to nutritious food</w:t>
      </w:r>
      <w:r w:rsidR="0080269C" w:rsidRPr="00E54552">
        <w:rPr>
          <w:rFonts w:ascii="Fira Sans" w:hAnsi="Fira Sans"/>
        </w:rPr>
        <w:t xml:space="preserve">. </w:t>
      </w:r>
    </w:p>
    <w:p w14:paraId="08B16B84" w14:textId="77777777" w:rsidR="00B55FBB" w:rsidRPr="00E54552" w:rsidRDefault="00B55FBB" w:rsidP="006F645A">
      <w:pPr>
        <w:pStyle w:val="BodyCopy"/>
        <w:rPr>
          <w:rFonts w:ascii="Fira Sans" w:hAnsi="Fira Sans"/>
        </w:rPr>
      </w:pPr>
    </w:p>
    <w:p w14:paraId="518B35E4" w14:textId="2487CA9F" w:rsidR="0080269C" w:rsidRPr="00E54552" w:rsidRDefault="006C5F7B" w:rsidP="006F645A">
      <w:pPr>
        <w:pStyle w:val="BodyCopy"/>
        <w:rPr>
          <w:rFonts w:ascii="Fira Sans" w:hAnsi="Fira Sans"/>
        </w:rPr>
      </w:pPr>
      <w:r w:rsidRPr="00E54552">
        <w:rPr>
          <w:rFonts w:ascii="Fira Sans" w:hAnsi="Fira Sans"/>
        </w:rPr>
        <w:t xml:space="preserve">Our humanitarian </w:t>
      </w:r>
      <w:r w:rsidR="00EB4B88" w:rsidRPr="00E54552">
        <w:rPr>
          <w:rFonts w:ascii="Fira Sans" w:hAnsi="Fira Sans"/>
        </w:rPr>
        <w:t xml:space="preserve">assistance </w:t>
      </w:r>
      <w:r w:rsidR="009D53D2" w:rsidRPr="00E54552">
        <w:rPr>
          <w:rFonts w:ascii="Fira Sans" w:hAnsi="Fira Sans"/>
        </w:rPr>
        <w:t xml:space="preserve">will reach </w:t>
      </w:r>
      <w:r w:rsidR="00D43045">
        <w:rPr>
          <w:rFonts w:ascii="Fira Sans" w:hAnsi="Fira Sans"/>
        </w:rPr>
        <w:t>at least</w:t>
      </w:r>
      <w:r w:rsidR="00EB4B88" w:rsidRPr="00E54552">
        <w:rPr>
          <w:rFonts w:ascii="Fira Sans" w:hAnsi="Fira Sans"/>
        </w:rPr>
        <w:t xml:space="preserve"> 5 million women, girls and their families </w:t>
      </w:r>
      <w:r w:rsidR="009D53D2" w:rsidRPr="00E54552">
        <w:rPr>
          <w:rFonts w:ascii="Fira Sans" w:hAnsi="Fira Sans"/>
        </w:rPr>
        <w:t xml:space="preserve">with lifesaving </w:t>
      </w:r>
      <w:r w:rsidR="00A63B92" w:rsidRPr="00E54552">
        <w:rPr>
          <w:rFonts w:ascii="Fira Sans" w:hAnsi="Fira Sans"/>
        </w:rPr>
        <w:t xml:space="preserve">nutrition support and treatment. </w:t>
      </w:r>
      <w:r w:rsidR="004C5217" w:rsidRPr="00E54552">
        <w:rPr>
          <w:rFonts w:ascii="Fira Sans" w:hAnsi="Fira Sans"/>
        </w:rPr>
        <w:t xml:space="preserve">The FFBS acceleration program will ensure that </w:t>
      </w:r>
      <w:r w:rsidR="00B55FBB" w:rsidRPr="00E54552">
        <w:rPr>
          <w:rFonts w:ascii="Fira Sans" w:hAnsi="Fira Sans"/>
          <w:noProof/>
        </w:rPr>
        <w:t>a</w:t>
      </w:r>
      <w:r w:rsidR="0080269C" w:rsidRPr="00E54552">
        <w:rPr>
          <w:rFonts w:ascii="Fira Sans" w:hAnsi="Fira Sans"/>
          <w:noProof/>
        </w:rPr>
        <w:t xml:space="preserve">s many as 540 communities </w:t>
      </w:r>
      <w:r w:rsidR="004C5217" w:rsidRPr="00E54552">
        <w:rPr>
          <w:rFonts w:ascii="Fira Sans" w:hAnsi="Fira Sans"/>
          <w:noProof/>
        </w:rPr>
        <w:t xml:space="preserve">can </w:t>
      </w:r>
      <w:r w:rsidR="0080269C" w:rsidRPr="00E54552">
        <w:rPr>
          <w:rFonts w:ascii="Fira Sans" w:hAnsi="Fira Sans"/>
          <w:noProof/>
        </w:rPr>
        <w:t>salvage or improve their next harvests with better, more cost-effective farming and food storage practices</w:t>
      </w:r>
      <w:r w:rsidR="004C5217" w:rsidRPr="00E54552">
        <w:rPr>
          <w:rFonts w:ascii="Fira Sans" w:hAnsi="Fira Sans"/>
          <w:noProof/>
        </w:rPr>
        <w:t xml:space="preserve">. And </w:t>
      </w:r>
      <w:r w:rsidR="00B83951" w:rsidRPr="00E54552">
        <w:rPr>
          <w:rFonts w:ascii="Fira Sans" w:hAnsi="Fira Sans"/>
          <w:noProof/>
        </w:rPr>
        <w:t xml:space="preserve">CARE will work hard </w:t>
      </w:r>
      <w:r w:rsidR="002F24E8" w:rsidRPr="00E54552">
        <w:rPr>
          <w:rFonts w:ascii="Fira Sans" w:hAnsi="Fira Sans"/>
          <w:noProof/>
        </w:rPr>
        <w:t xml:space="preserve">at local, national and international levels to leverage </w:t>
      </w:r>
      <w:r w:rsidR="002F24E8" w:rsidRPr="00E54552">
        <w:rPr>
          <w:rFonts w:ascii="Fira Sans" w:hAnsi="Fira Sans"/>
        </w:rPr>
        <w:t>b</w:t>
      </w:r>
      <w:r w:rsidR="0080269C" w:rsidRPr="00E54552">
        <w:rPr>
          <w:rFonts w:ascii="Fira Sans" w:hAnsi="Fira Sans"/>
          <w:noProof/>
        </w:rPr>
        <w:t xml:space="preserve">illions of dollars </w:t>
      </w:r>
      <w:r w:rsidR="0080269C" w:rsidRPr="00E54552">
        <w:rPr>
          <w:rFonts w:ascii="Fira Sans" w:hAnsi="Fira Sans"/>
        </w:rPr>
        <w:t xml:space="preserve">from donor governments like the </w:t>
      </w:r>
      <w:r w:rsidR="007E0051" w:rsidRPr="00E54552">
        <w:rPr>
          <w:rFonts w:ascii="Fira Sans" w:hAnsi="Fira Sans"/>
        </w:rPr>
        <w:t>U.S.</w:t>
      </w:r>
      <w:r w:rsidR="0080269C" w:rsidRPr="00E54552">
        <w:rPr>
          <w:rFonts w:ascii="Fira Sans" w:hAnsi="Fira Sans"/>
        </w:rPr>
        <w:t xml:space="preserve"> </w:t>
      </w:r>
      <w:r w:rsidR="00CE7359" w:rsidRPr="00E54552">
        <w:rPr>
          <w:rFonts w:ascii="Fira Sans" w:hAnsi="Fira Sans"/>
        </w:rPr>
        <w:t xml:space="preserve">and other G7 members </w:t>
      </w:r>
      <w:r w:rsidR="0080269C" w:rsidRPr="00E54552">
        <w:rPr>
          <w:rFonts w:ascii="Fira Sans" w:hAnsi="Fira Sans"/>
        </w:rPr>
        <w:t xml:space="preserve">to advance real change and </w:t>
      </w:r>
      <w:r w:rsidR="00CE763B" w:rsidRPr="00E54552">
        <w:rPr>
          <w:rFonts w:ascii="Fira Sans" w:hAnsi="Fira Sans"/>
        </w:rPr>
        <w:t>make it stick</w:t>
      </w:r>
      <w:r w:rsidR="00C2335E" w:rsidRPr="00E54552">
        <w:rPr>
          <w:rFonts w:ascii="Fira Sans" w:hAnsi="Fira Sans"/>
        </w:rPr>
        <w:t xml:space="preserve"> </w:t>
      </w:r>
      <w:r w:rsidR="004728A9" w:rsidRPr="00E54552">
        <w:rPr>
          <w:rFonts w:ascii="Fira Sans" w:hAnsi="Fira Sans"/>
        </w:rPr>
        <w:t>so we can</w:t>
      </w:r>
      <w:r w:rsidR="00C2335E" w:rsidRPr="00E54552">
        <w:rPr>
          <w:rFonts w:ascii="Fira Sans" w:hAnsi="Fira Sans"/>
        </w:rPr>
        <w:t xml:space="preserve"> </w:t>
      </w:r>
      <w:r w:rsidR="0080269C" w:rsidRPr="00E54552">
        <w:rPr>
          <w:rFonts w:ascii="Fira Sans" w:hAnsi="Fira Sans"/>
        </w:rPr>
        <w:t>prevent future food crises of this magnitude</w:t>
      </w:r>
      <w:r w:rsidR="008307E5" w:rsidRPr="00E54552">
        <w:rPr>
          <w:rFonts w:ascii="Fira Sans" w:hAnsi="Fira Sans"/>
        </w:rPr>
        <w:t>.</w:t>
      </w:r>
      <w:r w:rsidR="00CE7359" w:rsidRPr="00E54552">
        <w:rPr>
          <w:rFonts w:ascii="Fira Sans" w:hAnsi="Fira Sans"/>
        </w:rPr>
        <w:t xml:space="preserve"> </w:t>
      </w:r>
    </w:p>
    <w:p w14:paraId="334B68C9" w14:textId="77777777" w:rsidR="00C2335E" w:rsidRPr="00E54552" w:rsidRDefault="00C2335E" w:rsidP="006F645A">
      <w:pPr>
        <w:pStyle w:val="BodyCopy"/>
        <w:rPr>
          <w:rFonts w:ascii="Fira Sans" w:hAnsi="Fira Sans"/>
        </w:rPr>
      </w:pPr>
    </w:p>
    <w:p w14:paraId="23EA8B22" w14:textId="087501D1" w:rsidR="00C83FF1" w:rsidRPr="00662647" w:rsidRDefault="004438FF" w:rsidP="006F645A">
      <w:pPr>
        <w:pStyle w:val="BodyCopy"/>
        <w:rPr>
          <w:rFonts w:ascii="Fira Sans" w:hAnsi="Fira Sans"/>
        </w:rPr>
      </w:pPr>
      <w:r w:rsidRPr="00E54552">
        <w:rPr>
          <w:rFonts w:ascii="Fira Sans" w:hAnsi="Fira Sans"/>
        </w:rPr>
        <w:t>T</w:t>
      </w:r>
      <w:r w:rsidR="00AD0198" w:rsidRPr="00E54552">
        <w:rPr>
          <w:rFonts w:ascii="Fira Sans" w:hAnsi="Fira Sans"/>
        </w:rPr>
        <w:t xml:space="preserve">o bring this comprehensive </w:t>
      </w:r>
      <w:r w:rsidR="00995BDA" w:rsidRPr="00E54552">
        <w:rPr>
          <w:rFonts w:ascii="Fira Sans" w:hAnsi="Fira Sans"/>
        </w:rPr>
        <w:t>response</w:t>
      </w:r>
      <w:r w:rsidR="00866BE8" w:rsidRPr="00E54552">
        <w:rPr>
          <w:rFonts w:ascii="Fira Sans" w:hAnsi="Fira Sans"/>
        </w:rPr>
        <w:t xml:space="preserve"> to fruition and </w:t>
      </w:r>
      <w:r w:rsidR="00930183" w:rsidRPr="00E54552">
        <w:rPr>
          <w:rFonts w:ascii="Fira Sans" w:hAnsi="Fira Sans"/>
        </w:rPr>
        <w:t>reduce</w:t>
      </w:r>
      <w:r w:rsidR="00866BE8" w:rsidRPr="00E54552">
        <w:rPr>
          <w:rFonts w:ascii="Fira Sans" w:hAnsi="Fira Sans"/>
        </w:rPr>
        <w:t xml:space="preserve"> </w:t>
      </w:r>
      <w:r w:rsidR="00AD0198" w:rsidRPr="00E54552">
        <w:rPr>
          <w:rFonts w:ascii="Fira Sans" w:hAnsi="Fira Sans"/>
        </w:rPr>
        <w:t xml:space="preserve">hunger </w:t>
      </w:r>
      <w:r w:rsidR="00866BE8" w:rsidRPr="00E54552">
        <w:rPr>
          <w:rFonts w:ascii="Fira Sans" w:hAnsi="Fira Sans"/>
        </w:rPr>
        <w:t xml:space="preserve">and </w:t>
      </w:r>
      <w:r w:rsidR="009542D1">
        <w:rPr>
          <w:rFonts w:ascii="Fira Sans" w:hAnsi="Fira Sans"/>
        </w:rPr>
        <w:t xml:space="preserve">severe </w:t>
      </w:r>
      <w:r w:rsidR="00866BE8" w:rsidRPr="00E54552">
        <w:rPr>
          <w:rFonts w:ascii="Fira Sans" w:hAnsi="Fira Sans"/>
        </w:rPr>
        <w:t>malnutrition</w:t>
      </w:r>
      <w:r w:rsidRPr="00E54552">
        <w:rPr>
          <w:rFonts w:ascii="Fira Sans" w:hAnsi="Fira Sans"/>
        </w:rPr>
        <w:t xml:space="preserve">, CARE </w:t>
      </w:r>
      <w:r w:rsidR="00C83FF1" w:rsidRPr="00E54552">
        <w:rPr>
          <w:rFonts w:ascii="Fira Sans" w:hAnsi="Fira Sans"/>
        </w:rPr>
        <w:t>seeks $</w:t>
      </w:r>
      <w:r w:rsidR="000840F3">
        <w:rPr>
          <w:rFonts w:ascii="Fira Sans" w:hAnsi="Fira Sans"/>
        </w:rPr>
        <w:t>250</w:t>
      </w:r>
      <w:r w:rsidR="0048096B" w:rsidRPr="00E54552">
        <w:rPr>
          <w:rFonts w:ascii="Fira Sans" w:hAnsi="Fira Sans"/>
        </w:rPr>
        <w:t xml:space="preserve"> million</w:t>
      </w:r>
      <w:r w:rsidR="00C83FF1" w:rsidRPr="00E54552">
        <w:rPr>
          <w:rFonts w:ascii="Fira Sans" w:hAnsi="Fira Sans"/>
        </w:rPr>
        <w:t xml:space="preserve"> to </w:t>
      </w:r>
      <w:r w:rsidR="00A54424" w:rsidRPr="00E54552">
        <w:rPr>
          <w:rFonts w:ascii="Fira Sans" w:hAnsi="Fira Sans"/>
        </w:rPr>
        <w:t>support</w:t>
      </w:r>
      <w:r w:rsidR="00C83FF1" w:rsidRPr="00E54552">
        <w:rPr>
          <w:rFonts w:ascii="Fira Sans" w:hAnsi="Fira Sans"/>
        </w:rPr>
        <w:t xml:space="preserve"> the following</w:t>
      </w:r>
      <w:r w:rsidR="003F3B75" w:rsidRPr="00E54552">
        <w:rPr>
          <w:rFonts w:ascii="Fira Sans" w:hAnsi="Fira Sans"/>
        </w:rPr>
        <w:t xml:space="preserve"> for two years</w:t>
      </w:r>
      <w:r w:rsidR="00C83FF1" w:rsidRPr="00E54552">
        <w:rPr>
          <w:rFonts w:ascii="Fira Sans" w:hAnsi="Fira Sans"/>
        </w:rPr>
        <w:t>:</w:t>
      </w:r>
    </w:p>
    <w:p w14:paraId="6A58590B" w14:textId="3EF2133F" w:rsidR="0093417E" w:rsidRPr="0075780B" w:rsidRDefault="0008572E" w:rsidP="00662647">
      <w:pPr>
        <w:pStyle w:val="BodyCopy"/>
        <w:numPr>
          <w:ilvl w:val="0"/>
          <w:numId w:val="9"/>
        </w:numPr>
        <w:rPr>
          <w:rFonts w:ascii="Fira Sans" w:hAnsi="Fira Sans"/>
        </w:rPr>
      </w:pPr>
      <w:r w:rsidRPr="00E54552">
        <w:rPr>
          <w:rFonts w:ascii="Fira Sans" w:hAnsi="Fira Sans"/>
          <w:b/>
          <w:bCs/>
          <w:color w:val="D15F27"/>
        </w:rPr>
        <w:t>Humanitarian assistance</w:t>
      </w:r>
      <w:r w:rsidR="001E5DC9">
        <w:rPr>
          <w:rFonts w:ascii="Fira Sans" w:hAnsi="Fira Sans"/>
          <w:b/>
          <w:bCs/>
          <w:color w:val="D15F27"/>
        </w:rPr>
        <w:t xml:space="preserve"> and recovery</w:t>
      </w:r>
      <w:r w:rsidR="00FE5E04" w:rsidRPr="00E54552">
        <w:rPr>
          <w:rFonts w:ascii="Fira Sans" w:hAnsi="Fira Sans"/>
          <w:color w:val="E36C0A" w:themeColor="accent6" w:themeShade="BF"/>
        </w:rPr>
        <w:t xml:space="preserve"> </w:t>
      </w:r>
      <w:r w:rsidRPr="00E54552">
        <w:rPr>
          <w:rFonts w:ascii="Fira Sans" w:hAnsi="Fira Sans"/>
        </w:rPr>
        <w:t xml:space="preserve">including </w:t>
      </w:r>
      <w:r w:rsidR="00FE5E04" w:rsidRPr="00E54552">
        <w:rPr>
          <w:rFonts w:ascii="Fira Sans" w:hAnsi="Fira Sans"/>
        </w:rPr>
        <w:t>d</w:t>
      </w:r>
      <w:r w:rsidR="007B300E" w:rsidRPr="00E54552">
        <w:rPr>
          <w:rFonts w:ascii="Fira Sans" w:hAnsi="Fira Sans"/>
        </w:rPr>
        <w:t>ry ration foods</w:t>
      </w:r>
      <w:r w:rsidR="004E6DD8" w:rsidRPr="00E54552">
        <w:rPr>
          <w:rFonts w:ascii="Fira Sans" w:hAnsi="Fira Sans"/>
        </w:rPr>
        <w:t>;</w:t>
      </w:r>
      <w:r w:rsidR="007B300E" w:rsidRPr="00E54552">
        <w:rPr>
          <w:rFonts w:ascii="Fira Sans" w:hAnsi="Fira Sans"/>
        </w:rPr>
        <w:t xml:space="preserve"> cash assistance, including CFW</w:t>
      </w:r>
      <w:r w:rsidR="004E6DD8" w:rsidRPr="00E54552">
        <w:rPr>
          <w:rFonts w:ascii="Fira Sans" w:hAnsi="Fira Sans"/>
        </w:rPr>
        <w:t xml:space="preserve">; </w:t>
      </w:r>
      <w:r w:rsidR="007B300E" w:rsidRPr="00E54552">
        <w:rPr>
          <w:rFonts w:ascii="Fira Sans" w:hAnsi="Fira Sans"/>
        </w:rPr>
        <w:t>food vouchers</w:t>
      </w:r>
      <w:r w:rsidR="004E6DD8" w:rsidRPr="00E54552">
        <w:rPr>
          <w:rFonts w:ascii="Fira Sans" w:hAnsi="Fira Sans"/>
        </w:rPr>
        <w:t>;</w:t>
      </w:r>
      <w:r w:rsidR="007B300E" w:rsidRPr="00E54552">
        <w:rPr>
          <w:rFonts w:ascii="Fira Sans" w:hAnsi="Fira Sans"/>
        </w:rPr>
        <w:t xml:space="preserve"> and multipurpose cash grants where markets allow</w:t>
      </w:r>
      <w:r w:rsidR="004E6DD8" w:rsidRPr="00E54552">
        <w:rPr>
          <w:rFonts w:ascii="Fira Sans" w:hAnsi="Fira Sans"/>
        </w:rPr>
        <w:t>; p</w:t>
      </w:r>
      <w:r w:rsidR="007B300E" w:rsidRPr="00E54552">
        <w:rPr>
          <w:rFonts w:ascii="Fira Sans" w:hAnsi="Fira Sans"/>
        </w:rPr>
        <w:t>revention and treatment of acute malnutrition, coupled with social and behavior change communication to support learning and set families up for future health</w:t>
      </w:r>
      <w:r w:rsidR="00212C1C">
        <w:rPr>
          <w:rFonts w:ascii="Fira Sans" w:hAnsi="Fira Sans"/>
        </w:rPr>
        <w:t xml:space="preserve">, and </w:t>
      </w:r>
      <w:r w:rsidR="00B21525">
        <w:rPr>
          <w:rFonts w:ascii="Fira Sans" w:hAnsi="Fira Sans"/>
        </w:rPr>
        <w:t xml:space="preserve">emergency livelihoods support through </w:t>
      </w:r>
      <w:proofErr w:type="spellStart"/>
      <w:r w:rsidR="00B21525">
        <w:rPr>
          <w:rFonts w:ascii="Fira Sans" w:hAnsi="Fira Sans"/>
        </w:rPr>
        <w:t>VSLAiE</w:t>
      </w:r>
      <w:proofErr w:type="spellEnd"/>
      <w:r w:rsidR="00B21525">
        <w:rPr>
          <w:rFonts w:ascii="Fira Sans" w:hAnsi="Fira Sans"/>
        </w:rPr>
        <w:t xml:space="preserve"> linked to cash assistance programming</w:t>
      </w:r>
      <w:r w:rsidR="008A291F" w:rsidRPr="00E54552">
        <w:rPr>
          <w:rFonts w:ascii="Fira Sans" w:hAnsi="Fira Sans"/>
        </w:rPr>
        <w:t>.</w:t>
      </w:r>
    </w:p>
    <w:p w14:paraId="1EC3B4AF" w14:textId="547278CD" w:rsidR="008A291F" w:rsidRPr="00E54552" w:rsidRDefault="005D6A7C" w:rsidP="004E6DD8">
      <w:pPr>
        <w:pStyle w:val="BodyCopy"/>
        <w:numPr>
          <w:ilvl w:val="0"/>
          <w:numId w:val="9"/>
        </w:numPr>
        <w:rPr>
          <w:rFonts w:ascii="Fira Sans" w:hAnsi="Fira Sans"/>
        </w:rPr>
      </w:pPr>
      <w:r w:rsidRPr="00E54552">
        <w:rPr>
          <w:rFonts w:ascii="Fira Sans" w:hAnsi="Fira Sans"/>
          <w:b/>
          <w:bCs/>
          <w:color w:val="D15F27"/>
        </w:rPr>
        <w:t>Resilience</w:t>
      </w:r>
      <w:r w:rsidR="00BE1683" w:rsidRPr="00E54552">
        <w:rPr>
          <w:rFonts w:ascii="Fira Sans" w:hAnsi="Fira Sans"/>
          <w:b/>
          <w:bCs/>
          <w:color w:val="D15F27"/>
        </w:rPr>
        <w:t xml:space="preserve"> building</w:t>
      </w:r>
      <w:r w:rsidR="001E5DC9">
        <w:rPr>
          <w:rFonts w:ascii="Fira Sans" w:hAnsi="Fira Sans"/>
          <w:b/>
          <w:bCs/>
          <w:color w:val="D15F27"/>
        </w:rPr>
        <w:t xml:space="preserve"> through farmer support</w:t>
      </w:r>
      <w:r w:rsidR="00BE1683" w:rsidRPr="00E54552">
        <w:rPr>
          <w:rFonts w:ascii="Fira Sans" w:hAnsi="Fira Sans"/>
          <w:color w:val="D15F27"/>
        </w:rPr>
        <w:t xml:space="preserve"> </w:t>
      </w:r>
      <w:r w:rsidR="00BE1683" w:rsidRPr="00E54552">
        <w:rPr>
          <w:rFonts w:ascii="Fira Sans" w:hAnsi="Fira Sans"/>
        </w:rPr>
        <w:t>including FFBS training</w:t>
      </w:r>
      <w:r w:rsidR="0034134D" w:rsidRPr="00E54552">
        <w:rPr>
          <w:rFonts w:ascii="Fira Sans" w:hAnsi="Fira Sans"/>
        </w:rPr>
        <w:t xml:space="preserve"> on </w:t>
      </w:r>
      <w:r w:rsidRPr="00E54552">
        <w:rPr>
          <w:rFonts w:ascii="Fira Sans" w:hAnsi="Fira Sans"/>
        </w:rPr>
        <w:t xml:space="preserve">efficient use of fertilizers, </w:t>
      </w:r>
      <w:r w:rsidR="0034134D" w:rsidRPr="00E54552">
        <w:rPr>
          <w:rFonts w:ascii="Fira Sans" w:hAnsi="Fira Sans"/>
        </w:rPr>
        <w:t xml:space="preserve">diversification of food production, </w:t>
      </w:r>
      <w:r w:rsidR="007A1FBD">
        <w:rPr>
          <w:rFonts w:ascii="Fira Sans" w:hAnsi="Fira Sans"/>
        </w:rPr>
        <w:t xml:space="preserve">access to </w:t>
      </w:r>
      <w:r w:rsidR="002F7F01">
        <w:rPr>
          <w:rFonts w:ascii="Fira Sans" w:hAnsi="Fira Sans"/>
        </w:rPr>
        <w:t xml:space="preserve">loans, </w:t>
      </w:r>
      <w:r w:rsidR="00AD4008">
        <w:rPr>
          <w:rFonts w:ascii="Fira Sans" w:hAnsi="Fira Sans"/>
        </w:rPr>
        <w:t xml:space="preserve">support in </w:t>
      </w:r>
      <w:r w:rsidR="0034134D" w:rsidRPr="00E54552">
        <w:rPr>
          <w:rFonts w:ascii="Fira Sans" w:hAnsi="Fira Sans"/>
        </w:rPr>
        <w:t xml:space="preserve">establishing businesses and reaching local markets, </w:t>
      </w:r>
      <w:r w:rsidR="00161D0D" w:rsidRPr="00E54552">
        <w:rPr>
          <w:rFonts w:ascii="Fira Sans" w:hAnsi="Fira Sans"/>
        </w:rPr>
        <w:t xml:space="preserve">matching grants for technology, </w:t>
      </w:r>
      <w:r w:rsidR="0034134D" w:rsidRPr="00E54552">
        <w:rPr>
          <w:rFonts w:ascii="Fira Sans" w:hAnsi="Fira Sans"/>
        </w:rPr>
        <w:t>and augmenting household nutrition and income</w:t>
      </w:r>
      <w:r w:rsidRPr="00E54552">
        <w:rPr>
          <w:rFonts w:ascii="Fira Sans" w:hAnsi="Fira Sans"/>
        </w:rPr>
        <w:t>.</w:t>
      </w:r>
    </w:p>
    <w:p w14:paraId="421FDD92" w14:textId="4664745B" w:rsidR="004D02EB" w:rsidRDefault="00EB4F7B" w:rsidP="00FC50DE">
      <w:pPr>
        <w:pStyle w:val="BodyCopy"/>
        <w:numPr>
          <w:ilvl w:val="0"/>
          <w:numId w:val="9"/>
        </w:numPr>
        <w:rPr>
          <w:rFonts w:ascii="Fira Sans" w:hAnsi="Fira Sans"/>
        </w:rPr>
      </w:pPr>
      <w:r w:rsidRPr="00E54552">
        <w:rPr>
          <w:rFonts w:ascii="Fira Sans" w:hAnsi="Fira Sans"/>
          <w:b/>
          <w:bCs/>
          <w:color w:val="D15F27"/>
        </w:rPr>
        <w:t>Advocacy</w:t>
      </w:r>
      <w:r w:rsidR="003B6A21" w:rsidRPr="00E54552">
        <w:rPr>
          <w:rFonts w:ascii="Fira Sans" w:hAnsi="Fira Sans"/>
          <w:color w:val="D15F27"/>
        </w:rPr>
        <w:t xml:space="preserve"> </w:t>
      </w:r>
      <w:r w:rsidR="003B6A21" w:rsidRPr="00E54552">
        <w:rPr>
          <w:rFonts w:ascii="Fira Sans" w:hAnsi="Fira Sans"/>
          <w:color w:val="auto"/>
        </w:rPr>
        <w:t xml:space="preserve">including </w:t>
      </w:r>
      <w:r w:rsidR="003B6A21" w:rsidRPr="00E54552">
        <w:rPr>
          <w:rFonts w:ascii="Fira Sans" w:hAnsi="Fira Sans"/>
        </w:rPr>
        <w:t>policymaker education, research, publications, media outreach, public education, citizen engagement</w:t>
      </w:r>
      <w:r w:rsidR="00EF37B0" w:rsidRPr="00E54552">
        <w:rPr>
          <w:rFonts w:ascii="Fira Sans" w:hAnsi="Fira Sans"/>
        </w:rPr>
        <w:t>, grants to local women</w:t>
      </w:r>
      <w:r w:rsidR="00E275FE" w:rsidRPr="00E54552">
        <w:rPr>
          <w:rFonts w:ascii="Fira Sans" w:hAnsi="Fira Sans"/>
        </w:rPr>
        <w:softHyphen/>
      </w:r>
      <w:r w:rsidR="00E275FE" w:rsidRPr="00E54552">
        <w:rPr>
          <w:rFonts w:ascii="Fira Sans" w:hAnsi="Fira Sans"/>
        </w:rPr>
        <w:softHyphen/>
      </w:r>
      <w:r w:rsidR="00E275FE" w:rsidRPr="00E54552">
        <w:rPr>
          <w:rFonts w:ascii="Fira Sans" w:hAnsi="Fira Sans"/>
        </w:rPr>
        <w:softHyphen/>
      </w:r>
      <w:r w:rsidR="00E275FE" w:rsidRPr="00E54552">
        <w:rPr>
          <w:rFonts w:ascii="Fira Sans" w:hAnsi="Fira Sans"/>
        </w:rPr>
        <w:softHyphen/>
      </w:r>
      <w:r w:rsidR="00EF37B0" w:rsidRPr="00E54552">
        <w:rPr>
          <w:rFonts w:ascii="Fira Sans" w:hAnsi="Fira Sans"/>
        </w:rPr>
        <w:t>’s organizations, travel,</w:t>
      </w:r>
      <w:r w:rsidR="003B6A21" w:rsidRPr="00E54552">
        <w:rPr>
          <w:rFonts w:ascii="Fira Sans" w:hAnsi="Fira Sans"/>
        </w:rPr>
        <w:t xml:space="preserve"> and translation services.</w:t>
      </w:r>
    </w:p>
    <w:p w14:paraId="6B7760FE" w14:textId="2A7F4327" w:rsidR="00825428" w:rsidRPr="00DA4FF1" w:rsidRDefault="004F5273" w:rsidP="00337854">
      <w:pPr>
        <w:pStyle w:val="ListParagraph"/>
        <w:numPr>
          <w:ilvl w:val="0"/>
          <w:numId w:val="9"/>
        </w:numPr>
        <w:ind w:left="810"/>
        <w:rPr>
          <w:rFonts w:ascii="Fira Sans" w:hAnsi="Fira Sans"/>
        </w:rPr>
      </w:pPr>
      <w:r w:rsidRPr="00DA4FF1">
        <w:rPr>
          <w:rFonts w:ascii="Fira Sans" w:hAnsi="Fira Sans" w:cs="Segoe UI"/>
          <w:b/>
          <w:bCs/>
          <w:color w:val="D15F27"/>
          <w:shd w:val="clear" w:color="auto" w:fill="FFFFFF"/>
        </w:rPr>
        <w:t>Contingency</w:t>
      </w:r>
      <w:r w:rsidR="00DA5FAD" w:rsidRPr="00DA4FF1">
        <w:rPr>
          <w:rFonts w:ascii="Fira Sans" w:hAnsi="Fira Sans" w:cs="Segoe UI"/>
          <w:b/>
          <w:bCs/>
          <w:color w:val="D15F27"/>
          <w:shd w:val="clear" w:color="auto" w:fill="FFFFFF"/>
        </w:rPr>
        <w:t xml:space="preserve"> </w:t>
      </w:r>
      <w:r w:rsidR="00720A6D" w:rsidRPr="00DA4FF1">
        <w:rPr>
          <w:rFonts w:ascii="Fira Sans" w:hAnsi="Fira Sans" w:cs="Segoe UI"/>
          <w:b/>
          <w:bCs/>
          <w:color w:val="D15F27"/>
          <w:shd w:val="clear" w:color="auto" w:fill="FFFFFF"/>
        </w:rPr>
        <w:t xml:space="preserve">and </w:t>
      </w:r>
      <w:r w:rsidR="00E90D5F" w:rsidRPr="00DA4FF1">
        <w:rPr>
          <w:rFonts w:ascii="Fira Sans" w:hAnsi="Fira Sans" w:cs="Segoe UI"/>
          <w:b/>
          <w:bCs/>
          <w:color w:val="D15F27"/>
          <w:shd w:val="clear" w:color="auto" w:fill="FFFFFF"/>
        </w:rPr>
        <w:t>operational support</w:t>
      </w:r>
      <w:r w:rsidR="00DA5FAD" w:rsidRPr="00DA4FF1">
        <w:rPr>
          <w:rFonts w:ascii="Fira Sans" w:hAnsi="Fira Sans" w:cs="Segoe UI"/>
          <w:color w:val="242424"/>
          <w:shd w:val="clear" w:color="auto" w:fill="FFFFFF"/>
        </w:rPr>
        <w:t xml:space="preserve"> </w:t>
      </w:r>
      <w:r w:rsidR="00364BC7" w:rsidRPr="00DA4FF1">
        <w:rPr>
          <w:rFonts w:ascii="Fira Sans" w:hAnsi="Fira Sans" w:cs="Segoe UI"/>
          <w:color w:val="242424"/>
          <w:shd w:val="clear" w:color="auto" w:fill="FFFFFF"/>
        </w:rPr>
        <w:t>t</w:t>
      </w:r>
      <w:r w:rsidR="004509A3" w:rsidRPr="00DA4FF1">
        <w:rPr>
          <w:rFonts w:ascii="Fira Sans" w:hAnsi="Fira Sans" w:cs="Segoe UI"/>
          <w:color w:val="242424"/>
          <w:shd w:val="clear" w:color="auto" w:fill="FFFFFF"/>
        </w:rPr>
        <w:t xml:space="preserve">o effectively manage </w:t>
      </w:r>
      <w:r w:rsidR="00337854">
        <w:rPr>
          <w:rFonts w:ascii="Fira Sans" w:hAnsi="Fira Sans" w:cs="Segoe UI"/>
          <w:color w:val="242424"/>
          <w:shd w:val="clear" w:color="auto" w:fill="FFFFFF"/>
        </w:rPr>
        <w:t>our</w:t>
      </w:r>
      <w:r w:rsidR="008335D1" w:rsidRPr="00DA4FF1">
        <w:rPr>
          <w:rFonts w:ascii="Fira Sans" w:hAnsi="Fira Sans" w:cs="Segoe UI"/>
          <w:color w:val="242424"/>
          <w:shd w:val="clear" w:color="auto" w:fill="FFFFFF"/>
        </w:rPr>
        <w:t xml:space="preserve"> global</w:t>
      </w:r>
      <w:r w:rsidR="004509A3" w:rsidRPr="00DA4FF1">
        <w:rPr>
          <w:rFonts w:ascii="Fira Sans" w:hAnsi="Fira Sans" w:cs="Segoe UI"/>
          <w:color w:val="242424"/>
          <w:shd w:val="clear" w:color="auto" w:fill="FFFFFF"/>
        </w:rPr>
        <w:t xml:space="preserve"> </w:t>
      </w:r>
      <w:r w:rsidR="009A593F" w:rsidRPr="00DA4FF1">
        <w:rPr>
          <w:rFonts w:ascii="Fira Sans" w:hAnsi="Fira Sans" w:cs="Segoe UI"/>
          <w:color w:val="242424"/>
          <w:shd w:val="clear" w:color="auto" w:fill="FFFFFF"/>
        </w:rPr>
        <w:t>hunger crisis</w:t>
      </w:r>
      <w:r w:rsidR="004509A3" w:rsidRPr="00DA4FF1">
        <w:rPr>
          <w:rFonts w:ascii="Fira Sans" w:hAnsi="Fira Sans" w:cs="Segoe UI"/>
          <w:color w:val="242424"/>
          <w:shd w:val="clear" w:color="auto" w:fill="FFFFFF"/>
        </w:rPr>
        <w:t xml:space="preserve"> response and</w:t>
      </w:r>
      <w:r w:rsidR="00F4164B" w:rsidRPr="00DA4FF1">
        <w:rPr>
          <w:rFonts w:ascii="Fira Sans" w:hAnsi="Fira Sans" w:cs="Segoe UI"/>
          <w:color w:val="242424"/>
          <w:shd w:val="clear" w:color="auto" w:fill="FFFFFF"/>
        </w:rPr>
        <w:t xml:space="preserve"> </w:t>
      </w:r>
      <w:r w:rsidR="00706783" w:rsidRPr="00DA4FF1">
        <w:rPr>
          <w:rFonts w:ascii="Fira Sans" w:hAnsi="Fira Sans" w:cs="Segoe UI"/>
          <w:color w:val="242424"/>
          <w:shd w:val="clear" w:color="auto" w:fill="FFFFFF"/>
        </w:rPr>
        <w:t xml:space="preserve">monitor </w:t>
      </w:r>
      <w:r w:rsidR="00302EA8" w:rsidRPr="00DA4FF1">
        <w:rPr>
          <w:rFonts w:ascii="Fira Sans" w:hAnsi="Fira Sans" w:cs="Segoe UI"/>
          <w:color w:val="242424"/>
          <w:shd w:val="clear" w:color="auto" w:fill="FFFFFF"/>
        </w:rPr>
        <w:t>for potential expansion</w:t>
      </w:r>
      <w:r w:rsidR="004509A3" w:rsidRPr="00DA4FF1">
        <w:rPr>
          <w:rFonts w:ascii="Fira Sans" w:hAnsi="Fira Sans" w:cs="Segoe UI"/>
          <w:color w:val="242424"/>
          <w:shd w:val="clear" w:color="auto" w:fill="FFFFFF"/>
        </w:rPr>
        <w:t xml:space="preserve">, CARE will reserve </w:t>
      </w:r>
      <w:r w:rsidR="003013D2" w:rsidRPr="00DA4FF1">
        <w:rPr>
          <w:rFonts w:ascii="Fira Sans" w:hAnsi="Fira Sans" w:cs="Segoe UI"/>
          <w:color w:val="242424"/>
          <w:shd w:val="clear" w:color="auto" w:fill="FFFFFF"/>
        </w:rPr>
        <w:t>1</w:t>
      </w:r>
      <w:r w:rsidR="008335D1" w:rsidRPr="00DA4FF1">
        <w:rPr>
          <w:rFonts w:ascii="Fira Sans" w:hAnsi="Fira Sans" w:cs="Segoe UI"/>
          <w:color w:val="242424"/>
          <w:shd w:val="clear" w:color="auto" w:fill="FFFFFF"/>
        </w:rPr>
        <w:t>3</w:t>
      </w:r>
      <w:r w:rsidR="004509A3" w:rsidRPr="00DA4FF1">
        <w:rPr>
          <w:rFonts w:ascii="Fira Sans" w:hAnsi="Fira Sans" w:cs="Segoe UI"/>
          <w:color w:val="242424"/>
          <w:shd w:val="clear" w:color="auto" w:fill="FFFFFF"/>
        </w:rPr>
        <w:t xml:space="preserve">% of donations </w:t>
      </w:r>
      <w:r w:rsidR="00372734" w:rsidRPr="00DA4FF1">
        <w:rPr>
          <w:rFonts w:ascii="Fira Sans" w:hAnsi="Fira Sans" w:cs="Segoe UI"/>
          <w:color w:val="242424"/>
          <w:shd w:val="clear" w:color="auto" w:fill="FFFFFF"/>
        </w:rPr>
        <w:t xml:space="preserve">as flexible funding </w:t>
      </w:r>
      <w:r w:rsidR="004509A3" w:rsidRPr="00DA4FF1">
        <w:rPr>
          <w:rFonts w:ascii="Fira Sans" w:hAnsi="Fira Sans" w:cs="Segoe UI"/>
          <w:color w:val="242424"/>
          <w:shd w:val="clear" w:color="auto" w:fill="FFFFFF"/>
        </w:rPr>
        <w:t xml:space="preserve">to cover </w:t>
      </w:r>
      <w:r w:rsidR="00302EA8" w:rsidRPr="00DA4FF1">
        <w:rPr>
          <w:rFonts w:ascii="Fira Sans" w:hAnsi="Fira Sans" w:cs="Segoe UI"/>
          <w:color w:val="242424"/>
          <w:shd w:val="clear" w:color="auto" w:fill="FFFFFF"/>
        </w:rPr>
        <w:t xml:space="preserve">things like </w:t>
      </w:r>
      <w:r w:rsidR="007D2622" w:rsidRPr="00DA4FF1">
        <w:rPr>
          <w:rFonts w:ascii="Fira Sans" w:hAnsi="Fira Sans" w:cs="Segoe UI"/>
          <w:color w:val="242424"/>
          <w:shd w:val="clear" w:color="auto" w:fill="FFFFFF"/>
        </w:rPr>
        <w:t>operational oversight</w:t>
      </w:r>
      <w:r w:rsidR="004509A3" w:rsidRPr="00DA4FF1">
        <w:rPr>
          <w:rFonts w:ascii="Fira Sans" w:hAnsi="Fira Sans" w:cs="Segoe UI"/>
          <w:color w:val="242424"/>
          <w:shd w:val="clear" w:color="auto" w:fill="FFFFFF"/>
        </w:rPr>
        <w:t xml:space="preserve">, </w:t>
      </w:r>
      <w:r w:rsidR="000672C9" w:rsidRPr="00DA4FF1">
        <w:rPr>
          <w:rFonts w:ascii="Fira Sans" w:hAnsi="Fira Sans" w:cs="Segoe UI"/>
          <w:color w:val="242424"/>
          <w:shd w:val="clear" w:color="auto" w:fill="FFFFFF"/>
        </w:rPr>
        <w:t xml:space="preserve">reporting, </w:t>
      </w:r>
      <w:r w:rsidR="004509A3" w:rsidRPr="00DA4FF1">
        <w:rPr>
          <w:rFonts w:ascii="Fira Sans" w:hAnsi="Fira Sans" w:cs="Segoe UI"/>
          <w:color w:val="242424"/>
          <w:shd w:val="clear" w:color="auto" w:fill="FFFFFF"/>
        </w:rPr>
        <w:t>administration</w:t>
      </w:r>
      <w:r w:rsidR="00A4793F" w:rsidRPr="00DA4FF1">
        <w:rPr>
          <w:rFonts w:ascii="Fira Sans" w:hAnsi="Fira Sans" w:cs="Segoe UI"/>
          <w:color w:val="242424"/>
          <w:shd w:val="clear" w:color="auto" w:fill="FFFFFF"/>
        </w:rPr>
        <w:t>, cost fluctuations</w:t>
      </w:r>
      <w:r w:rsidR="004509A3" w:rsidRPr="00DA4FF1">
        <w:rPr>
          <w:rFonts w:ascii="Fira Sans" w:hAnsi="Fira Sans" w:cs="Segoe UI"/>
          <w:color w:val="242424"/>
          <w:shd w:val="clear" w:color="auto" w:fill="FFFFFF"/>
        </w:rPr>
        <w:t xml:space="preserve"> and emergency preparedness expenses</w:t>
      </w:r>
      <w:r w:rsidR="00F4065B">
        <w:rPr>
          <w:rFonts w:ascii="Fira Sans" w:hAnsi="Fira Sans" w:cs="Segoe UI"/>
          <w:color w:val="242424"/>
          <w:shd w:val="clear" w:color="auto" w:fill="FFFFFF"/>
        </w:rPr>
        <w:t>.</w:t>
      </w:r>
    </w:p>
    <w:sectPr w:rsidR="00825428" w:rsidRPr="00DA4FF1" w:rsidSect="000479BC">
      <w:headerReference w:type="default" r:id="rId27"/>
      <w:footerReference w:type="default" r:id="rId28"/>
      <w:headerReference w:type="first" r:id="rId29"/>
      <w:footerReference w:type="first" r:id="rId30"/>
      <w:type w:val="continuous"/>
      <w:pgSz w:w="12240" w:h="15840"/>
      <w:pgMar w:top="1080" w:right="1080" w:bottom="806" w:left="1080" w:header="0"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8B8405" w14:textId="77777777" w:rsidR="00B96206" w:rsidRDefault="00B96206">
      <w:r>
        <w:separator/>
      </w:r>
    </w:p>
  </w:endnote>
  <w:endnote w:type="continuationSeparator" w:id="0">
    <w:p w14:paraId="619137E8" w14:textId="77777777" w:rsidR="00B96206" w:rsidRDefault="00B96206">
      <w:r>
        <w:continuationSeparator/>
      </w:r>
    </w:p>
  </w:endnote>
  <w:endnote w:type="continuationNotice" w:id="1">
    <w:p w14:paraId="6B28559D" w14:textId="77777777" w:rsidR="00B96206" w:rsidRDefault="00B962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fficinaSansStd-Book">
    <w:altName w:val="Courier New"/>
    <w:charset w:val="00"/>
    <w:family w:val="auto"/>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FreightText Pro Book">
    <w:charset w:val="00"/>
    <w:family w:val="roman"/>
    <w:pitch w:val="default"/>
    <w:sig w:usb0="00000003" w:usb1="00000000" w:usb2="00000000" w:usb3="00000000" w:csb0="00000001" w:csb1="00000000"/>
  </w:font>
  <w:font w:name="Fira Sans Condensed Medium">
    <w:charset w:val="00"/>
    <w:family w:val="swiss"/>
    <w:pitch w:val="variable"/>
    <w:sig w:usb0="600002FF" w:usb1="00000001" w:usb2="00000000" w:usb3="00000000" w:csb0="0000019F" w:csb1="00000000"/>
  </w:font>
  <w:font w:name="Fira Sans">
    <w:charset w:val="00"/>
    <w:family w:val="swiss"/>
    <w:pitch w:val="variable"/>
    <w:sig w:usb0="600002FF" w:usb1="00000001" w:usb2="00000000" w:usb3="00000000" w:csb0="0000019F" w:csb1="00000000"/>
  </w:font>
  <w:font w:name="Fira Sans Condensed">
    <w:charset w:val="00"/>
    <w:family w:val="swiss"/>
    <w:pitch w:val="variable"/>
    <w:sig w:usb0="600002FF" w:usb1="00000001" w:usb2="00000000" w:usb3="00000000" w:csb0="0000019F" w:csb1="00000000"/>
  </w:font>
  <w:font w:name="Times New Roman (Body CS)">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ITC Officina Sans Std Book">
    <w:altName w:val="Calibri"/>
    <w:panose1 w:val="00000000000000000000"/>
    <w:charset w:val="00"/>
    <w:family w:val="modern"/>
    <w:notTrueType/>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838D1" w14:textId="77777777" w:rsidR="000405B9" w:rsidRPr="006123D1" w:rsidRDefault="000405B9" w:rsidP="00952688">
    <w:pPr>
      <w:pStyle w:val="Footer"/>
      <w:framePr w:wrap="none" w:vAnchor="text" w:hAnchor="page" w:x="11086" w:y="35"/>
      <w:rPr>
        <w:rStyle w:val="PageNumber"/>
        <w:rFonts w:cs="Arial"/>
        <w:b/>
        <w:color w:val="E36F1E"/>
        <w:sz w:val="16"/>
        <w:szCs w:val="16"/>
      </w:rPr>
    </w:pPr>
    <w:r w:rsidRPr="006123D1">
      <w:rPr>
        <w:rStyle w:val="PageNumber"/>
        <w:rFonts w:cs="Arial"/>
        <w:b/>
        <w:color w:val="E4761E"/>
        <w:sz w:val="16"/>
        <w:szCs w:val="16"/>
      </w:rPr>
      <w:fldChar w:fldCharType="begin"/>
    </w:r>
    <w:r w:rsidRPr="006123D1">
      <w:rPr>
        <w:rStyle w:val="PageNumber"/>
        <w:rFonts w:cs="Arial"/>
        <w:b/>
        <w:color w:val="E4761E"/>
        <w:sz w:val="16"/>
        <w:szCs w:val="16"/>
      </w:rPr>
      <w:instrText xml:space="preserve">PAGE  </w:instrText>
    </w:r>
    <w:r w:rsidRPr="006123D1">
      <w:rPr>
        <w:rStyle w:val="PageNumber"/>
        <w:rFonts w:cs="Arial"/>
        <w:b/>
        <w:color w:val="E4761E"/>
        <w:sz w:val="16"/>
        <w:szCs w:val="16"/>
      </w:rPr>
      <w:fldChar w:fldCharType="separate"/>
    </w:r>
    <w:r w:rsidR="00435DA1">
      <w:rPr>
        <w:rStyle w:val="PageNumber"/>
        <w:rFonts w:cs="Arial"/>
        <w:b/>
        <w:noProof/>
        <w:color w:val="E4761E"/>
        <w:sz w:val="16"/>
        <w:szCs w:val="16"/>
      </w:rPr>
      <w:t>5</w:t>
    </w:r>
    <w:r w:rsidRPr="006123D1">
      <w:rPr>
        <w:rStyle w:val="PageNumber"/>
        <w:rFonts w:cs="Arial"/>
        <w:b/>
        <w:color w:val="E4761E"/>
        <w:sz w:val="16"/>
        <w:szCs w:val="16"/>
      </w:rPr>
      <w:fldChar w:fldCharType="end"/>
    </w:r>
  </w:p>
  <w:p w14:paraId="77E88556" w14:textId="0C0C6743" w:rsidR="000405B9" w:rsidRPr="00A3487B" w:rsidRDefault="007D6AA5" w:rsidP="00913764">
    <w:pPr>
      <w:spacing w:before="20"/>
      <w:rPr>
        <w:rFonts w:ascii="ITC Officina Sans Std Book" w:hAnsi="ITC Officina Sans Std Book"/>
        <w:color w:val="3E4D53"/>
        <w:sz w:val="18"/>
        <w:szCs w:val="18"/>
      </w:rPr>
    </w:pPr>
    <w:r>
      <w:rPr>
        <w:rFonts w:cs="Arial"/>
        <w:b/>
        <w:color w:val="E36F1E"/>
        <w:sz w:val="15"/>
        <w:szCs w:val="15"/>
      </w:rPr>
      <w:t>PROPOSAL</w:t>
    </w:r>
    <w:r w:rsidR="00A71C11">
      <w:rPr>
        <w:rFonts w:cs="Arial"/>
        <w:b/>
        <w:color w:val="E36F1E"/>
        <w:sz w:val="15"/>
        <w:szCs w:val="15"/>
      </w:rPr>
      <w:t xml:space="preserve">: GLOBAL </w:t>
    </w:r>
    <w:r w:rsidR="005A0046">
      <w:rPr>
        <w:rFonts w:cs="Arial"/>
        <w:b/>
        <w:color w:val="E36F1E"/>
        <w:sz w:val="15"/>
        <w:szCs w:val="15"/>
      </w:rPr>
      <w:t>HUNGER</w:t>
    </w:r>
    <w:r w:rsidR="00A71C11">
      <w:rPr>
        <w:rFonts w:cs="Arial"/>
        <w:b/>
        <w:color w:val="E36F1E"/>
        <w:sz w:val="15"/>
        <w:szCs w:val="15"/>
      </w:rPr>
      <w:t xml:space="preserve"> CRISIS</w:t>
    </w:r>
  </w:p>
  <w:p w14:paraId="2E502529" w14:textId="77777777" w:rsidR="000405B9" w:rsidRPr="00A3487B" w:rsidRDefault="000405B9" w:rsidP="00197D28">
    <w:pPr>
      <w:tabs>
        <w:tab w:val="left" w:pos="2578"/>
      </w:tabs>
      <w:spacing w:line="14" w:lineRule="auto"/>
      <w:rPr>
        <w:rFonts w:ascii="ITC Officina Sans Std Book" w:hAnsi="ITC Officina Sans Std Book"/>
        <w:sz w:val="18"/>
        <w:szCs w:val="18"/>
      </w:rPr>
    </w:pPr>
    <w:r>
      <w:rPr>
        <w:rFonts w:ascii="ITC Officina Sans Std Book" w:hAnsi="ITC Officina Sans Std Book"/>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9AEB2" w14:textId="77777777" w:rsidR="000405B9" w:rsidRPr="00C42CE4" w:rsidRDefault="000405B9" w:rsidP="00DC546E">
    <w:pPr>
      <w:tabs>
        <w:tab w:val="right" w:pos="9720"/>
      </w:tabs>
      <w:spacing w:before="20"/>
      <w:ind w:right="360"/>
      <w:rPr>
        <w:rFonts w:cs="Arial"/>
        <w:color w:val="E36F1E"/>
        <w:sz w:val="15"/>
        <w:szCs w:val="15"/>
      </w:rPr>
    </w:pPr>
    <w:r w:rsidRPr="00C42CE4">
      <w:rPr>
        <w:rFonts w:cs="Arial"/>
        <w:color w:val="E36F1E"/>
        <w:sz w:val="15"/>
        <w:szCs w:val="15"/>
      </w:rPr>
      <w:tab/>
    </w:r>
  </w:p>
  <w:p w14:paraId="10BFC101" w14:textId="77777777" w:rsidR="000405B9" w:rsidRDefault="000405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117E0" w14:textId="77777777" w:rsidR="00B96206" w:rsidRDefault="00B96206">
      <w:r>
        <w:separator/>
      </w:r>
    </w:p>
  </w:footnote>
  <w:footnote w:type="continuationSeparator" w:id="0">
    <w:p w14:paraId="773AC07F" w14:textId="77777777" w:rsidR="00B96206" w:rsidRDefault="00B96206">
      <w:r>
        <w:continuationSeparator/>
      </w:r>
    </w:p>
  </w:footnote>
  <w:footnote w:type="continuationNotice" w:id="1">
    <w:p w14:paraId="70132E49" w14:textId="77777777" w:rsidR="00B96206" w:rsidRDefault="00B96206"/>
  </w:footnote>
  <w:footnote w:id="2">
    <w:p w14:paraId="3A198059" w14:textId="1C14B269" w:rsidR="00085F2C" w:rsidRPr="00BA4BDD" w:rsidRDefault="00085F2C" w:rsidP="00BA4BDD">
      <w:pPr>
        <w:pStyle w:val="FootnoteText"/>
        <w:rPr>
          <w:rFonts w:ascii="Fira Sans" w:hAnsi="Fira Sans"/>
          <w:sz w:val="16"/>
          <w:szCs w:val="16"/>
        </w:rPr>
      </w:pPr>
      <w:r w:rsidRPr="00BA4BDD">
        <w:rPr>
          <w:rStyle w:val="FootnoteReference"/>
          <w:rFonts w:ascii="Fira Sans" w:hAnsi="Fira Sans"/>
          <w:sz w:val="16"/>
          <w:szCs w:val="16"/>
          <w:vertAlign w:val="baseline"/>
        </w:rPr>
        <w:footnoteRef/>
      </w:r>
      <w:r w:rsidRPr="00BA4BDD">
        <w:rPr>
          <w:rFonts w:ascii="Fira Sans" w:hAnsi="Fira Sans"/>
          <w:sz w:val="16"/>
          <w:szCs w:val="16"/>
        </w:rPr>
        <w:t xml:space="preserve"> </w:t>
      </w:r>
      <w:hyperlink r:id="rId1" w:history="1">
        <w:r w:rsidRPr="00BA4BDD">
          <w:rPr>
            <w:rFonts w:ascii="Fira Sans" w:hAnsi="Fira Sans"/>
            <w:sz w:val="16"/>
            <w:szCs w:val="16"/>
          </w:rPr>
          <w:t>https://news.un.org/en/story/2022/04/1116152?msclkid=a6509192cf9d11ec8a46224fc042ff3a</w:t>
        </w:r>
      </w:hyperlink>
      <w:r w:rsidRPr="00BA4BDD">
        <w:rPr>
          <w:rFonts w:ascii="Fira Sans" w:hAnsi="Fira Sans"/>
          <w:sz w:val="16"/>
          <w:szCs w:val="16"/>
        </w:rPr>
        <w:t xml:space="preserve"> </w:t>
      </w:r>
    </w:p>
  </w:footnote>
  <w:footnote w:id="3">
    <w:p w14:paraId="5F64F0FF" w14:textId="5F76F1D7" w:rsidR="00952907" w:rsidRPr="007470D4" w:rsidRDefault="00952907" w:rsidP="00BA4BDD">
      <w:pPr>
        <w:pStyle w:val="FootnoteText"/>
      </w:pPr>
      <w:r w:rsidRPr="00BA4BDD">
        <w:rPr>
          <w:rStyle w:val="FootnoteReference"/>
          <w:rFonts w:ascii="Fira Sans" w:hAnsi="Fira Sans"/>
          <w:sz w:val="16"/>
          <w:szCs w:val="16"/>
          <w:vertAlign w:val="baseline"/>
        </w:rPr>
        <w:footnoteRef/>
      </w:r>
      <w:r w:rsidR="0026260F" w:rsidRPr="00BA4BDD">
        <w:rPr>
          <w:rFonts w:ascii="Fira Sans" w:hAnsi="Fira Sans"/>
          <w:sz w:val="16"/>
          <w:szCs w:val="16"/>
        </w:rPr>
        <w:t xml:space="preserve"> </w:t>
      </w:r>
      <w:r w:rsidR="00D940A2" w:rsidRPr="00BA4BDD">
        <w:rPr>
          <w:rStyle w:val="FootnotesChar"/>
          <w:rFonts w:ascii="Fira Sans" w:eastAsiaTheme="minorHAnsi" w:hAnsi="Fira Sans" w:cstheme="minorBidi"/>
          <w:color w:val="000000" w:themeColor="text1"/>
          <w:sz w:val="16"/>
          <w:szCs w:val="16"/>
        </w:rPr>
        <w:t>https://www.un.org/press/en/2022/sc14894.doc.htm</w:t>
      </w:r>
    </w:p>
  </w:footnote>
  <w:footnote w:id="4">
    <w:p w14:paraId="1575F9EB" w14:textId="65DAF5CD" w:rsidR="00557E3D" w:rsidRPr="00BA4BDD" w:rsidRDefault="00557E3D" w:rsidP="00BA4BDD">
      <w:pPr>
        <w:pStyle w:val="FootnoteText"/>
        <w:rPr>
          <w:rFonts w:ascii="Fira Sans" w:hAnsi="Fira Sans"/>
          <w:sz w:val="16"/>
          <w:szCs w:val="16"/>
        </w:rPr>
      </w:pPr>
      <w:r w:rsidRPr="00BA4BDD">
        <w:rPr>
          <w:rStyle w:val="FootnoteReference"/>
          <w:rFonts w:ascii="Fira Sans" w:hAnsi="Fira Sans"/>
          <w:sz w:val="16"/>
          <w:szCs w:val="16"/>
          <w:vertAlign w:val="baseline"/>
        </w:rPr>
        <w:footnoteRef/>
      </w:r>
      <w:r w:rsidRPr="00BA4BDD">
        <w:rPr>
          <w:rStyle w:val="FootnoteReference"/>
          <w:rFonts w:ascii="Fira Sans" w:hAnsi="Fira Sans"/>
          <w:sz w:val="16"/>
          <w:szCs w:val="16"/>
          <w:vertAlign w:val="baseline"/>
        </w:rPr>
        <w:t xml:space="preserve"> </w:t>
      </w:r>
      <w:hyperlink r:id="rId2" w:history="1">
        <w:r w:rsidRPr="00BA4BDD">
          <w:rPr>
            <w:rStyle w:val="FootnoteReference"/>
            <w:rFonts w:ascii="Fira Sans" w:hAnsi="Fira Sans"/>
            <w:sz w:val="16"/>
            <w:szCs w:val="16"/>
            <w:vertAlign w:val="baseline"/>
          </w:rPr>
          <w:t>A hunger catastrophe | World Food Programme (wfp.org)</w:t>
        </w:r>
      </w:hyperlink>
      <w:r w:rsidRPr="00BA4BDD">
        <w:rPr>
          <w:rStyle w:val="FootnoteReference"/>
          <w:rFonts w:ascii="Fira Sans" w:hAnsi="Fira Sans"/>
          <w:sz w:val="16"/>
          <w:szCs w:val="16"/>
          <w:vertAlign w:val="baseline"/>
        </w:rPr>
        <w:t>.</w:t>
      </w:r>
    </w:p>
  </w:footnote>
  <w:footnote w:id="5">
    <w:p w14:paraId="6D9FABC0" w14:textId="77777777" w:rsidR="00CE7553" w:rsidRPr="003D5382" w:rsidRDefault="00CE7553" w:rsidP="00E847BD">
      <w:pPr>
        <w:pStyle w:val="Footnotes"/>
        <w:rPr>
          <w:rFonts w:ascii="Fira Sans" w:hAnsi="Fira Sans"/>
        </w:rPr>
      </w:pPr>
      <w:r w:rsidRPr="003D5382">
        <w:rPr>
          <w:rStyle w:val="FootnoteReference"/>
          <w:rFonts w:ascii="Fira Sans" w:hAnsi="Fira Sans"/>
          <w:vertAlign w:val="baseline"/>
        </w:rPr>
        <w:footnoteRef/>
      </w:r>
      <w:r w:rsidRPr="003D5382">
        <w:rPr>
          <w:rFonts w:ascii="Fira Sans" w:hAnsi="Fira Sans"/>
        </w:rPr>
        <w:t xml:space="preserve"> https://news.un.org/en/story/2022/03/1113982</w:t>
      </w:r>
    </w:p>
  </w:footnote>
  <w:footnote w:id="6">
    <w:p w14:paraId="7252CCCC" w14:textId="794E4FB9" w:rsidR="00ED30F8" w:rsidRPr="00BA4BDD" w:rsidRDefault="00ED30F8" w:rsidP="003B5EFD">
      <w:pPr>
        <w:pStyle w:val="Footnotes"/>
        <w:rPr>
          <w:rFonts w:ascii="Fira Sans" w:hAnsi="Fira Sans"/>
          <w:sz w:val="16"/>
          <w:szCs w:val="16"/>
        </w:rPr>
      </w:pPr>
      <w:r w:rsidRPr="00BA4BDD">
        <w:rPr>
          <w:rStyle w:val="FootnoteReference"/>
          <w:rFonts w:ascii="Fira Sans" w:hAnsi="Fira Sans"/>
          <w:sz w:val="16"/>
          <w:szCs w:val="16"/>
          <w:vertAlign w:val="baseline"/>
        </w:rPr>
        <w:footnoteRef/>
      </w:r>
      <w:r w:rsidRPr="00BA4BDD">
        <w:rPr>
          <w:rFonts w:ascii="Fira Sans" w:hAnsi="Fira Sans"/>
          <w:sz w:val="16"/>
          <w:szCs w:val="16"/>
        </w:rPr>
        <w:t xml:space="preserve"> https://fortune.com/2022/04/08/un-record-high-food-prices-lead-to-global-food-crisis/</w:t>
      </w:r>
    </w:p>
  </w:footnote>
  <w:footnote w:id="7">
    <w:p w14:paraId="7E5B70A3" w14:textId="44E7C5C1" w:rsidR="00FE3CD4" w:rsidRPr="00BA4BDD" w:rsidRDefault="00FE3CD4" w:rsidP="003B5EFD">
      <w:pPr>
        <w:pStyle w:val="Footnotes"/>
        <w:rPr>
          <w:sz w:val="16"/>
          <w:szCs w:val="16"/>
          <w:lang w:val="es-ES_tradnl"/>
        </w:rPr>
      </w:pPr>
      <w:r w:rsidRPr="00BA4BDD">
        <w:rPr>
          <w:rStyle w:val="FootnoteReference"/>
          <w:rFonts w:ascii="Fira Sans" w:hAnsi="Fira Sans"/>
          <w:sz w:val="16"/>
          <w:szCs w:val="16"/>
          <w:vertAlign w:val="baseline"/>
        </w:rPr>
        <w:footnoteRef/>
      </w:r>
      <w:r w:rsidRPr="00BA4BDD">
        <w:rPr>
          <w:rFonts w:ascii="Fira Sans" w:hAnsi="Fira Sans"/>
          <w:sz w:val="16"/>
          <w:szCs w:val="16"/>
        </w:rPr>
        <w:t xml:space="preserve"> https://fews.net/southern-africa/madagascar/food-security-outlook-update/may-2022</w:t>
      </w:r>
    </w:p>
  </w:footnote>
  <w:footnote w:id="8">
    <w:p w14:paraId="38B6F899" w14:textId="63F8AFB4" w:rsidR="00D71EE4" w:rsidRPr="00BA4BDD" w:rsidRDefault="00D71EE4" w:rsidP="00D71EE4">
      <w:pPr>
        <w:pStyle w:val="Footnotes"/>
        <w:rPr>
          <w:rFonts w:ascii="Fira Sans" w:hAnsi="Fira Sans"/>
          <w:sz w:val="16"/>
          <w:szCs w:val="16"/>
          <w:lang w:val="es-ES_tradnl"/>
        </w:rPr>
      </w:pPr>
      <w:r w:rsidRPr="00BA4BDD">
        <w:rPr>
          <w:rStyle w:val="FootnoteReference"/>
          <w:rFonts w:ascii="Fira Sans" w:hAnsi="Fira Sans"/>
          <w:sz w:val="16"/>
          <w:szCs w:val="16"/>
        </w:rPr>
        <w:footnoteRef/>
      </w:r>
      <w:r w:rsidRPr="00BA4BDD">
        <w:rPr>
          <w:rFonts w:ascii="Fira Sans" w:hAnsi="Fira Sans"/>
          <w:sz w:val="16"/>
          <w:szCs w:val="16"/>
          <w:lang w:val="es-ES_tradnl"/>
        </w:rPr>
        <w:t xml:space="preserve"> </w:t>
      </w:r>
      <w:hyperlink r:id="rId3" w:history="1">
        <w:r w:rsidRPr="00C54C07">
          <w:rPr>
            <w:rFonts w:ascii="Fira Sans" w:hAnsi="Fira Sans"/>
            <w:sz w:val="16"/>
            <w:szCs w:val="16"/>
            <w:lang w:val="es-ES_tradnl"/>
          </w:rPr>
          <w:t>https://www.fao.org/in-action/seeking-end-to-loss-and-waste-of-food-along-production-chain/en/</w:t>
        </w:r>
      </w:hyperlink>
      <w:r w:rsidRPr="00BA4BDD">
        <w:rPr>
          <w:rFonts w:ascii="Fira Sans" w:hAnsi="Fira Sans"/>
          <w:sz w:val="16"/>
          <w:szCs w:val="16"/>
          <w:lang w:val="es-ES_tradnl"/>
        </w:rPr>
        <w:t xml:space="preserve"> </w:t>
      </w:r>
    </w:p>
  </w:footnote>
  <w:footnote w:id="9">
    <w:p w14:paraId="3F1A9E40" w14:textId="12EF47BC" w:rsidR="009813A8" w:rsidRPr="00E847BD" w:rsidRDefault="009813A8" w:rsidP="00E847BD">
      <w:pPr>
        <w:pStyle w:val="Footnotes"/>
        <w:rPr>
          <w:rStyle w:val="FootnoteReference"/>
          <w:rFonts w:ascii="Fira Sans" w:hAnsi="Fira Sans"/>
          <w:vertAlign w:val="baseline"/>
        </w:rPr>
      </w:pPr>
      <w:r w:rsidRPr="00E847BD">
        <w:rPr>
          <w:rStyle w:val="FootnoteReference"/>
          <w:rFonts w:ascii="Fira Sans" w:hAnsi="Fira Sans"/>
          <w:vertAlign w:val="baseline"/>
        </w:rPr>
        <w:footnoteRef/>
      </w:r>
      <w:r w:rsidRPr="00E847BD">
        <w:rPr>
          <w:rStyle w:val="FootnoteReference"/>
          <w:rFonts w:ascii="Fira Sans" w:hAnsi="Fira Sans"/>
          <w:vertAlign w:val="baseline"/>
        </w:rPr>
        <w:t xml:space="preserve"> IPC is </w:t>
      </w:r>
      <w:r w:rsidR="002E7C64" w:rsidRPr="00E847BD">
        <w:rPr>
          <w:rStyle w:val="FootnoteReference"/>
          <w:rFonts w:ascii="Fira Sans" w:hAnsi="Fira Sans"/>
          <w:vertAlign w:val="baseline"/>
        </w:rPr>
        <w:t>a widely accepted classification</w:t>
      </w:r>
      <w:r w:rsidR="004806C7" w:rsidRPr="00E847BD">
        <w:rPr>
          <w:rStyle w:val="FootnoteReference"/>
          <w:rFonts w:ascii="Fira Sans" w:hAnsi="Fira Sans"/>
          <w:vertAlign w:val="baseline"/>
        </w:rPr>
        <w:t xml:space="preserve"> system that </w:t>
      </w:r>
      <w:r w:rsidR="002466F5" w:rsidRPr="00E847BD">
        <w:rPr>
          <w:rStyle w:val="FootnoteReference"/>
          <w:rFonts w:ascii="Fira Sans" w:hAnsi="Fira Sans"/>
          <w:vertAlign w:val="baseline"/>
        </w:rPr>
        <w:t xml:space="preserve">describes the severity of food emergencies. </w:t>
      </w:r>
      <w:r w:rsidR="00E0488F" w:rsidRPr="00E847BD">
        <w:rPr>
          <w:rStyle w:val="FootnoteReference"/>
          <w:rFonts w:ascii="Fira Sans" w:hAnsi="Fira Sans"/>
          <w:vertAlign w:val="baseline"/>
        </w:rPr>
        <w:t>The five-phase system</w:t>
      </w:r>
      <w:r w:rsidR="002466F5" w:rsidRPr="00E847BD">
        <w:rPr>
          <w:rStyle w:val="FootnoteReference"/>
          <w:rFonts w:ascii="Fira Sans" w:hAnsi="Fira Sans"/>
          <w:vertAlign w:val="baseline"/>
        </w:rPr>
        <w:t xml:space="preserve"> is the “gold standard” among the international community</w:t>
      </w:r>
      <w:r w:rsidR="00E0488F" w:rsidRPr="00E847BD">
        <w:rPr>
          <w:rStyle w:val="FootnoteReference"/>
          <w:rFonts w:ascii="Fira Sans" w:hAnsi="Fira Sans"/>
          <w:vertAlign w:val="baseline"/>
        </w:rPr>
        <w:t xml:space="preserve"> and </w:t>
      </w:r>
      <w:r w:rsidR="001A085A" w:rsidRPr="00E847BD">
        <w:rPr>
          <w:rStyle w:val="FootnoteReference"/>
          <w:rFonts w:ascii="Fira Sans" w:hAnsi="Fira Sans"/>
          <w:vertAlign w:val="baseline"/>
        </w:rPr>
        <w:t>helps</w:t>
      </w:r>
      <w:r w:rsidR="00E0488F" w:rsidRPr="00E847BD">
        <w:rPr>
          <w:rStyle w:val="FootnoteReference"/>
          <w:rFonts w:ascii="Fira Sans" w:hAnsi="Fira Sans"/>
          <w:vertAlign w:val="baseline"/>
        </w:rPr>
        <w:t xml:space="preserve"> governments</w:t>
      </w:r>
      <w:r w:rsidR="001A085A" w:rsidRPr="00E847BD">
        <w:rPr>
          <w:rStyle w:val="FootnoteReference"/>
          <w:rFonts w:ascii="Fira Sans" w:hAnsi="Fira Sans"/>
          <w:vertAlign w:val="baseline"/>
        </w:rPr>
        <w:t xml:space="preserve"> and humanitarian actors quickly </w:t>
      </w:r>
      <w:r w:rsidR="000545AD" w:rsidRPr="00E847BD">
        <w:rPr>
          <w:rStyle w:val="FootnoteReference"/>
          <w:rFonts w:ascii="Fira Sans" w:hAnsi="Fira Sans"/>
          <w:vertAlign w:val="baseline"/>
        </w:rPr>
        <w:t>understand a crisis or potential crisis</w:t>
      </w:r>
      <w:r w:rsidR="002466F5" w:rsidRPr="00E847BD">
        <w:rPr>
          <w:rStyle w:val="FootnoteReference"/>
          <w:rFonts w:ascii="Fira Sans" w:hAnsi="Fira Sans"/>
          <w:vertAlign w:val="baseline"/>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9B233" w14:textId="6F67994C" w:rsidR="000405B9" w:rsidRDefault="00950E5E" w:rsidP="00AF43BF">
    <w:pPr>
      <w:pStyle w:val="Header"/>
      <w:ind w:left="-1080"/>
    </w:pPr>
    <w:r>
      <w:rPr>
        <w:noProof/>
      </w:rPr>
      <mc:AlternateContent>
        <mc:Choice Requires="wps">
          <w:drawing>
            <wp:anchor distT="0" distB="0" distL="114300" distR="114300" simplePos="0" relativeHeight="251658241" behindDoc="0" locked="0" layoutInCell="1" allowOverlap="1" wp14:anchorId="7470E2B4" wp14:editId="01CEFA79">
              <wp:simplePos x="0" y="0"/>
              <wp:positionH relativeFrom="column">
                <wp:posOffset>4007282</wp:posOffset>
              </wp:positionH>
              <wp:positionV relativeFrom="paragraph">
                <wp:posOffset>203835</wp:posOffset>
              </wp:positionV>
              <wp:extent cx="2293467" cy="354724"/>
              <wp:effectExtent l="0" t="0" r="0" b="0"/>
              <wp:wrapNone/>
              <wp:docPr id="1" name="Text Box 1"/>
              <wp:cNvGraphicFramePr/>
              <a:graphic xmlns:a="http://schemas.openxmlformats.org/drawingml/2006/main">
                <a:graphicData uri="http://schemas.microsoft.com/office/word/2010/wordprocessingShape">
                  <wps:wsp>
                    <wps:cNvSpPr txBox="1"/>
                    <wps:spPr>
                      <a:xfrm>
                        <a:off x="0" y="0"/>
                        <a:ext cx="2293467" cy="354724"/>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5470BB7" w14:textId="545CFE31" w:rsidR="00950E5E" w:rsidRPr="006934C4" w:rsidRDefault="005C1B08" w:rsidP="006934C4">
                          <w:pPr>
                            <w:jc w:val="right"/>
                            <w:rPr>
                              <w:rFonts w:ascii="Fira Sans" w:hAnsi="Fira Sans"/>
                              <w:b/>
                              <w:bCs/>
                              <w:color w:val="FFFFFF" w:themeColor="background1"/>
                              <w:sz w:val="32"/>
                              <w:szCs w:val="32"/>
                            </w:rPr>
                          </w:pPr>
                          <w:r w:rsidRPr="006934C4">
                            <w:rPr>
                              <w:rFonts w:ascii="Fira Sans" w:hAnsi="Fira Sans"/>
                              <w:b/>
                              <w:bCs/>
                              <w:color w:val="FFFFFF" w:themeColor="background1"/>
                              <w:sz w:val="32"/>
                              <w:szCs w:val="32"/>
                            </w:rPr>
                            <w:t>Global Hunger Cri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470E2B4" id="_x0000_t202" coordsize="21600,21600" o:spt="202" path="m,l,21600r21600,l21600,xe">
              <v:stroke joinstyle="miter"/>
              <v:path gradientshapeok="t" o:connecttype="rect"/>
            </v:shapetype>
            <v:shape id="Text Box 1" o:spid="_x0000_s1040" type="#_x0000_t202" style="position:absolute;left:0;text-align:left;margin-left:315.55pt;margin-top:16.05pt;width:180.6pt;height:27.95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" filled="f" stroked="f">
              <v:textbox>
                <w:txbxContent>
                  <w:p w14:paraId="65470BB7" w14:textId="545CFE31" w:rsidR="00950E5E" w:rsidRPr="006934C4" w:rsidRDefault="005C1B08" w:rsidP="006934C4">
                    <w:pPr>
                      <w:jc w:val="right"/>
                      <w:rPr>
                        <w:rFonts w:ascii="Fira Sans" w:hAnsi="Fira Sans"/>
                        <w:b/>
                        <w:bCs/>
                        <w:color w:val="FFFFFF" w:themeColor="background1"/>
                        <w:sz w:val="32"/>
                        <w:szCs w:val="32"/>
                      </w:rPr>
                    </w:pPr>
                    <w:r w:rsidRPr="006934C4">
                      <w:rPr>
                        <w:rFonts w:ascii="Fira Sans" w:hAnsi="Fira Sans"/>
                        <w:b/>
                        <w:bCs/>
                        <w:color w:val="FFFFFF" w:themeColor="background1"/>
                        <w:sz w:val="32"/>
                        <w:szCs w:val="32"/>
                      </w:rPr>
                      <w:t>Global Hunger Crisis</w:t>
                    </w:r>
                  </w:p>
                </w:txbxContent>
              </v:textbox>
            </v:shape>
          </w:pict>
        </mc:Fallback>
      </mc:AlternateContent>
    </w:r>
    <w:r w:rsidR="4A92F488">
      <w:rPr>
        <w:noProof/>
      </w:rPr>
      <w:drawing>
        <wp:inline distT="0" distB="0" distL="0" distR="0" wp14:anchorId="25667E4A" wp14:editId="0DD93029">
          <wp:extent cx="7772400" cy="685166"/>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1">
                    <a:extLst>
                      <a:ext uri="{28A0092B-C50C-407E-A947-70E740481C1C}">
                        <a14:useLocalDpi xmlns:a14="http://schemas.microsoft.com/office/drawing/2010/main" val="0"/>
                      </a:ext>
                    </a:extLst>
                  </a:blip>
                  <a:stretch>
                    <a:fillRect/>
                  </a:stretch>
                </pic:blipFill>
                <pic:spPr>
                  <a:xfrm>
                    <a:off x="0" y="0"/>
                    <a:ext cx="7772400" cy="685166"/>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A628E" w14:textId="4BB3D834" w:rsidR="000405B9" w:rsidRDefault="000405B9" w:rsidP="009B0FEC">
    <w:pPr>
      <w:pStyle w:val="Header"/>
      <w:ind w:hanging="1080"/>
    </w:pPr>
    <w:r>
      <w:rPr>
        <w:noProof/>
      </w:rPr>
      <mc:AlternateContent>
        <mc:Choice Requires="wps">
          <w:drawing>
            <wp:anchor distT="0" distB="0" distL="114300" distR="114300" simplePos="0" relativeHeight="251658240" behindDoc="0" locked="0" layoutInCell="1" allowOverlap="1" wp14:anchorId="05F1E2D2" wp14:editId="162EF322">
              <wp:simplePos x="0" y="0"/>
              <wp:positionH relativeFrom="column">
                <wp:posOffset>4433195</wp:posOffset>
              </wp:positionH>
              <wp:positionV relativeFrom="paragraph">
                <wp:posOffset>160655</wp:posOffset>
              </wp:positionV>
              <wp:extent cx="2286000" cy="457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2286000" cy="457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D1646BC" w14:textId="2762EC1F" w:rsidR="00217B85" w:rsidRPr="00D90AFA" w:rsidRDefault="00B375A2" w:rsidP="00217B85">
                          <w:pPr>
                            <w:spacing w:after="120" w:line="285" w:lineRule="auto"/>
                            <w:rPr>
                              <w:rFonts w:ascii="Fira Sans Condensed" w:hAnsi="Fira Sans Condensed"/>
                              <w:color w:val="000000"/>
                              <w:kern w:val="28"/>
                              <w:sz w:val="32"/>
                              <w:szCs w:val="32"/>
                              <w14:cntxtAlts/>
                            </w:rPr>
                          </w:pPr>
                          <w:r>
                            <w:rPr>
                              <w:rFonts w:ascii="Fira Sans Condensed" w:hAnsi="Fira Sans Condensed"/>
                              <w:b/>
                              <w:bCs/>
                              <w:color w:val="FFFFFF"/>
                              <w:kern w:val="28"/>
                              <w:sz w:val="32"/>
                              <w:szCs w:val="32"/>
                              <w14:cntxtAlts/>
                            </w:rPr>
                            <w:t>Global Hunger Crisis</w:t>
                          </w:r>
                        </w:p>
                        <w:p w14:paraId="63632042" w14:textId="77777777" w:rsidR="000405B9" w:rsidRPr="00E55992" w:rsidRDefault="000405B9" w:rsidP="008D281A">
                          <w:pPr>
                            <w:jc w:val="right"/>
                            <w:rPr>
                              <w:rFonts w:ascii="Fira Sans Condensed" w:hAnsi="Fira Sans Condensed" w:cs="Arial"/>
                              <w:b/>
                              <w:bCs/>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F1E2D2" id="_x0000_t202" coordsize="21600,21600" o:spt="202" path="m,l,21600r21600,l21600,xe">
              <v:stroke joinstyle="miter"/>
              <v:path gradientshapeok="t" o:connecttype="rect"/>
            </v:shapetype>
            <v:shape id="Text Box 3" o:spid="_x0000_s1041" type="#_x0000_t202" style="position:absolute;margin-left:349.05pt;margin-top:12.65pt;width:180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" filled="f" stroked="f">
              <v:textbox>
                <w:txbxContent>
                  <w:p w14:paraId="0D1646BC" w14:textId="2762EC1F" w:rsidR="00217B85" w:rsidRPr="00D90AFA" w:rsidRDefault="00B375A2" w:rsidP="00217B85">
                    <w:pPr>
                      <w:spacing w:after="120" w:line="285" w:lineRule="auto"/>
                      <w:rPr>
                        <w:rFonts w:ascii="Fira Sans Condensed" w:hAnsi="Fira Sans Condensed"/>
                        <w:color w:val="000000"/>
                        <w:kern w:val="28"/>
                        <w:sz w:val="32"/>
                        <w:szCs w:val="32"/>
                        <w14:cntxtAlts/>
                      </w:rPr>
                    </w:pPr>
                    <w:r>
                      <w:rPr>
                        <w:rFonts w:ascii="Fira Sans Condensed" w:hAnsi="Fira Sans Condensed"/>
                        <w:b/>
                        <w:bCs/>
                        <w:color w:val="FFFFFF"/>
                        <w:kern w:val="28"/>
                        <w:sz w:val="32"/>
                        <w:szCs w:val="32"/>
                        <w14:cntxtAlts/>
                      </w:rPr>
                      <w:t>Global Hunger Crisis</w:t>
                    </w:r>
                  </w:p>
                  <w:p w14:paraId="63632042" w14:textId="77777777" w:rsidR="000405B9" w:rsidRPr="00E55992" w:rsidRDefault="000405B9" w:rsidP="008D281A">
                    <w:pPr>
                      <w:jc w:val="right"/>
                      <w:rPr>
                        <w:rFonts w:ascii="Fira Sans Condensed" w:hAnsi="Fira Sans Condensed" w:cs="Arial"/>
                        <w:b/>
                        <w:bCs/>
                        <w:color w:val="FFFFFF" w:themeColor="background1"/>
                      </w:rPr>
                    </w:pPr>
                  </w:p>
                </w:txbxContent>
              </v:textbox>
            </v:shape>
          </w:pict>
        </mc:Fallback>
      </mc:AlternateContent>
    </w:r>
    <w:r>
      <w:rPr>
        <w:noProof/>
      </w:rPr>
      <w:drawing>
        <wp:inline distT="0" distB="0" distL="0" distR="0" wp14:anchorId="6602FA5F" wp14:editId="568EB0F2">
          <wp:extent cx="7772400" cy="685483"/>
          <wp:effectExtent l="0" t="0" r="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RE_header_v2-8.5.png"/>
                  <pic:cNvPicPr/>
                </pic:nvPicPr>
                <pic:blipFill>
                  <a:blip r:embed="rId1">
                    <a:extLst>
                      <a:ext uri="{28A0092B-C50C-407E-A947-70E740481C1C}">
                        <a14:useLocalDpi xmlns:a14="http://schemas.microsoft.com/office/drawing/2010/main" val="0"/>
                      </a:ext>
                    </a:extLst>
                  </a:blip>
                  <a:stretch>
                    <a:fillRect/>
                  </a:stretch>
                </pic:blipFill>
                <pic:spPr>
                  <a:xfrm>
                    <a:off x="0" y="0"/>
                    <a:ext cx="7772400" cy="685483"/>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B6B04"/>
    <w:multiLevelType w:val="hybridMultilevel"/>
    <w:tmpl w:val="E7B6DB1A"/>
    <w:lvl w:ilvl="0" w:tplc="04090001">
      <w:start w:val="1"/>
      <w:numFmt w:val="bullet"/>
      <w:lvlText w:val=""/>
      <w:lvlJc w:val="left"/>
      <w:pPr>
        <w:ind w:left="782" w:hanging="360"/>
      </w:pPr>
      <w:rPr>
        <w:rFonts w:ascii="Symbol" w:hAnsi="Symbol" w:hint="default"/>
      </w:rPr>
    </w:lvl>
    <w:lvl w:ilvl="1" w:tplc="04090003" w:tentative="1">
      <w:start w:val="1"/>
      <w:numFmt w:val="bullet"/>
      <w:lvlText w:val="o"/>
      <w:lvlJc w:val="left"/>
      <w:pPr>
        <w:ind w:left="1502" w:hanging="360"/>
      </w:pPr>
      <w:rPr>
        <w:rFonts w:ascii="Courier New" w:hAnsi="Courier New" w:cs="Courier New" w:hint="default"/>
      </w:rPr>
    </w:lvl>
    <w:lvl w:ilvl="2" w:tplc="04090005" w:tentative="1">
      <w:start w:val="1"/>
      <w:numFmt w:val="bullet"/>
      <w:lvlText w:val=""/>
      <w:lvlJc w:val="left"/>
      <w:pPr>
        <w:ind w:left="2222" w:hanging="360"/>
      </w:pPr>
      <w:rPr>
        <w:rFonts w:ascii="Wingdings" w:hAnsi="Wingdings" w:hint="default"/>
      </w:rPr>
    </w:lvl>
    <w:lvl w:ilvl="3" w:tplc="04090001" w:tentative="1">
      <w:start w:val="1"/>
      <w:numFmt w:val="bullet"/>
      <w:lvlText w:val=""/>
      <w:lvlJc w:val="left"/>
      <w:pPr>
        <w:ind w:left="2942" w:hanging="360"/>
      </w:pPr>
      <w:rPr>
        <w:rFonts w:ascii="Symbol" w:hAnsi="Symbol" w:hint="default"/>
      </w:rPr>
    </w:lvl>
    <w:lvl w:ilvl="4" w:tplc="04090003" w:tentative="1">
      <w:start w:val="1"/>
      <w:numFmt w:val="bullet"/>
      <w:lvlText w:val="o"/>
      <w:lvlJc w:val="left"/>
      <w:pPr>
        <w:ind w:left="3662" w:hanging="360"/>
      </w:pPr>
      <w:rPr>
        <w:rFonts w:ascii="Courier New" w:hAnsi="Courier New" w:cs="Courier New" w:hint="default"/>
      </w:rPr>
    </w:lvl>
    <w:lvl w:ilvl="5" w:tplc="04090005" w:tentative="1">
      <w:start w:val="1"/>
      <w:numFmt w:val="bullet"/>
      <w:lvlText w:val=""/>
      <w:lvlJc w:val="left"/>
      <w:pPr>
        <w:ind w:left="4382" w:hanging="360"/>
      </w:pPr>
      <w:rPr>
        <w:rFonts w:ascii="Wingdings" w:hAnsi="Wingdings" w:hint="default"/>
      </w:rPr>
    </w:lvl>
    <w:lvl w:ilvl="6" w:tplc="04090001" w:tentative="1">
      <w:start w:val="1"/>
      <w:numFmt w:val="bullet"/>
      <w:lvlText w:val=""/>
      <w:lvlJc w:val="left"/>
      <w:pPr>
        <w:ind w:left="5102" w:hanging="360"/>
      </w:pPr>
      <w:rPr>
        <w:rFonts w:ascii="Symbol" w:hAnsi="Symbol" w:hint="default"/>
      </w:rPr>
    </w:lvl>
    <w:lvl w:ilvl="7" w:tplc="04090003" w:tentative="1">
      <w:start w:val="1"/>
      <w:numFmt w:val="bullet"/>
      <w:lvlText w:val="o"/>
      <w:lvlJc w:val="left"/>
      <w:pPr>
        <w:ind w:left="5822" w:hanging="360"/>
      </w:pPr>
      <w:rPr>
        <w:rFonts w:ascii="Courier New" w:hAnsi="Courier New" w:cs="Courier New" w:hint="default"/>
      </w:rPr>
    </w:lvl>
    <w:lvl w:ilvl="8" w:tplc="04090005" w:tentative="1">
      <w:start w:val="1"/>
      <w:numFmt w:val="bullet"/>
      <w:lvlText w:val=""/>
      <w:lvlJc w:val="left"/>
      <w:pPr>
        <w:ind w:left="6542" w:hanging="360"/>
      </w:pPr>
      <w:rPr>
        <w:rFonts w:ascii="Wingdings" w:hAnsi="Wingdings" w:hint="default"/>
      </w:rPr>
    </w:lvl>
  </w:abstractNum>
  <w:abstractNum w:abstractNumId="1" w15:restartNumberingAfterBreak="0">
    <w:nsid w:val="18C157A9"/>
    <w:multiLevelType w:val="hybridMultilevel"/>
    <w:tmpl w:val="506A6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703AB0"/>
    <w:multiLevelType w:val="hybridMultilevel"/>
    <w:tmpl w:val="464C65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A635FB"/>
    <w:multiLevelType w:val="hybridMultilevel"/>
    <w:tmpl w:val="E244E17C"/>
    <w:lvl w:ilvl="0" w:tplc="F98AD5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74435C"/>
    <w:multiLevelType w:val="hybridMultilevel"/>
    <w:tmpl w:val="066E056C"/>
    <w:lvl w:ilvl="0" w:tplc="FFE6C2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EF5486"/>
    <w:multiLevelType w:val="hybridMultilevel"/>
    <w:tmpl w:val="380ED5E0"/>
    <w:lvl w:ilvl="0" w:tplc="895E7B84">
      <w:start w:val="1"/>
      <w:numFmt w:val="decimal"/>
      <w:lvlText w:val="%1."/>
      <w:lvlJc w:val="left"/>
      <w:pPr>
        <w:ind w:left="782" w:hanging="360"/>
      </w:pPr>
      <w:rPr>
        <w:rFonts w:hint="default"/>
        <w:b w:val="0"/>
        <w:bCs w:val="0"/>
        <w:color w:val="auto"/>
      </w:rPr>
    </w:lvl>
    <w:lvl w:ilvl="1" w:tplc="04090019" w:tentative="1">
      <w:start w:val="1"/>
      <w:numFmt w:val="lowerLetter"/>
      <w:lvlText w:val="%2."/>
      <w:lvlJc w:val="left"/>
      <w:pPr>
        <w:ind w:left="1502" w:hanging="360"/>
      </w:pPr>
    </w:lvl>
    <w:lvl w:ilvl="2" w:tplc="0409001B" w:tentative="1">
      <w:start w:val="1"/>
      <w:numFmt w:val="lowerRoman"/>
      <w:lvlText w:val="%3."/>
      <w:lvlJc w:val="right"/>
      <w:pPr>
        <w:ind w:left="2222" w:hanging="180"/>
      </w:pPr>
    </w:lvl>
    <w:lvl w:ilvl="3" w:tplc="0409000F" w:tentative="1">
      <w:start w:val="1"/>
      <w:numFmt w:val="decimal"/>
      <w:lvlText w:val="%4."/>
      <w:lvlJc w:val="left"/>
      <w:pPr>
        <w:ind w:left="2942" w:hanging="360"/>
      </w:pPr>
    </w:lvl>
    <w:lvl w:ilvl="4" w:tplc="04090019" w:tentative="1">
      <w:start w:val="1"/>
      <w:numFmt w:val="lowerLetter"/>
      <w:lvlText w:val="%5."/>
      <w:lvlJc w:val="left"/>
      <w:pPr>
        <w:ind w:left="3662" w:hanging="360"/>
      </w:pPr>
    </w:lvl>
    <w:lvl w:ilvl="5" w:tplc="0409001B" w:tentative="1">
      <w:start w:val="1"/>
      <w:numFmt w:val="lowerRoman"/>
      <w:lvlText w:val="%6."/>
      <w:lvlJc w:val="right"/>
      <w:pPr>
        <w:ind w:left="4382" w:hanging="180"/>
      </w:pPr>
    </w:lvl>
    <w:lvl w:ilvl="6" w:tplc="0409000F" w:tentative="1">
      <w:start w:val="1"/>
      <w:numFmt w:val="decimal"/>
      <w:lvlText w:val="%7."/>
      <w:lvlJc w:val="left"/>
      <w:pPr>
        <w:ind w:left="5102" w:hanging="360"/>
      </w:pPr>
    </w:lvl>
    <w:lvl w:ilvl="7" w:tplc="04090019" w:tentative="1">
      <w:start w:val="1"/>
      <w:numFmt w:val="lowerLetter"/>
      <w:lvlText w:val="%8."/>
      <w:lvlJc w:val="left"/>
      <w:pPr>
        <w:ind w:left="5822" w:hanging="360"/>
      </w:pPr>
    </w:lvl>
    <w:lvl w:ilvl="8" w:tplc="0409001B" w:tentative="1">
      <w:start w:val="1"/>
      <w:numFmt w:val="lowerRoman"/>
      <w:lvlText w:val="%9."/>
      <w:lvlJc w:val="right"/>
      <w:pPr>
        <w:ind w:left="6542" w:hanging="180"/>
      </w:pPr>
    </w:lvl>
  </w:abstractNum>
  <w:abstractNum w:abstractNumId="6" w15:restartNumberingAfterBreak="0">
    <w:nsid w:val="58E46BC8"/>
    <w:multiLevelType w:val="hybridMultilevel"/>
    <w:tmpl w:val="134CAC90"/>
    <w:lvl w:ilvl="0" w:tplc="1C6CB5B2">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5CEC0271"/>
    <w:multiLevelType w:val="hybridMultilevel"/>
    <w:tmpl w:val="EA5430AC"/>
    <w:lvl w:ilvl="0" w:tplc="9B42C6C4">
      <w:start w:val="1"/>
      <w:numFmt w:val="decimal"/>
      <w:pStyle w:val="Heading3"/>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58273F9"/>
    <w:multiLevelType w:val="hybridMultilevel"/>
    <w:tmpl w:val="F684BC0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9" w15:restartNumberingAfterBreak="0">
    <w:nsid w:val="7AB96F1E"/>
    <w:multiLevelType w:val="hybridMultilevel"/>
    <w:tmpl w:val="4EB841A6"/>
    <w:lvl w:ilvl="0" w:tplc="C6380A3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C785B74"/>
    <w:multiLevelType w:val="hybridMultilevel"/>
    <w:tmpl w:val="8B687EAA"/>
    <w:lvl w:ilvl="0" w:tplc="A3AA24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0427240">
    <w:abstractNumId w:val="7"/>
  </w:num>
  <w:num w:numId="2" w16cid:durableId="1635938880">
    <w:abstractNumId w:val="10"/>
  </w:num>
  <w:num w:numId="3" w16cid:durableId="346103255">
    <w:abstractNumId w:val="0"/>
  </w:num>
  <w:num w:numId="4" w16cid:durableId="534781112">
    <w:abstractNumId w:val="4"/>
  </w:num>
  <w:num w:numId="5" w16cid:durableId="1093236569">
    <w:abstractNumId w:val="8"/>
  </w:num>
  <w:num w:numId="6" w16cid:durableId="596791845">
    <w:abstractNumId w:val="1"/>
  </w:num>
  <w:num w:numId="7" w16cid:durableId="1038506410">
    <w:abstractNumId w:val="2"/>
  </w:num>
  <w:num w:numId="8" w16cid:durableId="1358658134">
    <w:abstractNumId w:val="3"/>
  </w:num>
  <w:num w:numId="9" w16cid:durableId="1043872396">
    <w:abstractNumId w:val="5"/>
  </w:num>
  <w:num w:numId="10" w16cid:durableId="1387679520">
    <w:abstractNumId w:val="6"/>
  </w:num>
  <w:num w:numId="11" w16cid:durableId="1782258738">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0" w:nlCheck="1" w:checkStyle="0"/>
  <w:activeWritingStyle w:appName="MSWord" w:lang="en-US" w:vendorID="64" w:dllVersion="0" w:nlCheck="1" w:checkStyle="0"/>
  <w:activeWritingStyle w:appName="MSWord" w:lang="es-ES_tradnl" w:vendorID="64" w:dllVersion="0" w:nlCheck="1" w:checkStyle="0"/>
  <w:proofState w:spelling="clean" w:grammar="clean"/>
  <w:documentProtection w:formatting="1" w:enforcement="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zBAITEyMjC0NTAyUdpeDU4uLM/DyQAuNaAPLLTF8sAAAA"/>
  </w:docVars>
  <w:rsids>
    <w:rsidRoot w:val="00287D35"/>
    <w:rsid w:val="000000FD"/>
    <w:rsid w:val="00000986"/>
    <w:rsid w:val="000011AF"/>
    <w:rsid w:val="0000147B"/>
    <w:rsid w:val="0000192C"/>
    <w:rsid w:val="0000193A"/>
    <w:rsid w:val="00001A56"/>
    <w:rsid w:val="00001A85"/>
    <w:rsid w:val="00002574"/>
    <w:rsid w:val="00002740"/>
    <w:rsid w:val="00002816"/>
    <w:rsid w:val="000028F6"/>
    <w:rsid w:val="00002D41"/>
    <w:rsid w:val="00002D7E"/>
    <w:rsid w:val="00002F7C"/>
    <w:rsid w:val="00003084"/>
    <w:rsid w:val="00003A68"/>
    <w:rsid w:val="00003BC7"/>
    <w:rsid w:val="00003DDF"/>
    <w:rsid w:val="000040EB"/>
    <w:rsid w:val="000040F7"/>
    <w:rsid w:val="00004829"/>
    <w:rsid w:val="000052DC"/>
    <w:rsid w:val="00005761"/>
    <w:rsid w:val="0000580C"/>
    <w:rsid w:val="00005DF3"/>
    <w:rsid w:val="00006C00"/>
    <w:rsid w:val="00006FD2"/>
    <w:rsid w:val="00007304"/>
    <w:rsid w:val="00007537"/>
    <w:rsid w:val="000075E3"/>
    <w:rsid w:val="0000788B"/>
    <w:rsid w:val="000079C5"/>
    <w:rsid w:val="000079F5"/>
    <w:rsid w:val="00007AD7"/>
    <w:rsid w:val="00007C96"/>
    <w:rsid w:val="000100ED"/>
    <w:rsid w:val="00010844"/>
    <w:rsid w:val="0001085D"/>
    <w:rsid w:val="00010899"/>
    <w:rsid w:val="00010E2C"/>
    <w:rsid w:val="00010F03"/>
    <w:rsid w:val="00011132"/>
    <w:rsid w:val="000113E4"/>
    <w:rsid w:val="00011466"/>
    <w:rsid w:val="000115C5"/>
    <w:rsid w:val="00011632"/>
    <w:rsid w:val="0001169A"/>
    <w:rsid w:val="00011771"/>
    <w:rsid w:val="00011B3C"/>
    <w:rsid w:val="00011B9E"/>
    <w:rsid w:val="00011BA7"/>
    <w:rsid w:val="0001276E"/>
    <w:rsid w:val="000127FB"/>
    <w:rsid w:val="00012D29"/>
    <w:rsid w:val="0001350D"/>
    <w:rsid w:val="000135F5"/>
    <w:rsid w:val="00013871"/>
    <w:rsid w:val="00013906"/>
    <w:rsid w:val="00013F0F"/>
    <w:rsid w:val="00013FEA"/>
    <w:rsid w:val="00014200"/>
    <w:rsid w:val="00014853"/>
    <w:rsid w:val="00014CAB"/>
    <w:rsid w:val="00014D32"/>
    <w:rsid w:val="0001514E"/>
    <w:rsid w:val="000154AE"/>
    <w:rsid w:val="000159A5"/>
    <w:rsid w:val="00015CB4"/>
    <w:rsid w:val="0001682B"/>
    <w:rsid w:val="00016976"/>
    <w:rsid w:val="00016BAE"/>
    <w:rsid w:val="00017C76"/>
    <w:rsid w:val="00017CAF"/>
    <w:rsid w:val="00017CCA"/>
    <w:rsid w:val="000201A5"/>
    <w:rsid w:val="00020322"/>
    <w:rsid w:val="000206BE"/>
    <w:rsid w:val="00020A90"/>
    <w:rsid w:val="00020B60"/>
    <w:rsid w:val="00020E7C"/>
    <w:rsid w:val="000211B2"/>
    <w:rsid w:val="00021801"/>
    <w:rsid w:val="00021F30"/>
    <w:rsid w:val="0002215C"/>
    <w:rsid w:val="000224A8"/>
    <w:rsid w:val="00022502"/>
    <w:rsid w:val="000225CE"/>
    <w:rsid w:val="00022947"/>
    <w:rsid w:val="00022B15"/>
    <w:rsid w:val="000233D2"/>
    <w:rsid w:val="00023674"/>
    <w:rsid w:val="000236F5"/>
    <w:rsid w:val="00023B42"/>
    <w:rsid w:val="00024884"/>
    <w:rsid w:val="000249F9"/>
    <w:rsid w:val="00024D70"/>
    <w:rsid w:val="00024EA4"/>
    <w:rsid w:val="00024EF3"/>
    <w:rsid w:val="00025F58"/>
    <w:rsid w:val="000266C6"/>
    <w:rsid w:val="00026B3C"/>
    <w:rsid w:val="00026C46"/>
    <w:rsid w:val="00026FE6"/>
    <w:rsid w:val="0002787B"/>
    <w:rsid w:val="00027AA2"/>
    <w:rsid w:val="00027AA6"/>
    <w:rsid w:val="00027F5C"/>
    <w:rsid w:val="000305AA"/>
    <w:rsid w:val="00030C0C"/>
    <w:rsid w:val="00031046"/>
    <w:rsid w:val="000311A9"/>
    <w:rsid w:val="00031668"/>
    <w:rsid w:val="000316CE"/>
    <w:rsid w:val="00031B81"/>
    <w:rsid w:val="000320B7"/>
    <w:rsid w:val="000323DC"/>
    <w:rsid w:val="000323E3"/>
    <w:rsid w:val="000327D1"/>
    <w:rsid w:val="000330DA"/>
    <w:rsid w:val="00033266"/>
    <w:rsid w:val="000332B3"/>
    <w:rsid w:val="000332FC"/>
    <w:rsid w:val="000333C2"/>
    <w:rsid w:val="0003385E"/>
    <w:rsid w:val="000338A4"/>
    <w:rsid w:val="00033A3B"/>
    <w:rsid w:val="00033CF9"/>
    <w:rsid w:val="00034D51"/>
    <w:rsid w:val="00034F8D"/>
    <w:rsid w:val="00035056"/>
    <w:rsid w:val="000354FE"/>
    <w:rsid w:val="000358B8"/>
    <w:rsid w:val="00035AF4"/>
    <w:rsid w:val="00035F8E"/>
    <w:rsid w:val="0003627C"/>
    <w:rsid w:val="00036386"/>
    <w:rsid w:val="000363DE"/>
    <w:rsid w:val="00036D6B"/>
    <w:rsid w:val="0003702B"/>
    <w:rsid w:val="00037097"/>
    <w:rsid w:val="0003714F"/>
    <w:rsid w:val="000372F6"/>
    <w:rsid w:val="000375FA"/>
    <w:rsid w:val="00037939"/>
    <w:rsid w:val="00037944"/>
    <w:rsid w:val="00037C82"/>
    <w:rsid w:val="00040461"/>
    <w:rsid w:val="000405B9"/>
    <w:rsid w:val="000405FC"/>
    <w:rsid w:val="00040692"/>
    <w:rsid w:val="00040DBB"/>
    <w:rsid w:val="00041068"/>
    <w:rsid w:val="000411DB"/>
    <w:rsid w:val="0004139E"/>
    <w:rsid w:val="0004146E"/>
    <w:rsid w:val="00041628"/>
    <w:rsid w:val="00041972"/>
    <w:rsid w:val="00041B7E"/>
    <w:rsid w:val="00041E80"/>
    <w:rsid w:val="00042058"/>
    <w:rsid w:val="00042346"/>
    <w:rsid w:val="00042360"/>
    <w:rsid w:val="00042924"/>
    <w:rsid w:val="0004297C"/>
    <w:rsid w:val="00043772"/>
    <w:rsid w:val="000437C0"/>
    <w:rsid w:val="00043A53"/>
    <w:rsid w:val="00043CF3"/>
    <w:rsid w:val="000440B2"/>
    <w:rsid w:val="00044292"/>
    <w:rsid w:val="0004429E"/>
    <w:rsid w:val="00044373"/>
    <w:rsid w:val="0004439A"/>
    <w:rsid w:val="0004440B"/>
    <w:rsid w:val="00044F32"/>
    <w:rsid w:val="00044FCA"/>
    <w:rsid w:val="00045513"/>
    <w:rsid w:val="00045645"/>
    <w:rsid w:val="00045830"/>
    <w:rsid w:val="00045B16"/>
    <w:rsid w:val="00045CD6"/>
    <w:rsid w:val="00046421"/>
    <w:rsid w:val="000467B5"/>
    <w:rsid w:val="00046A90"/>
    <w:rsid w:val="00046AE6"/>
    <w:rsid w:val="00047010"/>
    <w:rsid w:val="000471E5"/>
    <w:rsid w:val="000475AA"/>
    <w:rsid w:val="000479BC"/>
    <w:rsid w:val="00047C17"/>
    <w:rsid w:val="00047EBC"/>
    <w:rsid w:val="00047F13"/>
    <w:rsid w:val="00050528"/>
    <w:rsid w:val="00050667"/>
    <w:rsid w:val="00050766"/>
    <w:rsid w:val="00050946"/>
    <w:rsid w:val="00050CC3"/>
    <w:rsid w:val="00050CD1"/>
    <w:rsid w:val="00050F28"/>
    <w:rsid w:val="00051A4C"/>
    <w:rsid w:val="00051BA1"/>
    <w:rsid w:val="00051CC1"/>
    <w:rsid w:val="00052083"/>
    <w:rsid w:val="000521D2"/>
    <w:rsid w:val="0005253F"/>
    <w:rsid w:val="000529E5"/>
    <w:rsid w:val="00052CAE"/>
    <w:rsid w:val="00052EBF"/>
    <w:rsid w:val="00052EF5"/>
    <w:rsid w:val="00052F70"/>
    <w:rsid w:val="000531A7"/>
    <w:rsid w:val="00053376"/>
    <w:rsid w:val="00053BDD"/>
    <w:rsid w:val="00053F2D"/>
    <w:rsid w:val="0005422A"/>
    <w:rsid w:val="0005455B"/>
    <w:rsid w:val="000545AD"/>
    <w:rsid w:val="00054772"/>
    <w:rsid w:val="00055049"/>
    <w:rsid w:val="00055271"/>
    <w:rsid w:val="000558FF"/>
    <w:rsid w:val="00055D63"/>
    <w:rsid w:val="00055FE0"/>
    <w:rsid w:val="000566B7"/>
    <w:rsid w:val="00056AF8"/>
    <w:rsid w:val="00056BCD"/>
    <w:rsid w:val="00056E46"/>
    <w:rsid w:val="00057356"/>
    <w:rsid w:val="00057465"/>
    <w:rsid w:val="00057521"/>
    <w:rsid w:val="00057831"/>
    <w:rsid w:val="00057A6E"/>
    <w:rsid w:val="00057ABB"/>
    <w:rsid w:val="00057B38"/>
    <w:rsid w:val="00057BF7"/>
    <w:rsid w:val="00057D07"/>
    <w:rsid w:val="00057D1D"/>
    <w:rsid w:val="00057E71"/>
    <w:rsid w:val="0006034B"/>
    <w:rsid w:val="00060415"/>
    <w:rsid w:val="00060600"/>
    <w:rsid w:val="0006077E"/>
    <w:rsid w:val="00060C20"/>
    <w:rsid w:val="00060D38"/>
    <w:rsid w:val="00060E06"/>
    <w:rsid w:val="000613BA"/>
    <w:rsid w:val="00061626"/>
    <w:rsid w:val="000616CE"/>
    <w:rsid w:val="000617A7"/>
    <w:rsid w:val="00061A2A"/>
    <w:rsid w:val="0006295A"/>
    <w:rsid w:val="00063179"/>
    <w:rsid w:val="000632D6"/>
    <w:rsid w:val="00063676"/>
    <w:rsid w:val="000636F4"/>
    <w:rsid w:val="00063731"/>
    <w:rsid w:val="000639C9"/>
    <w:rsid w:val="00063A26"/>
    <w:rsid w:val="00064172"/>
    <w:rsid w:val="0006457A"/>
    <w:rsid w:val="00064596"/>
    <w:rsid w:val="000645FC"/>
    <w:rsid w:val="00064699"/>
    <w:rsid w:val="000646A0"/>
    <w:rsid w:val="000646F7"/>
    <w:rsid w:val="000648CF"/>
    <w:rsid w:val="00064F0F"/>
    <w:rsid w:val="00064FFA"/>
    <w:rsid w:val="000653D6"/>
    <w:rsid w:val="00065458"/>
    <w:rsid w:val="000658AD"/>
    <w:rsid w:val="00065BE1"/>
    <w:rsid w:val="0006638F"/>
    <w:rsid w:val="00066B89"/>
    <w:rsid w:val="00066CA3"/>
    <w:rsid w:val="0006710F"/>
    <w:rsid w:val="000672C9"/>
    <w:rsid w:val="0006768B"/>
    <w:rsid w:val="000679E7"/>
    <w:rsid w:val="00070011"/>
    <w:rsid w:val="0007066F"/>
    <w:rsid w:val="000706A0"/>
    <w:rsid w:val="00070875"/>
    <w:rsid w:val="00070AF7"/>
    <w:rsid w:val="00070BCC"/>
    <w:rsid w:val="00070D03"/>
    <w:rsid w:val="00070DE1"/>
    <w:rsid w:val="0007141B"/>
    <w:rsid w:val="000717EF"/>
    <w:rsid w:val="00071FC2"/>
    <w:rsid w:val="00072740"/>
    <w:rsid w:val="00072A74"/>
    <w:rsid w:val="00072DB6"/>
    <w:rsid w:val="0007347B"/>
    <w:rsid w:val="00073BBD"/>
    <w:rsid w:val="00073DF5"/>
    <w:rsid w:val="00073E6F"/>
    <w:rsid w:val="00073FB7"/>
    <w:rsid w:val="0007430E"/>
    <w:rsid w:val="000743B1"/>
    <w:rsid w:val="0007461A"/>
    <w:rsid w:val="00074629"/>
    <w:rsid w:val="00074657"/>
    <w:rsid w:val="00074669"/>
    <w:rsid w:val="000758BE"/>
    <w:rsid w:val="000758E7"/>
    <w:rsid w:val="00075F6A"/>
    <w:rsid w:val="00076CC1"/>
    <w:rsid w:val="00076E40"/>
    <w:rsid w:val="000800E4"/>
    <w:rsid w:val="000801AE"/>
    <w:rsid w:val="000801D7"/>
    <w:rsid w:val="00080221"/>
    <w:rsid w:val="00080365"/>
    <w:rsid w:val="0008075A"/>
    <w:rsid w:val="0008099E"/>
    <w:rsid w:val="00080D8B"/>
    <w:rsid w:val="00080E09"/>
    <w:rsid w:val="000813D4"/>
    <w:rsid w:val="000815A9"/>
    <w:rsid w:val="000815AC"/>
    <w:rsid w:val="000815DB"/>
    <w:rsid w:val="0008186E"/>
    <w:rsid w:val="00081FDE"/>
    <w:rsid w:val="0008207E"/>
    <w:rsid w:val="000823FC"/>
    <w:rsid w:val="00082443"/>
    <w:rsid w:val="00082686"/>
    <w:rsid w:val="00082B5D"/>
    <w:rsid w:val="00082F24"/>
    <w:rsid w:val="00082F46"/>
    <w:rsid w:val="00082F9E"/>
    <w:rsid w:val="0008300E"/>
    <w:rsid w:val="000831AB"/>
    <w:rsid w:val="00083282"/>
    <w:rsid w:val="000837F1"/>
    <w:rsid w:val="00083DDC"/>
    <w:rsid w:val="000840F3"/>
    <w:rsid w:val="00084DFE"/>
    <w:rsid w:val="000854A2"/>
    <w:rsid w:val="0008554F"/>
    <w:rsid w:val="0008563F"/>
    <w:rsid w:val="0008572E"/>
    <w:rsid w:val="000859C2"/>
    <w:rsid w:val="00085BA8"/>
    <w:rsid w:val="00085C45"/>
    <w:rsid w:val="00085C4F"/>
    <w:rsid w:val="00085EB7"/>
    <w:rsid w:val="00085F2C"/>
    <w:rsid w:val="000860D2"/>
    <w:rsid w:val="00086805"/>
    <w:rsid w:val="00086CC4"/>
    <w:rsid w:val="00086DB5"/>
    <w:rsid w:val="000871EC"/>
    <w:rsid w:val="000878D7"/>
    <w:rsid w:val="00087EA1"/>
    <w:rsid w:val="00090291"/>
    <w:rsid w:val="000902FF"/>
    <w:rsid w:val="000906B8"/>
    <w:rsid w:val="000906D0"/>
    <w:rsid w:val="00090B31"/>
    <w:rsid w:val="0009116D"/>
    <w:rsid w:val="000911B9"/>
    <w:rsid w:val="000918E1"/>
    <w:rsid w:val="0009208F"/>
    <w:rsid w:val="000921EB"/>
    <w:rsid w:val="0009240C"/>
    <w:rsid w:val="0009255E"/>
    <w:rsid w:val="00092B6F"/>
    <w:rsid w:val="00092E4D"/>
    <w:rsid w:val="00092F87"/>
    <w:rsid w:val="00092FF6"/>
    <w:rsid w:val="00093393"/>
    <w:rsid w:val="0009369C"/>
    <w:rsid w:val="000939D5"/>
    <w:rsid w:val="00093D75"/>
    <w:rsid w:val="00094349"/>
    <w:rsid w:val="000943D6"/>
    <w:rsid w:val="00094882"/>
    <w:rsid w:val="0009528D"/>
    <w:rsid w:val="00095310"/>
    <w:rsid w:val="000954FE"/>
    <w:rsid w:val="0009570A"/>
    <w:rsid w:val="00095ACB"/>
    <w:rsid w:val="00095C0B"/>
    <w:rsid w:val="00096405"/>
    <w:rsid w:val="00096552"/>
    <w:rsid w:val="000975B9"/>
    <w:rsid w:val="0009760E"/>
    <w:rsid w:val="00097740"/>
    <w:rsid w:val="00097A6F"/>
    <w:rsid w:val="00097AAA"/>
    <w:rsid w:val="00097BB6"/>
    <w:rsid w:val="00097C98"/>
    <w:rsid w:val="000A027D"/>
    <w:rsid w:val="000A044B"/>
    <w:rsid w:val="000A04EF"/>
    <w:rsid w:val="000A0BD9"/>
    <w:rsid w:val="000A0F0A"/>
    <w:rsid w:val="000A0FE5"/>
    <w:rsid w:val="000A1305"/>
    <w:rsid w:val="000A14E9"/>
    <w:rsid w:val="000A15A2"/>
    <w:rsid w:val="000A1A1D"/>
    <w:rsid w:val="000A1D51"/>
    <w:rsid w:val="000A1F58"/>
    <w:rsid w:val="000A2756"/>
    <w:rsid w:val="000A3042"/>
    <w:rsid w:val="000A30F0"/>
    <w:rsid w:val="000A3BD8"/>
    <w:rsid w:val="000A3C2E"/>
    <w:rsid w:val="000A40F6"/>
    <w:rsid w:val="000A42E1"/>
    <w:rsid w:val="000A431A"/>
    <w:rsid w:val="000A4516"/>
    <w:rsid w:val="000A492E"/>
    <w:rsid w:val="000A49A6"/>
    <w:rsid w:val="000A49EF"/>
    <w:rsid w:val="000A500E"/>
    <w:rsid w:val="000A5607"/>
    <w:rsid w:val="000A576B"/>
    <w:rsid w:val="000A61B5"/>
    <w:rsid w:val="000A6246"/>
    <w:rsid w:val="000A625D"/>
    <w:rsid w:val="000A66D0"/>
    <w:rsid w:val="000A6CBE"/>
    <w:rsid w:val="000A744C"/>
    <w:rsid w:val="000A77C6"/>
    <w:rsid w:val="000A785F"/>
    <w:rsid w:val="000A7D1A"/>
    <w:rsid w:val="000A7E4E"/>
    <w:rsid w:val="000A7FAC"/>
    <w:rsid w:val="000B0285"/>
    <w:rsid w:val="000B08D1"/>
    <w:rsid w:val="000B0F5F"/>
    <w:rsid w:val="000B111D"/>
    <w:rsid w:val="000B11CE"/>
    <w:rsid w:val="000B130F"/>
    <w:rsid w:val="000B193C"/>
    <w:rsid w:val="000B258F"/>
    <w:rsid w:val="000B2758"/>
    <w:rsid w:val="000B3264"/>
    <w:rsid w:val="000B35CF"/>
    <w:rsid w:val="000B35FF"/>
    <w:rsid w:val="000B3678"/>
    <w:rsid w:val="000B382F"/>
    <w:rsid w:val="000B3C63"/>
    <w:rsid w:val="000B3F2E"/>
    <w:rsid w:val="000B4110"/>
    <w:rsid w:val="000B4307"/>
    <w:rsid w:val="000B435F"/>
    <w:rsid w:val="000B436C"/>
    <w:rsid w:val="000B49D5"/>
    <w:rsid w:val="000B4C9F"/>
    <w:rsid w:val="000B5380"/>
    <w:rsid w:val="000B5A09"/>
    <w:rsid w:val="000B5A1B"/>
    <w:rsid w:val="000B6E75"/>
    <w:rsid w:val="000B72A2"/>
    <w:rsid w:val="000B79FF"/>
    <w:rsid w:val="000B7AA4"/>
    <w:rsid w:val="000B7B9A"/>
    <w:rsid w:val="000C1115"/>
    <w:rsid w:val="000C13F8"/>
    <w:rsid w:val="000C1DB3"/>
    <w:rsid w:val="000C1E0F"/>
    <w:rsid w:val="000C295A"/>
    <w:rsid w:val="000C2A35"/>
    <w:rsid w:val="000C32C4"/>
    <w:rsid w:val="000C39A4"/>
    <w:rsid w:val="000C3CF3"/>
    <w:rsid w:val="000C3D92"/>
    <w:rsid w:val="000C3F65"/>
    <w:rsid w:val="000C3FC4"/>
    <w:rsid w:val="000C4158"/>
    <w:rsid w:val="000C4252"/>
    <w:rsid w:val="000C42D6"/>
    <w:rsid w:val="000C4821"/>
    <w:rsid w:val="000C4924"/>
    <w:rsid w:val="000C4EF6"/>
    <w:rsid w:val="000C5165"/>
    <w:rsid w:val="000C57B2"/>
    <w:rsid w:val="000C5F51"/>
    <w:rsid w:val="000C66F2"/>
    <w:rsid w:val="000C679F"/>
    <w:rsid w:val="000C6A69"/>
    <w:rsid w:val="000C6BBE"/>
    <w:rsid w:val="000C6D3B"/>
    <w:rsid w:val="000C6E9A"/>
    <w:rsid w:val="000C6EBA"/>
    <w:rsid w:val="000C763F"/>
    <w:rsid w:val="000C7AAB"/>
    <w:rsid w:val="000C7CC9"/>
    <w:rsid w:val="000D0180"/>
    <w:rsid w:val="000D046B"/>
    <w:rsid w:val="000D13B3"/>
    <w:rsid w:val="000D1D16"/>
    <w:rsid w:val="000D1F0C"/>
    <w:rsid w:val="000D2246"/>
    <w:rsid w:val="000D2351"/>
    <w:rsid w:val="000D2719"/>
    <w:rsid w:val="000D27B1"/>
    <w:rsid w:val="000D3799"/>
    <w:rsid w:val="000D3FCA"/>
    <w:rsid w:val="000D40A4"/>
    <w:rsid w:val="000D4133"/>
    <w:rsid w:val="000D4E60"/>
    <w:rsid w:val="000D5029"/>
    <w:rsid w:val="000D54A5"/>
    <w:rsid w:val="000D5A6F"/>
    <w:rsid w:val="000D5EEF"/>
    <w:rsid w:val="000D624A"/>
    <w:rsid w:val="000D6584"/>
    <w:rsid w:val="000D660B"/>
    <w:rsid w:val="000D6743"/>
    <w:rsid w:val="000D6AB8"/>
    <w:rsid w:val="000D6B9F"/>
    <w:rsid w:val="000D6BFE"/>
    <w:rsid w:val="000D6DCF"/>
    <w:rsid w:val="000D6E7D"/>
    <w:rsid w:val="000D706F"/>
    <w:rsid w:val="000D7DA2"/>
    <w:rsid w:val="000E02A1"/>
    <w:rsid w:val="000E1CA5"/>
    <w:rsid w:val="000E20D5"/>
    <w:rsid w:val="000E22E9"/>
    <w:rsid w:val="000E29F5"/>
    <w:rsid w:val="000E2D2D"/>
    <w:rsid w:val="000E3702"/>
    <w:rsid w:val="000E3B2E"/>
    <w:rsid w:val="000E3E0E"/>
    <w:rsid w:val="000E461C"/>
    <w:rsid w:val="000E4B44"/>
    <w:rsid w:val="000E4BA7"/>
    <w:rsid w:val="000E5243"/>
    <w:rsid w:val="000E5320"/>
    <w:rsid w:val="000E6339"/>
    <w:rsid w:val="000E640C"/>
    <w:rsid w:val="000E64DC"/>
    <w:rsid w:val="000E66A1"/>
    <w:rsid w:val="000E6D6D"/>
    <w:rsid w:val="000E6FD9"/>
    <w:rsid w:val="000E750C"/>
    <w:rsid w:val="000E7533"/>
    <w:rsid w:val="000E7749"/>
    <w:rsid w:val="000E7764"/>
    <w:rsid w:val="000E7D37"/>
    <w:rsid w:val="000E7EDC"/>
    <w:rsid w:val="000F0E68"/>
    <w:rsid w:val="000F1478"/>
    <w:rsid w:val="000F18A8"/>
    <w:rsid w:val="000F1B13"/>
    <w:rsid w:val="000F1BA1"/>
    <w:rsid w:val="000F209B"/>
    <w:rsid w:val="000F2221"/>
    <w:rsid w:val="000F2B31"/>
    <w:rsid w:val="000F30A9"/>
    <w:rsid w:val="000F3680"/>
    <w:rsid w:val="000F3CD4"/>
    <w:rsid w:val="000F3D2F"/>
    <w:rsid w:val="000F4191"/>
    <w:rsid w:val="000F44A0"/>
    <w:rsid w:val="000F44BC"/>
    <w:rsid w:val="000F4AA7"/>
    <w:rsid w:val="000F4E7B"/>
    <w:rsid w:val="000F5015"/>
    <w:rsid w:val="000F5384"/>
    <w:rsid w:val="000F57DE"/>
    <w:rsid w:val="000F5AA9"/>
    <w:rsid w:val="000F5D2C"/>
    <w:rsid w:val="000F6B90"/>
    <w:rsid w:val="000F703E"/>
    <w:rsid w:val="000F7380"/>
    <w:rsid w:val="000F7791"/>
    <w:rsid w:val="000F7892"/>
    <w:rsid w:val="000F7A22"/>
    <w:rsid w:val="000F7BCD"/>
    <w:rsid w:val="000F7FE4"/>
    <w:rsid w:val="0010069F"/>
    <w:rsid w:val="0010080D"/>
    <w:rsid w:val="0010092D"/>
    <w:rsid w:val="00100DFC"/>
    <w:rsid w:val="00100F10"/>
    <w:rsid w:val="00101588"/>
    <w:rsid w:val="0010166F"/>
    <w:rsid w:val="001016C4"/>
    <w:rsid w:val="0010170F"/>
    <w:rsid w:val="00101C0B"/>
    <w:rsid w:val="00101C35"/>
    <w:rsid w:val="00101CE4"/>
    <w:rsid w:val="0010287E"/>
    <w:rsid w:val="0010370B"/>
    <w:rsid w:val="0010379E"/>
    <w:rsid w:val="00103836"/>
    <w:rsid w:val="00103C71"/>
    <w:rsid w:val="00104556"/>
    <w:rsid w:val="0010469F"/>
    <w:rsid w:val="00104A2F"/>
    <w:rsid w:val="00104F91"/>
    <w:rsid w:val="00105688"/>
    <w:rsid w:val="00105AC7"/>
    <w:rsid w:val="00105EDB"/>
    <w:rsid w:val="00106246"/>
    <w:rsid w:val="0010624B"/>
    <w:rsid w:val="00106948"/>
    <w:rsid w:val="00106DD2"/>
    <w:rsid w:val="00106EF8"/>
    <w:rsid w:val="0010700D"/>
    <w:rsid w:val="0010743C"/>
    <w:rsid w:val="0010759F"/>
    <w:rsid w:val="001075B2"/>
    <w:rsid w:val="00107960"/>
    <w:rsid w:val="00107BAB"/>
    <w:rsid w:val="00107D00"/>
    <w:rsid w:val="00107FEE"/>
    <w:rsid w:val="00110281"/>
    <w:rsid w:val="00110819"/>
    <w:rsid w:val="00110B17"/>
    <w:rsid w:val="00111A08"/>
    <w:rsid w:val="00111B89"/>
    <w:rsid w:val="00112229"/>
    <w:rsid w:val="001125B6"/>
    <w:rsid w:val="0011264C"/>
    <w:rsid w:val="001129DA"/>
    <w:rsid w:val="00112EF7"/>
    <w:rsid w:val="0011318F"/>
    <w:rsid w:val="001135B6"/>
    <w:rsid w:val="00113733"/>
    <w:rsid w:val="001138DD"/>
    <w:rsid w:val="00113BE0"/>
    <w:rsid w:val="00113C6D"/>
    <w:rsid w:val="00113E5A"/>
    <w:rsid w:val="00113F18"/>
    <w:rsid w:val="00113F3D"/>
    <w:rsid w:val="0011490D"/>
    <w:rsid w:val="00114C33"/>
    <w:rsid w:val="00114E41"/>
    <w:rsid w:val="00114ED4"/>
    <w:rsid w:val="00115042"/>
    <w:rsid w:val="001152DC"/>
    <w:rsid w:val="00115317"/>
    <w:rsid w:val="00115820"/>
    <w:rsid w:val="001158F4"/>
    <w:rsid w:val="001158FF"/>
    <w:rsid w:val="001165C2"/>
    <w:rsid w:val="00116603"/>
    <w:rsid w:val="0011669C"/>
    <w:rsid w:val="00116C1B"/>
    <w:rsid w:val="001170BB"/>
    <w:rsid w:val="001173ED"/>
    <w:rsid w:val="00117888"/>
    <w:rsid w:val="001179E0"/>
    <w:rsid w:val="00117D32"/>
    <w:rsid w:val="001200CE"/>
    <w:rsid w:val="00120105"/>
    <w:rsid w:val="0012072A"/>
    <w:rsid w:val="00120A67"/>
    <w:rsid w:val="00120CCA"/>
    <w:rsid w:val="00121484"/>
    <w:rsid w:val="0012152F"/>
    <w:rsid w:val="00121B7A"/>
    <w:rsid w:val="0012240E"/>
    <w:rsid w:val="0012244A"/>
    <w:rsid w:val="001224F3"/>
    <w:rsid w:val="001228EB"/>
    <w:rsid w:val="00122A08"/>
    <w:rsid w:val="00122A18"/>
    <w:rsid w:val="00122F01"/>
    <w:rsid w:val="00123596"/>
    <w:rsid w:val="001237EE"/>
    <w:rsid w:val="00123C57"/>
    <w:rsid w:val="00123D41"/>
    <w:rsid w:val="00123EB7"/>
    <w:rsid w:val="001240B1"/>
    <w:rsid w:val="00124224"/>
    <w:rsid w:val="0012465A"/>
    <w:rsid w:val="0012493D"/>
    <w:rsid w:val="00125116"/>
    <w:rsid w:val="0012587A"/>
    <w:rsid w:val="00125C8A"/>
    <w:rsid w:val="00125EAD"/>
    <w:rsid w:val="0012603E"/>
    <w:rsid w:val="00126055"/>
    <w:rsid w:val="00126313"/>
    <w:rsid w:val="00126784"/>
    <w:rsid w:val="001268B3"/>
    <w:rsid w:val="00126AA3"/>
    <w:rsid w:val="001270CA"/>
    <w:rsid w:val="001274DF"/>
    <w:rsid w:val="00127B07"/>
    <w:rsid w:val="00127CFA"/>
    <w:rsid w:val="00127E95"/>
    <w:rsid w:val="00130397"/>
    <w:rsid w:val="00130898"/>
    <w:rsid w:val="00130CEC"/>
    <w:rsid w:val="00130DBC"/>
    <w:rsid w:val="00130DEF"/>
    <w:rsid w:val="00130E6F"/>
    <w:rsid w:val="00131082"/>
    <w:rsid w:val="001310B1"/>
    <w:rsid w:val="0013123D"/>
    <w:rsid w:val="0013128F"/>
    <w:rsid w:val="001312C0"/>
    <w:rsid w:val="00131B01"/>
    <w:rsid w:val="00131D9A"/>
    <w:rsid w:val="00132314"/>
    <w:rsid w:val="0013268A"/>
    <w:rsid w:val="00132E4D"/>
    <w:rsid w:val="00132F43"/>
    <w:rsid w:val="00133232"/>
    <w:rsid w:val="001334D6"/>
    <w:rsid w:val="00133A1D"/>
    <w:rsid w:val="00133E37"/>
    <w:rsid w:val="00133ECB"/>
    <w:rsid w:val="001340DB"/>
    <w:rsid w:val="001344B6"/>
    <w:rsid w:val="001345EC"/>
    <w:rsid w:val="0013473E"/>
    <w:rsid w:val="001349D1"/>
    <w:rsid w:val="00134E4D"/>
    <w:rsid w:val="001353F7"/>
    <w:rsid w:val="00135551"/>
    <w:rsid w:val="0013579D"/>
    <w:rsid w:val="001358B3"/>
    <w:rsid w:val="00135979"/>
    <w:rsid w:val="00135AD3"/>
    <w:rsid w:val="00135E10"/>
    <w:rsid w:val="00135FAF"/>
    <w:rsid w:val="0014030D"/>
    <w:rsid w:val="00140367"/>
    <w:rsid w:val="0014299A"/>
    <w:rsid w:val="00142DD3"/>
    <w:rsid w:val="00142E11"/>
    <w:rsid w:val="00143B60"/>
    <w:rsid w:val="001446ED"/>
    <w:rsid w:val="00144E6D"/>
    <w:rsid w:val="0014502C"/>
    <w:rsid w:val="001459D7"/>
    <w:rsid w:val="001462E4"/>
    <w:rsid w:val="00146DFA"/>
    <w:rsid w:val="0014720B"/>
    <w:rsid w:val="00150006"/>
    <w:rsid w:val="001503BE"/>
    <w:rsid w:val="0015057E"/>
    <w:rsid w:val="0015074A"/>
    <w:rsid w:val="00150F25"/>
    <w:rsid w:val="00151488"/>
    <w:rsid w:val="0015177D"/>
    <w:rsid w:val="001517A9"/>
    <w:rsid w:val="00152263"/>
    <w:rsid w:val="001524FB"/>
    <w:rsid w:val="0015262B"/>
    <w:rsid w:val="0015296F"/>
    <w:rsid w:val="00152B84"/>
    <w:rsid w:val="00152C6D"/>
    <w:rsid w:val="00152FC9"/>
    <w:rsid w:val="00153370"/>
    <w:rsid w:val="00153660"/>
    <w:rsid w:val="00153663"/>
    <w:rsid w:val="001536C7"/>
    <w:rsid w:val="00153BA7"/>
    <w:rsid w:val="001541C4"/>
    <w:rsid w:val="00154459"/>
    <w:rsid w:val="00154494"/>
    <w:rsid w:val="00154576"/>
    <w:rsid w:val="00154A08"/>
    <w:rsid w:val="00155375"/>
    <w:rsid w:val="00155513"/>
    <w:rsid w:val="0015559F"/>
    <w:rsid w:val="00155DBB"/>
    <w:rsid w:val="0015634C"/>
    <w:rsid w:val="00156572"/>
    <w:rsid w:val="001567FC"/>
    <w:rsid w:val="00156CF8"/>
    <w:rsid w:val="0015715A"/>
    <w:rsid w:val="001572E3"/>
    <w:rsid w:val="00157DB8"/>
    <w:rsid w:val="00160242"/>
    <w:rsid w:val="00160279"/>
    <w:rsid w:val="001609A8"/>
    <w:rsid w:val="001609CA"/>
    <w:rsid w:val="00160B43"/>
    <w:rsid w:val="00160D9F"/>
    <w:rsid w:val="0016106F"/>
    <w:rsid w:val="0016150F"/>
    <w:rsid w:val="001619A3"/>
    <w:rsid w:val="00161D0D"/>
    <w:rsid w:val="00161D9E"/>
    <w:rsid w:val="00161FFC"/>
    <w:rsid w:val="00162397"/>
    <w:rsid w:val="00162BFA"/>
    <w:rsid w:val="00162C7A"/>
    <w:rsid w:val="00162D6D"/>
    <w:rsid w:val="00163F7C"/>
    <w:rsid w:val="00163F8C"/>
    <w:rsid w:val="00164031"/>
    <w:rsid w:val="00164C9F"/>
    <w:rsid w:val="00164E72"/>
    <w:rsid w:val="0016516F"/>
    <w:rsid w:val="00165366"/>
    <w:rsid w:val="001653E0"/>
    <w:rsid w:val="001655D3"/>
    <w:rsid w:val="001657FA"/>
    <w:rsid w:val="001659B7"/>
    <w:rsid w:val="00165D03"/>
    <w:rsid w:val="00166555"/>
    <w:rsid w:val="001666BA"/>
    <w:rsid w:val="00166B97"/>
    <w:rsid w:val="00166CA7"/>
    <w:rsid w:val="0016748A"/>
    <w:rsid w:val="00167786"/>
    <w:rsid w:val="00167F65"/>
    <w:rsid w:val="001706B9"/>
    <w:rsid w:val="00170A30"/>
    <w:rsid w:val="00170DDA"/>
    <w:rsid w:val="00170E97"/>
    <w:rsid w:val="00170ECD"/>
    <w:rsid w:val="001715B2"/>
    <w:rsid w:val="00171922"/>
    <w:rsid w:val="00171A9F"/>
    <w:rsid w:val="00172088"/>
    <w:rsid w:val="001723C1"/>
    <w:rsid w:val="00172467"/>
    <w:rsid w:val="001724E4"/>
    <w:rsid w:val="00172AE7"/>
    <w:rsid w:val="001737D0"/>
    <w:rsid w:val="00173A43"/>
    <w:rsid w:val="00173D59"/>
    <w:rsid w:val="00174999"/>
    <w:rsid w:val="00174B4B"/>
    <w:rsid w:val="00175051"/>
    <w:rsid w:val="00175187"/>
    <w:rsid w:val="001752BB"/>
    <w:rsid w:val="00175984"/>
    <w:rsid w:val="00175F97"/>
    <w:rsid w:val="0017617A"/>
    <w:rsid w:val="001762B0"/>
    <w:rsid w:val="00176357"/>
    <w:rsid w:val="001768D9"/>
    <w:rsid w:val="00176A5D"/>
    <w:rsid w:val="00176ABC"/>
    <w:rsid w:val="00176B8B"/>
    <w:rsid w:val="00176C44"/>
    <w:rsid w:val="00176E42"/>
    <w:rsid w:val="0017741D"/>
    <w:rsid w:val="001774C7"/>
    <w:rsid w:val="001776B4"/>
    <w:rsid w:val="00177834"/>
    <w:rsid w:val="00180166"/>
    <w:rsid w:val="001806E0"/>
    <w:rsid w:val="00180713"/>
    <w:rsid w:val="00180F90"/>
    <w:rsid w:val="001814A8"/>
    <w:rsid w:val="001816BA"/>
    <w:rsid w:val="00181C94"/>
    <w:rsid w:val="00182474"/>
    <w:rsid w:val="00182676"/>
    <w:rsid w:val="00182BA3"/>
    <w:rsid w:val="00182D46"/>
    <w:rsid w:val="001832D0"/>
    <w:rsid w:val="00183481"/>
    <w:rsid w:val="00183536"/>
    <w:rsid w:val="0018387A"/>
    <w:rsid w:val="00183922"/>
    <w:rsid w:val="00183AD5"/>
    <w:rsid w:val="00183BB8"/>
    <w:rsid w:val="001848A3"/>
    <w:rsid w:val="00184978"/>
    <w:rsid w:val="00184A28"/>
    <w:rsid w:val="00184DBC"/>
    <w:rsid w:val="0018594E"/>
    <w:rsid w:val="001859FE"/>
    <w:rsid w:val="00185D2F"/>
    <w:rsid w:val="00185D5D"/>
    <w:rsid w:val="00185FD6"/>
    <w:rsid w:val="00185FD9"/>
    <w:rsid w:val="00186234"/>
    <w:rsid w:val="00186272"/>
    <w:rsid w:val="001865C3"/>
    <w:rsid w:val="00186A0B"/>
    <w:rsid w:val="00187948"/>
    <w:rsid w:val="00190351"/>
    <w:rsid w:val="00190AB8"/>
    <w:rsid w:val="0019117C"/>
    <w:rsid w:val="00191590"/>
    <w:rsid w:val="001917B3"/>
    <w:rsid w:val="00191BC4"/>
    <w:rsid w:val="00191C09"/>
    <w:rsid w:val="00192985"/>
    <w:rsid w:val="00192D0A"/>
    <w:rsid w:val="00192E1E"/>
    <w:rsid w:val="00193075"/>
    <w:rsid w:val="001932B2"/>
    <w:rsid w:val="00193476"/>
    <w:rsid w:val="0019359E"/>
    <w:rsid w:val="00193EBC"/>
    <w:rsid w:val="00193F0D"/>
    <w:rsid w:val="00194317"/>
    <w:rsid w:val="001945F4"/>
    <w:rsid w:val="001949C9"/>
    <w:rsid w:val="00194B00"/>
    <w:rsid w:val="00194DB7"/>
    <w:rsid w:val="00194E5E"/>
    <w:rsid w:val="001954B3"/>
    <w:rsid w:val="001954D9"/>
    <w:rsid w:val="00195559"/>
    <w:rsid w:val="001957E0"/>
    <w:rsid w:val="0019594F"/>
    <w:rsid w:val="00195D65"/>
    <w:rsid w:val="00195FB7"/>
    <w:rsid w:val="00196246"/>
    <w:rsid w:val="001967E3"/>
    <w:rsid w:val="00196A25"/>
    <w:rsid w:val="00196B9D"/>
    <w:rsid w:val="00196BFC"/>
    <w:rsid w:val="00196C01"/>
    <w:rsid w:val="00196E89"/>
    <w:rsid w:val="0019700F"/>
    <w:rsid w:val="0019717F"/>
    <w:rsid w:val="00197332"/>
    <w:rsid w:val="001973B4"/>
    <w:rsid w:val="001975E2"/>
    <w:rsid w:val="00197D28"/>
    <w:rsid w:val="001A00EC"/>
    <w:rsid w:val="001A085A"/>
    <w:rsid w:val="001A0FE1"/>
    <w:rsid w:val="001A13E0"/>
    <w:rsid w:val="001A149C"/>
    <w:rsid w:val="001A14D9"/>
    <w:rsid w:val="001A1C31"/>
    <w:rsid w:val="001A1FCD"/>
    <w:rsid w:val="001A2599"/>
    <w:rsid w:val="001A2646"/>
    <w:rsid w:val="001A2676"/>
    <w:rsid w:val="001A26A9"/>
    <w:rsid w:val="001A2866"/>
    <w:rsid w:val="001A288A"/>
    <w:rsid w:val="001A2C10"/>
    <w:rsid w:val="001A2EC9"/>
    <w:rsid w:val="001A37D5"/>
    <w:rsid w:val="001A3B56"/>
    <w:rsid w:val="001A3BF1"/>
    <w:rsid w:val="001A3E5A"/>
    <w:rsid w:val="001A3F34"/>
    <w:rsid w:val="001A4795"/>
    <w:rsid w:val="001A48D2"/>
    <w:rsid w:val="001A5641"/>
    <w:rsid w:val="001A5703"/>
    <w:rsid w:val="001A57C8"/>
    <w:rsid w:val="001A58F7"/>
    <w:rsid w:val="001A5D71"/>
    <w:rsid w:val="001A6507"/>
    <w:rsid w:val="001A6DD8"/>
    <w:rsid w:val="001A79D9"/>
    <w:rsid w:val="001A7B20"/>
    <w:rsid w:val="001A7C8F"/>
    <w:rsid w:val="001B0075"/>
    <w:rsid w:val="001B08CE"/>
    <w:rsid w:val="001B0932"/>
    <w:rsid w:val="001B0B70"/>
    <w:rsid w:val="001B2189"/>
    <w:rsid w:val="001B2361"/>
    <w:rsid w:val="001B23BC"/>
    <w:rsid w:val="001B260C"/>
    <w:rsid w:val="001B2851"/>
    <w:rsid w:val="001B2FF1"/>
    <w:rsid w:val="001B34AD"/>
    <w:rsid w:val="001B36A0"/>
    <w:rsid w:val="001B3B6B"/>
    <w:rsid w:val="001B3CF4"/>
    <w:rsid w:val="001B3E05"/>
    <w:rsid w:val="001B3EE5"/>
    <w:rsid w:val="001B407A"/>
    <w:rsid w:val="001B40B3"/>
    <w:rsid w:val="001B449D"/>
    <w:rsid w:val="001B4612"/>
    <w:rsid w:val="001B49C2"/>
    <w:rsid w:val="001B4D6F"/>
    <w:rsid w:val="001B4FA5"/>
    <w:rsid w:val="001B56C7"/>
    <w:rsid w:val="001B56DA"/>
    <w:rsid w:val="001B5D27"/>
    <w:rsid w:val="001B6803"/>
    <w:rsid w:val="001B685D"/>
    <w:rsid w:val="001B686E"/>
    <w:rsid w:val="001B69CD"/>
    <w:rsid w:val="001B70FA"/>
    <w:rsid w:val="001B74CC"/>
    <w:rsid w:val="001B764D"/>
    <w:rsid w:val="001B7650"/>
    <w:rsid w:val="001B7719"/>
    <w:rsid w:val="001B7D35"/>
    <w:rsid w:val="001B7E53"/>
    <w:rsid w:val="001C0075"/>
    <w:rsid w:val="001C00E8"/>
    <w:rsid w:val="001C016F"/>
    <w:rsid w:val="001C0909"/>
    <w:rsid w:val="001C122A"/>
    <w:rsid w:val="001C12E4"/>
    <w:rsid w:val="001C138A"/>
    <w:rsid w:val="001C14E2"/>
    <w:rsid w:val="001C16C1"/>
    <w:rsid w:val="001C2249"/>
    <w:rsid w:val="001C2317"/>
    <w:rsid w:val="001C2D5C"/>
    <w:rsid w:val="001C31A3"/>
    <w:rsid w:val="001C324A"/>
    <w:rsid w:val="001C345B"/>
    <w:rsid w:val="001C3513"/>
    <w:rsid w:val="001C3648"/>
    <w:rsid w:val="001C3985"/>
    <w:rsid w:val="001C39AC"/>
    <w:rsid w:val="001C3AEB"/>
    <w:rsid w:val="001C4132"/>
    <w:rsid w:val="001C4395"/>
    <w:rsid w:val="001C4A53"/>
    <w:rsid w:val="001C55C1"/>
    <w:rsid w:val="001C5D35"/>
    <w:rsid w:val="001C6B82"/>
    <w:rsid w:val="001C6EF1"/>
    <w:rsid w:val="001C7817"/>
    <w:rsid w:val="001C797F"/>
    <w:rsid w:val="001C7C43"/>
    <w:rsid w:val="001C7D4F"/>
    <w:rsid w:val="001D00A9"/>
    <w:rsid w:val="001D02BB"/>
    <w:rsid w:val="001D046B"/>
    <w:rsid w:val="001D0B0B"/>
    <w:rsid w:val="001D0D5B"/>
    <w:rsid w:val="001D117C"/>
    <w:rsid w:val="001D12E5"/>
    <w:rsid w:val="001D18FE"/>
    <w:rsid w:val="001D1F89"/>
    <w:rsid w:val="001D21E5"/>
    <w:rsid w:val="001D305F"/>
    <w:rsid w:val="001D3EB0"/>
    <w:rsid w:val="001D41BE"/>
    <w:rsid w:val="001D4B7A"/>
    <w:rsid w:val="001D537D"/>
    <w:rsid w:val="001D537F"/>
    <w:rsid w:val="001D5736"/>
    <w:rsid w:val="001D58AD"/>
    <w:rsid w:val="001D5C9C"/>
    <w:rsid w:val="001D5D0D"/>
    <w:rsid w:val="001D6050"/>
    <w:rsid w:val="001D6328"/>
    <w:rsid w:val="001D693D"/>
    <w:rsid w:val="001D69C9"/>
    <w:rsid w:val="001D6CD1"/>
    <w:rsid w:val="001D6DDC"/>
    <w:rsid w:val="001D7DB4"/>
    <w:rsid w:val="001E0146"/>
    <w:rsid w:val="001E08DB"/>
    <w:rsid w:val="001E0DBB"/>
    <w:rsid w:val="001E1047"/>
    <w:rsid w:val="001E1187"/>
    <w:rsid w:val="001E11B0"/>
    <w:rsid w:val="001E140A"/>
    <w:rsid w:val="001E1A2D"/>
    <w:rsid w:val="001E1AF7"/>
    <w:rsid w:val="001E1D47"/>
    <w:rsid w:val="001E1F20"/>
    <w:rsid w:val="001E1FA4"/>
    <w:rsid w:val="001E24D0"/>
    <w:rsid w:val="001E292B"/>
    <w:rsid w:val="001E29F3"/>
    <w:rsid w:val="001E2D1A"/>
    <w:rsid w:val="001E31B6"/>
    <w:rsid w:val="001E3231"/>
    <w:rsid w:val="001E350C"/>
    <w:rsid w:val="001E41AA"/>
    <w:rsid w:val="001E43AD"/>
    <w:rsid w:val="001E443F"/>
    <w:rsid w:val="001E47A9"/>
    <w:rsid w:val="001E4DA3"/>
    <w:rsid w:val="001E510A"/>
    <w:rsid w:val="001E516B"/>
    <w:rsid w:val="001E5247"/>
    <w:rsid w:val="001E53A2"/>
    <w:rsid w:val="001E53B9"/>
    <w:rsid w:val="001E5DC9"/>
    <w:rsid w:val="001E5F07"/>
    <w:rsid w:val="001E62C3"/>
    <w:rsid w:val="001E64C3"/>
    <w:rsid w:val="001E65A9"/>
    <w:rsid w:val="001E67FE"/>
    <w:rsid w:val="001E6814"/>
    <w:rsid w:val="001E710D"/>
    <w:rsid w:val="001F042C"/>
    <w:rsid w:val="001F0784"/>
    <w:rsid w:val="001F0C0E"/>
    <w:rsid w:val="001F1084"/>
    <w:rsid w:val="001F1141"/>
    <w:rsid w:val="001F17B6"/>
    <w:rsid w:val="001F17CA"/>
    <w:rsid w:val="001F19F6"/>
    <w:rsid w:val="001F1E76"/>
    <w:rsid w:val="001F24F5"/>
    <w:rsid w:val="001F34B3"/>
    <w:rsid w:val="001F3824"/>
    <w:rsid w:val="001F3ED9"/>
    <w:rsid w:val="001F4009"/>
    <w:rsid w:val="001F40CC"/>
    <w:rsid w:val="001F478A"/>
    <w:rsid w:val="001F47A3"/>
    <w:rsid w:val="001F4AD8"/>
    <w:rsid w:val="001F53BD"/>
    <w:rsid w:val="001F5683"/>
    <w:rsid w:val="001F57D0"/>
    <w:rsid w:val="001F5DBD"/>
    <w:rsid w:val="001F638C"/>
    <w:rsid w:val="001F6588"/>
    <w:rsid w:val="001F6C7B"/>
    <w:rsid w:val="001F6D84"/>
    <w:rsid w:val="001F725C"/>
    <w:rsid w:val="001F7631"/>
    <w:rsid w:val="001F7658"/>
    <w:rsid w:val="001F7829"/>
    <w:rsid w:val="00200175"/>
    <w:rsid w:val="00200280"/>
    <w:rsid w:val="00200571"/>
    <w:rsid w:val="00200574"/>
    <w:rsid w:val="002008F9"/>
    <w:rsid w:val="00200B88"/>
    <w:rsid w:val="00200D15"/>
    <w:rsid w:val="00200FB7"/>
    <w:rsid w:val="0020114D"/>
    <w:rsid w:val="002017BE"/>
    <w:rsid w:val="0020190B"/>
    <w:rsid w:val="00201BA7"/>
    <w:rsid w:val="00201BBE"/>
    <w:rsid w:val="00201C93"/>
    <w:rsid w:val="00201E68"/>
    <w:rsid w:val="00201FEC"/>
    <w:rsid w:val="0020245F"/>
    <w:rsid w:val="00202521"/>
    <w:rsid w:val="0020259D"/>
    <w:rsid w:val="0020276C"/>
    <w:rsid w:val="0020284D"/>
    <w:rsid w:val="002028BF"/>
    <w:rsid w:val="002031D5"/>
    <w:rsid w:val="002036B0"/>
    <w:rsid w:val="002038DB"/>
    <w:rsid w:val="00203983"/>
    <w:rsid w:val="002039ED"/>
    <w:rsid w:val="00204264"/>
    <w:rsid w:val="002042C0"/>
    <w:rsid w:val="00204457"/>
    <w:rsid w:val="00204760"/>
    <w:rsid w:val="002049C6"/>
    <w:rsid w:val="00204A04"/>
    <w:rsid w:val="00204EF7"/>
    <w:rsid w:val="0020545C"/>
    <w:rsid w:val="00206489"/>
    <w:rsid w:val="0020697D"/>
    <w:rsid w:val="00206B8F"/>
    <w:rsid w:val="00206D51"/>
    <w:rsid w:val="00206E74"/>
    <w:rsid w:val="00207D3A"/>
    <w:rsid w:val="00207DCF"/>
    <w:rsid w:val="00207E7D"/>
    <w:rsid w:val="00207F7C"/>
    <w:rsid w:val="00210026"/>
    <w:rsid w:val="00210295"/>
    <w:rsid w:val="00210338"/>
    <w:rsid w:val="0021040E"/>
    <w:rsid w:val="002106BA"/>
    <w:rsid w:val="002106C6"/>
    <w:rsid w:val="00211123"/>
    <w:rsid w:val="002117B6"/>
    <w:rsid w:val="002117E4"/>
    <w:rsid w:val="00211A86"/>
    <w:rsid w:val="00211A90"/>
    <w:rsid w:val="00212018"/>
    <w:rsid w:val="002123CD"/>
    <w:rsid w:val="00212AD4"/>
    <w:rsid w:val="00212C1C"/>
    <w:rsid w:val="00212E54"/>
    <w:rsid w:val="002132ED"/>
    <w:rsid w:val="0021338E"/>
    <w:rsid w:val="00213510"/>
    <w:rsid w:val="002135D7"/>
    <w:rsid w:val="00213DCE"/>
    <w:rsid w:val="00213E02"/>
    <w:rsid w:val="00213EB0"/>
    <w:rsid w:val="00214A13"/>
    <w:rsid w:val="00214E05"/>
    <w:rsid w:val="00214E1C"/>
    <w:rsid w:val="00214E38"/>
    <w:rsid w:val="0021518D"/>
    <w:rsid w:val="00215542"/>
    <w:rsid w:val="00215C05"/>
    <w:rsid w:val="00215EF0"/>
    <w:rsid w:val="00215FBB"/>
    <w:rsid w:val="00216031"/>
    <w:rsid w:val="0021646C"/>
    <w:rsid w:val="00216498"/>
    <w:rsid w:val="00217089"/>
    <w:rsid w:val="00217196"/>
    <w:rsid w:val="00217790"/>
    <w:rsid w:val="00217B85"/>
    <w:rsid w:val="00217CFD"/>
    <w:rsid w:val="00220049"/>
    <w:rsid w:val="002207F2"/>
    <w:rsid w:val="00220881"/>
    <w:rsid w:val="00221515"/>
    <w:rsid w:val="0022159D"/>
    <w:rsid w:val="00222723"/>
    <w:rsid w:val="00222924"/>
    <w:rsid w:val="00223741"/>
    <w:rsid w:val="002243CA"/>
    <w:rsid w:val="002245F0"/>
    <w:rsid w:val="00224E2D"/>
    <w:rsid w:val="00224E2F"/>
    <w:rsid w:val="00224FF0"/>
    <w:rsid w:val="002252E7"/>
    <w:rsid w:val="00225363"/>
    <w:rsid w:val="0022594A"/>
    <w:rsid w:val="00226127"/>
    <w:rsid w:val="00226185"/>
    <w:rsid w:val="002262C5"/>
    <w:rsid w:val="0022691A"/>
    <w:rsid w:val="00226B59"/>
    <w:rsid w:val="00226E2E"/>
    <w:rsid w:val="00226F2F"/>
    <w:rsid w:val="00227A69"/>
    <w:rsid w:val="00227D34"/>
    <w:rsid w:val="00227E9B"/>
    <w:rsid w:val="00230159"/>
    <w:rsid w:val="002302E2"/>
    <w:rsid w:val="00230627"/>
    <w:rsid w:val="00230995"/>
    <w:rsid w:val="002313CB"/>
    <w:rsid w:val="00231DFE"/>
    <w:rsid w:val="002322E5"/>
    <w:rsid w:val="002324BE"/>
    <w:rsid w:val="0023288D"/>
    <w:rsid w:val="002328DD"/>
    <w:rsid w:val="0023299A"/>
    <w:rsid w:val="00232A53"/>
    <w:rsid w:val="00232CDC"/>
    <w:rsid w:val="00232F93"/>
    <w:rsid w:val="002332A7"/>
    <w:rsid w:val="002335AD"/>
    <w:rsid w:val="00233B83"/>
    <w:rsid w:val="00233C5C"/>
    <w:rsid w:val="00233D4D"/>
    <w:rsid w:val="00233EB5"/>
    <w:rsid w:val="00234236"/>
    <w:rsid w:val="002342A8"/>
    <w:rsid w:val="00234508"/>
    <w:rsid w:val="00234523"/>
    <w:rsid w:val="00234716"/>
    <w:rsid w:val="00234A11"/>
    <w:rsid w:val="00234ADF"/>
    <w:rsid w:val="002351A2"/>
    <w:rsid w:val="002359CA"/>
    <w:rsid w:val="00235AC1"/>
    <w:rsid w:val="00235E47"/>
    <w:rsid w:val="00235FCF"/>
    <w:rsid w:val="00236431"/>
    <w:rsid w:val="00236645"/>
    <w:rsid w:val="00236A18"/>
    <w:rsid w:val="00236F68"/>
    <w:rsid w:val="002374A5"/>
    <w:rsid w:val="0024025E"/>
    <w:rsid w:val="002404F2"/>
    <w:rsid w:val="0024060D"/>
    <w:rsid w:val="00240725"/>
    <w:rsid w:val="00240C45"/>
    <w:rsid w:val="00240F51"/>
    <w:rsid w:val="0024112B"/>
    <w:rsid w:val="00241260"/>
    <w:rsid w:val="00241506"/>
    <w:rsid w:val="002416D6"/>
    <w:rsid w:val="00241A00"/>
    <w:rsid w:val="00241C9D"/>
    <w:rsid w:val="00241CFF"/>
    <w:rsid w:val="00242133"/>
    <w:rsid w:val="00242AFB"/>
    <w:rsid w:val="00242FA2"/>
    <w:rsid w:val="00243490"/>
    <w:rsid w:val="0024391A"/>
    <w:rsid w:val="00244306"/>
    <w:rsid w:val="002444CD"/>
    <w:rsid w:val="0024498C"/>
    <w:rsid w:val="00244BD1"/>
    <w:rsid w:val="00245447"/>
    <w:rsid w:val="00245532"/>
    <w:rsid w:val="00245549"/>
    <w:rsid w:val="00245662"/>
    <w:rsid w:val="00245A88"/>
    <w:rsid w:val="00245C42"/>
    <w:rsid w:val="002464B1"/>
    <w:rsid w:val="002466F5"/>
    <w:rsid w:val="00247185"/>
    <w:rsid w:val="00247395"/>
    <w:rsid w:val="0024777F"/>
    <w:rsid w:val="00247A2A"/>
    <w:rsid w:val="00247CB6"/>
    <w:rsid w:val="00247D86"/>
    <w:rsid w:val="00250114"/>
    <w:rsid w:val="00250488"/>
    <w:rsid w:val="0025051B"/>
    <w:rsid w:val="002505B1"/>
    <w:rsid w:val="00250978"/>
    <w:rsid w:val="00250B74"/>
    <w:rsid w:val="00250E5A"/>
    <w:rsid w:val="00250F70"/>
    <w:rsid w:val="00250F71"/>
    <w:rsid w:val="002510DA"/>
    <w:rsid w:val="0025137B"/>
    <w:rsid w:val="00251852"/>
    <w:rsid w:val="0025220C"/>
    <w:rsid w:val="002525BA"/>
    <w:rsid w:val="002527D1"/>
    <w:rsid w:val="002528AE"/>
    <w:rsid w:val="002528FA"/>
    <w:rsid w:val="00252978"/>
    <w:rsid w:val="00252A36"/>
    <w:rsid w:val="00252A77"/>
    <w:rsid w:val="00253182"/>
    <w:rsid w:val="0025375A"/>
    <w:rsid w:val="00253847"/>
    <w:rsid w:val="00253BA6"/>
    <w:rsid w:val="0025404F"/>
    <w:rsid w:val="00254811"/>
    <w:rsid w:val="00254ACA"/>
    <w:rsid w:val="00254B1A"/>
    <w:rsid w:val="00254BB1"/>
    <w:rsid w:val="00254F7A"/>
    <w:rsid w:val="002553DB"/>
    <w:rsid w:val="00255630"/>
    <w:rsid w:val="00255966"/>
    <w:rsid w:val="00255C89"/>
    <w:rsid w:val="00256182"/>
    <w:rsid w:val="002561DB"/>
    <w:rsid w:val="002562A4"/>
    <w:rsid w:val="00256604"/>
    <w:rsid w:val="00256917"/>
    <w:rsid w:val="00256A30"/>
    <w:rsid w:val="00256B17"/>
    <w:rsid w:val="002571B1"/>
    <w:rsid w:val="00257684"/>
    <w:rsid w:val="002600D0"/>
    <w:rsid w:val="00260279"/>
    <w:rsid w:val="00260382"/>
    <w:rsid w:val="00260586"/>
    <w:rsid w:val="002609E6"/>
    <w:rsid w:val="00260C22"/>
    <w:rsid w:val="00260FB1"/>
    <w:rsid w:val="00261133"/>
    <w:rsid w:val="002613AD"/>
    <w:rsid w:val="00261596"/>
    <w:rsid w:val="00261FD2"/>
    <w:rsid w:val="0026260F"/>
    <w:rsid w:val="00263561"/>
    <w:rsid w:val="00263847"/>
    <w:rsid w:val="00263EBE"/>
    <w:rsid w:val="00264251"/>
    <w:rsid w:val="00264317"/>
    <w:rsid w:val="00264946"/>
    <w:rsid w:val="00264C44"/>
    <w:rsid w:val="00264FF2"/>
    <w:rsid w:val="002651CC"/>
    <w:rsid w:val="002658FA"/>
    <w:rsid w:val="00265E2A"/>
    <w:rsid w:val="002666EB"/>
    <w:rsid w:val="002666EC"/>
    <w:rsid w:val="00266E21"/>
    <w:rsid w:val="0027006E"/>
    <w:rsid w:val="0027017F"/>
    <w:rsid w:val="0027039D"/>
    <w:rsid w:val="002703D9"/>
    <w:rsid w:val="00270570"/>
    <w:rsid w:val="0027073C"/>
    <w:rsid w:val="00270871"/>
    <w:rsid w:val="002708AB"/>
    <w:rsid w:val="002708EE"/>
    <w:rsid w:val="0027098D"/>
    <w:rsid w:val="00270A05"/>
    <w:rsid w:val="00270A5E"/>
    <w:rsid w:val="00270C11"/>
    <w:rsid w:val="0027116C"/>
    <w:rsid w:val="002711DE"/>
    <w:rsid w:val="00271C73"/>
    <w:rsid w:val="00271F9E"/>
    <w:rsid w:val="002721DF"/>
    <w:rsid w:val="0027275F"/>
    <w:rsid w:val="002728B1"/>
    <w:rsid w:val="00272999"/>
    <w:rsid w:val="00272B3F"/>
    <w:rsid w:val="00272DF2"/>
    <w:rsid w:val="00272E5E"/>
    <w:rsid w:val="00273079"/>
    <w:rsid w:val="0027363F"/>
    <w:rsid w:val="0027365E"/>
    <w:rsid w:val="0027372F"/>
    <w:rsid w:val="00273B06"/>
    <w:rsid w:val="00273BF0"/>
    <w:rsid w:val="00274BC6"/>
    <w:rsid w:val="00274E9C"/>
    <w:rsid w:val="00275457"/>
    <w:rsid w:val="00275503"/>
    <w:rsid w:val="002758E6"/>
    <w:rsid w:val="00275976"/>
    <w:rsid w:val="00275C8E"/>
    <w:rsid w:val="00275EF1"/>
    <w:rsid w:val="0027620B"/>
    <w:rsid w:val="0027676B"/>
    <w:rsid w:val="00276BA5"/>
    <w:rsid w:val="00276CE0"/>
    <w:rsid w:val="00276E77"/>
    <w:rsid w:val="00277761"/>
    <w:rsid w:val="00277809"/>
    <w:rsid w:val="00277A1E"/>
    <w:rsid w:val="00277AAF"/>
    <w:rsid w:val="00277C86"/>
    <w:rsid w:val="00277D8B"/>
    <w:rsid w:val="00277F55"/>
    <w:rsid w:val="002804DD"/>
    <w:rsid w:val="0028097F"/>
    <w:rsid w:val="002809B0"/>
    <w:rsid w:val="002809DF"/>
    <w:rsid w:val="00280D92"/>
    <w:rsid w:val="00280F96"/>
    <w:rsid w:val="002814A5"/>
    <w:rsid w:val="002815FD"/>
    <w:rsid w:val="0028188B"/>
    <w:rsid w:val="00281E88"/>
    <w:rsid w:val="00282253"/>
    <w:rsid w:val="002825E3"/>
    <w:rsid w:val="002828EB"/>
    <w:rsid w:val="002828FF"/>
    <w:rsid w:val="00283216"/>
    <w:rsid w:val="00283799"/>
    <w:rsid w:val="00283DCE"/>
    <w:rsid w:val="0028427D"/>
    <w:rsid w:val="00284388"/>
    <w:rsid w:val="0028466A"/>
    <w:rsid w:val="00284671"/>
    <w:rsid w:val="002848D1"/>
    <w:rsid w:val="00285302"/>
    <w:rsid w:val="0028543F"/>
    <w:rsid w:val="00285C71"/>
    <w:rsid w:val="00285D62"/>
    <w:rsid w:val="00286A51"/>
    <w:rsid w:val="00286BEE"/>
    <w:rsid w:val="002871BA"/>
    <w:rsid w:val="00287D35"/>
    <w:rsid w:val="00290356"/>
    <w:rsid w:val="00290489"/>
    <w:rsid w:val="0029053D"/>
    <w:rsid w:val="0029087E"/>
    <w:rsid w:val="00290CE5"/>
    <w:rsid w:val="0029127A"/>
    <w:rsid w:val="00291426"/>
    <w:rsid w:val="00291515"/>
    <w:rsid w:val="002915A0"/>
    <w:rsid w:val="00291686"/>
    <w:rsid w:val="002919DD"/>
    <w:rsid w:val="00291BDE"/>
    <w:rsid w:val="00291C7C"/>
    <w:rsid w:val="00291DA2"/>
    <w:rsid w:val="00292024"/>
    <w:rsid w:val="00292084"/>
    <w:rsid w:val="00292093"/>
    <w:rsid w:val="0029249D"/>
    <w:rsid w:val="002929A1"/>
    <w:rsid w:val="00292A0D"/>
    <w:rsid w:val="00293238"/>
    <w:rsid w:val="00293AFC"/>
    <w:rsid w:val="00294101"/>
    <w:rsid w:val="0029414A"/>
    <w:rsid w:val="002942B1"/>
    <w:rsid w:val="002948F8"/>
    <w:rsid w:val="002958E3"/>
    <w:rsid w:val="00295BC3"/>
    <w:rsid w:val="00295CD5"/>
    <w:rsid w:val="002960F0"/>
    <w:rsid w:val="00296116"/>
    <w:rsid w:val="002964E9"/>
    <w:rsid w:val="00296833"/>
    <w:rsid w:val="00296AF0"/>
    <w:rsid w:val="00296CF6"/>
    <w:rsid w:val="0029701D"/>
    <w:rsid w:val="002978D7"/>
    <w:rsid w:val="00297963"/>
    <w:rsid w:val="002A084D"/>
    <w:rsid w:val="002A0F4A"/>
    <w:rsid w:val="002A0FDA"/>
    <w:rsid w:val="002A1099"/>
    <w:rsid w:val="002A12C4"/>
    <w:rsid w:val="002A12DE"/>
    <w:rsid w:val="002A1DFC"/>
    <w:rsid w:val="002A270B"/>
    <w:rsid w:val="002A284B"/>
    <w:rsid w:val="002A2897"/>
    <w:rsid w:val="002A29F1"/>
    <w:rsid w:val="002A2FD2"/>
    <w:rsid w:val="002A31F5"/>
    <w:rsid w:val="002A398C"/>
    <w:rsid w:val="002A3A0C"/>
    <w:rsid w:val="002A40A0"/>
    <w:rsid w:val="002A44E2"/>
    <w:rsid w:val="002A47A4"/>
    <w:rsid w:val="002A4BC9"/>
    <w:rsid w:val="002A4D74"/>
    <w:rsid w:val="002A4F2B"/>
    <w:rsid w:val="002A539D"/>
    <w:rsid w:val="002A5739"/>
    <w:rsid w:val="002A59FA"/>
    <w:rsid w:val="002A5B4B"/>
    <w:rsid w:val="002A5F93"/>
    <w:rsid w:val="002A6071"/>
    <w:rsid w:val="002A641F"/>
    <w:rsid w:val="002A6685"/>
    <w:rsid w:val="002A773C"/>
    <w:rsid w:val="002A7927"/>
    <w:rsid w:val="002B06EA"/>
    <w:rsid w:val="002B08F4"/>
    <w:rsid w:val="002B0A00"/>
    <w:rsid w:val="002B0DB5"/>
    <w:rsid w:val="002B0FEC"/>
    <w:rsid w:val="002B1655"/>
    <w:rsid w:val="002B1E0E"/>
    <w:rsid w:val="002B237D"/>
    <w:rsid w:val="002B24A4"/>
    <w:rsid w:val="002B2571"/>
    <w:rsid w:val="002B28E3"/>
    <w:rsid w:val="002B29A9"/>
    <w:rsid w:val="002B2B6D"/>
    <w:rsid w:val="002B2D0A"/>
    <w:rsid w:val="002B3684"/>
    <w:rsid w:val="002B3736"/>
    <w:rsid w:val="002B3B1B"/>
    <w:rsid w:val="002B43EF"/>
    <w:rsid w:val="002B4422"/>
    <w:rsid w:val="002B4851"/>
    <w:rsid w:val="002B492E"/>
    <w:rsid w:val="002B4B30"/>
    <w:rsid w:val="002B4C1F"/>
    <w:rsid w:val="002B52A7"/>
    <w:rsid w:val="002B6520"/>
    <w:rsid w:val="002B6D65"/>
    <w:rsid w:val="002B6F36"/>
    <w:rsid w:val="002B73B5"/>
    <w:rsid w:val="002B756F"/>
    <w:rsid w:val="002B7FED"/>
    <w:rsid w:val="002C03FB"/>
    <w:rsid w:val="002C04A0"/>
    <w:rsid w:val="002C04AF"/>
    <w:rsid w:val="002C0760"/>
    <w:rsid w:val="002C0927"/>
    <w:rsid w:val="002C0A41"/>
    <w:rsid w:val="002C0A47"/>
    <w:rsid w:val="002C0AC7"/>
    <w:rsid w:val="002C0ED5"/>
    <w:rsid w:val="002C1063"/>
    <w:rsid w:val="002C10AA"/>
    <w:rsid w:val="002C1121"/>
    <w:rsid w:val="002C157D"/>
    <w:rsid w:val="002C1987"/>
    <w:rsid w:val="002C1B34"/>
    <w:rsid w:val="002C1E3A"/>
    <w:rsid w:val="002C2018"/>
    <w:rsid w:val="002C235C"/>
    <w:rsid w:val="002C2372"/>
    <w:rsid w:val="002C23D1"/>
    <w:rsid w:val="002C2E01"/>
    <w:rsid w:val="002C3061"/>
    <w:rsid w:val="002C3321"/>
    <w:rsid w:val="002C36EF"/>
    <w:rsid w:val="002C38AD"/>
    <w:rsid w:val="002C38E5"/>
    <w:rsid w:val="002C38F2"/>
    <w:rsid w:val="002C3C74"/>
    <w:rsid w:val="002C3E5E"/>
    <w:rsid w:val="002C3EFD"/>
    <w:rsid w:val="002C4920"/>
    <w:rsid w:val="002C49F4"/>
    <w:rsid w:val="002C4D8D"/>
    <w:rsid w:val="002C4DB0"/>
    <w:rsid w:val="002C5A58"/>
    <w:rsid w:val="002C5BA1"/>
    <w:rsid w:val="002C5C80"/>
    <w:rsid w:val="002C5F16"/>
    <w:rsid w:val="002C6141"/>
    <w:rsid w:val="002C63A4"/>
    <w:rsid w:val="002C63E4"/>
    <w:rsid w:val="002C6591"/>
    <w:rsid w:val="002C6CF0"/>
    <w:rsid w:val="002C6FFA"/>
    <w:rsid w:val="002C73ED"/>
    <w:rsid w:val="002C7A4C"/>
    <w:rsid w:val="002C7D6A"/>
    <w:rsid w:val="002C7FC1"/>
    <w:rsid w:val="002D00C8"/>
    <w:rsid w:val="002D0239"/>
    <w:rsid w:val="002D0ADE"/>
    <w:rsid w:val="002D0D6A"/>
    <w:rsid w:val="002D0E17"/>
    <w:rsid w:val="002D1071"/>
    <w:rsid w:val="002D1244"/>
    <w:rsid w:val="002D138A"/>
    <w:rsid w:val="002D17E7"/>
    <w:rsid w:val="002D1DB1"/>
    <w:rsid w:val="002D2B31"/>
    <w:rsid w:val="002D3234"/>
    <w:rsid w:val="002D329C"/>
    <w:rsid w:val="002D3384"/>
    <w:rsid w:val="002D357D"/>
    <w:rsid w:val="002D381A"/>
    <w:rsid w:val="002D4133"/>
    <w:rsid w:val="002D4223"/>
    <w:rsid w:val="002D47BB"/>
    <w:rsid w:val="002D4C30"/>
    <w:rsid w:val="002D4F6F"/>
    <w:rsid w:val="002D547D"/>
    <w:rsid w:val="002D590E"/>
    <w:rsid w:val="002D5AD0"/>
    <w:rsid w:val="002D5C6B"/>
    <w:rsid w:val="002D5E1F"/>
    <w:rsid w:val="002D6DD7"/>
    <w:rsid w:val="002D6F65"/>
    <w:rsid w:val="002D70C4"/>
    <w:rsid w:val="002D7336"/>
    <w:rsid w:val="002D79AD"/>
    <w:rsid w:val="002D7AAC"/>
    <w:rsid w:val="002D7B3A"/>
    <w:rsid w:val="002D7D28"/>
    <w:rsid w:val="002E010D"/>
    <w:rsid w:val="002E0229"/>
    <w:rsid w:val="002E0328"/>
    <w:rsid w:val="002E0413"/>
    <w:rsid w:val="002E0443"/>
    <w:rsid w:val="002E092A"/>
    <w:rsid w:val="002E0945"/>
    <w:rsid w:val="002E0A05"/>
    <w:rsid w:val="002E0B33"/>
    <w:rsid w:val="002E120B"/>
    <w:rsid w:val="002E12DE"/>
    <w:rsid w:val="002E1366"/>
    <w:rsid w:val="002E1626"/>
    <w:rsid w:val="002E1886"/>
    <w:rsid w:val="002E18A4"/>
    <w:rsid w:val="002E19AD"/>
    <w:rsid w:val="002E1B1A"/>
    <w:rsid w:val="002E1B29"/>
    <w:rsid w:val="002E1BB0"/>
    <w:rsid w:val="002E1D5F"/>
    <w:rsid w:val="002E1E77"/>
    <w:rsid w:val="002E205E"/>
    <w:rsid w:val="002E27F4"/>
    <w:rsid w:val="002E2E75"/>
    <w:rsid w:val="002E32CB"/>
    <w:rsid w:val="002E377A"/>
    <w:rsid w:val="002E408F"/>
    <w:rsid w:val="002E411A"/>
    <w:rsid w:val="002E41FE"/>
    <w:rsid w:val="002E43D6"/>
    <w:rsid w:val="002E44AD"/>
    <w:rsid w:val="002E44DA"/>
    <w:rsid w:val="002E4520"/>
    <w:rsid w:val="002E46D3"/>
    <w:rsid w:val="002E48C4"/>
    <w:rsid w:val="002E492F"/>
    <w:rsid w:val="002E4A57"/>
    <w:rsid w:val="002E5704"/>
    <w:rsid w:val="002E5852"/>
    <w:rsid w:val="002E5D2A"/>
    <w:rsid w:val="002E5DBE"/>
    <w:rsid w:val="002E6612"/>
    <w:rsid w:val="002E6954"/>
    <w:rsid w:val="002E69CF"/>
    <w:rsid w:val="002E6B39"/>
    <w:rsid w:val="002E6C41"/>
    <w:rsid w:val="002E71EA"/>
    <w:rsid w:val="002E72C4"/>
    <w:rsid w:val="002E761F"/>
    <w:rsid w:val="002E796E"/>
    <w:rsid w:val="002E7C64"/>
    <w:rsid w:val="002E7D2C"/>
    <w:rsid w:val="002F009D"/>
    <w:rsid w:val="002F0309"/>
    <w:rsid w:val="002F03E9"/>
    <w:rsid w:val="002F079F"/>
    <w:rsid w:val="002F07EE"/>
    <w:rsid w:val="002F099E"/>
    <w:rsid w:val="002F0CAD"/>
    <w:rsid w:val="002F115A"/>
    <w:rsid w:val="002F14F2"/>
    <w:rsid w:val="002F16C8"/>
    <w:rsid w:val="002F1909"/>
    <w:rsid w:val="002F1B05"/>
    <w:rsid w:val="002F1EC6"/>
    <w:rsid w:val="002F2242"/>
    <w:rsid w:val="002F24E8"/>
    <w:rsid w:val="002F27DA"/>
    <w:rsid w:val="002F286E"/>
    <w:rsid w:val="002F3500"/>
    <w:rsid w:val="002F36C3"/>
    <w:rsid w:val="002F3ACB"/>
    <w:rsid w:val="002F3BDB"/>
    <w:rsid w:val="002F3DB0"/>
    <w:rsid w:val="002F443C"/>
    <w:rsid w:val="002F464D"/>
    <w:rsid w:val="002F47A0"/>
    <w:rsid w:val="002F4A34"/>
    <w:rsid w:val="002F5048"/>
    <w:rsid w:val="002F508A"/>
    <w:rsid w:val="002F50C2"/>
    <w:rsid w:val="002F53CD"/>
    <w:rsid w:val="002F550F"/>
    <w:rsid w:val="002F5860"/>
    <w:rsid w:val="002F5A28"/>
    <w:rsid w:val="002F5C44"/>
    <w:rsid w:val="002F5C4F"/>
    <w:rsid w:val="002F6809"/>
    <w:rsid w:val="002F7121"/>
    <w:rsid w:val="002F72F2"/>
    <w:rsid w:val="002F7426"/>
    <w:rsid w:val="002F7461"/>
    <w:rsid w:val="002F7A53"/>
    <w:rsid w:val="002F7A71"/>
    <w:rsid w:val="002F7DA3"/>
    <w:rsid w:val="002F7DAD"/>
    <w:rsid w:val="002F7F01"/>
    <w:rsid w:val="003003AA"/>
    <w:rsid w:val="00300475"/>
    <w:rsid w:val="00300515"/>
    <w:rsid w:val="003006E7"/>
    <w:rsid w:val="003007A2"/>
    <w:rsid w:val="00300CD3"/>
    <w:rsid w:val="00301149"/>
    <w:rsid w:val="003013D2"/>
    <w:rsid w:val="00302606"/>
    <w:rsid w:val="00302BB9"/>
    <w:rsid w:val="00302EA8"/>
    <w:rsid w:val="00303386"/>
    <w:rsid w:val="003036D7"/>
    <w:rsid w:val="0030382C"/>
    <w:rsid w:val="003039EC"/>
    <w:rsid w:val="00303BCF"/>
    <w:rsid w:val="003041FD"/>
    <w:rsid w:val="0030439C"/>
    <w:rsid w:val="00304408"/>
    <w:rsid w:val="003044C1"/>
    <w:rsid w:val="003046B8"/>
    <w:rsid w:val="003047B7"/>
    <w:rsid w:val="0030487F"/>
    <w:rsid w:val="00304E11"/>
    <w:rsid w:val="00305632"/>
    <w:rsid w:val="00305706"/>
    <w:rsid w:val="00306176"/>
    <w:rsid w:val="00306278"/>
    <w:rsid w:val="00307544"/>
    <w:rsid w:val="00307631"/>
    <w:rsid w:val="003078EC"/>
    <w:rsid w:val="00307C91"/>
    <w:rsid w:val="00307DD2"/>
    <w:rsid w:val="00310855"/>
    <w:rsid w:val="0031092D"/>
    <w:rsid w:val="0031094A"/>
    <w:rsid w:val="00310C7F"/>
    <w:rsid w:val="00310DF8"/>
    <w:rsid w:val="003110A5"/>
    <w:rsid w:val="003114CD"/>
    <w:rsid w:val="0031174E"/>
    <w:rsid w:val="00311A34"/>
    <w:rsid w:val="00311AAF"/>
    <w:rsid w:val="00311BCC"/>
    <w:rsid w:val="00311BF2"/>
    <w:rsid w:val="0031200D"/>
    <w:rsid w:val="00312E20"/>
    <w:rsid w:val="00313063"/>
    <w:rsid w:val="00313CDC"/>
    <w:rsid w:val="00313DBF"/>
    <w:rsid w:val="00314472"/>
    <w:rsid w:val="003146F0"/>
    <w:rsid w:val="00314A23"/>
    <w:rsid w:val="00314CE7"/>
    <w:rsid w:val="003151AD"/>
    <w:rsid w:val="003151D3"/>
    <w:rsid w:val="00315633"/>
    <w:rsid w:val="003157B0"/>
    <w:rsid w:val="00316503"/>
    <w:rsid w:val="00316C5A"/>
    <w:rsid w:val="00316D54"/>
    <w:rsid w:val="00316DB2"/>
    <w:rsid w:val="00317084"/>
    <w:rsid w:val="00317A0F"/>
    <w:rsid w:val="0032014A"/>
    <w:rsid w:val="003205D3"/>
    <w:rsid w:val="00320D03"/>
    <w:rsid w:val="0032152E"/>
    <w:rsid w:val="003217B9"/>
    <w:rsid w:val="003218B8"/>
    <w:rsid w:val="00321C7A"/>
    <w:rsid w:val="00321E8A"/>
    <w:rsid w:val="003223BC"/>
    <w:rsid w:val="0032262D"/>
    <w:rsid w:val="0032265F"/>
    <w:rsid w:val="003226B0"/>
    <w:rsid w:val="0032272B"/>
    <w:rsid w:val="003229B3"/>
    <w:rsid w:val="00322A19"/>
    <w:rsid w:val="00322D8E"/>
    <w:rsid w:val="00322F70"/>
    <w:rsid w:val="00323098"/>
    <w:rsid w:val="003230B6"/>
    <w:rsid w:val="00323460"/>
    <w:rsid w:val="0032366A"/>
    <w:rsid w:val="00323827"/>
    <w:rsid w:val="00323AA3"/>
    <w:rsid w:val="00323CCD"/>
    <w:rsid w:val="00323E4F"/>
    <w:rsid w:val="003241DD"/>
    <w:rsid w:val="00324ACD"/>
    <w:rsid w:val="00324AFB"/>
    <w:rsid w:val="00324DDD"/>
    <w:rsid w:val="00325413"/>
    <w:rsid w:val="003255D4"/>
    <w:rsid w:val="00325BB2"/>
    <w:rsid w:val="00325E95"/>
    <w:rsid w:val="0032618A"/>
    <w:rsid w:val="00326452"/>
    <w:rsid w:val="003266B5"/>
    <w:rsid w:val="003267D0"/>
    <w:rsid w:val="00326AD6"/>
    <w:rsid w:val="00326D41"/>
    <w:rsid w:val="00326D51"/>
    <w:rsid w:val="003273EA"/>
    <w:rsid w:val="00327658"/>
    <w:rsid w:val="003278C7"/>
    <w:rsid w:val="003279BA"/>
    <w:rsid w:val="00327B46"/>
    <w:rsid w:val="00327D5A"/>
    <w:rsid w:val="003307C6"/>
    <w:rsid w:val="003308A3"/>
    <w:rsid w:val="003309E5"/>
    <w:rsid w:val="00330C2D"/>
    <w:rsid w:val="00330DD9"/>
    <w:rsid w:val="00330FB7"/>
    <w:rsid w:val="00331262"/>
    <w:rsid w:val="003312E9"/>
    <w:rsid w:val="00331437"/>
    <w:rsid w:val="0033144C"/>
    <w:rsid w:val="00332295"/>
    <w:rsid w:val="00332771"/>
    <w:rsid w:val="00332956"/>
    <w:rsid w:val="00332BC5"/>
    <w:rsid w:val="00332BFF"/>
    <w:rsid w:val="00333359"/>
    <w:rsid w:val="003333A7"/>
    <w:rsid w:val="00333B05"/>
    <w:rsid w:val="00333FF5"/>
    <w:rsid w:val="00334048"/>
    <w:rsid w:val="00334148"/>
    <w:rsid w:val="00334449"/>
    <w:rsid w:val="00334530"/>
    <w:rsid w:val="00334EC0"/>
    <w:rsid w:val="003357F7"/>
    <w:rsid w:val="0033590F"/>
    <w:rsid w:val="003360EB"/>
    <w:rsid w:val="00336104"/>
    <w:rsid w:val="003361FB"/>
    <w:rsid w:val="00336444"/>
    <w:rsid w:val="00336572"/>
    <w:rsid w:val="0033662C"/>
    <w:rsid w:val="0033683E"/>
    <w:rsid w:val="003368CD"/>
    <w:rsid w:val="00336C82"/>
    <w:rsid w:val="0033715D"/>
    <w:rsid w:val="00337442"/>
    <w:rsid w:val="00337854"/>
    <w:rsid w:val="0033796A"/>
    <w:rsid w:val="00337C81"/>
    <w:rsid w:val="00340584"/>
    <w:rsid w:val="00340624"/>
    <w:rsid w:val="00340853"/>
    <w:rsid w:val="00340B80"/>
    <w:rsid w:val="00340F6C"/>
    <w:rsid w:val="00340FF9"/>
    <w:rsid w:val="0034134D"/>
    <w:rsid w:val="00341893"/>
    <w:rsid w:val="00341A91"/>
    <w:rsid w:val="00342370"/>
    <w:rsid w:val="00342410"/>
    <w:rsid w:val="00342473"/>
    <w:rsid w:val="00342875"/>
    <w:rsid w:val="00342B76"/>
    <w:rsid w:val="00342EF6"/>
    <w:rsid w:val="00343113"/>
    <w:rsid w:val="00343235"/>
    <w:rsid w:val="003433F9"/>
    <w:rsid w:val="0034375D"/>
    <w:rsid w:val="00343E72"/>
    <w:rsid w:val="00344107"/>
    <w:rsid w:val="003444A8"/>
    <w:rsid w:val="0034461B"/>
    <w:rsid w:val="00344D28"/>
    <w:rsid w:val="00344DEF"/>
    <w:rsid w:val="00345023"/>
    <w:rsid w:val="0034528D"/>
    <w:rsid w:val="0034537C"/>
    <w:rsid w:val="00345669"/>
    <w:rsid w:val="0034596A"/>
    <w:rsid w:val="003459BC"/>
    <w:rsid w:val="00345C24"/>
    <w:rsid w:val="00345D5B"/>
    <w:rsid w:val="00346259"/>
    <w:rsid w:val="003464D3"/>
    <w:rsid w:val="003466F4"/>
    <w:rsid w:val="003469D2"/>
    <w:rsid w:val="00346AEC"/>
    <w:rsid w:val="00347130"/>
    <w:rsid w:val="00347872"/>
    <w:rsid w:val="00347F59"/>
    <w:rsid w:val="003500AC"/>
    <w:rsid w:val="003501A0"/>
    <w:rsid w:val="0035068D"/>
    <w:rsid w:val="0035078F"/>
    <w:rsid w:val="00350D23"/>
    <w:rsid w:val="00350DF7"/>
    <w:rsid w:val="003510E8"/>
    <w:rsid w:val="00351150"/>
    <w:rsid w:val="00351511"/>
    <w:rsid w:val="0035189E"/>
    <w:rsid w:val="00351AF7"/>
    <w:rsid w:val="00351D2A"/>
    <w:rsid w:val="003522AA"/>
    <w:rsid w:val="003522E1"/>
    <w:rsid w:val="003527FD"/>
    <w:rsid w:val="003529B6"/>
    <w:rsid w:val="00352AE6"/>
    <w:rsid w:val="003530F7"/>
    <w:rsid w:val="00353383"/>
    <w:rsid w:val="00353D56"/>
    <w:rsid w:val="00353FA9"/>
    <w:rsid w:val="0035401F"/>
    <w:rsid w:val="00354078"/>
    <w:rsid w:val="00354086"/>
    <w:rsid w:val="00354592"/>
    <w:rsid w:val="00354D71"/>
    <w:rsid w:val="00354E2D"/>
    <w:rsid w:val="00354EE3"/>
    <w:rsid w:val="00355606"/>
    <w:rsid w:val="00355690"/>
    <w:rsid w:val="003561E8"/>
    <w:rsid w:val="00356699"/>
    <w:rsid w:val="0035684C"/>
    <w:rsid w:val="00356890"/>
    <w:rsid w:val="00356A87"/>
    <w:rsid w:val="00356B0B"/>
    <w:rsid w:val="00356B83"/>
    <w:rsid w:val="0035754B"/>
    <w:rsid w:val="0035756E"/>
    <w:rsid w:val="00357B74"/>
    <w:rsid w:val="00357C67"/>
    <w:rsid w:val="00360381"/>
    <w:rsid w:val="00360408"/>
    <w:rsid w:val="003612B7"/>
    <w:rsid w:val="003617B5"/>
    <w:rsid w:val="003619B4"/>
    <w:rsid w:val="003621DB"/>
    <w:rsid w:val="00362448"/>
    <w:rsid w:val="00363962"/>
    <w:rsid w:val="00363C50"/>
    <w:rsid w:val="00363CB5"/>
    <w:rsid w:val="00364444"/>
    <w:rsid w:val="003647EF"/>
    <w:rsid w:val="00364BC7"/>
    <w:rsid w:val="00364C39"/>
    <w:rsid w:val="00365487"/>
    <w:rsid w:val="00365DE4"/>
    <w:rsid w:val="00365E13"/>
    <w:rsid w:val="00365EB1"/>
    <w:rsid w:val="00365FD2"/>
    <w:rsid w:val="003660B4"/>
    <w:rsid w:val="00366196"/>
    <w:rsid w:val="00366681"/>
    <w:rsid w:val="003666B5"/>
    <w:rsid w:val="003666BA"/>
    <w:rsid w:val="00366704"/>
    <w:rsid w:val="003669E6"/>
    <w:rsid w:val="00366E75"/>
    <w:rsid w:val="00366FAB"/>
    <w:rsid w:val="0036710D"/>
    <w:rsid w:val="00367814"/>
    <w:rsid w:val="00367C5A"/>
    <w:rsid w:val="00370440"/>
    <w:rsid w:val="0037052C"/>
    <w:rsid w:val="00370808"/>
    <w:rsid w:val="0037081E"/>
    <w:rsid w:val="0037092C"/>
    <w:rsid w:val="00370ADE"/>
    <w:rsid w:val="00370E1F"/>
    <w:rsid w:val="00371027"/>
    <w:rsid w:val="003712AC"/>
    <w:rsid w:val="0037133B"/>
    <w:rsid w:val="00371773"/>
    <w:rsid w:val="0037208D"/>
    <w:rsid w:val="00372204"/>
    <w:rsid w:val="0037223C"/>
    <w:rsid w:val="00372596"/>
    <w:rsid w:val="00372691"/>
    <w:rsid w:val="00372734"/>
    <w:rsid w:val="003729D3"/>
    <w:rsid w:val="00372AE5"/>
    <w:rsid w:val="00372EE8"/>
    <w:rsid w:val="00373150"/>
    <w:rsid w:val="00373439"/>
    <w:rsid w:val="003737A9"/>
    <w:rsid w:val="0037397F"/>
    <w:rsid w:val="00373A36"/>
    <w:rsid w:val="00373B6B"/>
    <w:rsid w:val="00373C7A"/>
    <w:rsid w:val="00373C7E"/>
    <w:rsid w:val="00373ECF"/>
    <w:rsid w:val="00374261"/>
    <w:rsid w:val="003742B0"/>
    <w:rsid w:val="00374330"/>
    <w:rsid w:val="003745C7"/>
    <w:rsid w:val="00374A04"/>
    <w:rsid w:val="00374A98"/>
    <w:rsid w:val="0037529E"/>
    <w:rsid w:val="00375428"/>
    <w:rsid w:val="0037542A"/>
    <w:rsid w:val="00375459"/>
    <w:rsid w:val="003754A7"/>
    <w:rsid w:val="00375793"/>
    <w:rsid w:val="00375969"/>
    <w:rsid w:val="00375DC1"/>
    <w:rsid w:val="00375F92"/>
    <w:rsid w:val="00376170"/>
    <w:rsid w:val="00376A8F"/>
    <w:rsid w:val="00376DB2"/>
    <w:rsid w:val="003770F8"/>
    <w:rsid w:val="00377356"/>
    <w:rsid w:val="003777FB"/>
    <w:rsid w:val="0037789C"/>
    <w:rsid w:val="00377963"/>
    <w:rsid w:val="00380539"/>
    <w:rsid w:val="00380690"/>
    <w:rsid w:val="00380E81"/>
    <w:rsid w:val="00380E93"/>
    <w:rsid w:val="003812AA"/>
    <w:rsid w:val="00381314"/>
    <w:rsid w:val="003814A7"/>
    <w:rsid w:val="00381805"/>
    <w:rsid w:val="00381AF5"/>
    <w:rsid w:val="00381E87"/>
    <w:rsid w:val="00381F75"/>
    <w:rsid w:val="00382147"/>
    <w:rsid w:val="003825A0"/>
    <w:rsid w:val="00382C3B"/>
    <w:rsid w:val="00382DED"/>
    <w:rsid w:val="00382ECF"/>
    <w:rsid w:val="0038328D"/>
    <w:rsid w:val="00383560"/>
    <w:rsid w:val="00383AE8"/>
    <w:rsid w:val="00384417"/>
    <w:rsid w:val="003845AA"/>
    <w:rsid w:val="0038466C"/>
    <w:rsid w:val="00384C22"/>
    <w:rsid w:val="003857F9"/>
    <w:rsid w:val="00385A44"/>
    <w:rsid w:val="00385C6A"/>
    <w:rsid w:val="00386364"/>
    <w:rsid w:val="00386748"/>
    <w:rsid w:val="00386848"/>
    <w:rsid w:val="003869A0"/>
    <w:rsid w:val="003869E7"/>
    <w:rsid w:val="003869FB"/>
    <w:rsid w:val="00387619"/>
    <w:rsid w:val="00387675"/>
    <w:rsid w:val="00387676"/>
    <w:rsid w:val="003879BB"/>
    <w:rsid w:val="00387A8B"/>
    <w:rsid w:val="00387C42"/>
    <w:rsid w:val="0039090A"/>
    <w:rsid w:val="00390D28"/>
    <w:rsid w:val="0039291E"/>
    <w:rsid w:val="0039329E"/>
    <w:rsid w:val="00393AF6"/>
    <w:rsid w:val="00393C3A"/>
    <w:rsid w:val="00393EAC"/>
    <w:rsid w:val="003941D8"/>
    <w:rsid w:val="0039420F"/>
    <w:rsid w:val="0039467B"/>
    <w:rsid w:val="003946F4"/>
    <w:rsid w:val="0039494E"/>
    <w:rsid w:val="00394AE5"/>
    <w:rsid w:val="00394DA0"/>
    <w:rsid w:val="00395643"/>
    <w:rsid w:val="00395CD2"/>
    <w:rsid w:val="003960CA"/>
    <w:rsid w:val="00396F50"/>
    <w:rsid w:val="00397736"/>
    <w:rsid w:val="00397927"/>
    <w:rsid w:val="003A03B0"/>
    <w:rsid w:val="003A087F"/>
    <w:rsid w:val="003A0F32"/>
    <w:rsid w:val="003A11B5"/>
    <w:rsid w:val="003A17F1"/>
    <w:rsid w:val="003A1861"/>
    <w:rsid w:val="003A2298"/>
    <w:rsid w:val="003A38D5"/>
    <w:rsid w:val="003A40B8"/>
    <w:rsid w:val="003A4CF1"/>
    <w:rsid w:val="003A50AF"/>
    <w:rsid w:val="003A50D5"/>
    <w:rsid w:val="003A5131"/>
    <w:rsid w:val="003A58E8"/>
    <w:rsid w:val="003A5FA0"/>
    <w:rsid w:val="003A5FED"/>
    <w:rsid w:val="003A6237"/>
    <w:rsid w:val="003A656A"/>
    <w:rsid w:val="003A695A"/>
    <w:rsid w:val="003A6A9F"/>
    <w:rsid w:val="003A6AC5"/>
    <w:rsid w:val="003A6CAC"/>
    <w:rsid w:val="003A6CDE"/>
    <w:rsid w:val="003A6F1A"/>
    <w:rsid w:val="003A6F23"/>
    <w:rsid w:val="003A7804"/>
    <w:rsid w:val="003A78D9"/>
    <w:rsid w:val="003A796A"/>
    <w:rsid w:val="003A7A41"/>
    <w:rsid w:val="003A7DC3"/>
    <w:rsid w:val="003B065C"/>
    <w:rsid w:val="003B0DDB"/>
    <w:rsid w:val="003B0E49"/>
    <w:rsid w:val="003B15E1"/>
    <w:rsid w:val="003B1AA0"/>
    <w:rsid w:val="003B1DC2"/>
    <w:rsid w:val="003B27C2"/>
    <w:rsid w:val="003B293D"/>
    <w:rsid w:val="003B2A85"/>
    <w:rsid w:val="003B3578"/>
    <w:rsid w:val="003B3BDE"/>
    <w:rsid w:val="003B3E24"/>
    <w:rsid w:val="003B4338"/>
    <w:rsid w:val="003B4883"/>
    <w:rsid w:val="003B4D14"/>
    <w:rsid w:val="003B4F71"/>
    <w:rsid w:val="003B507A"/>
    <w:rsid w:val="003B5877"/>
    <w:rsid w:val="003B5CA7"/>
    <w:rsid w:val="003B5CF5"/>
    <w:rsid w:val="003B5EFD"/>
    <w:rsid w:val="003B6143"/>
    <w:rsid w:val="003B6585"/>
    <w:rsid w:val="003B6592"/>
    <w:rsid w:val="003B661F"/>
    <w:rsid w:val="003B6A21"/>
    <w:rsid w:val="003B6A55"/>
    <w:rsid w:val="003B6D0B"/>
    <w:rsid w:val="003B74AA"/>
    <w:rsid w:val="003C0079"/>
    <w:rsid w:val="003C088A"/>
    <w:rsid w:val="003C0E95"/>
    <w:rsid w:val="003C11D7"/>
    <w:rsid w:val="003C153E"/>
    <w:rsid w:val="003C155C"/>
    <w:rsid w:val="003C15B6"/>
    <w:rsid w:val="003C1DDE"/>
    <w:rsid w:val="003C251B"/>
    <w:rsid w:val="003C25FD"/>
    <w:rsid w:val="003C2657"/>
    <w:rsid w:val="003C2BD2"/>
    <w:rsid w:val="003C345C"/>
    <w:rsid w:val="003C3F55"/>
    <w:rsid w:val="003C3F68"/>
    <w:rsid w:val="003C3F9F"/>
    <w:rsid w:val="003C3FB2"/>
    <w:rsid w:val="003C412F"/>
    <w:rsid w:val="003C4438"/>
    <w:rsid w:val="003C4549"/>
    <w:rsid w:val="003C4A74"/>
    <w:rsid w:val="003C4BE7"/>
    <w:rsid w:val="003C4CEA"/>
    <w:rsid w:val="003C5489"/>
    <w:rsid w:val="003C5566"/>
    <w:rsid w:val="003C5600"/>
    <w:rsid w:val="003C589D"/>
    <w:rsid w:val="003C66CC"/>
    <w:rsid w:val="003C680B"/>
    <w:rsid w:val="003C6956"/>
    <w:rsid w:val="003C6D86"/>
    <w:rsid w:val="003C798D"/>
    <w:rsid w:val="003C7C58"/>
    <w:rsid w:val="003C7D06"/>
    <w:rsid w:val="003D028D"/>
    <w:rsid w:val="003D04F7"/>
    <w:rsid w:val="003D1309"/>
    <w:rsid w:val="003D1351"/>
    <w:rsid w:val="003D16B9"/>
    <w:rsid w:val="003D1A15"/>
    <w:rsid w:val="003D1F50"/>
    <w:rsid w:val="003D25FF"/>
    <w:rsid w:val="003D28C3"/>
    <w:rsid w:val="003D2C58"/>
    <w:rsid w:val="003D2C8C"/>
    <w:rsid w:val="003D32F5"/>
    <w:rsid w:val="003D35A1"/>
    <w:rsid w:val="003D3AF8"/>
    <w:rsid w:val="003D3E1F"/>
    <w:rsid w:val="003D42B5"/>
    <w:rsid w:val="003D4A9D"/>
    <w:rsid w:val="003D4C1B"/>
    <w:rsid w:val="003D4D18"/>
    <w:rsid w:val="003D4E1D"/>
    <w:rsid w:val="003D5382"/>
    <w:rsid w:val="003D53F6"/>
    <w:rsid w:val="003D550C"/>
    <w:rsid w:val="003D58F1"/>
    <w:rsid w:val="003D5B2F"/>
    <w:rsid w:val="003D6557"/>
    <w:rsid w:val="003D66B8"/>
    <w:rsid w:val="003D6AB5"/>
    <w:rsid w:val="003D6BAC"/>
    <w:rsid w:val="003D7064"/>
    <w:rsid w:val="003D7294"/>
    <w:rsid w:val="003D7FCB"/>
    <w:rsid w:val="003E0152"/>
    <w:rsid w:val="003E029C"/>
    <w:rsid w:val="003E04BA"/>
    <w:rsid w:val="003E0A5A"/>
    <w:rsid w:val="003E0D30"/>
    <w:rsid w:val="003E0E53"/>
    <w:rsid w:val="003E0EA1"/>
    <w:rsid w:val="003E1266"/>
    <w:rsid w:val="003E153C"/>
    <w:rsid w:val="003E170D"/>
    <w:rsid w:val="003E199A"/>
    <w:rsid w:val="003E1A14"/>
    <w:rsid w:val="003E1D0B"/>
    <w:rsid w:val="003E1FC0"/>
    <w:rsid w:val="003E2280"/>
    <w:rsid w:val="003E2B49"/>
    <w:rsid w:val="003E30E3"/>
    <w:rsid w:val="003E39CA"/>
    <w:rsid w:val="003E3BF6"/>
    <w:rsid w:val="003E3FB6"/>
    <w:rsid w:val="003E3FEC"/>
    <w:rsid w:val="003E4A2F"/>
    <w:rsid w:val="003E4D0A"/>
    <w:rsid w:val="003E4F32"/>
    <w:rsid w:val="003E4F3C"/>
    <w:rsid w:val="003E53E2"/>
    <w:rsid w:val="003E5431"/>
    <w:rsid w:val="003E5707"/>
    <w:rsid w:val="003E599D"/>
    <w:rsid w:val="003E5C62"/>
    <w:rsid w:val="003E5CE0"/>
    <w:rsid w:val="003E5D1A"/>
    <w:rsid w:val="003E6039"/>
    <w:rsid w:val="003E604C"/>
    <w:rsid w:val="003E61B1"/>
    <w:rsid w:val="003E6589"/>
    <w:rsid w:val="003E68FE"/>
    <w:rsid w:val="003E6A47"/>
    <w:rsid w:val="003E6A62"/>
    <w:rsid w:val="003E6CCE"/>
    <w:rsid w:val="003E6F9A"/>
    <w:rsid w:val="003F0080"/>
    <w:rsid w:val="003F0845"/>
    <w:rsid w:val="003F0AC0"/>
    <w:rsid w:val="003F0D35"/>
    <w:rsid w:val="003F0DF2"/>
    <w:rsid w:val="003F104E"/>
    <w:rsid w:val="003F1297"/>
    <w:rsid w:val="003F2248"/>
    <w:rsid w:val="003F2673"/>
    <w:rsid w:val="003F29AF"/>
    <w:rsid w:val="003F3184"/>
    <w:rsid w:val="003F32F6"/>
    <w:rsid w:val="003F343F"/>
    <w:rsid w:val="003F3B75"/>
    <w:rsid w:val="003F43D1"/>
    <w:rsid w:val="003F4749"/>
    <w:rsid w:val="003F48B5"/>
    <w:rsid w:val="003F4987"/>
    <w:rsid w:val="003F4ED1"/>
    <w:rsid w:val="003F57EF"/>
    <w:rsid w:val="003F5A36"/>
    <w:rsid w:val="003F5BEC"/>
    <w:rsid w:val="003F5F7B"/>
    <w:rsid w:val="003F661E"/>
    <w:rsid w:val="003F6A60"/>
    <w:rsid w:val="003F6AB1"/>
    <w:rsid w:val="003F6DD6"/>
    <w:rsid w:val="003F71D3"/>
    <w:rsid w:val="003F71D5"/>
    <w:rsid w:val="003F74BD"/>
    <w:rsid w:val="003F75DE"/>
    <w:rsid w:val="003F7785"/>
    <w:rsid w:val="003F79BA"/>
    <w:rsid w:val="003F7C10"/>
    <w:rsid w:val="0040041A"/>
    <w:rsid w:val="004006C2"/>
    <w:rsid w:val="00400733"/>
    <w:rsid w:val="00400A2A"/>
    <w:rsid w:val="00400E77"/>
    <w:rsid w:val="004012DA"/>
    <w:rsid w:val="004017B0"/>
    <w:rsid w:val="004018D1"/>
    <w:rsid w:val="00401BE4"/>
    <w:rsid w:val="00401F8C"/>
    <w:rsid w:val="00402539"/>
    <w:rsid w:val="0040254E"/>
    <w:rsid w:val="00402BC2"/>
    <w:rsid w:val="0040365D"/>
    <w:rsid w:val="00403E7B"/>
    <w:rsid w:val="004040CD"/>
    <w:rsid w:val="00404348"/>
    <w:rsid w:val="00404594"/>
    <w:rsid w:val="0040460F"/>
    <w:rsid w:val="004050D1"/>
    <w:rsid w:val="004052B1"/>
    <w:rsid w:val="00405652"/>
    <w:rsid w:val="004056F0"/>
    <w:rsid w:val="00405861"/>
    <w:rsid w:val="004059D2"/>
    <w:rsid w:val="00405E02"/>
    <w:rsid w:val="004062C1"/>
    <w:rsid w:val="004062EB"/>
    <w:rsid w:val="00406486"/>
    <w:rsid w:val="00406692"/>
    <w:rsid w:val="004066C9"/>
    <w:rsid w:val="0040674E"/>
    <w:rsid w:val="00406964"/>
    <w:rsid w:val="00406FC9"/>
    <w:rsid w:val="00407037"/>
    <w:rsid w:val="0040742B"/>
    <w:rsid w:val="00407713"/>
    <w:rsid w:val="00407B95"/>
    <w:rsid w:val="00407D7D"/>
    <w:rsid w:val="004100E3"/>
    <w:rsid w:val="004102CF"/>
    <w:rsid w:val="00410630"/>
    <w:rsid w:val="004110B2"/>
    <w:rsid w:val="004113E6"/>
    <w:rsid w:val="00411417"/>
    <w:rsid w:val="00411567"/>
    <w:rsid w:val="00411E04"/>
    <w:rsid w:val="00411E7A"/>
    <w:rsid w:val="00412040"/>
    <w:rsid w:val="00412235"/>
    <w:rsid w:val="004123FC"/>
    <w:rsid w:val="004128F0"/>
    <w:rsid w:val="00413345"/>
    <w:rsid w:val="0041362E"/>
    <w:rsid w:val="0041363C"/>
    <w:rsid w:val="00413859"/>
    <w:rsid w:val="00413915"/>
    <w:rsid w:val="00413BF9"/>
    <w:rsid w:val="004143B8"/>
    <w:rsid w:val="004147FA"/>
    <w:rsid w:val="00414B07"/>
    <w:rsid w:val="0041535C"/>
    <w:rsid w:val="0041578B"/>
    <w:rsid w:val="00415D9A"/>
    <w:rsid w:val="00415EEE"/>
    <w:rsid w:val="004161EB"/>
    <w:rsid w:val="00416755"/>
    <w:rsid w:val="00416CFD"/>
    <w:rsid w:val="00417231"/>
    <w:rsid w:val="00417BCF"/>
    <w:rsid w:val="00417F10"/>
    <w:rsid w:val="00420A74"/>
    <w:rsid w:val="00420DE5"/>
    <w:rsid w:val="00420E6C"/>
    <w:rsid w:val="00421214"/>
    <w:rsid w:val="004215CD"/>
    <w:rsid w:val="00421B24"/>
    <w:rsid w:val="004229DE"/>
    <w:rsid w:val="0042316F"/>
    <w:rsid w:val="00423721"/>
    <w:rsid w:val="00423A0B"/>
    <w:rsid w:val="00423D50"/>
    <w:rsid w:val="004241CD"/>
    <w:rsid w:val="004242FD"/>
    <w:rsid w:val="0042431E"/>
    <w:rsid w:val="00424F61"/>
    <w:rsid w:val="0042503D"/>
    <w:rsid w:val="004254B3"/>
    <w:rsid w:val="0042568E"/>
    <w:rsid w:val="00425849"/>
    <w:rsid w:val="00425A47"/>
    <w:rsid w:val="00425D72"/>
    <w:rsid w:val="00426124"/>
    <w:rsid w:val="00426698"/>
    <w:rsid w:val="00426858"/>
    <w:rsid w:val="0042708A"/>
    <w:rsid w:val="004276B3"/>
    <w:rsid w:val="00427BA7"/>
    <w:rsid w:val="00427BC5"/>
    <w:rsid w:val="00427D42"/>
    <w:rsid w:val="0043005B"/>
    <w:rsid w:val="004303F5"/>
    <w:rsid w:val="00430568"/>
    <w:rsid w:val="00430578"/>
    <w:rsid w:val="00430DC7"/>
    <w:rsid w:val="0043156F"/>
    <w:rsid w:val="00431C63"/>
    <w:rsid w:val="00431FC5"/>
    <w:rsid w:val="0043206A"/>
    <w:rsid w:val="00432081"/>
    <w:rsid w:val="004325A1"/>
    <w:rsid w:val="004325A7"/>
    <w:rsid w:val="0043298A"/>
    <w:rsid w:val="00432BE0"/>
    <w:rsid w:val="00432E76"/>
    <w:rsid w:val="004331CC"/>
    <w:rsid w:val="004337C8"/>
    <w:rsid w:val="00433C75"/>
    <w:rsid w:val="00433D11"/>
    <w:rsid w:val="00433DBA"/>
    <w:rsid w:val="0043545F"/>
    <w:rsid w:val="00435563"/>
    <w:rsid w:val="00435949"/>
    <w:rsid w:val="00435DA1"/>
    <w:rsid w:val="0043624B"/>
    <w:rsid w:val="004367C6"/>
    <w:rsid w:val="004372D2"/>
    <w:rsid w:val="00437B43"/>
    <w:rsid w:val="00437ED7"/>
    <w:rsid w:val="00440196"/>
    <w:rsid w:val="00440613"/>
    <w:rsid w:val="0044077A"/>
    <w:rsid w:val="004408C3"/>
    <w:rsid w:val="00440A48"/>
    <w:rsid w:val="004413FB"/>
    <w:rsid w:val="0044159F"/>
    <w:rsid w:val="004421B6"/>
    <w:rsid w:val="00442735"/>
    <w:rsid w:val="00442980"/>
    <w:rsid w:val="004431C8"/>
    <w:rsid w:val="00443249"/>
    <w:rsid w:val="004438FF"/>
    <w:rsid w:val="00443B7D"/>
    <w:rsid w:val="00443FAE"/>
    <w:rsid w:val="0044411D"/>
    <w:rsid w:val="00444154"/>
    <w:rsid w:val="004441B6"/>
    <w:rsid w:val="004444C7"/>
    <w:rsid w:val="00444638"/>
    <w:rsid w:val="00444DC6"/>
    <w:rsid w:val="004456B3"/>
    <w:rsid w:val="0044580E"/>
    <w:rsid w:val="00445CAA"/>
    <w:rsid w:val="00445EB7"/>
    <w:rsid w:val="00446075"/>
    <w:rsid w:val="00446159"/>
    <w:rsid w:val="004464AA"/>
    <w:rsid w:val="00446841"/>
    <w:rsid w:val="004469BE"/>
    <w:rsid w:val="00446BE1"/>
    <w:rsid w:val="00446CD6"/>
    <w:rsid w:val="00446F45"/>
    <w:rsid w:val="0044709C"/>
    <w:rsid w:val="004479FD"/>
    <w:rsid w:val="00447E30"/>
    <w:rsid w:val="00450385"/>
    <w:rsid w:val="004509A3"/>
    <w:rsid w:val="00450BA8"/>
    <w:rsid w:val="00451889"/>
    <w:rsid w:val="004518E1"/>
    <w:rsid w:val="00451923"/>
    <w:rsid w:val="00451EE7"/>
    <w:rsid w:val="00451F27"/>
    <w:rsid w:val="00452066"/>
    <w:rsid w:val="00452172"/>
    <w:rsid w:val="00452A44"/>
    <w:rsid w:val="00452D14"/>
    <w:rsid w:val="00452D2B"/>
    <w:rsid w:val="00452E81"/>
    <w:rsid w:val="004539AA"/>
    <w:rsid w:val="00453B02"/>
    <w:rsid w:val="00453D1C"/>
    <w:rsid w:val="00454085"/>
    <w:rsid w:val="0045486C"/>
    <w:rsid w:val="00454957"/>
    <w:rsid w:val="004550F6"/>
    <w:rsid w:val="0045523D"/>
    <w:rsid w:val="00455459"/>
    <w:rsid w:val="0045546C"/>
    <w:rsid w:val="00455AAD"/>
    <w:rsid w:val="00455E26"/>
    <w:rsid w:val="004560D7"/>
    <w:rsid w:val="0045630B"/>
    <w:rsid w:val="00456889"/>
    <w:rsid w:val="00457424"/>
    <w:rsid w:val="004576A4"/>
    <w:rsid w:val="00457A6B"/>
    <w:rsid w:val="00457AAC"/>
    <w:rsid w:val="00457B07"/>
    <w:rsid w:val="00457CE3"/>
    <w:rsid w:val="00457EF1"/>
    <w:rsid w:val="00460004"/>
    <w:rsid w:val="004606E1"/>
    <w:rsid w:val="00460971"/>
    <w:rsid w:val="00460BB0"/>
    <w:rsid w:val="00460E61"/>
    <w:rsid w:val="0046100B"/>
    <w:rsid w:val="004614C3"/>
    <w:rsid w:val="004616C0"/>
    <w:rsid w:val="0046193A"/>
    <w:rsid w:val="00462051"/>
    <w:rsid w:val="0046227A"/>
    <w:rsid w:val="004624E5"/>
    <w:rsid w:val="00462ADC"/>
    <w:rsid w:val="004638B1"/>
    <w:rsid w:val="00463A1C"/>
    <w:rsid w:val="00463A9B"/>
    <w:rsid w:val="00463BE8"/>
    <w:rsid w:val="00463D93"/>
    <w:rsid w:val="00463E94"/>
    <w:rsid w:val="00464048"/>
    <w:rsid w:val="00464A89"/>
    <w:rsid w:val="00464CFC"/>
    <w:rsid w:val="004651BF"/>
    <w:rsid w:val="00465338"/>
    <w:rsid w:val="0046595A"/>
    <w:rsid w:val="00465BD4"/>
    <w:rsid w:val="00465C24"/>
    <w:rsid w:val="00465D7D"/>
    <w:rsid w:val="00465E86"/>
    <w:rsid w:val="00466567"/>
    <w:rsid w:val="0046695A"/>
    <w:rsid w:val="004669A0"/>
    <w:rsid w:val="004669A8"/>
    <w:rsid w:val="00466FDB"/>
    <w:rsid w:val="004673F9"/>
    <w:rsid w:val="004677F3"/>
    <w:rsid w:val="00467D40"/>
    <w:rsid w:val="00467F33"/>
    <w:rsid w:val="00470192"/>
    <w:rsid w:val="004709C2"/>
    <w:rsid w:val="00470F4B"/>
    <w:rsid w:val="00471220"/>
    <w:rsid w:val="004715EA"/>
    <w:rsid w:val="00471A20"/>
    <w:rsid w:val="00471BD8"/>
    <w:rsid w:val="00471E0B"/>
    <w:rsid w:val="00472640"/>
    <w:rsid w:val="004728A9"/>
    <w:rsid w:val="00472F38"/>
    <w:rsid w:val="0047316B"/>
    <w:rsid w:val="004733A6"/>
    <w:rsid w:val="0047391C"/>
    <w:rsid w:val="00473CE7"/>
    <w:rsid w:val="00473EC8"/>
    <w:rsid w:val="00474591"/>
    <w:rsid w:val="00474B55"/>
    <w:rsid w:val="00474C79"/>
    <w:rsid w:val="00474D23"/>
    <w:rsid w:val="00474E42"/>
    <w:rsid w:val="00475293"/>
    <w:rsid w:val="00475684"/>
    <w:rsid w:val="00475993"/>
    <w:rsid w:val="00475DED"/>
    <w:rsid w:val="004767D8"/>
    <w:rsid w:val="004768A6"/>
    <w:rsid w:val="00476A56"/>
    <w:rsid w:val="00476C27"/>
    <w:rsid w:val="00476DB4"/>
    <w:rsid w:val="00476F3E"/>
    <w:rsid w:val="004774AE"/>
    <w:rsid w:val="00477698"/>
    <w:rsid w:val="00477A8C"/>
    <w:rsid w:val="00477AC3"/>
    <w:rsid w:val="00477B0A"/>
    <w:rsid w:val="00477EE6"/>
    <w:rsid w:val="004801B8"/>
    <w:rsid w:val="00480222"/>
    <w:rsid w:val="004806C7"/>
    <w:rsid w:val="0048096B"/>
    <w:rsid w:val="0048104E"/>
    <w:rsid w:val="004813E0"/>
    <w:rsid w:val="00481477"/>
    <w:rsid w:val="00481573"/>
    <w:rsid w:val="004815B1"/>
    <w:rsid w:val="004815E2"/>
    <w:rsid w:val="004818C1"/>
    <w:rsid w:val="00481A69"/>
    <w:rsid w:val="00481CA2"/>
    <w:rsid w:val="0048270B"/>
    <w:rsid w:val="00482755"/>
    <w:rsid w:val="0048289E"/>
    <w:rsid w:val="00482B8E"/>
    <w:rsid w:val="0048314D"/>
    <w:rsid w:val="004833CE"/>
    <w:rsid w:val="0048341C"/>
    <w:rsid w:val="0048398D"/>
    <w:rsid w:val="00483C59"/>
    <w:rsid w:val="00483D66"/>
    <w:rsid w:val="004844AA"/>
    <w:rsid w:val="0048481E"/>
    <w:rsid w:val="00484A2C"/>
    <w:rsid w:val="00484BBD"/>
    <w:rsid w:val="00484C1D"/>
    <w:rsid w:val="00484E5F"/>
    <w:rsid w:val="00485071"/>
    <w:rsid w:val="004856D9"/>
    <w:rsid w:val="00485D44"/>
    <w:rsid w:val="00485DB7"/>
    <w:rsid w:val="004860A7"/>
    <w:rsid w:val="004860EB"/>
    <w:rsid w:val="0048644A"/>
    <w:rsid w:val="00487533"/>
    <w:rsid w:val="004876E5"/>
    <w:rsid w:val="00487839"/>
    <w:rsid w:val="00487D1E"/>
    <w:rsid w:val="004901DA"/>
    <w:rsid w:val="0049022C"/>
    <w:rsid w:val="00490261"/>
    <w:rsid w:val="0049028A"/>
    <w:rsid w:val="004903D7"/>
    <w:rsid w:val="004907E1"/>
    <w:rsid w:val="00490E67"/>
    <w:rsid w:val="00490F19"/>
    <w:rsid w:val="0049140B"/>
    <w:rsid w:val="00491ACC"/>
    <w:rsid w:val="00491B35"/>
    <w:rsid w:val="004923CC"/>
    <w:rsid w:val="004926BE"/>
    <w:rsid w:val="00492ABE"/>
    <w:rsid w:val="00492BD0"/>
    <w:rsid w:val="0049383A"/>
    <w:rsid w:val="0049390F"/>
    <w:rsid w:val="00493E5C"/>
    <w:rsid w:val="004949F3"/>
    <w:rsid w:val="00494DE6"/>
    <w:rsid w:val="00494F9E"/>
    <w:rsid w:val="00495061"/>
    <w:rsid w:val="004951D9"/>
    <w:rsid w:val="00495452"/>
    <w:rsid w:val="004957A4"/>
    <w:rsid w:val="004958C7"/>
    <w:rsid w:val="00495F21"/>
    <w:rsid w:val="004965E9"/>
    <w:rsid w:val="00496748"/>
    <w:rsid w:val="00496A25"/>
    <w:rsid w:val="00496A71"/>
    <w:rsid w:val="00496F0A"/>
    <w:rsid w:val="004970BA"/>
    <w:rsid w:val="004971D9"/>
    <w:rsid w:val="0049750D"/>
    <w:rsid w:val="00497CEA"/>
    <w:rsid w:val="00497D3B"/>
    <w:rsid w:val="00497E34"/>
    <w:rsid w:val="00497FFE"/>
    <w:rsid w:val="004A00BC"/>
    <w:rsid w:val="004A01B8"/>
    <w:rsid w:val="004A0204"/>
    <w:rsid w:val="004A0484"/>
    <w:rsid w:val="004A05B1"/>
    <w:rsid w:val="004A08A8"/>
    <w:rsid w:val="004A0937"/>
    <w:rsid w:val="004A09B1"/>
    <w:rsid w:val="004A1534"/>
    <w:rsid w:val="004A16F2"/>
    <w:rsid w:val="004A1900"/>
    <w:rsid w:val="004A2429"/>
    <w:rsid w:val="004A29EC"/>
    <w:rsid w:val="004A2F80"/>
    <w:rsid w:val="004A315D"/>
    <w:rsid w:val="004A3A20"/>
    <w:rsid w:val="004A3B0D"/>
    <w:rsid w:val="004A425B"/>
    <w:rsid w:val="004A43B0"/>
    <w:rsid w:val="004A4757"/>
    <w:rsid w:val="004A4887"/>
    <w:rsid w:val="004A4CD1"/>
    <w:rsid w:val="004A4DBD"/>
    <w:rsid w:val="004A4E16"/>
    <w:rsid w:val="004A4F58"/>
    <w:rsid w:val="004A5D8A"/>
    <w:rsid w:val="004A6205"/>
    <w:rsid w:val="004A62C6"/>
    <w:rsid w:val="004A62D6"/>
    <w:rsid w:val="004A6386"/>
    <w:rsid w:val="004A68FE"/>
    <w:rsid w:val="004A70AF"/>
    <w:rsid w:val="004A710A"/>
    <w:rsid w:val="004A71D5"/>
    <w:rsid w:val="004A7348"/>
    <w:rsid w:val="004A769A"/>
    <w:rsid w:val="004A76AA"/>
    <w:rsid w:val="004B0183"/>
    <w:rsid w:val="004B04DB"/>
    <w:rsid w:val="004B052B"/>
    <w:rsid w:val="004B0B5E"/>
    <w:rsid w:val="004B0BEC"/>
    <w:rsid w:val="004B0C3E"/>
    <w:rsid w:val="004B0CD3"/>
    <w:rsid w:val="004B10E8"/>
    <w:rsid w:val="004B1A70"/>
    <w:rsid w:val="004B1D69"/>
    <w:rsid w:val="004B284E"/>
    <w:rsid w:val="004B2895"/>
    <w:rsid w:val="004B2974"/>
    <w:rsid w:val="004B2AD5"/>
    <w:rsid w:val="004B2DDE"/>
    <w:rsid w:val="004B3404"/>
    <w:rsid w:val="004B45AD"/>
    <w:rsid w:val="004B4610"/>
    <w:rsid w:val="004B4691"/>
    <w:rsid w:val="004B46FA"/>
    <w:rsid w:val="004B49DF"/>
    <w:rsid w:val="004B55CD"/>
    <w:rsid w:val="004B59AB"/>
    <w:rsid w:val="004B5AE0"/>
    <w:rsid w:val="004B5B7B"/>
    <w:rsid w:val="004B6439"/>
    <w:rsid w:val="004B6444"/>
    <w:rsid w:val="004B6BB2"/>
    <w:rsid w:val="004B6CE2"/>
    <w:rsid w:val="004B6FD3"/>
    <w:rsid w:val="004B6FFC"/>
    <w:rsid w:val="004B7216"/>
    <w:rsid w:val="004B75E6"/>
    <w:rsid w:val="004B7B9D"/>
    <w:rsid w:val="004B7E2E"/>
    <w:rsid w:val="004C01D4"/>
    <w:rsid w:val="004C02F3"/>
    <w:rsid w:val="004C047E"/>
    <w:rsid w:val="004C059D"/>
    <w:rsid w:val="004C0BE5"/>
    <w:rsid w:val="004C0E62"/>
    <w:rsid w:val="004C1679"/>
    <w:rsid w:val="004C1D51"/>
    <w:rsid w:val="004C1EA6"/>
    <w:rsid w:val="004C1FB3"/>
    <w:rsid w:val="004C2081"/>
    <w:rsid w:val="004C26CC"/>
    <w:rsid w:val="004C277D"/>
    <w:rsid w:val="004C28EC"/>
    <w:rsid w:val="004C31FB"/>
    <w:rsid w:val="004C3415"/>
    <w:rsid w:val="004C395B"/>
    <w:rsid w:val="004C3A7F"/>
    <w:rsid w:val="004C421A"/>
    <w:rsid w:val="004C475D"/>
    <w:rsid w:val="004C497D"/>
    <w:rsid w:val="004C4E5B"/>
    <w:rsid w:val="004C5217"/>
    <w:rsid w:val="004C5233"/>
    <w:rsid w:val="004C56ED"/>
    <w:rsid w:val="004C5CD6"/>
    <w:rsid w:val="004C5D27"/>
    <w:rsid w:val="004C62D4"/>
    <w:rsid w:val="004C64D8"/>
    <w:rsid w:val="004C6532"/>
    <w:rsid w:val="004C686B"/>
    <w:rsid w:val="004C6BCE"/>
    <w:rsid w:val="004C747B"/>
    <w:rsid w:val="004C755E"/>
    <w:rsid w:val="004C7731"/>
    <w:rsid w:val="004C78B6"/>
    <w:rsid w:val="004D01B4"/>
    <w:rsid w:val="004D02EB"/>
    <w:rsid w:val="004D0564"/>
    <w:rsid w:val="004D08D9"/>
    <w:rsid w:val="004D094C"/>
    <w:rsid w:val="004D0AC6"/>
    <w:rsid w:val="004D0D6C"/>
    <w:rsid w:val="004D1104"/>
    <w:rsid w:val="004D127F"/>
    <w:rsid w:val="004D1C27"/>
    <w:rsid w:val="004D2117"/>
    <w:rsid w:val="004D21D0"/>
    <w:rsid w:val="004D2543"/>
    <w:rsid w:val="004D2653"/>
    <w:rsid w:val="004D2697"/>
    <w:rsid w:val="004D2869"/>
    <w:rsid w:val="004D2B87"/>
    <w:rsid w:val="004D2CF6"/>
    <w:rsid w:val="004D32CD"/>
    <w:rsid w:val="004D333A"/>
    <w:rsid w:val="004D33AB"/>
    <w:rsid w:val="004D34B5"/>
    <w:rsid w:val="004D359E"/>
    <w:rsid w:val="004D3891"/>
    <w:rsid w:val="004D3D02"/>
    <w:rsid w:val="004D49BF"/>
    <w:rsid w:val="004D4E2A"/>
    <w:rsid w:val="004D556E"/>
    <w:rsid w:val="004D5FF5"/>
    <w:rsid w:val="004D6707"/>
    <w:rsid w:val="004D693C"/>
    <w:rsid w:val="004D6B75"/>
    <w:rsid w:val="004D702A"/>
    <w:rsid w:val="004D713B"/>
    <w:rsid w:val="004D73CD"/>
    <w:rsid w:val="004D750C"/>
    <w:rsid w:val="004D75FE"/>
    <w:rsid w:val="004D7D3C"/>
    <w:rsid w:val="004D7DFD"/>
    <w:rsid w:val="004E057C"/>
    <w:rsid w:val="004E0CEE"/>
    <w:rsid w:val="004E13F1"/>
    <w:rsid w:val="004E1671"/>
    <w:rsid w:val="004E1797"/>
    <w:rsid w:val="004E18B2"/>
    <w:rsid w:val="004E1E94"/>
    <w:rsid w:val="004E203B"/>
    <w:rsid w:val="004E21FC"/>
    <w:rsid w:val="004E23B0"/>
    <w:rsid w:val="004E2445"/>
    <w:rsid w:val="004E2A1A"/>
    <w:rsid w:val="004E2A55"/>
    <w:rsid w:val="004E2B37"/>
    <w:rsid w:val="004E34FA"/>
    <w:rsid w:val="004E3907"/>
    <w:rsid w:val="004E3B59"/>
    <w:rsid w:val="004E3C96"/>
    <w:rsid w:val="004E3F08"/>
    <w:rsid w:val="004E40B7"/>
    <w:rsid w:val="004E42E0"/>
    <w:rsid w:val="004E43E1"/>
    <w:rsid w:val="004E491A"/>
    <w:rsid w:val="004E4C2C"/>
    <w:rsid w:val="004E4D95"/>
    <w:rsid w:val="004E5544"/>
    <w:rsid w:val="004E60D2"/>
    <w:rsid w:val="004E61DE"/>
    <w:rsid w:val="004E641C"/>
    <w:rsid w:val="004E6846"/>
    <w:rsid w:val="004E6BD7"/>
    <w:rsid w:val="004E6DD8"/>
    <w:rsid w:val="004E6DE9"/>
    <w:rsid w:val="004E73FD"/>
    <w:rsid w:val="004E75AE"/>
    <w:rsid w:val="004E7830"/>
    <w:rsid w:val="004E7A92"/>
    <w:rsid w:val="004F0185"/>
    <w:rsid w:val="004F02CA"/>
    <w:rsid w:val="004F0603"/>
    <w:rsid w:val="004F09D8"/>
    <w:rsid w:val="004F0ABB"/>
    <w:rsid w:val="004F0BBD"/>
    <w:rsid w:val="004F0E3C"/>
    <w:rsid w:val="004F0FFC"/>
    <w:rsid w:val="004F13C4"/>
    <w:rsid w:val="004F1444"/>
    <w:rsid w:val="004F146D"/>
    <w:rsid w:val="004F1701"/>
    <w:rsid w:val="004F19C2"/>
    <w:rsid w:val="004F1C6F"/>
    <w:rsid w:val="004F2BD5"/>
    <w:rsid w:val="004F32C2"/>
    <w:rsid w:val="004F33D2"/>
    <w:rsid w:val="004F34B3"/>
    <w:rsid w:val="004F3500"/>
    <w:rsid w:val="004F3519"/>
    <w:rsid w:val="004F3B8F"/>
    <w:rsid w:val="004F3DF7"/>
    <w:rsid w:val="004F5273"/>
    <w:rsid w:val="004F57E7"/>
    <w:rsid w:val="004F5AD4"/>
    <w:rsid w:val="004F5AEF"/>
    <w:rsid w:val="004F5E6E"/>
    <w:rsid w:val="004F5E9C"/>
    <w:rsid w:val="004F62E8"/>
    <w:rsid w:val="004F6486"/>
    <w:rsid w:val="004F6605"/>
    <w:rsid w:val="004F6AE8"/>
    <w:rsid w:val="004F70BC"/>
    <w:rsid w:val="004F71DD"/>
    <w:rsid w:val="004F7200"/>
    <w:rsid w:val="004F743D"/>
    <w:rsid w:val="004F7835"/>
    <w:rsid w:val="004F7D0A"/>
    <w:rsid w:val="004F7F9F"/>
    <w:rsid w:val="005000BB"/>
    <w:rsid w:val="00500147"/>
    <w:rsid w:val="00500306"/>
    <w:rsid w:val="00500645"/>
    <w:rsid w:val="00500903"/>
    <w:rsid w:val="00500C17"/>
    <w:rsid w:val="00501024"/>
    <w:rsid w:val="00501B4D"/>
    <w:rsid w:val="00501E77"/>
    <w:rsid w:val="00501E9A"/>
    <w:rsid w:val="00502117"/>
    <w:rsid w:val="00502490"/>
    <w:rsid w:val="005024B6"/>
    <w:rsid w:val="0050283A"/>
    <w:rsid w:val="0050295F"/>
    <w:rsid w:val="005032AE"/>
    <w:rsid w:val="005034BF"/>
    <w:rsid w:val="00503742"/>
    <w:rsid w:val="00503890"/>
    <w:rsid w:val="00503BD2"/>
    <w:rsid w:val="00503F6B"/>
    <w:rsid w:val="00504446"/>
    <w:rsid w:val="0050477B"/>
    <w:rsid w:val="005047D9"/>
    <w:rsid w:val="00504D8F"/>
    <w:rsid w:val="00504DF9"/>
    <w:rsid w:val="00505DA2"/>
    <w:rsid w:val="00505FFB"/>
    <w:rsid w:val="00506192"/>
    <w:rsid w:val="00506563"/>
    <w:rsid w:val="005068B7"/>
    <w:rsid w:val="005068E4"/>
    <w:rsid w:val="0050691B"/>
    <w:rsid w:val="0050699C"/>
    <w:rsid w:val="00507B44"/>
    <w:rsid w:val="00510398"/>
    <w:rsid w:val="0051094A"/>
    <w:rsid w:val="00510B8C"/>
    <w:rsid w:val="00510F7B"/>
    <w:rsid w:val="00511203"/>
    <w:rsid w:val="005112FB"/>
    <w:rsid w:val="0051134D"/>
    <w:rsid w:val="0051149C"/>
    <w:rsid w:val="005114CA"/>
    <w:rsid w:val="005118C1"/>
    <w:rsid w:val="00511EFA"/>
    <w:rsid w:val="005123DF"/>
    <w:rsid w:val="00512E99"/>
    <w:rsid w:val="005138D3"/>
    <w:rsid w:val="00513A30"/>
    <w:rsid w:val="00513D1E"/>
    <w:rsid w:val="00514148"/>
    <w:rsid w:val="00514535"/>
    <w:rsid w:val="005145CE"/>
    <w:rsid w:val="005146BD"/>
    <w:rsid w:val="0051478D"/>
    <w:rsid w:val="0051484E"/>
    <w:rsid w:val="00514A3D"/>
    <w:rsid w:val="005150C7"/>
    <w:rsid w:val="005150FE"/>
    <w:rsid w:val="00515487"/>
    <w:rsid w:val="00515BB5"/>
    <w:rsid w:val="00515BD5"/>
    <w:rsid w:val="005163DF"/>
    <w:rsid w:val="0051644C"/>
    <w:rsid w:val="005170D3"/>
    <w:rsid w:val="00517264"/>
    <w:rsid w:val="00517315"/>
    <w:rsid w:val="005176F4"/>
    <w:rsid w:val="00517B65"/>
    <w:rsid w:val="00517EAC"/>
    <w:rsid w:val="00520119"/>
    <w:rsid w:val="005206A9"/>
    <w:rsid w:val="00520838"/>
    <w:rsid w:val="00520D0A"/>
    <w:rsid w:val="00520D91"/>
    <w:rsid w:val="00521D1D"/>
    <w:rsid w:val="005220A8"/>
    <w:rsid w:val="00522243"/>
    <w:rsid w:val="00522294"/>
    <w:rsid w:val="005223FF"/>
    <w:rsid w:val="005225DD"/>
    <w:rsid w:val="00522BA9"/>
    <w:rsid w:val="00522F3D"/>
    <w:rsid w:val="00523ED4"/>
    <w:rsid w:val="00523F75"/>
    <w:rsid w:val="005241C5"/>
    <w:rsid w:val="00524385"/>
    <w:rsid w:val="00524787"/>
    <w:rsid w:val="00524C9A"/>
    <w:rsid w:val="00524FBB"/>
    <w:rsid w:val="0052502C"/>
    <w:rsid w:val="0052554A"/>
    <w:rsid w:val="00526041"/>
    <w:rsid w:val="005262D6"/>
    <w:rsid w:val="0052650E"/>
    <w:rsid w:val="00526741"/>
    <w:rsid w:val="00526944"/>
    <w:rsid w:val="00526AA9"/>
    <w:rsid w:val="00526BA7"/>
    <w:rsid w:val="005274A9"/>
    <w:rsid w:val="00527637"/>
    <w:rsid w:val="005277D3"/>
    <w:rsid w:val="00527A54"/>
    <w:rsid w:val="00527AAC"/>
    <w:rsid w:val="00527CA8"/>
    <w:rsid w:val="00527E94"/>
    <w:rsid w:val="005304CA"/>
    <w:rsid w:val="0053055E"/>
    <w:rsid w:val="00531319"/>
    <w:rsid w:val="00531462"/>
    <w:rsid w:val="005317A7"/>
    <w:rsid w:val="00531A6C"/>
    <w:rsid w:val="00531B50"/>
    <w:rsid w:val="00531D15"/>
    <w:rsid w:val="00531D77"/>
    <w:rsid w:val="00531EC2"/>
    <w:rsid w:val="00532068"/>
    <w:rsid w:val="005320A1"/>
    <w:rsid w:val="0053211C"/>
    <w:rsid w:val="00532121"/>
    <w:rsid w:val="00532332"/>
    <w:rsid w:val="00532481"/>
    <w:rsid w:val="0053263E"/>
    <w:rsid w:val="00532CC7"/>
    <w:rsid w:val="00532E66"/>
    <w:rsid w:val="005330FE"/>
    <w:rsid w:val="005335C5"/>
    <w:rsid w:val="005338C9"/>
    <w:rsid w:val="00533AFC"/>
    <w:rsid w:val="00533B44"/>
    <w:rsid w:val="00533B57"/>
    <w:rsid w:val="00533F5D"/>
    <w:rsid w:val="005342B4"/>
    <w:rsid w:val="0053433C"/>
    <w:rsid w:val="00534B97"/>
    <w:rsid w:val="00534C68"/>
    <w:rsid w:val="00534D15"/>
    <w:rsid w:val="00535505"/>
    <w:rsid w:val="00535A6C"/>
    <w:rsid w:val="00536833"/>
    <w:rsid w:val="00536F3D"/>
    <w:rsid w:val="00536F97"/>
    <w:rsid w:val="005374AB"/>
    <w:rsid w:val="0053774F"/>
    <w:rsid w:val="00537784"/>
    <w:rsid w:val="00537A5C"/>
    <w:rsid w:val="00537ACB"/>
    <w:rsid w:val="00537BE2"/>
    <w:rsid w:val="00537D5C"/>
    <w:rsid w:val="00537D60"/>
    <w:rsid w:val="0054002B"/>
    <w:rsid w:val="00540150"/>
    <w:rsid w:val="00540161"/>
    <w:rsid w:val="00540503"/>
    <w:rsid w:val="005413CA"/>
    <w:rsid w:val="00541632"/>
    <w:rsid w:val="0054186D"/>
    <w:rsid w:val="00541916"/>
    <w:rsid w:val="00541953"/>
    <w:rsid w:val="00542064"/>
    <w:rsid w:val="00542205"/>
    <w:rsid w:val="00542538"/>
    <w:rsid w:val="00542676"/>
    <w:rsid w:val="00542876"/>
    <w:rsid w:val="00542A5A"/>
    <w:rsid w:val="00542C0E"/>
    <w:rsid w:val="00542FDD"/>
    <w:rsid w:val="005433B9"/>
    <w:rsid w:val="00543434"/>
    <w:rsid w:val="00543539"/>
    <w:rsid w:val="00543658"/>
    <w:rsid w:val="00543804"/>
    <w:rsid w:val="0054390D"/>
    <w:rsid w:val="005440A0"/>
    <w:rsid w:val="00544566"/>
    <w:rsid w:val="005446AC"/>
    <w:rsid w:val="005447B3"/>
    <w:rsid w:val="00545036"/>
    <w:rsid w:val="0054556A"/>
    <w:rsid w:val="00545CE9"/>
    <w:rsid w:val="00545F6C"/>
    <w:rsid w:val="005463DF"/>
    <w:rsid w:val="00546C49"/>
    <w:rsid w:val="00546F20"/>
    <w:rsid w:val="00547A51"/>
    <w:rsid w:val="005501A6"/>
    <w:rsid w:val="00550A87"/>
    <w:rsid w:val="00551510"/>
    <w:rsid w:val="0055190A"/>
    <w:rsid w:val="00551A13"/>
    <w:rsid w:val="00551B30"/>
    <w:rsid w:val="00551BF3"/>
    <w:rsid w:val="00551C72"/>
    <w:rsid w:val="00551E07"/>
    <w:rsid w:val="00552365"/>
    <w:rsid w:val="00552527"/>
    <w:rsid w:val="0055258B"/>
    <w:rsid w:val="00552659"/>
    <w:rsid w:val="00552829"/>
    <w:rsid w:val="00552ED6"/>
    <w:rsid w:val="00553D6D"/>
    <w:rsid w:val="00553FBC"/>
    <w:rsid w:val="00553FF2"/>
    <w:rsid w:val="00554270"/>
    <w:rsid w:val="005543F4"/>
    <w:rsid w:val="005544B8"/>
    <w:rsid w:val="005544D1"/>
    <w:rsid w:val="00554628"/>
    <w:rsid w:val="005547C7"/>
    <w:rsid w:val="005548A7"/>
    <w:rsid w:val="00554A22"/>
    <w:rsid w:val="00554F46"/>
    <w:rsid w:val="00555349"/>
    <w:rsid w:val="00555617"/>
    <w:rsid w:val="00555DB0"/>
    <w:rsid w:val="005567AA"/>
    <w:rsid w:val="0055703F"/>
    <w:rsid w:val="005571A1"/>
    <w:rsid w:val="0055786A"/>
    <w:rsid w:val="005578D0"/>
    <w:rsid w:val="00557E3D"/>
    <w:rsid w:val="0056021A"/>
    <w:rsid w:val="00560462"/>
    <w:rsid w:val="00560477"/>
    <w:rsid w:val="00560677"/>
    <w:rsid w:val="00560CFF"/>
    <w:rsid w:val="0056152F"/>
    <w:rsid w:val="00561532"/>
    <w:rsid w:val="0056159F"/>
    <w:rsid w:val="00561DCB"/>
    <w:rsid w:val="0056207A"/>
    <w:rsid w:val="00562302"/>
    <w:rsid w:val="00562827"/>
    <w:rsid w:val="005629F8"/>
    <w:rsid w:val="00562F12"/>
    <w:rsid w:val="0056315E"/>
    <w:rsid w:val="00563614"/>
    <w:rsid w:val="00564144"/>
    <w:rsid w:val="00564369"/>
    <w:rsid w:val="005643EB"/>
    <w:rsid w:val="00564576"/>
    <w:rsid w:val="00564A20"/>
    <w:rsid w:val="00564E9F"/>
    <w:rsid w:val="0056559F"/>
    <w:rsid w:val="00565743"/>
    <w:rsid w:val="005660FF"/>
    <w:rsid w:val="0056631B"/>
    <w:rsid w:val="00566412"/>
    <w:rsid w:val="005664F4"/>
    <w:rsid w:val="00566758"/>
    <w:rsid w:val="00566B02"/>
    <w:rsid w:val="00566BA5"/>
    <w:rsid w:val="00566FD0"/>
    <w:rsid w:val="0056745C"/>
    <w:rsid w:val="005675D9"/>
    <w:rsid w:val="00567A81"/>
    <w:rsid w:val="00567EDB"/>
    <w:rsid w:val="00567F62"/>
    <w:rsid w:val="00570197"/>
    <w:rsid w:val="00570566"/>
    <w:rsid w:val="005707CE"/>
    <w:rsid w:val="00570D1C"/>
    <w:rsid w:val="00570E40"/>
    <w:rsid w:val="00570FE3"/>
    <w:rsid w:val="00571061"/>
    <w:rsid w:val="005710E6"/>
    <w:rsid w:val="00571113"/>
    <w:rsid w:val="00571866"/>
    <w:rsid w:val="00571BE3"/>
    <w:rsid w:val="00571C79"/>
    <w:rsid w:val="0057201F"/>
    <w:rsid w:val="00572367"/>
    <w:rsid w:val="00572A3A"/>
    <w:rsid w:val="00572C1D"/>
    <w:rsid w:val="00572C4D"/>
    <w:rsid w:val="00572E8A"/>
    <w:rsid w:val="00572F66"/>
    <w:rsid w:val="00573047"/>
    <w:rsid w:val="005733A8"/>
    <w:rsid w:val="00573AF1"/>
    <w:rsid w:val="00573D55"/>
    <w:rsid w:val="0057419C"/>
    <w:rsid w:val="00574ADF"/>
    <w:rsid w:val="00574C48"/>
    <w:rsid w:val="00574D6E"/>
    <w:rsid w:val="00574E86"/>
    <w:rsid w:val="00574FB6"/>
    <w:rsid w:val="00575126"/>
    <w:rsid w:val="0057517E"/>
    <w:rsid w:val="00575A63"/>
    <w:rsid w:val="00575AAA"/>
    <w:rsid w:val="00575B3F"/>
    <w:rsid w:val="005764D5"/>
    <w:rsid w:val="005767AB"/>
    <w:rsid w:val="00576B27"/>
    <w:rsid w:val="00576B56"/>
    <w:rsid w:val="0057723F"/>
    <w:rsid w:val="005775DC"/>
    <w:rsid w:val="0057772D"/>
    <w:rsid w:val="00577750"/>
    <w:rsid w:val="00577A65"/>
    <w:rsid w:val="00577C89"/>
    <w:rsid w:val="00577F2F"/>
    <w:rsid w:val="005802DF"/>
    <w:rsid w:val="005803B8"/>
    <w:rsid w:val="0058056D"/>
    <w:rsid w:val="0058059F"/>
    <w:rsid w:val="00580835"/>
    <w:rsid w:val="00580B5F"/>
    <w:rsid w:val="00581235"/>
    <w:rsid w:val="005816B5"/>
    <w:rsid w:val="00581875"/>
    <w:rsid w:val="005818C0"/>
    <w:rsid w:val="00581F19"/>
    <w:rsid w:val="005820DC"/>
    <w:rsid w:val="00582646"/>
    <w:rsid w:val="00582A50"/>
    <w:rsid w:val="00582B20"/>
    <w:rsid w:val="00582D86"/>
    <w:rsid w:val="00582FCD"/>
    <w:rsid w:val="00583026"/>
    <w:rsid w:val="0058326A"/>
    <w:rsid w:val="00583B4D"/>
    <w:rsid w:val="00584228"/>
    <w:rsid w:val="005844D4"/>
    <w:rsid w:val="00584CC2"/>
    <w:rsid w:val="00584F9E"/>
    <w:rsid w:val="0058520B"/>
    <w:rsid w:val="00585A90"/>
    <w:rsid w:val="00585E0D"/>
    <w:rsid w:val="00585FAE"/>
    <w:rsid w:val="00586AC7"/>
    <w:rsid w:val="00587127"/>
    <w:rsid w:val="005871A4"/>
    <w:rsid w:val="005876CB"/>
    <w:rsid w:val="00587862"/>
    <w:rsid w:val="005879C8"/>
    <w:rsid w:val="00587A30"/>
    <w:rsid w:val="00587F2F"/>
    <w:rsid w:val="00590684"/>
    <w:rsid w:val="00590895"/>
    <w:rsid w:val="005908F5"/>
    <w:rsid w:val="00590CFD"/>
    <w:rsid w:val="005912F5"/>
    <w:rsid w:val="0059183D"/>
    <w:rsid w:val="00591931"/>
    <w:rsid w:val="00592223"/>
    <w:rsid w:val="00592232"/>
    <w:rsid w:val="005923BD"/>
    <w:rsid w:val="00592638"/>
    <w:rsid w:val="00592BF7"/>
    <w:rsid w:val="00593259"/>
    <w:rsid w:val="0059361D"/>
    <w:rsid w:val="00593CA0"/>
    <w:rsid w:val="00594A78"/>
    <w:rsid w:val="005954C5"/>
    <w:rsid w:val="00596786"/>
    <w:rsid w:val="00596AF4"/>
    <w:rsid w:val="00597110"/>
    <w:rsid w:val="005974A1"/>
    <w:rsid w:val="005975D9"/>
    <w:rsid w:val="0059785A"/>
    <w:rsid w:val="00597D9E"/>
    <w:rsid w:val="005A0046"/>
    <w:rsid w:val="005A0327"/>
    <w:rsid w:val="005A0410"/>
    <w:rsid w:val="005A0763"/>
    <w:rsid w:val="005A1547"/>
    <w:rsid w:val="005A17F0"/>
    <w:rsid w:val="005A216A"/>
    <w:rsid w:val="005A237B"/>
    <w:rsid w:val="005A292E"/>
    <w:rsid w:val="005A2930"/>
    <w:rsid w:val="005A29BB"/>
    <w:rsid w:val="005A2CA9"/>
    <w:rsid w:val="005A31A0"/>
    <w:rsid w:val="005A359D"/>
    <w:rsid w:val="005A3A3A"/>
    <w:rsid w:val="005A3B14"/>
    <w:rsid w:val="005A3C5D"/>
    <w:rsid w:val="005A3D27"/>
    <w:rsid w:val="005A3E56"/>
    <w:rsid w:val="005A498A"/>
    <w:rsid w:val="005A5257"/>
    <w:rsid w:val="005A5DCE"/>
    <w:rsid w:val="005A5F42"/>
    <w:rsid w:val="005A5F72"/>
    <w:rsid w:val="005A5FEC"/>
    <w:rsid w:val="005A6EA6"/>
    <w:rsid w:val="005A6FE8"/>
    <w:rsid w:val="005A7201"/>
    <w:rsid w:val="005A72AB"/>
    <w:rsid w:val="005A753F"/>
    <w:rsid w:val="005A798E"/>
    <w:rsid w:val="005A7A12"/>
    <w:rsid w:val="005A7B90"/>
    <w:rsid w:val="005A7DB6"/>
    <w:rsid w:val="005B0181"/>
    <w:rsid w:val="005B025C"/>
    <w:rsid w:val="005B04D6"/>
    <w:rsid w:val="005B04DC"/>
    <w:rsid w:val="005B07D9"/>
    <w:rsid w:val="005B10A6"/>
    <w:rsid w:val="005B1357"/>
    <w:rsid w:val="005B1945"/>
    <w:rsid w:val="005B197C"/>
    <w:rsid w:val="005B1998"/>
    <w:rsid w:val="005B225E"/>
    <w:rsid w:val="005B23C7"/>
    <w:rsid w:val="005B2B7B"/>
    <w:rsid w:val="005B2BB9"/>
    <w:rsid w:val="005B30D1"/>
    <w:rsid w:val="005B328B"/>
    <w:rsid w:val="005B33DA"/>
    <w:rsid w:val="005B3632"/>
    <w:rsid w:val="005B3744"/>
    <w:rsid w:val="005B3BF1"/>
    <w:rsid w:val="005B3CBB"/>
    <w:rsid w:val="005B3D46"/>
    <w:rsid w:val="005B41D5"/>
    <w:rsid w:val="005B42F1"/>
    <w:rsid w:val="005B433C"/>
    <w:rsid w:val="005B4615"/>
    <w:rsid w:val="005B4AB6"/>
    <w:rsid w:val="005B4BF3"/>
    <w:rsid w:val="005B5063"/>
    <w:rsid w:val="005B51F2"/>
    <w:rsid w:val="005B5C59"/>
    <w:rsid w:val="005B5E6D"/>
    <w:rsid w:val="005B63C4"/>
    <w:rsid w:val="005B6A32"/>
    <w:rsid w:val="005B6E23"/>
    <w:rsid w:val="005B716E"/>
    <w:rsid w:val="005B71A8"/>
    <w:rsid w:val="005B7723"/>
    <w:rsid w:val="005B7FDE"/>
    <w:rsid w:val="005C0149"/>
    <w:rsid w:val="005C069A"/>
    <w:rsid w:val="005C0AAE"/>
    <w:rsid w:val="005C0CCF"/>
    <w:rsid w:val="005C0F2D"/>
    <w:rsid w:val="005C10EB"/>
    <w:rsid w:val="005C139E"/>
    <w:rsid w:val="005C17F4"/>
    <w:rsid w:val="005C18AE"/>
    <w:rsid w:val="005C19F8"/>
    <w:rsid w:val="005C1ADF"/>
    <w:rsid w:val="005C1B08"/>
    <w:rsid w:val="005C1B61"/>
    <w:rsid w:val="005C1DB8"/>
    <w:rsid w:val="005C2027"/>
    <w:rsid w:val="005C212B"/>
    <w:rsid w:val="005C2329"/>
    <w:rsid w:val="005C24ED"/>
    <w:rsid w:val="005C2880"/>
    <w:rsid w:val="005C2996"/>
    <w:rsid w:val="005C3231"/>
    <w:rsid w:val="005C39C7"/>
    <w:rsid w:val="005C3A3C"/>
    <w:rsid w:val="005C3FC1"/>
    <w:rsid w:val="005C41C9"/>
    <w:rsid w:val="005C461D"/>
    <w:rsid w:val="005C480F"/>
    <w:rsid w:val="005C4A92"/>
    <w:rsid w:val="005C4E95"/>
    <w:rsid w:val="005C5026"/>
    <w:rsid w:val="005C52E2"/>
    <w:rsid w:val="005C5FF2"/>
    <w:rsid w:val="005C6401"/>
    <w:rsid w:val="005C6883"/>
    <w:rsid w:val="005C68AB"/>
    <w:rsid w:val="005C7281"/>
    <w:rsid w:val="005C72C0"/>
    <w:rsid w:val="005C7400"/>
    <w:rsid w:val="005C7894"/>
    <w:rsid w:val="005C7C34"/>
    <w:rsid w:val="005D0455"/>
    <w:rsid w:val="005D0762"/>
    <w:rsid w:val="005D086B"/>
    <w:rsid w:val="005D155D"/>
    <w:rsid w:val="005D18C9"/>
    <w:rsid w:val="005D1AD1"/>
    <w:rsid w:val="005D1F7B"/>
    <w:rsid w:val="005D227A"/>
    <w:rsid w:val="005D2437"/>
    <w:rsid w:val="005D26EF"/>
    <w:rsid w:val="005D28EE"/>
    <w:rsid w:val="005D2997"/>
    <w:rsid w:val="005D313E"/>
    <w:rsid w:val="005D3638"/>
    <w:rsid w:val="005D3D07"/>
    <w:rsid w:val="005D40D5"/>
    <w:rsid w:val="005D44C2"/>
    <w:rsid w:val="005D4556"/>
    <w:rsid w:val="005D4879"/>
    <w:rsid w:val="005D52FC"/>
    <w:rsid w:val="005D53F3"/>
    <w:rsid w:val="005D5798"/>
    <w:rsid w:val="005D5811"/>
    <w:rsid w:val="005D59DC"/>
    <w:rsid w:val="005D5AAC"/>
    <w:rsid w:val="005D5C8B"/>
    <w:rsid w:val="005D5F66"/>
    <w:rsid w:val="005D6930"/>
    <w:rsid w:val="005D69B4"/>
    <w:rsid w:val="005D69C6"/>
    <w:rsid w:val="005D69FC"/>
    <w:rsid w:val="005D6A7C"/>
    <w:rsid w:val="005D6C85"/>
    <w:rsid w:val="005D72E0"/>
    <w:rsid w:val="005D76CA"/>
    <w:rsid w:val="005D7C55"/>
    <w:rsid w:val="005D7CA0"/>
    <w:rsid w:val="005D7F06"/>
    <w:rsid w:val="005D7F9B"/>
    <w:rsid w:val="005E19F2"/>
    <w:rsid w:val="005E1BC5"/>
    <w:rsid w:val="005E1FB3"/>
    <w:rsid w:val="005E202C"/>
    <w:rsid w:val="005E2242"/>
    <w:rsid w:val="005E23E2"/>
    <w:rsid w:val="005E27D0"/>
    <w:rsid w:val="005E2B9A"/>
    <w:rsid w:val="005E2D2B"/>
    <w:rsid w:val="005E31B4"/>
    <w:rsid w:val="005E3453"/>
    <w:rsid w:val="005E3600"/>
    <w:rsid w:val="005E38B3"/>
    <w:rsid w:val="005E3973"/>
    <w:rsid w:val="005E3BB6"/>
    <w:rsid w:val="005E4387"/>
    <w:rsid w:val="005E44B7"/>
    <w:rsid w:val="005E44BD"/>
    <w:rsid w:val="005E467D"/>
    <w:rsid w:val="005E4B35"/>
    <w:rsid w:val="005E4C9B"/>
    <w:rsid w:val="005E4E76"/>
    <w:rsid w:val="005E50D6"/>
    <w:rsid w:val="005E50F7"/>
    <w:rsid w:val="005E57A3"/>
    <w:rsid w:val="005E5C98"/>
    <w:rsid w:val="005E5DAB"/>
    <w:rsid w:val="005E5F0E"/>
    <w:rsid w:val="005E615D"/>
    <w:rsid w:val="005E61CC"/>
    <w:rsid w:val="005E6AA6"/>
    <w:rsid w:val="005E6F6B"/>
    <w:rsid w:val="005E72B3"/>
    <w:rsid w:val="005E78D4"/>
    <w:rsid w:val="005E7BF9"/>
    <w:rsid w:val="005E7C4E"/>
    <w:rsid w:val="005F03DC"/>
    <w:rsid w:val="005F03E7"/>
    <w:rsid w:val="005F0754"/>
    <w:rsid w:val="005F0900"/>
    <w:rsid w:val="005F0917"/>
    <w:rsid w:val="005F0B00"/>
    <w:rsid w:val="005F0B83"/>
    <w:rsid w:val="005F0E45"/>
    <w:rsid w:val="005F0F37"/>
    <w:rsid w:val="005F12E6"/>
    <w:rsid w:val="005F14B1"/>
    <w:rsid w:val="005F1755"/>
    <w:rsid w:val="005F181D"/>
    <w:rsid w:val="005F1A1C"/>
    <w:rsid w:val="005F1BAB"/>
    <w:rsid w:val="005F1CD7"/>
    <w:rsid w:val="005F1F85"/>
    <w:rsid w:val="005F241F"/>
    <w:rsid w:val="005F27BC"/>
    <w:rsid w:val="005F293E"/>
    <w:rsid w:val="005F295A"/>
    <w:rsid w:val="005F2B47"/>
    <w:rsid w:val="005F2BD2"/>
    <w:rsid w:val="005F2C8D"/>
    <w:rsid w:val="005F2F7A"/>
    <w:rsid w:val="005F30D0"/>
    <w:rsid w:val="005F3337"/>
    <w:rsid w:val="005F3B12"/>
    <w:rsid w:val="005F435F"/>
    <w:rsid w:val="005F489E"/>
    <w:rsid w:val="005F48C7"/>
    <w:rsid w:val="005F4AE2"/>
    <w:rsid w:val="005F4BE1"/>
    <w:rsid w:val="005F5224"/>
    <w:rsid w:val="005F6526"/>
    <w:rsid w:val="005F6534"/>
    <w:rsid w:val="005F68BB"/>
    <w:rsid w:val="005F6AB0"/>
    <w:rsid w:val="005F6BAD"/>
    <w:rsid w:val="005F739C"/>
    <w:rsid w:val="005F73FF"/>
    <w:rsid w:val="005F78F6"/>
    <w:rsid w:val="005F7908"/>
    <w:rsid w:val="005F7A7D"/>
    <w:rsid w:val="005F7B7F"/>
    <w:rsid w:val="006003D3"/>
    <w:rsid w:val="006009E7"/>
    <w:rsid w:val="00600C4E"/>
    <w:rsid w:val="00600F1D"/>
    <w:rsid w:val="0060158A"/>
    <w:rsid w:val="00601C65"/>
    <w:rsid w:val="00602075"/>
    <w:rsid w:val="0060234C"/>
    <w:rsid w:val="00602455"/>
    <w:rsid w:val="00603209"/>
    <w:rsid w:val="006035C0"/>
    <w:rsid w:val="00603601"/>
    <w:rsid w:val="00603799"/>
    <w:rsid w:val="00603B1A"/>
    <w:rsid w:val="00603E93"/>
    <w:rsid w:val="0060456A"/>
    <w:rsid w:val="006047C9"/>
    <w:rsid w:val="0060541C"/>
    <w:rsid w:val="00605993"/>
    <w:rsid w:val="00605CA3"/>
    <w:rsid w:val="00605F5C"/>
    <w:rsid w:val="00606156"/>
    <w:rsid w:val="006061DC"/>
    <w:rsid w:val="00606313"/>
    <w:rsid w:val="006064C5"/>
    <w:rsid w:val="006066D7"/>
    <w:rsid w:val="006067AB"/>
    <w:rsid w:val="00606893"/>
    <w:rsid w:val="00606BED"/>
    <w:rsid w:val="006070E0"/>
    <w:rsid w:val="006073D9"/>
    <w:rsid w:val="006075E9"/>
    <w:rsid w:val="00607982"/>
    <w:rsid w:val="00607BAC"/>
    <w:rsid w:val="00607C86"/>
    <w:rsid w:val="0061094E"/>
    <w:rsid w:val="00610987"/>
    <w:rsid w:val="00610D07"/>
    <w:rsid w:val="00610F69"/>
    <w:rsid w:val="00611093"/>
    <w:rsid w:val="006111E6"/>
    <w:rsid w:val="006115A0"/>
    <w:rsid w:val="006116D3"/>
    <w:rsid w:val="00611CBD"/>
    <w:rsid w:val="00611D39"/>
    <w:rsid w:val="00611FC8"/>
    <w:rsid w:val="006123D1"/>
    <w:rsid w:val="00612824"/>
    <w:rsid w:val="00612E6D"/>
    <w:rsid w:val="0061342F"/>
    <w:rsid w:val="00613473"/>
    <w:rsid w:val="006136A9"/>
    <w:rsid w:val="00613A0B"/>
    <w:rsid w:val="00613D58"/>
    <w:rsid w:val="00613FD4"/>
    <w:rsid w:val="00614382"/>
    <w:rsid w:val="00614B1D"/>
    <w:rsid w:val="00614F59"/>
    <w:rsid w:val="006154C2"/>
    <w:rsid w:val="006155A8"/>
    <w:rsid w:val="00615679"/>
    <w:rsid w:val="00615763"/>
    <w:rsid w:val="00615A89"/>
    <w:rsid w:val="00615F2A"/>
    <w:rsid w:val="006161CF"/>
    <w:rsid w:val="0061630E"/>
    <w:rsid w:val="006164F3"/>
    <w:rsid w:val="0061672A"/>
    <w:rsid w:val="00617182"/>
    <w:rsid w:val="0061777E"/>
    <w:rsid w:val="006200FF"/>
    <w:rsid w:val="0062028E"/>
    <w:rsid w:val="0062041C"/>
    <w:rsid w:val="00620AC8"/>
    <w:rsid w:val="00620B76"/>
    <w:rsid w:val="00620DEE"/>
    <w:rsid w:val="00620FCE"/>
    <w:rsid w:val="006210C4"/>
    <w:rsid w:val="00621B2E"/>
    <w:rsid w:val="00621C19"/>
    <w:rsid w:val="00621FDB"/>
    <w:rsid w:val="006222A9"/>
    <w:rsid w:val="006226B4"/>
    <w:rsid w:val="00622C9C"/>
    <w:rsid w:val="006233B7"/>
    <w:rsid w:val="006235A5"/>
    <w:rsid w:val="006238CC"/>
    <w:rsid w:val="00623AD5"/>
    <w:rsid w:val="006242F1"/>
    <w:rsid w:val="006243F7"/>
    <w:rsid w:val="0062447B"/>
    <w:rsid w:val="006245FA"/>
    <w:rsid w:val="00624626"/>
    <w:rsid w:val="00624DA5"/>
    <w:rsid w:val="00625180"/>
    <w:rsid w:val="006256A1"/>
    <w:rsid w:val="0062662A"/>
    <w:rsid w:val="00626905"/>
    <w:rsid w:val="00626975"/>
    <w:rsid w:val="00626A54"/>
    <w:rsid w:val="00626F67"/>
    <w:rsid w:val="00627508"/>
    <w:rsid w:val="006276A7"/>
    <w:rsid w:val="00627EF0"/>
    <w:rsid w:val="0063020B"/>
    <w:rsid w:val="006302E8"/>
    <w:rsid w:val="0063128F"/>
    <w:rsid w:val="0063138D"/>
    <w:rsid w:val="00631BE7"/>
    <w:rsid w:val="00631F4A"/>
    <w:rsid w:val="00631FEB"/>
    <w:rsid w:val="006321F2"/>
    <w:rsid w:val="0063223D"/>
    <w:rsid w:val="00632798"/>
    <w:rsid w:val="006327AF"/>
    <w:rsid w:val="006329BB"/>
    <w:rsid w:val="00632C5A"/>
    <w:rsid w:val="00632CA3"/>
    <w:rsid w:val="00632FFD"/>
    <w:rsid w:val="00633241"/>
    <w:rsid w:val="0063350E"/>
    <w:rsid w:val="00633C17"/>
    <w:rsid w:val="00634068"/>
    <w:rsid w:val="00634951"/>
    <w:rsid w:val="00634DA0"/>
    <w:rsid w:val="00634EBF"/>
    <w:rsid w:val="00634F42"/>
    <w:rsid w:val="006356D2"/>
    <w:rsid w:val="0063578A"/>
    <w:rsid w:val="00635C90"/>
    <w:rsid w:val="00635DB2"/>
    <w:rsid w:val="00635F45"/>
    <w:rsid w:val="006361C3"/>
    <w:rsid w:val="00636270"/>
    <w:rsid w:val="0063690D"/>
    <w:rsid w:val="00636E01"/>
    <w:rsid w:val="00636F3D"/>
    <w:rsid w:val="00637123"/>
    <w:rsid w:val="00637443"/>
    <w:rsid w:val="00637AA7"/>
    <w:rsid w:val="00640076"/>
    <w:rsid w:val="00640337"/>
    <w:rsid w:val="00640456"/>
    <w:rsid w:val="0064047D"/>
    <w:rsid w:val="00640575"/>
    <w:rsid w:val="006406AC"/>
    <w:rsid w:val="006406E1"/>
    <w:rsid w:val="006408DA"/>
    <w:rsid w:val="006412D1"/>
    <w:rsid w:val="006412F0"/>
    <w:rsid w:val="0064174B"/>
    <w:rsid w:val="006418B8"/>
    <w:rsid w:val="00641A3E"/>
    <w:rsid w:val="00641A90"/>
    <w:rsid w:val="00641CBF"/>
    <w:rsid w:val="00641CEA"/>
    <w:rsid w:val="00641F3C"/>
    <w:rsid w:val="006420F9"/>
    <w:rsid w:val="00642546"/>
    <w:rsid w:val="006428B1"/>
    <w:rsid w:val="00643209"/>
    <w:rsid w:val="00643687"/>
    <w:rsid w:val="006436F2"/>
    <w:rsid w:val="006438F7"/>
    <w:rsid w:val="00643D63"/>
    <w:rsid w:val="00643EBC"/>
    <w:rsid w:val="00644130"/>
    <w:rsid w:val="00644264"/>
    <w:rsid w:val="00644643"/>
    <w:rsid w:val="00644A67"/>
    <w:rsid w:val="00644EA4"/>
    <w:rsid w:val="006452AB"/>
    <w:rsid w:val="00645321"/>
    <w:rsid w:val="006455EF"/>
    <w:rsid w:val="006455F5"/>
    <w:rsid w:val="006456C0"/>
    <w:rsid w:val="00645E09"/>
    <w:rsid w:val="00646A08"/>
    <w:rsid w:val="00646AE7"/>
    <w:rsid w:val="00647038"/>
    <w:rsid w:val="006479C9"/>
    <w:rsid w:val="00647C78"/>
    <w:rsid w:val="00647E93"/>
    <w:rsid w:val="006508E9"/>
    <w:rsid w:val="00650FBB"/>
    <w:rsid w:val="0065126E"/>
    <w:rsid w:val="00651528"/>
    <w:rsid w:val="006516FE"/>
    <w:rsid w:val="0065196F"/>
    <w:rsid w:val="00651F3A"/>
    <w:rsid w:val="00652588"/>
    <w:rsid w:val="006530CF"/>
    <w:rsid w:val="00653155"/>
    <w:rsid w:val="00653561"/>
    <w:rsid w:val="006538C0"/>
    <w:rsid w:val="006539ED"/>
    <w:rsid w:val="00653AF7"/>
    <w:rsid w:val="00653EBC"/>
    <w:rsid w:val="006541E5"/>
    <w:rsid w:val="006543B3"/>
    <w:rsid w:val="006545F9"/>
    <w:rsid w:val="00654703"/>
    <w:rsid w:val="0065479E"/>
    <w:rsid w:val="006547FF"/>
    <w:rsid w:val="00654C99"/>
    <w:rsid w:val="006551AF"/>
    <w:rsid w:val="006553A4"/>
    <w:rsid w:val="006556B0"/>
    <w:rsid w:val="00655B13"/>
    <w:rsid w:val="006562EC"/>
    <w:rsid w:val="006563F6"/>
    <w:rsid w:val="00656442"/>
    <w:rsid w:val="00656BC9"/>
    <w:rsid w:val="0065794B"/>
    <w:rsid w:val="00657C1E"/>
    <w:rsid w:val="00657E14"/>
    <w:rsid w:val="006606DA"/>
    <w:rsid w:val="00660DEE"/>
    <w:rsid w:val="00661B5A"/>
    <w:rsid w:val="00661B64"/>
    <w:rsid w:val="006622C1"/>
    <w:rsid w:val="006622C5"/>
    <w:rsid w:val="00662647"/>
    <w:rsid w:val="00662D67"/>
    <w:rsid w:val="00663170"/>
    <w:rsid w:val="006631C9"/>
    <w:rsid w:val="00663922"/>
    <w:rsid w:val="006640C3"/>
    <w:rsid w:val="006640C6"/>
    <w:rsid w:val="00664378"/>
    <w:rsid w:val="00666240"/>
    <w:rsid w:val="00666356"/>
    <w:rsid w:val="00666CBE"/>
    <w:rsid w:val="00666CF5"/>
    <w:rsid w:val="0066721E"/>
    <w:rsid w:val="006672C3"/>
    <w:rsid w:val="00667513"/>
    <w:rsid w:val="0066754A"/>
    <w:rsid w:val="006675EE"/>
    <w:rsid w:val="0066761B"/>
    <w:rsid w:val="006677B9"/>
    <w:rsid w:val="006677EC"/>
    <w:rsid w:val="00667D66"/>
    <w:rsid w:val="00670132"/>
    <w:rsid w:val="0067019B"/>
    <w:rsid w:val="00670272"/>
    <w:rsid w:val="00670A12"/>
    <w:rsid w:val="00670CA5"/>
    <w:rsid w:val="0067109F"/>
    <w:rsid w:val="00671A02"/>
    <w:rsid w:val="00671ADA"/>
    <w:rsid w:val="00671AF0"/>
    <w:rsid w:val="00671BBF"/>
    <w:rsid w:val="00671C12"/>
    <w:rsid w:val="006721D7"/>
    <w:rsid w:val="006721EC"/>
    <w:rsid w:val="00672846"/>
    <w:rsid w:val="006730B3"/>
    <w:rsid w:val="00673111"/>
    <w:rsid w:val="006731AE"/>
    <w:rsid w:val="00673403"/>
    <w:rsid w:val="00673652"/>
    <w:rsid w:val="00674C8D"/>
    <w:rsid w:val="00674DB7"/>
    <w:rsid w:val="0067507E"/>
    <w:rsid w:val="0067563F"/>
    <w:rsid w:val="00675DF7"/>
    <w:rsid w:val="00675ECF"/>
    <w:rsid w:val="00675EE7"/>
    <w:rsid w:val="006761E6"/>
    <w:rsid w:val="00676828"/>
    <w:rsid w:val="00676CB1"/>
    <w:rsid w:val="00676FAE"/>
    <w:rsid w:val="00677742"/>
    <w:rsid w:val="006778C1"/>
    <w:rsid w:val="00677E25"/>
    <w:rsid w:val="00680196"/>
    <w:rsid w:val="0068032E"/>
    <w:rsid w:val="00680ECC"/>
    <w:rsid w:val="00680F81"/>
    <w:rsid w:val="006813D2"/>
    <w:rsid w:val="006813D7"/>
    <w:rsid w:val="0068155A"/>
    <w:rsid w:val="006816E8"/>
    <w:rsid w:val="00681972"/>
    <w:rsid w:val="00681EE3"/>
    <w:rsid w:val="0068253C"/>
    <w:rsid w:val="00682609"/>
    <w:rsid w:val="0068279C"/>
    <w:rsid w:val="00682AE4"/>
    <w:rsid w:val="00682C9B"/>
    <w:rsid w:val="0068302E"/>
    <w:rsid w:val="006830B0"/>
    <w:rsid w:val="00683974"/>
    <w:rsid w:val="006839FC"/>
    <w:rsid w:val="00683B66"/>
    <w:rsid w:val="00683C67"/>
    <w:rsid w:val="0068453E"/>
    <w:rsid w:val="006849D8"/>
    <w:rsid w:val="00684BDC"/>
    <w:rsid w:val="00684E51"/>
    <w:rsid w:val="00685195"/>
    <w:rsid w:val="00685A40"/>
    <w:rsid w:val="00685B4D"/>
    <w:rsid w:val="00686216"/>
    <w:rsid w:val="006868BA"/>
    <w:rsid w:val="00686A93"/>
    <w:rsid w:val="00686AB6"/>
    <w:rsid w:val="00686B39"/>
    <w:rsid w:val="0068700B"/>
    <w:rsid w:val="00687118"/>
    <w:rsid w:val="00687679"/>
    <w:rsid w:val="00687CCE"/>
    <w:rsid w:val="00687EF6"/>
    <w:rsid w:val="00687FDF"/>
    <w:rsid w:val="0069012A"/>
    <w:rsid w:val="006903DC"/>
    <w:rsid w:val="00690DA0"/>
    <w:rsid w:val="00690FB9"/>
    <w:rsid w:val="00691146"/>
    <w:rsid w:val="00691357"/>
    <w:rsid w:val="00692235"/>
    <w:rsid w:val="006922B2"/>
    <w:rsid w:val="0069231C"/>
    <w:rsid w:val="00692437"/>
    <w:rsid w:val="00692454"/>
    <w:rsid w:val="006924BA"/>
    <w:rsid w:val="0069253C"/>
    <w:rsid w:val="0069277C"/>
    <w:rsid w:val="00692AC7"/>
    <w:rsid w:val="00693069"/>
    <w:rsid w:val="0069308B"/>
    <w:rsid w:val="0069323A"/>
    <w:rsid w:val="006934C4"/>
    <w:rsid w:val="006937AB"/>
    <w:rsid w:val="006938FD"/>
    <w:rsid w:val="0069392C"/>
    <w:rsid w:val="00693C1D"/>
    <w:rsid w:val="00694596"/>
    <w:rsid w:val="00694708"/>
    <w:rsid w:val="00694A87"/>
    <w:rsid w:val="00694CFD"/>
    <w:rsid w:val="0069525C"/>
    <w:rsid w:val="006958A7"/>
    <w:rsid w:val="00695C9B"/>
    <w:rsid w:val="00696032"/>
    <w:rsid w:val="00696228"/>
    <w:rsid w:val="006966F6"/>
    <w:rsid w:val="00697B43"/>
    <w:rsid w:val="006A0551"/>
    <w:rsid w:val="006A0781"/>
    <w:rsid w:val="006A1142"/>
    <w:rsid w:val="006A1317"/>
    <w:rsid w:val="006A1654"/>
    <w:rsid w:val="006A16E5"/>
    <w:rsid w:val="006A172B"/>
    <w:rsid w:val="006A1DF2"/>
    <w:rsid w:val="006A2A2C"/>
    <w:rsid w:val="006A2A55"/>
    <w:rsid w:val="006A2BF3"/>
    <w:rsid w:val="006A2DA4"/>
    <w:rsid w:val="006A2E5C"/>
    <w:rsid w:val="006A2E7C"/>
    <w:rsid w:val="006A31E1"/>
    <w:rsid w:val="006A3520"/>
    <w:rsid w:val="006A39F6"/>
    <w:rsid w:val="006A3E1D"/>
    <w:rsid w:val="006A41E8"/>
    <w:rsid w:val="006A424E"/>
    <w:rsid w:val="006A4626"/>
    <w:rsid w:val="006A47A9"/>
    <w:rsid w:val="006A4ADD"/>
    <w:rsid w:val="006A51D3"/>
    <w:rsid w:val="006A52D0"/>
    <w:rsid w:val="006A55FD"/>
    <w:rsid w:val="006A5A59"/>
    <w:rsid w:val="006A5DAC"/>
    <w:rsid w:val="006A5F51"/>
    <w:rsid w:val="006A6718"/>
    <w:rsid w:val="006A686F"/>
    <w:rsid w:val="006A6B9E"/>
    <w:rsid w:val="006A6C35"/>
    <w:rsid w:val="006A6C6E"/>
    <w:rsid w:val="006A6C9F"/>
    <w:rsid w:val="006A707C"/>
    <w:rsid w:val="006A764B"/>
    <w:rsid w:val="006A78BF"/>
    <w:rsid w:val="006A7973"/>
    <w:rsid w:val="006A7CDF"/>
    <w:rsid w:val="006A7F80"/>
    <w:rsid w:val="006B01FA"/>
    <w:rsid w:val="006B053F"/>
    <w:rsid w:val="006B062C"/>
    <w:rsid w:val="006B06AD"/>
    <w:rsid w:val="006B0824"/>
    <w:rsid w:val="006B0A3B"/>
    <w:rsid w:val="006B0E89"/>
    <w:rsid w:val="006B109C"/>
    <w:rsid w:val="006B1A4E"/>
    <w:rsid w:val="006B1CC4"/>
    <w:rsid w:val="006B1FDD"/>
    <w:rsid w:val="006B2644"/>
    <w:rsid w:val="006B2CF1"/>
    <w:rsid w:val="006B38FC"/>
    <w:rsid w:val="006B3ADF"/>
    <w:rsid w:val="006B3F17"/>
    <w:rsid w:val="006B42EF"/>
    <w:rsid w:val="006B4385"/>
    <w:rsid w:val="006B4599"/>
    <w:rsid w:val="006B4D66"/>
    <w:rsid w:val="006B4FF9"/>
    <w:rsid w:val="006B5146"/>
    <w:rsid w:val="006B54B6"/>
    <w:rsid w:val="006B56E1"/>
    <w:rsid w:val="006B5AFF"/>
    <w:rsid w:val="006B71CF"/>
    <w:rsid w:val="006B7373"/>
    <w:rsid w:val="006B7537"/>
    <w:rsid w:val="006C00C6"/>
    <w:rsid w:val="006C010D"/>
    <w:rsid w:val="006C08C1"/>
    <w:rsid w:val="006C0D85"/>
    <w:rsid w:val="006C1109"/>
    <w:rsid w:val="006C14D3"/>
    <w:rsid w:val="006C1591"/>
    <w:rsid w:val="006C1942"/>
    <w:rsid w:val="006C1A3A"/>
    <w:rsid w:val="006C1E0B"/>
    <w:rsid w:val="006C1E62"/>
    <w:rsid w:val="006C2147"/>
    <w:rsid w:val="006C21DE"/>
    <w:rsid w:val="006C21F7"/>
    <w:rsid w:val="006C22F3"/>
    <w:rsid w:val="006C265A"/>
    <w:rsid w:val="006C268B"/>
    <w:rsid w:val="006C26B9"/>
    <w:rsid w:val="006C29C2"/>
    <w:rsid w:val="006C2C8C"/>
    <w:rsid w:val="006C32DF"/>
    <w:rsid w:val="006C3E72"/>
    <w:rsid w:val="006C3F50"/>
    <w:rsid w:val="006C41C5"/>
    <w:rsid w:val="006C42D0"/>
    <w:rsid w:val="006C47F2"/>
    <w:rsid w:val="006C4888"/>
    <w:rsid w:val="006C4A65"/>
    <w:rsid w:val="006C4B36"/>
    <w:rsid w:val="006C4F64"/>
    <w:rsid w:val="006C54AB"/>
    <w:rsid w:val="006C5A0D"/>
    <w:rsid w:val="006C5DFE"/>
    <w:rsid w:val="006C5F7B"/>
    <w:rsid w:val="006C6463"/>
    <w:rsid w:val="006C64AC"/>
    <w:rsid w:val="006C6769"/>
    <w:rsid w:val="006C6903"/>
    <w:rsid w:val="006C6AC3"/>
    <w:rsid w:val="006C6C98"/>
    <w:rsid w:val="006C6DCE"/>
    <w:rsid w:val="006C6FB6"/>
    <w:rsid w:val="006C70F5"/>
    <w:rsid w:val="006C7AA9"/>
    <w:rsid w:val="006D0152"/>
    <w:rsid w:val="006D044E"/>
    <w:rsid w:val="006D0485"/>
    <w:rsid w:val="006D0673"/>
    <w:rsid w:val="006D073D"/>
    <w:rsid w:val="006D0840"/>
    <w:rsid w:val="006D11E3"/>
    <w:rsid w:val="006D1250"/>
    <w:rsid w:val="006D166F"/>
    <w:rsid w:val="006D18DB"/>
    <w:rsid w:val="006D1C5A"/>
    <w:rsid w:val="006D2451"/>
    <w:rsid w:val="006D2519"/>
    <w:rsid w:val="006D2846"/>
    <w:rsid w:val="006D39AE"/>
    <w:rsid w:val="006D3EA6"/>
    <w:rsid w:val="006D44A6"/>
    <w:rsid w:val="006D4A85"/>
    <w:rsid w:val="006D504D"/>
    <w:rsid w:val="006D5388"/>
    <w:rsid w:val="006D5C56"/>
    <w:rsid w:val="006D629A"/>
    <w:rsid w:val="006D6385"/>
    <w:rsid w:val="006D678A"/>
    <w:rsid w:val="006D6F0D"/>
    <w:rsid w:val="006D7234"/>
    <w:rsid w:val="006D731D"/>
    <w:rsid w:val="006D7A31"/>
    <w:rsid w:val="006E03F0"/>
    <w:rsid w:val="006E0428"/>
    <w:rsid w:val="006E0B6C"/>
    <w:rsid w:val="006E1056"/>
    <w:rsid w:val="006E109B"/>
    <w:rsid w:val="006E11F6"/>
    <w:rsid w:val="006E147E"/>
    <w:rsid w:val="006E17FD"/>
    <w:rsid w:val="006E1A95"/>
    <w:rsid w:val="006E1D2A"/>
    <w:rsid w:val="006E22FE"/>
    <w:rsid w:val="006E26BD"/>
    <w:rsid w:val="006E28A4"/>
    <w:rsid w:val="006E2975"/>
    <w:rsid w:val="006E29F4"/>
    <w:rsid w:val="006E2AB1"/>
    <w:rsid w:val="006E2D0B"/>
    <w:rsid w:val="006E314D"/>
    <w:rsid w:val="006E31AF"/>
    <w:rsid w:val="006E3301"/>
    <w:rsid w:val="006E34D6"/>
    <w:rsid w:val="006E3BEF"/>
    <w:rsid w:val="006E3CF6"/>
    <w:rsid w:val="006E3F34"/>
    <w:rsid w:val="006E4036"/>
    <w:rsid w:val="006E41D6"/>
    <w:rsid w:val="006E42EE"/>
    <w:rsid w:val="006E480C"/>
    <w:rsid w:val="006E4A18"/>
    <w:rsid w:val="006E4C62"/>
    <w:rsid w:val="006E5203"/>
    <w:rsid w:val="006E5334"/>
    <w:rsid w:val="006E53A8"/>
    <w:rsid w:val="006E5B7A"/>
    <w:rsid w:val="006E5CC6"/>
    <w:rsid w:val="006E5E1A"/>
    <w:rsid w:val="006E633C"/>
    <w:rsid w:val="006E64A3"/>
    <w:rsid w:val="006E6839"/>
    <w:rsid w:val="006E6884"/>
    <w:rsid w:val="006E68C2"/>
    <w:rsid w:val="006E6B22"/>
    <w:rsid w:val="006E6BA1"/>
    <w:rsid w:val="006E7137"/>
    <w:rsid w:val="006E7738"/>
    <w:rsid w:val="006E7E1F"/>
    <w:rsid w:val="006F00E5"/>
    <w:rsid w:val="006F01BD"/>
    <w:rsid w:val="006F0540"/>
    <w:rsid w:val="006F1248"/>
    <w:rsid w:val="006F1345"/>
    <w:rsid w:val="006F28FB"/>
    <w:rsid w:val="006F29E8"/>
    <w:rsid w:val="006F3149"/>
    <w:rsid w:val="006F329E"/>
    <w:rsid w:val="006F341C"/>
    <w:rsid w:val="006F362D"/>
    <w:rsid w:val="006F39B2"/>
    <w:rsid w:val="006F3A7E"/>
    <w:rsid w:val="006F3EB4"/>
    <w:rsid w:val="006F4B29"/>
    <w:rsid w:val="006F5BA1"/>
    <w:rsid w:val="006F5C58"/>
    <w:rsid w:val="006F5F7E"/>
    <w:rsid w:val="006F645A"/>
    <w:rsid w:val="006F65C6"/>
    <w:rsid w:val="006F683D"/>
    <w:rsid w:val="006F6909"/>
    <w:rsid w:val="006F6E81"/>
    <w:rsid w:val="006F76D3"/>
    <w:rsid w:val="006F774B"/>
    <w:rsid w:val="006F7856"/>
    <w:rsid w:val="006F78A2"/>
    <w:rsid w:val="006F791F"/>
    <w:rsid w:val="006F7D5F"/>
    <w:rsid w:val="006F7E1C"/>
    <w:rsid w:val="0070055C"/>
    <w:rsid w:val="0070068B"/>
    <w:rsid w:val="00700A7A"/>
    <w:rsid w:val="00700A81"/>
    <w:rsid w:val="0070115D"/>
    <w:rsid w:val="007015B5"/>
    <w:rsid w:val="00701682"/>
    <w:rsid w:val="00701769"/>
    <w:rsid w:val="007017D3"/>
    <w:rsid w:val="00701815"/>
    <w:rsid w:val="0070198F"/>
    <w:rsid w:val="00701F78"/>
    <w:rsid w:val="00702692"/>
    <w:rsid w:val="0070297C"/>
    <w:rsid w:val="0070340B"/>
    <w:rsid w:val="00703565"/>
    <w:rsid w:val="00703C0C"/>
    <w:rsid w:val="00703FAA"/>
    <w:rsid w:val="007042D9"/>
    <w:rsid w:val="0070460B"/>
    <w:rsid w:val="00704663"/>
    <w:rsid w:val="00704D03"/>
    <w:rsid w:val="007057EC"/>
    <w:rsid w:val="00705AF8"/>
    <w:rsid w:val="00705E82"/>
    <w:rsid w:val="00705E9A"/>
    <w:rsid w:val="00706783"/>
    <w:rsid w:val="00706CC5"/>
    <w:rsid w:val="00706D83"/>
    <w:rsid w:val="007071BA"/>
    <w:rsid w:val="00707906"/>
    <w:rsid w:val="00707A34"/>
    <w:rsid w:val="00707AD7"/>
    <w:rsid w:val="0071067F"/>
    <w:rsid w:val="007109F0"/>
    <w:rsid w:val="00710B9B"/>
    <w:rsid w:val="00710C65"/>
    <w:rsid w:val="007110E0"/>
    <w:rsid w:val="007111B1"/>
    <w:rsid w:val="007115B5"/>
    <w:rsid w:val="007115B9"/>
    <w:rsid w:val="00711838"/>
    <w:rsid w:val="00711AD7"/>
    <w:rsid w:val="00711B9A"/>
    <w:rsid w:val="00712B00"/>
    <w:rsid w:val="00712B08"/>
    <w:rsid w:val="00712B28"/>
    <w:rsid w:val="00712C51"/>
    <w:rsid w:val="00712E03"/>
    <w:rsid w:val="00712E27"/>
    <w:rsid w:val="0071300F"/>
    <w:rsid w:val="0071302F"/>
    <w:rsid w:val="00713172"/>
    <w:rsid w:val="0071328E"/>
    <w:rsid w:val="00713974"/>
    <w:rsid w:val="00713CF2"/>
    <w:rsid w:val="00713F00"/>
    <w:rsid w:val="007149FF"/>
    <w:rsid w:val="00714A75"/>
    <w:rsid w:val="00714F4C"/>
    <w:rsid w:val="007151A9"/>
    <w:rsid w:val="00715409"/>
    <w:rsid w:val="007155D1"/>
    <w:rsid w:val="00715D36"/>
    <w:rsid w:val="00715DA8"/>
    <w:rsid w:val="00715E97"/>
    <w:rsid w:val="0071629B"/>
    <w:rsid w:val="0071654B"/>
    <w:rsid w:val="00716D32"/>
    <w:rsid w:val="00717164"/>
    <w:rsid w:val="00717395"/>
    <w:rsid w:val="007174E9"/>
    <w:rsid w:val="007175CE"/>
    <w:rsid w:val="007179AD"/>
    <w:rsid w:val="007179DA"/>
    <w:rsid w:val="0072083A"/>
    <w:rsid w:val="00720A6D"/>
    <w:rsid w:val="00720B00"/>
    <w:rsid w:val="00720B05"/>
    <w:rsid w:val="00720D1D"/>
    <w:rsid w:val="00720E58"/>
    <w:rsid w:val="00721906"/>
    <w:rsid w:val="00721DB7"/>
    <w:rsid w:val="00721F0E"/>
    <w:rsid w:val="0072203D"/>
    <w:rsid w:val="0072276D"/>
    <w:rsid w:val="0072299F"/>
    <w:rsid w:val="00723346"/>
    <w:rsid w:val="0072363B"/>
    <w:rsid w:val="00723669"/>
    <w:rsid w:val="0072385F"/>
    <w:rsid w:val="007239A4"/>
    <w:rsid w:val="00723AD8"/>
    <w:rsid w:val="00723F1E"/>
    <w:rsid w:val="00723FA9"/>
    <w:rsid w:val="0072417F"/>
    <w:rsid w:val="0072421E"/>
    <w:rsid w:val="007243F5"/>
    <w:rsid w:val="0072454A"/>
    <w:rsid w:val="0072472E"/>
    <w:rsid w:val="007248DB"/>
    <w:rsid w:val="007251B4"/>
    <w:rsid w:val="0072579F"/>
    <w:rsid w:val="00725A99"/>
    <w:rsid w:val="00725C5C"/>
    <w:rsid w:val="00726273"/>
    <w:rsid w:val="0072683A"/>
    <w:rsid w:val="00726A39"/>
    <w:rsid w:val="00727157"/>
    <w:rsid w:val="00727176"/>
    <w:rsid w:val="007271CA"/>
    <w:rsid w:val="00727624"/>
    <w:rsid w:val="007276DC"/>
    <w:rsid w:val="00727ABD"/>
    <w:rsid w:val="00727E6E"/>
    <w:rsid w:val="00730457"/>
    <w:rsid w:val="007305D8"/>
    <w:rsid w:val="00730B31"/>
    <w:rsid w:val="00730E20"/>
    <w:rsid w:val="00731182"/>
    <w:rsid w:val="00731441"/>
    <w:rsid w:val="00731A09"/>
    <w:rsid w:val="00731D38"/>
    <w:rsid w:val="00732013"/>
    <w:rsid w:val="007321B1"/>
    <w:rsid w:val="007326BB"/>
    <w:rsid w:val="007329B0"/>
    <w:rsid w:val="00733285"/>
    <w:rsid w:val="007332AB"/>
    <w:rsid w:val="00733374"/>
    <w:rsid w:val="007338E3"/>
    <w:rsid w:val="007338FF"/>
    <w:rsid w:val="0073392E"/>
    <w:rsid w:val="00734024"/>
    <w:rsid w:val="007344A7"/>
    <w:rsid w:val="0073466C"/>
    <w:rsid w:val="00734705"/>
    <w:rsid w:val="00734742"/>
    <w:rsid w:val="0073482B"/>
    <w:rsid w:val="00734964"/>
    <w:rsid w:val="00734CF0"/>
    <w:rsid w:val="00734E2E"/>
    <w:rsid w:val="00735A8B"/>
    <w:rsid w:val="00735E43"/>
    <w:rsid w:val="00735EAA"/>
    <w:rsid w:val="00735F67"/>
    <w:rsid w:val="00736380"/>
    <w:rsid w:val="00736796"/>
    <w:rsid w:val="00736BB2"/>
    <w:rsid w:val="00736E07"/>
    <w:rsid w:val="0073708C"/>
    <w:rsid w:val="0073733B"/>
    <w:rsid w:val="0073737D"/>
    <w:rsid w:val="0073779E"/>
    <w:rsid w:val="00737C32"/>
    <w:rsid w:val="00737CC7"/>
    <w:rsid w:val="00737D09"/>
    <w:rsid w:val="00740673"/>
    <w:rsid w:val="0074072F"/>
    <w:rsid w:val="007409BB"/>
    <w:rsid w:val="00740D16"/>
    <w:rsid w:val="00740EFE"/>
    <w:rsid w:val="00741069"/>
    <w:rsid w:val="0074122C"/>
    <w:rsid w:val="007414EB"/>
    <w:rsid w:val="0074183C"/>
    <w:rsid w:val="00741AC8"/>
    <w:rsid w:val="00741D19"/>
    <w:rsid w:val="00741E46"/>
    <w:rsid w:val="00741E79"/>
    <w:rsid w:val="0074251A"/>
    <w:rsid w:val="00742672"/>
    <w:rsid w:val="00742C25"/>
    <w:rsid w:val="00742D55"/>
    <w:rsid w:val="00742EDD"/>
    <w:rsid w:val="007431FB"/>
    <w:rsid w:val="007435DA"/>
    <w:rsid w:val="0074398B"/>
    <w:rsid w:val="00743A47"/>
    <w:rsid w:val="00744076"/>
    <w:rsid w:val="00744562"/>
    <w:rsid w:val="007448B5"/>
    <w:rsid w:val="0074560F"/>
    <w:rsid w:val="0074562E"/>
    <w:rsid w:val="007457EA"/>
    <w:rsid w:val="00745CE8"/>
    <w:rsid w:val="007468B0"/>
    <w:rsid w:val="00746AA4"/>
    <w:rsid w:val="00746B28"/>
    <w:rsid w:val="00746BCD"/>
    <w:rsid w:val="00747029"/>
    <w:rsid w:val="007470D4"/>
    <w:rsid w:val="00747B5B"/>
    <w:rsid w:val="00747CBA"/>
    <w:rsid w:val="00747D45"/>
    <w:rsid w:val="007502D2"/>
    <w:rsid w:val="00750ACF"/>
    <w:rsid w:val="00750B60"/>
    <w:rsid w:val="00750DB0"/>
    <w:rsid w:val="00751462"/>
    <w:rsid w:val="007515D0"/>
    <w:rsid w:val="00751BDC"/>
    <w:rsid w:val="00751E14"/>
    <w:rsid w:val="00751F23"/>
    <w:rsid w:val="00752077"/>
    <w:rsid w:val="00752121"/>
    <w:rsid w:val="007523C8"/>
    <w:rsid w:val="00752656"/>
    <w:rsid w:val="007526D9"/>
    <w:rsid w:val="007528E9"/>
    <w:rsid w:val="00752900"/>
    <w:rsid w:val="00752E88"/>
    <w:rsid w:val="00753012"/>
    <w:rsid w:val="007533F4"/>
    <w:rsid w:val="0075387A"/>
    <w:rsid w:val="0075412D"/>
    <w:rsid w:val="0075414C"/>
    <w:rsid w:val="007541B3"/>
    <w:rsid w:val="00754454"/>
    <w:rsid w:val="00754C4A"/>
    <w:rsid w:val="00754E1D"/>
    <w:rsid w:val="00755BF4"/>
    <w:rsid w:val="00755D07"/>
    <w:rsid w:val="00755EBC"/>
    <w:rsid w:val="00756755"/>
    <w:rsid w:val="00756C8B"/>
    <w:rsid w:val="00756E7E"/>
    <w:rsid w:val="00756E98"/>
    <w:rsid w:val="0075780B"/>
    <w:rsid w:val="0075789B"/>
    <w:rsid w:val="00757FBD"/>
    <w:rsid w:val="007607BC"/>
    <w:rsid w:val="00761004"/>
    <w:rsid w:val="007611EE"/>
    <w:rsid w:val="00761257"/>
    <w:rsid w:val="00761324"/>
    <w:rsid w:val="00761560"/>
    <w:rsid w:val="00761712"/>
    <w:rsid w:val="007617DA"/>
    <w:rsid w:val="0076180A"/>
    <w:rsid w:val="00761BB3"/>
    <w:rsid w:val="0076268A"/>
    <w:rsid w:val="00762947"/>
    <w:rsid w:val="00762C11"/>
    <w:rsid w:val="0076304B"/>
    <w:rsid w:val="007631FF"/>
    <w:rsid w:val="00763595"/>
    <w:rsid w:val="00763C59"/>
    <w:rsid w:val="00763F3C"/>
    <w:rsid w:val="00764C4C"/>
    <w:rsid w:val="00764DEF"/>
    <w:rsid w:val="00764E84"/>
    <w:rsid w:val="0076518D"/>
    <w:rsid w:val="007654BE"/>
    <w:rsid w:val="00765587"/>
    <w:rsid w:val="0076569F"/>
    <w:rsid w:val="00766779"/>
    <w:rsid w:val="00766A3A"/>
    <w:rsid w:val="00766C53"/>
    <w:rsid w:val="00767022"/>
    <w:rsid w:val="0076706D"/>
    <w:rsid w:val="0076722E"/>
    <w:rsid w:val="007674EC"/>
    <w:rsid w:val="00767643"/>
    <w:rsid w:val="00767A22"/>
    <w:rsid w:val="00770047"/>
    <w:rsid w:val="007701F7"/>
    <w:rsid w:val="00770245"/>
    <w:rsid w:val="00770327"/>
    <w:rsid w:val="00770517"/>
    <w:rsid w:val="00771006"/>
    <w:rsid w:val="007717D7"/>
    <w:rsid w:val="007717E0"/>
    <w:rsid w:val="0077185E"/>
    <w:rsid w:val="00771DAC"/>
    <w:rsid w:val="007724F9"/>
    <w:rsid w:val="007727E0"/>
    <w:rsid w:val="00773082"/>
    <w:rsid w:val="00773465"/>
    <w:rsid w:val="00773D01"/>
    <w:rsid w:val="00774385"/>
    <w:rsid w:val="00774885"/>
    <w:rsid w:val="007749E4"/>
    <w:rsid w:val="007756C7"/>
    <w:rsid w:val="00775777"/>
    <w:rsid w:val="00775B02"/>
    <w:rsid w:val="00775C7F"/>
    <w:rsid w:val="00775D47"/>
    <w:rsid w:val="007760BD"/>
    <w:rsid w:val="007761C8"/>
    <w:rsid w:val="00776494"/>
    <w:rsid w:val="00776749"/>
    <w:rsid w:val="00776887"/>
    <w:rsid w:val="00776C14"/>
    <w:rsid w:val="00776C41"/>
    <w:rsid w:val="00776C9C"/>
    <w:rsid w:val="00776D5E"/>
    <w:rsid w:val="00776E4F"/>
    <w:rsid w:val="00777845"/>
    <w:rsid w:val="00777BFC"/>
    <w:rsid w:val="00777D69"/>
    <w:rsid w:val="007800C6"/>
    <w:rsid w:val="00780212"/>
    <w:rsid w:val="00780713"/>
    <w:rsid w:val="00780730"/>
    <w:rsid w:val="007807B5"/>
    <w:rsid w:val="007808E4"/>
    <w:rsid w:val="00780A8B"/>
    <w:rsid w:val="007815F8"/>
    <w:rsid w:val="0078169E"/>
    <w:rsid w:val="007816A0"/>
    <w:rsid w:val="0078171C"/>
    <w:rsid w:val="00781B6C"/>
    <w:rsid w:val="00781BC3"/>
    <w:rsid w:val="007822AA"/>
    <w:rsid w:val="007833B5"/>
    <w:rsid w:val="007833D1"/>
    <w:rsid w:val="0078344F"/>
    <w:rsid w:val="007837B6"/>
    <w:rsid w:val="007842B9"/>
    <w:rsid w:val="007843ED"/>
    <w:rsid w:val="00784CC1"/>
    <w:rsid w:val="00785625"/>
    <w:rsid w:val="0078564B"/>
    <w:rsid w:val="007857FF"/>
    <w:rsid w:val="007859F5"/>
    <w:rsid w:val="00785AC3"/>
    <w:rsid w:val="007860DC"/>
    <w:rsid w:val="00786458"/>
    <w:rsid w:val="007864EC"/>
    <w:rsid w:val="00786551"/>
    <w:rsid w:val="00786557"/>
    <w:rsid w:val="00786620"/>
    <w:rsid w:val="00786769"/>
    <w:rsid w:val="00786D0F"/>
    <w:rsid w:val="00786F5C"/>
    <w:rsid w:val="007874BF"/>
    <w:rsid w:val="00787A31"/>
    <w:rsid w:val="00787AB1"/>
    <w:rsid w:val="00787E2C"/>
    <w:rsid w:val="00787F99"/>
    <w:rsid w:val="00790254"/>
    <w:rsid w:val="007904C4"/>
    <w:rsid w:val="00790620"/>
    <w:rsid w:val="0079091F"/>
    <w:rsid w:val="00791274"/>
    <w:rsid w:val="00791D76"/>
    <w:rsid w:val="00792294"/>
    <w:rsid w:val="007923C5"/>
    <w:rsid w:val="00792521"/>
    <w:rsid w:val="007927E9"/>
    <w:rsid w:val="007929DD"/>
    <w:rsid w:val="00792B37"/>
    <w:rsid w:val="00792C19"/>
    <w:rsid w:val="00792CE8"/>
    <w:rsid w:val="00793242"/>
    <w:rsid w:val="007932E8"/>
    <w:rsid w:val="00793365"/>
    <w:rsid w:val="0079348A"/>
    <w:rsid w:val="00793AB1"/>
    <w:rsid w:val="00793F2A"/>
    <w:rsid w:val="00793F47"/>
    <w:rsid w:val="00794032"/>
    <w:rsid w:val="007948AF"/>
    <w:rsid w:val="00794F15"/>
    <w:rsid w:val="00794F8A"/>
    <w:rsid w:val="007953C5"/>
    <w:rsid w:val="0079555A"/>
    <w:rsid w:val="00796565"/>
    <w:rsid w:val="00796704"/>
    <w:rsid w:val="00796946"/>
    <w:rsid w:val="00796F5B"/>
    <w:rsid w:val="007970F7"/>
    <w:rsid w:val="00797282"/>
    <w:rsid w:val="0079764F"/>
    <w:rsid w:val="0079772B"/>
    <w:rsid w:val="00797A03"/>
    <w:rsid w:val="00797B79"/>
    <w:rsid w:val="00797DF8"/>
    <w:rsid w:val="007A050D"/>
    <w:rsid w:val="007A0555"/>
    <w:rsid w:val="007A0C20"/>
    <w:rsid w:val="007A0E24"/>
    <w:rsid w:val="007A1A05"/>
    <w:rsid w:val="007A1A8A"/>
    <w:rsid w:val="007A1F57"/>
    <w:rsid w:val="007A1FBD"/>
    <w:rsid w:val="007A23F5"/>
    <w:rsid w:val="007A2A15"/>
    <w:rsid w:val="007A2D67"/>
    <w:rsid w:val="007A37A1"/>
    <w:rsid w:val="007A3891"/>
    <w:rsid w:val="007A3E99"/>
    <w:rsid w:val="007A46FC"/>
    <w:rsid w:val="007A47B5"/>
    <w:rsid w:val="007A4DBC"/>
    <w:rsid w:val="007A4DCB"/>
    <w:rsid w:val="007A4EB4"/>
    <w:rsid w:val="007A5178"/>
    <w:rsid w:val="007A54F2"/>
    <w:rsid w:val="007A5A44"/>
    <w:rsid w:val="007A62B5"/>
    <w:rsid w:val="007A6862"/>
    <w:rsid w:val="007A6E72"/>
    <w:rsid w:val="007A7121"/>
    <w:rsid w:val="007A7A42"/>
    <w:rsid w:val="007A7D6B"/>
    <w:rsid w:val="007A7E91"/>
    <w:rsid w:val="007B0397"/>
    <w:rsid w:val="007B0539"/>
    <w:rsid w:val="007B0776"/>
    <w:rsid w:val="007B08B2"/>
    <w:rsid w:val="007B0909"/>
    <w:rsid w:val="007B09C7"/>
    <w:rsid w:val="007B0E5C"/>
    <w:rsid w:val="007B119E"/>
    <w:rsid w:val="007B1A4A"/>
    <w:rsid w:val="007B252D"/>
    <w:rsid w:val="007B2752"/>
    <w:rsid w:val="007B2AC6"/>
    <w:rsid w:val="007B2DD6"/>
    <w:rsid w:val="007B300E"/>
    <w:rsid w:val="007B3199"/>
    <w:rsid w:val="007B31C2"/>
    <w:rsid w:val="007B335E"/>
    <w:rsid w:val="007B3374"/>
    <w:rsid w:val="007B3586"/>
    <w:rsid w:val="007B369A"/>
    <w:rsid w:val="007B3914"/>
    <w:rsid w:val="007B3A50"/>
    <w:rsid w:val="007B40F5"/>
    <w:rsid w:val="007B43B0"/>
    <w:rsid w:val="007B4407"/>
    <w:rsid w:val="007B44F4"/>
    <w:rsid w:val="007B4CC3"/>
    <w:rsid w:val="007B50BF"/>
    <w:rsid w:val="007B54F8"/>
    <w:rsid w:val="007B55D6"/>
    <w:rsid w:val="007B5EBB"/>
    <w:rsid w:val="007B5F90"/>
    <w:rsid w:val="007B5FC1"/>
    <w:rsid w:val="007B605E"/>
    <w:rsid w:val="007B661A"/>
    <w:rsid w:val="007B66E6"/>
    <w:rsid w:val="007B6745"/>
    <w:rsid w:val="007B76A0"/>
    <w:rsid w:val="007B7C21"/>
    <w:rsid w:val="007B7EB1"/>
    <w:rsid w:val="007B7FDE"/>
    <w:rsid w:val="007C01B9"/>
    <w:rsid w:val="007C07DC"/>
    <w:rsid w:val="007C0A94"/>
    <w:rsid w:val="007C0F54"/>
    <w:rsid w:val="007C1079"/>
    <w:rsid w:val="007C178A"/>
    <w:rsid w:val="007C1A4F"/>
    <w:rsid w:val="007C1C58"/>
    <w:rsid w:val="007C1D16"/>
    <w:rsid w:val="007C1FFA"/>
    <w:rsid w:val="007C234E"/>
    <w:rsid w:val="007C2CE4"/>
    <w:rsid w:val="007C2E54"/>
    <w:rsid w:val="007C2FA4"/>
    <w:rsid w:val="007C30A9"/>
    <w:rsid w:val="007C30D6"/>
    <w:rsid w:val="007C4343"/>
    <w:rsid w:val="007C468B"/>
    <w:rsid w:val="007C4986"/>
    <w:rsid w:val="007C50FB"/>
    <w:rsid w:val="007C51FF"/>
    <w:rsid w:val="007C55AD"/>
    <w:rsid w:val="007C5E94"/>
    <w:rsid w:val="007C61EA"/>
    <w:rsid w:val="007C630D"/>
    <w:rsid w:val="007C64F3"/>
    <w:rsid w:val="007C6982"/>
    <w:rsid w:val="007C69AD"/>
    <w:rsid w:val="007C6A9E"/>
    <w:rsid w:val="007C6BEB"/>
    <w:rsid w:val="007C6F8F"/>
    <w:rsid w:val="007C6FBD"/>
    <w:rsid w:val="007C71B0"/>
    <w:rsid w:val="007C7AFC"/>
    <w:rsid w:val="007C7E50"/>
    <w:rsid w:val="007D06F7"/>
    <w:rsid w:val="007D08CD"/>
    <w:rsid w:val="007D0E59"/>
    <w:rsid w:val="007D0FFC"/>
    <w:rsid w:val="007D100E"/>
    <w:rsid w:val="007D1275"/>
    <w:rsid w:val="007D1DAE"/>
    <w:rsid w:val="007D2070"/>
    <w:rsid w:val="007D211D"/>
    <w:rsid w:val="007D2498"/>
    <w:rsid w:val="007D2622"/>
    <w:rsid w:val="007D271B"/>
    <w:rsid w:val="007D27F6"/>
    <w:rsid w:val="007D2C68"/>
    <w:rsid w:val="007D2D31"/>
    <w:rsid w:val="007D38E8"/>
    <w:rsid w:val="007D3F0E"/>
    <w:rsid w:val="007D3F7D"/>
    <w:rsid w:val="007D4006"/>
    <w:rsid w:val="007D493B"/>
    <w:rsid w:val="007D4D16"/>
    <w:rsid w:val="007D4DB1"/>
    <w:rsid w:val="007D517F"/>
    <w:rsid w:val="007D529C"/>
    <w:rsid w:val="007D553B"/>
    <w:rsid w:val="007D5580"/>
    <w:rsid w:val="007D5D81"/>
    <w:rsid w:val="007D6044"/>
    <w:rsid w:val="007D617E"/>
    <w:rsid w:val="007D6734"/>
    <w:rsid w:val="007D67B3"/>
    <w:rsid w:val="007D6AA5"/>
    <w:rsid w:val="007D6BFC"/>
    <w:rsid w:val="007D7017"/>
    <w:rsid w:val="007D7208"/>
    <w:rsid w:val="007D73A0"/>
    <w:rsid w:val="007D756C"/>
    <w:rsid w:val="007D7849"/>
    <w:rsid w:val="007D78CA"/>
    <w:rsid w:val="007D7B6C"/>
    <w:rsid w:val="007D7E1E"/>
    <w:rsid w:val="007E0051"/>
    <w:rsid w:val="007E0A08"/>
    <w:rsid w:val="007E14C5"/>
    <w:rsid w:val="007E1A21"/>
    <w:rsid w:val="007E1D11"/>
    <w:rsid w:val="007E1D20"/>
    <w:rsid w:val="007E1FFC"/>
    <w:rsid w:val="007E24E3"/>
    <w:rsid w:val="007E2555"/>
    <w:rsid w:val="007E2749"/>
    <w:rsid w:val="007E2AD8"/>
    <w:rsid w:val="007E2B5E"/>
    <w:rsid w:val="007E2E52"/>
    <w:rsid w:val="007E3639"/>
    <w:rsid w:val="007E398A"/>
    <w:rsid w:val="007E3A6F"/>
    <w:rsid w:val="007E3F81"/>
    <w:rsid w:val="007E440F"/>
    <w:rsid w:val="007E452B"/>
    <w:rsid w:val="007E465D"/>
    <w:rsid w:val="007E471A"/>
    <w:rsid w:val="007E492C"/>
    <w:rsid w:val="007E5057"/>
    <w:rsid w:val="007E531C"/>
    <w:rsid w:val="007E6011"/>
    <w:rsid w:val="007E644C"/>
    <w:rsid w:val="007E7505"/>
    <w:rsid w:val="007E78B6"/>
    <w:rsid w:val="007E7935"/>
    <w:rsid w:val="007E7E39"/>
    <w:rsid w:val="007F0720"/>
    <w:rsid w:val="007F09B9"/>
    <w:rsid w:val="007F0BBC"/>
    <w:rsid w:val="007F1352"/>
    <w:rsid w:val="007F1420"/>
    <w:rsid w:val="007F18C8"/>
    <w:rsid w:val="007F1D01"/>
    <w:rsid w:val="007F1DC2"/>
    <w:rsid w:val="007F1F91"/>
    <w:rsid w:val="007F1F93"/>
    <w:rsid w:val="007F1FEF"/>
    <w:rsid w:val="007F216A"/>
    <w:rsid w:val="007F2389"/>
    <w:rsid w:val="007F240C"/>
    <w:rsid w:val="007F306A"/>
    <w:rsid w:val="007F31F7"/>
    <w:rsid w:val="007F3C28"/>
    <w:rsid w:val="007F3F9B"/>
    <w:rsid w:val="007F426B"/>
    <w:rsid w:val="007F4431"/>
    <w:rsid w:val="007F4A68"/>
    <w:rsid w:val="007F4AA3"/>
    <w:rsid w:val="007F4F82"/>
    <w:rsid w:val="007F5028"/>
    <w:rsid w:val="007F52F9"/>
    <w:rsid w:val="007F5A36"/>
    <w:rsid w:val="007F5B44"/>
    <w:rsid w:val="007F69D5"/>
    <w:rsid w:val="007F6C69"/>
    <w:rsid w:val="007F6C94"/>
    <w:rsid w:val="007F7293"/>
    <w:rsid w:val="007F7362"/>
    <w:rsid w:val="007F76FF"/>
    <w:rsid w:val="007F784F"/>
    <w:rsid w:val="007F7A8B"/>
    <w:rsid w:val="007F7E76"/>
    <w:rsid w:val="00800DBE"/>
    <w:rsid w:val="00801138"/>
    <w:rsid w:val="00801155"/>
    <w:rsid w:val="0080177D"/>
    <w:rsid w:val="0080191D"/>
    <w:rsid w:val="0080269C"/>
    <w:rsid w:val="00802F34"/>
    <w:rsid w:val="00802FDC"/>
    <w:rsid w:val="00803145"/>
    <w:rsid w:val="00804008"/>
    <w:rsid w:val="0080460F"/>
    <w:rsid w:val="0080461B"/>
    <w:rsid w:val="00804CCF"/>
    <w:rsid w:val="00804D3E"/>
    <w:rsid w:val="0080531A"/>
    <w:rsid w:val="0080573F"/>
    <w:rsid w:val="0080583A"/>
    <w:rsid w:val="00805D17"/>
    <w:rsid w:val="00806978"/>
    <w:rsid w:val="00806D60"/>
    <w:rsid w:val="00806F07"/>
    <w:rsid w:val="00807012"/>
    <w:rsid w:val="0080711B"/>
    <w:rsid w:val="00807131"/>
    <w:rsid w:val="0080738B"/>
    <w:rsid w:val="00807936"/>
    <w:rsid w:val="00807BFB"/>
    <w:rsid w:val="00807CF9"/>
    <w:rsid w:val="00807E72"/>
    <w:rsid w:val="00810B8E"/>
    <w:rsid w:val="00810DF2"/>
    <w:rsid w:val="00811522"/>
    <w:rsid w:val="008120D7"/>
    <w:rsid w:val="008123F4"/>
    <w:rsid w:val="0081274D"/>
    <w:rsid w:val="00812935"/>
    <w:rsid w:val="00812D73"/>
    <w:rsid w:val="00812E54"/>
    <w:rsid w:val="00813141"/>
    <w:rsid w:val="00813B02"/>
    <w:rsid w:val="00814072"/>
    <w:rsid w:val="00814273"/>
    <w:rsid w:val="008146F7"/>
    <w:rsid w:val="008146FE"/>
    <w:rsid w:val="008148C6"/>
    <w:rsid w:val="00814C29"/>
    <w:rsid w:val="00814F72"/>
    <w:rsid w:val="00814F89"/>
    <w:rsid w:val="008158E0"/>
    <w:rsid w:val="00815F18"/>
    <w:rsid w:val="00815F95"/>
    <w:rsid w:val="0081604D"/>
    <w:rsid w:val="008163A5"/>
    <w:rsid w:val="0081643C"/>
    <w:rsid w:val="00816B3C"/>
    <w:rsid w:val="00816C43"/>
    <w:rsid w:val="008170F5"/>
    <w:rsid w:val="00817269"/>
    <w:rsid w:val="00817351"/>
    <w:rsid w:val="008174FF"/>
    <w:rsid w:val="0081762E"/>
    <w:rsid w:val="008176F2"/>
    <w:rsid w:val="008178E8"/>
    <w:rsid w:val="0081799A"/>
    <w:rsid w:val="00817A02"/>
    <w:rsid w:val="00817AF6"/>
    <w:rsid w:val="008202F9"/>
    <w:rsid w:val="00820531"/>
    <w:rsid w:val="00820814"/>
    <w:rsid w:val="008209A1"/>
    <w:rsid w:val="00820BC3"/>
    <w:rsid w:val="00821324"/>
    <w:rsid w:val="00821BAD"/>
    <w:rsid w:val="00821F03"/>
    <w:rsid w:val="008224E3"/>
    <w:rsid w:val="00822D9E"/>
    <w:rsid w:val="00822F4E"/>
    <w:rsid w:val="00822FD1"/>
    <w:rsid w:val="008232E9"/>
    <w:rsid w:val="00823494"/>
    <w:rsid w:val="00823952"/>
    <w:rsid w:val="00823FB5"/>
    <w:rsid w:val="0082440E"/>
    <w:rsid w:val="0082478A"/>
    <w:rsid w:val="008249AF"/>
    <w:rsid w:val="00824B89"/>
    <w:rsid w:val="00824DC3"/>
    <w:rsid w:val="00825428"/>
    <w:rsid w:val="008255A5"/>
    <w:rsid w:val="00825D10"/>
    <w:rsid w:val="00826163"/>
    <w:rsid w:val="00826476"/>
    <w:rsid w:val="00826AA8"/>
    <w:rsid w:val="00826B71"/>
    <w:rsid w:val="00826F26"/>
    <w:rsid w:val="00827647"/>
    <w:rsid w:val="00827BC2"/>
    <w:rsid w:val="00827E6C"/>
    <w:rsid w:val="008301AC"/>
    <w:rsid w:val="00830354"/>
    <w:rsid w:val="008307E5"/>
    <w:rsid w:val="00830BBF"/>
    <w:rsid w:val="00830FCD"/>
    <w:rsid w:val="00831106"/>
    <w:rsid w:val="00831319"/>
    <w:rsid w:val="008316D5"/>
    <w:rsid w:val="008318F3"/>
    <w:rsid w:val="00831A7B"/>
    <w:rsid w:val="00831B22"/>
    <w:rsid w:val="008322F9"/>
    <w:rsid w:val="0083251B"/>
    <w:rsid w:val="0083299A"/>
    <w:rsid w:val="00832A4B"/>
    <w:rsid w:val="00832AD3"/>
    <w:rsid w:val="008332E4"/>
    <w:rsid w:val="008334C7"/>
    <w:rsid w:val="008335D1"/>
    <w:rsid w:val="008340A2"/>
    <w:rsid w:val="00834331"/>
    <w:rsid w:val="008344E7"/>
    <w:rsid w:val="00834BFF"/>
    <w:rsid w:val="00834C96"/>
    <w:rsid w:val="00834E27"/>
    <w:rsid w:val="00834F06"/>
    <w:rsid w:val="008351A4"/>
    <w:rsid w:val="00835AC2"/>
    <w:rsid w:val="00836324"/>
    <w:rsid w:val="00836468"/>
    <w:rsid w:val="00836F01"/>
    <w:rsid w:val="00837244"/>
    <w:rsid w:val="0083734E"/>
    <w:rsid w:val="0084004E"/>
    <w:rsid w:val="00840271"/>
    <w:rsid w:val="008404F7"/>
    <w:rsid w:val="00840F54"/>
    <w:rsid w:val="008410A7"/>
    <w:rsid w:val="008416B0"/>
    <w:rsid w:val="008419B2"/>
    <w:rsid w:val="008427EC"/>
    <w:rsid w:val="00842B86"/>
    <w:rsid w:val="00843197"/>
    <w:rsid w:val="00843565"/>
    <w:rsid w:val="00843953"/>
    <w:rsid w:val="008439D1"/>
    <w:rsid w:val="00843B84"/>
    <w:rsid w:val="00843DDB"/>
    <w:rsid w:val="00843F73"/>
    <w:rsid w:val="00843F85"/>
    <w:rsid w:val="0084418B"/>
    <w:rsid w:val="00844231"/>
    <w:rsid w:val="008443D0"/>
    <w:rsid w:val="00844723"/>
    <w:rsid w:val="0084498D"/>
    <w:rsid w:val="00845386"/>
    <w:rsid w:val="0084567C"/>
    <w:rsid w:val="00845854"/>
    <w:rsid w:val="00845E3E"/>
    <w:rsid w:val="00846005"/>
    <w:rsid w:val="008461C8"/>
    <w:rsid w:val="008465F8"/>
    <w:rsid w:val="00846FC3"/>
    <w:rsid w:val="008479AB"/>
    <w:rsid w:val="008506F4"/>
    <w:rsid w:val="0085094B"/>
    <w:rsid w:val="00851412"/>
    <w:rsid w:val="008519CF"/>
    <w:rsid w:val="008519D2"/>
    <w:rsid w:val="00851D47"/>
    <w:rsid w:val="00851ED2"/>
    <w:rsid w:val="00852616"/>
    <w:rsid w:val="008526D0"/>
    <w:rsid w:val="0085296A"/>
    <w:rsid w:val="00853277"/>
    <w:rsid w:val="008536AD"/>
    <w:rsid w:val="008537F9"/>
    <w:rsid w:val="00854378"/>
    <w:rsid w:val="00854475"/>
    <w:rsid w:val="00854580"/>
    <w:rsid w:val="00854CB2"/>
    <w:rsid w:val="00854D54"/>
    <w:rsid w:val="00854F92"/>
    <w:rsid w:val="00855DB4"/>
    <w:rsid w:val="00856055"/>
    <w:rsid w:val="008563AE"/>
    <w:rsid w:val="00856417"/>
    <w:rsid w:val="00856EC3"/>
    <w:rsid w:val="00857257"/>
    <w:rsid w:val="008575F8"/>
    <w:rsid w:val="00857792"/>
    <w:rsid w:val="008578B5"/>
    <w:rsid w:val="00857C61"/>
    <w:rsid w:val="008601FB"/>
    <w:rsid w:val="008605BA"/>
    <w:rsid w:val="008606CF"/>
    <w:rsid w:val="008607B9"/>
    <w:rsid w:val="00860F19"/>
    <w:rsid w:val="00861129"/>
    <w:rsid w:val="00861BC9"/>
    <w:rsid w:val="00861E1F"/>
    <w:rsid w:val="00861EB5"/>
    <w:rsid w:val="00861F49"/>
    <w:rsid w:val="00861F57"/>
    <w:rsid w:val="00862171"/>
    <w:rsid w:val="0086236F"/>
    <w:rsid w:val="0086251E"/>
    <w:rsid w:val="00862A43"/>
    <w:rsid w:val="0086305B"/>
    <w:rsid w:val="00863148"/>
    <w:rsid w:val="008638F1"/>
    <w:rsid w:val="00863AC4"/>
    <w:rsid w:val="00863BD9"/>
    <w:rsid w:val="008642E0"/>
    <w:rsid w:val="0086439F"/>
    <w:rsid w:val="008648A3"/>
    <w:rsid w:val="00864959"/>
    <w:rsid w:val="0086504D"/>
    <w:rsid w:val="008661E1"/>
    <w:rsid w:val="008661EB"/>
    <w:rsid w:val="0086665F"/>
    <w:rsid w:val="00866BE8"/>
    <w:rsid w:val="00866E2F"/>
    <w:rsid w:val="00867082"/>
    <w:rsid w:val="008670BF"/>
    <w:rsid w:val="00867106"/>
    <w:rsid w:val="00867150"/>
    <w:rsid w:val="0086731B"/>
    <w:rsid w:val="008673DA"/>
    <w:rsid w:val="00867427"/>
    <w:rsid w:val="008676CD"/>
    <w:rsid w:val="008707BF"/>
    <w:rsid w:val="008710E2"/>
    <w:rsid w:val="0087143D"/>
    <w:rsid w:val="00871CA1"/>
    <w:rsid w:val="00871E94"/>
    <w:rsid w:val="0087221A"/>
    <w:rsid w:val="0087285D"/>
    <w:rsid w:val="008729C6"/>
    <w:rsid w:val="00872B3E"/>
    <w:rsid w:val="00872BAC"/>
    <w:rsid w:val="00872BC3"/>
    <w:rsid w:val="00872C8E"/>
    <w:rsid w:val="00873032"/>
    <w:rsid w:val="00873033"/>
    <w:rsid w:val="00873189"/>
    <w:rsid w:val="008732F3"/>
    <w:rsid w:val="00873415"/>
    <w:rsid w:val="008739C2"/>
    <w:rsid w:val="00873FBD"/>
    <w:rsid w:val="00874491"/>
    <w:rsid w:val="00874660"/>
    <w:rsid w:val="00874B7E"/>
    <w:rsid w:val="00874F05"/>
    <w:rsid w:val="008750A4"/>
    <w:rsid w:val="008751EE"/>
    <w:rsid w:val="00875979"/>
    <w:rsid w:val="00875FD6"/>
    <w:rsid w:val="008766EE"/>
    <w:rsid w:val="00876BD5"/>
    <w:rsid w:val="00876FCA"/>
    <w:rsid w:val="00876FF8"/>
    <w:rsid w:val="00877C17"/>
    <w:rsid w:val="00877CBF"/>
    <w:rsid w:val="0088095F"/>
    <w:rsid w:val="00880C8C"/>
    <w:rsid w:val="00880D15"/>
    <w:rsid w:val="00880DAE"/>
    <w:rsid w:val="00881614"/>
    <w:rsid w:val="008819D1"/>
    <w:rsid w:val="00881A0E"/>
    <w:rsid w:val="00881CB1"/>
    <w:rsid w:val="00881DAB"/>
    <w:rsid w:val="0088222C"/>
    <w:rsid w:val="008823BB"/>
    <w:rsid w:val="0088276D"/>
    <w:rsid w:val="0088284D"/>
    <w:rsid w:val="00882926"/>
    <w:rsid w:val="00882A05"/>
    <w:rsid w:val="008831DC"/>
    <w:rsid w:val="0088320D"/>
    <w:rsid w:val="00883B51"/>
    <w:rsid w:val="00883E27"/>
    <w:rsid w:val="00883F3F"/>
    <w:rsid w:val="00884309"/>
    <w:rsid w:val="008843B8"/>
    <w:rsid w:val="008846FA"/>
    <w:rsid w:val="00884799"/>
    <w:rsid w:val="00884B2D"/>
    <w:rsid w:val="00884BEA"/>
    <w:rsid w:val="00884C21"/>
    <w:rsid w:val="00884F55"/>
    <w:rsid w:val="008850B2"/>
    <w:rsid w:val="00885A3F"/>
    <w:rsid w:val="00885A85"/>
    <w:rsid w:val="0088697B"/>
    <w:rsid w:val="00886DAC"/>
    <w:rsid w:val="008870E8"/>
    <w:rsid w:val="008871A5"/>
    <w:rsid w:val="0088724B"/>
    <w:rsid w:val="00887628"/>
    <w:rsid w:val="00887966"/>
    <w:rsid w:val="008879AC"/>
    <w:rsid w:val="008900E6"/>
    <w:rsid w:val="008903E4"/>
    <w:rsid w:val="0089043A"/>
    <w:rsid w:val="008906BA"/>
    <w:rsid w:val="00890943"/>
    <w:rsid w:val="00890A8B"/>
    <w:rsid w:val="00890C64"/>
    <w:rsid w:val="00890CCF"/>
    <w:rsid w:val="00890DF9"/>
    <w:rsid w:val="00891055"/>
    <w:rsid w:val="0089123B"/>
    <w:rsid w:val="0089209A"/>
    <w:rsid w:val="008923C8"/>
    <w:rsid w:val="008924C1"/>
    <w:rsid w:val="00892C2A"/>
    <w:rsid w:val="00892CBD"/>
    <w:rsid w:val="00892DAD"/>
    <w:rsid w:val="00892E86"/>
    <w:rsid w:val="00892F50"/>
    <w:rsid w:val="008940D7"/>
    <w:rsid w:val="00894187"/>
    <w:rsid w:val="00894601"/>
    <w:rsid w:val="00894892"/>
    <w:rsid w:val="00894936"/>
    <w:rsid w:val="00894A12"/>
    <w:rsid w:val="00894B9E"/>
    <w:rsid w:val="00894D95"/>
    <w:rsid w:val="00894F1E"/>
    <w:rsid w:val="00895582"/>
    <w:rsid w:val="008956E2"/>
    <w:rsid w:val="008956E8"/>
    <w:rsid w:val="00895EB6"/>
    <w:rsid w:val="008961FF"/>
    <w:rsid w:val="0089696E"/>
    <w:rsid w:val="00896BF3"/>
    <w:rsid w:val="00896C96"/>
    <w:rsid w:val="0089740F"/>
    <w:rsid w:val="00897586"/>
    <w:rsid w:val="00897F47"/>
    <w:rsid w:val="008A076B"/>
    <w:rsid w:val="008A0910"/>
    <w:rsid w:val="008A0957"/>
    <w:rsid w:val="008A1189"/>
    <w:rsid w:val="008A1640"/>
    <w:rsid w:val="008A1944"/>
    <w:rsid w:val="008A1E07"/>
    <w:rsid w:val="008A1F37"/>
    <w:rsid w:val="008A2109"/>
    <w:rsid w:val="008A2491"/>
    <w:rsid w:val="008A291F"/>
    <w:rsid w:val="008A2EED"/>
    <w:rsid w:val="008A3074"/>
    <w:rsid w:val="008A3846"/>
    <w:rsid w:val="008A3F8B"/>
    <w:rsid w:val="008A40F7"/>
    <w:rsid w:val="008A4175"/>
    <w:rsid w:val="008A42C1"/>
    <w:rsid w:val="008A4E75"/>
    <w:rsid w:val="008A51E6"/>
    <w:rsid w:val="008A5CF5"/>
    <w:rsid w:val="008A649E"/>
    <w:rsid w:val="008A6DCD"/>
    <w:rsid w:val="008A73FC"/>
    <w:rsid w:val="008A76CD"/>
    <w:rsid w:val="008B068C"/>
    <w:rsid w:val="008B07BE"/>
    <w:rsid w:val="008B0849"/>
    <w:rsid w:val="008B0B41"/>
    <w:rsid w:val="008B0C2E"/>
    <w:rsid w:val="008B1512"/>
    <w:rsid w:val="008B152A"/>
    <w:rsid w:val="008B1D03"/>
    <w:rsid w:val="008B1DB6"/>
    <w:rsid w:val="008B282C"/>
    <w:rsid w:val="008B2A6E"/>
    <w:rsid w:val="008B3269"/>
    <w:rsid w:val="008B32EF"/>
    <w:rsid w:val="008B3534"/>
    <w:rsid w:val="008B36F5"/>
    <w:rsid w:val="008B36F9"/>
    <w:rsid w:val="008B3799"/>
    <w:rsid w:val="008B3919"/>
    <w:rsid w:val="008B446B"/>
    <w:rsid w:val="008B4527"/>
    <w:rsid w:val="008B47A6"/>
    <w:rsid w:val="008B4846"/>
    <w:rsid w:val="008B4A7D"/>
    <w:rsid w:val="008B4F34"/>
    <w:rsid w:val="008B5119"/>
    <w:rsid w:val="008B511D"/>
    <w:rsid w:val="008B5543"/>
    <w:rsid w:val="008B59C0"/>
    <w:rsid w:val="008B5A85"/>
    <w:rsid w:val="008B617B"/>
    <w:rsid w:val="008B61EC"/>
    <w:rsid w:val="008B6870"/>
    <w:rsid w:val="008B6C71"/>
    <w:rsid w:val="008B6CAA"/>
    <w:rsid w:val="008B6D36"/>
    <w:rsid w:val="008B6EF8"/>
    <w:rsid w:val="008B6F73"/>
    <w:rsid w:val="008B720E"/>
    <w:rsid w:val="008B72A9"/>
    <w:rsid w:val="008B731A"/>
    <w:rsid w:val="008B75AE"/>
    <w:rsid w:val="008B764F"/>
    <w:rsid w:val="008B79CA"/>
    <w:rsid w:val="008B7BA6"/>
    <w:rsid w:val="008B7C7E"/>
    <w:rsid w:val="008B7EFE"/>
    <w:rsid w:val="008B7F0A"/>
    <w:rsid w:val="008C01A4"/>
    <w:rsid w:val="008C01BE"/>
    <w:rsid w:val="008C04D8"/>
    <w:rsid w:val="008C0B11"/>
    <w:rsid w:val="008C0BD1"/>
    <w:rsid w:val="008C16EB"/>
    <w:rsid w:val="008C1869"/>
    <w:rsid w:val="008C1950"/>
    <w:rsid w:val="008C2181"/>
    <w:rsid w:val="008C23C1"/>
    <w:rsid w:val="008C25A1"/>
    <w:rsid w:val="008C2DA5"/>
    <w:rsid w:val="008C3202"/>
    <w:rsid w:val="008C32FE"/>
    <w:rsid w:val="008C34A5"/>
    <w:rsid w:val="008C4403"/>
    <w:rsid w:val="008C49AE"/>
    <w:rsid w:val="008C4A59"/>
    <w:rsid w:val="008C50CB"/>
    <w:rsid w:val="008C5107"/>
    <w:rsid w:val="008C5203"/>
    <w:rsid w:val="008C572E"/>
    <w:rsid w:val="008C6040"/>
    <w:rsid w:val="008C6A74"/>
    <w:rsid w:val="008C6E0F"/>
    <w:rsid w:val="008C6F28"/>
    <w:rsid w:val="008C73BE"/>
    <w:rsid w:val="008C7545"/>
    <w:rsid w:val="008C7962"/>
    <w:rsid w:val="008C7B11"/>
    <w:rsid w:val="008C7BDD"/>
    <w:rsid w:val="008D058B"/>
    <w:rsid w:val="008D06FF"/>
    <w:rsid w:val="008D0B9D"/>
    <w:rsid w:val="008D0F6D"/>
    <w:rsid w:val="008D0FE6"/>
    <w:rsid w:val="008D1072"/>
    <w:rsid w:val="008D141F"/>
    <w:rsid w:val="008D183B"/>
    <w:rsid w:val="008D1B0B"/>
    <w:rsid w:val="008D1DBF"/>
    <w:rsid w:val="008D281A"/>
    <w:rsid w:val="008D2AB2"/>
    <w:rsid w:val="008D2B1C"/>
    <w:rsid w:val="008D367F"/>
    <w:rsid w:val="008D40E4"/>
    <w:rsid w:val="008D46C3"/>
    <w:rsid w:val="008D4E0D"/>
    <w:rsid w:val="008D525C"/>
    <w:rsid w:val="008D551D"/>
    <w:rsid w:val="008D5691"/>
    <w:rsid w:val="008D5BF8"/>
    <w:rsid w:val="008D6093"/>
    <w:rsid w:val="008D693F"/>
    <w:rsid w:val="008D6EC3"/>
    <w:rsid w:val="008D6EF9"/>
    <w:rsid w:val="008D713F"/>
    <w:rsid w:val="008D72B5"/>
    <w:rsid w:val="008D796A"/>
    <w:rsid w:val="008D7CE3"/>
    <w:rsid w:val="008E0537"/>
    <w:rsid w:val="008E0700"/>
    <w:rsid w:val="008E08C8"/>
    <w:rsid w:val="008E0A03"/>
    <w:rsid w:val="008E0A2B"/>
    <w:rsid w:val="008E128E"/>
    <w:rsid w:val="008E136E"/>
    <w:rsid w:val="008E18CB"/>
    <w:rsid w:val="008E1B75"/>
    <w:rsid w:val="008E20C1"/>
    <w:rsid w:val="008E224A"/>
    <w:rsid w:val="008E2B2E"/>
    <w:rsid w:val="008E3054"/>
    <w:rsid w:val="008E336A"/>
    <w:rsid w:val="008E33E9"/>
    <w:rsid w:val="008E3AAB"/>
    <w:rsid w:val="008E3B1F"/>
    <w:rsid w:val="008E3B7D"/>
    <w:rsid w:val="008E3DDA"/>
    <w:rsid w:val="008E44BD"/>
    <w:rsid w:val="008E4B7C"/>
    <w:rsid w:val="008E50DE"/>
    <w:rsid w:val="008E536D"/>
    <w:rsid w:val="008E538D"/>
    <w:rsid w:val="008E5B75"/>
    <w:rsid w:val="008E5E50"/>
    <w:rsid w:val="008E5E83"/>
    <w:rsid w:val="008E657C"/>
    <w:rsid w:val="008E6875"/>
    <w:rsid w:val="008E6C3C"/>
    <w:rsid w:val="008E7001"/>
    <w:rsid w:val="008E70A4"/>
    <w:rsid w:val="008E70D9"/>
    <w:rsid w:val="008E76DF"/>
    <w:rsid w:val="008E771E"/>
    <w:rsid w:val="008E7891"/>
    <w:rsid w:val="008E7915"/>
    <w:rsid w:val="008F0B87"/>
    <w:rsid w:val="008F0D5A"/>
    <w:rsid w:val="008F10D2"/>
    <w:rsid w:val="008F12F4"/>
    <w:rsid w:val="008F1608"/>
    <w:rsid w:val="008F1710"/>
    <w:rsid w:val="008F17C9"/>
    <w:rsid w:val="008F19C2"/>
    <w:rsid w:val="008F2054"/>
    <w:rsid w:val="008F2155"/>
    <w:rsid w:val="008F23AA"/>
    <w:rsid w:val="008F246E"/>
    <w:rsid w:val="008F3087"/>
    <w:rsid w:val="008F33C7"/>
    <w:rsid w:val="008F3408"/>
    <w:rsid w:val="008F3581"/>
    <w:rsid w:val="008F3B52"/>
    <w:rsid w:val="008F3DC2"/>
    <w:rsid w:val="008F3FE6"/>
    <w:rsid w:val="008F4C83"/>
    <w:rsid w:val="008F4EEF"/>
    <w:rsid w:val="008F5D16"/>
    <w:rsid w:val="008F633C"/>
    <w:rsid w:val="008F6562"/>
    <w:rsid w:val="008F67C6"/>
    <w:rsid w:val="008F6FC4"/>
    <w:rsid w:val="008F760D"/>
    <w:rsid w:val="008F78E4"/>
    <w:rsid w:val="008F7A4E"/>
    <w:rsid w:val="008F7FB8"/>
    <w:rsid w:val="00900055"/>
    <w:rsid w:val="00900223"/>
    <w:rsid w:val="009005B0"/>
    <w:rsid w:val="00901092"/>
    <w:rsid w:val="00901096"/>
    <w:rsid w:val="0090117E"/>
    <w:rsid w:val="0090140C"/>
    <w:rsid w:val="00901532"/>
    <w:rsid w:val="009027A1"/>
    <w:rsid w:val="0090285D"/>
    <w:rsid w:val="00903320"/>
    <w:rsid w:val="00903352"/>
    <w:rsid w:val="00903B9E"/>
    <w:rsid w:val="00903BBF"/>
    <w:rsid w:val="00904624"/>
    <w:rsid w:val="00904722"/>
    <w:rsid w:val="00904C4D"/>
    <w:rsid w:val="00904FA3"/>
    <w:rsid w:val="0090506B"/>
    <w:rsid w:val="00905627"/>
    <w:rsid w:val="00905662"/>
    <w:rsid w:val="00905B2B"/>
    <w:rsid w:val="00905C23"/>
    <w:rsid w:val="00905E36"/>
    <w:rsid w:val="00906312"/>
    <w:rsid w:val="00906352"/>
    <w:rsid w:val="0090635D"/>
    <w:rsid w:val="00906625"/>
    <w:rsid w:val="00907C16"/>
    <w:rsid w:val="00907C67"/>
    <w:rsid w:val="00907CAD"/>
    <w:rsid w:val="009100D2"/>
    <w:rsid w:val="009108C3"/>
    <w:rsid w:val="009108C5"/>
    <w:rsid w:val="00910BCD"/>
    <w:rsid w:val="00910CA1"/>
    <w:rsid w:val="009110B3"/>
    <w:rsid w:val="00911525"/>
    <w:rsid w:val="009116D3"/>
    <w:rsid w:val="00911999"/>
    <w:rsid w:val="00911EDA"/>
    <w:rsid w:val="009132AA"/>
    <w:rsid w:val="00913764"/>
    <w:rsid w:val="009137D5"/>
    <w:rsid w:val="00913975"/>
    <w:rsid w:val="00913A4F"/>
    <w:rsid w:val="00913AEE"/>
    <w:rsid w:val="00914568"/>
    <w:rsid w:val="009145E6"/>
    <w:rsid w:val="0091478A"/>
    <w:rsid w:val="00914AB9"/>
    <w:rsid w:val="00914DBC"/>
    <w:rsid w:val="009155ED"/>
    <w:rsid w:val="00915700"/>
    <w:rsid w:val="00915735"/>
    <w:rsid w:val="00915E69"/>
    <w:rsid w:val="00915FCC"/>
    <w:rsid w:val="00917A09"/>
    <w:rsid w:val="00917B62"/>
    <w:rsid w:val="00920146"/>
    <w:rsid w:val="00920F64"/>
    <w:rsid w:val="00921256"/>
    <w:rsid w:val="00921749"/>
    <w:rsid w:val="00921798"/>
    <w:rsid w:val="0092259F"/>
    <w:rsid w:val="0092292E"/>
    <w:rsid w:val="00923116"/>
    <w:rsid w:val="009233CD"/>
    <w:rsid w:val="0092342C"/>
    <w:rsid w:val="0092370D"/>
    <w:rsid w:val="00923EA7"/>
    <w:rsid w:val="00924006"/>
    <w:rsid w:val="009243E3"/>
    <w:rsid w:val="00924B21"/>
    <w:rsid w:val="00924DCB"/>
    <w:rsid w:val="00924E35"/>
    <w:rsid w:val="0092509B"/>
    <w:rsid w:val="00925434"/>
    <w:rsid w:val="00925B37"/>
    <w:rsid w:val="00925B62"/>
    <w:rsid w:val="00925FD9"/>
    <w:rsid w:val="009262E0"/>
    <w:rsid w:val="00926781"/>
    <w:rsid w:val="009268EE"/>
    <w:rsid w:val="00926BCB"/>
    <w:rsid w:val="00926C24"/>
    <w:rsid w:val="00926C9D"/>
    <w:rsid w:val="00927978"/>
    <w:rsid w:val="00927D35"/>
    <w:rsid w:val="009300BB"/>
    <w:rsid w:val="00930183"/>
    <w:rsid w:val="00930479"/>
    <w:rsid w:val="00930819"/>
    <w:rsid w:val="00930A43"/>
    <w:rsid w:val="00930F65"/>
    <w:rsid w:val="0093129B"/>
    <w:rsid w:val="009316B1"/>
    <w:rsid w:val="009318F1"/>
    <w:rsid w:val="009320DD"/>
    <w:rsid w:val="00932466"/>
    <w:rsid w:val="00932EC7"/>
    <w:rsid w:val="00933012"/>
    <w:rsid w:val="00933679"/>
    <w:rsid w:val="00933F10"/>
    <w:rsid w:val="009340E0"/>
    <w:rsid w:val="0093417E"/>
    <w:rsid w:val="00934375"/>
    <w:rsid w:val="009346FC"/>
    <w:rsid w:val="009348A1"/>
    <w:rsid w:val="0093554F"/>
    <w:rsid w:val="0093576F"/>
    <w:rsid w:val="00935E39"/>
    <w:rsid w:val="00936170"/>
    <w:rsid w:val="00936EEF"/>
    <w:rsid w:val="00937474"/>
    <w:rsid w:val="00937519"/>
    <w:rsid w:val="00937654"/>
    <w:rsid w:val="00937A56"/>
    <w:rsid w:val="00937A96"/>
    <w:rsid w:val="00937F0D"/>
    <w:rsid w:val="0094004E"/>
    <w:rsid w:val="00940637"/>
    <w:rsid w:val="009410CF"/>
    <w:rsid w:val="009410D9"/>
    <w:rsid w:val="009411E5"/>
    <w:rsid w:val="0094181E"/>
    <w:rsid w:val="00941EC4"/>
    <w:rsid w:val="009421D1"/>
    <w:rsid w:val="009424B9"/>
    <w:rsid w:val="0094263F"/>
    <w:rsid w:val="00942840"/>
    <w:rsid w:val="00942995"/>
    <w:rsid w:val="00942AC8"/>
    <w:rsid w:val="00942F22"/>
    <w:rsid w:val="00942F70"/>
    <w:rsid w:val="0094364A"/>
    <w:rsid w:val="00943781"/>
    <w:rsid w:val="009439C9"/>
    <w:rsid w:val="00943B3D"/>
    <w:rsid w:val="00943B5A"/>
    <w:rsid w:val="00943D64"/>
    <w:rsid w:val="00944B69"/>
    <w:rsid w:val="00944D26"/>
    <w:rsid w:val="009451F6"/>
    <w:rsid w:val="00945838"/>
    <w:rsid w:val="00945C79"/>
    <w:rsid w:val="00945DA4"/>
    <w:rsid w:val="009469AB"/>
    <w:rsid w:val="00946A27"/>
    <w:rsid w:val="00946F14"/>
    <w:rsid w:val="00947579"/>
    <w:rsid w:val="00947815"/>
    <w:rsid w:val="00947DC8"/>
    <w:rsid w:val="00947F37"/>
    <w:rsid w:val="00950040"/>
    <w:rsid w:val="0095036A"/>
    <w:rsid w:val="0095074F"/>
    <w:rsid w:val="00950A96"/>
    <w:rsid w:val="00950ABF"/>
    <w:rsid w:val="00950E5E"/>
    <w:rsid w:val="009517AB"/>
    <w:rsid w:val="00951A65"/>
    <w:rsid w:val="00951DD3"/>
    <w:rsid w:val="00951F0F"/>
    <w:rsid w:val="0095215D"/>
    <w:rsid w:val="00952517"/>
    <w:rsid w:val="00952688"/>
    <w:rsid w:val="00952907"/>
    <w:rsid w:val="0095293F"/>
    <w:rsid w:val="00952E07"/>
    <w:rsid w:val="00952E6A"/>
    <w:rsid w:val="00952F8B"/>
    <w:rsid w:val="00952FEF"/>
    <w:rsid w:val="00953698"/>
    <w:rsid w:val="009537A1"/>
    <w:rsid w:val="00953B70"/>
    <w:rsid w:val="009542D1"/>
    <w:rsid w:val="00954403"/>
    <w:rsid w:val="0095469F"/>
    <w:rsid w:val="009548A5"/>
    <w:rsid w:val="00954F50"/>
    <w:rsid w:val="00955339"/>
    <w:rsid w:val="00955787"/>
    <w:rsid w:val="009557C8"/>
    <w:rsid w:val="00956963"/>
    <w:rsid w:val="00956D96"/>
    <w:rsid w:val="0095713D"/>
    <w:rsid w:val="00957E40"/>
    <w:rsid w:val="00957E5C"/>
    <w:rsid w:val="00957F4C"/>
    <w:rsid w:val="009600C4"/>
    <w:rsid w:val="00960387"/>
    <w:rsid w:val="0096070C"/>
    <w:rsid w:val="00960DDC"/>
    <w:rsid w:val="00961017"/>
    <w:rsid w:val="00961202"/>
    <w:rsid w:val="009616AE"/>
    <w:rsid w:val="00961ACD"/>
    <w:rsid w:val="00961BA8"/>
    <w:rsid w:val="00961C98"/>
    <w:rsid w:val="00962118"/>
    <w:rsid w:val="00962120"/>
    <w:rsid w:val="009621E6"/>
    <w:rsid w:val="00962331"/>
    <w:rsid w:val="0096270E"/>
    <w:rsid w:val="00962FDE"/>
    <w:rsid w:val="0096319E"/>
    <w:rsid w:val="009632BE"/>
    <w:rsid w:val="009632D7"/>
    <w:rsid w:val="009635D1"/>
    <w:rsid w:val="0096374C"/>
    <w:rsid w:val="00963D58"/>
    <w:rsid w:val="00964148"/>
    <w:rsid w:val="009643CF"/>
    <w:rsid w:val="00964595"/>
    <w:rsid w:val="0096496A"/>
    <w:rsid w:val="00964A2F"/>
    <w:rsid w:val="009656DF"/>
    <w:rsid w:val="00965A20"/>
    <w:rsid w:val="00965FEC"/>
    <w:rsid w:val="00966678"/>
    <w:rsid w:val="00966862"/>
    <w:rsid w:val="00966A92"/>
    <w:rsid w:val="00966C23"/>
    <w:rsid w:val="009671EB"/>
    <w:rsid w:val="009672C4"/>
    <w:rsid w:val="009674E3"/>
    <w:rsid w:val="00967714"/>
    <w:rsid w:val="00967801"/>
    <w:rsid w:val="00967A61"/>
    <w:rsid w:val="009705B3"/>
    <w:rsid w:val="00970672"/>
    <w:rsid w:val="00970D9B"/>
    <w:rsid w:val="009713AA"/>
    <w:rsid w:val="0097141F"/>
    <w:rsid w:val="00971BE7"/>
    <w:rsid w:val="00971D76"/>
    <w:rsid w:val="00971F39"/>
    <w:rsid w:val="00972039"/>
    <w:rsid w:val="00972183"/>
    <w:rsid w:val="009727AB"/>
    <w:rsid w:val="00972EED"/>
    <w:rsid w:val="00972FCD"/>
    <w:rsid w:val="0097303D"/>
    <w:rsid w:val="009730C2"/>
    <w:rsid w:val="0097350D"/>
    <w:rsid w:val="0097371C"/>
    <w:rsid w:val="00973734"/>
    <w:rsid w:val="00973837"/>
    <w:rsid w:val="00973BC0"/>
    <w:rsid w:val="00973C0E"/>
    <w:rsid w:val="00973C1B"/>
    <w:rsid w:val="00973E68"/>
    <w:rsid w:val="00974134"/>
    <w:rsid w:val="00974626"/>
    <w:rsid w:val="00974859"/>
    <w:rsid w:val="009749FE"/>
    <w:rsid w:val="0097502D"/>
    <w:rsid w:val="009758A1"/>
    <w:rsid w:val="00975961"/>
    <w:rsid w:val="00975EE1"/>
    <w:rsid w:val="009764FC"/>
    <w:rsid w:val="00976866"/>
    <w:rsid w:val="009769A0"/>
    <w:rsid w:val="00976A9A"/>
    <w:rsid w:val="00976C80"/>
    <w:rsid w:val="0097718C"/>
    <w:rsid w:val="00977241"/>
    <w:rsid w:val="009772C3"/>
    <w:rsid w:val="009774B6"/>
    <w:rsid w:val="009774BA"/>
    <w:rsid w:val="00977889"/>
    <w:rsid w:val="00977934"/>
    <w:rsid w:val="009801FA"/>
    <w:rsid w:val="009809F5"/>
    <w:rsid w:val="00980B70"/>
    <w:rsid w:val="00980B7B"/>
    <w:rsid w:val="00980DD9"/>
    <w:rsid w:val="00980E06"/>
    <w:rsid w:val="009810B4"/>
    <w:rsid w:val="009813A8"/>
    <w:rsid w:val="0098152F"/>
    <w:rsid w:val="00981603"/>
    <w:rsid w:val="0098193C"/>
    <w:rsid w:val="00981A1C"/>
    <w:rsid w:val="009828DC"/>
    <w:rsid w:val="009832AD"/>
    <w:rsid w:val="009837C0"/>
    <w:rsid w:val="00983B58"/>
    <w:rsid w:val="00983F02"/>
    <w:rsid w:val="00984539"/>
    <w:rsid w:val="009849DF"/>
    <w:rsid w:val="0098515A"/>
    <w:rsid w:val="0098532B"/>
    <w:rsid w:val="00985861"/>
    <w:rsid w:val="00985ADD"/>
    <w:rsid w:val="00985EEF"/>
    <w:rsid w:val="00986035"/>
    <w:rsid w:val="009863D8"/>
    <w:rsid w:val="00986F61"/>
    <w:rsid w:val="009874DA"/>
    <w:rsid w:val="00987510"/>
    <w:rsid w:val="009876C1"/>
    <w:rsid w:val="00987C08"/>
    <w:rsid w:val="00987E11"/>
    <w:rsid w:val="00990651"/>
    <w:rsid w:val="00990756"/>
    <w:rsid w:val="009908BC"/>
    <w:rsid w:val="00990D75"/>
    <w:rsid w:val="00990FDB"/>
    <w:rsid w:val="00991090"/>
    <w:rsid w:val="009911D9"/>
    <w:rsid w:val="009911EF"/>
    <w:rsid w:val="00991731"/>
    <w:rsid w:val="00991B4C"/>
    <w:rsid w:val="00991BCC"/>
    <w:rsid w:val="00991CC1"/>
    <w:rsid w:val="00991CC4"/>
    <w:rsid w:val="00992047"/>
    <w:rsid w:val="00992F8F"/>
    <w:rsid w:val="0099381D"/>
    <w:rsid w:val="00993840"/>
    <w:rsid w:val="00994512"/>
    <w:rsid w:val="00994622"/>
    <w:rsid w:val="009946C9"/>
    <w:rsid w:val="00994B28"/>
    <w:rsid w:val="00994F33"/>
    <w:rsid w:val="00994FDD"/>
    <w:rsid w:val="009951AE"/>
    <w:rsid w:val="0099528C"/>
    <w:rsid w:val="0099533F"/>
    <w:rsid w:val="00995526"/>
    <w:rsid w:val="00995879"/>
    <w:rsid w:val="00995907"/>
    <w:rsid w:val="00995A1F"/>
    <w:rsid w:val="00995BDA"/>
    <w:rsid w:val="00996517"/>
    <w:rsid w:val="00996682"/>
    <w:rsid w:val="009969B8"/>
    <w:rsid w:val="009969D0"/>
    <w:rsid w:val="00996C84"/>
    <w:rsid w:val="00996D26"/>
    <w:rsid w:val="00996D85"/>
    <w:rsid w:val="00996DCC"/>
    <w:rsid w:val="0099720A"/>
    <w:rsid w:val="0099769B"/>
    <w:rsid w:val="00997942"/>
    <w:rsid w:val="00997C72"/>
    <w:rsid w:val="009A0340"/>
    <w:rsid w:val="009A06F9"/>
    <w:rsid w:val="009A08D7"/>
    <w:rsid w:val="009A0A4B"/>
    <w:rsid w:val="009A1452"/>
    <w:rsid w:val="009A1E1B"/>
    <w:rsid w:val="009A2076"/>
    <w:rsid w:val="009A2574"/>
    <w:rsid w:val="009A276C"/>
    <w:rsid w:val="009A27C8"/>
    <w:rsid w:val="009A392A"/>
    <w:rsid w:val="009A4052"/>
    <w:rsid w:val="009A4572"/>
    <w:rsid w:val="009A4867"/>
    <w:rsid w:val="009A4A83"/>
    <w:rsid w:val="009A4FC6"/>
    <w:rsid w:val="009A55DC"/>
    <w:rsid w:val="009A593F"/>
    <w:rsid w:val="009A59EF"/>
    <w:rsid w:val="009A5ADD"/>
    <w:rsid w:val="009A6711"/>
    <w:rsid w:val="009A6866"/>
    <w:rsid w:val="009A6D19"/>
    <w:rsid w:val="009A7881"/>
    <w:rsid w:val="009A7F08"/>
    <w:rsid w:val="009B02C8"/>
    <w:rsid w:val="009B04CB"/>
    <w:rsid w:val="009B0543"/>
    <w:rsid w:val="009B0FEC"/>
    <w:rsid w:val="009B19EF"/>
    <w:rsid w:val="009B1C07"/>
    <w:rsid w:val="009B1DD6"/>
    <w:rsid w:val="009B2711"/>
    <w:rsid w:val="009B2772"/>
    <w:rsid w:val="009B29FB"/>
    <w:rsid w:val="009B2BD1"/>
    <w:rsid w:val="009B2D04"/>
    <w:rsid w:val="009B2FE7"/>
    <w:rsid w:val="009B35F0"/>
    <w:rsid w:val="009B368F"/>
    <w:rsid w:val="009B39B1"/>
    <w:rsid w:val="009B3BC5"/>
    <w:rsid w:val="009B474A"/>
    <w:rsid w:val="009B4C31"/>
    <w:rsid w:val="009B4D5B"/>
    <w:rsid w:val="009B4E67"/>
    <w:rsid w:val="009B52B7"/>
    <w:rsid w:val="009B592F"/>
    <w:rsid w:val="009B5DC2"/>
    <w:rsid w:val="009B5E8A"/>
    <w:rsid w:val="009B5FD9"/>
    <w:rsid w:val="009B620F"/>
    <w:rsid w:val="009B6322"/>
    <w:rsid w:val="009B645C"/>
    <w:rsid w:val="009B651C"/>
    <w:rsid w:val="009B6664"/>
    <w:rsid w:val="009B6A4D"/>
    <w:rsid w:val="009B6AFE"/>
    <w:rsid w:val="009B6B9C"/>
    <w:rsid w:val="009B7341"/>
    <w:rsid w:val="009B736D"/>
    <w:rsid w:val="009B7DB0"/>
    <w:rsid w:val="009C037A"/>
    <w:rsid w:val="009C0407"/>
    <w:rsid w:val="009C059A"/>
    <w:rsid w:val="009C05A6"/>
    <w:rsid w:val="009C0B2E"/>
    <w:rsid w:val="009C0DCB"/>
    <w:rsid w:val="009C0DCE"/>
    <w:rsid w:val="009C0DE6"/>
    <w:rsid w:val="009C203F"/>
    <w:rsid w:val="009C273A"/>
    <w:rsid w:val="009C28B1"/>
    <w:rsid w:val="009C290C"/>
    <w:rsid w:val="009C2942"/>
    <w:rsid w:val="009C2BAC"/>
    <w:rsid w:val="009C2F60"/>
    <w:rsid w:val="009C3B6C"/>
    <w:rsid w:val="009C424A"/>
    <w:rsid w:val="009C4611"/>
    <w:rsid w:val="009C4718"/>
    <w:rsid w:val="009C4A02"/>
    <w:rsid w:val="009C4CD0"/>
    <w:rsid w:val="009C5129"/>
    <w:rsid w:val="009C5283"/>
    <w:rsid w:val="009C5777"/>
    <w:rsid w:val="009C5AAB"/>
    <w:rsid w:val="009C5AD1"/>
    <w:rsid w:val="009C5BFC"/>
    <w:rsid w:val="009C64F7"/>
    <w:rsid w:val="009C67EB"/>
    <w:rsid w:val="009C6858"/>
    <w:rsid w:val="009C6AF6"/>
    <w:rsid w:val="009C6C75"/>
    <w:rsid w:val="009C704C"/>
    <w:rsid w:val="009C70A3"/>
    <w:rsid w:val="009C7285"/>
    <w:rsid w:val="009C73C0"/>
    <w:rsid w:val="009C77AC"/>
    <w:rsid w:val="009C7865"/>
    <w:rsid w:val="009C7B6A"/>
    <w:rsid w:val="009D06B9"/>
    <w:rsid w:val="009D071D"/>
    <w:rsid w:val="009D0B08"/>
    <w:rsid w:val="009D0C1B"/>
    <w:rsid w:val="009D0FAC"/>
    <w:rsid w:val="009D1005"/>
    <w:rsid w:val="009D10A9"/>
    <w:rsid w:val="009D1644"/>
    <w:rsid w:val="009D174C"/>
    <w:rsid w:val="009D19C6"/>
    <w:rsid w:val="009D1D02"/>
    <w:rsid w:val="009D1E96"/>
    <w:rsid w:val="009D200C"/>
    <w:rsid w:val="009D24CB"/>
    <w:rsid w:val="009D2740"/>
    <w:rsid w:val="009D2AAC"/>
    <w:rsid w:val="009D2DA4"/>
    <w:rsid w:val="009D397C"/>
    <w:rsid w:val="009D39DC"/>
    <w:rsid w:val="009D47BC"/>
    <w:rsid w:val="009D4A54"/>
    <w:rsid w:val="009D4DB6"/>
    <w:rsid w:val="009D5125"/>
    <w:rsid w:val="009D53D2"/>
    <w:rsid w:val="009D5CAE"/>
    <w:rsid w:val="009D618A"/>
    <w:rsid w:val="009D61E6"/>
    <w:rsid w:val="009D6217"/>
    <w:rsid w:val="009D6652"/>
    <w:rsid w:val="009D6B1A"/>
    <w:rsid w:val="009D6E6C"/>
    <w:rsid w:val="009D7180"/>
    <w:rsid w:val="009D7940"/>
    <w:rsid w:val="009D7E11"/>
    <w:rsid w:val="009E080C"/>
    <w:rsid w:val="009E17DA"/>
    <w:rsid w:val="009E1F52"/>
    <w:rsid w:val="009E225D"/>
    <w:rsid w:val="009E26E0"/>
    <w:rsid w:val="009E29CC"/>
    <w:rsid w:val="009E2C67"/>
    <w:rsid w:val="009E2D4C"/>
    <w:rsid w:val="009E2DA6"/>
    <w:rsid w:val="009E2E04"/>
    <w:rsid w:val="009E3084"/>
    <w:rsid w:val="009E321D"/>
    <w:rsid w:val="009E334E"/>
    <w:rsid w:val="009E3624"/>
    <w:rsid w:val="009E36CA"/>
    <w:rsid w:val="009E3BDD"/>
    <w:rsid w:val="009E4289"/>
    <w:rsid w:val="009E455F"/>
    <w:rsid w:val="009E4568"/>
    <w:rsid w:val="009E46DD"/>
    <w:rsid w:val="009E48A6"/>
    <w:rsid w:val="009E4FE8"/>
    <w:rsid w:val="009E505A"/>
    <w:rsid w:val="009E5468"/>
    <w:rsid w:val="009E556E"/>
    <w:rsid w:val="009E55B3"/>
    <w:rsid w:val="009E5EF0"/>
    <w:rsid w:val="009E5F9F"/>
    <w:rsid w:val="009E6228"/>
    <w:rsid w:val="009E63DE"/>
    <w:rsid w:val="009E657E"/>
    <w:rsid w:val="009E6A03"/>
    <w:rsid w:val="009E754B"/>
    <w:rsid w:val="009E792B"/>
    <w:rsid w:val="009E79CB"/>
    <w:rsid w:val="009E7AB3"/>
    <w:rsid w:val="009E7FDC"/>
    <w:rsid w:val="009F05FE"/>
    <w:rsid w:val="009F0BE9"/>
    <w:rsid w:val="009F1434"/>
    <w:rsid w:val="009F15B3"/>
    <w:rsid w:val="009F1B20"/>
    <w:rsid w:val="009F1C06"/>
    <w:rsid w:val="009F1FE4"/>
    <w:rsid w:val="009F2431"/>
    <w:rsid w:val="009F25C1"/>
    <w:rsid w:val="009F271D"/>
    <w:rsid w:val="009F280F"/>
    <w:rsid w:val="009F2909"/>
    <w:rsid w:val="009F2CD5"/>
    <w:rsid w:val="009F3630"/>
    <w:rsid w:val="009F4086"/>
    <w:rsid w:val="009F45CB"/>
    <w:rsid w:val="009F4717"/>
    <w:rsid w:val="009F48F4"/>
    <w:rsid w:val="009F4D90"/>
    <w:rsid w:val="009F5708"/>
    <w:rsid w:val="009F5B16"/>
    <w:rsid w:val="009F5CC9"/>
    <w:rsid w:val="009F63FA"/>
    <w:rsid w:val="009F6550"/>
    <w:rsid w:val="009F71BD"/>
    <w:rsid w:val="009F7525"/>
    <w:rsid w:val="009F77CF"/>
    <w:rsid w:val="009F7B29"/>
    <w:rsid w:val="009F7D1C"/>
    <w:rsid w:val="009F7D97"/>
    <w:rsid w:val="00A004DA"/>
    <w:rsid w:val="00A00534"/>
    <w:rsid w:val="00A008FD"/>
    <w:rsid w:val="00A0131F"/>
    <w:rsid w:val="00A01779"/>
    <w:rsid w:val="00A0192C"/>
    <w:rsid w:val="00A01DDA"/>
    <w:rsid w:val="00A01E61"/>
    <w:rsid w:val="00A023A8"/>
    <w:rsid w:val="00A023D2"/>
    <w:rsid w:val="00A029AB"/>
    <w:rsid w:val="00A03069"/>
    <w:rsid w:val="00A03254"/>
    <w:rsid w:val="00A03458"/>
    <w:rsid w:val="00A038A5"/>
    <w:rsid w:val="00A04657"/>
    <w:rsid w:val="00A04958"/>
    <w:rsid w:val="00A04A00"/>
    <w:rsid w:val="00A0520E"/>
    <w:rsid w:val="00A05600"/>
    <w:rsid w:val="00A06670"/>
    <w:rsid w:val="00A068FA"/>
    <w:rsid w:val="00A06C37"/>
    <w:rsid w:val="00A06E6E"/>
    <w:rsid w:val="00A072C3"/>
    <w:rsid w:val="00A075A7"/>
    <w:rsid w:val="00A07D66"/>
    <w:rsid w:val="00A100B3"/>
    <w:rsid w:val="00A10391"/>
    <w:rsid w:val="00A1088B"/>
    <w:rsid w:val="00A108FE"/>
    <w:rsid w:val="00A10BDD"/>
    <w:rsid w:val="00A10C83"/>
    <w:rsid w:val="00A10F7A"/>
    <w:rsid w:val="00A11390"/>
    <w:rsid w:val="00A113F9"/>
    <w:rsid w:val="00A115D3"/>
    <w:rsid w:val="00A115F5"/>
    <w:rsid w:val="00A11781"/>
    <w:rsid w:val="00A11B8B"/>
    <w:rsid w:val="00A11BA4"/>
    <w:rsid w:val="00A11E8D"/>
    <w:rsid w:val="00A121C6"/>
    <w:rsid w:val="00A12371"/>
    <w:rsid w:val="00A12974"/>
    <w:rsid w:val="00A12BB1"/>
    <w:rsid w:val="00A12C67"/>
    <w:rsid w:val="00A13100"/>
    <w:rsid w:val="00A13622"/>
    <w:rsid w:val="00A13C0F"/>
    <w:rsid w:val="00A13D98"/>
    <w:rsid w:val="00A13DB4"/>
    <w:rsid w:val="00A148A7"/>
    <w:rsid w:val="00A14E59"/>
    <w:rsid w:val="00A15250"/>
    <w:rsid w:val="00A15267"/>
    <w:rsid w:val="00A1543B"/>
    <w:rsid w:val="00A16175"/>
    <w:rsid w:val="00A16535"/>
    <w:rsid w:val="00A1674C"/>
    <w:rsid w:val="00A16A2F"/>
    <w:rsid w:val="00A16E69"/>
    <w:rsid w:val="00A1708E"/>
    <w:rsid w:val="00A1771A"/>
    <w:rsid w:val="00A17A47"/>
    <w:rsid w:val="00A17AA4"/>
    <w:rsid w:val="00A17BCB"/>
    <w:rsid w:val="00A17CBC"/>
    <w:rsid w:val="00A17E2B"/>
    <w:rsid w:val="00A201A9"/>
    <w:rsid w:val="00A20298"/>
    <w:rsid w:val="00A205A7"/>
    <w:rsid w:val="00A205DF"/>
    <w:rsid w:val="00A2076B"/>
    <w:rsid w:val="00A20DE2"/>
    <w:rsid w:val="00A21A06"/>
    <w:rsid w:val="00A21CC6"/>
    <w:rsid w:val="00A21FAF"/>
    <w:rsid w:val="00A22061"/>
    <w:rsid w:val="00A2276C"/>
    <w:rsid w:val="00A227E8"/>
    <w:rsid w:val="00A22A5C"/>
    <w:rsid w:val="00A22A97"/>
    <w:rsid w:val="00A22C10"/>
    <w:rsid w:val="00A23386"/>
    <w:rsid w:val="00A233FB"/>
    <w:rsid w:val="00A23B15"/>
    <w:rsid w:val="00A242B6"/>
    <w:rsid w:val="00A2433A"/>
    <w:rsid w:val="00A245AA"/>
    <w:rsid w:val="00A24710"/>
    <w:rsid w:val="00A24966"/>
    <w:rsid w:val="00A249E0"/>
    <w:rsid w:val="00A24A2E"/>
    <w:rsid w:val="00A24D0D"/>
    <w:rsid w:val="00A25136"/>
    <w:rsid w:val="00A2569F"/>
    <w:rsid w:val="00A25D94"/>
    <w:rsid w:val="00A26547"/>
    <w:rsid w:val="00A26907"/>
    <w:rsid w:val="00A2695D"/>
    <w:rsid w:val="00A2697E"/>
    <w:rsid w:val="00A26C3F"/>
    <w:rsid w:val="00A27B9B"/>
    <w:rsid w:val="00A27CF9"/>
    <w:rsid w:val="00A30006"/>
    <w:rsid w:val="00A30B56"/>
    <w:rsid w:val="00A30D23"/>
    <w:rsid w:val="00A30D42"/>
    <w:rsid w:val="00A310FF"/>
    <w:rsid w:val="00A321A1"/>
    <w:rsid w:val="00A3283A"/>
    <w:rsid w:val="00A3293A"/>
    <w:rsid w:val="00A32A8D"/>
    <w:rsid w:val="00A32D7C"/>
    <w:rsid w:val="00A3304A"/>
    <w:rsid w:val="00A331F8"/>
    <w:rsid w:val="00A33773"/>
    <w:rsid w:val="00A338FF"/>
    <w:rsid w:val="00A33BBA"/>
    <w:rsid w:val="00A34049"/>
    <w:rsid w:val="00A34346"/>
    <w:rsid w:val="00A343D6"/>
    <w:rsid w:val="00A34668"/>
    <w:rsid w:val="00A3487B"/>
    <w:rsid w:val="00A34CFD"/>
    <w:rsid w:val="00A351B3"/>
    <w:rsid w:val="00A352E6"/>
    <w:rsid w:val="00A356BF"/>
    <w:rsid w:val="00A356DE"/>
    <w:rsid w:val="00A35ABD"/>
    <w:rsid w:val="00A36173"/>
    <w:rsid w:val="00A36280"/>
    <w:rsid w:val="00A366C9"/>
    <w:rsid w:val="00A37449"/>
    <w:rsid w:val="00A3759A"/>
    <w:rsid w:val="00A37712"/>
    <w:rsid w:val="00A37DDA"/>
    <w:rsid w:val="00A40291"/>
    <w:rsid w:val="00A40344"/>
    <w:rsid w:val="00A40762"/>
    <w:rsid w:val="00A4101B"/>
    <w:rsid w:val="00A4169F"/>
    <w:rsid w:val="00A41B51"/>
    <w:rsid w:val="00A41C57"/>
    <w:rsid w:val="00A41CB8"/>
    <w:rsid w:val="00A42110"/>
    <w:rsid w:val="00A42201"/>
    <w:rsid w:val="00A427C9"/>
    <w:rsid w:val="00A42828"/>
    <w:rsid w:val="00A42A8F"/>
    <w:rsid w:val="00A433CE"/>
    <w:rsid w:val="00A435B9"/>
    <w:rsid w:val="00A43979"/>
    <w:rsid w:val="00A439E9"/>
    <w:rsid w:val="00A439F7"/>
    <w:rsid w:val="00A43E72"/>
    <w:rsid w:val="00A447A3"/>
    <w:rsid w:val="00A44948"/>
    <w:rsid w:val="00A44E52"/>
    <w:rsid w:val="00A44F89"/>
    <w:rsid w:val="00A450AD"/>
    <w:rsid w:val="00A4581A"/>
    <w:rsid w:val="00A45920"/>
    <w:rsid w:val="00A4596E"/>
    <w:rsid w:val="00A464AB"/>
    <w:rsid w:val="00A469E3"/>
    <w:rsid w:val="00A46C50"/>
    <w:rsid w:val="00A47410"/>
    <w:rsid w:val="00A47446"/>
    <w:rsid w:val="00A474BC"/>
    <w:rsid w:val="00A478EF"/>
    <w:rsid w:val="00A478F0"/>
    <w:rsid w:val="00A4793F"/>
    <w:rsid w:val="00A47957"/>
    <w:rsid w:val="00A479E5"/>
    <w:rsid w:val="00A47A6E"/>
    <w:rsid w:val="00A47EDD"/>
    <w:rsid w:val="00A504A5"/>
    <w:rsid w:val="00A50A3E"/>
    <w:rsid w:val="00A50C6B"/>
    <w:rsid w:val="00A50C72"/>
    <w:rsid w:val="00A50D46"/>
    <w:rsid w:val="00A51187"/>
    <w:rsid w:val="00A512A5"/>
    <w:rsid w:val="00A51309"/>
    <w:rsid w:val="00A513D9"/>
    <w:rsid w:val="00A51669"/>
    <w:rsid w:val="00A51816"/>
    <w:rsid w:val="00A51A2F"/>
    <w:rsid w:val="00A51D08"/>
    <w:rsid w:val="00A520BC"/>
    <w:rsid w:val="00A52434"/>
    <w:rsid w:val="00A52CA8"/>
    <w:rsid w:val="00A52CB2"/>
    <w:rsid w:val="00A52FF2"/>
    <w:rsid w:val="00A53057"/>
    <w:rsid w:val="00A5307F"/>
    <w:rsid w:val="00A53194"/>
    <w:rsid w:val="00A5352F"/>
    <w:rsid w:val="00A535B1"/>
    <w:rsid w:val="00A5369F"/>
    <w:rsid w:val="00A539B6"/>
    <w:rsid w:val="00A53DE2"/>
    <w:rsid w:val="00A54424"/>
    <w:rsid w:val="00A54C0C"/>
    <w:rsid w:val="00A54C4D"/>
    <w:rsid w:val="00A54EAE"/>
    <w:rsid w:val="00A5538C"/>
    <w:rsid w:val="00A55595"/>
    <w:rsid w:val="00A55BFE"/>
    <w:rsid w:val="00A55CD8"/>
    <w:rsid w:val="00A55EED"/>
    <w:rsid w:val="00A56066"/>
    <w:rsid w:val="00A56B8B"/>
    <w:rsid w:val="00A57030"/>
    <w:rsid w:val="00A57206"/>
    <w:rsid w:val="00A57826"/>
    <w:rsid w:val="00A5791A"/>
    <w:rsid w:val="00A600CA"/>
    <w:rsid w:val="00A60138"/>
    <w:rsid w:val="00A60EB4"/>
    <w:rsid w:val="00A60F6C"/>
    <w:rsid w:val="00A6145D"/>
    <w:rsid w:val="00A6162F"/>
    <w:rsid w:val="00A61E78"/>
    <w:rsid w:val="00A61F1C"/>
    <w:rsid w:val="00A627DC"/>
    <w:rsid w:val="00A62D56"/>
    <w:rsid w:val="00A62DEA"/>
    <w:rsid w:val="00A63014"/>
    <w:rsid w:val="00A630EF"/>
    <w:rsid w:val="00A63593"/>
    <w:rsid w:val="00A637BE"/>
    <w:rsid w:val="00A639B5"/>
    <w:rsid w:val="00A63B92"/>
    <w:rsid w:val="00A63E72"/>
    <w:rsid w:val="00A63F06"/>
    <w:rsid w:val="00A640E2"/>
    <w:rsid w:val="00A64BA9"/>
    <w:rsid w:val="00A64E1E"/>
    <w:rsid w:val="00A64EDC"/>
    <w:rsid w:val="00A65109"/>
    <w:rsid w:val="00A6539C"/>
    <w:rsid w:val="00A653F5"/>
    <w:rsid w:val="00A65939"/>
    <w:rsid w:val="00A65B84"/>
    <w:rsid w:val="00A66041"/>
    <w:rsid w:val="00A6645D"/>
    <w:rsid w:val="00A66568"/>
    <w:rsid w:val="00A667A9"/>
    <w:rsid w:val="00A669AE"/>
    <w:rsid w:val="00A66A1C"/>
    <w:rsid w:val="00A66D41"/>
    <w:rsid w:val="00A66F74"/>
    <w:rsid w:val="00A67200"/>
    <w:rsid w:val="00A67501"/>
    <w:rsid w:val="00A67AE4"/>
    <w:rsid w:val="00A67CED"/>
    <w:rsid w:val="00A67E23"/>
    <w:rsid w:val="00A67EB0"/>
    <w:rsid w:val="00A67EB9"/>
    <w:rsid w:val="00A67F58"/>
    <w:rsid w:val="00A70069"/>
    <w:rsid w:val="00A70265"/>
    <w:rsid w:val="00A7048C"/>
    <w:rsid w:val="00A706FF"/>
    <w:rsid w:val="00A707CE"/>
    <w:rsid w:val="00A7082C"/>
    <w:rsid w:val="00A70B2B"/>
    <w:rsid w:val="00A7133C"/>
    <w:rsid w:val="00A71870"/>
    <w:rsid w:val="00A71976"/>
    <w:rsid w:val="00A71C11"/>
    <w:rsid w:val="00A71F5F"/>
    <w:rsid w:val="00A72ADA"/>
    <w:rsid w:val="00A72BCC"/>
    <w:rsid w:val="00A72BD7"/>
    <w:rsid w:val="00A72F67"/>
    <w:rsid w:val="00A72F97"/>
    <w:rsid w:val="00A7341C"/>
    <w:rsid w:val="00A73587"/>
    <w:rsid w:val="00A73B40"/>
    <w:rsid w:val="00A73CFA"/>
    <w:rsid w:val="00A74152"/>
    <w:rsid w:val="00A74244"/>
    <w:rsid w:val="00A74480"/>
    <w:rsid w:val="00A7470D"/>
    <w:rsid w:val="00A74BDE"/>
    <w:rsid w:val="00A7510A"/>
    <w:rsid w:val="00A7510E"/>
    <w:rsid w:val="00A7546D"/>
    <w:rsid w:val="00A75623"/>
    <w:rsid w:val="00A756FD"/>
    <w:rsid w:val="00A76160"/>
    <w:rsid w:val="00A7672E"/>
    <w:rsid w:val="00A76849"/>
    <w:rsid w:val="00A76909"/>
    <w:rsid w:val="00A76987"/>
    <w:rsid w:val="00A76A2C"/>
    <w:rsid w:val="00A76C52"/>
    <w:rsid w:val="00A76D67"/>
    <w:rsid w:val="00A77884"/>
    <w:rsid w:val="00A77BC1"/>
    <w:rsid w:val="00A77D0E"/>
    <w:rsid w:val="00A800E5"/>
    <w:rsid w:val="00A80112"/>
    <w:rsid w:val="00A806EF"/>
    <w:rsid w:val="00A808CE"/>
    <w:rsid w:val="00A81448"/>
    <w:rsid w:val="00A81AA3"/>
    <w:rsid w:val="00A82274"/>
    <w:rsid w:val="00A82738"/>
    <w:rsid w:val="00A8276E"/>
    <w:rsid w:val="00A82C0C"/>
    <w:rsid w:val="00A83163"/>
    <w:rsid w:val="00A8318D"/>
    <w:rsid w:val="00A836D0"/>
    <w:rsid w:val="00A83748"/>
    <w:rsid w:val="00A8382A"/>
    <w:rsid w:val="00A83F48"/>
    <w:rsid w:val="00A84234"/>
    <w:rsid w:val="00A84371"/>
    <w:rsid w:val="00A848E3"/>
    <w:rsid w:val="00A8513D"/>
    <w:rsid w:val="00A852F9"/>
    <w:rsid w:val="00A85317"/>
    <w:rsid w:val="00A857DD"/>
    <w:rsid w:val="00A8582E"/>
    <w:rsid w:val="00A85932"/>
    <w:rsid w:val="00A86A0F"/>
    <w:rsid w:val="00A8708F"/>
    <w:rsid w:val="00A87585"/>
    <w:rsid w:val="00A8787F"/>
    <w:rsid w:val="00A87A34"/>
    <w:rsid w:val="00A87AF0"/>
    <w:rsid w:val="00A87B37"/>
    <w:rsid w:val="00A87D15"/>
    <w:rsid w:val="00A87DCC"/>
    <w:rsid w:val="00A87E01"/>
    <w:rsid w:val="00A902F3"/>
    <w:rsid w:val="00A9099A"/>
    <w:rsid w:val="00A90B67"/>
    <w:rsid w:val="00A90E73"/>
    <w:rsid w:val="00A9116D"/>
    <w:rsid w:val="00A911E1"/>
    <w:rsid w:val="00A9142A"/>
    <w:rsid w:val="00A91A0A"/>
    <w:rsid w:val="00A92D25"/>
    <w:rsid w:val="00A92E59"/>
    <w:rsid w:val="00A92F4A"/>
    <w:rsid w:val="00A92FBB"/>
    <w:rsid w:val="00A93510"/>
    <w:rsid w:val="00A93A2F"/>
    <w:rsid w:val="00A93A50"/>
    <w:rsid w:val="00A93AED"/>
    <w:rsid w:val="00A9420C"/>
    <w:rsid w:val="00A9429C"/>
    <w:rsid w:val="00A9448F"/>
    <w:rsid w:val="00A947D3"/>
    <w:rsid w:val="00A948D9"/>
    <w:rsid w:val="00A94F3B"/>
    <w:rsid w:val="00A95539"/>
    <w:rsid w:val="00A95AD4"/>
    <w:rsid w:val="00A95AE1"/>
    <w:rsid w:val="00A95CEF"/>
    <w:rsid w:val="00A95F1E"/>
    <w:rsid w:val="00A95FAE"/>
    <w:rsid w:val="00A97204"/>
    <w:rsid w:val="00A97CFB"/>
    <w:rsid w:val="00AA0366"/>
    <w:rsid w:val="00AA0D47"/>
    <w:rsid w:val="00AA0D51"/>
    <w:rsid w:val="00AA0F69"/>
    <w:rsid w:val="00AA11C0"/>
    <w:rsid w:val="00AA125C"/>
    <w:rsid w:val="00AA138A"/>
    <w:rsid w:val="00AA1A79"/>
    <w:rsid w:val="00AA2A77"/>
    <w:rsid w:val="00AA2F23"/>
    <w:rsid w:val="00AA2F26"/>
    <w:rsid w:val="00AA30BA"/>
    <w:rsid w:val="00AA331D"/>
    <w:rsid w:val="00AA3321"/>
    <w:rsid w:val="00AA348E"/>
    <w:rsid w:val="00AA3CA6"/>
    <w:rsid w:val="00AA3F91"/>
    <w:rsid w:val="00AA4276"/>
    <w:rsid w:val="00AA472D"/>
    <w:rsid w:val="00AA4C1B"/>
    <w:rsid w:val="00AA5013"/>
    <w:rsid w:val="00AA6265"/>
    <w:rsid w:val="00AA65E1"/>
    <w:rsid w:val="00AA6900"/>
    <w:rsid w:val="00AA6D45"/>
    <w:rsid w:val="00AA7616"/>
    <w:rsid w:val="00AA7BDE"/>
    <w:rsid w:val="00AA7E9A"/>
    <w:rsid w:val="00AB00F2"/>
    <w:rsid w:val="00AB09C7"/>
    <w:rsid w:val="00AB0AAB"/>
    <w:rsid w:val="00AB104D"/>
    <w:rsid w:val="00AB125E"/>
    <w:rsid w:val="00AB16E8"/>
    <w:rsid w:val="00AB1CAC"/>
    <w:rsid w:val="00AB2081"/>
    <w:rsid w:val="00AB2145"/>
    <w:rsid w:val="00AB238C"/>
    <w:rsid w:val="00AB2BC4"/>
    <w:rsid w:val="00AB2D2E"/>
    <w:rsid w:val="00AB2EAA"/>
    <w:rsid w:val="00AB3011"/>
    <w:rsid w:val="00AB33FE"/>
    <w:rsid w:val="00AB36AF"/>
    <w:rsid w:val="00AB3AA3"/>
    <w:rsid w:val="00AB3C37"/>
    <w:rsid w:val="00AB3D80"/>
    <w:rsid w:val="00AB3FCD"/>
    <w:rsid w:val="00AB3FE6"/>
    <w:rsid w:val="00AB417D"/>
    <w:rsid w:val="00AB4B47"/>
    <w:rsid w:val="00AB4C53"/>
    <w:rsid w:val="00AB5246"/>
    <w:rsid w:val="00AB5344"/>
    <w:rsid w:val="00AB5402"/>
    <w:rsid w:val="00AB5408"/>
    <w:rsid w:val="00AB6C2E"/>
    <w:rsid w:val="00AB6E9F"/>
    <w:rsid w:val="00AB7043"/>
    <w:rsid w:val="00AB706A"/>
    <w:rsid w:val="00AB70E0"/>
    <w:rsid w:val="00AB75ED"/>
    <w:rsid w:val="00AB798E"/>
    <w:rsid w:val="00AB7DE9"/>
    <w:rsid w:val="00AC0479"/>
    <w:rsid w:val="00AC0656"/>
    <w:rsid w:val="00AC07E7"/>
    <w:rsid w:val="00AC10C7"/>
    <w:rsid w:val="00AC151E"/>
    <w:rsid w:val="00AC1603"/>
    <w:rsid w:val="00AC19AA"/>
    <w:rsid w:val="00AC1A05"/>
    <w:rsid w:val="00AC1B40"/>
    <w:rsid w:val="00AC1DF7"/>
    <w:rsid w:val="00AC2170"/>
    <w:rsid w:val="00AC2176"/>
    <w:rsid w:val="00AC2641"/>
    <w:rsid w:val="00AC2B5A"/>
    <w:rsid w:val="00AC2D50"/>
    <w:rsid w:val="00AC2E28"/>
    <w:rsid w:val="00AC2F31"/>
    <w:rsid w:val="00AC39E2"/>
    <w:rsid w:val="00AC3EB4"/>
    <w:rsid w:val="00AC3F62"/>
    <w:rsid w:val="00AC4A8D"/>
    <w:rsid w:val="00AC4EB0"/>
    <w:rsid w:val="00AC5BE4"/>
    <w:rsid w:val="00AC5C6C"/>
    <w:rsid w:val="00AC5D7B"/>
    <w:rsid w:val="00AC5F52"/>
    <w:rsid w:val="00AC6303"/>
    <w:rsid w:val="00AC6444"/>
    <w:rsid w:val="00AC6462"/>
    <w:rsid w:val="00AC6569"/>
    <w:rsid w:val="00AC76DD"/>
    <w:rsid w:val="00AC7754"/>
    <w:rsid w:val="00AD0198"/>
    <w:rsid w:val="00AD06AC"/>
    <w:rsid w:val="00AD123A"/>
    <w:rsid w:val="00AD134D"/>
    <w:rsid w:val="00AD158F"/>
    <w:rsid w:val="00AD15A8"/>
    <w:rsid w:val="00AD19CD"/>
    <w:rsid w:val="00AD1AC2"/>
    <w:rsid w:val="00AD1F1A"/>
    <w:rsid w:val="00AD2A34"/>
    <w:rsid w:val="00AD2A57"/>
    <w:rsid w:val="00AD2D38"/>
    <w:rsid w:val="00AD314E"/>
    <w:rsid w:val="00AD3511"/>
    <w:rsid w:val="00AD37CB"/>
    <w:rsid w:val="00AD3A48"/>
    <w:rsid w:val="00AD4008"/>
    <w:rsid w:val="00AD4C9F"/>
    <w:rsid w:val="00AD4CCE"/>
    <w:rsid w:val="00AD5D91"/>
    <w:rsid w:val="00AD749B"/>
    <w:rsid w:val="00AD75BC"/>
    <w:rsid w:val="00AD7943"/>
    <w:rsid w:val="00AD7A46"/>
    <w:rsid w:val="00AD7AEA"/>
    <w:rsid w:val="00AD7D7A"/>
    <w:rsid w:val="00AE029D"/>
    <w:rsid w:val="00AE07B6"/>
    <w:rsid w:val="00AE0E23"/>
    <w:rsid w:val="00AE0F10"/>
    <w:rsid w:val="00AE0F1D"/>
    <w:rsid w:val="00AE130A"/>
    <w:rsid w:val="00AE15CE"/>
    <w:rsid w:val="00AE16AD"/>
    <w:rsid w:val="00AE17DC"/>
    <w:rsid w:val="00AE1D5C"/>
    <w:rsid w:val="00AE26DB"/>
    <w:rsid w:val="00AE2C70"/>
    <w:rsid w:val="00AE3180"/>
    <w:rsid w:val="00AE3367"/>
    <w:rsid w:val="00AE346A"/>
    <w:rsid w:val="00AE374B"/>
    <w:rsid w:val="00AE37B7"/>
    <w:rsid w:val="00AE39A2"/>
    <w:rsid w:val="00AE3ED7"/>
    <w:rsid w:val="00AE4046"/>
    <w:rsid w:val="00AE47A6"/>
    <w:rsid w:val="00AE48CA"/>
    <w:rsid w:val="00AE4921"/>
    <w:rsid w:val="00AE4CD0"/>
    <w:rsid w:val="00AE5618"/>
    <w:rsid w:val="00AE5AEC"/>
    <w:rsid w:val="00AE5B4E"/>
    <w:rsid w:val="00AE5F69"/>
    <w:rsid w:val="00AE5F78"/>
    <w:rsid w:val="00AE6492"/>
    <w:rsid w:val="00AE65DD"/>
    <w:rsid w:val="00AE6629"/>
    <w:rsid w:val="00AE6841"/>
    <w:rsid w:val="00AE6F45"/>
    <w:rsid w:val="00AE6FAF"/>
    <w:rsid w:val="00AE74B6"/>
    <w:rsid w:val="00AE78CB"/>
    <w:rsid w:val="00AE7C37"/>
    <w:rsid w:val="00AE7EB8"/>
    <w:rsid w:val="00AE7FFB"/>
    <w:rsid w:val="00AF0007"/>
    <w:rsid w:val="00AF00B5"/>
    <w:rsid w:val="00AF00B6"/>
    <w:rsid w:val="00AF0601"/>
    <w:rsid w:val="00AF0946"/>
    <w:rsid w:val="00AF0C5F"/>
    <w:rsid w:val="00AF2106"/>
    <w:rsid w:val="00AF2207"/>
    <w:rsid w:val="00AF2319"/>
    <w:rsid w:val="00AF2453"/>
    <w:rsid w:val="00AF2DBE"/>
    <w:rsid w:val="00AF30D6"/>
    <w:rsid w:val="00AF31FB"/>
    <w:rsid w:val="00AF32F9"/>
    <w:rsid w:val="00AF3531"/>
    <w:rsid w:val="00AF36E1"/>
    <w:rsid w:val="00AF3966"/>
    <w:rsid w:val="00AF3D7B"/>
    <w:rsid w:val="00AF3F04"/>
    <w:rsid w:val="00AF3F71"/>
    <w:rsid w:val="00AF400E"/>
    <w:rsid w:val="00AF42DB"/>
    <w:rsid w:val="00AF431D"/>
    <w:rsid w:val="00AF43BF"/>
    <w:rsid w:val="00AF456C"/>
    <w:rsid w:val="00AF458A"/>
    <w:rsid w:val="00AF4921"/>
    <w:rsid w:val="00AF4B88"/>
    <w:rsid w:val="00AF4FFD"/>
    <w:rsid w:val="00AF5029"/>
    <w:rsid w:val="00AF51ED"/>
    <w:rsid w:val="00AF56D3"/>
    <w:rsid w:val="00AF5814"/>
    <w:rsid w:val="00AF5AF6"/>
    <w:rsid w:val="00AF6397"/>
    <w:rsid w:val="00AF6418"/>
    <w:rsid w:val="00AF69B1"/>
    <w:rsid w:val="00AF6E6A"/>
    <w:rsid w:val="00AF77A4"/>
    <w:rsid w:val="00B000F0"/>
    <w:rsid w:val="00B0013D"/>
    <w:rsid w:val="00B00F3A"/>
    <w:rsid w:val="00B0157A"/>
    <w:rsid w:val="00B015ED"/>
    <w:rsid w:val="00B01620"/>
    <w:rsid w:val="00B0169E"/>
    <w:rsid w:val="00B01985"/>
    <w:rsid w:val="00B019EB"/>
    <w:rsid w:val="00B01D97"/>
    <w:rsid w:val="00B022E7"/>
    <w:rsid w:val="00B02388"/>
    <w:rsid w:val="00B02390"/>
    <w:rsid w:val="00B02605"/>
    <w:rsid w:val="00B03201"/>
    <w:rsid w:val="00B03647"/>
    <w:rsid w:val="00B03801"/>
    <w:rsid w:val="00B04141"/>
    <w:rsid w:val="00B0437A"/>
    <w:rsid w:val="00B04A38"/>
    <w:rsid w:val="00B04AC1"/>
    <w:rsid w:val="00B04DF7"/>
    <w:rsid w:val="00B0544F"/>
    <w:rsid w:val="00B054F0"/>
    <w:rsid w:val="00B058B8"/>
    <w:rsid w:val="00B05961"/>
    <w:rsid w:val="00B05A25"/>
    <w:rsid w:val="00B05B66"/>
    <w:rsid w:val="00B06246"/>
    <w:rsid w:val="00B06294"/>
    <w:rsid w:val="00B0668B"/>
    <w:rsid w:val="00B06890"/>
    <w:rsid w:val="00B06D6D"/>
    <w:rsid w:val="00B06F95"/>
    <w:rsid w:val="00B0711E"/>
    <w:rsid w:val="00B072E0"/>
    <w:rsid w:val="00B0752F"/>
    <w:rsid w:val="00B078BD"/>
    <w:rsid w:val="00B10198"/>
    <w:rsid w:val="00B10307"/>
    <w:rsid w:val="00B104A3"/>
    <w:rsid w:val="00B10708"/>
    <w:rsid w:val="00B10738"/>
    <w:rsid w:val="00B10A7B"/>
    <w:rsid w:val="00B10E7D"/>
    <w:rsid w:val="00B11A04"/>
    <w:rsid w:val="00B11E82"/>
    <w:rsid w:val="00B11F91"/>
    <w:rsid w:val="00B12526"/>
    <w:rsid w:val="00B1256A"/>
    <w:rsid w:val="00B1261F"/>
    <w:rsid w:val="00B12761"/>
    <w:rsid w:val="00B12ACA"/>
    <w:rsid w:val="00B12D0C"/>
    <w:rsid w:val="00B13366"/>
    <w:rsid w:val="00B13A07"/>
    <w:rsid w:val="00B13C02"/>
    <w:rsid w:val="00B13E45"/>
    <w:rsid w:val="00B14359"/>
    <w:rsid w:val="00B14576"/>
    <w:rsid w:val="00B14632"/>
    <w:rsid w:val="00B1489B"/>
    <w:rsid w:val="00B14936"/>
    <w:rsid w:val="00B14E86"/>
    <w:rsid w:val="00B1552A"/>
    <w:rsid w:val="00B155FB"/>
    <w:rsid w:val="00B1590D"/>
    <w:rsid w:val="00B15DC0"/>
    <w:rsid w:val="00B16265"/>
    <w:rsid w:val="00B16668"/>
    <w:rsid w:val="00B168E8"/>
    <w:rsid w:val="00B16D5B"/>
    <w:rsid w:val="00B16E20"/>
    <w:rsid w:val="00B16EF5"/>
    <w:rsid w:val="00B17120"/>
    <w:rsid w:val="00B174E8"/>
    <w:rsid w:val="00B175C6"/>
    <w:rsid w:val="00B202AD"/>
    <w:rsid w:val="00B21525"/>
    <w:rsid w:val="00B21738"/>
    <w:rsid w:val="00B21A21"/>
    <w:rsid w:val="00B21BF2"/>
    <w:rsid w:val="00B21D75"/>
    <w:rsid w:val="00B22899"/>
    <w:rsid w:val="00B22CAB"/>
    <w:rsid w:val="00B2349E"/>
    <w:rsid w:val="00B241A6"/>
    <w:rsid w:val="00B24226"/>
    <w:rsid w:val="00B246BB"/>
    <w:rsid w:val="00B24A73"/>
    <w:rsid w:val="00B24D2E"/>
    <w:rsid w:val="00B25581"/>
    <w:rsid w:val="00B25673"/>
    <w:rsid w:val="00B25D58"/>
    <w:rsid w:val="00B265ED"/>
    <w:rsid w:val="00B266B7"/>
    <w:rsid w:val="00B2681A"/>
    <w:rsid w:val="00B26F1B"/>
    <w:rsid w:val="00B276FF"/>
    <w:rsid w:val="00B277E3"/>
    <w:rsid w:val="00B27ABB"/>
    <w:rsid w:val="00B27B9E"/>
    <w:rsid w:val="00B30019"/>
    <w:rsid w:val="00B301D3"/>
    <w:rsid w:val="00B306EA"/>
    <w:rsid w:val="00B3093C"/>
    <w:rsid w:val="00B30DCA"/>
    <w:rsid w:val="00B31138"/>
    <w:rsid w:val="00B311F5"/>
    <w:rsid w:val="00B31408"/>
    <w:rsid w:val="00B31CAA"/>
    <w:rsid w:val="00B31DB1"/>
    <w:rsid w:val="00B31E4B"/>
    <w:rsid w:val="00B31FEA"/>
    <w:rsid w:val="00B3207E"/>
    <w:rsid w:val="00B3208A"/>
    <w:rsid w:val="00B32267"/>
    <w:rsid w:val="00B32BA1"/>
    <w:rsid w:val="00B32DD8"/>
    <w:rsid w:val="00B3333B"/>
    <w:rsid w:val="00B3372C"/>
    <w:rsid w:val="00B3387B"/>
    <w:rsid w:val="00B3391C"/>
    <w:rsid w:val="00B33A1C"/>
    <w:rsid w:val="00B33B1A"/>
    <w:rsid w:val="00B34552"/>
    <w:rsid w:val="00B349A2"/>
    <w:rsid w:val="00B34B44"/>
    <w:rsid w:val="00B34B4C"/>
    <w:rsid w:val="00B34D87"/>
    <w:rsid w:val="00B34DF6"/>
    <w:rsid w:val="00B34F20"/>
    <w:rsid w:val="00B35645"/>
    <w:rsid w:val="00B3576B"/>
    <w:rsid w:val="00B3582A"/>
    <w:rsid w:val="00B35AF9"/>
    <w:rsid w:val="00B35C50"/>
    <w:rsid w:val="00B36126"/>
    <w:rsid w:val="00B367DB"/>
    <w:rsid w:val="00B368D8"/>
    <w:rsid w:val="00B3694F"/>
    <w:rsid w:val="00B36CEE"/>
    <w:rsid w:val="00B3700A"/>
    <w:rsid w:val="00B375A2"/>
    <w:rsid w:val="00B37B1C"/>
    <w:rsid w:val="00B37C30"/>
    <w:rsid w:val="00B401F8"/>
    <w:rsid w:val="00B4050A"/>
    <w:rsid w:val="00B4075A"/>
    <w:rsid w:val="00B40DC4"/>
    <w:rsid w:val="00B41285"/>
    <w:rsid w:val="00B41375"/>
    <w:rsid w:val="00B41418"/>
    <w:rsid w:val="00B41545"/>
    <w:rsid w:val="00B4179D"/>
    <w:rsid w:val="00B41CF7"/>
    <w:rsid w:val="00B42114"/>
    <w:rsid w:val="00B422D3"/>
    <w:rsid w:val="00B423F5"/>
    <w:rsid w:val="00B424E7"/>
    <w:rsid w:val="00B425E4"/>
    <w:rsid w:val="00B42C25"/>
    <w:rsid w:val="00B42C3C"/>
    <w:rsid w:val="00B42E99"/>
    <w:rsid w:val="00B43509"/>
    <w:rsid w:val="00B43711"/>
    <w:rsid w:val="00B43DD6"/>
    <w:rsid w:val="00B44209"/>
    <w:rsid w:val="00B44B7E"/>
    <w:rsid w:val="00B44F8F"/>
    <w:rsid w:val="00B45190"/>
    <w:rsid w:val="00B4546C"/>
    <w:rsid w:val="00B45F81"/>
    <w:rsid w:val="00B46189"/>
    <w:rsid w:val="00B46236"/>
    <w:rsid w:val="00B4649D"/>
    <w:rsid w:val="00B46564"/>
    <w:rsid w:val="00B46657"/>
    <w:rsid w:val="00B46BFF"/>
    <w:rsid w:val="00B46F29"/>
    <w:rsid w:val="00B473F3"/>
    <w:rsid w:val="00B474B9"/>
    <w:rsid w:val="00B47642"/>
    <w:rsid w:val="00B47AB7"/>
    <w:rsid w:val="00B5012D"/>
    <w:rsid w:val="00B501C0"/>
    <w:rsid w:val="00B50346"/>
    <w:rsid w:val="00B5045E"/>
    <w:rsid w:val="00B50659"/>
    <w:rsid w:val="00B50808"/>
    <w:rsid w:val="00B5119A"/>
    <w:rsid w:val="00B516C7"/>
    <w:rsid w:val="00B51A10"/>
    <w:rsid w:val="00B51FC3"/>
    <w:rsid w:val="00B51FFC"/>
    <w:rsid w:val="00B5248C"/>
    <w:rsid w:val="00B526B3"/>
    <w:rsid w:val="00B527AA"/>
    <w:rsid w:val="00B52CBA"/>
    <w:rsid w:val="00B52F17"/>
    <w:rsid w:val="00B52F2C"/>
    <w:rsid w:val="00B530B2"/>
    <w:rsid w:val="00B5331B"/>
    <w:rsid w:val="00B53571"/>
    <w:rsid w:val="00B53B3E"/>
    <w:rsid w:val="00B54B86"/>
    <w:rsid w:val="00B55062"/>
    <w:rsid w:val="00B55661"/>
    <w:rsid w:val="00B5577E"/>
    <w:rsid w:val="00B558BE"/>
    <w:rsid w:val="00B55B5D"/>
    <w:rsid w:val="00B55EB2"/>
    <w:rsid w:val="00B55FBB"/>
    <w:rsid w:val="00B5626C"/>
    <w:rsid w:val="00B566C8"/>
    <w:rsid w:val="00B56C25"/>
    <w:rsid w:val="00B56D84"/>
    <w:rsid w:val="00B56F33"/>
    <w:rsid w:val="00B571DA"/>
    <w:rsid w:val="00B571E5"/>
    <w:rsid w:val="00B57307"/>
    <w:rsid w:val="00B574ED"/>
    <w:rsid w:val="00B57DB9"/>
    <w:rsid w:val="00B601E2"/>
    <w:rsid w:val="00B601F6"/>
    <w:rsid w:val="00B60926"/>
    <w:rsid w:val="00B609A9"/>
    <w:rsid w:val="00B6159C"/>
    <w:rsid w:val="00B618BC"/>
    <w:rsid w:val="00B619DC"/>
    <w:rsid w:val="00B61C66"/>
    <w:rsid w:val="00B61EAD"/>
    <w:rsid w:val="00B6211E"/>
    <w:rsid w:val="00B62588"/>
    <w:rsid w:val="00B638C1"/>
    <w:rsid w:val="00B63A76"/>
    <w:rsid w:val="00B63FD8"/>
    <w:rsid w:val="00B64546"/>
    <w:rsid w:val="00B64AE7"/>
    <w:rsid w:val="00B64F27"/>
    <w:rsid w:val="00B65286"/>
    <w:rsid w:val="00B65498"/>
    <w:rsid w:val="00B654D5"/>
    <w:rsid w:val="00B65559"/>
    <w:rsid w:val="00B65755"/>
    <w:rsid w:val="00B65B6E"/>
    <w:rsid w:val="00B66286"/>
    <w:rsid w:val="00B6696A"/>
    <w:rsid w:val="00B669F7"/>
    <w:rsid w:val="00B66D87"/>
    <w:rsid w:val="00B66F1B"/>
    <w:rsid w:val="00B6724F"/>
    <w:rsid w:val="00B674A0"/>
    <w:rsid w:val="00B67522"/>
    <w:rsid w:val="00B67E90"/>
    <w:rsid w:val="00B67ED6"/>
    <w:rsid w:val="00B70224"/>
    <w:rsid w:val="00B702C0"/>
    <w:rsid w:val="00B7041E"/>
    <w:rsid w:val="00B7043D"/>
    <w:rsid w:val="00B70E0D"/>
    <w:rsid w:val="00B70EAA"/>
    <w:rsid w:val="00B715BE"/>
    <w:rsid w:val="00B7205E"/>
    <w:rsid w:val="00B72827"/>
    <w:rsid w:val="00B72835"/>
    <w:rsid w:val="00B72B5B"/>
    <w:rsid w:val="00B72C66"/>
    <w:rsid w:val="00B72FF3"/>
    <w:rsid w:val="00B732DF"/>
    <w:rsid w:val="00B7349F"/>
    <w:rsid w:val="00B734A5"/>
    <w:rsid w:val="00B73601"/>
    <w:rsid w:val="00B73D0C"/>
    <w:rsid w:val="00B73EBB"/>
    <w:rsid w:val="00B73FDD"/>
    <w:rsid w:val="00B74170"/>
    <w:rsid w:val="00B7424A"/>
    <w:rsid w:val="00B742A9"/>
    <w:rsid w:val="00B743D3"/>
    <w:rsid w:val="00B74A95"/>
    <w:rsid w:val="00B74AFE"/>
    <w:rsid w:val="00B74E56"/>
    <w:rsid w:val="00B7500D"/>
    <w:rsid w:val="00B75484"/>
    <w:rsid w:val="00B758D6"/>
    <w:rsid w:val="00B75947"/>
    <w:rsid w:val="00B75C62"/>
    <w:rsid w:val="00B75F73"/>
    <w:rsid w:val="00B760CB"/>
    <w:rsid w:val="00B76185"/>
    <w:rsid w:val="00B761D0"/>
    <w:rsid w:val="00B76D98"/>
    <w:rsid w:val="00B76E5A"/>
    <w:rsid w:val="00B76E60"/>
    <w:rsid w:val="00B77589"/>
    <w:rsid w:val="00B77D2C"/>
    <w:rsid w:val="00B80330"/>
    <w:rsid w:val="00B804C8"/>
    <w:rsid w:val="00B80540"/>
    <w:rsid w:val="00B80620"/>
    <w:rsid w:val="00B806BE"/>
    <w:rsid w:val="00B80B04"/>
    <w:rsid w:val="00B80F01"/>
    <w:rsid w:val="00B81082"/>
    <w:rsid w:val="00B8119C"/>
    <w:rsid w:val="00B811A5"/>
    <w:rsid w:val="00B814F9"/>
    <w:rsid w:val="00B815B4"/>
    <w:rsid w:val="00B81793"/>
    <w:rsid w:val="00B81A37"/>
    <w:rsid w:val="00B81EF9"/>
    <w:rsid w:val="00B81F5D"/>
    <w:rsid w:val="00B822CD"/>
    <w:rsid w:val="00B82334"/>
    <w:rsid w:val="00B823EF"/>
    <w:rsid w:val="00B82712"/>
    <w:rsid w:val="00B82AAD"/>
    <w:rsid w:val="00B82D93"/>
    <w:rsid w:val="00B83216"/>
    <w:rsid w:val="00B83221"/>
    <w:rsid w:val="00B83471"/>
    <w:rsid w:val="00B836D5"/>
    <w:rsid w:val="00B838E2"/>
    <w:rsid w:val="00B83951"/>
    <w:rsid w:val="00B84ADB"/>
    <w:rsid w:val="00B84E96"/>
    <w:rsid w:val="00B858B1"/>
    <w:rsid w:val="00B859FF"/>
    <w:rsid w:val="00B85C59"/>
    <w:rsid w:val="00B86180"/>
    <w:rsid w:val="00B8673A"/>
    <w:rsid w:val="00B87088"/>
    <w:rsid w:val="00B8720B"/>
    <w:rsid w:val="00B8723A"/>
    <w:rsid w:val="00B87352"/>
    <w:rsid w:val="00B9024F"/>
    <w:rsid w:val="00B90480"/>
    <w:rsid w:val="00B906EE"/>
    <w:rsid w:val="00B90B49"/>
    <w:rsid w:val="00B90C11"/>
    <w:rsid w:val="00B90C12"/>
    <w:rsid w:val="00B90D61"/>
    <w:rsid w:val="00B90E88"/>
    <w:rsid w:val="00B90FB2"/>
    <w:rsid w:val="00B91227"/>
    <w:rsid w:val="00B9136A"/>
    <w:rsid w:val="00B91FE3"/>
    <w:rsid w:val="00B92116"/>
    <w:rsid w:val="00B9220E"/>
    <w:rsid w:val="00B92599"/>
    <w:rsid w:val="00B92676"/>
    <w:rsid w:val="00B92686"/>
    <w:rsid w:val="00B92885"/>
    <w:rsid w:val="00B92CA9"/>
    <w:rsid w:val="00B92D17"/>
    <w:rsid w:val="00B92D18"/>
    <w:rsid w:val="00B92D24"/>
    <w:rsid w:val="00B92E0F"/>
    <w:rsid w:val="00B934F4"/>
    <w:rsid w:val="00B936D9"/>
    <w:rsid w:val="00B93AA8"/>
    <w:rsid w:val="00B93C7A"/>
    <w:rsid w:val="00B94254"/>
    <w:rsid w:val="00B94B5D"/>
    <w:rsid w:val="00B94C36"/>
    <w:rsid w:val="00B94C50"/>
    <w:rsid w:val="00B958AE"/>
    <w:rsid w:val="00B95969"/>
    <w:rsid w:val="00B96206"/>
    <w:rsid w:val="00B96A20"/>
    <w:rsid w:val="00B96C34"/>
    <w:rsid w:val="00B97277"/>
    <w:rsid w:val="00B9736D"/>
    <w:rsid w:val="00B9787C"/>
    <w:rsid w:val="00B97C33"/>
    <w:rsid w:val="00B97DAD"/>
    <w:rsid w:val="00B97FB4"/>
    <w:rsid w:val="00BA0260"/>
    <w:rsid w:val="00BA07B6"/>
    <w:rsid w:val="00BA0BB6"/>
    <w:rsid w:val="00BA136E"/>
    <w:rsid w:val="00BA15A6"/>
    <w:rsid w:val="00BA1B6C"/>
    <w:rsid w:val="00BA2164"/>
    <w:rsid w:val="00BA2308"/>
    <w:rsid w:val="00BA23CA"/>
    <w:rsid w:val="00BA2508"/>
    <w:rsid w:val="00BA261B"/>
    <w:rsid w:val="00BA2F27"/>
    <w:rsid w:val="00BA2F3E"/>
    <w:rsid w:val="00BA34FC"/>
    <w:rsid w:val="00BA35AD"/>
    <w:rsid w:val="00BA389B"/>
    <w:rsid w:val="00BA39AB"/>
    <w:rsid w:val="00BA3A7B"/>
    <w:rsid w:val="00BA3E31"/>
    <w:rsid w:val="00BA4360"/>
    <w:rsid w:val="00BA454C"/>
    <w:rsid w:val="00BA4AEB"/>
    <w:rsid w:val="00BA4BDD"/>
    <w:rsid w:val="00BA4F40"/>
    <w:rsid w:val="00BA5B1A"/>
    <w:rsid w:val="00BA5EDC"/>
    <w:rsid w:val="00BA60D8"/>
    <w:rsid w:val="00BA633B"/>
    <w:rsid w:val="00BA65DD"/>
    <w:rsid w:val="00BA679F"/>
    <w:rsid w:val="00BA72C0"/>
    <w:rsid w:val="00BA72F7"/>
    <w:rsid w:val="00BA738F"/>
    <w:rsid w:val="00BA7EC0"/>
    <w:rsid w:val="00BB0081"/>
    <w:rsid w:val="00BB0528"/>
    <w:rsid w:val="00BB0633"/>
    <w:rsid w:val="00BB0643"/>
    <w:rsid w:val="00BB073D"/>
    <w:rsid w:val="00BB0A2A"/>
    <w:rsid w:val="00BB0DEB"/>
    <w:rsid w:val="00BB0F6A"/>
    <w:rsid w:val="00BB1262"/>
    <w:rsid w:val="00BB1849"/>
    <w:rsid w:val="00BB1B97"/>
    <w:rsid w:val="00BB1C5D"/>
    <w:rsid w:val="00BB20EE"/>
    <w:rsid w:val="00BB2264"/>
    <w:rsid w:val="00BB2346"/>
    <w:rsid w:val="00BB23F5"/>
    <w:rsid w:val="00BB279C"/>
    <w:rsid w:val="00BB280D"/>
    <w:rsid w:val="00BB2B0C"/>
    <w:rsid w:val="00BB2C6B"/>
    <w:rsid w:val="00BB2D02"/>
    <w:rsid w:val="00BB317E"/>
    <w:rsid w:val="00BB34D8"/>
    <w:rsid w:val="00BB3560"/>
    <w:rsid w:val="00BB3D72"/>
    <w:rsid w:val="00BB3EE6"/>
    <w:rsid w:val="00BB4376"/>
    <w:rsid w:val="00BB4597"/>
    <w:rsid w:val="00BB4D91"/>
    <w:rsid w:val="00BB51DF"/>
    <w:rsid w:val="00BB5457"/>
    <w:rsid w:val="00BB5663"/>
    <w:rsid w:val="00BB5836"/>
    <w:rsid w:val="00BB5DC6"/>
    <w:rsid w:val="00BB5FD2"/>
    <w:rsid w:val="00BB632C"/>
    <w:rsid w:val="00BB67A3"/>
    <w:rsid w:val="00BB6906"/>
    <w:rsid w:val="00BB6A5E"/>
    <w:rsid w:val="00BB6AE4"/>
    <w:rsid w:val="00BB6D08"/>
    <w:rsid w:val="00BB74FC"/>
    <w:rsid w:val="00BB75E5"/>
    <w:rsid w:val="00BB7682"/>
    <w:rsid w:val="00BB7923"/>
    <w:rsid w:val="00BB792A"/>
    <w:rsid w:val="00BB7AEB"/>
    <w:rsid w:val="00BB7BA0"/>
    <w:rsid w:val="00BB7DB8"/>
    <w:rsid w:val="00BC0375"/>
    <w:rsid w:val="00BC04B3"/>
    <w:rsid w:val="00BC0543"/>
    <w:rsid w:val="00BC1656"/>
    <w:rsid w:val="00BC21E9"/>
    <w:rsid w:val="00BC2417"/>
    <w:rsid w:val="00BC25C5"/>
    <w:rsid w:val="00BC2620"/>
    <w:rsid w:val="00BC32FA"/>
    <w:rsid w:val="00BC3E6E"/>
    <w:rsid w:val="00BC430F"/>
    <w:rsid w:val="00BC4618"/>
    <w:rsid w:val="00BC4E8E"/>
    <w:rsid w:val="00BC4F4C"/>
    <w:rsid w:val="00BC51AB"/>
    <w:rsid w:val="00BC56C1"/>
    <w:rsid w:val="00BC6055"/>
    <w:rsid w:val="00BC610B"/>
    <w:rsid w:val="00BC62D5"/>
    <w:rsid w:val="00BC66E8"/>
    <w:rsid w:val="00BC728C"/>
    <w:rsid w:val="00BC72E5"/>
    <w:rsid w:val="00BD0380"/>
    <w:rsid w:val="00BD045F"/>
    <w:rsid w:val="00BD04C2"/>
    <w:rsid w:val="00BD0918"/>
    <w:rsid w:val="00BD0AA1"/>
    <w:rsid w:val="00BD0AB6"/>
    <w:rsid w:val="00BD17E8"/>
    <w:rsid w:val="00BD1B38"/>
    <w:rsid w:val="00BD1DC7"/>
    <w:rsid w:val="00BD1E70"/>
    <w:rsid w:val="00BD2034"/>
    <w:rsid w:val="00BD24CE"/>
    <w:rsid w:val="00BD251F"/>
    <w:rsid w:val="00BD271A"/>
    <w:rsid w:val="00BD283A"/>
    <w:rsid w:val="00BD2870"/>
    <w:rsid w:val="00BD3ED4"/>
    <w:rsid w:val="00BD40B0"/>
    <w:rsid w:val="00BD4151"/>
    <w:rsid w:val="00BD4798"/>
    <w:rsid w:val="00BD4A6F"/>
    <w:rsid w:val="00BD4AE8"/>
    <w:rsid w:val="00BD4C46"/>
    <w:rsid w:val="00BD4D7B"/>
    <w:rsid w:val="00BD52D3"/>
    <w:rsid w:val="00BD5715"/>
    <w:rsid w:val="00BD59E8"/>
    <w:rsid w:val="00BD5DD7"/>
    <w:rsid w:val="00BD609C"/>
    <w:rsid w:val="00BD61E4"/>
    <w:rsid w:val="00BD682B"/>
    <w:rsid w:val="00BD6CB6"/>
    <w:rsid w:val="00BD71CB"/>
    <w:rsid w:val="00BD745C"/>
    <w:rsid w:val="00BD74DB"/>
    <w:rsid w:val="00BD761A"/>
    <w:rsid w:val="00BD7747"/>
    <w:rsid w:val="00BD7752"/>
    <w:rsid w:val="00BD7990"/>
    <w:rsid w:val="00BD79A4"/>
    <w:rsid w:val="00BD7B8E"/>
    <w:rsid w:val="00BE088A"/>
    <w:rsid w:val="00BE09F7"/>
    <w:rsid w:val="00BE0C2C"/>
    <w:rsid w:val="00BE0E08"/>
    <w:rsid w:val="00BE0E1D"/>
    <w:rsid w:val="00BE0E5C"/>
    <w:rsid w:val="00BE1218"/>
    <w:rsid w:val="00BE15BF"/>
    <w:rsid w:val="00BE1683"/>
    <w:rsid w:val="00BE2090"/>
    <w:rsid w:val="00BE2882"/>
    <w:rsid w:val="00BE2E4B"/>
    <w:rsid w:val="00BE2F6A"/>
    <w:rsid w:val="00BE36D5"/>
    <w:rsid w:val="00BE38CD"/>
    <w:rsid w:val="00BE4113"/>
    <w:rsid w:val="00BE4318"/>
    <w:rsid w:val="00BE45D2"/>
    <w:rsid w:val="00BE47BE"/>
    <w:rsid w:val="00BE47C4"/>
    <w:rsid w:val="00BE4A6B"/>
    <w:rsid w:val="00BE506E"/>
    <w:rsid w:val="00BE5360"/>
    <w:rsid w:val="00BE5CEB"/>
    <w:rsid w:val="00BE5F7D"/>
    <w:rsid w:val="00BE609B"/>
    <w:rsid w:val="00BE6138"/>
    <w:rsid w:val="00BE61C9"/>
    <w:rsid w:val="00BE6239"/>
    <w:rsid w:val="00BE62D4"/>
    <w:rsid w:val="00BE6804"/>
    <w:rsid w:val="00BE6C23"/>
    <w:rsid w:val="00BE6D0B"/>
    <w:rsid w:val="00BE70CD"/>
    <w:rsid w:val="00BE711E"/>
    <w:rsid w:val="00BE7309"/>
    <w:rsid w:val="00BE7312"/>
    <w:rsid w:val="00BE7468"/>
    <w:rsid w:val="00BE76A2"/>
    <w:rsid w:val="00BE7B1B"/>
    <w:rsid w:val="00BE7F1E"/>
    <w:rsid w:val="00BEEEE4"/>
    <w:rsid w:val="00BF007D"/>
    <w:rsid w:val="00BF0432"/>
    <w:rsid w:val="00BF07AF"/>
    <w:rsid w:val="00BF0847"/>
    <w:rsid w:val="00BF0A6C"/>
    <w:rsid w:val="00BF12F9"/>
    <w:rsid w:val="00BF169F"/>
    <w:rsid w:val="00BF1B9B"/>
    <w:rsid w:val="00BF1BBB"/>
    <w:rsid w:val="00BF1DC7"/>
    <w:rsid w:val="00BF2166"/>
    <w:rsid w:val="00BF2269"/>
    <w:rsid w:val="00BF26E9"/>
    <w:rsid w:val="00BF278C"/>
    <w:rsid w:val="00BF2D67"/>
    <w:rsid w:val="00BF2DA6"/>
    <w:rsid w:val="00BF3AD3"/>
    <w:rsid w:val="00BF3BD6"/>
    <w:rsid w:val="00BF4302"/>
    <w:rsid w:val="00BF446E"/>
    <w:rsid w:val="00BF457C"/>
    <w:rsid w:val="00BF469A"/>
    <w:rsid w:val="00BF49C4"/>
    <w:rsid w:val="00BF4BFB"/>
    <w:rsid w:val="00BF4C2D"/>
    <w:rsid w:val="00BF5250"/>
    <w:rsid w:val="00BF5798"/>
    <w:rsid w:val="00BF5A6C"/>
    <w:rsid w:val="00BF6441"/>
    <w:rsid w:val="00BF6496"/>
    <w:rsid w:val="00BF6910"/>
    <w:rsid w:val="00BF6F80"/>
    <w:rsid w:val="00BF708D"/>
    <w:rsid w:val="00BF73BB"/>
    <w:rsid w:val="00BF7484"/>
    <w:rsid w:val="00BF7762"/>
    <w:rsid w:val="00BF7A4F"/>
    <w:rsid w:val="00BF7CF1"/>
    <w:rsid w:val="00BF7FCB"/>
    <w:rsid w:val="00C0019D"/>
    <w:rsid w:val="00C001A9"/>
    <w:rsid w:val="00C00271"/>
    <w:rsid w:val="00C002D5"/>
    <w:rsid w:val="00C00A16"/>
    <w:rsid w:val="00C00BDA"/>
    <w:rsid w:val="00C00C4F"/>
    <w:rsid w:val="00C00E09"/>
    <w:rsid w:val="00C00EBF"/>
    <w:rsid w:val="00C01021"/>
    <w:rsid w:val="00C01075"/>
    <w:rsid w:val="00C013B3"/>
    <w:rsid w:val="00C013C1"/>
    <w:rsid w:val="00C0158A"/>
    <w:rsid w:val="00C01675"/>
    <w:rsid w:val="00C0185F"/>
    <w:rsid w:val="00C01BEA"/>
    <w:rsid w:val="00C01EEA"/>
    <w:rsid w:val="00C020FA"/>
    <w:rsid w:val="00C0221C"/>
    <w:rsid w:val="00C02342"/>
    <w:rsid w:val="00C02366"/>
    <w:rsid w:val="00C0257D"/>
    <w:rsid w:val="00C02A93"/>
    <w:rsid w:val="00C03274"/>
    <w:rsid w:val="00C0387B"/>
    <w:rsid w:val="00C04450"/>
    <w:rsid w:val="00C04A53"/>
    <w:rsid w:val="00C050C7"/>
    <w:rsid w:val="00C05468"/>
    <w:rsid w:val="00C05742"/>
    <w:rsid w:val="00C05A13"/>
    <w:rsid w:val="00C05A98"/>
    <w:rsid w:val="00C05B9C"/>
    <w:rsid w:val="00C06443"/>
    <w:rsid w:val="00C068D3"/>
    <w:rsid w:val="00C06EF9"/>
    <w:rsid w:val="00C07147"/>
    <w:rsid w:val="00C074E2"/>
    <w:rsid w:val="00C077EF"/>
    <w:rsid w:val="00C07A9D"/>
    <w:rsid w:val="00C07B68"/>
    <w:rsid w:val="00C07C55"/>
    <w:rsid w:val="00C07E93"/>
    <w:rsid w:val="00C07FE5"/>
    <w:rsid w:val="00C102A9"/>
    <w:rsid w:val="00C1088E"/>
    <w:rsid w:val="00C10AE2"/>
    <w:rsid w:val="00C10BC9"/>
    <w:rsid w:val="00C11168"/>
    <w:rsid w:val="00C114B0"/>
    <w:rsid w:val="00C114C2"/>
    <w:rsid w:val="00C11ACC"/>
    <w:rsid w:val="00C11CE3"/>
    <w:rsid w:val="00C11F03"/>
    <w:rsid w:val="00C1219F"/>
    <w:rsid w:val="00C1250A"/>
    <w:rsid w:val="00C126DA"/>
    <w:rsid w:val="00C129C4"/>
    <w:rsid w:val="00C12C97"/>
    <w:rsid w:val="00C12FEE"/>
    <w:rsid w:val="00C133EB"/>
    <w:rsid w:val="00C1362E"/>
    <w:rsid w:val="00C1424D"/>
    <w:rsid w:val="00C14366"/>
    <w:rsid w:val="00C14CE5"/>
    <w:rsid w:val="00C14D44"/>
    <w:rsid w:val="00C14EEC"/>
    <w:rsid w:val="00C1513A"/>
    <w:rsid w:val="00C15215"/>
    <w:rsid w:val="00C15B79"/>
    <w:rsid w:val="00C1621E"/>
    <w:rsid w:val="00C16258"/>
    <w:rsid w:val="00C16272"/>
    <w:rsid w:val="00C1639C"/>
    <w:rsid w:val="00C166EA"/>
    <w:rsid w:val="00C1698D"/>
    <w:rsid w:val="00C16AB9"/>
    <w:rsid w:val="00C16C0B"/>
    <w:rsid w:val="00C173EF"/>
    <w:rsid w:val="00C17425"/>
    <w:rsid w:val="00C17ABF"/>
    <w:rsid w:val="00C201C9"/>
    <w:rsid w:val="00C20204"/>
    <w:rsid w:val="00C203EE"/>
    <w:rsid w:val="00C207B8"/>
    <w:rsid w:val="00C21D17"/>
    <w:rsid w:val="00C21D4C"/>
    <w:rsid w:val="00C22055"/>
    <w:rsid w:val="00C22448"/>
    <w:rsid w:val="00C227AA"/>
    <w:rsid w:val="00C22B71"/>
    <w:rsid w:val="00C22F91"/>
    <w:rsid w:val="00C2335E"/>
    <w:rsid w:val="00C233B7"/>
    <w:rsid w:val="00C2353C"/>
    <w:rsid w:val="00C23D6D"/>
    <w:rsid w:val="00C2485F"/>
    <w:rsid w:val="00C248F6"/>
    <w:rsid w:val="00C24A9F"/>
    <w:rsid w:val="00C2515A"/>
    <w:rsid w:val="00C257F9"/>
    <w:rsid w:val="00C25C34"/>
    <w:rsid w:val="00C25E73"/>
    <w:rsid w:val="00C266D5"/>
    <w:rsid w:val="00C269BE"/>
    <w:rsid w:val="00C26A71"/>
    <w:rsid w:val="00C26B8C"/>
    <w:rsid w:val="00C26EFD"/>
    <w:rsid w:val="00C272B8"/>
    <w:rsid w:val="00C275BF"/>
    <w:rsid w:val="00C27768"/>
    <w:rsid w:val="00C27954"/>
    <w:rsid w:val="00C27986"/>
    <w:rsid w:val="00C279F1"/>
    <w:rsid w:val="00C27CC6"/>
    <w:rsid w:val="00C30D7C"/>
    <w:rsid w:val="00C31204"/>
    <w:rsid w:val="00C31228"/>
    <w:rsid w:val="00C3154C"/>
    <w:rsid w:val="00C316AA"/>
    <w:rsid w:val="00C31AD5"/>
    <w:rsid w:val="00C31E9D"/>
    <w:rsid w:val="00C31F0F"/>
    <w:rsid w:val="00C3228E"/>
    <w:rsid w:val="00C326AE"/>
    <w:rsid w:val="00C32CE0"/>
    <w:rsid w:val="00C32D7D"/>
    <w:rsid w:val="00C33880"/>
    <w:rsid w:val="00C3389B"/>
    <w:rsid w:val="00C343DC"/>
    <w:rsid w:val="00C345A7"/>
    <w:rsid w:val="00C345C4"/>
    <w:rsid w:val="00C347DD"/>
    <w:rsid w:val="00C34906"/>
    <w:rsid w:val="00C34ACE"/>
    <w:rsid w:val="00C35150"/>
    <w:rsid w:val="00C35286"/>
    <w:rsid w:val="00C354B0"/>
    <w:rsid w:val="00C357B7"/>
    <w:rsid w:val="00C35A3B"/>
    <w:rsid w:val="00C35FBD"/>
    <w:rsid w:val="00C36734"/>
    <w:rsid w:val="00C36795"/>
    <w:rsid w:val="00C36E7C"/>
    <w:rsid w:val="00C378B2"/>
    <w:rsid w:val="00C37943"/>
    <w:rsid w:val="00C379FE"/>
    <w:rsid w:val="00C37A61"/>
    <w:rsid w:val="00C4070C"/>
    <w:rsid w:val="00C40B1B"/>
    <w:rsid w:val="00C40E84"/>
    <w:rsid w:val="00C410A9"/>
    <w:rsid w:val="00C413D9"/>
    <w:rsid w:val="00C419D6"/>
    <w:rsid w:val="00C41D8A"/>
    <w:rsid w:val="00C41E6F"/>
    <w:rsid w:val="00C41FF3"/>
    <w:rsid w:val="00C421EA"/>
    <w:rsid w:val="00C42A5F"/>
    <w:rsid w:val="00C42AB7"/>
    <w:rsid w:val="00C42B6F"/>
    <w:rsid w:val="00C42CE4"/>
    <w:rsid w:val="00C42F66"/>
    <w:rsid w:val="00C43587"/>
    <w:rsid w:val="00C43821"/>
    <w:rsid w:val="00C4438B"/>
    <w:rsid w:val="00C447E9"/>
    <w:rsid w:val="00C45179"/>
    <w:rsid w:val="00C451CD"/>
    <w:rsid w:val="00C45A99"/>
    <w:rsid w:val="00C45B13"/>
    <w:rsid w:val="00C45D0B"/>
    <w:rsid w:val="00C45D82"/>
    <w:rsid w:val="00C464B8"/>
    <w:rsid w:val="00C46650"/>
    <w:rsid w:val="00C46BDC"/>
    <w:rsid w:val="00C46C26"/>
    <w:rsid w:val="00C46F87"/>
    <w:rsid w:val="00C47334"/>
    <w:rsid w:val="00C473C0"/>
    <w:rsid w:val="00C4779B"/>
    <w:rsid w:val="00C50C19"/>
    <w:rsid w:val="00C50F75"/>
    <w:rsid w:val="00C510EF"/>
    <w:rsid w:val="00C5168A"/>
    <w:rsid w:val="00C51940"/>
    <w:rsid w:val="00C51C59"/>
    <w:rsid w:val="00C51C89"/>
    <w:rsid w:val="00C52224"/>
    <w:rsid w:val="00C5259B"/>
    <w:rsid w:val="00C52E75"/>
    <w:rsid w:val="00C52EDD"/>
    <w:rsid w:val="00C5367A"/>
    <w:rsid w:val="00C54C07"/>
    <w:rsid w:val="00C54C32"/>
    <w:rsid w:val="00C5523C"/>
    <w:rsid w:val="00C552C7"/>
    <w:rsid w:val="00C5568D"/>
    <w:rsid w:val="00C55873"/>
    <w:rsid w:val="00C55B73"/>
    <w:rsid w:val="00C55E6F"/>
    <w:rsid w:val="00C5635B"/>
    <w:rsid w:val="00C56668"/>
    <w:rsid w:val="00C5678C"/>
    <w:rsid w:val="00C56C3F"/>
    <w:rsid w:val="00C56F44"/>
    <w:rsid w:val="00C56F83"/>
    <w:rsid w:val="00C5716D"/>
    <w:rsid w:val="00C577DE"/>
    <w:rsid w:val="00C57B2A"/>
    <w:rsid w:val="00C57DDA"/>
    <w:rsid w:val="00C57E32"/>
    <w:rsid w:val="00C6012A"/>
    <w:rsid w:val="00C60940"/>
    <w:rsid w:val="00C60A05"/>
    <w:rsid w:val="00C60BD1"/>
    <w:rsid w:val="00C6132A"/>
    <w:rsid w:val="00C61572"/>
    <w:rsid w:val="00C619D5"/>
    <w:rsid w:val="00C61B13"/>
    <w:rsid w:val="00C620CA"/>
    <w:rsid w:val="00C627BF"/>
    <w:rsid w:val="00C62862"/>
    <w:rsid w:val="00C62982"/>
    <w:rsid w:val="00C629D2"/>
    <w:rsid w:val="00C62F23"/>
    <w:rsid w:val="00C6384E"/>
    <w:rsid w:val="00C638BA"/>
    <w:rsid w:val="00C638EC"/>
    <w:rsid w:val="00C640F6"/>
    <w:rsid w:val="00C648C5"/>
    <w:rsid w:val="00C64A52"/>
    <w:rsid w:val="00C64B45"/>
    <w:rsid w:val="00C64DCB"/>
    <w:rsid w:val="00C64ED4"/>
    <w:rsid w:val="00C64F9F"/>
    <w:rsid w:val="00C653E1"/>
    <w:rsid w:val="00C65420"/>
    <w:rsid w:val="00C65786"/>
    <w:rsid w:val="00C65FD5"/>
    <w:rsid w:val="00C6619E"/>
    <w:rsid w:val="00C6653C"/>
    <w:rsid w:val="00C66679"/>
    <w:rsid w:val="00C667B2"/>
    <w:rsid w:val="00C668B3"/>
    <w:rsid w:val="00C670FD"/>
    <w:rsid w:val="00C67205"/>
    <w:rsid w:val="00C67641"/>
    <w:rsid w:val="00C67A29"/>
    <w:rsid w:val="00C67A53"/>
    <w:rsid w:val="00C67A6D"/>
    <w:rsid w:val="00C67E35"/>
    <w:rsid w:val="00C67EEC"/>
    <w:rsid w:val="00C700BC"/>
    <w:rsid w:val="00C7137A"/>
    <w:rsid w:val="00C717F8"/>
    <w:rsid w:val="00C71BCC"/>
    <w:rsid w:val="00C71CA7"/>
    <w:rsid w:val="00C71DD8"/>
    <w:rsid w:val="00C7285E"/>
    <w:rsid w:val="00C72928"/>
    <w:rsid w:val="00C72C0A"/>
    <w:rsid w:val="00C72C7D"/>
    <w:rsid w:val="00C7349D"/>
    <w:rsid w:val="00C7349E"/>
    <w:rsid w:val="00C736A4"/>
    <w:rsid w:val="00C73856"/>
    <w:rsid w:val="00C739CC"/>
    <w:rsid w:val="00C73B6A"/>
    <w:rsid w:val="00C73B94"/>
    <w:rsid w:val="00C7449F"/>
    <w:rsid w:val="00C744E1"/>
    <w:rsid w:val="00C74B5A"/>
    <w:rsid w:val="00C74E24"/>
    <w:rsid w:val="00C7564D"/>
    <w:rsid w:val="00C763B8"/>
    <w:rsid w:val="00C7646B"/>
    <w:rsid w:val="00C76A70"/>
    <w:rsid w:val="00C76B1B"/>
    <w:rsid w:val="00C76C22"/>
    <w:rsid w:val="00C76D7D"/>
    <w:rsid w:val="00C76DCD"/>
    <w:rsid w:val="00C77025"/>
    <w:rsid w:val="00C77149"/>
    <w:rsid w:val="00C7735E"/>
    <w:rsid w:val="00C77500"/>
    <w:rsid w:val="00C77F68"/>
    <w:rsid w:val="00C8006E"/>
    <w:rsid w:val="00C8018C"/>
    <w:rsid w:val="00C80237"/>
    <w:rsid w:val="00C804E0"/>
    <w:rsid w:val="00C8068B"/>
    <w:rsid w:val="00C809D7"/>
    <w:rsid w:val="00C80F10"/>
    <w:rsid w:val="00C81204"/>
    <w:rsid w:val="00C81512"/>
    <w:rsid w:val="00C817F0"/>
    <w:rsid w:val="00C819E1"/>
    <w:rsid w:val="00C81C97"/>
    <w:rsid w:val="00C82366"/>
    <w:rsid w:val="00C82398"/>
    <w:rsid w:val="00C828A4"/>
    <w:rsid w:val="00C82CCF"/>
    <w:rsid w:val="00C83099"/>
    <w:rsid w:val="00C837A0"/>
    <w:rsid w:val="00C837BF"/>
    <w:rsid w:val="00C838C1"/>
    <w:rsid w:val="00C83DEF"/>
    <w:rsid w:val="00C83FF1"/>
    <w:rsid w:val="00C840C6"/>
    <w:rsid w:val="00C84174"/>
    <w:rsid w:val="00C84A14"/>
    <w:rsid w:val="00C84A54"/>
    <w:rsid w:val="00C85197"/>
    <w:rsid w:val="00C85897"/>
    <w:rsid w:val="00C859DF"/>
    <w:rsid w:val="00C85E52"/>
    <w:rsid w:val="00C85FE7"/>
    <w:rsid w:val="00C860DD"/>
    <w:rsid w:val="00C86438"/>
    <w:rsid w:val="00C86553"/>
    <w:rsid w:val="00C86903"/>
    <w:rsid w:val="00C86B32"/>
    <w:rsid w:val="00C87130"/>
    <w:rsid w:val="00C87137"/>
    <w:rsid w:val="00C87276"/>
    <w:rsid w:val="00C87500"/>
    <w:rsid w:val="00C879C5"/>
    <w:rsid w:val="00C87D26"/>
    <w:rsid w:val="00C900B5"/>
    <w:rsid w:val="00C90182"/>
    <w:rsid w:val="00C9053E"/>
    <w:rsid w:val="00C90657"/>
    <w:rsid w:val="00C90B8F"/>
    <w:rsid w:val="00C90DFD"/>
    <w:rsid w:val="00C9124A"/>
    <w:rsid w:val="00C91BB1"/>
    <w:rsid w:val="00C91D77"/>
    <w:rsid w:val="00C923E0"/>
    <w:rsid w:val="00C923F0"/>
    <w:rsid w:val="00C92551"/>
    <w:rsid w:val="00C92703"/>
    <w:rsid w:val="00C92ACF"/>
    <w:rsid w:val="00C9339A"/>
    <w:rsid w:val="00C9355E"/>
    <w:rsid w:val="00C93669"/>
    <w:rsid w:val="00C9386F"/>
    <w:rsid w:val="00C93A8A"/>
    <w:rsid w:val="00C950C7"/>
    <w:rsid w:val="00C9544A"/>
    <w:rsid w:val="00C9573E"/>
    <w:rsid w:val="00C95E73"/>
    <w:rsid w:val="00C95E9C"/>
    <w:rsid w:val="00C95F71"/>
    <w:rsid w:val="00C95FDC"/>
    <w:rsid w:val="00C96748"/>
    <w:rsid w:val="00C96F7A"/>
    <w:rsid w:val="00C974F0"/>
    <w:rsid w:val="00C975AC"/>
    <w:rsid w:val="00C976D1"/>
    <w:rsid w:val="00C97795"/>
    <w:rsid w:val="00C978E8"/>
    <w:rsid w:val="00C97E9E"/>
    <w:rsid w:val="00CA0524"/>
    <w:rsid w:val="00CA079D"/>
    <w:rsid w:val="00CA07FE"/>
    <w:rsid w:val="00CA0EBD"/>
    <w:rsid w:val="00CA0FF2"/>
    <w:rsid w:val="00CA17F0"/>
    <w:rsid w:val="00CA1BC1"/>
    <w:rsid w:val="00CA2059"/>
    <w:rsid w:val="00CA20CC"/>
    <w:rsid w:val="00CA21D1"/>
    <w:rsid w:val="00CA2515"/>
    <w:rsid w:val="00CA2AC8"/>
    <w:rsid w:val="00CA329C"/>
    <w:rsid w:val="00CA38D4"/>
    <w:rsid w:val="00CA3AB2"/>
    <w:rsid w:val="00CA481E"/>
    <w:rsid w:val="00CA49DC"/>
    <w:rsid w:val="00CA4F61"/>
    <w:rsid w:val="00CA5170"/>
    <w:rsid w:val="00CA551F"/>
    <w:rsid w:val="00CA573B"/>
    <w:rsid w:val="00CA59D4"/>
    <w:rsid w:val="00CA5AB0"/>
    <w:rsid w:val="00CA5E96"/>
    <w:rsid w:val="00CA6546"/>
    <w:rsid w:val="00CA697A"/>
    <w:rsid w:val="00CA69C5"/>
    <w:rsid w:val="00CA69E2"/>
    <w:rsid w:val="00CA6DDB"/>
    <w:rsid w:val="00CA6EAD"/>
    <w:rsid w:val="00CA73AA"/>
    <w:rsid w:val="00CA7F12"/>
    <w:rsid w:val="00CA7FA4"/>
    <w:rsid w:val="00CB00F4"/>
    <w:rsid w:val="00CB0224"/>
    <w:rsid w:val="00CB0236"/>
    <w:rsid w:val="00CB0477"/>
    <w:rsid w:val="00CB1362"/>
    <w:rsid w:val="00CB141E"/>
    <w:rsid w:val="00CB1816"/>
    <w:rsid w:val="00CB210A"/>
    <w:rsid w:val="00CB21D6"/>
    <w:rsid w:val="00CB2AB8"/>
    <w:rsid w:val="00CB2AC4"/>
    <w:rsid w:val="00CB2DC2"/>
    <w:rsid w:val="00CB350C"/>
    <w:rsid w:val="00CB352C"/>
    <w:rsid w:val="00CB3689"/>
    <w:rsid w:val="00CB381A"/>
    <w:rsid w:val="00CB3B2D"/>
    <w:rsid w:val="00CB3BBE"/>
    <w:rsid w:val="00CB3CEF"/>
    <w:rsid w:val="00CB4854"/>
    <w:rsid w:val="00CB4A69"/>
    <w:rsid w:val="00CB4E1A"/>
    <w:rsid w:val="00CB4E7B"/>
    <w:rsid w:val="00CB4F7C"/>
    <w:rsid w:val="00CB5A4D"/>
    <w:rsid w:val="00CB6749"/>
    <w:rsid w:val="00CB7948"/>
    <w:rsid w:val="00CB7E66"/>
    <w:rsid w:val="00CB7FA8"/>
    <w:rsid w:val="00CC08BB"/>
    <w:rsid w:val="00CC0C12"/>
    <w:rsid w:val="00CC0D41"/>
    <w:rsid w:val="00CC0E64"/>
    <w:rsid w:val="00CC117C"/>
    <w:rsid w:val="00CC16BD"/>
    <w:rsid w:val="00CC1786"/>
    <w:rsid w:val="00CC18E6"/>
    <w:rsid w:val="00CC1AA0"/>
    <w:rsid w:val="00CC1AF3"/>
    <w:rsid w:val="00CC1B98"/>
    <w:rsid w:val="00CC1E5F"/>
    <w:rsid w:val="00CC20D3"/>
    <w:rsid w:val="00CC24F5"/>
    <w:rsid w:val="00CC2D66"/>
    <w:rsid w:val="00CC2F34"/>
    <w:rsid w:val="00CC31C8"/>
    <w:rsid w:val="00CC396D"/>
    <w:rsid w:val="00CC405A"/>
    <w:rsid w:val="00CC453D"/>
    <w:rsid w:val="00CC49FD"/>
    <w:rsid w:val="00CC4CA6"/>
    <w:rsid w:val="00CC5126"/>
    <w:rsid w:val="00CC525C"/>
    <w:rsid w:val="00CC5363"/>
    <w:rsid w:val="00CC5A7F"/>
    <w:rsid w:val="00CC5F26"/>
    <w:rsid w:val="00CC6121"/>
    <w:rsid w:val="00CC6379"/>
    <w:rsid w:val="00CC6F6A"/>
    <w:rsid w:val="00CC719D"/>
    <w:rsid w:val="00CC77A4"/>
    <w:rsid w:val="00CC7AD1"/>
    <w:rsid w:val="00CC7BB5"/>
    <w:rsid w:val="00CD00CB"/>
    <w:rsid w:val="00CD07D1"/>
    <w:rsid w:val="00CD0839"/>
    <w:rsid w:val="00CD0C8C"/>
    <w:rsid w:val="00CD0E6D"/>
    <w:rsid w:val="00CD1670"/>
    <w:rsid w:val="00CD1747"/>
    <w:rsid w:val="00CD1813"/>
    <w:rsid w:val="00CD18F6"/>
    <w:rsid w:val="00CD2476"/>
    <w:rsid w:val="00CD2700"/>
    <w:rsid w:val="00CD281B"/>
    <w:rsid w:val="00CD2927"/>
    <w:rsid w:val="00CD2BDB"/>
    <w:rsid w:val="00CD2C67"/>
    <w:rsid w:val="00CD2E9B"/>
    <w:rsid w:val="00CD3508"/>
    <w:rsid w:val="00CD39CB"/>
    <w:rsid w:val="00CD39D3"/>
    <w:rsid w:val="00CD3CE0"/>
    <w:rsid w:val="00CD3FFB"/>
    <w:rsid w:val="00CD444E"/>
    <w:rsid w:val="00CD4551"/>
    <w:rsid w:val="00CD4C1C"/>
    <w:rsid w:val="00CD5165"/>
    <w:rsid w:val="00CD623C"/>
    <w:rsid w:val="00CD6325"/>
    <w:rsid w:val="00CD678B"/>
    <w:rsid w:val="00CD6B61"/>
    <w:rsid w:val="00CD6DA1"/>
    <w:rsid w:val="00CD6EEF"/>
    <w:rsid w:val="00CD73EB"/>
    <w:rsid w:val="00CD765A"/>
    <w:rsid w:val="00CD7857"/>
    <w:rsid w:val="00CD78F6"/>
    <w:rsid w:val="00CD7A0B"/>
    <w:rsid w:val="00CD7F86"/>
    <w:rsid w:val="00CE0008"/>
    <w:rsid w:val="00CE10B3"/>
    <w:rsid w:val="00CE1280"/>
    <w:rsid w:val="00CE13A0"/>
    <w:rsid w:val="00CE1636"/>
    <w:rsid w:val="00CE1C7F"/>
    <w:rsid w:val="00CE1F9B"/>
    <w:rsid w:val="00CE2266"/>
    <w:rsid w:val="00CE2A3E"/>
    <w:rsid w:val="00CE2B64"/>
    <w:rsid w:val="00CE31BD"/>
    <w:rsid w:val="00CE3929"/>
    <w:rsid w:val="00CE3C1C"/>
    <w:rsid w:val="00CE42FD"/>
    <w:rsid w:val="00CE4923"/>
    <w:rsid w:val="00CE572C"/>
    <w:rsid w:val="00CE5CA6"/>
    <w:rsid w:val="00CE5E52"/>
    <w:rsid w:val="00CE5EBE"/>
    <w:rsid w:val="00CE5EF5"/>
    <w:rsid w:val="00CE6048"/>
    <w:rsid w:val="00CE60B8"/>
    <w:rsid w:val="00CE637C"/>
    <w:rsid w:val="00CE6577"/>
    <w:rsid w:val="00CE685E"/>
    <w:rsid w:val="00CE68B0"/>
    <w:rsid w:val="00CE69D6"/>
    <w:rsid w:val="00CE69E4"/>
    <w:rsid w:val="00CE6E46"/>
    <w:rsid w:val="00CE6F43"/>
    <w:rsid w:val="00CE707C"/>
    <w:rsid w:val="00CE7300"/>
    <w:rsid w:val="00CE7359"/>
    <w:rsid w:val="00CE7553"/>
    <w:rsid w:val="00CE763B"/>
    <w:rsid w:val="00CE79C5"/>
    <w:rsid w:val="00CE7ED2"/>
    <w:rsid w:val="00CF0605"/>
    <w:rsid w:val="00CF06E8"/>
    <w:rsid w:val="00CF0C25"/>
    <w:rsid w:val="00CF1317"/>
    <w:rsid w:val="00CF1343"/>
    <w:rsid w:val="00CF1371"/>
    <w:rsid w:val="00CF1563"/>
    <w:rsid w:val="00CF1C3C"/>
    <w:rsid w:val="00CF1CB6"/>
    <w:rsid w:val="00CF1ED1"/>
    <w:rsid w:val="00CF21E2"/>
    <w:rsid w:val="00CF2242"/>
    <w:rsid w:val="00CF2281"/>
    <w:rsid w:val="00CF27B4"/>
    <w:rsid w:val="00CF2862"/>
    <w:rsid w:val="00CF2E6E"/>
    <w:rsid w:val="00CF30C4"/>
    <w:rsid w:val="00CF332B"/>
    <w:rsid w:val="00CF339B"/>
    <w:rsid w:val="00CF3764"/>
    <w:rsid w:val="00CF393C"/>
    <w:rsid w:val="00CF3AB8"/>
    <w:rsid w:val="00CF3FB7"/>
    <w:rsid w:val="00CF42F2"/>
    <w:rsid w:val="00CF44CD"/>
    <w:rsid w:val="00CF4941"/>
    <w:rsid w:val="00CF497C"/>
    <w:rsid w:val="00CF4D9B"/>
    <w:rsid w:val="00CF5564"/>
    <w:rsid w:val="00CF5884"/>
    <w:rsid w:val="00CF619C"/>
    <w:rsid w:val="00CF67BB"/>
    <w:rsid w:val="00CF6F36"/>
    <w:rsid w:val="00CF745D"/>
    <w:rsid w:val="00CF7B60"/>
    <w:rsid w:val="00CF7B7B"/>
    <w:rsid w:val="00CF7C55"/>
    <w:rsid w:val="00CF7DF6"/>
    <w:rsid w:val="00CF7E40"/>
    <w:rsid w:val="00CF7ED4"/>
    <w:rsid w:val="00D00181"/>
    <w:rsid w:val="00D00319"/>
    <w:rsid w:val="00D0082F"/>
    <w:rsid w:val="00D008DE"/>
    <w:rsid w:val="00D00B98"/>
    <w:rsid w:val="00D00EFA"/>
    <w:rsid w:val="00D012C7"/>
    <w:rsid w:val="00D0168D"/>
    <w:rsid w:val="00D018C0"/>
    <w:rsid w:val="00D01A7A"/>
    <w:rsid w:val="00D01A80"/>
    <w:rsid w:val="00D01E36"/>
    <w:rsid w:val="00D02B4B"/>
    <w:rsid w:val="00D02E69"/>
    <w:rsid w:val="00D02ECD"/>
    <w:rsid w:val="00D02FA3"/>
    <w:rsid w:val="00D02FFA"/>
    <w:rsid w:val="00D032E2"/>
    <w:rsid w:val="00D03696"/>
    <w:rsid w:val="00D037CD"/>
    <w:rsid w:val="00D03A82"/>
    <w:rsid w:val="00D03C0F"/>
    <w:rsid w:val="00D042C2"/>
    <w:rsid w:val="00D043A7"/>
    <w:rsid w:val="00D04466"/>
    <w:rsid w:val="00D0465F"/>
    <w:rsid w:val="00D04ABE"/>
    <w:rsid w:val="00D04C51"/>
    <w:rsid w:val="00D05299"/>
    <w:rsid w:val="00D05391"/>
    <w:rsid w:val="00D0544E"/>
    <w:rsid w:val="00D0576E"/>
    <w:rsid w:val="00D059D2"/>
    <w:rsid w:val="00D05ABA"/>
    <w:rsid w:val="00D05AE2"/>
    <w:rsid w:val="00D05E55"/>
    <w:rsid w:val="00D05F39"/>
    <w:rsid w:val="00D06544"/>
    <w:rsid w:val="00D06A04"/>
    <w:rsid w:val="00D0714A"/>
    <w:rsid w:val="00D071FA"/>
    <w:rsid w:val="00D07F02"/>
    <w:rsid w:val="00D10053"/>
    <w:rsid w:val="00D102E3"/>
    <w:rsid w:val="00D103CC"/>
    <w:rsid w:val="00D10CDC"/>
    <w:rsid w:val="00D10E53"/>
    <w:rsid w:val="00D10E9F"/>
    <w:rsid w:val="00D11081"/>
    <w:rsid w:val="00D11255"/>
    <w:rsid w:val="00D11692"/>
    <w:rsid w:val="00D11AC3"/>
    <w:rsid w:val="00D11CFC"/>
    <w:rsid w:val="00D12012"/>
    <w:rsid w:val="00D120A9"/>
    <w:rsid w:val="00D1211A"/>
    <w:rsid w:val="00D12D03"/>
    <w:rsid w:val="00D1336F"/>
    <w:rsid w:val="00D13E5F"/>
    <w:rsid w:val="00D13FC4"/>
    <w:rsid w:val="00D1487A"/>
    <w:rsid w:val="00D1491E"/>
    <w:rsid w:val="00D14B94"/>
    <w:rsid w:val="00D14FCA"/>
    <w:rsid w:val="00D1505D"/>
    <w:rsid w:val="00D16022"/>
    <w:rsid w:val="00D163B2"/>
    <w:rsid w:val="00D163C7"/>
    <w:rsid w:val="00D1671B"/>
    <w:rsid w:val="00D167AD"/>
    <w:rsid w:val="00D1703C"/>
    <w:rsid w:val="00D17056"/>
    <w:rsid w:val="00D171F3"/>
    <w:rsid w:val="00D17210"/>
    <w:rsid w:val="00D1753C"/>
    <w:rsid w:val="00D1754F"/>
    <w:rsid w:val="00D17B21"/>
    <w:rsid w:val="00D17CE4"/>
    <w:rsid w:val="00D20574"/>
    <w:rsid w:val="00D205B8"/>
    <w:rsid w:val="00D20E05"/>
    <w:rsid w:val="00D20E9A"/>
    <w:rsid w:val="00D20F2C"/>
    <w:rsid w:val="00D211CB"/>
    <w:rsid w:val="00D213CB"/>
    <w:rsid w:val="00D217AE"/>
    <w:rsid w:val="00D21999"/>
    <w:rsid w:val="00D219FD"/>
    <w:rsid w:val="00D21D14"/>
    <w:rsid w:val="00D21D7E"/>
    <w:rsid w:val="00D22151"/>
    <w:rsid w:val="00D232E5"/>
    <w:rsid w:val="00D238C9"/>
    <w:rsid w:val="00D23B9D"/>
    <w:rsid w:val="00D23C01"/>
    <w:rsid w:val="00D23EA7"/>
    <w:rsid w:val="00D244BE"/>
    <w:rsid w:val="00D2451E"/>
    <w:rsid w:val="00D24C3A"/>
    <w:rsid w:val="00D24D0B"/>
    <w:rsid w:val="00D24EC8"/>
    <w:rsid w:val="00D2594C"/>
    <w:rsid w:val="00D25C37"/>
    <w:rsid w:val="00D25F29"/>
    <w:rsid w:val="00D264AD"/>
    <w:rsid w:val="00D26734"/>
    <w:rsid w:val="00D26AF3"/>
    <w:rsid w:val="00D26CD9"/>
    <w:rsid w:val="00D26E34"/>
    <w:rsid w:val="00D26FEB"/>
    <w:rsid w:val="00D274B8"/>
    <w:rsid w:val="00D2750B"/>
    <w:rsid w:val="00D27726"/>
    <w:rsid w:val="00D27835"/>
    <w:rsid w:val="00D27837"/>
    <w:rsid w:val="00D2785A"/>
    <w:rsid w:val="00D27B94"/>
    <w:rsid w:val="00D27C4D"/>
    <w:rsid w:val="00D3035A"/>
    <w:rsid w:val="00D3065F"/>
    <w:rsid w:val="00D307F6"/>
    <w:rsid w:val="00D30BB3"/>
    <w:rsid w:val="00D311A8"/>
    <w:rsid w:val="00D313DD"/>
    <w:rsid w:val="00D314CF"/>
    <w:rsid w:val="00D31B52"/>
    <w:rsid w:val="00D33372"/>
    <w:rsid w:val="00D33688"/>
    <w:rsid w:val="00D33CC2"/>
    <w:rsid w:val="00D33D2E"/>
    <w:rsid w:val="00D33E24"/>
    <w:rsid w:val="00D33F6C"/>
    <w:rsid w:val="00D3440F"/>
    <w:rsid w:val="00D34BB0"/>
    <w:rsid w:val="00D34C34"/>
    <w:rsid w:val="00D34D17"/>
    <w:rsid w:val="00D35026"/>
    <w:rsid w:val="00D3509E"/>
    <w:rsid w:val="00D35496"/>
    <w:rsid w:val="00D369D4"/>
    <w:rsid w:val="00D3711A"/>
    <w:rsid w:val="00D375A5"/>
    <w:rsid w:val="00D3769D"/>
    <w:rsid w:val="00D378DC"/>
    <w:rsid w:val="00D40078"/>
    <w:rsid w:val="00D41287"/>
    <w:rsid w:val="00D418F2"/>
    <w:rsid w:val="00D41AB8"/>
    <w:rsid w:val="00D41AFD"/>
    <w:rsid w:val="00D42145"/>
    <w:rsid w:val="00D4227E"/>
    <w:rsid w:val="00D42463"/>
    <w:rsid w:val="00D42DBF"/>
    <w:rsid w:val="00D42E02"/>
    <w:rsid w:val="00D42FC3"/>
    <w:rsid w:val="00D43045"/>
    <w:rsid w:val="00D43690"/>
    <w:rsid w:val="00D43A9E"/>
    <w:rsid w:val="00D442BF"/>
    <w:rsid w:val="00D446EB"/>
    <w:rsid w:val="00D447AC"/>
    <w:rsid w:val="00D447E8"/>
    <w:rsid w:val="00D44CEA"/>
    <w:rsid w:val="00D451EB"/>
    <w:rsid w:val="00D4539E"/>
    <w:rsid w:val="00D45693"/>
    <w:rsid w:val="00D457A8"/>
    <w:rsid w:val="00D45878"/>
    <w:rsid w:val="00D45F8C"/>
    <w:rsid w:val="00D46585"/>
    <w:rsid w:val="00D466D4"/>
    <w:rsid w:val="00D46B57"/>
    <w:rsid w:val="00D47350"/>
    <w:rsid w:val="00D47491"/>
    <w:rsid w:val="00D47899"/>
    <w:rsid w:val="00D47A17"/>
    <w:rsid w:val="00D47C84"/>
    <w:rsid w:val="00D50267"/>
    <w:rsid w:val="00D50379"/>
    <w:rsid w:val="00D50596"/>
    <w:rsid w:val="00D50E1D"/>
    <w:rsid w:val="00D50FF1"/>
    <w:rsid w:val="00D51195"/>
    <w:rsid w:val="00D51764"/>
    <w:rsid w:val="00D52A1F"/>
    <w:rsid w:val="00D52FAD"/>
    <w:rsid w:val="00D53325"/>
    <w:rsid w:val="00D533A3"/>
    <w:rsid w:val="00D534BD"/>
    <w:rsid w:val="00D536B8"/>
    <w:rsid w:val="00D53A03"/>
    <w:rsid w:val="00D53AF5"/>
    <w:rsid w:val="00D5409A"/>
    <w:rsid w:val="00D5434B"/>
    <w:rsid w:val="00D5474B"/>
    <w:rsid w:val="00D54A3B"/>
    <w:rsid w:val="00D54BE1"/>
    <w:rsid w:val="00D54C75"/>
    <w:rsid w:val="00D5516B"/>
    <w:rsid w:val="00D5524C"/>
    <w:rsid w:val="00D553AF"/>
    <w:rsid w:val="00D556EF"/>
    <w:rsid w:val="00D55905"/>
    <w:rsid w:val="00D55A3D"/>
    <w:rsid w:val="00D55A48"/>
    <w:rsid w:val="00D56801"/>
    <w:rsid w:val="00D56B0F"/>
    <w:rsid w:val="00D56DF7"/>
    <w:rsid w:val="00D56ECF"/>
    <w:rsid w:val="00D57362"/>
    <w:rsid w:val="00D604CA"/>
    <w:rsid w:val="00D6066B"/>
    <w:rsid w:val="00D607EE"/>
    <w:rsid w:val="00D609D4"/>
    <w:rsid w:val="00D60AA8"/>
    <w:rsid w:val="00D60C5C"/>
    <w:rsid w:val="00D60C92"/>
    <w:rsid w:val="00D60D8D"/>
    <w:rsid w:val="00D60EDA"/>
    <w:rsid w:val="00D610AC"/>
    <w:rsid w:val="00D6146A"/>
    <w:rsid w:val="00D62266"/>
    <w:rsid w:val="00D622DD"/>
    <w:rsid w:val="00D623A8"/>
    <w:rsid w:val="00D626FA"/>
    <w:rsid w:val="00D62916"/>
    <w:rsid w:val="00D62E64"/>
    <w:rsid w:val="00D630E8"/>
    <w:rsid w:val="00D636F3"/>
    <w:rsid w:val="00D63CA2"/>
    <w:rsid w:val="00D63E14"/>
    <w:rsid w:val="00D63E3B"/>
    <w:rsid w:val="00D6480A"/>
    <w:rsid w:val="00D6529D"/>
    <w:rsid w:val="00D65B8C"/>
    <w:rsid w:val="00D65E65"/>
    <w:rsid w:val="00D65ECA"/>
    <w:rsid w:val="00D6648D"/>
    <w:rsid w:val="00D66B08"/>
    <w:rsid w:val="00D66CE7"/>
    <w:rsid w:val="00D67036"/>
    <w:rsid w:val="00D67283"/>
    <w:rsid w:val="00D67AE8"/>
    <w:rsid w:val="00D67C29"/>
    <w:rsid w:val="00D701A6"/>
    <w:rsid w:val="00D701C8"/>
    <w:rsid w:val="00D707A4"/>
    <w:rsid w:val="00D70E03"/>
    <w:rsid w:val="00D70F1A"/>
    <w:rsid w:val="00D71B73"/>
    <w:rsid w:val="00D71B8D"/>
    <w:rsid w:val="00D71E55"/>
    <w:rsid w:val="00D71EE4"/>
    <w:rsid w:val="00D7224A"/>
    <w:rsid w:val="00D72E54"/>
    <w:rsid w:val="00D73331"/>
    <w:rsid w:val="00D735C2"/>
    <w:rsid w:val="00D74415"/>
    <w:rsid w:val="00D74460"/>
    <w:rsid w:val="00D748A1"/>
    <w:rsid w:val="00D74ECD"/>
    <w:rsid w:val="00D75857"/>
    <w:rsid w:val="00D7636A"/>
    <w:rsid w:val="00D76816"/>
    <w:rsid w:val="00D7694C"/>
    <w:rsid w:val="00D76AA3"/>
    <w:rsid w:val="00D76C6A"/>
    <w:rsid w:val="00D76D9A"/>
    <w:rsid w:val="00D77782"/>
    <w:rsid w:val="00D77868"/>
    <w:rsid w:val="00D77D3C"/>
    <w:rsid w:val="00D77E7F"/>
    <w:rsid w:val="00D805C3"/>
    <w:rsid w:val="00D80602"/>
    <w:rsid w:val="00D807E8"/>
    <w:rsid w:val="00D81181"/>
    <w:rsid w:val="00D8178E"/>
    <w:rsid w:val="00D81960"/>
    <w:rsid w:val="00D819C8"/>
    <w:rsid w:val="00D81A42"/>
    <w:rsid w:val="00D81B22"/>
    <w:rsid w:val="00D81D04"/>
    <w:rsid w:val="00D82244"/>
    <w:rsid w:val="00D8230E"/>
    <w:rsid w:val="00D82630"/>
    <w:rsid w:val="00D82A93"/>
    <w:rsid w:val="00D833DD"/>
    <w:rsid w:val="00D834DC"/>
    <w:rsid w:val="00D836B8"/>
    <w:rsid w:val="00D83C7D"/>
    <w:rsid w:val="00D83CB3"/>
    <w:rsid w:val="00D83D95"/>
    <w:rsid w:val="00D84965"/>
    <w:rsid w:val="00D84F49"/>
    <w:rsid w:val="00D85827"/>
    <w:rsid w:val="00D85843"/>
    <w:rsid w:val="00D859F4"/>
    <w:rsid w:val="00D85D7A"/>
    <w:rsid w:val="00D86540"/>
    <w:rsid w:val="00D878BC"/>
    <w:rsid w:val="00D909BD"/>
    <w:rsid w:val="00D909D8"/>
    <w:rsid w:val="00D90AFA"/>
    <w:rsid w:val="00D91096"/>
    <w:rsid w:val="00D91434"/>
    <w:rsid w:val="00D9143D"/>
    <w:rsid w:val="00D91446"/>
    <w:rsid w:val="00D91511"/>
    <w:rsid w:val="00D91522"/>
    <w:rsid w:val="00D91B48"/>
    <w:rsid w:val="00D91D96"/>
    <w:rsid w:val="00D9228E"/>
    <w:rsid w:val="00D92947"/>
    <w:rsid w:val="00D93CEF"/>
    <w:rsid w:val="00D93E65"/>
    <w:rsid w:val="00D940A2"/>
    <w:rsid w:val="00D940BD"/>
    <w:rsid w:val="00D943E7"/>
    <w:rsid w:val="00D945A9"/>
    <w:rsid w:val="00D946A3"/>
    <w:rsid w:val="00D946A4"/>
    <w:rsid w:val="00D9478A"/>
    <w:rsid w:val="00D94873"/>
    <w:rsid w:val="00D949FB"/>
    <w:rsid w:val="00D95058"/>
    <w:rsid w:val="00D95271"/>
    <w:rsid w:val="00D954E6"/>
    <w:rsid w:val="00D95521"/>
    <w:rsid w:val="00D9561F"/>
    <w:rsid w:val="00D956F8"/>
    <w:rsid w:val="00D967C3"/>
    <w:rsid w:val="00D973B1"/>
    <w:rsid w:val="00DA001F"/>
    <w:rsid w:val="00DA00B8"/>
    <w:rsid w:val="00DA01A6"/>
    <w:rsid w:val="00DA070C"/>
    <w:rsid w:val="00DA071F"/>
    <w:rsid w:val="00DA0A9D"/>
    <w:rsid w:val="00DA188C"/>
    <w:rsid w:val="00DA1896"/>
    <w:rsid w:val="00DA2072"/>
    <w:rsid w:val="00DA209B"/>
    <w:rsid w:val="00DA242F"/>
    <w:rsid w:val="00DA2479"/>
    <w:rsid w:val="00DA25AE"/>
    <w:rsid w:val="00DA287E"/>
    <w:rsid w:val="00DA2969"/>
    <w:rsid w:val="00DA3453"/>
    <w:rsid w:val="00DA39DF"/>
    <w:rsid w:val="00DA3C97"/>
    <w:rsid w:val="00DA3FE6"/>
    <w:rsid w:val="00DA40FE"/>
    <w:rsid w:val="00DA4B64"/>
    <w:rsid w:val="00DA4BC7"/>
    <w:rsid w:val="00DA4D5D"/>
    <w:rsid w:val="00DA4FF1"/>
    <w:rsid w:val="00DA5208"/>
    <w:rsid w:val="00DA5518"/>
    <w:rsid w:val="00DA5954"/>
    <w:rsid w:val="00DA5C81"/>
    <w:rsid w:val="00DA5FAD"/>
    <w:rsid w:val="00DA641C"/>
    <w:rsid w:val="00DA6435"/>
    <w:rsid w:val="00DA6984"/>
    <w:rsid w:val="00DA69A1"/>
    <w:rsid w:val="00DA6E26"/>
    <w:rsid w:val="00DA6F37"/>
    <w:rsid w:val="00DA73A0"/>
    <w:rsid w:val="00DB0091"/>
    <w:rsid w:val="00DB0447"/>
    <w:rsid w:val="00DB047B"/>
    <w:rsid w:val="00DB04FB"/>
    <w:rsid w:val="00DB0719"/>
    <w:rsid w:val="00DB0BC9"/>
    <w:rsid w:val="00DB0D19"/>
    <w:rsid w:val="00DB0D83"/>
    <w:rsid w:val="00DB0EFA"/>
    <w:rsid w:val="00DB0F53"/>
    <w:rsid w:val="00DB0F6F"/>
    <w:rsid w:val="00DB1290"/>
    <w:rsid w:val="00DB198A"/>
    <w:rsid w:val="00DB1B32"/>
    <w:rsid w:val="00DB214E"/>
    <w:rsid w:val="00DB271D"/>
    <w:rsid w:val="00DB2A5D"/>
    <w:rsid w:val="00DB2CFD"/>
    <w:rsid w:val="00DB312C"/>
    <w:rsid w:val="00DB3269"/>
    <w:rsid w:val="00DB3297"/>
    <w:rsid w:val="00DB3307"/>
    <w:rsid w:val="00DB3F83"/>
    <w:rsid w:val="00DB4055"/>
    <w:rsid w:val="00DB42E9"/>
    <w:rsid w:val="00DB445C"/>
    <w:rsid w:val="00DB4478"/>
    <w:rsid w:val="00DB4ADD"/>
    <w:rsid w:val="00DB53A1"/>
    <w:rsid w:val="00DB53F1"/>
    <w:rsid w:val="00DB56C2"/>
    <w:rsid w:val="00DB579B"/>
    <w:rsid w:val="00DB5A96"/>
    <w:rsid w:val="00DB5E2F"/>
    <w:rsid w:val="00DB66B7"/>
    <w:rsid w:val="00DB672C"/>
    <w:rsid w:val="00DB7239"/>
    <w:rsid w:val="00DB7328"/>
    <w:rsid w:val="00DB7D62"/>
    <w:rsid w:val="00DB7EDF"/>
    <w:rsid w:val="00DC0ABC"/>
    <w:rsid w:val="00DC0D60"/>
    <w:rsid w:val="00DC14C6"/>
    <w:rsid w:val="00DC2565"/>
    <w:rsid w:val="00DC27EC"/>
    <w:rsid w:val="00DC2E4D"/>
    <w:rsid w:val="00DC331B"/>
    <w:rsid w:val="00DC3512"/>
    <w:rsid w:val="00DC386B"/>
    <w:rsid w:val="00DC3D80"/>
    <w:rsid w:val="00DC3DDE"/>
    <w:rsid w:val="00DC4178"/>
    <w:rsid w:val="00DC433A"/>
    <w:rsid w:val="00DC441D"/>
    <w:rsid w:val="00DC47D7"/>
    <w:rsid w:val="00DC4A28"/>
    <w:rsid w:val="00DC4DBA"/>
    <w:rsid w:val="00DC53E3"/>
    <w:rsid w:val="00DC545D"/>
    <w:rsid w:val="00DC546E"/>
    <w:rsid w:val="00DC564B"/>
    <w:rsid w:val="00DC5E9F"/>
    <w:rsid w:val="00DC62CC"/>
    <w:rsid w:val="00DC64CD"/>
    <w:rsid w:val="00DC7054"/>
    <w:rsid w:val="00DC7619"/>
    <w:rsid w:val="00DC7BB3"/>
    <w:rsid w:val="00DC7E4F"/>
    <w:rsid w:val="00DC7EB8"/>
    <w:rsid w:val="00DD009C"/>
    <w:rsid w:val="00DD0162"/>
    <w:rsid w:val="00DD0164"/>
    <w:rsid w:val="00DD0759"/>
    <w:rsid w:val="00DD081F"/>
    <w:rsid w:val="00DD1067"/>
    <w:rsid w:val="00DD10F1"/>
    <w:rsid w:val="00DD156B"/>
    <w:rsid w:val="00DD1CC9"/>
    <w:rsid w:val="00DD1EF5"/>
    <w:rsid w:val="00DD20BB"/>
    <w:rsid w:val="00DD2BB4"/>
    <w:rsid w:val="00DD2D02"/>
    <w:rsid w:val="00DD3107"/>
    <w:rsid w:val="00DD32F5"/>
    <w:rsid w:val="00DD360C"/>
    <w:rsid w:val="00DD39E5"/>
    <w:rsid w:val="00DD3D3B"/>
    <w:rsid w:val="00DD486C"/>
    <w:rsid w:val="00DD4A4C"/>
    <w:rsid w:val="00DD4AF0"/>
    <w:rsid w:val="00DD4C93"/>
    <w:rsid w:val="00DD5437"/>
    <w:rsid w:val="00DD5469"/>
    <w:rsid w:val="00DD5672"/>
    <w:rsid w:val="00DD60CD"/>
    <w:rsid w:val="00DD61E0"/>
    <w:rsid w:val="00DD624B"/>
    <w:rsid w:val="00DD6275"/>
    <w:rsid w:val="00DD6326"/>
    <w:rsid w:val="00DD6431"/>
    <w:rsid w:val="00DD65F6"/>
    <w:rsid w:val="00DD67E3"/>
    <w:rsid w:val="00DD74B9"/>
    <w:rsid w:val="00DD7DC4"/>
    <w:rsid w:val="00DD7FE2"/>
    <w:rsid w:val="00DE03D9"/>
    <w:rsid w:val="00DE1449"/>
    <w:rsid w:val="00DE1EB8"/>
    <w:rsid w:val="00DE21CC"/>
    <w:rsid w:val="00DE2C49"/>
    <w:rsid w:val="00DE347E"/>
    <w:rsid w:val="00DE3528"/>
    <w:rsid w:val="00DE498E"/>
    <w:rsid w:val="00DE4A89"/>
    <w:rsid w:val="00DE4A96"/>
    <w:rsid w:val="00DE50AA"/>
    <w:rsid w:val="00DE53D3"/>
    <w:rsid w:val="00DE5475"/>
    <w:rsid w:val="00DE5FF8"/>
    <w:rsid w:val="00DE60E1"/>
    <w:rsid w:val="00DE646E"/>
    <w:rsid w:val="00DE67D1"/>
    <w:rsid w:val="00DE681A"/>
    <w:rsid w:val="00DE69EC"/>
    <w:rsid w:val="00DE6CBF"/>
    <w:rsid w:val="00DE771E"/>
    <w:rsid w:val="00DF0117"/>
    <w:rsid w:val="00DF1429"/>
    <w:rsid w:val="00DF15B6"/>
    <w:rsid w:val="00DF1BD0"/>
    <w:rsid w:val="00DF2818"/>
    <w:rsid w:val="00DF2F6C"/>
    <w:rsid w:val="00DF30A1"/>
    <w:rsid w:val="00DF32A6"/>
    <w:rsid w:val="00DF376A"/>
    <w:rsid w:val="00DF38BA"/>
    <w:rsid w:val="00DF3976"/>
    <w:rsid w:val="00DF3ADA"/>
    <w:rsid w:val="00DF4081"/>
    <w:rsid w:val="00DF4198"/>
    <w:rsid w:val="00DF427A"/>
    <w:rsid w:val="00DF42E7"/>
    <w:rsid w:val="00DF4879"/>
    <w:rsid w:val="00DF48C3"/>
    <w:rsid w:val="00DF4942"/>
    <w:rsid w:val="00DF4A54"/>
    <w:rsid w:val="00DF4CD8"/>
    <w:rsid w:val="00DF4EAB"/>
    <w:rsid w:val="00DF5E54"/>
    <w:rsid w:val="00DF602F"/>
    <w:rsid w:val="00DF61DF"/>
    <w:rsid w:val="00DF6641"/>
    <w:rsid w:val="00DF6684"/>
    <w:rsid w:val="00DF67CC"/>
    <w:rsid w:val="00DF6CB8"/>
    <w:rsid w:val="00DF72D4"/>
    <w:rsid w:val="00DF78EF"/>
    <w:rsid w:val="00DF7F0C"/>
    <w:rsid w:val="00E00A2E"/>
    <w:rsid w:val="00E00ACB"/>
    <w:rsid w:val="00E011F1"/>
    <w:rsid w:val="00E015E1"/>
    <w:rsid w:val="00E01C4F"/>
    <w:rsid w:val="00E01EB0"/>
    <w:rsid w:val="00E02210"/>
    <w:rsid w:val="00E0249E"/>
    <w:rsid w:val="00E02547"/>
    <w:rsid w:val="00E02588"/>
    <w:rsid w:val="00E026FD"/>
    <w:rsid w:val="00E029F6"/>
    <w:rsid w:val="00E02A77"/>
    <w:rsid w:val="00E02E1A"/>
    <w:rsid w:val="00E03A94"/>
    <w:rsid w:val="00E03E49"/>
    <w:rsid w:val="00E03FA5"/>
    <w:rsid w:val="00E04103"/>
    <w:rsid w:val="00E0457D"/>
    <w:rsid w:val="00E045A5"/>
    <w:rsid w:val="00E0488F"/>
    <w:rsid w:val="00E04FEE"/>
    <w:rsid w:val="00E05051"/>
    <w:rsid w:val="00E05580"/>
    <w:rsid w:val="00E05CBE"/>
    <w:rsid w:val="00E05E28"/>
    <w:rsid w:val="00E05ECA"/>
    <w:rsid w:val="00E06069"/>
    <w:rsid w:val="00E060BE"/>
    <w:rsid w:val="00E0621E"/>
    <w:rsid w:val="00E06330"/>
    <w:rsid w:val="00E0642C"/>
    <w:rsid w:val="00E06659"/>
    <w:rsid w:val="00E068AC"/>
    <w:rsid w:val="00E06A43"/>
    <w:rsid w:val="00E06B77"/>
    <w:rsid w:val="00E07358"/>
    <w:rsid w:val="00E1061D"/>
    <w:rsid w:val="00E108E1"/>
    <w:rsid w:val="00E11889"/>
    <w:rsid w:val="00E120C8"/>
    <w:rsid w:val="00E1234E"/>
    <w:rsid w:val="00E12484"/>
    <w:rsid w:val="00E12866"/>
    <w:rsid w:val="00E128B8"/>
    <w:rsid w:val="00E12F87"/>
    <w:rsid w:val="00E13118"/>
    <w:rsid w:val="00E13318"/>
    <w:rsid w:val="00E13510"/>
    <w:rsid w:val="00E135CA"/>
    <w:rsid w:val="00E1362A"/>
    <w:rsid w:val="00E1369A"/>
    <w:rsid w:val="00E136AF"/>
    <w:rsid w:val="00E1379F"/>
    <w:rsid w:val="00E143C0"/>
    <w:rsid w:val="00E1442B"/>
    <w:rsid w:val="00E1458F"/>
    <w:rsid w:val="00E1495C"/>
    <w:rsid w:val="00E15314"/>
    <w:rsid w:val="00E15461"/>
    <w:rsid w:val="00E1578D"/>
    <w:rsid w:val="00E15BDE"/>
    <w:rsid w:val="00E15E28"/>
    <w:rsid w:val="00E16059"/>
    <w:rsid w:val="00E160FB"/>
    <w:rsid w:val="00E16129"/>
    <w:rsid w:val="00E16337"/>
    <w:rsid w:val="00E16377"/>
    <w:rsid w:val="00E16747"/>
    <w:rsid w:val="00E16F77"/>
    <w:rsid w:val="00E17101"/>
    <w:rsid w:val="00E1750A"/>
    <w:rsid w:val="00E17F59"/>
    <w:rsid w:val="00E20248"/>
    <w:rsid w:val="00E203A0"/>
    <w:rsid w:val="00E20483"/>
    <w:rsid w:val="00E208C2"/>
    <w:rsid w:val="00E20911"/>
    <w:rsid w:val="00E209E0"/>
    <w:rsid w:val="00E20F29"/>
    <w:rsid w:val="00E21769"/>
    <w:rsid w:val="00E217FE"/>
    <w:rsid w:val="00E21BC3"/>
    <w:rsid w:val="00E21D64"/>
    <w:rsid w:val="00E2243D"/>
    <w:rsid w:val="00E22896"/>
    <w:rsid w:val="00E2292D"/>
    <w:rsid w:val="00E22A54"/>
    <w:rsid w:val="00E22F0B"/>
    <w:rsid w:val="00E235DE"/>
    <w:rsid w:val="00E23833"/>
    <w:rsid w:val="00E2393D"/>
    <w:rsid w:val="00E23C87"/>
    <w:rsid w:val="00E23C99"/>
    <w:rsid w:val="00E242D0"/>
    <w:rsid w:val="00E24B4E"/>
    <w:rsid w:val="00E24C52"/>
    <w:rsid w:val="00E253AE"/>
    <w:rsid w:val="00E25B25"/>
    <w:rsid w:val="00E25E74"/>
    <w:rsid w:val="00E267AD"/>
    <w:rsid w:val="00E26EE9"/>
    <w:rsid w:val="00E275FE"/>
    <w:rsid w:val="00E27BC2"/>
    <w:rsid w:val="00E27E08"/>
    <w:rsid w:val="00E30413"/>
    <w:rsid w:val="00E30836"/>
    <w:rsid w:val="00E30BD3"/>
    <w:rsid w:val="00E311D3"/>
    <w:rsid w:val="00E31202"/>
    <w:rsid w:val="00E3155F"/>
    <w:rsid w:val="00E31865"/>
    <w:rsid w:val="00E31918"/>
    <w:rsid w:val="00E31A87"/>
    <w:rsid w:val="00E3243A"/>
    <w:rsid w:val="00E32614"/>
    <w:rsid w:val="00E32870"/>
    <w:rsid w:val="00E336FB"/>
    <w:rsid w:val="00E33A69"/>
    <w:rsid w:val="00E33BAA"/>
    <w:rsid w:val="00E3449A"/>
    <w:rsid w:val="00E34DB6"/>
    <w:rsid w:val="00E35A33"/>
    <w:rsid w:val="00E35F94"/>
    <w:rsid w:val="00E360AD"/>
    <w:rsid w:val="00E362E7"/>
    <w:rsid w:val="00E3643B"/>
    <w:rsid w:val="00E36821"/>
    <w:rsid w:val="00E36884"/>
    <w:rsid w:val="00E36927"/>
    <w:rsid w:val="00E36B2C"/>
    <w:rsid w:val="00E36FFD"/>
    <w:rsid w:val="00E37BDD"/>
    <w:rsid w:val="00E37DEB"/>
    <w:rsid w:val="00E37EAB"/>
    <w:rsid w:val="00E40305"/>
    <w:rsid w:val="00E4052B"/>
    <w:rsid w:val="00E40B9B"/>
    <w:rsid w:val="00E40E71"/>
    <w:rsid w:val="00E41B32"/>
    <w:rsid w:val="00E42550"/>
    <w:rsid w:val="00E4346C"/>
    <w:rsid w:val="00E435AA"/>
    <w:rsid w:val="00E439D9"/>
    <w:rsid w:val="00E43C86"/>
    <w:rsid w:val="00E43EB8"/>
    <w:rsid w:val="00E440DD"/>
    <w:rsid w:val="00E446DA"/>
    <w:rsid w:val="00E44BC9"/>
    <w:rsid w:val="00E459A2"/>
    <w:rsid w:val="00E45B07"/>
    <w:rsid w:val="00E46403"/>
    <w:rsid w:val="00E4644B"/>
    <w:rsid w:val="00E465AD"/>
    <w:rsid w:val="00E468C8"/>
    <w:rsid w:val="00E46A40"/>
    <w:rsid w:val="00E47BCC"/>
    <w:rsid w:val="00E50230"/>
    <w:rsid w:val="00E509E9"/>
    <w:rsid w:val="00E50AD8"/>
    <w:rsid w:val="00E50C90"/>
    <w:rsid w:val="00E50DA1"/>
    <w:rsid w:val="00E50E45"/>
    <w:rsid w:val="00E51397"/>
    <w:rsid w:val="00E515CE"/>
    <w:rsid w:val="00E520E7"/>
    <w:rsid w:val="00E534F3"/>
    <w:rsid w:val="00E536B8"/>
    <w:rsid w:val="00E5428F"/>
    <w:rsid w:val="00E54552"/>
    <w:rsid w:val="00E5466A"/>
    <w:rsid w:val="00E548F8"/>
    <w:rsid w:val="00E54A8C"/>
    <w:rsid w:val="00E54AA0"/>
    <w:rsid w:val="00E54BAC"/>
    <w:rsid w:val="00E54E8F"/>
    <w:rsid w:val="00E5514A"/>
    <w:rsid w:val="00E553A3"/>
    <w:rsid w:val="00E553C8"/>
    <w:rsid w:val="00E554EF"/>
    <w:rsid w:val="00E55529"/>
    <w:rsid w:val="00E5585A"/>
    <w:rsid w:val="00E55885"/>
    <w:rsid w:val="00E55992"/>
    <w:rsid w:val="00E55EDD"/>
    <w:rsid w:val="00E56232"/>
    <w:rsid w:val="00E5627B"/>
    <w:rsid w:val="00E56509"/>
    <w:rsid w:val="00E565C3"/>
    <w:rsid w:val="00E56637"/>
    <w:rsid w:val="00E56809"/>
    <w:rsid w:val="00E568FE"/>
    <w:rsid w:val="00E56964"/>
    <w:rsid w:val="00E56A37"/>
    <w:rsid w:val="00E56BF4"/>
    <w:rsid w:val="00E57BB6"/>
    <w:rsid w:val="00E57DFC"/>
    <w:rsid w:val="00E603A7"/>
    <w:rsid w:val="00E61141"/>
    <w:rsid w:val="00E61154"/>
    <w:rsid w:val="00E61176"/>
    <w:rsid w:val="00E611D4"/>
    <w:rsid w:val="00E61989"/>
    <w:rsid w:val="00E619FD"/>
    <w:rsid w:val="00E61BA6"/>
    <w:rsid w:val="00E61C82"/>
    <w:rsid w:val="00E61E32"/>
    <w:rsid w:val="00E62211"/>
    <w:rsid w:val="00E62EEC"/>
    <w:rsid w:val="00E62FA8"/>
    <w:rsid w:val="00E63224"/>
    <w:rsid w:val="00E63482"/>
    <w:rsid w:val="00E63923"/>
    <w:rsid w:val="00E63A9A"/>
    <w:rsid w:val="00E63DFB"/>
    <w:rsid w:val="00E6437C"/>
    <w:rsid w:val="00E6446D"/>
    <w:rsid w:val="00E64F7A"/>
    <w:rsid w:val="00E65243"/>
    <w:rsid w:val="00E65B1B"/>
    <w:rsid w:val="00E65B6F"/>
    <w:rsid w:val="00E65BBF"/>
    <w:rsid w:val="00E6674C"/>
    <w:rsid w:val="00E66A65"/>
    <w:rsid w:val="00E66A71"/>
    <w:rsid w:val="00E66EC8"/>
    <w:rsid w:val="00E66F6D"/>
    <w:rsid w:val="00E66FEA"/>
    <w:rsid w:val="00E6732A"/>
    <w:rsid w:val="00E67ADF"/>
    <w:rsid w:val="00E67BC5"/>
    <w:rsid w:val="00E67DF8"/>
    <w:rsid w:val="00E701E7"/>
    <w:rsid w:val="00E702BF"/>
    <w:rsid w:val="00E70353"/>
    <w:rsid w:val="00E7046E"/>
    <w:rsid w:val="00E705EC"/>
    <w:rsid w:val="00E70628"/>
    <w:rsid w:val="00E706C7"/>
    <w:rsid w:val="00E7094F"/>
    <w:rsid w:val="00E70AD2"/>
    <w:rsid w:val="00E70F91"/>
    <w:rsid w:val="00E711BE"/>
    <w:rsid w:val="00E711D6"/>
    <w:rsid w:val="00E71408"/>
    <w:rsid w:val="00E717D2"/>
    <w:rsid w:val="00E7191C"/>
    <w:rsid w:val="00E71963"/>
    <w:rsid w:val="00E71D0D"/>
    <w:rsid w:val="00E72782"/>
    <w:rsid w:val="00E72B82"/>
    <w:rsid w:val="00E72E55"/>
    <w:rsid w:val="00E72FF4"/>
    <w:rsid w:val="00E74153"/>
    <w:rsid w:val="00E7415E"/>
    <w:rsid w:val="00E7423E"/>
    <w:rsid w:val="00E742C7"/>
    <w:rsid w:val="00E747B6"/>
    <w:rsid w:val="00E74B7C"/>
    <w:rsid w:val="00E75199"/>
    <w:rsid w:val="00E752B8"/>
    <w:rsid w:val="00E752D0"/>
    <w:rsid w:val="00E7555B"/>
    <w:rsid w:val="00E755D6"/>
    <w:rsid w:val="00E7575E"/>
    <w:rsid w:val="00E75948"/>
    <w:rsid w:val="00E75BAF"/>
    <w:rsid w:val="00E75CCF"/>
    <w:rsid w:val="00E75E05"/>
    <w:rsid w:val="00E75EA7"/>
    <w:rsid w:val="00E75F49"/>
    <w:rsid w:val="00E7604A"/>
    <w:rsid w:val="00E76261"/>
    <w:rsid w:val="00E7691E"/>
    <w:rsid w:val="00E76963"/>
    <w:rsid w:val="00E76EBC"/>
    <w:rsid w:val="00E77129"/>
    <w:rsid w:val="00E7724C"/>
    <w:rsid w:val="00E774DF"/>
    <w:rsid w:val="00E77D17"/>
    <w:rsid w:val="00E801E0"/>
    <w:rsid w:val="00E805EA"/>
    <w:rsid w:val="00E80C06"/>
    <w:rsid w:val="00E80C24"/>
    <w:rsid w:val="00E80EC3"/>
    <w:rsid w:val="00E813C8"/>
    <w:rsid w:val="00E8148D"/>
    <w:rsid w:val="00E81755"/>
    <w:rsid w:val="00E81779"/>
    <w:rsid w:val="00E819C0"/>
    <w:rsid w:val="00E81C11"/>
    <w:rsid w:val="00E81E4F"/>
    <w:rsid w:val="00E81F3E"/>
    <w:rsid w:val="00E821CD"/>
    <w:rsid w:val="00E8236B"/>
    <w:rsid w:val="00E82392"/>
    <w:rsid w:val="00E82501"/>
    <w:rsid w:val="00E82790"/>
    <w:rsid w:val="00E82AAA"/>
    <w:rsid w:val="00E82E34"/>
    <w:rsid w:val="00E82EAF"/>
    <w:rsid w:val="00E83144"/>
    <w:rsid w:val="00E8325C"/>
    <w:rsid w:val="00E83B0E"/>
    <w:rsid w:val="00E84186"/>
    <w:rsid w:val="00E841A6"/>
    <w:rsid w:val="00E84733"/>
    <w:rsid w:val="00E847BD"/>
    <w:rsid w:val="00E84DB6"/>
    <w:rsid w:val="00E85071"/>
    <w:rsid w:val="00E85257"/>
    <w:rsid w:val="00E85867"/>
    <w:rsid w:val="00E85917"/>
    <w:rsid w:val="00E860B7"/>
    <w:rsid w:val="00E86318"/>
    <w:rsid w:val="00E8638C"/>
    <w:rsid w:val="00E86437"/>
    <w:rsid w:val="00E86898"/>
    <w:rsid w:val="00E86C17"/>
    <w:rsid w:val="00E86DED"/>
    <w:rsid w:val="00E86F35"/>
    <w:rsid w:val="00E870FF"/>
    <w:rsid w:val="00E87903"/>
    <w:rsid w:val="00E87B30"/>
    <w:rsid w:val="00E90117"/>
    <w:rsid w:val="00E90D5F"/>
    <w:rsid w:val="00E90FB8"/>
    <w:rsid w:val="00E910B9"/>
    <w:rsid w:val="00E91248"/>
    <w:rsid w:val="00E9127A"/>
    <w:rsid w:val="00E9132A"/>
    <w:rsid w:val="00E91655"/>
    <w:rsid w:val="00E9180C"/>
    <w:rsid w:val="00E91BDA"/>
    <w:rsid w:val="00E91EAE"/>
    <w:rsid w:val="00E921A5"/>
    <w:rsid w:val="00E9228E"/>
    <w:rsid w:val="00E928BA"/>
    <w:rsid w:val="00E92C3F"/>
    <w:rsid w:val="00E9341D"/>
    <w:rsid w:val="00E938F3"/>
    <w:rsid w:val="00E93C84"/>
    <w:rsid w:val="00E93E3A"/>
    <w:rsid w:val="00E943F9"/>
    <w:rsid w:val="00E94408"/>
    <w:rsid w:val="00E945D5"/>
    <w:rsid w:val="00E94614"/>
    <w:rsid w:val="00E94617"/>
    <w:rsid w:val="00E94658"/>
    <w:rsid w:val="00E946E0"/>
    <w:rsid w:val="00E94D9C"/>
    <w:rsid w:val="00E95700"/>
    <w:rsid w:val="00E95A1E"/>
    <w:rsid w:val="00E95A53"/>
    <w:rsid w:val="00E95B42"/>
    <w:rsid w:val="00E95B4F"/>
    <w:rsid w:val="00E9606F"/>
    <w:rsid w:val="00E96374"/>
    <w:rsid w:val="00E965FC"/>
    <w:rsid w:val="00E96F9A"/>
    <w:rsid w:val="00E9734B"/>
    <w:rsid w:val="00E974AD"/>
    <w:rsid w:val="00E97676"/>
    <w:rsid w:val="00E978C6"/>
    <w:rsid w:val="00E97A20"/>
    <w:rsid w:val="00E97DC0"/>
    <w:rsid w:val="00E97DCA"/>
    <w:rsid w:val="00E97FF0"/>
    <w:rsid w:val="00EA018B"/>
    <w:rsid w:val="00EA0202"/>
    <w:rsid w:val="00EA0232"/>
    <w:rsid w:val="00EA06F3"/>
    <w:rsid w:val="00EA0B0A"/>
    <w:rsid w:val="00EA0CBC"/>
    <w:rsid w:val="00EA1770"/>
    <w:rsid w:val="00EA1827"/>
    <w:rsid w:val="00EA1FEE"/>
    <w:rsid w:val="00EA2392"/>
    <w:rsid w:val="00EA25E4"/>
    <w:rsid w:val="00EA26E5"/>
    <w:rsid w:val="00EA2D79"/>
    <w:rsid w:val="00EA3067"/>
    <w:rsid w:val="00EA3226"/>
    <w:rsid w:val="00EA323A"/>
    <w:rsid w:val="00EA34B5"/>
    <w:rsid w:val="00EA38B5"/>
    <w:rsid w:val="00EA3D64"/>
    <w:rsid w:val="00EA40AD"/>
    <w:rsid w:val="00EA40DC"/>
    <w:rsid w:val="00EA44F8"/>
    <w:rsid w:val="00EA49E9"/>
    <w:rsid w:val="00EA4DDD"/>
    <w:rsid w:val="00EA4F38"/>
    <w:rsid w:val="00EA51B6"/>
    <w:rsid w:val="00EA5357"/>
    <w:rsid w:val="00EA5486"/>
    <w:rsid w:val="00EA568F"/>
    <w:rsid w:val="00EA5F8C"/>
    <w:rsid w:val="00EA61F7"/>
    <w:rsid w:val="00EA6625"/>
    <w:rsid w:val="00EA67FF"/>
    <w:rsid w:val="00EA6868"/>
    <w:rsid w:val="00EA689E"/>
    <w:rsid w:val="00EA6B22"/>
    <w:rsid w:val="00EA6DA2"/>
    <w:rsid w:val="00EA724D"/>
    <w:rsid w:val="00EA770E"/>
    <w:rsid w:val="00EA7BE1"/>
    <w:rsid w:val="00EB029C"/>
    <w:rsid w:val="00EB05C3"/>
    <w:rsid w:val="00EB0682"/>
    <w:rsid w:val="00EB0EF8"/>
    <w:rsid w:val="00EB1491"/>
    <w:rsid w:val="00EB190A"/>
    <w:rsid w:val="00EB19B8"/>
    <w:rsid w:val="00EB1DBB"/>
    <w:rsid w:val="00EB25BE"/>
    <w:rsid w:val="00EB27DD"/>
    <w:rsid w:val="00EB29C6"/>
    <w:rsid w:val="00EB2AF2"/>
    <w:rsid w:val="00EB2BFE"/>
    <w:rsid w:val="00EB2C5D"/>
    <w:rsid w:val="00EB2CBA"/>
    <w:rsid w:val="00EB2F8F"/>
    <w:rsid w:val="00EB2F93"/>
    <w:rsid w:val="00EB3832"/>
    <w:rsid w:val="00EB39B0"/>
    <w:rsid w:val="00EB3D9E"/>
    <w:rsid w:val="00EB3F5C"/>
    <w:rsid w:val="00EB3FDE"/>
    <w:rsid w:val="00EB419B"/>
    <w:rsid w:val="00EB4B88"/>
    <w:rsid w:val="00EB4D8F"/>
    <w:rsid w:val="00EB4E55"/>
    <w:rsid w:val="00EB4F7B"/>
    <w:rsid w:val="00EB51A3"/>
    <w:rsid w:val="00EB562A"/>
    <w:rsid w:val="00EB591A"/>
    <w:rsid w:val="00EB5A2A"/>
    <w:rsid w:val="00EB5CAA"/>
    <w:rsid w:val="00EB5D2A"/>
    <w:rsid w:val="00EB60AF"/>
    <w:rsid w:val="00EB66A5"/>
    <w:rsid w:val="00EB708F"/>
    <w:rsid w:val="00EC0189"/>
    <w:rsid w:val="00EC02C8"/>
    <w:rsid w:val="00EC097D"/>
    <w:rsid w:val="00EC0A2D"/>
    <w:rsid w:val="00EC0A64"/>
    <w:rsid w:val="00EC0B36"/>
    <w:rsid w:val="00EC1540"/>
    <w:rsid w:val="00EC190D"/>
    <w:rsid w:val="00EC2E5F"/>
    <w:rsid w:val="00EC3530"/>
    <w:rsid w:val="00EC3FDA"/>
    <w:rsid w:val="00EC42E5"/>
    <w:rsid w:val="00EC4317"/>
    <w:rsid w:val="00EC446C"/>
    <w:rsid w:val="00EC465E"/>
    <w:rsid w:val="00EC4722"/>
    <w:rsid w:val="00EC4E44"/>
    <w:rsid w:val="00EC50A1"/>
    <w:rsid w:val="00EC58C6"/>
    <w:rsid w:val="00EC5954"/>
    <w:rsid w:val="00EC6134"/>
    <w:rsid w:val="00EC6234"/>
    <w:rsid w:val="00EC6293"/>
    <w:rsid w:val="00EC6607"/>
    <w:rsid w:val="00EC6867"/>
    <w:rsid w:val="00EC7078"/>
    <w:rsid w:val="00EC70A7"/>
    <w:rsid w:val="00EC7120"/>
    <w:rsid w:val="00EC72B6"/>
    <w:rsid w:val="00EC75C3"/>
    <w:rsid w:val="00EC7AFE"/>
    <w:rsid w:val="00ED06E4"/>
    <w:rsid w:val="00ED070F"/>
    <w:rsid w:val="00ED0983"/>
    <w:rsid w:val="00ED13CA"/>
    <w:rsid w:val="00ED1EA7"/>
    <w:rsid w:val="00ED2463"/>
    <w:rsid w:val="00ED2C0B"/>
    <w:rsid w:val="00ED2E53"/>
    <w:rsid w:val="00ED3053"/>
    <w:rsid w:val="00ED30F8"/>
    <w:rsid w:val="00ED3D16"/>
    <w:rsid w:val="00ED3E1D"/>
    <w:rsid w:val="00ED479C"/>
    <w:rsid w:val="00ED4C46"/>
    <w:rsid w:val="00ED513D"/>
    <w:rsid w:val="00ED5376"/>
    <w:rsid w:val="00ED5402"/>
    <w:rsid w:val="00ED5BF7"/>
    <w:rsid w:val="00ED5E97"/>
    <w:rsid w:val="00ED5EE1"/>
    <w:rsid w:val="00ED692B"/>
    <w:rsid w:val="00ED6B5D"/>
    <w:rsid w:val="00ED6D92"/>
    <w:rsid w:val="00ED75E0"/>
    <w:rsid w:val="00ED762B"/>
    <w:rsid w:val="00ED7B88"/>
    <w:rsid w:val="00ED7DFF"/>
    <w:rsid w:val="00ED7FAE"/>
    <w:rsid w:val="00EE06FB"/>
    <w:rsid w:val="00EE072A"/>
    <w:rsid w:val="00EE13A4"/>
    <w:rsid w:val="00EE15AB"/>
    <w:rsid w:val="00EE1933"/>
    <w:rsid w:val="00EE1C83"/>
    <w:rsid w:val="00EE28F5"/>
    <w:rsid w:val="00EE29EA"/>
    <w:rsid w:val="00EE2CD5"/>
    <w:rsid w:val="00EE32E0"/>
    <w:rsid w:val="00EE3713"/>
    <w:rsid w:val="00EE3D78"/>
    <w:rsid w:val="00EE40C2"/>
    <w:rsid w:val="00EE421B"/>
    <w:rsid w:val="00EE4455"/>
    <w:rsid w:val="00EE47C6"/>
    <w:rsid w:val="00EE4EE7"/>
    <w:rsid w:val="00EE51D3"/>
    <w:rsid w:val="00EE52F6"/>
    <w:rsid w:val="00EE574B"/>
    <w:rsid w:val="00EE59FA"/>
    <w:rsid w:val="00EE66F7"/>
    <w:rsid w:val="00EE7373"/>
    <w:rsid w:val="00EE7FC4"/>
    <w:rsid w:val="00EF036C"/>
    <w:rsid w:val="00EF04A0"/>
    <w:rsid w:val="00EF08EF"/>
    <w:rsid w:val="00EF1102"/>
    <w:rsid w:val="00EF1954"/>
    <w:rsid w:val="00EF2596"/>
    <w:rsid w:val="00EF2AC2"/>
    <w:rsid w:val="00EF2B4B"/>
    <w:rsid w:val="00EF2C98"/>
    <w:rsid w:val="00EF2DC1"/>
    <w:rsid w:val="00EF3265"/>
    <w:rsid w:val="00EF33DF"/>
    <w:rsid w:val="00EF3659"/>
    <w:rsid w:val="00EF37B0"/>
    <w:rsid w:val="00EF3C6C"/>
    <w:rsid w:val="00EF405D"/>
    <w:rsid w:val="00EF42EB"/>
    <w:rsid w:val="00EF44B1"/>
    <w:rsid w:val="00EF46A4"/>
    <w:rsid w:val="00EF4A90"/>
    <w:rsid w:val="00EF4AEC"/>
    <w:rsid w:val="00EF5043"/>
    <w:rsid w:val="00EF53FE"/>
    <w:rsid w:val="00EF572D"/>
    <w:rsid w:val="00EF5DD7"/>
    <w:rsid w:val="00EF66D2"/>
    <w:rsid w:val="00EF6CDD"/>
    <w:rsid w:val="00EF7592"/>
    <w:rsid w:val="00EF7833"/>
    <w:rsid w:val="00EF7BAA"/>
    <w:rsid w:val="00EF7DBF"/>
    <w:rsid w:val="00F00391"/>
    <w:rsid w:val="00F0042B"/>
    <w:rsid w:val="00F00ED7"/>
    <w:rsid w:val="00F0100D"/>
    <w:rsid w:val="00F0125E"/>
    <w:rsid w:val="00F0196E"/>
    <w:rsid w:val="00F01FBD"/>
    <w:rsid w:val="00F02804"/>
    <w:rsid w:val="00F02F47"/>
    <w:rsid w:val="00F0317C"/>
    <w:rsid w:val="00F03E9D"/>
    <w:rsid w:val="00F04200"/>
    <w:rsid w:val="00F047EB"/>
    <w:rsid w:val="00F0489F"/>
    <w:rsid w:val="00F04962"/>
    <w:rsid w:val="00F04B99"/>
    <w:rsid w:val="00F04C90"/>
    <w:rsid w:val="00F04E8B"/>
    <w:rsid w:val="00F050A4"/>
    <w:rsid w:val="00F05198"/>
    <w:rsid w:val="00F052E4"/>
    <w:rsid w:val="00F05367"/>
    <w:rsid w:val="00F05840"/>
    <w:rsid w:val="00F05B1D"/>
    <w:rsid w:val="00F05D52"/>
    <w:rsid w:val="00F063FA"/>
    <w:rsid w:val="00F06870"/>
    <w:rsid w:val="00F06DBC"/>
    <w:rsid w:val="00F07713"/>
    <w:rsid w:val="00F0778E"/>
    <w:rsid w:val="00F10498"/>
    <w:rsid w:val="00F1072F"/>
    <w:rsid w:val="00F10A88"/>
    <w:rsid w:val="00F10B5C"/>
    <w:rsid w:val="00F10D4C"/>
    <w:rsid w:val="00F11264"/>
    <w:rsid w:val="00F11650"/>
    <w:rsid w:val="00F11751"/>
    <w:rsid w:val="00F11E21"/>
    <w:rsid w:val="00F120A0"/>
    <w:rsid w:val="00F12129"/>
    <w:rsid w:val="00F122E5"/>
    <w:rsid w:val="00F12D82"/>
    <w:rsid w:val="00F12DA0"/>
    <w:rsid w:val="00F13CF0"/>
    <w:rsid w:val="00F13DE6"/>
    <w:rsid w:val="00F150D1"/>
    <w:rsid w:val="00F152C7"/>
    <w:rsid w:val="00F1531D"/>
    <w:rsid w:val="00F1535C"/>
    <w:rsid w:val="00F15505"/>
    <w:rsid w:val="00F15850"/>
    <w:rsid w:val="00F159AC"/>
    <w:rsid w:val="00F15DB3"/>
    <w:rsid w:val="00F15E1D"/>
    <w:rsid w:val="00F15EF3"/>
    <w:rsid w:val="00F16296"/>
    <w:rsid w:val="00F1689D"/>
    <w:rsid w:val="00F16B9C"/>
    <w:rsid w:val="00F16D76"/>
    <w:rsid w:val="00F170C5"/>
    <w:rsid w:val="00F174F9"/>
    <w:rsid w:val="00F176F8"/>
    <w:rsid w:val="00F17887"/>
    <w:rsid w:val="00F1793A"/>
    <w:rsid w:val="00F17BB4"/>
    <w:rsid w:val="00F200FE"/>
    <w:rsid w:val="00F20634"/>
    <w:rsid w:val="00F2089D"/>
    <w:rsid w:val="00F20D71"/>
    <w:rsid w:val="00F20DE9"/>
    <w:rsid w:val="00F20EE1"/>
    <w:rsid w:val="00F20FA3"/>
    <w:rsid w:val="00F21037"/>
    <w:rsid w:val="00F21053"/>
    <w:rsid w:val="00F21BB5"/>
    <w:rsid w:val="00F21E25"/>
    <w:rsid w:val="00F22060"/>
    <w:rsid w:val="00F22B8A"/>
    <w:rsid w:val="00F22C5F"/>
    <w:rsid w:val="00F22D9C"/>
    <w:rsid w:val="00F23609"/>
    <w:rsid w:val="00F240C5"/>
    <w:rsid w:val="00F240FF"/>
    <w:rsid w:val="00F24738"/>
    <w:rsid w:val="00F24EA1"/>
    <w:rsid w:val="00F25167"/>
    <w:rsid w:val="00F252AE"/>
    <w:rsid w:val="00F254AD"/>
    <w:rsid w:val="00F25A36"/>
    <w:rsid w:val="00F25B94"/>
    <w:rsid w:val="00F25EEF"/>
    <w:rsid w:val="00F25F46"/>
    <w:rsid w:val="00F26071"/>
    <w:rsid w:val="00F26098"/>
    <w:rsid w:val="00F26239"/>
    <w:rsid w:val="00F26667"/>
    <w:rsid w:val="00F26CA3"/>
    <w:rsid w:val="00F27227"/>
    <w:rsid w:val="00F27240"/>
    <w:rsid w:val="00F277CB"/>
    <w:rsid w:val="00F27D49"/>
    <w:rsid w:val="00F27DE0"/>
    <w:rsid w:val="00F30218"/>
    <w:rsid w:val="00F30909"/>
    <w:rsid w:val="00F30942"/>
    <w:rsid w:val="00F30F58"/>
    <w:rsid w:val="00F32561"/>
    <w:rsid w:val="00F325EB"/>
    <w:rsid w:val="00F32766"/>
    <w:rsid w:val="00F327E4"/>
    <w:rsid w:val="00F32A3E"/>
    <w:rsid w:val="00F32DBC"/>
    <w:rsid w:val="00F32E3C"/>
    <w:rsid w:val="00F33207"/>
    <w:rsid w:val="00F33213"/>
    <w:rsid w:val="00F33A93"/>
    <w:rsid w:val="00F34352"/>
    <w:rsid w:val="00F34864"/>
    <w:rsid w:val="00F34ED5"/>
    <w:rsid w:val="00F353C5"/>
    <w:rsid w:val="00F35984"/>
    <w:rsid w:val="00F35FC5"/>
    <w:rsid w:val="00F3657B"/>
    <w:rsid w:val="00F36D91"/>
    <w:rsid w:val="00F37520"/>
    <w:rsid w:val="00F375CD"/>
    <w:rsid w:val="00F376B7"/>
    <w:rsid w:val="00F37A1F"/>
    <w:rsid w:val="00F37E16"/>
    <w:rsid w:val="00F402F2"/>
    <w:rsid w:val="00F403FD"/>
    <w:rsid w:val="00F4065B"/>
    <w:rsid w:val="00F408F2"/>
    <w:rsid w:val="00F409AE"/>
    <w:rsid w:val="00F40D4B"/>
    <w:rsid w:val="00F411CA"/>
    <w:rsid w:val="00F4164B"/>
    <w:rsid w:val="00F41B2E"/>
    <w:rsid w:val="00F41C28"/>
    <w:rsid w:val="00F4245C"/>
    <w:rsid w:val="00F4302A"/>
    <w:rsid w:val="00F43509"/>
    <w:rsid w:val="00F43C65"/>
    <w:rsid w:val="00F43E0D"/>
    <w:rsid w:val="00F441F1"/>
    <w:rsid w:val="00F442C7"/>
    <w:rsid w:val="00F44395"/>
    <w:rsid w:val="00F447CC"/>
    <w:rsid w:val="00F44A12"/>
    <w:rsid w:val="00F44BA6"/>
    <w:rsid w:val="00F44DCF"/>
    <w:rsid w:val="00F45630"/>
    <w:rsid w:val="00F464BF"/>
    <w:rsid w:val="00F469AF"/>
    <w:rsid w:val="00F46BAD"/>
    <w:rsid w:val="00F46CB8"/>
    <w:rsid w:val="00F47055"/>
    <w:rsid w:val="00F47754"/>
    <w:rsid w:val="00F47923"/>
    <w:rsid w:val="00F47B20"/>
    <w:rsid w:val="00F5021A"/>
    <w:rsid w:val="00F502CC"/>
    <w:rsid w:val="00F506CF"/>
    <w:rsid w:val="00F509D1"/>
    <w:rsid w:val="00F50B74"/>
    <w:rsid w:val="00F50C52"/>
    <w:rsid w:val="00F50E1E"/>
    <w:rsid w:val="00F514B7"/>
    <w:rsid w:val="00F51778"/>
    <w:rsid w:val="00F519A5"/>
    <w:rsid w:val="00F51E78"/>
    <w:rsid w:val="00F5252C"/>
    <w:rsid w:val="00F52B15"/>
    <w:rsid w:val="00F52C31"/>
    <w:rsid w:val="00F53291"/>
    <w:rsid w:val="00F535C6"/>
    <w:rsid w:val="00F5369D"/>
    <w:rsid w:val="00F536C5"/>
    <w:rsid w:val="00F53BDC"/>
    <w:rsid w:val="00F53CA0"/>
    <w:rsid w:val="00F53EE0"/>
    <w:rsid w:val="00F5449A"/>
    <w:rsid w:val="00F54DD0"/>
    <w:rsid w:val="00F54E5D"/>
    <w:rsid w:val="00F55206"/>
    <w:rsid w:val="00F55C61"/>
    <w:rsid w:val="00F56299"/>
    <w:rsid w:val="00F56D2A"/>
    <w:rsid w:val="00F56D90"/>
    <w:rsid w:val="00F57006"/>
    <w:rsid w:val="00F571CD"/>
    <w:rsid w:val="00F578EE"/>
    <w:rsid w:val="00F57921"/>
    <w:rsid w:val="00F600DF"/>
    <w:rsid w:val="00F60145"/>
    <w:rsid w:val="00F60299"/>
    <w:rsid w:val="00F60307"/>
    <w:rsid w:val="00F603D3"/>
    <w:rsid w:val="00F6070D"/>
    <w:rsid w:val="00F608EA"/>
    <w:rsid w:val="00F60C79"/>
    <w:rsid w:val="00F612CB"/>
    <w:rsid w:val="00F618ED"/>
    <w:rsid w:val="00F618FE"/>
    <w:rsid w:val="00F61B8A"/>
    <w:rsid w:val="00F61D1A"/>
    <w:rsid w:val="00F62120"/>
    <w:rsid w:val="00F6250D"/>
    <w:rsid w:val="00F62894"/>
    <w:rsid w:val="00F634DB"/>
    <w:rsid w:val="00F6384D"/>
    <w:rsid w:val="00F63886"/>
    <w:rsid w:val="00F63CD9"/>
    <w:rsid w:val="00F63D76"/>
    <w:rsid w:val="00F6400A"/>
    <w:rsid w:val="00F64BEF"/>
    <w:rsid w:val="00F6567C"/>
    <w:rsid w:val="00F66716"/>
    <w:rsid w:val="00F668E4"/>
    <w:rsid w:val="00F66EC8"/>
    <w:rsid w:val="00F67449"/>
    <w:rsid w:val="00F67AA5"/>
    <w:rsid w:val="00F67CF8"/>
    <w:rsid w:val="00F70580"/>
    <w:rsid w:val="00F709BF"/>
    <w:rsid w:val="00F70A0A"/>
    <w:rsid w:val="00F71843"/>
    <w:rsid w:val="00F71921"/>
    <w:rsid w:val="00F71D97"/>
    <w:rsid w:val="00F71DD5"/>
    <w:rsid w:val="00F72155"/>
    <w:rsid w:val="00F7225A"/>
    <w:rsid w:val="00F722BD"/>
    <w:rsid w:val="00F724E0"/>
    <w:rsid w:val="00F72626"/>
    <w:rsid w:val="00F726E1"/>
    <w:rsid w:val="00F729DE"/>
    <w:rsid w:val="00F72C80"/>
    <w:rsid w:val="00F72E73"/>
    <w:rsid w:val="00F731C8"/>
    <w:rsid w:val="00F73967"/>
    <w:rsid w:val="00F73AC4"/>
    <w:rsid w:val="00F741C3"/>
    <w:rsid w:val="00F741C4"/>
    <w:rsid w:val="00F74234"/>
    <w:rsid w:val="00F7423A"/>
    <w:rsid w:val="00F7496F"/>
    <w:rsid w:val="00F74AFC"/>
    <w:rsid w:val="00F74C0E"/>
    <w:rsid w:val="00F74F79"/>
    <w:rsid w:val="00F75306"/>
    <w:rsid w:val="00F753B5"/>
    <w:rsid w:val="00F75B3B"/>
    <w:rsid w:val="00F75C54"/>
    <w:rsid w:val="00F75F94"/>
    <w:rsid w:val="00F76862"/>
    <w:rsid w:val="00F76A3C"/>
    <w:rsid w:val="00F76B60"/>
    <w:rsid w:val="00F76EA5"/>
    <w:rsid w:val="00F7711E"/>
    <w:rsid w:val="00F771EB"/>
    <w:rsid w:val="00F77259"/>
    <w:rsid w:val="00F77384"/>
    <w:rsid w:val="00F7741E"/>
    <w:rsid w:val="00F7761E"/>
    <w:rsid w:val="00F77A05"/>
    <w:rsid w:val="00F803D4"/>
    <w:rsid w:val="00F80445"/>
    <w:rsid w:val="00F80AAC"/>
    <w:rsid w:val="00F80B5A"/>
    <w:rsid w:val="00F80ECC"/>
    <w:rsid w:val="00F812A1"/>
    <w:rsid w:val="00F8148D"/>
    <w:rsid w:val="00F815D4"/>
    <w:rsid w:val="00F81E8A"/>
    <w:rsid w:val="00F82505"/>
    <w:rsid w:val="00F8254E"/>
    <w:rsid w:val="00F82DB3"/>
    <w:rsid w:val="00F82F45"/>
    <w:rsid w:val="00F83104"/>
    <w:rsid w:val="00F8348A"/>
    <w:rsid w:val="00F845C0"/>
    <w:rsid w:val="00F84A68"/>
    <w:rsid w:val="00F8574D"/>
    <w:rsid w:val="00F858E2"/>
    <w:rsid w:val="00F85EA1"/>
    <w:rsid w:val="00F862F6"/>
    <w:rsid w:val="00F863D8"/>
    <w:rsid w:val="00F86779"/>
    <w:rsid w:val="00F87176"/>
    <w:rsid w:val="00F8746C"/>
    <w:rsid w:val="00F875E4"/>
    <w:rsid w:val="00F875E5"/>
    <w:rsid w:val="00F902E4"/>
    <w:rsid w:val="00F905F8"/>
    <w:rsid w:val="00F906C9"/>
    <w:rsid w:val="00F90861"/>
    <w:rsid w:val="00F908F2"/>
    <w:rsid w:val="00F90969"/>
    <w:rsid w:val="00F90BC6"/>
    <w:rsid w:val="00F9162E"/>
    <w:rsid w:val="00F91CEA"/>
    <w:rsid w:val="00F91D9D"/>
    <w:rsid w:val="00F9210D"/>
    <w:rsid w:val="00F929F1"/>
    <w:rsid w:val="00F92B66"/>
    <w:rsid w:val="00F92F58"/>
    <w:rsid w:val="00F938E6"/>
    <w:rsid w:val="00F93CF4"/>
    <w:rsid w:val="00F93FC6"/>
    <w:rsid w:val="00F947C8"/>
    <w:rsid w:val="00F94971"/>
    <w:rsid w:val="00F94A45"/>
    <w:rsid w:val="00F94BD0"/>
    <w:rsid w:val="00F94C9B"/>
    <w:rsid w:val="00F94EE1"/>
    <w:rsid w:val="00F95D67"/>
    <w:rsid w:val="00F95F1C"/>
    <w:rsid w:val="00F96275"/>
    <w:rsid w:val="00F96BB8"/>
    <w:rsid w:val="00F96D62"/>
    <w:rsid w:val="00F96D7D"/>
    <w:rsid w:val="00F97931"/>
    <w:rsid w:val="00F97CB1"/>
    <w:rsid w:val="00FA06AC"/>
    <w:rsid w:val="00FA0962"/>
    <w:rsid w:val="00FA0AFF"/>
    <w:rsid w:val="00FA10B7"/>
    <w:rsid w:val="00FA11BE"/>
    <w:rsid w:val="00FA1255"/>
    <w:rsid w:val="00FA12B3"/>
    <w:rsid w:val="00FA138D"/>
    <w:rsid w:val="00FA1680"/>
    <w:rsid w:val="00FA1813"/>
    <w:rsid w:val="00FA1C56"/>
    <w:rsid w:val="00FA1DA1"/>
    <w:rsid w:val="00FA2ADD"/>
    <w:rsid w:val="00FA2C2D"/>
    <w:rsid w:val="00FA2E6F"/>
    <w:rsid w:val="00FA3390"/>
    <w:rsid w:val="00FA384C"/>
    <w:rsid w:val="00FA3AD2"/>
    <w:rsid w:val="00FA4377"/>
    <w:rsid w:val="00FA4566"/>
    <w:rsid w:val="00FA46BD"/>
    <w:rsid w:val="00FA4A94"/>
    <w:rsid w:val="00FA4C74"/>
    <w:rsid w:val="00FA58F9"/>
    <w:rsid w:val="00FA593B"/>
    <w:rsid w:val="00FA5997"/>
    <w:rsid w:val="00FA5D79"/>
    <w:rsid w:val="00FA6326"/>
    <w:rsid w:val="00FA6680"/>
    <w:rsid w:val="00FA6A5C"/>
    <w:rsid w:val="00FA6A9C"/>
    <w:rsid w:val="00FA6FFB"/>
    <w:rsid w:val="00FA7623"/>
    <w:rsid w:val="00FA7CDB"/>
    <w:rsid w:val="00FA7F23"/>
    <w:rsid w:val="00FA7F7B"/>
    <w:rsid w:val="00FB052C"/>
    <w:rsid w:val="00FB0DBC"/>
    <w:rsid w:val="00FB1230"/>
    <w:rsid w:val="00FB1470"/>
    <w:rsid w:val="00FB1489"/>
    <w:rsid w:val="00FB197C"/>
    <w:rsid w:val="00FB1C8B"/>
    <w:rsid w:val="00FB1D95"/>
    <w:rsid w:val="00FB239C"/>
    <w:rsid w:val="00FB27AF"/>
    <w:rsid w:val="00FB2846"/>
    <w:rsid w:val="00FB28BA"/>
    <w:rsid w:val="00FB3037"/>
    <w:rsid w:val="00FB3038"/>
    <w:rsid w:val="00FB34D4"/>
    <w:rsid w:val="00FB3840"/>
    <w:rsid w:val="00FB41D3"/>
    <w:rsid w:val="00FB4481"/>
    <w:rsid w:val="00FB48D2"/>
    <w:rsid w:val="00FB4DBE"/>
    <w:rsid w:val="00FB5995"/>
    <w:rsid w:val="00FB5FF4"/>
    <w:rsid w:val="00FB6A5C"/>
    <w:rsid w:val="00FB6C8A"/>
    <w:rsid w:val="00FB6F67"/>
    <w:rsid w:val="00FB7363"/>
    <w:rsid w:val="00FB7FCE"/>
    <w:rsid w:val="00FC0CF3"/>
    <w:rsid w:val="00FC0F7D"/>
    <w:rsid w:val="00FC104F"/>
    <w:rsid w:val="00FC16A6"/>
    <w:rsid w:val="00FC1AC4"/>
    <w:rsid w:val="00FC1F02"/>
    <w:rsid w:val="00FC1FF2"/>
    <w:rsid w:val="00FC211F"/>
    <w:rsid w:val="00FC2B48"/>
    <w:rsid w:val="00FC30BD"/>
    <w:rsid w:val="00FC36B7"/>
    <w:rsid w:val="00FC3C7D"/>
    <w:rsid w:val="00FC43CF"/>
    <w:rsid w:val="00FC43F8"/>
    <w:rsid w:val="00FC4721"/>
    <w:rsid w:val="00FC495E"/>
    <w:rsid w:val="00FC4A0D"/>
    <w:rsid w:val="00FC4A15"/>
    <w:rsid w:val="00FC50DE"/>
    <w:rsid w:val="00FC59FF"/>
    <w:rsid w:val="00FC5A19"/>
    <w:rsid w:val="00FC5A53"/>
    <w:rsid w:val="00FC5A95"/>
    <w:rsid w:val="00FC5D37"/>
    <w:rsid w:val="00FC5DAB"/>
    <w:rsid w:val="00FC6176"/>
    <w:rsid w:val="00FC6225"/>
    <w:rsid w:val="00FC65A9"/>
    <w:rsid w:val="00FC69AD"/>
    <w:rsid w:val="00FC69D0"/>
    <w:rsid w:val="00FC6C8E"/>
    <w:rsid w:val="00FC785B"/>
    <w:rsid w:val="00FC7D45"/>
    <w:rsid w:val="00FD010D"/>
    <w:rsid w:val="00FD04E8"/>
    <w:rsid w:val="00FD0ED7"/>
    <w:rsid w:val="00FD11C7"/>
    <w:rsid w:val="00FD13A5"/>
    <w:rsid w:val="00FD1C4A"/>
    <w:rsid w:val="00FD1E5E"/>
    <w:rsid w:val="00FD1F75"/>
    <w:rsid w:val="00FD2324"/>
    <w:rsid w:val="00FD249C"/>
    <w:rsid w:val="00FD29F7"/>
    <w:rsid w:val="00FD2B42"/>
    <w:rsid w:val="00FD2B96"/>
    <w:rsid w:val="00FD2EB6"/>
    <w:rsid w:val="00FD2FA0"/>
    <w:rsid w:val="00FD3015"/>
    <w:rsid w:val="00FD3233"/>
    <w:rsid w:val="00FD33E1"/>
    <w:rsid w:val="00FD3539"/>
    <w:rsid w:val="00FD39E2"/>
    <w:rsid w:val="00FD3E6D"/>
    <w:rsid w:val="00FD45CE"/>
    <w:rsid w:val="00FD478D"/>
    <w:rsid w:val="00FD496C"/>
    <w:rsid w:val="00FD4D31"/>
    <w:rsid w:val="00FD4DD9"/>
    <w:rsid w:val="00FD4EA8"/>
    <w:rsid w:val="00FD533F"/>
    <w:rsid w:val="00FD550F"/>
    <w:rsid w:val="00FD5599"/>
    <w:rsid w:val="00FD56AB"/>
    <w:rsid w:val="00FD591B"/>
    <w:rsid w:val="00FD5B73"/>
    <w:rsid w:val="00FD5D50"/>
    <w:rsid w:val="00FD5D90"/>
    <w:rsid w:val="00FD645F"/>
    <w:rsid w:val="00FD6462"/>
    <w:rsid w:val="00FD6663"/>
    <w:rsid w:val="00FD6731"/>
    <w:rsid w:val="00FD681C"/>
    <w:rsid w:val="00FD6DC3"/>
    <w:rsid w:val="00FD7036"/>
    <w:rsid w:val="00FD7328"/>
    <w:rsid w:val="00FD78A4"/>
    <w:rsid w:val="00FD79D2"/>
    <w:rsid w:val="00FD7C15"/>
    <w:rsid w:val="00FE0254"/>
    <w:rsid w:val="00FE0BAF"/>
    <w:rsid w:val="00FE0BB1"/>
    <w:rsid w:val="00FE0DE8"/>
    <w:rsid w:val="00FE0E28"/>
    <w:rsid w:val="00FE11AF"/>
    <w:rsid w:val="00FE12FF"/>
    <w:rsid w:val="00FE13D1"/>
    <w:rsid w:val="00FE197B"/>
    <w:rsid w:val="00FE1B95"/>
    <w:rsid w:val="00FE225D"/>
    <w:rsid w:val="00FE257E"/>
    <w:rsid w:val="00FE2CCD"/>
    <w:rsid w:val="00FE2CD2"/>
    <w:rsid w:val="00FE311D"/>
    <w:rsid w:val="00FE3221"/>
    <w:rsid w:val="00FE3CAE"/>
    <w:rsid w:val="00FE3CD4"/>
    <w:rsid w:val="00FE3E8E"/>
    <w:rsid w:val="00FE41D8"/>
    <w:rsid w:val="00FE420B"/>
    <w:rsid w:val="00FE4554"/>
    <w:rsid w:val="00FE45D1"/>
    <w:rsid w:val="00FE4EAC"/>
    <w:rsid w:val="00FE5014"/>
    <w:rsid w:val="00FE532A"/>
    <w:rsid w:val="00FE538D"/>
    <w:rsid w:val="00FE5879"/>
    <w:rsid w:val="00FE5BDF"/>
    <w:rsid w:val="00FE5C07"/>
    <w:rsid w:val="00FE5E04"/>
    <w:rsid w:val="00FE5E37"/>
    <w:rsid w:val="00FE65BA"/>
    <w:rsid w:val="00FE6AAD"/>
    <w:rsid w:val="00FE71CA"/>
    <w:rsid w:val="00FE77BC"/>
    <w:rsid w:val="00FE7BFE"/>
    <w:rsid w:val="00FE7EBC"/>
    <w:rsid w:val="00FF0431"/>
    <w:rsid w:val="00FF0469"/>
    <w:rsid w:val="00FF07BB"/>
    <w:rsid w:val="00FF0D01"/>
    <w:rsid w:val="00FF0E3B"/>
    <w:rsid w:val="00FF0E6C"/>
    <w:rsid w:val="00FF10F4"/>
    <w:rsid w:val="00FF19E7"/>
    <w:rsid w:val="00FF1B88"/>
    <w:rsid w:val="00FF2206"/>
    <w:rsid w:val="00FF2A45"/>
    <w:rsid w:val="00FF3166"/>
    <w:rsid w:val="00FF33FB"/>
    <w:rsid w:val="00FF3BAB"/>
    <w:rsid w:val="00FF3D98"/>
    <w:rsid w:val="00FF4258"/>
    <w:rsid w:val="00FF430C"/>
    <w:rsid w:val="00FF444B"/>
    <w:rsid w:val="00FF4954"/>
    <w:rsid w:val="00FF4AD1"/>
    <w:rsid w:val="00FF511B"/>
    <w:rsid w:val="00FF533D"/>
    <w:rsid w:val="00FF535A"/>
    <w:rsid w:val="00FF59EA"/>
    <w:rsid w:val="00FF5DAE"/>
    <w:rsid w:val="00FF5DED"/>
    <w:rsid w:val="00FF5F7A"/>
    <w:rsid w:val="00FF65D7"/>
    <w:rsid w:val="00FF68D2"/>
    <w:rsid w:val="00FF6A3C"/>
    <w:rsid w:val="00FF7113"/>
    <w:rsid w:val="00FF7236"/>
    <w:rsid w:val="00FF7272"/>
    <w:rsid w:val="00FF72AD"/>
    <w:rsid w:val="00FF76D6"/>
    <w:rsid w:val="00FF79FA"/>
    <w:rsid w:val="00FF7B97"/>
    <w:rsid w:val="00FF7D62"/>
    <w:rsid w:val="012E8DBE"/>
    <w:rsid w:val="01696593"/>
    <w:rsid w:val="01A8A84C"/>
    <w:rsid w:val="01CD6E21"/>
    <w:rsid w:val="01EF82B7"/>
    <w:rsid w:val="02003C2E"/>
    <w:rsid w:val="0205A3AE"/>
    <w:rsid w:val="020F3589"/>
    <w:rsid w:val="0210A0E7"/>
    <w:rsid w:val="02124CE9"/>
    <w:rsid w:val="02474041"/>
    <w:rsid w:val="0249A800"/>
    <w:rsid w:val="024A174C"/>
    <w:rsid w:val="0266DA9B"/>
    <w:rsid w:val="0269DE17"/>
    <w:rsid w:val="026B1541"/>
    <w:rsid w:val="02C39521"/>
    <w:rsid w:val="02E70D98"/>
    <w:rsid w:val="02F29417"/>
    <w:rsid w:val="0308F5AF"/>
    <w:rsid w:val="0312DC2A"/>
    <w:rsid w:val="03589D4F"/>
    <w:rsid w:val="0362CB0E"/>
    <w:rsid w:val="03753C2C"/>
    <w:rsid w:val="0395671E"/>
    <w:rsid w:val="03C8C25C"/>
    <w:rsid w:val="03F2F9D3"/>
    <w:rsid w:val="040977B6"/>
    <w:rsid w:val="044AB048"/>
    <w:rsid w:val="0492083C"/>
    <w:rsid w:val="04A2D9FB"/>
    <w:rsid w:val="04C20BBA"/>
    <w:rsid w:val="04CA02C2"/>
    <w:rsid w:val="04F0A70F"/>
    <w:rsid w:val="050B91E6"/>
    <w:rsid w:val="053DD15B"/>
    <w:rsid w:val="0554EEFC"/>
    <w:rsid w:val="0555C32A"/>
    <w:rsid w:val="055994C4"/>
    <w:rsid w:val="058FFB08"/>
    <w:rsid w:val="0595EF6C"/>
    <w:rsid w:val="05A534E8"/>
    <w:rsid w:val="05A62992"/>
    <w:rsid w:val="05BB2274"/>
    <w:rsid w:val="05BCE990"/>
    <w:rsid w:val="05D7F1D2"/>
    <w:rsid w:val="05E1FA87"/>
    <w:rsid w:val="05E97E85"/>
    <w:rsid w:val="05FDF6DB"/>
    <w:rsid w:val="06061109"/>
    <w:rsid w:val="062DA589"/>
    <w:rsid w:val="06302390"/>
    <w:rsid w:val="063E45BD"/>
    <w:rsid w:val="064FA73C"/>
    <w:rsid w:val="0655C49B"/>
    <w:rsid w:val="066D932A"/>
    <w:rsid w:val="0673F352"/>
    <w:rsid w:val="06A1D123"/>
    <w:rsid w:val="06AF9924"/>
    <w:rsid w:val="06EC99D3"/>
    <w:rsid w:val="070577AC"/>
    <w:rsid w:val="0718ACFA"/>
    <w:rsid w:val="07378B46"/>
    <w:rsid w:val="0738877F"/>
    <w:rsid w:val="0749268F"/>
    <w:rsid w:val="075A0A56"/>
    <w:rsid w:val="077674DA"/>
    <w:rsid w:val="07787812"/>
    <w:rsid w:val="0782FDFD"/>
    <w:rsid w:val="078A2A38"/>
    <w:rsid w:val="078D54EB"/>
    <w:rsid w:val="07BD5AAA"/>
    <w:rsid w:val="07C23970"/>
    <w:rsid w:val="07E3320E"/>
    <w:rsid w:val="07FA76F7"/>
    <w:rsid w:val="080967C9"/>
    <w:rsid w:val="082BF8B9"/>
    <w:rsid w:val="082C4296"/>
    <w:rsid w:val="08550D4C"/>
    <w:rsid w:val="085B4027"/>
    <w:rsid w:val="086A109A"/>
    <w:rsid w:val="087034FA"/>
    <w:rsid w:val="0882E714"/>
    <w:rsid w:val="0884442F"/>
    <w:rsid w:val="0887190B"/>
    <w:rsid w:val="0890B21D"/>
    <w:rsid w:val="0894A91C"/>
    <w:rsid w:val="08B5B639"/>
    <w:rsid w:val="09015ED2"/>
    <w:rsid w:val="090D3FE7"/>
    <w:rsid w:val="09446B39"/>
    <w:rsid w:val="095A1456"/>
    <w:rsid w:val="096046D5"/>
    <w:rsid w:val="09635A54"/>
    <w:rsid w:val="098A5282"/>
    <w:rsid w:val="09A41F9E"/>
    <w:rsid w:val="09BE1C5C"/>
    <w:rsid w:val="09F69458"/>
    <w:rsid w:val="0A2032FD"/>
    <w:rsid w:val="0A5BC555"/>
    <w:rsid w:val="0A61D8AB"/>
    <w:rsid w:val="0A7C290D"/>
    <w:rsid w:val="0A7EF184"/>
    <w:rsid w:val="0A85E1F0"/>
    <w:rsid w:val="0A90A182"/>
    <w:rsid w:val="0AAB0ECC"/>
    <w:rsid w:val="0AB29283"/>
    <w:rsid w:val="0AD74119"/>
    <w:rsid w:val="0AE46032"/>
    <w:rsid w:val="0AEEB468"/>
    <w:rsid w:val="0B0BF507"/>
    <w:rsid w:val="0B0E4D38"/>
    <w:rsid w:val="0B134A77"/>
    <w:rsid w:val="0B2969B0"/>
    <w:rsid w:val="0B46CCFD"/>
    <w:rsid w:val="0B529DC0"/>
    <w:rsid w:val="0B6782E7"/>
    <w:rsid w:val="0BBB4523"/>
    <w:rsid w:val="0BC00AF6"/>
    <w:rsid w:val="0BC14D15"/>
    <w:rsid w:val="0BCB47E0"/>
    <w:rsid w:val="0BD65296"/>
    <w:rsid w:val="0BF090F6"/>
    <w:rsid w:val="0BFFC770"/>
    <w:rsid w:val="0C19BC1D"/>
    <w:rsid w:val="0C366689"/>
    <w:rsid w:val="0C48CAB2"/>
    <w:rsid w:val="0C684259"/>
    <w:rsid w:val="0C6D79F7"/>
    <w:rsid w:val="0C82D4BF"/>
    <w:rsid w:val="0C9F4891"/>
    <w:rsid w:val="0CB7FBE7"/>
    <w:rsid w:val="0CDCC72E"/>
    <w:rsid w:val="0CE8D9B0"/>
    <w:rsid w:val="0CFB8422"/>
    <w:rsid w:val="0CFE22EE"/>
    <w:rsid w:val="0D1F310A"/>
    <w:rsid w:val="0D37886C"/>
    <w:rsid w:val="0D48D4D5"/>
    <w:rsid w:val="0D49B692"/>
    <w:rsid w:val="0D845899"/>
    <w:rsid w:val="0DAA438D"/>
    <w:rsid w:val="0DADF603"/>
    <w:rsid w:val="0DBA3B9A"/>
    <w:rsid w:val="0DFDA0BC"/>
    <w:rsid w:val="0E0C0556"/>
    <w:rsid w:val="0E450021"/>
    <w:rsid w:val="0E7E6261"/>
    <w:rsid w:val="0E9357EB"/>
    <w:rsid w:val="0E9917D4"/>
    <w:rsid w:val="0E9AA980"/>
    <w:rsid w:val="0EAC097A"/>
    <w:rsid w:val="0EB7A196"/>
    <w:rsid w:val="0EC597B7"/>
    <w:rsid w:val="0ECBBD33"/>
    <w:rsid w:val="0EE2C37C"/>
    <w:rsid w:val="0EF3B8AB"/>
    <w:rsid w:val="0EF7D5AD"/>
    <w:rsid w:val="0F1D1D5D"/>
    <w:rsid w:val="0F2012E8"/>
    <w:rsid w:val="0F244B21"/>
    <w:rsid w:val="0F4134DC"/>
    <w:rsid w:val="0F59CFC7"/>
    <w:rsid w:val="0F643A4A"/>
    <w:rsid w:val="0F679183"/>
    <w:rsid w:val="0F686B83"/>
    <w:rsid w:val="0FBB54C2"/>
    <w:rsid w:val="0FC3ECAB"/>
    <w:rsid w:val="0FE54E34"/>
    <w:rsid w:val="100EE65A"/>
    <w:rsid w:val="10153020"/>
    <w:rsid w:val="101A1FBE"/>
    <w:rsid w:val="1023292E"/>
    <w:rsid w:val="102641CB"/>
    <w:rsid w:val="1035BA5C"/>
    <w:rsid w:val="1076CCDD"/>
    <w:rsid w:val="107C99D3"/>
    <w:rsid w:val="10937C19"/>
    <w:rsid w:val="10A36F56"/>
    <w:rsid w:val="10B5449C"/>
    <w:rsid w:val="10DAAA9D"/>
    <w:rsid w:val="110EF54A"/>
    <w:rsid w:val="1141DBB1"/>
    <w:rsid w:val="114D263A"/>
    <w:rsid w:val="11545F89"/>
    <w:rsid w:val="1166C89F"/>
    <w:rsid w:val="116A91C3"/>
    <w:rsid w:val="117784E9"/>
    <w:rsid w:val="11878455"/>
    <w:rsid w:val="119CA4FD"/>
    <w:rsid w:val="11B60323"/>
    <w:rsid w:val="11E1F182"/>
    <w:rsid w:val="11EB6950"/>
    <w:rsid w:val="11F6B082"/>
    <w:rsid w:val="11FD3879"/>
    <w:rsid w:val="11FE890C"/>
    <w:rsid w:val="12129A36"/>
    <w:rsid w:val="1217562C"/>
    <w:rsid w:val="1217CED9"/>
    <w:rsid w:val="12185FED"/>
    <w:rsid w:val="12379463"/>
    <w:rsid w:val="1283DC0A"/>
    <w:rsid w:val="129B8A1B"/>
    <w:rsid w:val="12AB0EF2"/>
    <w:rsid w:val="12B33ADF"/>
    <w:rsid w:val="12D02A70"/>
    <w:rsid w:val="12D7CA46"/>
    <w:rsid w:val="12E9724F"/>
    <w:rsid w:val="12EBF68B"/>
    <w:rsid w:val="12F05073"/>
    <w:rsid w:val="1328C1DD"/>
    <w:rsid w:val="133F0B1F"/>
    <w:rsid w:val="13666009"/>
    <w:rsid w:val="137D2723"/>
    <w:rsid w:val="1384332F"/>
    <w:rsid w:val="13AAF1C4"/>
    <w:rsid w:val="13F1CE44"/>
    <w:rsid w:val="13F42B7B"/>
    <w:rsid w:val="1414FCCB"/>
    <w:rsid w:val="14238DDE"/>
    <w:rsid w:val="142A2389"/>
    <w:rsid w:val="145EE6EC"/>
    <w:rsid w:val="1462AB5D"/>
    <w:rsid w:val="1476978F"/>
    <w:rsid w:val="14787D13"/>
    <w:rsid w:val="1478B8EA"/>
    <w:rsid w:val="1481BEFA"/>
    <w:rsid w:val="1495EBB5"/>
    <w:rsid w:val="149FFBD1"/>
    <w:rsid w:val="14A581D5"/>
    <w:rsid w:val="14A74442"/>
    <w:rsid w:val="14A85A6E"/>
    <w:rsid w:val="14AD8243"/>
    <w:rsid w:val="14C95944"/>
    <w:rsid w:val="14D32D73"/>
    <w:rsid w:val="14F73548"/>
    <w:rsid w:val="151015B9"/>
    <w:rsid w:val="15185A49"/>
    <w:rsid w:val="152D5102"/>
    <w:rsid w:val="155E6573"/>
    <w:rsid w:val="15753ED0"/>
    <w:rsid w:val="1596CDCB"/>
    <w:rsid w:val="1599B28B"/>
    <w:rsid w:val="15D7D730"/>
    <w:rsid w:val="15DDB661"/>
    <w:rsid w:val="160673DC"/>
    <w:rsid w:val="160D5A09"/>
    <w:rsid w:val="16437D45"/>
    <w:rsid w:val="1685117B"/>
    <w:rsid w:val="168F7AB2"/>
    <w:rsid w:val="16DF3C90"/>
    <w:rsid w:val="170EAEE6"/>
    <w:rsid w:val="17175D72"/>
    <w:rsid w:val="1719A70C"/>
    <w:rsid w:val="172463A4"/>
    <w:rsid w:val="17297F9F"/>
    <w:rsid w:val="173B375E"/>
    <w:rsid w:val="174B7893"/>
    <w:rsid w:val="17513762"/>
    <w:rsid w:val="176A0C3A"/>
    <w:rsid w:val="17A3B3F5"/>
    <w:rsid w:val="17B635B2"/>
    <w:rsid w:val="17F3AFAB"/>
    <w:rsid w:val="17F8389A"/>
    <w:rsid w:val="18210297"/>
    <w:rsid w:val="183DDF6C"/>
    <w:rsid w:val="18445DD1"/>
    <w:rsid w:val="1845D9F9"/>
    <w:rsid w:val="187416E9"/>
    <w:rsid w:val="188BE444"/>
    <w:rsid w:val="18965064"/>
    <w:rsid w:val="18C470C1"/>
    <w:rsid w:val="18E610F6"/>
    <w:rsid w:val="193CBFE9"/>
    <w:rsid w:val="194F8DFB"/>
    <w:rsid w:val="197408D3"/>
    <w:rsid w:val="19945B77"/>
    <w:rsid w:val="19C4B3F7"/>
    <w:rsid w:val="19E3709B"/>
    <w:rsid w:val="19E4A05C"/>
    <w:rsid w:val="19F3E8A5"/>
    <w:rsid w:val="19F73F4C"/>
    <w:rsid w:val="19FB6D4B"/>
    <w:rsid w:val="1A1774CA"/>
    <w:rsid w:val="1A1CDDEF"/>
    <w:rsid w:val="1A1DA2ED"/>
    <w:rsid w:val="1A295293"/>
    <w:rsid w:val="1A599D16"/>
    <w:rsid w:val="1A624429"/>
    <w:rsid w:val="1A62B66A"/>
    <w:rsid w:val="1A69116A"/>
    <w:rsid w:val="1A859C66"/>
    <w:rsid w:val="1A8E3C2D"/>
    <w:rsid w:val="1AA46A9F"/>
    <w:rsid w:val="1ACC2DD8"/>
    <w:rsid w:val="1AD50429"/>
    <w:rsid w:val="1B03568A"/>
    <w:rsid w:val="1B0E3794"/>
    <w:rsid w:val="1B11A7A5"/>
    <w:rsid w:val="1B21CFD3"/>
    <w:rsid w:val="1B2A5807"/>
    <w:rsid w:val="1B38D07D"/>
    <w:rsid w:val="1B3FF082"/>
    <w:rsid w:val="1B53F909"/>
    <w:rsid w:val="1B85B1B2"/>
    <w:rsid w:val="1B893CE8"/>
    <w:rsid w:val="1BA6E8A8"/>
    <w:rsid w:val="1BA81595"/>
    <w:rsid w:val="1BBB16D4"/>
    <w:rsid w:val="1BD6EE38"/>
    <w:rsid w:val="1BDA04B8"/>
    <w:rsid w:val="1BDAC0CD"/>
    <w:rsid w:val="1BE28F39"/>
    <w:rsid w:val="1C030CB8"/>
    <w:rsid w:val="1C072F98"/>
    <w:rsid w:val="1C10FBAC"/>
    <w:rsid w:val="1C33797F"/>
    <w:rsid w:val="1C613972"/>
    <w:rsid w:val="1C6CFED0"/>
    <w:rsid w:val="1C85D9FE"/>
    <w:rsid w:val="1C869AE1"/>
    <w:rsid w:val="1C95AF9F"/>
    <w:rsid w:val="1C983A65"/>
    <w:rsid w:val="1CA54CF9"/>
    <w:rsid w:val="1CAD9CA7"/>
    <w:rsid w:val="1D09272A"/>
    <w:rsid w:val="1D0F35D3"/>
    <w:rsid w:val="1D2CB004"/>
    <w:rsid w:val="1D3F8540"/>
    <w:rsid w:val="1D512313"/>
    <w:rsid w:val="1DACE7F9"/>
    <w:rsid w:val="1DF15DE7"/>
    <w:rsid w:val="1E1A351C"/>
    <w:rsid w:val="1E3701AF"/>
    <w:rsid w:val="1E3F9EEF"/>
    <w:rsid w:val="1E448E9A"/>
    <w:rsid w:val="1E646F32"/>
    <w:rsid w:val="1E649D0C"/>
    <w:rsid w:val="1E6E7661"/>
    <w:rsid w:val="1F0162B7"/>
    <w:rsid w:val="1F0753DF"/>
    <w:rsid w:val="1F34CEEF"/>
    <w:rsid w:val="1F534086"/>
    <w:rsid w:val="1F5B908C"/>
    <w:rsid w:val="1F5C34F6"/>
    <w:rsid w:val="1F6EC061"/>
    <w:rsid w:val="1F783849"/>
    <w:rsid w:val="1F8B1DC4"/>
    <w:rsid w:val="1F8BB675"/>
    <w:rsid w:val="1FA3257B"/>
    <w:rsid w:val="1FA96C8B"/>
    <w:rsid w:val="1FC400A6"/>
    <w:rsid w:val="1FDE76F1"/>
    <w:rsid w:val="1FEB001F"/>
    <w:rsid w:val="1FFBAFD1"/>
    <w:rsid w:val="20207A9C"/>
    <w:rsid w:val="2029C7F9"/>
    <w:rsid w:val="203975B0"/>
    <w:rsid w:val="203A56A9"/>
    <w:rsid w:val="20598D85"/>
    <w:rsid w:val="20904ED0"/>
    <w:rsid w:val="20985559"/>
    <w:rsid w:val="20A16828"/>
    <w:rsid w:val="20C32111"/>
    <w:rsid w:val="20F36E5B"/>
    <w:rsid w:val="2133528E"/>
    <w:rsid w:val="2137A016"/>
    <w:rsid w:val="2141E088"/>
    <w:rsid w:val="21432401"/>
    <w:rsid w:val="21583E8C"/>
    <w:rsid w:val="21843A79"/>
    <w:rsid w:val="21B035E0"/>
    <w:rsid w:val="21BC0AD0"/>
    <w:rsid w:val="21C7BA61"/>
    <w:rsid w:val="21DBD016"/>
    <w:rsid w:val="21DE655A"/>
    <w:rsid w:val="2228E62A"/>
    <w:rsid w:val="222BE261"/>
    <w:rsid w:val="222FE13D"/>
    <w:rsid w:val="2262F984"/>
    <w:rsid w:val="22947A1A"/>
    <w:rsid w:val="229AB2F2"/>
    <w:rsid w:val="22B8155C"/>
    <w:rsid w:val="22C03F12"/>
    <w:rsid w:val="22E78106"/>
    <w:rsid w:val="23111026"/>
    <w:rsid w:val="232034CF"/>
    <w:rsid w:val="2335DE76"/>
    <w:rsid w:val="23441BEC"/>
    <w:rsid w:val="2345AF83"/>
    <w:rsid w:val="23482E16"/>
    <w:rsid w:val="234ABD5E"/>
    <w:rsid w:val="23521AE4"/>
    <w:rsid w:val="235CCE6D"/>
    <w:rsid w:val="238AD943"/>
    <w:rsid w:val="23992206"/>
    <w:rsid w:val="239E9D52"/>
    <w:rsid w:val="23D56751"/>
    <w:rsid w:val="23E60337"/>
    <w:rsid w:val="24512C5F"/>
    <w:rsid w:val="24564C94"/>
    <w:rsid w:val="2459483A"/>
    <w:rsid w:val="245F3431"/>
    <w:rsid w:val="24661FA7"/>
    <w:rsid w:val="2468AA58"/>
    <w:rsid w:val="246BC2E8"/>
    <w:rsid w:val="24A09490"/>
    <w:rsid w:val="24A0E845"/>
    <w:rsid w:val="24A0F620"/>
    <w:rsid w:val="24E51967"/>
    <w:rsid w:val="24E55C81"/>
    <w:rsid w:val="24E5876D"/>
    <w:rsid w:val="2509311E"/>
    <w:rsid w:val="251C1543"/>
    <w:rsid w:val="251D7362"/>
    <w:rsid w:val="252A369E"/>
    <w:rsid w:val="2591CAE6"/>
    <w:rsid w:val="259FDB42"/>
    <w:rsid w:val="25A63B7E"/>
    <w:rsid w:val="25EAFFD5"/>
    <w:rsid w:val="25EE4CDF"/>
    <w:rsid w:val="25F6B861"/>
    <w:rsid w:val="2611BFB2"/>
    <w:rsid w:val="2627644B"/>
    <w:rsid w:val="263002DA"/>
    <w:rsid w:val="264243D0"/>
    <w:rsid w:val="2658D7C1"/>
    <w:rsid w:val="265CB336"/>
    <w:rsid w:val="267FCBD9"/>
    <w:rsid w:val="268218E8"/>
    <w:rsid w:val="2697DA8D"/>
    <w:rsid w:val="26BFF98A"/>
    <w:rsid w:val="26C1F1E7"/>
    <w:rsid w:val="26D541F5"/>
    <w:rsid w:val="26D98D11"/>
    <w:rsid w:val="27297095"/>
    <w:rsid w:val="27572236"/>
    <w:rsid w:val="277C8623"/>
    <w:rsid w:val="2793087B"/>
    <w:rsid w:val="27AA63AF"/>
    <w:rsid w:val="27BC25B2"/>
    <w:rsid w:val="27D71337"/>
    <w:rsid w:val="27DA5AE0"/>
    <w:rsid w:val="27E2ED0A"/>
    <w:rsid w:val="280201B8"/>
    <w:rsid w:val="28084C5E"/>
    <w:rsid w:val="282F1509"/>
    <w:rsid w:val="2830B56C"/>
    <w:rsid w:val="283C1A26"/>
    <w:rsid w:val="28498E39"/>
    <w:rsid w:val="28653735"/>
    <w:rsid w:val="28743212"/>
    <w:rsid w:val="288108F7"/>
    <w:rsid w:val="28970BDF"/>
    <w:rsid w:val="28B6A6BE"/>
    <w:rsid w:val="28D01522"/>
    <w:rsid w:val="28FB06B2"/>
    <w:rsid w:val="29035FB2"/>
    <w:rsid w:val="2914B2A0"/>
    <w:rsid w:val="2924545E"/>
    <w:rsid w:val="29255A96"/>
    <w:rsid w:val="293D9AF8"/>
    <w:rsid w:val="293E134D"/>
    <w:rsid w:val="296CE326"/>
    <w:rsid w:val="2979EEE0"/>
    <w:rsid w:val="297D4361"/>
    <w:rsid w:val="29D32501"/>
    <w:rsid w:val="2A078869"/>
    <w:rsid w:val="2A22C43D"/>
    <w:rsid w:val="2A282E66"/>
    <w:rsid w:val="2A324DBD"/>
    <w:rsid w:val="2A574383"/>
    <w:rsid w:val="2A6FE3F0"/>
    <w:rsid w:val="2A805579"/>
    <w:rsid w:val="2A8393F2"/>
    <w:rsid w:val="2AA52F82"/>
    <w:rsid w:val="2AAD52FB"/>
    <w:rsid w:val="2AECC56E"/>
    <w:rsid w:val="2AF8A746"/>
    <w:rsid w:val="2B0439A8"/>
    <w:rsid w:val="2B2D00CB"/>
    <w:rsid w:val="2B50B29C"/>
    <w:rsid w:val="2B57D8B5"/>
    <w:rsid w:val="2B8B4790"/>
    <w:rsid w:val="2BAF52EB"/>
    <w:rsid w:val="2BD1EB76"/>
    <w:rsid w:val="2BDE0863"/>
    <w:rsid w:val="2BE37272"/>
    <w:rsid w:val="2BE4D72C"/>
    <w:rsid w:val="2C1CE3AE"/>
    <w:rsid w:val="2C4ABB28"/>
    <w:rsid w:val="2C534F2E"/>
    <w:rsid w:val="2C6CF86C"/>
    <w:rsid w:val="2C9B39A4"/>
    <w:rsid w:val="2CBB7C74"/>
    <w:rsid w:val="2CC731B9"/>
    <w:rsid w:val="2CE78327"/>
    <w:rsid w:val="2CECFC12"/>
    <w:rsid w:val="2CFD9EBD"/>
    <w:rsid w:val="2D0D44D5"/>
    <w:rsid w:val="2D16AF83"/>
    <w:rsid w:val="2D21E658"/>
    <w:rsid w:val="2D342FF2"/>
    <w:rsid w:val="2D3937EF"/>
    <w:rsid w:val="2D6739A7"/>
    <w:rsid w:val="2DBBBA47"/>
    <w:rsid w:val="2DC7C8E4"/>
    <w:rsid w:val="2DD6C365"/>
    <w:rsid w:val="2DF54CCA"/>
    <w:rsid w:val="2E04C707"/>
    <w:rsid w:val="2E177683"/>
    <w:rsid w:val="2E246724"/>
    <w:rsid w:val="2E3C7EC2"/>
    <w:rsid w:val="2E5EF769"/>
    <w:rsid w:val="2E887D47"/>
    <w:rsid w:val="2E93D677"/>
    <w:rsid w:val="2EF22D7C"/>
    <w:rsid w:val="2F0B2233"/>
    <w:rsid w:val="2F109C61"/>
    <w:rsid w:val="2F1AD7D1"/>
    <w:rsid w:val="2F1BF9B2"/>
    <w:rsid w:val="2F32678C"/>
    <w:rsid w:val="2F35F02D"/>
    <w:rsid w:val="2F390BF6"/>
    <w:rsid w:val="2F5BBC5C"/>
    <w:rsid w:val="2F7785A2"/>
    <w:rsid w:val="2F7B3CDC"/>
    <w:rsid w:val="2FC2F886"/>
    <w:rsid w:val="2FD5AF15"/>
    <w:rsid w:val="2FE02A96"/>
    <w:rsid w:val="2FE5BCE2"/>
    <w:rsid w:val="2FFE1ADD"/>
    <w:rsid w:val="300255C7"/>
    <w:rsid w:val="300C5CDE"/>
    <w:rsid w:val="300FA655"/>
    <w:rsid w:val="3067A364"/>
    <w:rsid w:val="3073E46B"/>
    <w:rsid w:val="307D26F1"/>
    <w:rsid w:val="307D58FD"/>
    <w:rsid w:val="309C3864"/>
    <w:rsid w:val="317394AC"/>
    <w:rsid w:val="317D4E19"/>
    <w:rsid w:val="3195116E"/>
    <w:rsid w:val="31AE7352"/>
    <w:rsid w:val="31B71A42"/>
    <w:rsid w:val="31CEFBB5"/>
    <w:rsid w:val="31DD1476"/>
    <w:rsid w:val="31E92EBC"/>
    <w:rsid w:val="3218EAB0"/>
    <w:rsid w:val="322B6ADA"/>
    <w:rsid w:val="32454969"/>
    <w:rsid w:val="324A46FD"/>
    <w:rsid w:val="3253E2A8"/>
    <w:rsid w:val="32767FCB"/>
    <w:rsid w:val="327CB1BE"/>
    <w:rsid w:val="3282F0D4"/>
    <w:rsid w:val="3294167D"/>
    <w:rsid w:val="32A930E9"/>
    <w:rsid w:val="32BAC3D2"/>
    <w:rsid w:val="32C0BE7A"/>
    <w:rsid w:val="32CAC32D"/>
    <w:rsid w:val="32EC20F8"/>
    <w:rsid w:val="32F35AA6"/>
    <w:rsid w:val="3324B701"/>
    <w:rsid w:val="33264730"/>
    <w:rsid w:val="33590E8B"/>
    <w:rsid w:val="335B74C4"/>
    <w:rsid w:val="338AD959"/>
    <w:rsid w:val="338BAA63"/>
    <w:rsid w:val="339DF12F"/>
    <w:rsid w:val="33A83809"/>
    <w:rsid w:val="33C63B14"/>
    <w:rsid w:val="33CB66CC"/>
    <w:rsid w:val="33F203D4"/>
    <w:rsid w:val="34037154"/>
    <w:rsid w:val="3434B3F0"/>
    <w:rsid w:val="3454E1FE"/>
    <w:rsid w:val="347F6D50"/>
    <w:rsid w:val="3495DCDF"/>
    <w:rsid w:val="34CCCB6C"/>
    <w:rsid w:val="34D50843"/>
    <w:rsid w:val="34D52474"/>
    <w:rsid w:val="34EEBD4D"/>
    <w:rsid w:val="34F8A0C8"/>
    <w:rsid w:val="35078ED5"/>
    <w:rsid w:val="350B20A1"/>
    <w:rsid w:val="3519020D"/>
    <w:rsid w:val="35217B56"/>
    <w:rsid w:val="3538AB7B"/>
    <w:rsid w:val="353FE116"/>
    <w:rsid w:val="356DC587"/>
    <w:rsid w:val="359E2EE1"/>
    <w:rsid w:val="359FEC0F"/>
    <w:rsid w:val="35B0BA1D"/>
    <w:rsid w:val="35CDD17D"/>
    <w:rsid w:val="35EC30EA"/>
    <w:rsid w:val="35F65E96"/>
    <w:rsid w:val="35F6A6AD"/>
    <w:rsid w:val="35F6B077"/>
    <w:rsid w:val="361BD9C8"/>
    <w:rsid w:val="362CA6C8"/>
    <w:rsid w:val="3633BA5A"/>
    <w:rsid w:val="3637AFD7"/>
    <w:rsid w:val="363B8856"/>
    <w:rsid w:val="3641B62A"/>
    <w:rsid w:val="3645741A"/>
    <w:rsid w:val="3657295C"/>
    <w:rsid w:val="3694DFDC"/>
    <w:rsid w:val="36971F29"/>
    <w:rsid w:val="36975B91"/>
    <w:rsid w:val="36D5587F"/>
    <w:rsid w:val="36D8CC9B"/>
    <w:rsid w:val="36E0C33B"/>
    <w:rsid w:val="36E1378E"/>
    <w:rsid w:val="36E58B0A"/>
    <w:rsid w:val="370208CA"/>
    <w:rsid w:val="3713F318"/>
    <w:rsid w:val="3738BC25"/>
    <w:rsid w:val="3765D007"/>
    <w:rsid w:val="37729A5F"/>
    <w:rsid w:val="37889804"/>
    <w:rsid w:val="37984F54"/>
    <w:rsid w:val="379B2218"/>
    <w:rsid w:val="37A5EF05"/>
    <w:rsid w:val="37AF2FE2"/>
    <w:rsid w:val="37B49CF1"/>
    <w:rsid w:val="37B557C1"/>
    <w:rsid w:val="37C8D661"/>
    <w:rsid w:val="37DDC10B"/>
    <w:rsid w:val="380258CF"/>
    <w:rsid w:val="380DA485"/>
    <w:rsid w:val="384B628B"/>
    <w:rsid w:val="386379DE"/>
    <w:rsid w:val="3864F248"/>
    <w:rsid w:val="3878D9E9"/>
    <w:rsid w:val="388F1CDB"/>
    <w:rsid w:val="38E0E90D"/>
    <w:rsid w:val="38E8385A"/>
    <w:rsid w:val="38EE2672"/>
    <w:rsid w:val="38FC62D5"/>
    <w:rsid w:val="391F1D55"/>
    <w:rsid w:val="39334596"/>
    <w:rsid w:val="39429EC6"/>
    <w:rsid w:val="39663B0F"/>
    <w:rsid w:val="3973E3E8"/>
    <w:rsid w:val="3996E554"/>
    <w:rsid w:val="39B5A597"/>
    <w:rsid w:val="39C750C0"/>
    <w:rsid w:val="39D29E54"/>
    <w:rsid w:val="3A0487FC"/>
    <w:rsid w:val="3A130118"/>
    <w:rsid w:val="3A390958"/>
    <w:rsid w:val="3A702FCB"/>
    <w:rsid w:val="3A7DD16A"/>
    <w:rsid w:val="3A8696FA"/>
    <w:rsid w:val="3A904DC1"/>
    <w:rsid w:val="3AA003FD"/>
    <w:rsid w:val="3AA10B96"/>
    <w:rsid w:val="3AAA4E68"/>
    <w:rsid w:val="3AB029BD"/>
    <w:rsid w:val="3ABAE249"/>
    <w:rsid w:val="3AD5A1EB"/>
    <w:rsid w:val="3AF1A770"/>
    <w:rsid w:val="3B565696"/>
    <w:rsid w:val="3B6F78C6"/>
    <w:rsid w:val="3B71B675"/>
    <w:rsid w:val="3B76A154"/>
    <w:rsid w:val="3B8D4EF7"/>
    <w:rsid w:val="3B98B486"/>
    <w:rsid w:val="3BA3FEE7"/>
    <w:rsid w:val="3BAFCAB7"/>
    <w:rsid w:val="3BD96F1A"/>
    <w:rsid w:val="3BDD978F"/>
    <w:rsid w:val="3BE118E4"/>
    <w:rsid w:val="3BF16D25"/>
    <w:rsid w:val="3C04CE29"/>
    <w:rsid w:val="3C171732"/>
    <w:rsid w:val="3C215DCE"/>
    <w:rsid w:val="3C25178F"/>
    <w:rsid w:val="3C2CCFF5"/>
    <w:rsid w:val="3C2D2DE2"/>
    <w:rsid w:val="3C2F3014"/>
    <w:rsid w:val="3C3BAACA"/>
    <w:rsid w:val="3C5CA188"/>
    <w:rsid w:val="3CB7DD5B"/>
    <w:rsid w:val="3CE4FE70"/>
    <w:rsid w:val="3D0A3E72"/>
    <w:rsid w:val="3D1DC2A4"/>
    <w:rsid w:val="3D6460B4"/>
    <w:rsid w:val="3D6CE5FB"/>
    <w:rsid w:val="3D868EDF"/>
    <w:rsid w:val="3D87D796"/>
    <w:rsid w:val="3DA27AEB"/>
    <w:rsid w:val="3DB45A30"/>
    <w:rsid w:val="3DF8E9D7"/>
    <w:rsid w:val="3E09FCA9"/>
    <w:rsid w:val="3E166ADA"/>
    <w:rsid w:val="3E260C57"/>
    <w:rsid w:val="3E57595E"/>
    <w:rsid w:val="3E57C2BC"/>
    <w:rsid w:val="3E8AC6E1"/>
    <w:rsid w:val="3E966A8B"/>
    <w:rsid w:val="3E9C4E75"/>
    <w:rsid w:val="3EA8B49B"/>
    <w:rsid w:val="3EB99305"/>
    <w:rsid w:val="3ECAAB17"/>
    <w:rsid w:val="3ECC59AB"/>
    <w:rsid w:val="3ED8922A"/>
    <w:rsid w:val="3EE7650C"/>
    <w:rsid w:val="3EFE90E2"/>
    <w:rsid w:val="3F220CA9"/>
    <w:rsid w:val="3F7BC1B1"/>
    <w:rsid w:val="3F865D4A"/>
    <w:rsid w:val="3F8E63E5"/>
    <w:rsid w:val="3F99D082"/>
    <w:rsid w:val="3FA81745"/>
    <w:rsid w:val="3FAD1AF5"/>
    <w:rsid w:val="3FB48BA9"/>
    <w:rsid w:val="3FE55B46"/>
    <w:rsid w:val="40451C74"/>
    <w:rsid w:val="40575E02"/>
    <w:rsid w:val="405D9665"/>
    <w:rsid w:val="406DC574"/>
    <w:rsid w:val="4079A1DA"/>
    <w:rsid w:val="407F5D53"/>
    <w:rsid w:val="4090CDC8"/>
    <w:rsid w:val="4098A260"/>
    <w:rsid w:val="410D9360"/>
    <w:rsid w:val="41151924"/>
    <w:rsid w:val="4134D7DE"/>
    <w:rsid w:val="41421A87"/>
    <w:rsid w:val="416F8501"/>
    <w:rsid w:val="417256AC"/>
    <w:rsid w:val="4180CD44"/>
    <w:rsid w:val="418D094C"/>
    <w:rsid w:val="41A99E27"/>
    <w:rsid w:val="41D94219"/>
    <w:rsid w:val="41E169C2"/>
    <w:rsid w:val="41EB34E2"/>
    <w:rsid w:val="41F133C7"/>
    <w:rsid w:val="41F17865"/>
    <w:rsid w:val="41FB128A"/>
    <w:rsid w:val="42133D93"/>
    <w:rsid w:val="424B7D6E"/>
    <w:rsid w:val="424FDE0F"/>
    <w:rsid w:val="4263B776"/>
    <w:rsid w:val="4267B133"/>
    <w:rsid w:val="4268EF28"/>
    <w:rsid w:val="427735EE"/>
    <w:rsid w:val="428C15F7"/>
    <w:rsid w:val="4292FBCB"/>
    <w:rsid w:val="42A2EBC2"/>
    <w:rsid w:val="433B767E"/>
    <w:rsid w:val="434B6CBB"/>
    <w:rsid w:val="437CE041"/>
    <w:rsid w:val="437DFBDF"/>
    <w:rsid w:val="4383E073"/>
    <w:rsid w:val="439F00E7"/>
    <w:rsid w:val="43C178B3"/>
    <w:rsid w:val="43C35A0F"/>
    <w:rsid w:val="43CBA903"/>
    <w:rsid w:val="43F6250E"/>
    <w:rsid w:val="440DAF5B"/>
    <w:rsid w:val="441D5123"/>
    <w:rsid w:val="4420B5D2"/>
    <w:rsid w:val="4447B7EE"/>
    <w:rsid w:val="444EA36B"/>
    <w:rsid w:val="445724FB"/>
    <w:rsid w:val="44608825"/>
    <w:rsid w:val="4497895E"/>
    <w:rsid w:val="449B5F44"/>
    <w:rsid w:val="44A0091F"/>
    <w:rsid w:val="44A9DC18"/>
    <w:rsid w:val="44BB4A68"/>
    <w:rsid w:val="44D01BFF"/>
    <w:rsid w:val="44DA8C8A"/>
    <w:rsid w:val="44FB3F05"/>
    <w:rsid w:val="45008D33"/>
    <w:rsid w:val="450E536D"/>
    <w:rsid w:val="4514E01D"/>
    <w:rsid w:val="451E5016"/>
    <w:rsid w:val="4522D5A4"/>
    <w:rsid w:val="452D7AB7"/>
    <w:rsid w:val="453C7A4C"/>
    <w:rsid w:val="453CD028"/>
    <w:rsid w:val="4567082E"/>
    <w:rsid w:val="459FB8EE"/>
    <w:rsid w:val="45BC3659"/>
    <w:rsid w:val="45BCF91E"/>
    <w:rsid w:val="45C2A757"/>
    <w:rsid w:val="45CF4626"/>
    <w:rsid w:val="460E0EA0"/>
    <w:rsid w:val="461B739C"/>
    <w:rsid w:val="463070A0"/>
    <w:rsid w:val="4649583F"/>
    <w:rsid w:val="46559189"/>
    <w:rsid w:val="467A4C38"/>
    <w:rsid w:val="46877C3A"/>
    <w:rsid w:val="46A0CCB7"/>
    <w:rsid w:val="46B7F465"/>
    <w:rsid w:val="46B85E7D"/>
    <w:rsid w:val="46BE6567"/>
    <w:rsid w:val="46F6D7E1"/>
    <w:rsid w:val="46F99129"/>
    <w:rsid w:val="46FA12B9"/>
    <w:rsid w:val="47022306"/>
    <w:rsid w:val="470D42E9"/>
    <w:rsid w:val="4711F5B2"/>
    <w:rsid w:val="4717A748"/>
    <w:rsid w:val="474B7965"/>
    <w:rsid w:val="475D424C"/>
    <w:rsid w:val="478A4B31"/>
    <w:rsid w:val="47BB9169"/>
    <w:rsid w:val="47C22E5A"/>
    <w:rsid w:val="482A6939"/>
    <w:rsid w:val="4835650F"/>
    <w:rsid w:val="484C3621"/>
    <w:rsid w:val="485B73D6"/>
    <w:rsid w:val="4860E72C"/>
    <w:rsid w:val="48650098"/>
    <w:rsid w:val="489FAA87"/>
    <w:rsid w:val="48C20CB8"/>
    <w:rsid w:val="48EE18D4"/>
    <w:rsid w:val="49105B83"/>
    <w:rsid w:val="494E2850"/>
    <w:rsid w:val="49949743"/>
    <w:rsid w:val="49A68294"/>
    <w:rsid w:val="49B2A104"/>
    <w:rsid w:val="49CC6A57"/>
    <w:rsid w:val="49CEC6C6"/>
    <w:rsid w:val="49D6346F"/>
    <w:rsid w:val="49DCEEF2"/>
    <w:rsid w:val="49DE56D7"/>
    <w:rsid w:val="4A12FDE5"/>
    <w:rsid w:val="4A1375CB"/>
    <w:rsid w:val="4A1B122F"/>
    <w:rsid w:val="4A27E4DC"/>
    <w:rsid w:val="4A38FDF8"/>
    <w:rsid w:val="4A4F69A0"/>
    <w:rsid w:val="4A67F4B3"/>
    <w:rsid w:val="4A7D722F"/>
    <w:rsid w:val="4A7E5610"/>
    <w:rsid w:val="4A87E3C5"/>
    <w:rsid w:val="4A92F488"/>
    <w:rsid w:val="4A99A1BF"/>
    <w:rsid w:val="4AA00572"/>
    <w:rsid w:val="4AB56B2C"/>
    <w:rsid w:val="4ABA726B"/>
    <w:rsid w:val="4AE117EB"/>
    <w:rsid w:val="4AF1E812"/>
    <w:rsid w:val="4AFCA92E"/>
    <w:rsid w:val="4AFCB24D"/>
    <w:rsid w:val="4AFEEECE"/>
    <w:rsid w:val="4B0FDF64"/>
    <w:rsid w:val="4B30B042"/>
    <w:rsid w:val="4B4B444A"/>
    <w:rsid w:val="4B4EBA05"/>
    <w:rsid w:val="4B83E91F"/>
    <w:rsid w:val="4B89ED96"/>
    <w:rsid w:val="4BAF462C"/>
    <w:rsid w:val="4BB355EF"/>
    <w:rsid w:val="4BEDDAD3"/>
    <w:rsid w:val="4BFD59F9"/>
    <w:rsid w:val="4C03ED0E"/>
    <w:rsid w:val="4C1CEE8F"/>
    <w:rsid w:val="4C530D7B"/>
    <w:rsid w:val="4C5A7D26"/>
    <w:rsid w:val="4C5B9AB4"/>
    <w:rsid w:val="4C854601"/>
    <w:rsid w:val="4C8A0A5E"/>
    <w:rsid w:val="4CB3489B"/>
    <w:rsid w:val="4CDFF341"/>
    <w:rsid w:val="4CF786B7"/>
    <w:rsid w:val="4D05C46E"/>
    <w:rsid w:val="4D1B8020"/>
    <w:rsid w:val="4D20F9DE"/>
    <w:rsid w:val="4D25C1DC"/>
    <w:rsid w:val="4D368945"/>
    <w:rsid w:val="4D5860E6"/>
    <w:rsid w:val="4D680F0A"/>
    <w:rsid w:val="4D8A04AA"/>
    <w:rsid w:val="4D8F2F83"/>
    <w:rsid w:val="4D9A142D"/>
    <w:rsid w:val="4DBD4BE5"/>
    <w:rsid w:val="4DC195E4"/>
    <w:rsid w:val="4DC462F6"/>
    <w:rsid w:val="4DDC0F60"/>
    <w:rsid w:val="4DDC8448"/>
    <w:rsid w:val="4DE43BB4"/>
    <w:rsid w:val="4DEC2B47"/>
    <w:rsid w:val="4E033369"/>
    <w:rsid w:val="4E15F024"/>
    <w:rsid w:val="4E1B9B26"/>
    <w:rsid w:val="4E27D8A2"/>
    <w:rsid w:val="4E2B2821"/>
    <w:rsid w:val="4E713E11"/>
    <w:rsid w:val="4E8646F3"/>
    <w:rsid w:val="4E8784EB"/>
    <w:rsid w:val="4EC5AE46"/>
    <w:rsid w:val="4EC9C5A8"/>
    <w:rsid w:val="4ED1FC1A"/>
    <w:rsid w:val="4EE0D35A"/>
    <w:rsid w:val="4EE8CBC3"/>
    <w:rsid w:val="4EF053DD"/>
    <w:rsid w:val="4EF05C78"/>
    <w:rsid w:val="4EF53AE1"/>
    <w:rsid w:val="4EFC33DA"/>
    <w:rsid w:val="4F0A2848"/>
    <w:rsid w:val="4F1F3A0B"/>
    <w:rsid w:val="4F360D1B"/>
    <w:rsid w:val="4F5E24F5"/>
    <w:rsid w:val="4FD49719"/>
    <w:rsid w:val="4FE4CC6C"/>
    <w:rsid w:val="4FE63678"/>
    <w:rsid w:val="4FECA9D1"/>
    <w:rsid w:val="4FEDD410"/>
    <w:rsid w:val="4FF2E435"/>
    <w:rsid w:val="500E131C"/>
    <w:rsid w:val="5022296C"/>
    <w:rsid w:val="5049D253"/>
    <w:rsid w:val="509AC17B"/>
    <w:rsid w:val="50A9990D"/>
    <w:rsid w:val="50B3F50F"/>
    <w:rsid w:val="50F52E89"/>
    <w:rsid w:val="510D5D92"/>
    <w:rsid w:val="5116CDD8"/>
    <w:rsid w:val="5134F802"/>
    <w:rsid w:val="517590B2"/>
    <w:rsid w:val="519EC7F2"/>
    <w:rsid w:val="51B5515F"/>
    <w:rsid w:val="51D90B7A"/>
    <w:rsid w:val="52194251"/>
    <w:rsid w:val="521E4AA0"/>
    <w:rsid w:val="5228FED9"/>
    <w:rsid w:val="5231416F"/>
    <w:rsid w:val="525248C7"/>
    <w:rsid w:val="5270BEBD"/>
    <w:rsid w:val="52D0179E"/>
    <w:rsid w:val="52D0B355"/>
    <w:rsid w:val="52E09108"/>
    <w:rsid w:val="52E8110B"/>
    <w:rsid w:val="52EB5F07"/>
    <w:rsid w:val="52F81CF2"/>
    <w:rsid w:val="52F9FF1E"/>
    <w:rsid w:val="530B7C2C"/>
    <w:rsid w:val="531185DE"/>
    <w:rsid w:val="531B4B5E"/>
    <w:rsid w:val="5333DB09"/>
    <w:rsid w:val="53421E22"/>
    <w:rsid w:val="53525707"/>
    <w:rsid w:val="535F752E"/>
    <w:rsid w:val="5382E801"/>
    <w:rsid w:val="53A1A568"/>
    <w:rsid w:val="53B14B2F"/>
    <w:rsid w:val="53B73170"/>
    <w:rsid w:val="53C32D07"/>
    <w:rsid w:val="53CB12AE"/>
    <w:rsid w:val="53D090D3"/>
    <w:rsid w:val="53DB9760"/>
    <w:rsid w:val="53E1536B"/>
    <w:rsid w:val="53EBE1CC"/>
    <w:rsid w:val="542575FB"/>
    <w:rsid w:val="542A4D7A"/>
    <w:rsid w:val="547E7470"/>
    <w:rsid w:val="54A31E9A"/>
    <w:rsid w:val="54ACD966"/>
    <w:rsid w:val="54C798F2"/>
    <w:rsid w:val="54E04C92"/>
    <w:rsid w:val="55044F5B"/>
    <w:rsid w:val="550ADB0E"/>
    <w:rsid w:val="55407836"/>
    <w:rsid w:val="5549E98A"/>
    <w:rsid w:val="5559D5B4"/>
    <w:rsid w:val="555C3CD9"/>
    <w:rsid w:val="55640978"/>
    <w:rsid w:val="556CE0DD"/>
    <w:rsid w:val="558295AA"/>
    <w:rsid w:val="558C2642"/>
    <w:rsid w:val="55B13FA9"/>
    <w:rsid w:val="55BE1011"/>
    <w:rsid w:val="55D4F430"/>
    <w:rsid w:val="55E06DA7"/>
    <w:rsid w:val="5614B781"/>
    <w:rsid w:val="56329720"/>
    <w:rsid w:val="567B1B45"/>
    <w:rsid w:val="56F67BED"/>
    <w:rsid w:val="56F79B08"/>
    <w:rsid w:val="571E3FAF"/>
    <w:rsid w:val="573650D4"/>
    <w:rsid w:val="57561287"/>
    <w:rsid w:val="575E2035"/>
    <w:rsid w:val="575E8B11"/>
    <w:rsid w:val="576303B4"/>
    <w:rsid w:val="576786EA"/>
    <w:rsid w:val="5775FDFB"/>
    <w:rsid w:val="577CC90B"/>
    <w:rsid w:val="5787A6C4"/>
    <w:rsid w:val="57B931FC"/>
    <w:rsid w:val="57E49F65"/>
    <w:rsid w:val="57EB5982"/>
    <w:rsid w:val="582B5D4C"/>
    <w:rsid w:val="584E5981"/>
    <w:rsid w:val="5879CAED"/>
    <w:rsid w:val="5882C18C"/>
    <w:rsid w:val="589042B8"/>
    <w:rsid w:val="58EBEECD"/>
    <w:rsid w:val="5913F531"/>
    <w:rsid w:val="59561CDE"/>
    <w:rsid w:val="596C6686"/>
    <w:rsid w:val="5994F6FD"/>
    <w:rsid w:val="59A72F14"/>
    <w:rsid w:val="59B1936C"/>
    <w:rsid w:val="59CBF041"/>
    <w:rsid w:val="59D8DA64"/>
    <w:rsid w:val="59D9C9D1"/>
    <w:rsid w:val="59E745E6"/>
    <w:rsid w:val="59EF194A"/>
    <w:rsid w:val="5A0DB125"/>
    <w:rsid w:val="5A12AB58"/>
    <w:rsid w:val="5A37AEC3"/>
    <w:rsid w:val="5A484F28"/>
    <w:rsid w:val="5A4C4A91"/>
    <w:rsid w:val="5A69419C"/>
    <w:rsid w:val="5A6D70A5"/>
    <w:rsid w:val="5A709901"/>
    <w:rsid w:val="5A95C314"/>
    <w:rsid w:val="5A9DE898"/>
    <w:rsid w:val="5AAF7E32"/>
    <w:rsid w:val="5AB469CD"/>
    <w:rsid w:val="5ABCCAED"/>
    <w:rsid w:val="5ABE0612"/>
    <w:rsid w:val="5AD05B3F"/>
    <w:rsid w:val="5AD21E16"/>
    <w:rsid w:val="5ADC0EAE"/>
    <w:rsid w:val="5AEB7D3E"/>
    <w:rsid w:val="5B0B3118"/>
    <w:rsid w:val="5B1FCCF7"/>
    <w:rsid w:val="5BAC4199"/>
    <w:rsid w:val="5BAEBDB4"/>
    <w:rsid w:val="5BBD5639"/>
    <w:rsid w:val="5BC6C3E9"/>
    <w:rsid w:val="5BCA2F02"/>
    <w:rsid w:val="5BD1AEFD"/>
    <w:rsid w:val="5BDF163F"/>
    <w:rsid w:val="5BFD2D1A"/>
    <w:rsid w:val="5C07D179"/>
    <w:rsid w:val="5C13B16C"/>
    <w:rsid w:val="5C1A02C7"/>
    <w:rsid w:val="5C2DD3B8"/>
    <w:rsid w:val="5C415354"/>
    <w:rsid w:val="5C41D8CA"/>
    <w:rsid w:val="5C45555A"/>
    <w:rsid w:val="5C52B336"/>
    <w:rsid w:val="5C794FD3"/>
    <w:rsid w:val="5C83580D"/>
    <w:rsid w:val="5C88E810"/>
    <w:rsid w:val="5C929A48"/>
    <w:rsid w:val="5C96836F"/>
    <w:rsid w:val="5CBE7A6E"/>
    <w:rsid w:val="5CD90D83"/>
    <w:rsid w:val="5CF204B2"/>
    <w:rsid w:val="5D2B38DC"/>
    <w:rsid w:val="5D4C2700"/>
    <w:rsid w:val="5D57DAFE"/>
    <w:rsid w:val="5D7623B6"/>
    <w:rsid w:val="5D8D1B3E"/>
    <w:rsid w:val="5D9EEA49"/>
    <w:rsid w:val="5DA0473C"/>
    <w:rsid w:val="5DA854B1"/>
    <w:rsid w:val="5DE1D7B3"/>
    <w:rsid w:val="5E02C3F2"/>
    <w:rsid w:val="5E08A104"/>
    <w:rsid w:val="5E23819F"/>
    <w:rsid w:val="5E27CA3D"/>
    <w:rsid w:val="5E9FD835"/>
    <w:rsid w:val="5EA97021"/>
    <w:rsid w:val="5EB4AC8F"/>
    <w:rsid w:val="5EC83412"/>
    <w:rsid w:val="5ECCA59C"/>
    <w:rsid w:val="5EEACA8D"/>
    <w:rsid w:val="5F17C80F"/>
    <w:rsid w:val="5F4492C0"/>
    <w:rsid w:val="5F5D083D"/>
    <w:rsid w:val="5F801E16"/>
    <w:rsid w:val="5FAD6B22"/>
    <w:rsid w:val="5FB4F894"/>
    <w:rsid w:val="5FB53761"/>
    <w:rsid w:val="5FC3ADF1"/>
    <w:rsid w:val="5FCB2E95"/>
    <w:rsid w:val="5FD2143D"/>
    <w:rsid w:val="5FD36E18"/>
    <w:rsid w:val="5FEAB453"/>
    <w:rsid w:val="5FFB3894"/>
    <w:rsid w:val="6005415C"/>
    <w:rsid w:val="6074C1DE"/>
    <w:rsid w:val="607BFE57"/>
    <w:rsid w:val="6086EC0E"/>
    <w:rsid w:val="60C97077"/>
    <w:rsid w:val="60EEAB99"/>
    <w:rsid w:val="6113AED8"/>
    <w:rsid w:val="6128FBCB"/>
    <w:rsid w:val="612F08A5"/>
    <w:rsid w:val="61313918"/>
    <w:rsid w:val="6153B3F0"/>
    <w:rsid w:val="61580D13"/>
    <w:rsid w:val="6165A07C"/>
    <w:rsid w:val="617550FC"/>
    <w:rsid w:val="61781CEA"/>
    <w:rsid w:val="617EF84A"/>
    <w:rsid w:val="618B1D04"/>
    <w:rsid w:val="61ADE6D5"/>
    <w:rsid w:val="61C435F1"/>
    <w:rsid w:val="61D10B99"/>
    <w:rsid w:val="6200F25B"/>
    <w:rsid w:val="62234646"/>
    <w:rsid w:val="622639CD"/>
    <w:rsid w:val="62530308"/>
    <w:rsid w:val="6296E3FC"/>
    <w:rsid w:val="62B8D73E"/>
    <w:rsid w:val="62DD5112"/>
    <w:rsid w:val="62E5C0D9"/>
    <w:rsid w:val="62F26BC9"/>
    <w:rsid w:val="63253E0A"/>
    <w:rsid w:val="63380BD8"/>
    <w:rsid w:val="6342F4D6"/>
    <w:rsid w:val="63519BD1"/>
    <w:rsid w:val="635F3D04"/>
    <w:rsid w:val="638F5D93"/>
    <w:rsid w:val="639C177A"/>
    <w:rsid w:val="63A3F3C2"/>
    <w:rsid w:val="63A76A89"/>
    <w:rsid w:val="63BE3F37"/>
    <w:rsid w:val="63E431D2"/>
    <w:rsid w:val="63EA0852"/>
    <w:rsid w:val="63EE1F0F"/>
    <w:rsid w:val="64028515"/>
    <w:rsid w:val="6421E51A"/>
    <w:rsid w:val="6424307A"/>
    <w:rsid w:val="6452D970"/>
    <w:rsid w:val="6458AB0C"/>
    <w:rsid w:val="647399FA"/>
    <w:rsid w:val="647FE0BA"/>
    <w:rsid w:val="649A2C14"/>
    <w:rsid w:val="64C6129D"/>
    <w:rsid w:val="64D90911"/>
    <w:rsid w:val="64DA643B"/>
    <w:rsid w:val="64FC4F63"/>
    <w:rsid w:val="6510444B"/>
    <w:rsid w:val="653852BB"/>
    <w:rsid w:val="655AC2D2"/>
    <w:rsid w:val="655D9E61"/>
    <w:rsid w:val="656D9978"/>
    <w:rsid w:val="6597A96C"/>
    <w:rsid w:val="65A0E0B3"/>
    <w:rsid w:val="65A66BEC"/>
    <w:rsid w:val="65BA6009"/>
    <w:rsid w:val="65C945E4"/>
    <w:rsid w:val="65D3A443"/>
    <w:rsid w:val="65D40731"/>
    <w:rsid w:val="66182C8F"/>
    <w:rsid w:val="662F49D2"/>
    <w:rsid w:val="668E0A33"/>
    <w:rsid w:val="66A25626"/>
    <w:rsid w:val="66ACF40C"/>
    <w:rsid w:val="66B45B46"/>
    <w:rsid w:val="66BBA6E7"/>
    <w:rsid w:val="66BDCA3C"/>
    <w:rsid w:val="66CCCA48"/>
    <w:rsid w:val="66D7099D"/>
    <w:rsid w:val="66FBBD78"/>
    <w:rsid w:val="67061FEF"/>
    <w:rsid w:val="6725EB10"/>
    <w:rsid w:val="6737BCD0"/>
    <w:rsid w:val="6757F731"/>
    <w:rsid w:val="675EA9EC"/>
    <w:rsid w:val="676CD8DB"/>
    <w:rsid w:val="6779696B"/>
    <w:rsid w:val="6785FB02"/>
    <w:rsid w:val="679469BE"/>
    <w:rsid w:val="67C1346F"/>
    <w:rsid w:val="67DAE2DF"/>
    <w:rsid w:val="67E62F7E"/>
    <w:rsid w:val="67F689D4"/>
    <w:rsid w:val="686074F7"/>
    <w:rsid w:val="6867AE46"/>
    <w:rsid w:val="6873A0A3"/>
    <w:rsid w:val="687B28E6"/>
    <w:rsid w:val="68ABFE6F"/>
    <w:rsid w:val="68C4D173"/>
    <w:rsid w:val="68F23887"/>
    <w:rsid w:val="68F2C6F7"/>
    <w:rsid w:val="69075C7B"/>
    <w:rsid w:val="69152EEE"/>
    <w:rsid w:val="69180AA8"/>
    <w:rsid w:val="6929072D"/>
    <w:rsid w:val="6929CF0A"/>
    <w:rsid w:val="69332302"/>
    <w:rsid w:val="694BEA65"/>
    <w:rsid w:val="69683FE0"/>
    <w:rsid w:val="699951D6"/>
    <w:rsid w:val="69A0510D"/>
    <w:rsid w:val="69B0B1E1"/>
    <w:rsid w:val="69B367E6"/>
    <w:rsid w:val="69C17935"/>
    <w:rsid w:val="69D79DB2"/>
    <w:rsid w:val="69E96D99"/>
    <w:rsid w:val="6A03496F"/>
    <w:rsid w:val="6A324291"/>
    <w:rsid w:val="6A335E3A"/>
    <w:rsid w:val="6A3A4AF9"/>
    <w:rsid w:val="6A41B7FB"/>
    <w:rsid w:val="6A6ED6B8"/>
    <w:rsid w:val="6A6FD4BD"/>
    <w:rsid w:val="6A8E9758"/>
    <w:rsid w:val="6A95395C"/>
    <w:rsid w:val="6A971E43"/>
    <w:rsid w:val="6AB346CA"/>
    <w:rsid w:val="6AB475BA"/>
    <w:rsid w:val="6ABD167C"/>
    <w:rsid w:val="6AD28D78"/>
    <w:rsid w:val="6AE82D26"/>
    <w:rsid w:val="6B50A109"/>
    <w:rsid w:val="6BAF1E2F"/>
    <w:rsid w:val="6BEAB112"/>
    <w:rsid w:val="6C0A34AA"/>
    <w:rsid w:val="6C17AE94"/>
    <w:rsid w:val="6C1850A4"/>
    <w:rsid w:val="6C2E0FF1"/>
    <w:rsid w:val="6C3FF7AA"/>
    <w:rsid w:val="6C60A0B0"/>
    <w:rsid w:val="6C74E274"/>
    <w:rsid w:val="6C866A42"/>
    <w:rsid w:val="6C879FA5"/>
    <w:rsid w:val="6C9CFFF9"/>
    <w:rsid w:val="6CAE073E"/>
    <w:rsid w:val="6CB429E9"/>
    <w:rsid w:val="6CFB6F18"/>
    <w:rsid w:val="6D0458E2"/>
    <w:rsid w:val="6D1983A9"/>
    <w:rsid w:val="6D22C36F"/>
    <w:rsid w:val="6D259B90"/>
    <w:rsid w:val="6D34D683"/>
    <w:rsid w:val="6D40F88E"/>
    <w:rsid w:val="6D660E9B"/>
    <w:rsid w:val="6D74F49D"/>
    <w:rsid w:val="6DB9D13D"/>
    <w:rsid w:val="6E373489"/>
    <w:rsid w:val="6E43ABB2"/>
    <w:rsid w:val="6E45230F"/>
    <w:rsid w:val="6E485CB3"/>
    <w:rsid w:val="6E69F18F"/>
    <w:rsid w:val="6E94F619"/>
    <w:rsid w:val="6EC773A5"/>
    <w:rsid w:val="6ECFDBED"/>
    <w:rsid w:val="6ED8B632"/>
    <w:rsid w:val="6F05B3B4"/>
    <w:rsid w:val="6F06271E"/>
    <w:rsid w:val="6F18AD51"/>
    <w:rsid w:val="6F1DA2E4"/>
    <w:rsid w:val="6F3726BC"/>
    <w:rsid w:val="6F52B30B"/>
    <w:rsid w:val="6F569595"/>
    <w:rsid w:val="6F62C7F6"/>
    <w:rsid w:val="6F998155"/>
    <w:rsid w:val="6FA7F0CC"/>
    <w:rsid w:val="6FA91254"/>
    <w:rsid w:val="6FBDCD8C"/>
    <w:rsid w:val="6FDCD958"/>
    <w:rsid w:val="6FF02567"/>
    <w:rsid w:val="70328C3D"/>
    <w:rsid w:val="70627AB0"/>
    <w:rsid w:val="7097E470"/>
    <w:rsid w:val="70AA12AF"/>
    <w:rsid w:val="70C85E7E"/>
    <w:rsid w:val="70CE5A3E"/>
    <w:rsid w:val="70D4847A"/>
    <w:rsid w:val="70E3CBEC"/>
    <w:rsid w:val="70EA665B"/>
    <w:rsid w:val="70F274CA"/>
    <w:rsid w:val="710D089E"/>
    <w:rsid w:val="711275A6"/>
    <w:rsid w:val="711A6E8A"/>
    <w:rsid w:val="71304145"/>
    <w:rsid w:val="71464F47"/>
    <w:rsid w:val="714824C1"/>
    <w:rsid w:val="714FA5E8"/>
    <w:rsid w:val="7157B410"/>
    <w:rsid w:val="71702AF7"/>
    <w:rsid w:val="7170711C"/>
    <w:rsid w:val="717D7C4F"/>
    <w:rsid w:val="7181BF7D"/>
    <w:rsid w:val="719CF59B"/>
    <w:rsid w:val="71ECBD0E"/>
    <w:rsid w:val="71F5202C"/>
    <w:rsid w:val="72694DAF"/>
    <w:rsid w:val="72817B56"/>
    <w:rsid w:val="72B2F17B"/>
    <w:rsid w:val="7308DFF2"/>
    <w:rsid w:val="73150BF4"/>
    <w:rsid w:val="7315B4E0"/>
    <w:rsid w:val="731AE464"/>
    <w:rsid w:val="733105D5"/>
    <w:rsid w:val="7353167D"/>
    <w:rsid w:val="735342B0"/>
    <w:rsid w:val="73593881"/>
    <w:rsid w:val="7362C0CC"/>
    <w:rsid w:val="73B6551E"/>
    <w:rsid w:val="73C65D75"/>
    <w:rsid w:val="73CB9E81"/>
    <w:rsid w:val="74029797"/>
    <w:rsid w:val="7466F8B2"/>
    <w:rsid w:val="746852FA"/>
    <w:rsid w:val="746DCED2"/>
    <w:rsid w:val="74850931"/>
    <w:rsid w:val="74B51D11"/>
    <w:rsid w:val="74E7F158"/>
    <w:rsid w:val="75117082"/>
    <w:rsid w:val="751DDDAD"/>
    <w:rsid w:val="752DC254"/>
    <w:rsid w:val="7534FEEB"/>
    <w:rsid w:val="75369491"/>
    <w:rsid w:val="753EAC9D"/>
    <w:rsid w:val="753ED107"/>
    <w:rsid w:val="754ABB76"/>
    <w:rsid w:val="755F4399"/>
    <w:rsid w:val="7562A830"/>
    <w:rsid w:val="758B2917"/>
    <w:rsid w:val="75923833"/>
    <w:rsid w:val="75AB73D7"/>
    <w:rsid w:val="75B4FD2E"/>
    <w:rsid w:val="75B6C658"/>
    <w:rsid w:val="75F4DD7C"/>
    <w:rsid w:val="765B6ED5"/>
    <w:rsid w:val="766D0D9A"/>
    <w:rsid w:val="76771F43"/>
    <w:rsid w:val="76C5FD99"/>
    <w:rsid w:val="76CEB277"/>
    <w:rsid w:val="76E7DAD4"/>
    <w:rsid w:val="76FDE119"/>
    <w:rsid w:val="77020AAE"/>
    <w:rsid w:val="772597D8"/>
    <w:rsid w:val="7728278E"/>
    <w:rsid w:val="77546FDB"/>
    <w:rsid w:val="7765C463"/>
    <w:rsid w:val="77763D5D"/>
    <w:rsid w:val="7779AC18"/>
    <w:rsid w:val="777DC694"/>
    <w:rsid w:val="77903962"/>
    <w:rsid w:val="7798B144"/>
    <w:rsid w:val="779AEC76"/>
    <w:rsid w:val="77AA8E77"/>
    <w:rsid w:val="77F9F53E"/>
    <w:rsid w:val="78192657"/>
    <w:rsid w:val="784C4F4B"/>
    <w:rsid w:val="78537C04"/>
    <w:rsid w:val="785E58D7"/>
    <w:rsid w:val="78AEC6D6"/>
    <w:rsid w:val="78B802F4"/>
    <w:rsid w:val="78C3E1DD"/>
    <w:rsid w:val="78E27D21"/>
    <w:rsid w:val="78E69A76"/>
    <w:rsid w:val="790F5CDF"/>
    <w:rsid w:val="7912EFCA"/>
    <w:rsid w:val="79188D75"/>
    <w:rsid w:val="79225026"/>
    <w:rsid w:val="794917EE"/>
    <w:rsid w:val="79507927"/>
    <w:rsid w:val="7960560F"/>
    <w:rsid w:val="7988F6F8"/>
    <w:rsid w:val="79A8AB1A"/>
    <w:rsid w:val="79B59027"/>
    <w:rsid w:val="79C071B6"/>
    <w:rsid w:val="79DF03E1"/>
    <w:rsid w:val="79FFF16D"/>
    <w:rsid w:val="7A3502C3"/>
    <w:rsid w:val="7A530448"/>
    <w:rsid w:val="7A5C0604"/>
    <w:rsid w:val="7A7DB63F"/>
    <w:rsid w:val="7A80FE5A"/>
    <w:rsid w:val="7A83BF9D"/>
    <w:rsid w:val="7AA9B0AC"/>
    <w:rsid w:val="7AB18DB4"/>
    <w:rsid w:val="7AC2376B"/>
    <w:rsid w:val="7ADFE2BB"/>
    <w:rsid w:val="7B014523"/>
    <w:rsid w:val="7B0C9F61"/>
    <w:rsid w:val="7B37C107"/>
    <w:rsid w:val="7B3FD1E2"/>
    <w:rsid w:val="7B428FF0"/>
    <w:rsid w:val="7B734B5B"/>
    <w:rsid w:val="7BDC8669"/>
    <w:rsid w:val="7BF7A2F1"/>
    <w:rsid w:val="7BFD9FD2"/>
    <w:rsid w:val="7C580D59"/>
    <w:rsid w:val="7C68BAEA"/>
    <w:rsid w:val="7C7442D8"/>
    <w:rsid w:val="7C8B6571"/>
    <w:rsid w:val="7CBF4820"/>
    <w:rsid w:val="7CCBD1AE"/>
    <w:rsid w:val="7D005830"/>
    <w:rsid w:val="7D040393"/>
    <w:rsid w:val="7D2E1FFB"/>
    <w:rsid w:val="7D3DF3FB"/>
    <w:rsid w:val="7D52094C"/>
    <w:rsid w:val="7D747BA3"/>
    <w:rsid w:val="7D87BC51"/>
    <w:rsid w:val="7D8E4DAE"/>
    <w:rsid w:val="7D97DC67"/>
    <w:rsid w:val="7DB13811"/>
    <w:rsid w:val="7DC34C41"/>
    <w:rsid w:val="7DDA957C"/>
    <w:rsid w:val="7DFAE533"/>
    <w:rsid w:val="7DFDFA33"/>
    <w:rsid w:val="7E076FF3"/>
    <w:rsid w:val="7E1B507A"/>
    <w:rsid w:val="7E1D9C12"/>
    <w:rsid w:val="7E2011A8"/>
    <w:rsid w:val="7E2A723F"/>
    <w:rsid w:val="7E2E87C0"/>
    <w:rsid w:val="7E4EC1D1"/>
    <w:rsid w:val="7E54312F"/>
    <w:rsid w:val="7E719F01"/>
    <w:rsid w:val="7E71E675"/>
    <w:rsid w:val="7EAC5370"/>
    <w:rsid w:val="7EB95877"/>
    <w:rsid w:val="7ECA4058"/>
    <w:rsid w:val="7EF5A997"/>
    <w:rsid w:val="7F357907"/>
    <w:rsid w:val="7F3CA383"/>
    <w:rsid w:val="7F7E9070"/>
    <w:rsid w:val="7F852EF6"/>
    <w:rsid w:val="7F86C5D1"/>
    <w:rsid w:val="7FB9CD52"/>
    <w:rsid w:val="7FBCC2AA"/>
    <w:rsid w:val="7FBFDE5E"/>
    <w:rsid w:val="7FD2994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893D25"/>
  <w15:docId w15:val="{356D1B11-87DB-4943-8039-0C9E2F5EA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lsdException w:name="heading 2" w:semiHidden="1" w:uiPriority="9" w:unhideWhenUsed="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464AA"/>
    <w:pPr>
      <w:widowControl/>
      <w:autoSpaceDE/>
      <w:autoSpaceDN/>
    </w:pPr>
    <w:rPr>
      <w:rFonts w:ascii="Times New Roman" w:eastAsia="Times New Roman" w:hAnsi="Times New Roman" w:cs="Times New Roman"/>
      <w:sz w:val="24"/>
      <w:szCs w:val="24"/>
    </w:rPr>
  </w:style>
  <w:style w:type="paragraph" w:styleId="Heading1">
    <w:name w:val="heading 1"/>
    <w:basedOn w:val="Normal"/>
    <w:link w:val="Heading1Char"/>
    <w:uiPriority w:val="1"/>
    <w:rsid w:val="006123D1"/>
    <w:pPr>
      <w:widowControl w:val="0"/>
      <w:autoSpaceDE w:val="0"/>
      <w:autoSpaceDN w:val="0"/>
      <w:outlineLvl w:val="0"/>
    </w:pPr>
    <w:rPr>
      <w:rFonts w:ascii="Arial" w:eastAsia="OfficinaSansStd-Book" w:hAnsi="Arial" w:cs="OfficinaSansStd-Book"/>
      <w:b/>
      <w:bCs/>
      <w:color w:val="E36F1E"/>
      <w:sz w:val="64"/>
      <w:szCs w:val="64"/>
    </w:rPr>
  </w:style>
  <w:style w:type="paragraph" w:styleId="Heading2">
    <w:name w:val="heading 2"/>
    <w:basedOn w:val="Normal"/>
    <w:link w:val="Heading2Char"/>
    <w:uiPriority w:val="1"/>
    <w:rsid w:val="006123D1"/>
    <w:pPr>
      <w:widowControl w:val="0"/>
      <w:autoSpaceDE w:val="0"/>
      <w:autoSpaceDN w:val="0"/>
      <w:spacing w:line="300" w:lineRule="auto"/>
      <w:jc w:val="both"/>
      <w:outlineLvl w:val="1"/>
    </w:pPr>
    <w:rPr>
      <w:rFonts w:ascii="Arial" w:eastAsia="OfficinaSansStd-Book" w:hAnsi="Arial" w:cs="Arial"/>
      <w:b/>
      <w:bCs/>
      <w:noProof/>
      <w:color w:val="E36F1E"/>
      <w:sz w:val="36"/>
      <w:szCs w:val="36"/>
    </w:rPr>
  </w:style>
  <w:style w:type="paragraph" w:styleId="Heading3">
    <w:name w:val="heading 3"/>
    <w:basedOn w:val="Normal"/>
    <w:next w:val="Normal"/>
    <w:link w:val="Heading3Char"/>
    <w:uiPriority w:val="9"/>
    <w:unhideWhenUsed/>
    <w:qFormat/>
    <w:rsid w:val="00A21CC6"/>
    <w:pPr>
      <w:widowControl w:val="0"/>
      <w:numPr>
        <w:numId w:val="1"/>
      </w:numPr>
      <w:autoSpaceDE w:val="0"/>
      <w:autoSpaceDN w:val="0"/>
      <w:jc w:val="both"/>
      <w:outlineLvl w:val="2"/>
    </w:pPr>
    <w:rPr>
      <w:rFonts w:ascii="Arial" w:eastAsia="OfficinaSansStd-Book" w:hAnsi="Arial" w:cs="Arial"/>
      <w:b/>
      <w:bCs/>
      <w:color w:val="E36F1E"/>
    </w:rPr>
  </w:style>
  <w:style w:type="paragraph" w:styleId="Heading4">
    <w:name w:val="heading 4"/>
    <w:basedOn w:val="BodyCopy"/>
    <w:next w:val="Normal"/>
    <w:link w:val="Heading4Char"/>
    <w:uiPriority w:val="9"/>
    <w:unhideWhenUsed/>
    <w:rsid w:val="00A60138"/>
    <w:pPr>
      <w:outlineLvl w:val="3"/>
    </w:pPr>
    <w:rPr>
      <w:rFonts w:cs="Arial"/>
      <w:b/>
      <w:color w:val="E36F1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rsid w:val="00BD4C46"/>
    <w:pPr>
      <w:widowControl w:val="0"/>
      <w:autoSpaceDE w:val="0"/>
      <w:autoSpaceDN w:val="0"/>
      <w:spacing w:before="120" w:after="120"/>
    </w:pPr>
    <w:rPr>
      <w:rFonts w:ascii="Arial" w:eastAsia="OfficinaSansStd-Book" w:hAnsi="Arial" w:cs="OfficinaSansStd-Book"/>
      <w:color w:val="000000" w:themeColor="text1"/>
      <w:sz w:val="20"/>
      <w:szCs w:val="22"/>
    </w:rPr>
  </w:style>
  <w:style w:type="paragraph" w:styleId="ListParagraph">
    <w:name w:val="List Paragraph"/>
    <w:aliases w:val="Bullet List,FooterText,List Paragraph1,Colorful List - Accent 11,Colorful List - Accent 111,heading 4,CA bullets,Ha,List Paragraph (numbered (a)),Bullit,inspringtekst,Recommendation,List Paragraph11,L,CV text,Table text,List Paragraph2"/>
    <w:basedOn w:val="Normal"/>
    <w:link w:val="ListParagraphChar"/>
    <w:uiPriority w:val="34"/>
    <w:qFormat/>
    <w:pPr>
      <w:widowControl w:val="0"/>
      <w:autoSpaceDE w:val="0"/>
      <w:autoSpaceDN w:val="0"/>
    </w:pPr>
    <w:rPr>
      <w:rFonts w:ascii="Arial" w:eastAsia="OfficinaSansStd-Book" w:hAnsi="Arial" w:cs="OfficinaSansStd-Book"/>
      <w:color w:val="000000" w:themeColor="text1"/>
      <w:sz w:val="22"/>
      <w:szCs w:val="22"/>
    </w:rPr>
  </w:style>
  <w:style w:type="paragraph" w:styleId="Header">
    <w:name w:val="header"/>
    <w:basedOn w:val="Normal"/>
    <w:link w:val="HeaderChar"/>
    <w:uiPriority w:val="99"/>
    <w:unhideWhenUsed/>
    <w:rsid w:val="00B6159C"/>
    <w:pPr>
      <w:widowControl w:val="0"/>
      <w:tabs>
        <w:tab w:val="center" w:pos="4680"/>
        <w:tab w:val="right" w:pos="9360"/>
      </w:tabs>
      <w:autoSpaceDE w:val="0"/>
      <w:autoSpaceDN w:val="0"/>
    </w:pPr>
    <w:rPr>
      <w:rFonts w:ascii="Arial" w:eastAsia="OfficinaSansStd-Book" w:hAnsi="Arial" w:cs="OfficinaSansStd-Book"/>
      <w:color w:val="000000" w:themeColor="text1"/>
      <w:sz w:val="22"/>
      <w:szCs w:val="22"/>
    </w:rPr>
  </w:style>
  <w:style w:type="character" w:customStyle="1" w:styleId="HeaderChar">
    <w:name w:val="Header Char"/>
    <w:basedOn w:val="DefaultParagraphFont"/>
    <w:link w:val="Header"/>
    <w:uiPriority w:val="99"/>
    <w:rsid w:val="00B6159C"/>
    <w:rPr>
      <w:rFonts w:ascii="OfficinaSansStd-Book" w:eastAsia="OfficinaSansStd-Book" w:hAnsi="OfficinaSansStd-Book" w:cs="OfficinaSansStd-Book"/>
    </w:rPr>
  </w:style>
  <w:style w:type="paragraph" w:styleId="Footer">
    <w:name w:val="footer"/>
    <w:basedOn w:val="Normal"/>
    <w:link w:val="FooterChar"/>
    <w:uiPriority w:val="99"/>
    <w:unhideWhenUsed/>
    <w:rsid w:val="00B6159C"/>
    <w:pPr>
      <w:widowControl w:val="0"/>
      <w:tabs>
        <w:tab w:val="center" w:pos="4680"/>
        <w:tab w:val="right" w:pos="9360"/>
      </w:tabs>
      <w:autoSpaceDE w:val="0"/>
      <w:autoSpaceDN w:val="0"/>
    </w:pPr>
    <w:rPr>
      <w:rFonts w:ascii="Arial" w:eastAsia="OfficinaSansStd-Book" w:hAnsi="Arial" w:cs="OfficinaSansStd-Book"/>
      <w:color w:val="000000" w:themeColor="text1"/>
      <w:sz w:val="22"/>
      <w:szCs w:val="22"/>
    </w:rPr>
  </w:style>
  <w:style w:type="character" w:customStyle="1" w:styleId="FooterChar">
    <w:name w:val="Footer Char"/>
    <w:basedOn w:val="DefaultParagraphFont"/>
    <w:link w:val="Footer"/>
    <w:uiPriority w:val="99"/>
    <w:rsid w:val="00B6159C"/>
    <w:rPr>
      <w:rFonts w:ascii="OfficinaSansStd-Book" w:eastAsia="OfficinaSansStd-Book" w:hAnsi="OfficinaSansStd-Book" w:cs="OfficinaSansStd-Book"/>
    </w:rPr>
  </w:style>
  <w:style w:type="paragraph" w:customStyle="1" w:styleId="MainSubhead1">
    <w:name w:val="Main Subhead 1"/>
    <w:basedOn w:val="Normal"/>
    <w:uiPriority w:val="1"/>
    <w:qFormat/>
    <w:rsid w:val="006123D1"/>
    <w:pPr>
      <w:widowControl w:val="0"/>
      <w:autoSpaceDE w:val="0"/>
      <w:autoSpaceDN w:val="0"/>
      <w:spacing w:line="209" w:lineRule="auto"/>
    </w:pPr>
    <w:rPr>
      <w:rFonts w:ascii="Arial" w:eastAsia="OfficinaSansStd-Book" w:hAnsi="Arial" w:cs="OfficinaSansStd-Book"/>
      <w:b/>
      <w:bCs/>
      <w:color w:val="000000" w:themeColor="text1"/>
      <w:sz w:val="36"/>
      <w:szCs w:val="40"/>
    </w:rPr>
  </w:style>
  <w:style w:type="paragraph" w:customStyle="1" w:styleId="BodyCopy">
    <w:name w:val="Body Copy"/>
    <w:basedOn w:val="Normal"/>
    <w:uiPriority w:val="1"/>
    <w:qFormat/>
    <w:rsid w:val="00B75C62"/>
    <w:pPr>
      <w:widowControl w:val="0"/>
      <w:autoSpaceDE w:val="0"/>
      <w:autoSpaceDN w:val="0"/>
    </w:pPr>
    <w:rPr>
      <w:rFonts w:ascii="Arial" w:eastAsia="OfficinaSansStd-Book" w:hAnsi="Arial" w:cs="OfficinaSansStd-Book"/>
      <w:color w:val="000000" w:themeColor="text1"/>
      <w:sz w:val="22"/>
      <w:szCs w:val="22"/>
    </w:rPr>
  </w:style>
  <w:style w:type="paragraph" w:customStyle="1" w:styleId="PhotoCaption">
    <w:name w:val="Photo Caption"/>
    <w:basedOn w:val="Normal"/>
    <w:uiPriority w:val="1"/>
    <w:qFormat/>
    <w:rsid w:val="00A60138"/>
    <w:pPr>
      <w:widowControl w:val="0"/>
      <w:autoSpaceDE w:val="0"/>
      <w:autoSpaceDN w:val="0"/>
      <w:spacing w:line="276" w:lineRule="auto"/>
    </w:pPr>
    <w:rPr>
      <w:rFonts w:ascii="Arial" w:eastAsia="OfficinaSansStd-Book" w:hAnsi="Arial" w:cs="OfficinaSansStd-Book"/>
      <w:iCs/>
      <w:color w:val="000000" w:themeColor="text1"/>
      <w:sz w:val="18"/>
      <w:szCs w:val="18"/>
    </w:rPr>
  </w:style>
  <w:style w:type="character" w:customStyle="1" w:styleId="BodyTextChar">
    <w:name w:val="Body Text Char"/>
    <w:basedOn w:val="DefaultParagraphFont"/>
    <w:link w:val="BodyText"/>
    <w:uiPriority w:val="1"/>
    <w:rsid w:val="00BD4C46"/>
    <w:rPr>
      <w:rFonts w:ascii="Arial" w:eastAsia="OfficinaSansStd-Book" w:hAnsi="Arial" w:cs="OfficinaSansStd-Book"/>
      <w:sz w:val="20"/>
    </w:rPr>
  </w:style>
  <w:style w:type="paragraph" w:customStyle="1" w:styleId="ImportantBodyCopy">
    <w:name w:val="Important Body Copy"/>
    <w:basedOn w:val="BodyCopy"/>
    <w:uiPriority w:val="1"/>
    <w:qFormat/>
    <w:rsid w:val="00B0013D"/>
    <w:rPr>
      <w:b/>
    </w:rPr>
  </w:style>
  <w:style w:type="character" w:styleId="PageNumber">
    <w:name w:val="page number"/>
    <w:basedOn w:val="DefaultParagraphFont"/>
    <w:uiPriority w:val="99"/>
    <w:semiHidden/>
    <w:unhideWhenUsed/>
    <w:rsid w:val="00A068FA"/>
  </w:style>
  <w:style w:type="table" w:styleId="TableGrid">
    <w:name w:val="Table Grid"/>
    <w:basedOn w:val="TableNormal"/>
    <w:uiPriority w:val="39"/>
    <w:rsid w:val="00BA7E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s">
    <w:name w:val="Footnotes"/>
    <w:basedOn w:val="Normal"/>
    <w:link w:val="FootnotesChar"/>
    <w:uiPriority w:val="1"/>
    <w:qFormat/>
    <w:rsid w:val="00A62D56"/>
    <w:pPr>
      <w:widowControl w:val="0"/>
      <w:autoSpaceDE w:val="0"/>
      <w:autoSpaceDN w:val="0"/>
    </w:pPr>
    <w:rPr>
      <w:rFonts w:ascii="Calibri" w:eastAsia="OfficinaSansStd-Book" w:hAnsi="Calibri" w:cs="OfficinaSansStd-Book"/>
      <w:color w:val="3E4D53"/>
      <w:sz w:val="14"/>
      <w:szCs w:val="14"/>
    </w:rPr>
  </w:style>
  <w:style w:type="character" w:customStyle="1" w:styleId="FootnotesChar">
    <w:name w:val="Footnotes Char"/>
    <w:basedOn w:val="DefaultParagraphFont"/>
    <w:link w:val="Footnotes"/>
    <w:uiPriority w:val="1"/>
    <w:rsid w:val="00A62D56"/>
    <w:rPr>
      <w:rFonts w:ascii="Calibri" w:eastAsia="OfficinaSansStd-Book" w:hAnsi="Calibri" w:cs="OfficinaSansStd-Book"/>
      <w:color w:val="3E4D53"/>
      <w:sz w:val="14"/>
      <w:szCs w:val="14"/>
    </w:rPr>
  </w:style>
  <w:style w:type="character" w:customStyle="1" w:styleId="ListParagraphChar">
    <w:name w:val="List Paragraph Char"/>
    <w:aliases w:val="Bullet List Char,FooterText Char,List Paragraph1 Char,Colorful List - Accent 11 Char,Colorful List - Accent 111 Char,heading 4 Char,CA bullets Char,Ha Char,List Paragraph (numbered (a)) Char,Bullit Char,inspringtekst Char,L Char"/>
    <w:basedOn w:val="DefaultParagraphFont"/>
    <w:link w:val="ListParagraph"/>
    <w:uiPriority w:val="34"/>
    <w:locked/>
    <w:rsid w:val="00B13A07"/>
    <w:rPr>
      <w:rFonts w:ascii="OfficinaSansStd-Book" w:eastAsia="OfficinaSansStd-Book" w:hAnsi="OfficinaSansStd-Book" w:cs="OfficinaSansStd-Book"/>
    </w:rPr>
  </w:style>
  <w:style w:type="character" w:styleId="CommentReference">
    <w:name w:val="annotation reference"/>
    <w:basedOn w:val="DefaultParagraphFont"/>
    <w:uiPriority w:val="99"/>
    <w:semiHidden/>
    <w:unhideWhenUsed/>
    <w:rsid w:val="00B13A07"/>
    <w:rPr>
      <w:sz w:val="18"/>
      <w:szCs w:val="18"/>
    </w:rPr>
  </w:style>
  <w:style w:type="paragraph" w:styleId="CommentText">
    <w:name w:val="annotation text"/>
    <w:basedOn w:val="Normal"/>
    <w:link w:val="CommentTextChar"/>
    <w:uiPriority w:val="99"/>
    <w:unhideWhenUsed/>
    <w:rsid w:val="00B13A07"/>
    <w:pPr>
      <w:spacing w:after="160"/>
    </w:pPr>
    <w:rPr>
      <w:rFonts w:asciiTheme="minorHAnsi" w:eastAsiaTheme="minorHAnsi" w:hAnsiTheme="minorHAnsi" w:cstheme="minorBidi"/>
      <w:color w:val="000000" w:themeColor="text1"/>
      <w:lang w:val="en-GB"/>
    </w:rPr>
  </w:style>
  <w:style w:type="character" w:customStyle="1" w:styleId="CommentTextChar">
    <w:name w:val="Comment Text Char"/>
    <w:basedOn w:val="DefaultParagraphFont"/>
    <w:link w:val="CommentText"/>
    <w:uiPriority w:val="99"/>
    <w:rsid w:val="00B13A07"/>
    <w:rPr>
      <w:sz w:val="24"/>
      <w:szCs w:val="24"/>
      <w:lang w:val="en-GB"/>
    </w:rPr>
  </w:style>
  <w:style w:type="paragraph" w:styleId="BalloonText">
    <w:name w:val="Balloon Text"/>
    <w:basedOn w:val="Normal"/>
    <w:link w:val="BalloonTextChar"/>
    <w:uiPriority w:val="99"/>
    <w:semiHidden/>
    <w:unhideWhenUsed/>
    <w:rsid w:val="00B13A07"/>
    <w:pPr>
      <w:widowControl w:val="0"/>
      <w:autoSpaceDE w:val="0"/>
      <w:autoSpaceDN w:val="0"/>
    </w:pPr>
    <w:rPr>
      <w:rFonts w:ascii="Segoe UI" w:eastAsia="OfficinaSansStd-Book" w:hAnsi="Segoe UI" w:cs="Segoe UI"/>
      <w:color w:val="000000" w:themeColor="text1"/>
      <w:sz w:val="18"/>
      <w:szCs w:val="18"/>
    </w:rPr>
  </w:style>
  <w:style w:type="character" w:customStyle="1" w:styleId="BalloonTextChar">
    <w:name w:val="Balloon Text Char"/>
    <w:basedOn w:val="DefaultParagraphFont"/>
    <w:link w:val="BalloonText"/>
    <w:uiPriority w:val="99"/>
    <w:semiHidden/>
    <w:rsid w:val="00B13A07"/>
    <w:rPr>
      <w:rFonts w:ascii="Segoe UI" w:eastAsia="OfficinaSansStd-Book" w:hAnsi="Segoe UI" w:cs="Segoe UI"/>
      <w:sz w:val="18"/>
      <w:szCs w:val="18"/>
    </w:rPr>
  </w:style>
  <w:style w:type="character" w:styleId="Hyperlink">
    <w:name w:val="Hyperlink"/>
    <w:basedOn w:val="DefaultParagraphFont"/>
    <w:uiPriority w:val="99"/>
    <w:unhideWhenUsed/>
    <w:rsid w:val="00B13A07"/>
    <w:rPr>
      <w:color w:val="0000FF" w:themeColor="hyperlink"/>
      <w:u w:val="single"/>
    </w:rPr>
  </w:style>
  <w:style w:type="character" w:customStyle="1" w:styleId="Heading3Char">
    <w:name w:val="Heading 3 Char"/>
    <w:basedOn w:val="DefaultParagraphFont"/>
    <w:link w:val="Heading3"/>
    <w:uiPriority w:val="9"/>
    <w:rsid w:val="00A21CC6"/>
    <w:rPr>
      <w:rFonts w:ascii="Arial" w:eastAsia="OfficinaSansStd-Book" w:hAnsi="Arial" w:cs="Arial"/>
      <w:b/>
      <w:bCs/>
      <w:color w:val="E36F1E"/>
      <w:sz w:val="24"/>
      <w:szCs w:val="24"/>
    </w:rPr>
  </w:style>
  <w:style w:type="paragraph" w:styleId="FootnoteText">
    <w:name w:val="footnote text"/>
    <w:aliases w:val="Footnote Text Char Char,Char,single space,Nbpage Moens,ALTS FOOTNOTE,ft,ADB,FOOTNOTES,fn,Footnote Text1 Char,Footnote Text2,Footnote Text Char Char Char1 Char,Footnote Text Char Char Char1,Fußnotentextf,f,Text,Char Char Char,Footnote"/>
    <w:basedOn w:val="Normal"/>
    <w:link w:val="FootnoteTextChar"/>
    <w:uiPriority w:val="99"/>
    <w:unhideWhenUsed/>
    <w:qFormat/>
    <w:rsid w:val="001C7D4F"/>
    <w:rPr>
      <w:rFonts w:asciiTheme="minorHAnsi" w:eastAsiaTheme="minorHAnsi" w:hAnsiTheme="minorHAnsi" w:cstheme="minorBidi"/>
      <w:color w:val="000000" w:themeColor="text1"/>
      <w:sz w:val="20"/>
      <w:szCs w:val="20"/>
      <w:lang w:val="en-GB"/>
    </w:rPr>
  </w:style>
  <w:style w:type="character" w:customStyle="1" w:styleId="FootnoteTextChar">
    <w:name w:val="Footnote Text Char"/>
    <w:aliases w:val="Footnote Text Char Char Char,Char Char,single space Char,Nbpage Moens Char,ALTS FOOTNOTE Char,ft Char,ADB Char,FOOTNOTES Char,fn Char,Footnote Text1 Char Char,Footnote Text2 Char,Footnote Text Char Char Char1 Char Char,f Char"/>
    <w:basedOn w:val="DefaultParagraphFont"/>
    <w:link w:val="FootnoteText"/>
    <w:uiPriority w:val="99"/>
    <w:rsid w:val="001C7D4F"/>
    <w:rPr>
      <w:sz w:val="20"/>
      <w:szCs w:val="20"/>
      <w:lang w:val="en-GB"/>
    </w:rPr>
  </w:style>
  <w:style w:type="character" w:styleId="FootnoteReference">
    <w:name w:val="footnote reference"/>
    <w:aliases w:val=" BVI fnr Zchn Char Char Char Char Char,BVI fnr Zchn Char Char Char Char Char, BVI fnr Car Car Zchn Char Char Char Char Char,BVI fnr Car Zchn Char Char Char Char Char, BVI fnr Car Car Car Car Zchn Char Char Char Char Char Char,ftref"/>
    <w:basedOn w:val="DefaultParagraphFont"/>
    <w:link w:val="BVIfnr"/>
    <w:uiPriority w:val="99"/>
    <w:unhideWhenUsed/>
    <w:qFormat/>
    <w:rsid w:val="001C7D4F"/>
    <w:rPr>
      <w:vertAlign w:val="superscript"/>
    </w:rPr>
  </w:style>
  <w:style w:type="character" w:customStyle="1" w:styleId="A7">
    <w:name w:val="A7"/>
    <w:uiPriority w:val="99"/>
    <w:rsid w:val="001C7D4F"/>
    <w:rPr>
      <w:rFonts w:cs="FreightText Pro Book"/>
      <w:color w:val="000000"/>
      <w:sz w:val="22"/>
      <w:szCs w:val="22"/>
    </w:rPr>
  </w:style>
  <w:style w:type="paragraph" w:styleId="CommentSubject">
    <w:name w:val="annotation subject"/>
    <w:basedOn w:val="CommentText"/>
    <w:next w:val="CommentText"/>
    <w:link w:val="CommentSubjectChar"/>
    <w:uiPriority w:val="99"/>
    <w:semiHidden/>
    <w:unhideWhenUsed/>
    <w:rsid w:val="0052650E"/>
    <w:pPr>
      <w:widowControl w:val="0"/>
      <w:autoSpaceDE w:val="0"/>
      <w:autoSpaceDN w:val="0"/>
      <w:spacing w:after="0"/>
    </w:pPr>
    <w:rPr>
      <w:rFonts w:ascii="OfficinaSansStd-Book" w:eastAsia="OfficinaSansStd-Book" w:hAnsi="OfficinaSansStd-Book" w:cs="OfficinaSansStd-Book"/>
      <w:b/>
      <w:bCs/>
      <w:sz w:val="20"/>
      <w:szCs w:val="20"/>
      <w:lang w:val="en-US"/>
    </w:rPr>
  </w:style>
  <w:style w:type="character" w:customStyle="1" w:styleId="CommentSubjectChar">
    <w:name w:val="Comment Subject Char"/>
    <w:basedOn w:val="CommentTextChar"/>
    <w:link w:val="CommentSubject"/>
    <w:uiPriority w:val="99"/>
    <w:semiHidden/>
    <w:rsid w:val="0052650E"/>
    <w:rPr>
      <w:rFonts w:ascii="OfficinaSansStd-Book" w:eastAsia="OfficinaSansStd-Book" w:hAnsi="OfficinaSansStd-Book" w:cs="OfficinaSansStd-Book"/>
      <w:b/>
      <w:bCs/>
      <w:sz w:val="20"/>
      <w:szCs w:val="20"/>
      <w:lang w:val="en-GB"/>
    </w:rPr>
  </w:style>
  <w:style w:type="paragraph" w:styleId="NoSpacing">
    <w:name w:val="No Spacing"/>
    <w:link w:val="NoSpacingChar"/>
    <w:uiPriority w:val="1"/>
    <w:rsid w:val="00052EBF"/>
    <w:pPr>
      <w:widowControl/>
      <w:autoSpaceDE/>
      <w:autoSpaceDN/>
    </w:pPr>
  </w:style>
  <w:style w:type="paragraph" w:styleId="Revision">
    <w:name w:val="Revision"/>
    <w:hidden/>
    <w:uiPriority w:val="99"/>
    <w:semiHidden/>
    <w:rsid w:val="006D18DB"/>
    <w:pPr>
      <w:widowControl/>
      <w:autoSpaceDE/>
      <w:autoSpaceDN/>
    </w:pPr>
    <w:rPr>
      <w:rFonts w:ascii="OfficinaSansStd-Book" w:eastAsia="OfficinaSansStd-Book" w:hAnsi="OfficinaSansStd-Book" w:cs="OfficinaSansStd-Book"/>
    </w:rPr>
  </w:style>
  <w:style w:type="paragraph" w:styleId="NormalWeb">
    <w:name w:val="Normal (Web)"/>
    <w:basedOn w:val="Normal"/>
    <w:uiPriority w:val="99"/>
    <w:unhideWhenUsed/>
    <w:rsid w:val="003B2A85"/>
    <w:pPr>
      <w:spacing w:before="100" w:beforeAutospacing="1" w:after="100" w:afterAutospacing="1"/>
    </w:pPr>
    <w:rPr>
      <w:color w:val="000000" w:themeColor="text1"/>
    </w:rPr>
  </w:style>
  <w:style w:type="character" w:customStyle="1" w:styleId="NoSpacingChar">
    <w:name w:val="No Spacing Char"/>
    <w:basedOn w:val="DefaultParagraphFont"/>
    <w:link w:val="NoSpacing"/>
    <w:uiPriority w:val="1"/>
    <w:rsid w:val="0041362E"/>
  </w:style>
  <w:style w:type="character" w:customStyle="1" w:styleId="Heading4Char">
    <w:name w:val="Heading 4 Char"/>
    <w:basedOn w:val="DefaultParagraphFont"/>
    <w:link w:val="Heading4"/>
    <w:uiPriority w:val="9"/>
    <w:rsid w:val="00A60138"/>
    <w:rPr>
      <w:rFonts w:ascii="Arial" w:eastAsia="OfficinaSansStd-Book" w:hAnsi="Arial" w:cs="Arial"/>
      <w:b/>
      <w:color w:val="E36F1E"/>
    </w:rPr>
  </w:style>
  <w:style w:type="paragraph" w:customStyle="1" w:styleId="CAREForGoodBodyCopy">
    <w:name w:val="CARE For Good Body Copy"/>
    <w:basedOn w:val="Normal"/>
    <w:uiPriority w:val="1"/>
    <w:qFormat/>
    <w:rsid w:val="00926C24"/>
    <w:pPr>
      <w:widowControl w:val="0"/>
      <w:autoSpaceDE w:val="0"/>
      <w:autoSpaceDN w:val="0"/>
    </w:pPr>
    <w:rPr>
      <w:rFonts w:ascii="Calibri" w:eastAsia="OfficinaSansStd-Book" w:hAnsi="Calibri" w:cs="OfficinaSansStd-Book"/>
      <w:color w:val="674003"/>
      <w:sz w:val="22"/>
      <w:szCs w:val="22"/>
    </w:rPr>
  </w:style>
  <w:style w:type="paragraph" w:customStyle="1" w:styleId="CAREForGoodSectionName">
    <w:name w:val="CARE For Good Section Name"/>
    <w:basedOn w:val="Normal"/>
    <w:uiPriority w:val="1"/>
    <w:qFormat/>
    <w:rsid w:val="00926C24"/>
    <w:pPr>
      <w:widowControl w:val="0"/>
      <w:autoSpaceDE w:val="0"/>
      <w:autoSpaceDN w:val="0"/>
      <w:spacing w:line="300" w:lineRule="auto"/>
    </w:pPr>
    <w:rPr>
      <w:rFonts w:ascii="Calibri" w:eastAsia="OfficinaSansStd-Book" w:hAnsi="Calibri" w:cs="OfficinaSansStd-Book"/>
      <w:b/>
      <w:bCs/>
      <w:color w:val="D15F27"/>
      <w:sz w:val="36"/>
      <w:szCs w:val="36"/>
    </w:rPr>
  </w:style>
  <w:style w:type="paragraph" w:customStyle="1" w:styleId="BVIfnr">
    <w:name w:val="BVI fnr"/>
    <w:aliases w:val="BVI fnr Car Car,BVI fnr Car,BVI fnr Car Car Car Car,BVI fnr Car Car Car Car Char,BVI fnr Tegn Char1,BVI fnr Car Car Tegn Char1,BVI fnr Car Tegn Char1,BVI fnr Car Car Car Car Tegn Char,BVI fnr Char Char Char1,BVI fnr Car Car Char Char Char"/>
    <w:basedOn w:val="Normal"/>
    <w:link w:val="FootnoteReference"/>
    <w:uiPriority w:val="99"/>
    <w:rsid w:val="008B3534"/>
    <w:pPr>
      <w:spacing w:before="240" w:after="160" w:line="240" w:lineRule="exact"/>
    </w:pPr>
    <w:rPr>
      <w:rFonts w:asciiTheme="minorHAnsi" w:eastAsiaTheme="minorHAnsi" w:hAnsiTheme="minorHAnsi" w:cstheme="minorBidi"/>
      <w:sz w:val="22"/>
      <w:szCs w:val="22"/>
      <w:vertAlign w:val="superscript"/>
    </w:rPr>
  </w:style>
  <w:style w:type="character" w:styleId="FollowedHyperlink">
    <w:name w:val="FollowedHyperlink"/>
    <w:basedOn w:val="DefaultParagraphFont"/>
    <w:uiPriority w:val="99"/>
    <w:semiHidden/>
    <w:unhideWhenUsed/>
    <w:rsid w:val="005E50F7"/>
    <w:rPr>
      <w:color w:val="800080" w:themeColor="followedHyperlink"/>
      <w:u w:val="single"/>
    </w:rPr>
  </w:style>
  <w:style w:type="paragraph" w:customStyle="1" w:styleId="CAREForGoodFootnotes">
    <w:name w:val="CARE For Good Footnotes"/>
    <w:basedOn w:val="Normal"/>
    <w:link w:val="CAREForGoodFootnotesChar"/>
    <w:uiPriority w:val="1"/>
    <w:qFormat/>
    <w:rsid w:val="002E0443"/>
    <w:pPr>
      <w:widowControl w:val="0"/>
      <w:autoSpaceDE w:val="0"/>
      <w:autoSpaceDN w:val="0"/>
    </w:pPr>
    <w:rPr>
      <w:rFonts w:ascii="Calibri" w:eastAsia="OfficinaSansStd-Book" w:hAnsi="Calibri" w:cs="OfficinaSansStd-Book"/>
      <w:color w:val="3E4D53"/>
      <w:sz w:val="14"/>
      <w:szCs w:val="14"/>
    </w:rPr>
  </w:style>
  <w:style w:type="character" w:customStyle="1" w:styleId="CAREForGoodFootnotesChar">
    <w:name w:val="CARE For Good Footnotes Char"/>
    <w:basedOn w:val="DefaultParagraphFont"/>
    <w:link w:val="CAREForGoodFootnotes"/>
    <w:uiPriority w:val="1"/>
    <w:rsid w:val="002E0443"/>
    <w:rPr>
      <w:rFonts w:ascii="Calibri" w:eastAsia="OfficinaSansStd-Book" w:hAnsi="Calibri" w:cs="OfficinaSansStd-Book"/>
      <w:color w:val="3E4D53"/>
      <w:sz w:val="14"/>
      <w:szCs w:val="14"/>
    </w:rPr>
  </w:style>
  <w:style w:type="paragraph" w:customStyle="1" w:styleId="CAREForGoodPhotoCaption">
    <w:name w:val="CARE For Good Photo Caption"/>
    <w:basedOn w:val="Normal"/>
    <w:uiPriority w:val="1"/>
    <w:qFormat/>
    <w:rsid w:val="002E0443"/>
    <w:pPr>
      <w:widowControl w:val="0"/>
      <w:autoSpaceDE w:val="0"/>
      <w:autoSpaceDN w:val="0"/>
      <w:spacing w:line="276" w:lineRule="auto"/>
    </w:pPr>
    <w:rPr>
      <w:rFonts w:ascii="Calibri" w:eastAsia="OfficinaSansStd-Book" w:hAnsi="Calibri" w:cs="OfficinaSansStd-Book"/>
      <w:i/>
      <w:iCs/>
      <w:color w:val="674003"/>
      <w:sz w:val="18"/>
      <w:szCs w:val="18"/>
    </w:rPr>
  </w:style>
  <w:style w:type="character" w:styleId="UnresolvedMention">
    <w:name w:val="Unresolved Mention"/>
    <w:basedOn w:val="DefaultParagraphFont"/>
    <w:uiPriority w:val="99"/>
    <w:unhideWhenUsed/>
    <w:rsid w:val="00337C81"/>
    <w:rPr>
      <w:color w:val="605E5C"/>
      <w:shd w:val="clear" w:color="auto" w:fill="E1DFDD"/>
    </w:rPr>
  </w:style>
  <w:style w:type="character" w:styleId="Mention">
    <w:name w:val="Mention"/>
    <w:basedOn w:val="DefaultParagraphFont"/>
    <w:uiPriority w:val="99"/>
    <w:unhideWhenUsed/>
    <w:rsid w:val="00666240"/>
    <w:rPr>
      <w:color w:val="2B579A"/>
      <w:shd w:val="clear" w:color="auto" w:fill="E1DFDD"/>
    </w:rPr>
  </w:style>
  <w:style w:type="character" w:customStyle="1" w:styleId="normaltextrun">
    <w:name w:val="normaltextrun"/>
    <w:basedOn w:val="DefaultParagraphFont"/>
    <w:rsid w:val="00BF5798"/>
  </w:style>
  <w:style w:type="paragraph" w:customStyle="1" w:styleId="SectionName">
    <w:name w:val="Section Name"/>
    <w:basedOn w:val="Normal"/>
    <w:uiPriority w:val="1"/>
    <w:qFormat/>
    <w:rsid w:val="0085094B"/>
    <w:pPr>
      <w:widowControl w:val="0"/>
      <w:autoSpaceDE w:val="0"/>
      <w:autoSpaceDN w:val="0"/>
      <w:spacing w:line="300" w:lineRule="auto"/>
    </w:pPr>
    <w:rPr>
      <w:rFonts w:ascii="Fira Sans Condensed Medium" w:eastAsia="OfficinaSansStd-Book" w:hAnsi="Fira Sans Condensed Medium" w:cs="OfficinaSansStd-Book"/>
      <w:b/>
      <w:bCs/>
      <w:color w:val="E36F1E"/>
      <w:sz w:val="36"/>
      <w:szCs w:val="36"/>
    </w:rPr>
  </w:style>
  <w:style w:type="character" w:styleId="SmartLink">
    <w:name w:val="Smart Link"/>
    <w:basedOn w:val="DefaultParagraphFont"/>
    <w:uiPriority w:val="99"/>
    <w:semiHidden/>
    <w:unhideWhenUsed/>
    <w:rsid w:val="001F0784"/>
    <w:rPr>
      <w:color w:val="0000FF"/>
      <w:u w:val="single"/>
      <w:shd w:val="clear" w:color="auto" w:fill="F3F2F1"/>
    </w:rPr>
  </w:style>
  <w:style w:type="character" w:customStyle="1" w:styleId="Heading2Char">
    <w:name w:val="Heading 2 Char"/>
    <w:basedOn w:val="DefaultParagraphFont"/>
    <w:link w:val="Heading2"/>
    <w:uiPriority w:val="1"/>
    <w:rsid w:val="00106EF8"/>
    <w:rPr>
      <w:rFonts w:ascii="Arial" w:eastAsia="OfficinaSansStd-Book" w:hAnsi="Arial" w:cs="Arial"/>
      <w:b/>
      <w:bCs/>
      <w:noProof/>
      <w:color w:val="E36F1E"/>
      <w:sz w:val="36"/>
      <w:szCs w:val="36"/>
    </w:rPr>
  </w:style>
  <w:style w:type="paragraph" w:customStyle="1" w:styleId="paragraph">
    <w:name w:val="paragraph"/>
    <w:basedOn w:val="Normal"/>
    <w:rsid w:val="00656442"/>
    <w:pPr>
      <w:spacing w:before="100" w:beforeAutospacing="1" w:after="100" w:afterAutospacing="1"/>
    </w:pPr>
  </w:style>
  <w:style w:type="character" w:customStyle="1" w:styleId="eop">
    <w:name w:val="eop"/>
    <w:basedOn w:val="DefaultParagraphFont"/>
    <w:rsid w:val="00656442"/>
  </w:style>
  <w:style w:type="character" w:customStyle="1" w:styleId="apple-converted-space">
    <w:name w:val="apple-converted-space"/>
    <w:basedOn w:val="DefaultParagraphFont"/>
    <w:rsid w:val="001340DB"/>
  </w:style>
  <w:style w:type="character" w:styleId="Strong">
    <w:name w:val="Strong"/>
    <w:basedOn w:val="DefaultParagraphFont"/>
    <w:uiPriority w:val="22"/>
    <w:qFormat/>
    <w:rsid w:val="0051134D"/>
    <w:rPr>
      <w:b/>
      <w:bCs/>
    </w:rPr>
  </w:style>
  <w:style w:type="paragraph" w:styleId="Caption">
    <w:name w:val="caption"/>
    <w:basedOn w:val="Normal"/>
    <w:next w:val="Normal"/>
    <w:uiPriority w:val="35"/>
    <w:unhideWhenUsed/>
    <w:qFormat/>
    <w:rsid w:val="002D3234"/>
    <w:pPr>
      <w:widowControl w:val="0"/>
      <w:autoSpaceDE w:val="0"/>
      <w:autoSpaceDN w:val="0"/>
      <w:spacing w:after="200"/>
    </w:pPr>
    <w:rPr>
      <w:rFonts w:ascii="Arial" w:eastAsia="OfficinaSansStd-Book" w:hAnsi="Arial" w:cs="OfficinaSansStd-Book"/>
      <w:i/>
      <w:iCs/>
      <w:color w:val="1F497D" w:themeColor="text2"/>
      <w:sz w:val="18"/>
      <w:szCs w:val="18"/>
    </w:rPr>
  </w:style>
  <w:style w:type="character" w:customStyle="1" w:styleId="Heading1Char">
    <w:name w:val="Heading 1 Char"/>
    <w:basedOn w:val="DefaultParagraphFont"/>
    <w:link w:val="Heading1"/>
    <w:uiPriority w:val="1"/>
    <w:rsid w:val="001B449D"/>
    <w:rPr>
      <w:rFonts w:ascii="Arial" w:eastAsia="OfficinaSansStd-Book" w:hAnsi="Arial" w:cs="OfficinaSansStd-Book"/>
      <w:b/>
      <w:bCs/>
      <w:color w:val="E36F1E"/>
      <w:sz w:val="64"/>
      <w:szCs w:val="64"/>
    </w:rPr>
  </w:style>
  <w:style w:type="character" w:styleId="BookTitle">
    <w:name w:val="Book Title"/>
    <w:basedOn w:val="DefaultParagraphFont"/>
    <w:uiPriority w:val="33"/>
    <w:qFormat/>
    <w:rsid w:val="001B449D"/>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22122">
      <w:bodyDiv w:val="1"/>
      <w:marLeft w:val="0"/>
      <w:marRight w:val="0"/>
      <w:marTop w:val="0"/>
      <w:marBottom w:val="0"/>
      <w:divBdr>
        <w:top w:val="none" w:sz="0" w:space="0" w:color="auto"/>
        <w:left w:val="none" w:sz="0" w:space="0" w:color="auto"/>
        <w:bottom w:val="none" w:sz="0" w:space="0" w:color="auto"/>
        <w:right w:val="none" w:sz="0" w:space="0" w:color="auto"/>
      </w:divBdr>
    </w:div>
    <w:div w:id="125320177">
      <w:bodyDiv w:val="1"/>
      <w:marLeft w:val="0"/>
      <w:marRight w:val="0"/>
      <w:marTop w:val="0"/>
      <w:marBottom w:val="0"/>
      <w:divBdr>
        <w:top w:val="none" w:sz="0" w:space="0" w:color="auto"/>
        <w:left w:val="none" w:sz="0" w:space="0" w:color="auto"/>
        <w:bottom w:val="none" w:sz="0" w:space="0" w:color="auto"/>
        <w:right w:val="none" w:sz="0" w:space="0" w:color="auto"/>
      </w:divBdr>
    </w:div>
    <w:div w:id="144010319">
      <w:bodyDiv w:val="1"/>
      <w:marLeft w:val="0"/>
      <w:marRight w:val="0"/>
      <w:marTop w:val="0"/>
      <w:marBottom w:val="0"/>
      <w:divBdr>
        <w:top w:val="none" w:sz="0" w:space="0" w:color="auto"/>
        <w:left w:val="none" w:sz="0" w:space="0" w:color="auto"/>
        <w:bottom w:val="none" w:sz="0" w:space="0" w:color="auto"/>
        <w:right w:val="none" w:sz="0" w:space="0" w:color="auto"/>
      </w:divBdr>
    </w:div>
    <w:div w:id="185951436">
      <w:bodyDiv w:val="1"/>
      <w:marLeft w:val="0"/>
      <w:marRight w:val="0"/>
      <w:marTop w:val="0"/>
      <w:marBottom w:val="0"/>
      <w:divBdr>
        <w:top w:val="none" w:sz="0" w:space="0" w:color="auto"/>
        <w:left w:val="none" w:sz="0" w:space="0" w:color="auto"/>
        <w:bottom w:val="none" w:sz="0" w:space="0" w:color="auto"/>
        <w:right w:val="none" w:sz="0" w:space="0" w:color="auto"/>
      </w:divBdr>
    </w:div>
    <w:div w:id="186719164">
      <w:bodyDiv w:val="1"/>
      <w:marLeft w:val="0"/>
      <w:marRight w:val="0"/>
      <w:marTop w:val="0"/>
      <w:marBottom w:val="0"/>
      <w:divBdr>
        <w:top w:val="none" w:sz="0" w:space="0" w:color="auto"/>
        <w:left w:val="none" w:sz="0" w:space="0" w:color="auto"/>
        <w:bottom w:val="none" w:sz="0" w:space="0" w:color="auto"/>
        <w:right w:val="none" w:sz="0" w:space="0" w:color="auto"/>
      </w:divBdr>
      <w:divsChild>
        <w:div w:id="358361308">
          <w:marLeft w:val="0"/>
          <w:marRight w:val="0"/>
          <w:marTop w:val="0"/>
          <w:marBottom w:val="0"/>
          <w:divBdr>
            <w:top w:val="none" w:sz="0" w:space="0" w:color="auto"/>
            <w:left w:val="none" w:sz="0" w:space="0" w:color="auto"/>
            <w:bottom w:val="none" w:sz="0" w:space="0" w:color="auto"/>
            <w:right w:val="none" w:sz="0" w:space="0" w:color="auto"/>
          </w:divBdr>
          <w:divsChild>
            <w:div w:id="1997028080">
              <w:marLeft w:val="0"/>
              <w:marRight w:val="0"/>
              <w:marTop w:val="0"/>
              <w:marBottom w:val="0"/>
              <w:divBdr>
                <w:top w:val="none" w:sz="0" w:space="0" w:color="auto"/>
                <w:left w:val="none" w:sz="0" w:space="0" w:color="auto"/>
                <w:bottom w:val="none" w:sz="0" w:space="0" w:color="auto"/>
                <w:right w:val="none" w:sz="0" w:space="0" w:color="auto"/>
              </w:divBdr>
              <w:divsChild>
                <w:div w:id="512837026">
                  <w:marLeft w:val="0"/>
                  <w:marRight w:val="0"/>
                  <w:marTop w:val="0"/>
                  <w:marBottom w:val="900"/>
                  <w:divBdr>
                    <w:top w:val="none" w:sz="0" w:space="0" w:color="auto"/>
                    <w:left w:val="none" w:sz="0" w:space="0" w:color="auto"/>
                    <w:bottom w:val="none" w:sz="0" w:space="0" w:color="auto"/>
                    <w:right w:val="none" w:sz="0" w:space="0" w:color="auto"/>
                  </w:divBdr>
                  <w:divsChild>
                    <w:div w:id="413284203">
                      <w:marLeft w:val="0"/>
                      <w:marRight w:val="0"/>
                      <w:marTop w:val="0"/>
                      <w:marBottom w:val="0"/>
                      <w:divBdr>
                        <w:top w:val="none" w:sz="0" w:space="0" w:color="auto"/>
                        <w:left w:val="none" w:sz="0" w:space="0" w:color="auto"/>
                        <w:bottom w:val="none" w:sz="0" w:space="0" w:color="auto"/>
                        <w:right w:val="none" w:sz="0" w:space="0" w:color="auto"/>
                      </w:divBdr>
                      <w:divsChild>
                        <w:div w:id="1942646706">
                          <w:marLeft w:val="0"/>
                          <w:marRight w:val="0"/>
                          <w:marTop w:val="0"/>
                          <w:marBottom w:val="0"/>
                          <w:divBdr>
                            <w:top w:val="none" w:sz="0" w:space="0" w:color="auto"/>
                            <w:left w:val="none" w:sz="0" w:space="0" w:color="auto"/>
                            <w:bottom w:val="none" w:sz="0" w:space="0" w:color="auto"/>
                            <w:right w:val="none" w:sz="0" w:space="0" w:color="auto"/>
                          </w:divBdr>
                          <w:divsChild>
                            <w:div w:id="46227899">
                              <w:marLeft w:val="0"/>
                              <w:marRight w:val="0"/>
                              <w:marTop w:val="0"/>
                              <w:marBottom w:val="0"/>
                              <w:divBdr>
                                <w:top w:val="none" w:sz="0" w:space="0" w:color="auto"/>
                                <w:left w:val="none" w:sz="0" w:space="0" w:color="auto"/>
                                <w:bottom w:val="none" w:sz="0" w:space="0" w:color="auto"/>
                                <w:right w:val="none" w:sz="0" w:space="0" w:color="auto"/>
                              </w:divBdr>
                              <w:divsChild>
                                <w:div w:id="372195102">
                                  <w:marLeft w:val="0"/>
                                  <w:marRight w:val="0"/>
                                  <w:marTop w:val="0"/>
                                  <w:marBottom w:val="9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1504736">
          <w:marLeft w:val="0"/>
          <w:marRight w:val="0"/>
          <w:marTop w:val="0"/>
          <w:marBottom w:val="0"/>
          <w:divBdr>
            <w:top w:val="none" w:sz="0" w:space="0" w:color="auto"/>
            <w:left w:val="none" w:sz="0" w:space="0" w:color="auto"/>
            <w:bottom w:val="none" w:sz="0" w:space="0" w:color="auto"/>
            <w:right w:val="none" w:sz="0" w:space="0" w:color="auto"/>
          </w:divBdr>
          <w:divsChild>
            <w:div w:id="1017317653">
              <w:marLeft w:val="0"/>
              <w:marRight w:val="0"/>
              <w:marTop w:val="0"/>
              <w:marBottom w:val="0"/>
              <w:divBdr>
                <w:top w:val="none" w:sz="0" w:space="0" w:color="auto"/>
                <w:left w:val="none" w:sz="0" w:space="0" w:color="auto"/>
                <w:bottom w:val="none" w:sz="0" w:space="0" w:color="auto"/>
                <w:right w:val="none" w:sz="0" w:space="0" w:color="auto"/>
              </w:divBdr>
              <w:divsChild>
                <w:div w:id="121198079">
                  <w:marLeft w:val="0"/>
                  <w:marRight w:val="0"/>
                  <w:marTop w:val="0"/>
                  <w:marBottom w:val="900"/>
                  <w:divBdr>
                    <w:top w:val="none" w:sz="0" w:space="0" w:color="auto"/>
                    <w:left w:val="none" w:sz="0" w:space="0" w:color="auto"/>
                    <w:bottom w:val="none" w:sz="0" w:space="0" w:color="auto"/>
                    <w:right w:val="none" w:sz="0" w:space="0" w:color="auto"/>
                  </w:divBdr>
                  <w:divsChild>
                    <w:div w:id="2101948566">
                      <w:marLeft w:val="0"/>
                      <w:marRight w:val="0"/>
                      <w:marTop w:val="0"/>
                      <w:marBottom w:val="0"/>
                      <w:divBdr>
                        <w:top w:val="none" w:sz="0" w:space="0" w:color="auto"/>
                        <w:left w:val="none" w:sz="0" w:space="0" w:color="auto"/>
                        <w:bottom w:val="none" w:sz="0" w:space="0" w:color="auto"/>
                        <w:right w:val="none" w:sz="0" w:space="0" w:color="auto"/>
                      </w:divBdr>
                      <w:divsChild>
                        <w:div w:id="1578172807">
                          <w:marLeft w:val="0"/>
                          <w:marRight w:val="0"/>
                          <w:marTop w:val="0"/>
                          <w:marBottom w:val="0"/>
                          <w:divBdr>
                            <w:top w:val="none" w:sz="0" w:space="0" w:color="auto"/>
                            <w:left w:val="none" w:sz="0" w:space="0" w:color="auto"/>
                            <w:bottom w:val="none" w:sz="0" w:space="0" w:color="auto"/>
                            <w:right w:val="none" w:sz="0" w:space="0" w:color="auto"/>
                          </w:divBdr>
                          <w:divsChild>
                            <w:div w:id="1388529638">
                              <w:marLeft w:val="0"/>
                              <w:marRight w:val="0"/>
                              <w:marTop w:val="0"/>
                              <w:marBottom w:val="0"/>
                              <w:divBdr>
                                <w:top w:val="none" w:sz="0" w:space="0" w:color="auto"/>
                                <w:left w:val="none" w:sz="0" w:space="0" w:color="auto"/>
                                <w:bottom w:val="none" w:sz="0" w:space="0" w:color="auto"/>
                                <w:right w:val="none" w:sz="0" w:space="0" w:color="auto"/>
                              </w:divBdr>
                              <w:divsChild>
                                <w:div w:id="2137336477">
                                  <w:marLeft w:val="0"/>
                                  <w:marRight w:val="0"/>
                                  <w:marTop w:val="0"/>
                                  <w:marBottom w:val="900"/>
                                  <w:divBdr>
                                    <w:top w:val="none" w:sz="0" w:space="0" w:color="auto"/>
                                    <w:left w:val="none" w:sz="0" w:space="0" w:color="auto"/>
                                    <w:bottom w:val="none" w:sz="0" w:space="0" w:color="auto"/>
                                    <w:right w:val="none" w:sz="0" w:space="0" w:color="auto"/>
                                  </w:divBdr>
                                </w:div>
                              </w:divsChild>
                            </w:div>
                          </w:divsChild>
                        </w:div>
                        <w:div w:id="1820148367">
                          <w:marLeft w:val="0"/>
                          <w:marRight w:val="0"/>
                          <w:marTop w:val="0"/>
                          <w:marBottom w:val="0"/>
                          <w:divBdr>
                            <w:top w:val="none" w:sz="0" w:space="0" w:color="auto"/>
                            <w:left w:val="none" w:sz="0" w:space="0" w:color="auto"/>
                            <w:bottom w:val="none" w:sz="0" w:space="0" w:color="auto"/>
                            <w:right w:val="none" w:sz="0" w:space="0" w:color="auto"/>
                          </w:divBdr>
                          <w:divsChild>
                            <w:div w:id="755781654">
                              <w:marLeft w:val="0"/>
                              <w:marRight w:val="0"/>
                              <w:marTop w:val="0"/>
                              <w:marBottom w:val="0"/>
                              <w:divBdr>
                                <w:top w:val="none" w:sz="0" w:space="0" w:color="auto"/>
                                <w:left w:val="none" w:sz="0" w:space="0" w:color="auto"/>
                                <w:bottom w:val="none" w:sz="0" w:space="0" w:color="auto"/>
                                <w:right w:val="none" w:sz="0" w:space="0" w:color="auto"/>
                              </w:divBdr>
                            </w:div>
                            <w:div w:id="1837451929">
                              <w:marLeft w:val="0"/>
                              <w:marRight w:val="0"/>
                              <w:marTop w:val="0"/>
                              <w:marBottom w:val="0"/>
                              <w:divBdr>
                                <w:top w:val="none" w:sz="0" w:space="0" w:color="auto"/>
                                <w:left w:val="none" w:sz="0" w:space="0" w:color="auto"/>
                                <w:bottom w:val="none" w:sz="0" w:space="0" w:color="auto"/>
                                <w:right w:val="none" w:sz="0" w:space="0" w:color="auto"/>
                              </w:divBdr>
                              <w:divsChild>
                                <w:div w:id="639655712">
                                  <w:marLeft w:val="0"/>
                                  <w:marRight w:val="0"/>
                                  <w:marTop w:val="0"/>
                                  <w:marBottom w:val="0"/>
                                  <w:divBdr>
                                    <w:top w:val="none" w:sz="0" w:space="0" w:color="auto"/>
                                    <w:left w:val="none" w:sz="0" w:space="0" w:color="auto"/>
                                    <w:bottom w:val="none" w:sz="0" w:space="0" w:color="auto"/>
                                    <w:right w:val="none" w:sz="0" w:space="0" w:color="auto"/>
                                  </w:divBdr>
                                  <w:divsChild>
                                    <w:div w:id="180583363">
                                      <w:marLeft w:val="0"/>
                                      <w:marRight w:val="0"/>
                                      <w:marTop w:val="0"/>
                                      <w:marBottom w:val="0"/>
                                      <w:divBdr>
                                        <w:top w:val="none" w:sz="0" w:space="0" w:color="auto"/>
                                        <w:left w:val="none" w:sz="0" w:space="0" w:color="auto"/>
                                        <w:bottom w:val="none" w:sz="0" w:space="0" w:color="auto"/>
                                        <w:right w:val="none" w:sz="0" w:space="0" w:color="auto"/>
                                      </w:divBdr>
                                      <w:divsChild>
                                        <w:div w:id="372190929">
                                          <w:marLeft w:val="0"/>
                                          <w:marRight w:val="0"/>
                                          <w:marTop w:val="0"/>
                                          <w:marBottom w:val="0"/>
                                          <w:divBdr>
                                            <w:top w:val="none" w:sz="0" w:space="0" w:color="auto"/>
                                            <w:left w:val="none" w:sz="0" w:space="0" w:color="auto"/>
                                            <w:bottom w:val="none" w:sz="0" w:space="0" w:color="auto"/>
                                            <w:right w:val="none" w:sz="0" w:space="0" w:color="auto"/>
                                          </w:divBdr>
                                          <w:divsChild>
                                            <w:div w:id="1019308007">
                                              <w:marLeft w:val="0"/>
                                              <w:marRight w:val="0"/>
                                              <w:marTop w:val="0"/>
                                              <w:marBottom w:val="0"/>
                                              <w:divBdr>
                                                <w:top w:val="none" w:sz="0" w:space="0" w:color="auto"/>
                                                <w:left w:val="none" w:sz="0" w:space="0" w:color="auto"/>
                                                <w:bottom w:val="none" w:sz="0" w:space="0" w:color="auto"/>
                                                <w:right w:val="none" w:sz="0" w:space="0" w:color="auto"/>
                                              </w:divBdr>
                                            </w:div>
                                            <w:div w:id="1819111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704318">
                                  <w:marLeft w:val="0"/>
                                  <w:marRight w:val="0"/>
                                  <w:marTop w:val="0"/>
                                  <w:marBottom w:val="0"/>
                                  <w:divBdr>
                                    <w:top w:val="none" w:sz="0" w:space="0" w:color="auto"/>
                                    <w:left w:val="none" w:sz="0" w:space="0" w:color="auto"/>
                                    <w:bottom w:val="none" w:sz="0" w:space="0" w:color="auto"/>
                                    <w:right w:val="none" w:sz="0" w:space="0" w:color="auto"/>
                                  </w:divBdr>
                                  <w:divsChild>
                                    <w:div w:id="156575668">
                                      <w:marLeft w:val="0"/>
                                      <w:marRight w:val="0"/>
                                      <w:marTop w:val="0"/>
                                      <w:marBottom w:val="0"/>
                                      <w:divBdr>
                                        <w:top w:val="none" w:sz="0" w:space="0" w:color="auto"/>
                                        <w:left w:val="none" w:sz="0" w:space="0" w:color="auto"/>
                                        <w:bottom w:val="none" w:sz="0" w:space="0" w:color="auto"/>
                                        <w:right w:val="none" w:sz="0" w:space="0" w:color="auto"/>
                                      </w:divBdr>
                                      <w:divsChild>
                                        <w:div w:id="1612280350">
                                          <w:marLeft w:val="0"/>
                                          <w:marRight w:val="0"/>
                                          <w:marTop w:val="0"/>
                                          <w:marBottom w:val="0"/>
                                          <w:divBdr>
                                            <w:top w:val="none" w:sz="0" w:space="0" w:color="auto"/>
                                            <w:left w:val="none" w:sz="0" w:space="0" w:color="auto"/>
                                            <w:bottom w:val="none" w:sz="0" w:space="0" w:color="auto"/>
                                            <w:right w:val="none" w:sz="0" w:space="0" w:color="auto"/>
                                          </w:divBdr>
                                          <w:divsChild>
                                            <w:div w:id="507720977">
                                              <w:marLeft w:val="0"/>
                                              <w:marRight w:val="0"/>
                                              <w:marTop w:val="0"/>
                                              <w:marBottom w:val="0"/>
                                              <w:divBdr>
                                                <w:top w:val="none" w:sz="0" w:space="0" w:color="auto"/>
                                                <w:left w:val="none" w:sz="0" w:space="0" w:color="auto"/>
                                                <w:bottom w:val="none" w:sz="0" w:space="0" w:color="auto"/>
                                                <w:right w:val="none" w:sz="0" w:space="0" w:color="auto"/>
                                              </w:divBdr>
                                            </w:div>
                                            <w:div w:id="1795564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1693613">
      <w:bodyDiv w:val="1"/>
      <w:marLeft w:val="0"/>
      <w:marRight w:val="0"/>
      <w:marTop w:val="0"/>
      <w:marBottom w:val="0"/>
      <w:divBdr>
        <w:top w:val="none" w:sz="0" w:space="0" w:color="auto"/>
        <w:left w:val="none" w:sz="0" w:space="0" w:color="auto"/>
        <w:bottom w:val="none" w:sz="0" w:space="0" w:color="auto"/>
        <w:right w:val="none" w:sz="0" w:space="0" w:color="auto"/>
      </w:divBdr>
    </w:div>
    <w:div w:id="221256705">
      <w:bodyDiv w:val="1"/>
      <w:marLeft w:val="0"/>
      <w:marRight w:val="0"/>
      <w:marTop w:val="0"/>
      <w:marBottom w:val="0"/>
      <w:divBdr>
        <w:top w:val="none" w:sz="0" w:space="0" w:color="auto"/>
        <w:left w:val="none" w:sz="0" w:space="0" w:color="auto"/>
        <w:bottom w:val="none" w:sz="0" w:space="0" w:color="auto"/>
        <w:right w:val="none" w:sz="0" w:space="0" w:color="auto"/>
      </w:divBdr>
    </w:div>
    <w:div w:id="272907830">
      <w:bodyDiv w:val="1"/>
      <w:marLeft w:val="0"/>
      <w:marRight w:val="0"/>
      <w:marTop w:val="0"/>
      <w:marBottom w:val="0"/>
      <w:divBdr>
        <w:top w:val="none" w:sz="0" w:space="0" w:color="auto"/>
        <w:left w:val="none" w:sz="0" w:space="0" w:color="auto"/>
        <w:bottom w:val="none" w:sz="0" w:space="0" w:color="auto"/>
        <w:right w:val="none" w:sz="0" w:space="0" w:color="auto"/>
      </w:divBdr>
    </w:div>
    <w:div w:id="346104344">
      <w:bodyDiv w:val="1"/>
      <w:marLeft w:val="0"/>
      <w:marRight w:val="0"/>
      <w:marTop w:val="0"/>
      <w:marBottom w:val="0"/>
      <w:divBdr>
        <w:top w:val="none" w:sz="0" w:space="0" w:color="auto"/>
        <w:left w:val="none" w:sz="0" w:space="0" w:color="auto"/>
        <w:bottom w:val="none" w:sz="0" w:space="0" w:color="auto"/>
        <w:right w:val="none" w:sz="0" w:space="0" w:color="auto"/>
      </w:divBdr>
    </w:div>
    <w:div w:id="500243610">
      <w:bodyDiv w:val="1"/>
      <w:marLeft w:val="0"/>
      <w:marRight w:val="0"/>
      <w:marTop w:val="0"/>
      <w:marBottom w:val="0"/>
      <w:divBdr>
        <w:top w:val="none" w:sz="0" w:space="0" w:color="auto"/>
        <w:left w:val="none" w:sz="0" w:space="0" w:color="auto"/>
        <w:bottom w:val="none" w:sz="0" w:space="0" w:color="auto"/>
        <w:right w:val="none" w:sz="0" w:space="0" w:color="auto"/>
      </w:divBdr>
    </w:div>
    <w:div w:id="506209431">
      <w:bodyDiv w:val="1"/>
      <w:marLeft w:val="0"/>
      <w:marRight w:val="0"/>
      <w:marTop w:val="0"/>
      <w:marBottom w:val="0"/>
      <w:divBdr>
        <w:top w:val="none" w:sz="0" w:space="0" w:color="auto"/>
        <w:left w:val="none" w:sz="0" w:space="0" w:color="auto"/>
        <w:bottom w:val="none" w:sz="0" w:space="0" w:color="auto"/>
        <w:right w:val="none" w:sz="0" w:space="0" w:color="auto"/>
      </w:divBdr>
    </w:div>
    <w:div w:id="521818047">
      <w:bodyDiv w:val="1"/>
      <w:marLeft w:val="0"/>
      <w:marRight w:val="0"/>
      <w:marTop w:val="0"/>
      <w:marBottom w:val="0"/>
      <w:divBdr>
        <w:top w:val="none" w:sz="0" w:space="0" w:color="auto"/>
        <w:left w:val="none" w:sz="0" w:space="0" w:color="auto"/>
        <w:bottom w:val="none" w:sz="0" w:space="0" w:color="auto"/>
        <w:right w:val="none" w:sz="0" w:space="0" w:color="auto"/>
      </w:divBdr>
    </w:div>
    <w:div w:id="863521371">
      <w:bodyDiv w:val="1"/>
      <w:marLeft w:val="0"/>
      <w:marRight w:val="0"/>
      <w:marTop w:val="0"/>
      <w:marBottom w:val="0"/>
      <w:divBdr>
        <w:top w:val="none" w:sz="0" w:space="0" w:color="auto"/>
        <w:left w:val="none" w:sz="0" w:space="0" w:color="auto"/>
        <w:bottom w:val="none" w:sz="0" w:space="0" w:color="auto"/>
        <w:right w:val="none" w:sz="0" w:space="0" w:color="auto"/>
      </w:divBdr>
    </w:div>
    <w:div w:id="925846588">
      <w:bodyDiv w:val="1"/>
      <w:marLeft w:val="0"/>
      <w:marRight w:val="0"/>
      <w:marTop w:val="0"/>
      <w:marBottom w:val="0"/>
      <w:divBdr>
        <w:top w:val="none" w:sz="0" w:space="0" w:color="auto"/>
        <w:left w:val="none" w:sz="0" w:space="0" w:color="auto"/>
        <w:bottom w:val="none" w:sz="0" w:space="0" w:color="auto"/>
        <w:right w:val="none" w:sz="0" w:space="0" w:color="auto"/>
      </w:divBdr>
    </w:div>
    <w:div w:id="958799846">
      <w:bodyDiv w:val="1"/>
      <w:marLeft w:val="0"/>
      <w:marRight w:val="0"/>
      <w:marTop w:val="0"/>
      <w:marBottom w:val="0"/>
      <w:divBdr>
        <w:top w:val="none" w:sz="0" w:space="0" w:color="auto"/>
        <w:left w:val="none" w:sz="0" w:space="0" w:color="auto"/>
        <w:bottom w:val="none" w:sz="0" w:space="0" w:color="auto"/>
        <w:right w:val="none" w:sz="0" w:space="0" w:color="auto"/>
      </w:divBdr>
    </w:div>
    <w:div w:id="961611151">
      <w:bodyDiv w:val="1"/>
      <w:marLeft w:val="0"/>
      <w:marRight w:val="0"/>
      <w:marTop w:val="0"/>
      <w:marBottom w:val="0"/>
      <w:divBdr>
        <w:top w:val="none" w:sz="0" w:space="0" w:color="auto"/>
        <w:left w:val="none" w:sz="0" w:space="0" w:color="auto"/>
        <w:bottom w:val="none" w:sz="0" w:space="0" w:color="auto"/>
        <w:right w:val="none" w:sz="0" w:space="0" w:color="auto"/>
      </w:divBdr>
    </w:div>
    <w:div w:id="1060833321">
      <w:bodyDiv w:val="1"/>
      <w:marLeft w:val="0"/>
      <w:marRight w:val="0"/>
      <w:marTop w:val="0"/>
      <w:marBottom w:val="0"/>
      <w:divBdr>
        <w:top w:val="none" w:sz="0" w:space="0" w:color="auto"/>
        <w:left w:val="none" w:sz="0" w:space="0" w:color="auto"/>
        <w:bottom w:val="none" w:sz="0" w:space="0" w:color="auto"/>
        <w:right w:val="none" w:sz="0" w:space="0" w:color="auto"/>
      </w:divBdr>
      <w:divsChild>
        <w:div w:id="1671102562">
          <w:marLeft w:val="0"/>
          <w:marRight w:val="0"/>
          <w:marTop w:val="0"/>
          <w:marBottom w:val="0"/>
          <w:divBdr>
            <w:top w:val="none" w:sz="0" w:space="0" w:color="auto"/>
            <w:left w:val="none" w:sz="0" w:space="0" w:color="auto"/>
            <w:bottom w:val="none" w:sz="0" w:space="0" w:color="auto"/>
            <w:right w:val="none" w:sz="0" w:space="0" w:color="auto"/>
          </w:divBdr>
        </w:div>
      </w:divsChild>
    </w:div>
    <w:div w:id="1127969700">
      <w:bodyDiv w:val="1"/>
      <w:marLeft w:val="0"/>
      <w:marRight w:val="0"/>
      <w:marTop w:val="0"/>
      <w:marBottom w:val="0"/>
      <w:divBdr>
        <w:top w:val="none" w:sz="0" w:space="0" w:color="auto"/>
        <w:left w:val="none" w:sz="0" w:space="0" w:color="auto"/>
        <w:bottom w:val="none" w:sz="0" w:space="0" w:color="auto"/>
        <w:right w:val="none" w:sz="0" w:space="0" w:color="auto"/>
      </w:divBdr>
    </w:div>
    <w:div w:id="1174878000">
      <w:bodyDiv w:val="1"/>
      <w:marLeft w:val="0"/>
      <w:marRight w:val="0"/>
      <w:marTop w:val="0"/>
      <w:marBottom w:val="0"/>
      <w:divBdr>
        <w:top w:val="none" w:sz="0" w:space="0" w:color="auto"/>
        <w:left w:val="none" w:sz="0" w:space="0" w:color="auto"/>
        <w:bottom w:val="none" w:sz="0" w:space="0" w:color="auto"/>
        <w:right w:val="none" w:sz="0" w:space="0" w:color="auto"/>
      </w:divBdr>
    </w:div>
    <w:div w:id="1175536233">
      <w:bodyDiv w:val="1"/>
      <w:marLeft w:val="0"/>
      <w:marRight w:val="0"/>
      <w:marTop w:val="0"/>
      <w:marBottom w:val="0"/>
      <w:divBdr>
        <w:top w:val="none" w:sz="0" w:space="0" w:color="auto"/>
        <w:left w:val="none" w:sz="0" w:space="0" w:color="auto"/>
        <w:bottom w:val="none" w:sz="0" w:space="0" w:color="auto"/>
        <w:right w:val="none" w:sz="0" w:space="0" w:color="auto"/>
      </w:divBdr>
    </w:div>
    <w:div w:id="1230462442">
      <w:bodyDiv w:val="1"/>
      <w:marLeft w:val="0"/>
      <w:marRight w:val="0"/>
      <w:marTop w:val="0"/>
      <w:marBottom w:val="0"/>
      <w:divBdr>
        <w:top w:val="none" w:sz="0" w:space="0" w:color="auto"/>
        <w:left w:val="none" w:sz="0" w:space="0" w:color="auto"/>
        <w:bottom w:val="none" w:sz="0" w:space="0" w:color="auto"/>
        <w:right w:val="none" w:sz="0" w:space="0" w:color="auto"/>
      </w:divBdr>
      <w:divsChild>
        <w:div w:id="1606036338">
          <w:marLeft w:val="0"/>
          <w:marRight w:val="0"/>
          <w:marTop w:val="0"/>
          <w:marBottom w:val="0"/>
          <w:divBdr>
            <w:top w:val="none" w:sz="0" w:space="0" w:color="auto"/>
            <w:left w:val="none" w:sz="0" w:space="0" w:color="auto"/>
            <w:bottom w:val="none" w:sz="0" w:space="0" w:color="auto"/>
            <w:right w:val="none" w:sz="0" w:space="0" w:color="auto"/>
          </w:divBdr>
        </w:div>
      </w:divsChild>
    </w:div>
    <w:div w:id="1251305955">
      <w:bodyDiv w:val="1"/>
      <w:marLeft w:val="0"/>
      <w:marRight w:val="0"/>
      <w:marTop w:val="0"/>
      <w:marBottom w:val="0"/>
      <w:divBdr>
        <w:top w:val="none" w:sz="0" w:space="0" w:color="auto"/>
        <w:left w:val="none" w:sz="0" w:space="0" w:color="auto"/>
        <w:bottom w:val="none" w:sz="0" w:space="0" w:color="auto"/>
        <w:right w:val="none" w:sz="0" w:space="0" w:color="auto"/>
      </w:divBdr>
    </w:div>
    <w:div w:id="1280144479">
      <w:bodyDiv w:val="1"/>
      <w:marLeft w:val="0"/>
      <w:marRight w:val="0"/>
      <w:marTop w:val="0"/>
      <w:marBottom w:val="0"/>
      <w:divBdr>
        <w:top w:val="none" w:sz="0" w:space="0" w:color="auto"/>
        <w:left w:val="none" w:sz="0" w:space="0" w:color="auto"/>
        <w:bottom w:val="none" w:sz="0" w:space="0" w:color="auto"/>
        <w:right w:val="none" w:sz="0" w:space="0" w:color="auto"/>
      </w:divBdr>
    </w:div>
    <w:div w:id="1283726743">
      <w:bodyDiv w:val="1"/>
      <w:marLeft w:val="0"/>
      <w:marRight w:val="0"/>
      <w:marTop w:val="0"/>
      <w:marBottom w:val="0"/>
      <w:divBdr>
        <w:top w:val="none" w:sz="0" w:space="0" w:color="auto"/>
        <w:left w:val="none" w:sz="0" w:space="0" w:color="auto"/>
        <w:bottom w:val="none" w:sz="0" w:space="0" w:color="auto"/>
        <w:right w:val="none" w:sz="0" w:space="0" w:color="auto"/>
      </w:divBdr>
    </w:div>
    <w:div w:id="1336542469">
      <w:bodyDiv w:val="1"/>
      <w:marLeft w:val="0"/>
      <w:marRight w:val="0"/>
      <w:marTop w:val="0"/>
      <w:marBottom w:val="0"/>
      <w:divBdr>
        <w:top w:val="none" w:sz="0" w:space="0" w:color="auto"/>
        <w:left w:val="none" w:sz="0" w:space="0" w:color="auto"/>
        <w:bottom w:val="none" w:sz="0" w:space="0" w:color="auto"/>
        <w:right w:val="none" w:sz="0" w:space="0" w:color="auto"/>
      </w:divBdr>
    </w:div>
    <w:div w:id="1502426534">
      <w:bodyDiv w:val="1"/>
      <w:marLeft w:val="0"/>
      <w:marRight w:val="0"/>
      <w:marTop w:val="0"/>
      <w:marBottom w:val="0"/>
      <w:divBdr>
        <w:top w:val="none" w:sz="0" w:space="0" w:color="auto"/>
        <w:left w:val="none" w:sz="0" w:space="0" w:color="auto"/>
        <w:bottom w:val="none" w:sz="0" w:space="0" w:color="auto"/>
        <w:right w:val="none" w:sz="0" w:space="0" w:color="auto"/>
      </w:divBdr>
    </w:div>
    <w:div w:id="1527448194">
      <w:bodyDiv w:val="1"/>
      <w:marLeft w:val="0"/>
      <w:marRight w:val="0"/>
      <w:marTop w:val="0"/>
      <w:marBottom w:val="0"/>
      <w:divBdr>
        <w:top w:val="none" w:sz="0" w:space="0" w:color="auto"/>
        <w:left w:val="none" w:sz="0" w:space="0" w:color="auto"/>
        <w:bottom w:val="none" w:sz="0" w:space="0" w:color="auto"/>
        <w:right w:val="none" w:sz="0" w:space="0" w:color="auto"/>
      </w:divBdr>
      <w:divsChild>
        <w:div w:id="1731876622">
          <w:marLeft w:val="0"/>
          <w:marRight w:val="0"/>
          <w:marTop w:val="0"/>
          <w:marBottom w:val="0"/>
          <w:divBdr>
            <w:top w:val="none" w:sz="0" w:space="0" w:color="auto"/>
            <w:left w:val="none" w:sz="0" w:space="0" w:color="auto"/>
            <w:bottom w:val="none" w:sz="0" w:space="0" w:color="auto"/>
            <w:right w:val="none" w:sz="0" w:space="0" w:color="auto"/>
          </w:divBdr>
          <w:divsChild>
            <w:div w:id="957688544">
              <w:marLeft w:val="0"/>
              <w:marRight w:val="0"/>
              <w:marTop w:val="0"/>
              <w:marBottom w:val="0"/>
              <w:divBdr>
                <w:top w:val="none" w:sz="0" w:space="0" w:color="auto"/>
                <w:left w:val="none" w:sz="0" w:space="0" w:color="auto"/>
                <w:bottom w:val="none" w:sz="0" w:space="0" w:color="auto"/>
                <w:right w:val="none" w:sz="0" w:space="0" w:color="auto"/>
              </w:divBdr>
              <w:divsChild>
                <w:div w:id="1777823183">
                  <w:marLeft w:val="0"/>
                  <w:marRight w:val="0"/>
                  <w:marTop w:val="0"/>
                  <w:marBottom w:val="0"/>
                  <w:divBdr>
                    <w:top w:val="none" w:sz="0" w:space="0" w:color="auto"/>
                    <w:left w:val="none" w:sz="0" w:space="0" w:color="auto"/>
                    <w:bottom w:val="none" w:sz="0" w:space="0" w:color="auto"/>
                    <w:right w:val="none" w:sz="0" w:space="0" w:color="auto"/>
                  </w:divBdr>
                  <w:divsChild>
                    <w:div w:id="194618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3834971">
      <w:bodyDiv w:val="1"/>
      <w:marLeft w:val="0"/>
      <w:marRight w:val="0"/>
      <w:marTop w:val="0"/>
      <w:marBottom w:val="0"/>
      <w:divBdr>
        <w:top w:val="none" w:sz="0" w:space="0" w:color="auto"/>
        <w:left w:val="none" w:sz="0" w:space="0" w:color="auto"/>
        <w:bottom w:val="none" w:sz="0" w:space="0" w:color="auto"/>
        <w:right w:val="none" w:sz="0" w:space="0" w:color="auto"/>
      </w:divBdr>
    </w:div>
    <w:div w:id="1611082482">
      <w:bodyDiv w:val="1"/>
      <w:marLeft w:val="0"/>
      <w:marRight w:val="0"/>
      <w:marTop w:val="0"/>
      <w:marBottom w:val="0"/>
      <w:divBdr>
        <w:top w:val="none" w:sz="0" w:space="0" w:color="auto"/>
        <w:left w:val="none" w:sz="0" w:space="0" w:color="auto"/>
        <w:bottom w:val="none" w:sz="0" w:space="0" w:color="auto"/>
        <w:right w:val="none" w:sz="0" w:space="0" w:color="auto"/>
      </w:divBdr>
    </w:div>
    <w:div w:id="1611890323">
      <w:bodyDiv w:val="1"/>
      <w:marLeft w:val="0"/>
      <w:marRight w:val="0"/>
      <w:marTop w:val="0"/>
      <w:marBottom w:val="0"/>
      <w:divBdr>
        <w:top w:val="none" w:sz="0" w:space="0" w:color="auto"/>
        <w:left w:val="none" w:sz="0" w:space="0" w:color="auto"/>
        <w:bottom w:val="none" w:sz="0" w:space="0" w:color="auto"/>
        <w:right w:val="none" w:sz="0" w:space="0" w:color="auto"/>
      </w:divBdr>
    </w:div>
    <w:div w:id="1683505019">
      <w:bodyDiv w:val="1"/>
      <w:marLeft w:val="0"/>
      <w:marRight w:val="0"/>
      <w:marTop w:val="0"/>
      <w:marBottom w:val="0"/>
      <w:divBdr>
        <w:top w:val="none" w:sz="0" w:space="0" w:color="auto"/>
        <w:left w:val="none" w:sz="0" w:space="0" w:color="auto"/>
        <w:bottom w:val="none" w:sz="0" w:space="0" w:color="auto"/>
        <w:right w:val="none" w:sz="0" w:space="0" w:color="auto"/>
      </w:divBdr>
    </w:div>
    <w:div w:id="1696154380">
      <w:bodyDiv w:val="1"/>
      <w:marLeft w:val="0"/>
      <w:marRight w:val="0"/>
      <w:marTop w:val="0"/>
      <w:marBottom w:val="0"/>
      <w:divBdr>
        <w:top w:val="none" w:sz="0" w:space="0" w:color="auto"/>
        <w:left w:val="none" w:sz="0" w:space="0" w:color="auto"/>
        <w:bottom w:val="none" w:sz="0" w:space="0" w:color="auto"/>
        <w:right w:val="none" w:sz="0" w:space="0" w:color="auto"/>
      </w:divBdr>
    </w:div>
    <w:div w:id="1763992459">
      <w:bodyDiv w:val="1"/>
      <w:marLeft w:val="0"/>
      <w:marRight w:val="0"/>
      <w:marTop w:val="0"/>
      <w:marBottom w:val="0"/>
      <w:divBdr>
        <w:top w:val="none" w:sz="0" w:space="0" w:color="auto"/>
        <w:left w:val="none" w:sz="0" w:space="0" w:color="auto"/>
        <w:bottom w:val="none" w:sz="0" w:space="0" w:color="auto"/>
        <w:right w:val="none" w:sz="0" w:space="0" w:color="auto"/>
      </w:divBdr>
    </w:div>
    <w:div w:id="1824156758">
      <w:bodyDiv w:val="1"/>
      <w:marLeft w:val="0"/>
      <w:marRight w:val="0"/>
      <w:marTop w:val="0"/>
      <w:marBottom w:val="0"/>
      <w:divBdr>
        <w:top w:val="none" w:sz="0" w:space="0" w:color="auto"/>
        <w:left w:val="none" w:sz="0" w:space="0" w:color="auto"/>
        <w:bottom w:val="none" w:sz="0" w:space="0" w:color="auto"/>
        <w:right w:val="none" w:sz="0" w:space="0" w:color="auto"/>
      </w:divBdr>
    </w:div>
    <w:div w:id="1874492453">
      <w:bodyDiv w:val="1"/>
      <w:marLeft w:val="0"/>
      <w:marRight w:val="0"/>
      <w:marTop w:val="0"/>
      <w:marBottom w:val="0"/>
      <w:divBdr>
        <w:top w:val="none" w:sz="0" w:space="0" w:color="auto"/>
        <w:left w:val="none" w:sz="0" w:space="0" w:color="auto"/>
        <w:bottom w:val="none" w:sz="0" w:space="0" w:color="auto"/>
        <w:right w:val="none" w:sz="0" w:space="0" w:color="auto"/>
      </w:divBdr>
    </w:div>
    <w:div w:id="1890073273">
      <w:bodyDiv w:val="1"/>
      <w:marLeft w:val="0"/>
      <w:marRight w:val="0"/>
      <w:marTop w:val="0"/>
      <w:marBottom w:val="0"/>
      <w:divBdr>
        <w:top w:val="none" w:sz="0" w:space="0" w:color="auto"/>
        <w:left w:val="none" w:sz="0" w:space="0" w:color="auto"/>
        <w:bottom w:val="none" w:sz="0" w:space="0" w:color="auto"/>
        <w:right w:val="none" w:sz="0" w:space="0" w:color="auto"/>
      </w:divBdr>
    </w:div>
    <w:div w:id="1916235487">
      <w:bodyDiv w:val="1"/>
      <w:marLeft w:val="0"/>
      <w:marRight w:val="0"/>
      <w:marTop w:val="0"/>
      <w:marBottom w:val="0"/>
      <w:divBdr>
        <w:top w:val="none" w:sz="0" w:space="0" w:color="auto"/>
        <w:left w:val="none" w:sz="0" w:space="0" w:color="auto"/>
        <w:bottom w:val="none" w:sz="0" w:space="0" w:color="auto"/>
        <w:right w:val="none" w:sz="0" w:space="0" w:color="auto"/>
      </w:divBdr>
      <w:divsChild>
        <w:div w:id="530194317">
          <w:marLeft w:val="0"/>
          <w:marRight w:val="0"/>
          <w:marTop w:val="0"/>
          <w:marBottom w:val="0"/>
          <w:divBdr>
            <w:top w:val="none" w:sz="0" w:space="0" w:color="auto"/>
            <w:left w:val="none" w:sz="0" w:space="0" w:color="auto"/>
            <w:bottom w:val="none" w:sz="0" w:space="0" w:color="auto"/>
            <w:right w:val="none" w:sz="0" w:space="0" w:color="auto"/>
          </w:divBdr>
        </w:div>
      </w:divsChild>
    </w:div>
    <w:div w:id="1922636414">
      <w:bodyDiv w:val="1"/>
      <w:marLeft w:val="0"/>
      <w:marRight w:val="0"/>
      <w:marTop w:val="0"/>
      <w:marBottom w:val="0"/>
      <w:divBdr>
        <w:top w:val="none" w:sz="0" w:space="0" w:color="auto"/>
        <w:left w:val="none" w:sz="0" w:space="0" w:color="auto"/>
        <w:bottom w:val="none" w:sz="0" w:space="0" w:color="auto"/>
        <w:right w:val="none" w:sz="0" w:space="0" w:color="auto"/>
      </w:divBdr>
    </w:div>
    <w:div w:id="1934825988">
      <w:bodyDiv w:val="1"/>
      <w:marLeft w:val="0"/>
      <w:marRight w:val="0"/>
      <w:marTop w:val="0"/>
      <w:marBottom w:val="0"/>
      <w:divBdr>
        <w:top w:val="none" w:sz="0" w:space="0" w:color="auto"/>
        <w:left w:val="none" w:sz="0" w:space="0" w:color="auto"/>
        <w:bottom w:val="none" w:sz="0" w:space="0" w:color="auto"/>
        <w:right w:val="none" w:sz="0" w:space="0" w:color="auto"/>
      </w:divBdr>
    </w:div>
    <w:div w:id="1950316473">
      <w:bodyDiv w:val="1"/>
      <w:marLeft w:val="0"/>
      <w:marRight w:val="0"/>
      <w:marTop w:val="0"/>
      <w:marBottom w:val="0"/>
      <w:divBdr>
        <w:top w:val="none" w:sz="0" w:space="0" w:color="auto"/>
        <w:left w:val="none" w:sz="0" w:space="0" w:color="auto"/>
        <w:bottom w:val="none" w:sz="0" w:space="0" w:color="auto"/>
        <w:right w:val="none" w:sz="0" w:space="0" w:color="auto"/>
      </w:divBdr>
    </w:div>
    <w:div w:id="1951937692">
      <w:bodyDiv w:val="1"/>
      <w:marLeft w:val="0"/>
      <w:marRight w:val="0"/>
      <w:marTop w:val="0"/>
      <w:marBottom w:val="0"/>
      <w:divBdr>
        <w:top w:val="none" w:sz="0" w:space="0" w:color="auto"/>
        <w:left w:val="none" w:sz="0" w:space="0" w:color="auto"/>
        <w:bottom w:val="none" w:sz="0" w:space="0" w:color="auto"/>
        <w:right w:val="none" w:sz="0" w:space="0" w:color="auto"/>
      </w:divBdr>
      <w:divsChild>
        <w:div w:id="287975806">
          <w:marLeft w:val="0"/>
          <w:marRight w:val="0"/>
          <w:marTop w:val="0"/>
          <w:marBottom w:val="0"/>
          <w:divBdr>
            <w:top w:val="none" w:sz="0" w:space="0" w:color="auto"/>
            <w:left w:val="none" w:sz="0" w:space="0" w:color="auto"/>
            <w:bottom w:val="none" w:sz="0" w:space="0" w:color="auto"/>
            <w:right w:val="none" w:sz="0" w:space="0" w:color="auto"/>
          </w:divBdr>
        </w:div>
        <w:div w:id="380519209">
          <w:marLeft w:val="0"/>
          <w:marRight w:val="0"/>
          <w:marTop w:val="0"/>
          <w:marBottom w:val="0"/>
          <w:divBdr>
            <w:top w:val="none" w:sz="0" w:space="0" w:color="auto"/>
            <w:left w:val="none" w:sz="0" w:space="0" w:color="auto"/>
            <w:bottom w:val="none" w:sz="0" w:space="0" w:color="auto"/>
            <w:right w:val="none" w:sz="0" w:space="0" w:color="auto"/>
          </w:divBdr>
        </w:div>
        <w:div w:id="425538377">
          <w:marLeft w:val="0"/>
          <w:marRight w:val="0"/>
          <w:marTop w:val="0"/>
          <w:marBottom w:val="0"/>
          <w:divBdr>
            <w:top w:val="none" w:sz="0" w:space="0" w:color="auto"/>
            <w:left w:val="none" w:sz="0" w:space="0" w:color="auto"/>
            <w:bottom w:val="none" w:sz="0" w:space="0" w:color="auto"/>
            <w:right w:val="none" w:sz="0" w:space="0" w:color="auto"/>
          </w:divBdr>
        </w:div>
        <w:div w:id="428429935">
          <w:marLeft w:val="0"/>
          <w:marRight w:val="0"/>
          <w:marTop w:val="0"/>
          <w:marBottom w:val="0"/>
          <w:divBdr>
            <w:top w:val="none" w:sz="0" w:space="0" w:color="auto"/>
            <w:left w:val="none" w:sz="0" w:space="0" w:color="auto"/>
            <w:bottom w:val="none" w:sz="0" w:space="0" w:color="auto"/>
            <w:right w:val="none" w:sz="0" w:space="0" w:color="auto"/>
          </w:divBdr>
        </w:div>
        <w:div w:id="453981131">
          <w:marLeft w:val="0"/>
          <w:marRight w:val="0"/>
          <w:marTop w:val="0"/>
          <w:marBottom w:val="0"/>
          <w:divBdr>
            <w:top w:val="none" w:sz="0" w:space="0" w:color="auto"/>
            <w:left w:val="none" w:sz="0" w:space="0" w:color="auto"/>
            <w:bottom w:val="none" w:sz="0" w:space="0" w:color="auto"/>
            <w:right w:val="none" w:sz="0" w:space="0" w:color="auto"/>
          </w:divBdr>
        </w:div>
        <w:div w:id="783697205">
          <w:marLeft w:val="0"/>
          <w:marRight w:val="0"/>
          <w:marTop w:val="0"/>
          <w:marBottom w:val="0"/>
          <w:divBdr>
            <w:top w:val="none" w:sz="0" w:space="0" w:color="auto"/>
            <w:left w:val="none" w:sz="0" w:space="0" w:color="auto"/>
            <w:bottom w:val="none" w:sz="0" w:space="0" w:color="auto"/>
            <w:right w:val="none" w:sz="0" w:space="0" w:color="auto"/>
          </w:divBdr>
        </w:div>
        <w:div w:id="871461095">
          <w:marLeft w:val="0"/>
          <w:marRight w:val="0"/>
          <w:marTop w:val="0"/>
          <w:marBottom w:val="0"/>
          <w:divBdr>
            <w:top w:val="none" w:sz="0" w:space="0" w:color="auto"/>
            <w:left w:val="none" w:sz="0" w:space="0" w:color="auto"/>
            <w:bottom w:val="none" w:sz="0" w:space="0" w:color="auto"/>
            <w:right w:val="none" w:sz="0" w:space="0" w:color="auto"/>
          </w:divBdr>
        </w:div>
        <w:div w:id="1037200747">
          <w:marLeft w:val="0"/>
          <w:marRight w:val="0"/>
          <w:marTop w:val="0"/>
          <w:marBottom w:val="0"/>
          <w:divBdr>
            <w:top w:val="none" w:sz="0" w:space="0" w:color="auto"/>
            <w:left w:val="none" w:sz="0" w:space="0" w:color="auto"/>
            <w:bottom w:val="none" w:sz="0" w:space="0" w:color="auto"/>
            <w:right w:val="none" w:sz="0" w:space="0" w:color="auto"/>
          </w:divBdr>
        </w:div>
        <w:div w:id="1113400570">
          <w:marLeft w:val="0"/>
          <w:marRight w:val="0"/>
          <w:marTop w:val="0"/>
          <w:marBottom w:val="0"/>
          <w:divBdr>
            <w:top w:val="none" w:sz="0" w:space="0" w:color="auto"/>
            <w:left w:val="none" w:sz="0" w:space="0" w:color="auto"/>
            <w:bottom w:val="none" w:sz="0" w:space="0" w:color="auto"/>
            <w:right w:val="none" w:sz="0" w:space="0" w:color="auto"/>
          </w:divBdr>
        </w:div>
        <w:div w:id="2044015369">
          <w:marLeft w:val="0"/>
          <w:marRight w:val="0"/>
          <w:marTop w:val="0"/>
          <w:marBottom w:val="0"/>
          <w:divBdr>
            <w:top w:val="none" w:sz="0" w:space="0" w:color="auto"/>
            <w:left w:val="none" w:sz="0" w:space="0" w:color="auto"/>
            <w:bottom w:val="none" w:sz="0" w:space="0" w:color="auto"/>
            <w:right w:val="none" w:sz="0" w:space="0" w:color="auto"/>
          </w:divBdr>
        </w:div>
      </w:divsChild>
    </w:div>
    <w:div w:id="1978753036">
      <w:bodyDiv w:val="1"/>
      <w:marLeft w:val="0"/>
      <w:marRight w:val="0"/>
      <w:marTop w:val="0"/>
      <w:marBottom w:val="0"/>
      <w:divBdr>
        <w:top w:val="none" w:sz="0" w:space="0" w:color="auto"/>
        <w:left w:val="none" w:sz="0" w:space="0" w:color="auto"/>
        <w:bottom w:val="none" w:sz="0" w:space="0" w:color="auto"/>
        <w:right w:val="none" w:sz="0" w:space="0" w:color="auto"/>
      </w:divBdr>
    </w:div>
    <w:div w:id="2002732128">
      <w:bodyDiv w:val="1"/>
      <w:marLeft w:val="0"/>
      <w:marRight w:val="0"/>
      <w:marTop w:val="0"/>
      <w:marBottom w:val="0"/>
      <w:divBdr>
        <w:top w:val="none" w:sz="0" w:space="0" w:color="auto"/>
        <w:left w:val="none" w:sz="0" w:space="0" w:color="auto"/>
        <w:bottom w:val="none" w:sz="0" w:space="0" w:color="auto"/>
        <w:right w:val="none" w:sz="0" w:space="0" w:color="auto"/>
      </w:divBdr>
    </w:div>
    <w:div w:id="2046445404">
      <w:bodyDiv w:val="1"/>
      <w:marLeft w:val="0"/>
      <w:marRight w:val="0"/>
      <w:marTop w:val="0"/>
      <w:marBottom w:val="0"/>
      <w:divBdr>
        <w:top w:val="none" w:sz="0" w:space="0" w:color="auto"/>
        <w:left w:val="none" w:sz="0" w:space="0" w:color="auto"/>
        <w:bottom w:val="none" w:sz="0" w:space="0" w:color="auto"/>
        <w:right w:val="none" w:sz="0" w:space="0" w:color="auto"/>
      </w:divBdr>
    </w:div>
    <w:div w:id="2063171272">
      <w:bodyDiv w:val="1"/>
      <w:marLeft w:val="0"/>
      <w:marRight w:val="0"/>
      <w:marTop w:val="0"/>
      <w:marBottom w:val="0"/>
      <w:divBdr>
        <w:top w:val="none" w:sz="0" w:space="0" w:color="auto"/>
        <w:left w:val="none" w:sz="0" w:space="0" w:color="auto"/>
        <w:bottom w:val="none" w:sz="0" w:space="0" w:color="auto"/>
        <w:right w:val="none" w:sz="0" w:space="0" w:color="auto"/>
      </w:divBdr>
    </w:div>
    <w:div w:id="2075080738">
      <w:bodyDiv w:val="1"/>
      <w:marLeft w:val="0"/>
      <w:marRight w:val="0"/>
      <w:marTop w:val="0"/>
      <w:marBottom w:val="0"/>
      <w:divBdr>
        <w:top w:val="none" w:sz="0" w:space="0" w:color="auto"/>
        <w:left w:val="none" w:sz="0" w:space="0" w:color="auto"/>
        <w:bottom w:val="none" w:sz="0" w:space="0" w:color="auto"/>
        <w:right w:val="none" w:sz="0" w:space="0" w:color="auto"/>
      </w:divBdr>
    </w:div>
    <w:div w:id="2088570626">
      <w:bodyDiv w:val="1"/>
      <w:marLeft w:val="0"/>
      <w:marRight w:val="0"/>
      <w:marTop w:val="0"/>
      <w:marBottom w:val="0"/>
      <w:divBdr>
        <w:top w:val="none" w:sz="0" w:space="0" w:color="auto"/>
        <w:left w:val="none" w:sz="0" w:space="0" w:color="auto"/>
        <w:bottom w:val="none" w:sz="0" w:space="0" w:color="auto"/>
        <w:right w:val="none" w:sz="0" w:space="0" w:color="auto"/>
      </w:divBdr>
      <w:divsChild>
        <w:div w:id="559875168">
          <w:marLeft w:val="0"/>
          <w:marRight w:val="75"/>
          <w:marTop w:val="150"/>
          <w:marBottom w:val="0"/>
          <w:divBdr>
            <w:top w:val="none" w:sz="0" w:space="0" w:color="auto"/>
            <w:left w:val="none" w:sz="0" w:space="0" w:color="auto"/>
            <w:bottom w:val="none" w:sz="0" w:space="0" w:color="auto"/>
            <w:right w:val="none" w:sz="0" w:space="0" w:color="auto"/>
          </w:divBdr>
        </w:div>
        <w:div w:id="1589999661">
          <w:marLeft w:val="0"/>
          <w:marRight w:val="75"/>
          <w:marTop w:val="150"/>
          <w:marBottom w:val="0"/>
          <w:divBdr>
            <w:top w:val="none" w:sz="0" w:space="0" w:color="auto"/>
            <w:left w:val="none" w:sz="0" w:space="0" w:color="auto"/>
            <w:bottom w:val="none" w:sz="0" w:space="0" w:color="auto"/>
            <w:right w:val="none" w:sz="0" w:space="0" w:color="auto"/>
          </w:divBdr>
        </w:div>
      </w:divsChild>
    </w:div>
    <w:div w:id="2107072814">
      <w:bodyDiv w:val="1"/>
      <w:marLeft w:val="0"/>
      <w:marRight w:val="0"/>
      <w:marTop w:val="0"/>
      <w:marBottom w:val="0"/>
      <w:divBdr>
        <w:top w:val="none" w:sz="0" w:space="0" w:color="auto"/>
        <w:left w:val="none" w:sz="0" w:space="0" w:color="auto"/>
        <w:bottom w:val="none" w:sz="0" w:space="0" w:color="auto"/>
        <w:right w:val="none" w:sz="0" w:space="0" w:color="auto"/>
      </w:divBdr>
    </w:div>
    <w:div w:id="21314308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nsights.careinternational.org.uk/in-practice/rapid-gender-analysis?highlight=YToxOntpOjA7czozOiJyZ2EiO30=" TargetMode="External"/><Relationship Id="rId18" Type="http://schemas.openxmlformats.org/officeDocument/2006/relationships/image" Target="media/image4.jpeg"/><Relationship Id="rId26" Type="http://schemas.openxmlformats.org/officeDocument/2006/relationships/hyperlink" Target="https://www.care.org/our-work/education-and-work/microsavings/vsla-101/" TargetMode="External"/><Relationship Id="rId3" Type="http://schemas.openxmlformats.org/officeDocument/2006/relationships/customXml" Target="../customXml/item3.xml"/><Relationship Id="rId21" Type="http://schemas.openxmlformats.org/officeDocument/2006/relationships/image" Target="media/image7.jpeg"/><Relationship Id="rId7" Type="http://schemas.openxmlformats.org/officeDocument/2006/relationships/settings" Target="settings.xml"/><Relationship Id="rId12" Type="http://schemas.openxmlformats.org/officeDocument/2006/relationships/hyperlink" Target="https://static.hungermapdata.org/insight-reports/latest/global-summary.pdf" TargetMode="External"/><Relationship Id="rId17" Type="http://schemas.openxmlformats.org/officeDocument/2006/relationships/hyperlink" Target="https://www.care.org/news-and-stories/resources/ffbs-innovation-brief/" TargetMode="External"/><Relationship Id="rId25" Type="http://schemas.openxmlformats.org/officeDocument/2006/relationships/image" Target="media/image11.jpeg"/><Relationship Id="rId33"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tiff"/><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are.org/our-work/education-and-work/microsavings/vsla-in-emergencies/" TargetMode="External"/><Relationship Id="rId23" Type="http://schemas.openxmlformats.org/officeDocument/2006/relationships/image" Target="media/image9.jpe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5.jpe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8.jpe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www.fao.org/in-action/seeking-end-to-loss-and-waste-of-food-along-production-chain/en/" TargetMode="External"/><Relationship Id="rId2" Type="http://schemas.openxmlformats.org/officeDocument/2006/relationships/hyperlink" Target="https://www.wfp.org/hunger-catastrophe?msclkid=b4debc5bcf9e11ecb1adb06a17bc2cac" TargetMode="External"/><Relationship Id="rId1" Type="http://schemas.openxmlformats.org/officeDocument/2006/relationships/hyperlink" Target="https://news.un.org/en/story/2022/04/1116152?msclkid=a6509192cf9d11ec8a46224fc042ff3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_rels/header2.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a:no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01f6a2f-439d-4523-9329-99472404b63b">
      <UserInfo>
        <DisplayName>Camille Davis</DisplayName>
        <AccountId>37</AccountId>
        <AccountType/>
      </UserInfo>
    </SharedWithUsers>
    <TaxCatchAll xmlns="f01f6a2f-439d-4523-9329-99472404b63b" xsi:nil="true"/>
    <lcf76f155ced4ddcb4097134ff3c332f xmlns="c7e9e373-56f0-454a-9d4b-a27eeaeae311">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6B8D7CFD9053741AA9C3A311788035A" ma:contentTypeVersion="14" ma:contentTypeDescription="Create a new document." ma:contentTypeScope="" ma:versionID="ee2d1bb74a14e8c7de7b7399761b5ca1">
  <xsd:schema xmlns:xsd="http://www.w3.org/2001/XMLSchema" xmlns:xs="http://www.w3.org/2001/XMLSchema" xmlns:p="http://schemas.microsoft.com/office/2006/metadata/properties" xmlns:ns2="c7e9e373-56f0-454a-9d4b-a27eeaeae311" xmlns:ns3="f01f6a2f-439d-4523-9329-99472404b63b" targetNamespace="http://schemas.microsoft.com/office/2006/metadata/properties" ma:root="true" ma:fieldsID="e634382e06146cb760826e26ff336c03" ns2:_="" ns3:_="">
    <xsd:import namespace="c7e9e373-56f0-454a-9d4b-a27eeaeae311"/>
    <xsd:import namespace="f01f6a2f-439d-4523-9329-99472404b63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e9e373-56f0-454a-9d4b-a27eeaeae3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3c6d8ff-8d6f-4438-9589-c3c43329623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1f6a2f-439d-4523-9329-99472404b63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42eb774-e8b3-4e71-825e-9e42a49c1f45}" ma:internalName="TaxCatchAll" ma:showField="CatchAllData" ma:web="f01f6a2f-439d-4523-9329-99472404b63b">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3751A5-6BA7-4687-BC05-7FDA34FC2849}">
  <ds:schemaRefs>
    <ds:schemaRef ds:uri="http://schemas.openxmlformats.org/officeDocument/2006/bibliography"/>
  </ds:schemaRefs>
</ds:datastoreItem>
</file>

<file path=customXml/itemProps2.xml><?xml version="1.0" encoding="utf-8"?>
<ds:datastoreItem xmlns:ds="http://schemas.openxmlformats.org/officeDocument/2006/customXml" ds:itemID="{AA262693-D547-45E2-B561-8657D966B514}">
  <ds:schemaRefs>
    <ds:schemaRef ds:uri="http://schemas.microsoft.com/office/2006/metadata/properties"/>
    <ds:schemaRef ds:uri="http://schemas.microsoft.com/office/infopath/2007/PartnerControls"/>
    <ds:schemaRef ds:uri="727bdbe1-359c-40d1-8a2c-e9f09b7cdb7f"/>
    <ds:schemaRef ds:uri="f01f6a2f-439d-4523-9329-99472404b63b"/>
    <ds:schemaRef ds:uri="c7e9e373-56f0-454a-9d4b-a27eeaeae311"/>
  </ds:schemaRefs>
</ds:datastoreItem>
</file>

<file path=customXml/itemProps3.xml><?xml version="1.0" encoding="utf-8"?>
<ds:datastoreItem xmlns:ds="http://schemas.openxmlformats.org/officeDocument/2006/customXml" ds:itemID="{75689D7C-6F56-4136-8A50-18769DCAA87F}">
  <ds:schemaRefs>
    <ds:schemaRef ds:uri="http://schemas.microsoft.com/sharepoint/v3/contenttype/forms"/>
  </ds:schemaRefs>
</ds:datastoreItem>
</file>

<file path=customXml/itemProps4.xml><?xml version="1.0" encoding="utf-8"?>
<ds:datastoreItem xmlns:ds="http://schemas.openxmlformats.org/officeDocument/2006/customXml" ds:itemID="{97FBC872-8F3C-445E-B194-01DC524C56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e9e373-56f0-454a-9d4b-a27eeaeae311"/>
    <ds:schemaRef ds:uri="f01f6a2f-439d-4523-9329-99472404b6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5132</Words>
  <Characters>29254</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Humanitarian Surge Fund Proposal</vt:lpstr>
    </vt:vector>
  </TitlesOfParts>
  <Company/>
  <LinksUpToDate>false</LinksUpToDate>
  <CharactersWithSpaces>34318</CharactersWithSpaces>
  <SharedDoc>false</SharedDoc>
  <HLinks>
    <vt:vector size="60" baseType="variant">
      <vt:variant>
        <vt:i4>3538979</vt:i4>
      </vt:variant>
      <vt:variant>
        <vt:i4>12</vt:i4>
      </vt:variant>
      <vt:variant>
        <vt:i4>0</vt:i4>
      </vt:variant>
      <vt:variant>
        <vt:i4>5</vt:i4>
      </vt:variant>
      <vt:variant>
        <vt:lpwstr>https://www.care.org/our-work/education-and-work/microsavings/vsla-101/</vt:lpwstr>
      </vt:variant>
      <vt:variant>
        <vt:lpwstr/>
      </vt:variant>
      <vt:variant>
        <vt:i4>2556016</vt:i4>
      </vt:variant>
      <vt:variant>
        <vt:i4>9</vt:i4>
      </vt:variant>
      <vt:variant>
        <vt:i4>0</vt:i4>
      </vt:variant>
      <vt:variant>
        <vt:i4>5</vt:i4>
      </vt:variant>
      <vt:variant>
        <vt:lpwstr>https://www.care.org/news-and-stories/resources/ffbs-innovation-brief/</vt:lpwstr>
      </vt:variant>
      <vt:variant>
        <vt:lpwstr/>
      </vt:variant>
      <vt:variant>
        <vt:i4>2228259</vt:i4>
      </vt:variant>
      <vt:variant>
        <vt:i4>6</vt:i4>
      </vt:variant>
      <vt:variant>
        <vt:i4>0</vt:i4>
      </vt:variant>
      <vt:variant>
        <vt:i4>5</vt:i4>
      </vt:variant>
      <vt:variant>
        <vt:lpwstr>https://insights.careinternational.org.uk/in-practice/rapid-gender-analysis?highlight=YToxOntpOjA7czozOiJyZ2EiO30=</vt:lpwstr>
      </vt:variant>
      <vt:variant>
        <vt:lpwstr/>
      </vt:variant>
      <vt:variant>
        <vt:i4>3670128</vt:i4>
      </vt:variant>
      <vt:variant>
        <vt:i4>3</vt:i4>
      </vt:variant>
      <vt:variant>
        <vt:i4>0</vt:i4>
      </vt:variant>
      <vt:variant>
        <vt:i4>5</vt:i4>
      </vt:variant>
      <vt:variant>
        <vt:lpwstr>https://static.hungermapdata.org/insight-reports/latest/global-summary.pdf</vt:lpwstr>
      </vt:variant>
      <vt:variant>
        <vt:lpwstr/>
      </vt:variant>
      <vt:variant>
        <vt:i4>3670128</vt:i4>
      </vt:variant>
      <vt:variant>
        <vt:i4>0</vt:i4>
      </vt:variant>
      <vt:variant>
        <vt:i4>0</vt:i4>
      </vt:variant>
      <vt:variant>
        <vt:i4>5</vt:i4>
      </vt:variant>
      <vt:variant>
        <vt:lpwstr>https://static.hungermapdata.org/insight-reports/latest/global-summary.pdf</vt:lpwstr>
      </vt:variant>
      <vt:variant>
        <vt:lpwstr/>
      </vt:variant>
      <vt:variant>
        <vt:i4>7340133</vt:i4>
      </vt:variant>
      <vt:variant>
        <vt:i4>12</vt:i4>
      </vt:variant>
      <vt:variant>
        <vt:i4>0</vt:i4>
      </vt:variant>
      <vt:variant>
        <vt:i4>5</vt:i4>
      </vt:variant>
      <vt:variant>
        <vt:lpwstr>https://www.fao.org/in-action/seeking-end-to-loss-and-waste-of-food-along-production-chain/en/</vt:lpwstr>
      </vt:variant>
      <vt:variant>
        <vt:lpwstr/>
      </vt:variant>
      <vt:variant>
        <vt:i4>4456515</vt:i4>
      </vt:variant>
      <vt:variant>
        <vt:i4>9</vt:i4>
      </vt:variant>
      <vt:variant>
        <vt:i4>0</vt:i4>
      </vt:variant>
      <vt:variant>
        <vt:i4>5</vt:i4>
      </vt:variant>
      <vt:variant>
        <vt:lpwstr>https://www.ipcinfo.org/</vt:lpwstr>
      </vt:variant>
      <vt:variant>
        <vt:lpwstr/>
      </vt:variant>
      <vt:variant>
        <vt:i4>3604532</vt:i4>
      </vt:variant>
      <vt:variant>
        <vt:i4>6</vt:i4>
      </vt:variant>
      <vt:variant>
        <vt:i4>0</vt:i4>
      </vt:variant>
      <vt:variant>
        <vt:i4>5</vt:i4>
      </vt:variant>
      <vt:variant>
        <vt:lpwstr>https://www.wfp.org/hunger-catastrophe?msclkid=b4debc5bcf9e11ecb1adb06a17bc2cac</vt:lpwstr>
      </vt:variant>
      <vt:variant>
        <vt:lpwstr/>
      </vt:variant>
      <vt:variant>
        <vt:i4>4259867</vt:i4>
      </vt:variant>
      <vt:variant>
        <vt:i4>3</vt:i4>
      </vt:variant>
      <vt:variant>
        <vt:i4>0</vt:i4>
      </vt:variant>
      <vt:variant>
        <vt:i4>5</vt:i4>
      </vt:variant>
      <vt:variant>
        <vt:lpwstr>https://news.un.org/en/story/2022/04/1116152?msclkid=a6509192cf9d11ec8a46224fc042ff3a</vt:lpwstr>
      </vt:variant>
      <vt:variant>
        <vt:lpwstr/>
      </vt:variant>
      <vt:variant>
        <vt:i4>3604532</vt:i4>
      </vt:variant>
      <vt:variant>
        <vt:i4>0</vt:i4>
      </vt:variant>
      <vt:variant>
        <vt:i4>0</vt:i4>
      </vt:variant>
      <vt:variant>
        <vt:i4>5</vt:i4>
      </vt:variant>
      <vt:variant>
        <vt:lpwstr>https://www.wfp.org/hunger-catastrophe?msclkid=b4debc5bcf9e11ecb1adb06a17bc2ca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itarian Surge Fund Proposal</dc:title>
  <dc:subject/>
  <dc:creator>Rick.Perera@care.org</dc:creator>
  <cp:keywords>Humanitarian Surge Fund</cp:keywords>
  <dc:description/>
  <cp:lastModifiedBy>Tracy Wright</cp:lastModifiedBy>
  <cp:revision>2</cp:revision>
  <cp:lastPrinted>2022-05-25T10:40:00Z</cp:lastPrinted>
  <dcterms:created xsi:type="dcterms:W3CDTF">2022-08-03T19:48:00Z</dcterms:created>
  <dcterms:modified xsi:type="dcterms:W3CDTF">2022-08-03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3-10T00:00:00Z</vt:filetime>
  </property>
  <property fmtid="{D5CDD505-2E9C-101B-9397-08002B2CF9AE}" pid="3" name="Creator">
    <vt:lpwstr>Adobe InDesign CC 2017 (Macintosh)</vt:lpwstr>
  </property>
  <property fmtid="{D5CDD505-2E9C-101B-9397-08002B2CF9AE}" pid="4" name="LastSaved">
    <vt:filetime>2017-03-13T00:00:00Z</vt:filetime>
  </property>
  <property fmtid="{D5CDD505-2E9C-101B-9397-08002B2CF9AE}" pid="5" name="ContentTypeId">
    <vt:lpwstr>0x01010096B8D7CFD9053741AA9C3A311788035A</vt:lpwstr>
  </property>
  <property fmtid="{D5CDD505-2E9C-101B-9397-08002B2CF9AE}" pid="6" name="TaxKeyword">
    <vt:lpwstr>523;#Humanitarian Surge Fund|116bb7d1-528d-4ca3-9545-d1440f1d9003</vt:lpwstr>
  </property>
  <property fmtid="{D5CDD505-2E9C-101B-9397-08002B2CF9AE}" pid="7" name="CARE Member Partner">
    <vt:lpwstr>357;#CARE USA|cd7a0b9e-a033-45ec-b314-ff194ecf57e7</vt:lpwstr>
  </property>
  <property fmtid="{D5CDD505-2E9C-101B-9397-08002B2CF9AE}" pid="8" name="CI Functions">
    <vt:lpwstr>360;#Fundraising|0a57440d-a77d-4f90-bbb3-bbda84a9cf4e</vt:lpwstr>
  </property>
  <property fmtid="{D5CDD505-2E9C-101B-9397-08002B2CF9AE}" pid="9" name="Projects">
    <vt:lpwstr/>
  </property>
  <property fmtid="{D5CDD505-2E9C-101B-9397-08002B2CF9AE}" pid="10" name="CI Document Type">
    <vt:lpwstr>358;#Proposal|c3c736c9-7dca-4918-8376-16d82d79aa7a</vt:lpwstr>
  </property>
  <property fmtid="{D5CDD505-2E9C-101B-9397-08002B2CF9AE}" pid="11" name="CARE's Role in Solicitation">
    <vt:lpwstr/>
  </property>
  <property fmtid="{D5CDD505-2E9C-101B-9397-08002B2CF9AE}" pid="12" name="CI Strategy Areas">
    <vt:lpwstr>413;#Humanitarian Assistance|4e47c628-7a8b-4c52-a820-83311387bc85</vt:lpwstr>
  </property>
  <property fmtid="{D5CDD505-2E9C-101B-9397-08002B2CF9AE}" pid="13" name="Sectors">
    <vt:lpwstr>375;#Humanitarian|e4d78f36-19eb-4e8c-9861-68d7790a41f6</vt:lpwstr>
  </property>
  <property fmtid="{D5CDD505-2E9C-101B-9397-08002B2CF9AE}" pid="14" name="Donors">
    <vt:lpwstr/>
  </property>
  <property fmtid="{D5CDD505-2E9C-101B-9397-08002B2CF9AE}" pid="15" name="Solicitation Type">
    <vt:lpwstr>364;#Concept Note|ee71113d-b69a-4dc6-83db-8c01e1d919a2</vt:lpwstr>
  </property>
  <property fmtid="{D5CDD505-2E9C-101B-9397-08002B2CF9AE}" pid="16" name="Solicitation Status">
    <vt:lpwstr/>
  </property>
  <property fmtid="{D5CDD505-2E9C-101B-9397-08002B2CF9AE}" pid="17" name="Partners">
    <vt:lpwstr/>
  </property>
  <property fmtid="{D5CDD505-2E9C-101B-9397-08002B2CF9AE}" pid="18" name="Languages">
    <vt:lpwstr>361;#English|f125a1cb-72e7-47f5-bffa-79c15353d857</vt:lpwstr>
  </property>
  <property fmtid="{D5CDD505-2E9C-101B-9397-08002B2CF9AE}" pid="19" name="CI Program Areas">
    <vt:lpwstr>412;#Humanitarian-Cash and Vouchers|25fac653-4a9a-48ee-b5ce-9c0a6a3f4e46;#442;#Humanitarian-Food Security|9ed05e3e-577e-4cdc-89a8-4e07618d72bc;#438;#Humanitarian-Health|9a324eeb-a670-4b04-a58e-1ec8669385b4;#443;#Humanitarian-Livelihood|bc00c63a-82e0-4fa9-99f6-4707eb675053;#439;#Humanitarian-Gender in Emergencies|5a8968ff-9fb4-4c74-b5bb-79e1de5078ad;#440;#Humanitarian-Nutrition|80c93b2c-7718-4b75-a3c4-5a7a92880262;#444;#Humanitarian-Protection|33ad71b3-69e2-4c5c-a72f-a45d8ab0d95b;#437;#Humanitarian-Shelter|2c443ede-0dbf-4656-9ea2-4ccd3c859374;#489;#Humanitarian-SRHR|56ba9518-2150-42c5-8799-7a20a749f71d;#441;#Humanitarian-WASH|2e5961c6-d18f-4385-bc79-abe675a44064</vt:lpwstr>
  </property>
  <property fmtid="{D5CDD505-2E9C-101B-9397-08002B2CF9AE}" pid="20" name="Audiences">
    <vt:lpwstr>1;#Internal CARE Staff|3cf9c9a1-fc94-4806-a553-6f1f33c5b344</vt:lpwstr>
  </property>
  <property fmtid="{D5CDD505-2E9C-101B-9397-08002B2CF9AE}" pid="21" name="DocStatus">
    <vt:lpwstr>502;#Approved|da69ff70-8b08-4ca9-954c-91ffad439cbf</vt:lpwstr>
  </property>
  <property fmtid="{D5CDD505-2E9C-101B-9397-08002B2CF9AE}" pid="22" name="Locations">
    <vt:lpwstr>362;#Global|0b55845f-7247-4783-a801-dad48d4dc8e7</vt:lpwstr>
  </property>
  <property fmtid="{D5CDD505-2E9C-101B-9397-08002B2CF9AE}" pid="23" name="n5a1107bc4fc412fbc8838a2bb1db159">
    <vt:lpwstr>Humanitarian|e4d78f36-19eb-4e8c-9861-68d7790a41f6</vt:lpwstr>
  </property>
  <property fmtid="{D5CDD505-2E9C-101B-9397-08002B2CF9AE}" pid="24" name="kccc9c9b505846feba2e46d7768d2382">
    <vt:lpwstr/>
  </property>
  <property fmtid="{D5CDD505-2E9C-101B-9397-08002B2CF9AE}" pid="25" name="e9e0501849384728a2bb9d27266b8be2">
    <vt:lpwstr/>
  </property>
  <property fmtid="{D5CDD505-2E9C-101B-9397-08002B2CF9AE}" pid="26" name="aa4d5aa0cc46487e940f01a74aebc3ef">
    <vt:lpwstr>Concept Note|ee71113d-b69a-4dc6-83db-8c01e1d919a2</vt:lpwstr>
  </property>
  <property fmtid="{D5CDD505-2E9C-101B-9397-08002B2CF9AE}" pid="27" name="l022cc213c8340489aaf6b39ee90271e">
    <vt:lpwstr/>
  </property>
  <property fmtid="{D5CDD505-2E9C-101B-9397-08002B2CF9AE}" pid="28" name="jdbab509b6f140159ecbbc49887ab5aa">
    <vt:lpwstr/>
  </property>
  <property fmtid="{D5CDD505-2E9C-101B-9397-08002B2CF9AE}" pid="29" name="lbdf60715f2e4e4890206531b672de88">
    <vt:lpwstr/>
  </property>
  <property fmtid="{D5CDD505-2E9C-101B-9397-08002B2CF9AE}" pid="30" name="k85e88a949a849e39727fbb24f78ee2c">
    <vt:lpwstr>Humanitarian Assistance|4e47c628-7a8b-4c52-a820-83311387bc85</vt:lpwstr>
  </property>
  <property fmtid="{D5CDD505-2E9C-101B-9397-08002B2CF9AE}" pid="31" name="n17c723c02a84cf48ac350f8030a821f">
    <vt:lpwstr>Humanitarian-Cash and Vouchers|25fac653-4a9a-48ee-b5ce-9c0a6a3f4e46;Humanitarian-Food Security|9ed05e3e-577e-4cdc-89a8-4e07618d72bc;Humanitarian-Health|9a324eeb-a670-4b04-a58e-1ec8669385b4;Humanitarian-Livelihood|bc00c63a-82e0-4fa9-99f6-4707eb675053;Humanitarian-Gender in Emergencies|5a8968ff-9fb4-4c74-b5bb-79e1de5078ad;Humanitarian-Nutrition|80c93b2c-7718-4b75-a3c4-5a7a92880262;Humanitarian-Protection|33ad71b3-69e2-4c5c-a72f-a45d8ab0d95b;Humanitarian-Shelter|2c443ede-0dbf-4656-9ea2-4ccd3c859374;Humanitarian-SRHR|56ba9518-2150-42c5-8799-7a20a749f71d;Humanitarian-WASH|2e5961c6-d18f-4385-bc79-abe675a44064</vt:lpwstr>
  </property>
  <property fmtid="{D5CDD505-2E9C-101B-9397-08002B2CF9AE}" pid="32" name="CI_x0020_Approaches">
    <vt:lpwstr/>
  </property>
  <property fmtid="{D5CDD505-2E9C-101B-9397-08002B2CF9AE}" pid="33" name="lda7411f9a014385af853510cfd88175">
    <vt:lpwstr/>
  </property>
  <property fmtid="{D5CDD505-2E9C-101B-9397-08002B2CF9AE}" pid="34" name="CI Approaches">
    <vt:lpwstr/>
  </property>
</Properties>
</file>